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B39F4D" w14:textId="77777777" w:rsidR="00F26EA5" w:rsidRPr="00F26EA5" w:rsidRDefault="00F26EA5" w:rsidP="00F26EA5">
      <w:pPr>
        <w:keepNext/>
        <w:numPr>
          <w:ilvl w:val="0"/>
          <w:numId w:val="6"/>
        </w:numPr>
        <w:spacing w:line="240" w:lineRule="auto"/>
        <w:outlineLvl w:val="0"/>
        <w:rPr>
          <w:rFonts w:ascii="맑은 고딕" w:eastAsia="Times New Roman" w:hAnsi="맑은 고딕" w:cs="Times New Roman"/>
          <w:b/>
          <w:sz w:val="32"/>
          <w:szCs w:val="28"/>
          <w:lang w:val="en-US"/>
        </w:rPr>
      </w:pPr>
      <w:bookmarkStart w:id="0" w:name="_Toc169036588"/>
      <w:bookmarkStart w:id="1" w:name="_Toc214204758"/>
      <w:r w:rsidRPr="00F26EA5">
        <w:rPr>
          <w:rFonts w:ascii="맑은 고딕" w:eastAsia="Times New Roman" w:hAnsi="맑은 고딕" w:cs="Times New Roman" w:hint="eastAsia"/>
          <w:b/>
          <w:sz w:val="32"/>
          <w:szCs w:val="28"/>
          <w:lang w:val="en-US"/>
        </w:rPr>
        <w:t>Overview</w:t>
      </w:r>
      <w:bookmarkEnd w:id="0"/>
      <w:bookmarkEnd w:id="1"/>
    </w:p>
    <w:p w14:paraId="77F2FE7F" w14:textId="77777777" w:rsidR="00F26EA5" w:rsidRPr="00F26EA5" w:rsidRDefault="00F26EA5" w:rsidP="00F26EA5">
      <w:pPr>
        <w:keepNext/>
        <w:numPr>
          <w:ilvl w:val="0"/>
          <w:numId w:val="5"/>
        </w:numPr>
        <w:spacing w:line="240" w:lineRule="auto"/>
        <w:outlineLvl w:val="0"/>
        <w:rPr>
          <w:rFonts w:ascii="맑은 고딕" w:eastAsia="Times New Roman" w:hAnsi="맑은 고딕" w:cs="Times New Roman"/>
          <w:b/>
          <w:sz w:val="28"/>
          <w:szCs w:val="24"/>
          <w:lang w:val="en-US"/>
        </w:rPr>
      </w:pPr>
      <w:bookmarkStart w:id="2" w:name="_Toc169033484"/>
      <w:bookmarkStart w:id="3" w:name="_Toc169033825"/>
      <w:bookmarkStart w:id="4" w:name="_Toc169035866"/>
      <w:bookmarkStart w:id="5" w:name="_Toc169036589"/>
      <w:bookmarkStart w:id="6" w:name="_Toc214204759"/>
      <w:r w:rsidRPr="00F26EA5">
        <w:rPr>
          <w:rFonts w:ascii="맑은 고딕" w:eastAsia="Times New Roman" w:hAnsi="맑은 고딕" w:cs="Times New Roman" w:hint="eastAsia"/>
          <w:b/>
          <w:sz w:val="28"/>
          <w:szCs w:val="24"/>
          <w:lang w:val="en-US"/>
        </w:rPr>
        <w:t>Introduction</w:t>
      </w:r>
      <w:bookmarkEnd w:id="2"/>
      <w:bookmarkEnd w:id="3"/>
      <w:bookmarkEnd w:id="4"/>
      <w:bookmarkEnd w:id="5"/>
      <w:bookmarkEnd w:id="6"/>
    </w:p>
    <w:p w14:paraId="401A50D0" w14:textId="77777777" w:rsidR="00F26EA5" w:rsidRPr="00F26EA5" w:rsidRDefault="00F26EA5" w:rsidP="00F26EA5">
      <w:pPr>
        <w:widowControl w:val="0"/>
        <w:wordWrap w:val="0"/>
        <w:autoSpaceDE w:val="0"/>
        <w:autoSpaceDN w:val="0"/>
        <w:spacing w:line="240" w:lineRule="auto"/>
        <w:ind w:leftChars="100" w:left="220" w:firstLineChars="50" w:firstLine="100"/>
        <w:jc w:val="both"/>
        <w:rPr>
          <w:rFonts w:ascii="맑은 고딕" w:eastAsia="맑은 고딕" w:hAnsi="맑은 고딕" w:cs="Times New Roman"/>
          <w:kern w:val="2"/>
          <w:sz w:val="20"/>
          <w:lang w:val="en-US"/>
        </w:rPr>
      </w:pPr>
      <w:r w:rsidRPr="00F26EA5">
        <w:rPr>
          <w:rFonts w:ascii="맑은 고딕" w:eastAsia="맑은 고딕" w:hAnsi="맑은 고딕" w:cs="Times New Roman"/>
          <w:kern w:val="2"/>
          <w:sz w:val="20"/>
          <w:lang w:val="en-US"/>
        </w:rPr>
        <w:t>This document contains detailed implementation and testing information for Team 3's SafeHome Security System project, fulfilling the requirements outlined in the Software Requirements Specification (SRS) and the Software Design Specification (SDS). We implemented the core logic and security domain using Python, and structured the user interface and system simulation environment as follows:</w:t>
      </w:r>
    </w:p>
    <w:p w14:paraId="4C9B0D02" w14:textId="77777777" w:rsidR="00F26EA5" w:rsidRPr="00F26EA5" w:rsidRDefault="00F26EA5" w:rsidP="00F26EA5">
      <w:pPr>
        <w:widowControl w:val="0"/>
        <w:wordWrap w:val="0"/>
        <w:autoSpaceDE w:val="0"/>
        <w:autoSpaceDN w:val="0"/>
        <w:spacing w:line="240" w:lineRule="auto"/>
        <w:ind w:leftChars="100" w:left="220" w:firstLineChars="50" w:firstLine="100"/>
        <w:jc w:val="both"/>
        <w:rPr>
          <w:rFonts w:ascii="맑은 고딕" w:eastAsia="맑은 고딕" w:hAnsi="맑은 고딕" w:cs="Times New Roman"/>
          <w:kern w:val="2"/>
          <w:sz w:val="20"/>
          <w:lang w:val="en-US"/>
        </w:rPr>
      </w:pPr>
      <w:r w:rsidRPr="00F26EA5">
        <w:rPr>
          <w:rFonts w:ascii="맑은 고딕" w:eastAsia="맑은 고딕" w:hAnsi="맑은 고딕" w:cs="Times New Roman" w:hint="eastAsia"/>
          <w:kern w:val="2"/>
          <w:sz w:val="20"/>
          <w:lang w:val="en-US"/>
        </w:rPr>
        <w:t>•</w:t>
      </w:r>
      <w:r w:rsidRPr="00F26EA5">
        <w:rPr>
          <w:rFonts w:ascii="맑은 고딕" w:eastAsia="맑은 고딕" w:hAnsi="맑은 고딕" w:cs="Times New Roman"/>
          <w:kern w:val="2"/>
          <w:sz w:val="20"/>
          <w:lang w:val="en-US"/>
        </w:rPr>
        <w:tab/>
        <w:t>Web Interface: Implemented using a Flask backend for logic and plain &gt; HTML for the user interface presentation.</w:t>
      </w:r>
    </w:p>
    <w:p w14:paraId="734EF092" w14:textId="77777777" w:rsidR="00F26EA5" w:rsidRPr="00F26EA5" w:rsidRDefault="00F26EA5" w:rsidP="00F26EA5">
      <w:pPr>
        <w:widowControl w:val="0"/>
        <w:wordWrap w:val="0"/>
        <w:autoSpaceDE w:val="0"/>
        <w:autoSpaceDN w:val="0"/>
        <w:spacing w:line="240" w:lineRule="auto"/>
        <w:ind w:leftChars="100" w:left="220" w:firstLineChars="50" w:firstLine="100"/>
        <w:jc w:val="both"/>
        <w:rPr>
          <w:rFonts w:ascii="맑은 고딕" w:eastAsia="맑은 고딕" w:hAnsi="맑은 고딕" w:cs="Times New Roman"/>
          <w:kern w:val="2"/>
          <w:sz w:val="20"/>
          <w:lang w:val="en-US"/>
        </w:rPr>
      </w:pPr>
      <w:r w:rsidRPr="00F26EA5">
        <w:rPr>
          <w:rFonts w:ascii="맑은 고딕" w:eastAsia="맑은 고딕" w:hAnsi="맑은 고딕" w:cs="Times New Roman" w:hint="eastAsia"/>
          <w:kern w:val="2"/>
          <w:sz w:val="20"/>
          <w:lang w:val="en-US"/>
        </w:rPr>
        <w:t>•</w:t>
      </w:r>
      <w:r w:rsidRPr="00F26EA5">
        <w:rPr>
          <w:rFonts w:ascii="맑은 고딕" w:eastAsia="맑은 고딕" w:hAnsi="맑은 고딕" w:cs="Times New Roman"/>
          <w:kern w:val="2"/>
          <w:sz w:val="20"/>
          <w:lang w:val="en-US"/>
        </w:rPr>
        <w:tab/>
        <w:t>Virtual Devices: Established simulated devices (Virtual Devices) &gt; based on the documentation provided by the TA (Teaching Assistant) &gt; to emulate sensor and control panel functionalities.</w:t>
      </w:r>
    </w:p>
    <w:p w14:paraId="367011FE" w14:textId="77777777" w:rsidR="00F26EA5" w:rsidRPr="00F26EA5" w:rsidRDefault="00F26EA5" w:rsidP="00F26EA5">
      <w:pPr>
        <w:widowControl w:val="0"/>
        <w:wordWrap w:val="0"/>
        <w:autoSpaceDE w:val="0"/>
        <w:autoSpaceDN w:val="0"/>
        <w:spacing w:line="240" w:lineRule="auto"/>
        <w:ind w:leftChars="100" w:left="220" w:firstLineChars="50" w:firstLine="100"/>
        <w:jc w:val="both"/>
        <w:rPr>
          <w:rFonts w:ascii="맑은 고딕" w:eastAsia="맑은 고딕" w:hAnsi="맑은 고딕" w:cs="Times New Roman"/>
          <w:kern w:val="2"/>
          <w:sz w:val="20"/>
          <w:lang w:val="en-US"/>
        </w:rPr>
      </w:pPr>
      <w:r w:rsidRPr="00F26EA5">
        <w:rPr>
          <w:rFonts w:ascii="맑은 고딕" w:eastAsia="맑은 고딕" w:hAnsi="맑은 고딕" w:cs="Times New Roman"/>
          <w:kern w:val="2"/>
          <w:sz w:val="20"/>
          <w:lang w:val="en-US"/>
        </w:rPr>
        <w:t>We performed comprehensive quality assurance by utilizing Pytest for all test levels, including Unit, Integration, and System-Level testing, supplemented by Coverage analysis to ensure structural test completeness. This report provides full traceability from the design models to the code implementation, detailing the test procedures, environments, and final results.</w:t>
      </w:r>
    </w:p>
    <w:p w14:paraId="046F07FB" w14:textId="77777777" w:rsidR="00F26EA5" w:rsidRPr="00F26EA5" w:rsidRDefault="00F26EA5" w:rsidP="00F26EA5">
      <w:pPr>
        <w:keepNext/>
        <w:numPr>
          <w:ilvl w:val="0"/>
          <w:numId w:val="5"/>
        </w:numPr>
        <w:spacing w:line="240" w:lineRule="auto"/>
        <w:outlineLvl w:val="0"/>
        <w:rPr>
          <w:rFonts w:ascii="맑은 고딕" w:eastAsia="Times New Roman" w:hAnsi="맑은 고딕" w:cs="Times New Roman"/>
          <w:b/>
          <w:sz w:val="28"/>
          <w:szCs w:val="24"/>
          <w:lang w:val="en-US"/>
        </w:rPr>
      </w:pPr>
      <w:bookmarkStart w:id="7" w:name="_Toc169033485"/>
      <w:bookmarkStart w:id="8" w:name="_Toc169033826"/>
      <w:bookmarkStart w:id="9" w:name="_Toc169035867"/>
      <w:bookmarkStart w:id="10" w:name="_Toc169036590"/>
      <w:bookmarkStart w:id="11" w:name="_Toc214204760"/>
      <w:r w:rsidRPr="00F26EA5">
        <w:rPr>
          <w:rFonts w:ascii="맑은 고딕" w:eastAsia="Times New Roman" w:hAnsi="맑은 고딕" w:cs="Times New Roman" w:hint="eastAsia"/>
          <w:b/>
          <w:sz w:val="28"/>
          <w:szCs w:val="24"/>
          <w:lang w:val="en-US"/>
        </w:rPr>
        <w:t>Goal</w:t>
      </w:r>
      <w:bookmarkEnd w:id="7"/>
      <w:bookmarkEnd w:id="8"/>
      <w:bookmarkEnd w:id="9"/>
      <w:bookmarkEnd w:id="10"/>
      <w:bookmarkEnd w:id="11"/>
    </w:p>
    <w:p w14:paraId="3291DF55" w14:textId="77777777" w:rsidR="00F26EA5" w:rsidRPr="00F26EA5" w:rsidRDefault="00F26EA5" w:rsidP="00F26EA5">
      <w:pPr>
        <w:spacing w:line="240" w:lineRule="auto"/>
        <w:ind w:leftChars="111" w:left="244"/>
        <w:rPr>
          <w:rFonts w:ascii="Times New Roman" w:eastAsia="맑은 고딕" w:hAnsi="Times New Roman" w:cs="Times New Roman"/>
          <w:sz w:val="24"/>
          <w:szCs w:val="24"/>
          <w:lang w:val="en-US"/>
        </w:rPr>
      </w:pPr>
      <w:r w:rsidRPr="00F26EA5">
        <w:rPr>
          <w:rFonts w:ascii="Times New Roman" w:eastAsia="맑은 고딕" w:hAnsi="Times New Roman" w:cs="Times New Roman"/>
          <w:sz w:val="24"/>
          <w:szCs w:val="24"/>
          <w:lang w:val="en-US"/>
        </w:rPr>
        <w:t>The primary goals of this implementation and testing phase were to:</w:t>
      </w:r>
    </w:p>
    <w:p w14:paraId="21318DBB" w14:textId="77777777" w:rsidR="00F26EA5" w:rsidRPr="00F26EA5" w:rsidRDefault="00F26EA5" w:rsidP="00F26EA5">
      <w:pPr>
        <w:spacing w:line="240" w:lineRule="auto"/>
        <w:ind w:leftChars="111" w:left="244"/>
        <w:rPr>
          <w:rFonts w:ascii="Times New Roman" w:eastAsia="맑은 고딕" w:hAnsi="Times New Roman" w:cs="Times New Roman"/>
          <w:sz w:val="24"/>
          <w:szCs w:val="24"/>
          <w:lang w:val="en-US"/>
        </w:rPr>
      </w:pPr>
      <w:r w:rsidRPr="00F26EA5">
        <w:rPr>
          <w:rFonts w:ascii="Times New Roman" w:eastAsia="맑은 고딕" w:hAnsi="Times New Roman" w:cs="Times New Roman" w:hint="eastAsia"/>
          <w:sz w:val="24"/>
          <w:szCs w:val="24"/>
          <w:lang w:val="en-US"/>
        </w:rPr>
        <w:t>•</w:t>
      </w:r>
      <w:r w:rsidRPr="00F26EA5">
        <w:rPr>
          <w:rFonts w:ascii="Times New Roman" w:eastAsia="맑은 고딕" w:hAnsi="Times New Roman" w:cs="Times New Roman"/>
          <w:sz w:val="24"/>
          <w:szCs w:val="24"/>
          <w:lang w:val="en-US"/>
        </w:rPr>
        <w:tab/>
        <w:t>Software Engineering Principles: Exercise core software engineering &gt; principles in the implementation phase, maintaining traceability &gt; from the SRS (Requirements) and SDS (Design).</w:t>
      </w:r>
    </w:p>
    <w:p w14:paraId="05170E36" w14:textId="77777777" w:rsidR="00F26EA5" w:rsidRPr="00F26EA5" w:rsidRDefault="00F26EA5" w:rsidP="00F26EA5">
      <w:pPr>
        <w:spacing w:line="240" w:lineRule="auto"/>
        <w:ind w:leftChars="111" w:left="244"/>
        <w:rPr>
          <w:rFonts w:ascii="Times New Roman" w:eastAsia="맑은 고딕" w:hAnsi="Times New Roman" w:cs="Times New Roman"/>
          <w:sz w:val="24"/>
          <w:szCs w:val="24"/>
          <w:lang w:val="en-US"/>
        </w:rPr>
      </w:pPr>
      <w:r w:rsidRPr="00F26EA5">
        <w:rPr>
          <w:rFonts w:ascii="Times New Roman" w:eastAsia="맑은 고딕" w:hAnsi="Times New Roman" w:cs="Times New Roman" w:hint="eastAsia"/>
          <w:sz w:val="24"/>
          <w:szCs w:val="24"/>
          <w:lang w:val="en-US"/>
        </w:rPr>
        <w:t>•</w:t>
      </w:r>
      <w:r w:rsidRPr="00F26EA5">
        <w:rPr>
          <w:rFonts w:ascii="Times New Roman" w:eastAsia="맑은 고딕" w:hAnsi="Times New Roman" w:cs="Times New Roman"/>
          <w:sz w:val="24"/>
          <w:szCs w:val="24"/>
          <w:lang w:val="en-US"/>
        </w:rPr>
        <w:tab/>
        <w:t>Testing Proficiency: Demonstrate proficiency in performing software &gt; testing at various levels: Unit Tests, Integration Tests, and &gt; System-Level Tests.</w:t>
      </w:r>
    </w:p>
    <w:p w14:paraId="6088E7D6" w14:textId="77777777" w:rsidR="00F26EA5" w:rsidRPr="00F26EA5" w:rsidRDefault="00F26EA5" w:rsidP="00F26EA5">
      <w:pPr>
        <w:spacing w:line="240" w:lineRule="auto"/>
        <w:ind w:leftChars="111" w:left="244"/>
        <w:rPr>
          <w:rFonts w:ascii="Times New Roman" w:eastAsia="맑은 고딕" w:hAnsi="Times New Roman" w:cs="Times New Roman"/>
          <w:sz w:val="24"/>
          <w:szCs w:val="24"/>
          <w:lang w:val="en-US"/>
        </w:rPr>
      </w:pPr>
      <w:r w:rsidRPr="00F26EA5">
        <w:rPr>
          <w:rFonts w:ascii="Times New Roman" w:eastAsia="맑은 고딕" w:hAnsi="Times New Roman" w:cs="Times New Roman" w:hint="eastAsia"/>
          <w:sz w:val="24"/>
          <w:szCs w:val="24"/>
          <w:lang w:val="en-US"/>
        </w:rPr>
        <w:t>•</w:t>
      </w:r>
      <w:r w:rsidRPr="00F26EA5">
        <w:rPr>
          <w:rFonts w:ascii="Times New Roman" w:eastAsia="맑은 고딕" w:hAnsi="Times New Roman" w:cs="Times New Roman"/>
          <w:sz w:val="24"/>
          <w:szCs w:val="24"/>
          <w:lang w:val="en-US"/>
        </w:rPr>
        <w:tab/>
        <w:t>Program Documentation: Learn how to properly document the software &gt; implementation, including the use of comments in code, generating &gt; user manuals (if required), and producing this structured testing &gt; report.</w:t>
      </w:r>
    </w:p>
    <w:p w14:paraId="7F32DBBF" w14:textId="77777777" w:rsidR="00F26EA5" w:rsidRPr="00F26EA5" w:rsidRDefault="00F26EA5" w:rsidP="00F26EA5">
      <w:pPr>
        <w:spacing w:line="240" w:lineRule="auto"/>
        <w:ind w:leftChars="111" w:left="244"/>
        <w:rPr>
          <w:rFonts w:ascii="Times New Roman" w:eastAsia="맑은 고딕" w:hAnsi="Times New Roman" w:cs="Times New Roman"/>
          <w:sz w:val="24"/>
          <w:szCs w:val="24"/>
          <w:lang w:val="en-US"/>
        </w:rPr>
      </w:pPr>
      <w:r w:rsidRPr="00F26EA5">
        <w:rPr>
          <w:rFonts w:ascii="Times New Roman" w:eastAsia="맑은 고딕" w:hAnsi="Times New Roman" w:cs="Times New Roman" w:hint="eastAsia"/>
          <w:sz w:val="24"/>
          <w:szCs w:val="24"/>
          <w:lang w:val="en-US"/>
        </w:rPr>
        <w:t>•</w:t>
      </w:r>
      <w:r w:rsidRPr="00F26EA5">
        <w:rPr>
          <w:rFonts w:ascii="Times New Roman" w:eastAsia="맑은 고딕" w:hAnsi="Times New Roman" w:cs="Times New Roman"/>
          <w:sz w:val="24"/>
          <w:szCs w:val="24"/>
          <w:lang w:val="en-US"/>
        </w:rPr>
        <w:tab/>
        <w:t>Quality Assurance: Achieve a high level of code coverage, &gt; specifically focusing on branch coverage, to certify the quality &gt; and robustness of the implemented system logic.</w:t>
      </w:r>
    </w:p>
    <w:p w14:paraId="7608EBB5" w14:textId="77777777" w:rsidR="0077132E" w:rsidRPr="00753CFF" w:rsidRDefault="0077132E">
      <w:pPr>
        <w:rPr>
          <w:lang w:val="en-US"/>
        </w:rPr>
      </w:pPr>
    </w:p>
    <w:p w14:paraId="4F47828D" w14:textId="77777777" w:rsidR="0077132E" w:rsidRDefault="00000000">
      <w:pPr>
        <w:pStyle w:val="1"/>
      </w:pPr>
      <w:bookmarkStart w:id="12" w:name="_wrvuxkbldptd" w:colFirst="0" w:colLast="0"/>
      <w:bookmarkEnd w:id="12"/>
      <w:r>
        <w:lastRenderedPageBreak/>
        <w:t>II. Class Diagram</w:t>
      </w:r>
    </w:p>
    <w:p w14:paraId="0568488C" w14:textId="77777777" w:rsidR="0077132E" w:rsidRDefault="00000000">
      <w:pPr>
        <w:pStyle w:val="2"/>
        <w:numPr>
          <w:ilvl w:val="0"/>
          <w:numId w:val="2"/>
        </w:numPr>
      </w:pPr>
      <w:bookmarkStart w:id="13" w:name="_cqxjdt24qy4s" w:colFirst="0" w:colLast="0"/>
      <w:bookmarkEnd w:id="13"/>
      <w:r>
        <w:t>Class Diagram of Login Module</w:t>
      </w:r>
    </w:p>
    <w:p w14:paraId="0CB3D6DD" w14:textId="77777777" w:rsidR="0077132E" w:rsidRDefault="00000000">
      <w:r>
        <w:rPr>
          <w:b/>
          <w:bCs/>
          <w:noProof/>
        </w:rPr>
        <w:drawing>
          <wp:inline distT="114300" distB="114300" distL="114300" distR="114300" wp14:anchorId="2ED15134" wp14:editId="2F24FC14">
            <wp:extent cx="5731200" cy="42799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731200" cy="4279900"/>
                    </a:xfrm>
                    <a:prstGeom prst="rect">
                      <a:avLst/>
                    </a:prstGeom>
                    <a:ln/>
                  </pic:spPr>
                </pic:pic>
              </a:graphicData>
            </a:graphic>
          </wp:inline>
        </w:drawing>
      </w:r>
    </w:p>
    <w:p w14:paraId="6A469202" w14:textId="77777777" w:rsidR="0077132E" w:rsidRDefault="00000000">
      <w:pPr>
        <w:pStyle w:val="2"/>
      </w:pPr>
      <w:bookmarkStart w:id="14" w:name="_5gmonmb62jx7" w:colFirst="0" w:colLast="0"/>
      <w:bookmarkEnd w:id="14"/>
      <w:r>
        <w:lastRenderedPageBreak/>
        <w:t>2. Configure Feature Class Diagram</w:t>
      </w:r>
    </w:p>
    <w:p w14:paraId="305C39A2" w14:textId="77777777" w:rsidR="0077132E" w:rsidRDefault="00000000">
      <w:r>
        <w:rPr>
          <w:noProof/>
        </w:rPr>
        <w:drawing>
          <wp:inline distT="114300" distB="114300" distL="114300" distR="114300" wp14:anchorId="38E749FB" wp14:editId="1C0DFD4D">
            <wp:extent cx="5731200" cy="34036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5731200" cy="3403600"/>
                    </a:xfrm>
                    <a:prstGeom prst="rect">
                      <a:avLst/>
                    </a:prstGeom>
                    <a:ln/>
                  </pic:spPr>
                </pic:pic>
              </a:graphicData>
            </a:graphic>
          </wp:inline>
        </w:drawing>
      </w:r>
    </w:p>
    <w:p w14:paraId="5D1BCCB3" w14:textId="77777777" w:rsidR="0077132E" w:rsidRPr="00753CFF" w:rsidRDefault="00000000">
      <w:pPr>
        <w:pStyle w:val="2"/>
        <w:rPr>
          <w:lang w:val="en-US"/>
        </w:rPr>
      </w:pPr>
      <w:bookmarkStart w:id="15" w:name="_c39tzchjwh9" w:colFirst="0" w:colLast="0"/>
      <w:bookmarkEnd w:id="15"/>
      <w:r w:rsidRPr="00753CFF">
        <w:rPr>
          <w:lang w:val="en-US"/>
        </w:rPr>
        <w:t>3. System On/Off/Reset Feature Class Diagram</w:t>
      </w:r>
    </w:p>
    <w:p w14:paraId="0E88C87F" w14:textId="77777777" w:rsidR="0077132E" w:rsidRDefault="00000000">
      <w:r>
        <w:rPr>
          <w:noProof/>
        </w:rPr>
        <w:drawing>
          <wp:inline distT="114300" distB="114300" distL="114300" distR="114300" wp14:anchorId="5FBB21A7" wp14:editId="2906E3BA">
            <wp:extent cx="5731200" cy="26416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5731200" cy="2641600"/>
                    </a:xfrm>
                    <a:prstGeom prst="rect">
                      <a:avLst/>
                    </a:prstGeom>
                    <a:ln/>
                  </pic:spPr>
                </pic:pic>
              </a:graphicData>
            </a:graphic>
          </wp:inline>
        </w:drawing>
      </w:r>
    </w:p>
    <w:p w14:paraId="30805EF8" w14:textId="77777777" w:rsidR="0077132E" w:rsidRDefault="00000000">
      <w:pPr>
        <w:pStyle w:val="2"/>
      </w:pPr>
      <w:bookmarkStart w:id="16" w:name="_lyi4r2nnu1v3" w:colFirst="0" w:colLast="0"/>
      <w:bookmarkEnd w:id="16"/>
      <w:r>
        <w:lastRenderedPageBreak/>
        <w:t>4. Password Change Feature Class Diagram</w:t>
      </w:r>
    </w:p>
    <w:p w14:paraId="47C817BA" w14:textId="77777777" w:rsidR="0077132E" w:rsidRDefault="00000000">
      <w:r>
        <w:rPr>
          <w:noProof/>
        </w:rPr>
        <w:drawing>
          <wp:inline distT="114300" distB="114300" distL="114300" distR="114300" wp14:anchorId="085B2B2B" wp14:editId="2C93C6DF">
            <wp:extent cx="5731200" cy="37719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5731200" cy="3771900"/>
                    </a:xfrm>
                    <a:prstGeom prst="rect">
                      <a:avLst/>
                    </a:prstGeom>
                    <a:ln/>
                  </pic:spPr>
                </pic:pic>
              </a:graphicData>
            </a:graphic>
          </wp:inline>
        </w:drawing>
      </w:r>
    </w:p>
    <w:p w14:paraId="1D0C84CC" w14:textId="319BFFC2" w:rsidR="00362686" w:rsidRDefault="00362686">
      <w:pPr>
        <w:rPr>
          <w:sz w:val="32"/>
          <w:szCs w:val="32"/>
          <w:lang w:val="en-ZA"/>
        </w:rPr>
      </w:pPr>
      <w:r w:rsidRPr="00362686">
        <w:rPr>
          <w:rFonts w:hint="eastAsia"/>
          <w:sz w:val="32"/>
          <w:szCs w:val="32"/>
          <w:lang w:val="en-ZA"/>
        </w:rPr>
        <w:t>5. Camera Management Class Diagram</w:t>
      </w:r>
    </w:p>
    <w:p w14:paraId="40D048F9" w14:textId="54952604" w:rsidR="00362686" w:rsidRPr="00362686" w:rsidRDefault="00362686">
      <w:pPr>
        <w:rPr>
          <w:rFonts w:hint="eastAsia"/>
          <w:sz w:val="32"/>
          <w:szCs w:val="32"/>
          <w:lang w:val="en-ZA"/>
        </w:rPr>
      </w:pPr>
      <w:r w:rsidRPr="00362686">
        <w:rPr>
          <w:sz w:val="32"/>
          <w:szCs w:val="32"/>
          <w:lang w:val="en-ZA"/>
        </w:rPr>
        <w:drawing>
          <wp:inline distT="0" distB="0" distL="0" distR="0" wp14:anchorId="78E03873" wp14:editId="01C2A47B">
            <wp:extent cx="5733415" cy="4038600"/>
            <wp:effectExtent l="0" t="0" r="635" b="0"/>
            <wp:docPr id="1566969396"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969396" name=""/>
                    <pic:cNvPicPr/>
                  </pic:nvPicPr>
                  <pic:blipFill>
                    <a:blip r:embed="rId11"/>
                    <a:stretch>
                      <a:fillRect/>
                    </a:stretch>
                  </pic:blipFill>
                  <pic:spPr>
                    <a:xfrm>
                      <a:off x="0" y="0"/>
                      <a:ext cx="5733415" cy="4038600"/>
                    </a:xfrm>
                    <a:prstGeom prst="rect">
                      <a:avLst/>
                    </a:prstGeom>
                  </pic:spPr>
                </pic:pic>
              </a:graphicData>
            </a:graphic>
          </wp:inline>
        </w:drawing>
      </w:r>
    </w:p>
    <w:p w14:paraId="624306EC" w14:textId="77777777" w:rsidR="0077132E" w:rsidRPr="00753CFF" w:rsidRDefault="00000000">
      <w:pPr>
        <w:pStyle w:val="1"/>
        <w:keepNext w:val="0"/>
        <w:keepLines w:val="0"/>
        <w:spacing w:before="480"/>
        <w:rPr>
          <w:b/>
          <w:bCs/>
          <w:sz w:val="46"/>
          <w:szCs w:val="46"/>
          <w:lang w:val="en-US"/>
        </w:rPr>
      </w:pPr>
      <w:r w:rsidRPr="00753CFF">
        <w:rPr>
          <w:b/>
          <w:bCs/>
          <w:sz w:val="46"/>
          <w:szCs w:val="46"/>
          <w:lang w:val="en-US"/>
        </w:rPr>
        <w:lastRenderedPageBreak/>
        <w:t>III. Unit Tests</w:t>
      </w:r>
    </w:p>
    <w:p w14:paraId="406D6918" w14:textId="77777777" w:rsidR="0077132E" w:rsidRPr="00753CFF" w:rsidRDefault="00000000">
      <w:pPr>
        <w:pStyle w:val="2"/>
        <w:keepNext w:val="0"/>
        <w:keepLines w:val="0"/>
        <w:spacing w:after="80"/>
        <w:rPr>
          <w:b/>
          <w:bCs/>
          <w:sz w:val="34"/>
          <w:szCs w:val="34"/>
          <w:lang w:val="en-US"/>
        </w:rPr>
      </w:pPr>
      <w:bookmarkStart w:id="17" w:name="_pnr473ioqsz2" w:colFirst="0" w:colLast="0"/>
      <w:bookmarkEnd w:id="17"/>
      <w:r w:rsidRPr="00753CFF">
        <w:rPr>
          <w:b/>
          <w:bCs/>
          <w:sz w:val="34"/>
          <w:szCs w:val="34"/>
          <w:lang w:val="en-US"/>
        </w:rPr>
        <w:t>1. External Communication Management</w:t>
      </w:r>
    </w:p>
    <w:p w14:paraId="4065A3FF" w14:textId="77777777" w:rsidR="0077132E" w:rsidRPr="00753CFF" w:rsidRDefault="00000000">
      <w:pPr>
        <w:pStyle w:val="3"/>
        <w:keepNext w:val="0"/>
        <w:keepLines w:val="0"/>
        <w:spacing w:before="280"/>
        <w:rPr>
          <w:b/>
          <w:bCs/>
          <w:color w:val="000000"/>
          <w:sz w:val="26"/>
          <w:szCs w:val="26"/>
          <w:lang w:val="en-US"/>
        </w:rPr>
      </w:pPr>
      <w:bookmarkStart w:id="18" w:name="_qnrujzrb4q3q" w:colFirst="0" w:colLast="0"/>
      <w:bookmarkEnd w:id="18"/>
      <w:r w:rsidRPr="00753CFF">
        <w:rPr>
          <w:b/>
          <w:bCs/>
          <w:color w:val="000000"/>
          <w:sz w:val="26"/>
          <w:szCs w:val="26"/>
          <w:lang w:val="en-US"/>
        </w:rPr>
        <w:t>A. Control Panel Management</w:t>
      </w:r>
    </w:p>
    <w:p w14:paraId="16514528" w14:textId="77777777" w:rsidR="0077132E" w:rsidRPr="00753CFF" w:rsidRDefault="00000000">
      <w:pPr>
        <w:pStyle w:val="4"/>
        <w:keepNext w:val="0"/>
        <w:keepLines w:val="0"/>
        <w:spacing w:before="240" w:after="40"/>
        <w:rPr>
          <w:b/>
          <w:bCs/>
          <w:color w:val="000000"/>
          <w:sz w:val="22"/>
          <w:szCs w:val="22"/>
          <w:lang w:val="en-US"/>
        </w:rPr>
      </w:pPr>
      <w:bookmarkStart w:id="19" w:name="_wuek555xbmau" w:colFirst="0" w:colLast="0"/>
      <w:bookmarkEnd w:id="19"/>
      <w:r w:rsidRPr="00753CFF">
        <w:rPr>
          <w:b/>
          <w:bCs/>
          <w:color w:val="000000"/>
          <w:sz w:val="22"/>
          <w:szCs w:val="22"/>
          <w:lang w:val="en-US"/>
        </w:rPr>
        <w:t>1. ControlPanelLoginPresenter (Control Panel Login)</w:t>
      </w:r>
    </w:p>
    <w:p w14:paraId="46D6C900" w14:textId="77777777" w:rsidR="0077132E" w:rsidRPr="00753CFF" w:rsidRDefault="00000000">
      <w:pPr>
        <w:pStyle w:val="5"/>
        <w:keepNext w:val="0"/>
        <w:keepLines w:val="0"/>
        <w:spacing w:before="220" w:after="40"/>
        <w:rPr>
          <w:b/>
          <w:bCs/>
          <w:color w:val="000000"/>
          <w:sz w:val="20"/>
          <w:szCs w:val="20"/>
          <w:lang w:val="en-US"/>
        </w:rPr>
      </w:pPr>
      <w:bookmarkStart w:id="20" w:name="_mct2iev5huj1" w:colFirst="0" w:colLast="0"/>
      <w:bookmarkEnd w:id="20"/>
      <w:r w:rsidRPr="00753CFF">
        <w:rPr>
          <w:b/>
          <w:bCs/>
          <w:color w:val="000000"/>
          <w:sz w:val="20"/>
          <w:szCs w:val="20"/>
          <w:lang w:val="en-US"/>
        </w:rPr>
        <w:t>A. attempt_login() (handling login from Control Panel)</w:t>
      </w:r>
    </w:p>
    <w:p w14:paraId="38E9EB0E" w14:textId="77777777" w:rsidR="0077132E" w:rsidRPr="00753CFF" w:rsidRDefault="00000000">
      <w:pPr>
        <w:pStyle w:val="6"/>
        <w:keepNext w:val="0"/>
        <w:keepLines w:val="0"/>
        <w:spacing w:before="200" w:after="40"/>
        <w:rPr>
          <w:b/>
          <w:bCs/>
          <w:i w:val="0"/>
          <w:iCs w:val="0"/>
          <w:color w:val="000000"/>
          <w:sz w:val="18"/>
          <w:szCs w:val="18"/>
          <w:lang w:val="en-US"/>
        </w:rPr>
      </w:pPr>
      <w:bookmarkStart w:id="21" w:name="_u8seuvozm0" w:colFirst="0" w:colLast="0"/>
      <w:bookmarkEnd w:id="21"/>
      <w:r w:rsidRPr="00753CFF">
        <w:rPr>
          <w:b/>
          <w:bCs/>
          <w:i w:val="0"/>
          <w:iCs w:val="0"/>
          <w:color w:val="000000"/>
          <w:sz w:val="18"/>
          <w:szCs w:val="18"/>
          <w:lang w:val="en-US"/>
        </w:rPr>
        <w:t>a. test_missing_credentials_triggers_warning (UT-LP-001)</w:t>
      </w:r>
    </w:p>
    <w:tbl>
      <w:tblPr>
        <w:tblStyle w:val="a5"/>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01A29EDB"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0EB3AB4"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B37AADC" w14:textId="77777777" w:rsidR="0077132E" w:rsidRDefault="00000000">
            <w:pPr>
              <w:spacing w:before="240"/>
            </w:pPr>
            <w:r>
              <w:t>Value</w:t>
            </w:r>
          </w:p>
        </w:tc>
      </w:tr>
      <w:tr w:rsidR="0077132E" w14:paraId="1FB72928"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6B4E9D6"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57B8C02" w14:textId="77777777" w:rsidR="0077132E" w:rsidRDefault="00000000">
            <w:pPr>
              <w:spacing w:before="240"/>
            </w:pPr>
            <w:r>
              <w:t>ControlPanelLoginPresenter</w:t>
            </w:r>
          </w:p>
        </w:tc>
      </w:tr>
      <w:tr w:rsidR="0077132E" w14:paraId="5756BCA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0B2A3E5" w14:textId="77777777" w:rsidR="0077132E" w:rsidRDefault="00000000">
            <w:pPr>
              <w:spacing w:before="240"/>
            </w:pPr>
            <w: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0466327" w14:textId="77777777" w:rsidR="0077132E" w:rsidRDefault="00000000">
            <w:pPr>
              <w:spacing w:before="240"/>
            </w:pPr>
            <w:r>
              <w:t>attempt_login()</w:t>
            </w:r>
          </w:p>
        </w:tc>
      </w:tr>
      <w:tr w:rsidR="0077132E" w14:paraId="71EE97A7"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58FA197"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236F8AB" w14:textId="77777777" w:rsidR="0077132E" w:rsidRDefault="00000000">
            <w:pPr>
              <w:spacing w:before="240"/>
            </w:pPr>
            <w:r>
              <w:t>Minseok Jo</w:t>
            </w:r>
          </w:p>
        </w:tc>
      </w:tr>
      <w:tr w:rsidR="0077132E" w14:paraId="424DD48E"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93CD235"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5D5934DC" w14:textId="77777777" w:rsidR="0077132E" w:rsidRDefault="00000000">
            <w:pPr>
              <w:spacing w:before="240"/>
            </w:pPr>
            <w:r>
              <w:t>2025-11-25</w:t>
            </w:r>
          </w:p>
        </w:tc>
      </w:tr>
      <w:tr w:rsidR="0077132E" w14:paraId="16EFE3C0"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EE0365C" w14:textId="77777777" w:rsidR="0077132E" w:rsidRDefault="00000000">
            <w:pPr>
              <w:spacing w:before="240"/>
            </w:pPr>
            <w: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A923B0B" w14:textId="77777777" w:rsidR="0077132E" w:rsidRDefault="00000000">
            <w:pPr>
              <w:spacing w:before="240"/>
            </w:pPr>
            <w:r>
              <w:t>2.0.0</w:t>
            </w:r>
          </w:p>
        </w:tc>
      </w:tr>
    </w:tbl>
    <w:p w14:paraId="0C00EC8F" w14:textId="77777777" w:rsidR="0077132E" w:rsidRDefault="00000000">
      <w:pPr>
        <w:spacing w:before="240" w:after="240"/>
      </w:pPr>
      <w:r>
        <w:t xml:space="preserve"> </w:t>
      </w:r>
    </w:p>
    <w:p w14:paraId="1A7FD915" w14:textId="77777777" w:rsidR="0077132E" w:rsidRDefault="00000000">
      <w:pPr>
        <w:spacing w:before="240" w:after="240"/>
        <w:rPr>
          <w:b/>
          <w:bCs/>
        </w:rPr>
      </w:pPr>
      <w:r>
        <w:rPr>
          <w:b/>
          <w:bCs/>
        </w:rPr>
        <w:t>Test Case Description</w:t>
      </w:r>
    </w:p>
    <w:p w14:paraId="35B7B7C5" w14:textId="77777777" w:rsidR="0077132E" w:rsidRPr="00753CFF" w:rsidRDefault="00000000">
      <w:pPr>
        <w:spacing w:before="240" w:after="240"/>
        <w:rPr>
          <w:lang w:val="en-US"/>
        </w:rPr>
      </w:pPr>
      <w:r w:rsidRPr="00753CFF">
        <w:rPr>
          <w:lang w:val="en-US"/>
        </w:rPr>
        <w:t>Verifies that attempting login without providing both user ID and password triggers an appropriate warning message.</w:t>
      </w:r>
    </w:p>
    <w:p w14:paraId="6411E2CC" w14:textId="77777777" w:rsidR="0077132E" w:rsidRPr="00753CFF" w:rsidRDefault="00000000">
      <w:pPr>
        <w:spacing w:before="240" w:after="240"/>
        <w:rPr>
          <w:b/>
          <w:bCs/>
          <w:lang w:val="en-US"/>
        </w:rPr>
      </w:pPr>
      <w:r w:rsidRPr="00753CFF">
        <w:rPr>
          <w:b/>
          <w:bCs/>
          <w:lang w:val="en-US"/>
        </w:rPr>
        <w:t>Input Specifications</w:t>
      </w:r>
    </w:p>
    <w:p w14:paraId="1D368AF9" w14:textId="77777777" w:rsidR="0077132E" w:rsidRPr="00753CFF" w:rsidRDefault="00000000">
      <w:pPr>
        <w:spacing w:before="240" w:after="240"/>
        <w:rPr>
          <w:lang w:val="en-US"/>
        </w:rPr>
      </w:pPr>
      <w:r w:rsidRPr="00753CFF">
        <w:rPr>
          <w:lang w:val="en-US"/>
        </w:rPr>
        <w:t>• User ID: "" (empty string)</w:t>
      </w:r>
    </w:p>
    <w:p w14:paraId="507E2449" w14:textId="77777777" w:rsidR="0077132E" w:rsidRPr="00753CFF" w:rsidRDefault="00000000">
      <w:pPr>
        <w:spacing w:before="240" w:after="240"/>
        <w:rPr>
          <w:lang w:val="en-US"/>
        </w:rPr>
      </w:pPr>
      <w:r w:rsidRPr="00753CFF">
        <w:rPr>
          <w:lang w:val="en-US"/>
        </w:rPr>
        <w:t>• Password: "pw" (any value)</w:t>
      </w:r>
    </w:p>
    <w:p w14:paraId="1242D658" w14:textId="77777777" w:rsidR="0077132E" w:rsidRPr="00753CFF" w:rsidRDefault="00000000">
      <w:pPr>
        <w:spacing w:before="240" w:after="240"/>
        <w:rPr>
          <w:b/>
          <w:bCs/>
          <w:lang w:val="en-US"/>
        </w:rPr>
      </w:pPr>
      <w:r w:rsidRPr="00753CFF">
        <w:rPr>
          <w:b/>
          <w:bCs/>
          <w:lang w:val="en-US"/>
        </w:rPr>
        <w:t>Expected Result</w:t>
      </w:r>
    </w:p>
    <w:p w14:paraId="2925AEEF"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lastRenderedPageBreak/>
        <w:t>Login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alert_level="warning",</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alert_title="Input Required",</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alert_message="Please enter both User ID and Password"</w:t>
      </w:r>
      <w:r w:rsidRPr="00753CFF">
        <w:rPr>
          <w:rFonts w:ascii="Courier New" w:eastAsia="Courier New" w:hAnsi="Courier New" w:cs="Courier New"/>
          <w:sz w:val="18"/>
          <w:szCs w:val="18"/>
          <w:lang w:val="en-US"/>
        </w:rPr>
        <w:br/>
        <w:t xml:space="preserve"> )</w:t>
      </w:r>
    </w:p>
    <w:p w14:paraId="25B4CCCF" w14:textId="77777777" w:rsidR="0077132E" w:rsidRPr="00753CFF" w:rsidRDefault="00000000">
      <w:pPr>
        <w:spacing w:before="240" w:after="240"/>
        <w:rPr>
          <w:b/>
          <w:bCs/>
          <w:lang w:val="en-US"/>
        </w:rPr>
      </w:pPr>
      <w:r w:rsidRPr="00753CFF">
        <w:rPr>
          <w:b/>
          <w:bCs/>
          <w:lang w:val="en-US"/>
        </w:rPr>
        <w:t>Actual Result (Pass/Fail/Exception)</w:t>
      </w:r>
    </w:p>
    <w:p w14:paraId="2421EDB4" w14:textId="77777777" w:rsidR="0077132E" w:rsidRPr="00753CFF" w:rsidRDefault="00000000">
      <w:pPr>
        <w:spacing w:before="240" w:after="240"/>
        <w:rPr>
          <w:lang w:val="en-US"/>
        </w:rPr>
      </w:pPr>
      <w:r w:rsidRPr="00753CFF">
        <w:rPr>
          <w:lang w:val="en-US"/>
        </w:rPr>
        <w:t>• Pass: Returns failure outcome with warning level</w:t>
      </w:r>
    </w:p>
    <w:p w14:paraId="44A8D753" w14:textId="77777777" w:rsidR="0077132E" w:rsidRPr="00753CFF" w:rsidRDefault="00000000">
      <w:pPr>
        <w:spacing w:before="240" w:after="240"/>
        <w:rPr>
          <w:lang w:val="en-US"/>
        </w:rPr>
      </w:pPr>
      <w:r w:rsidRPr="00753CFF">
        <w:rPr>
          <w:lang w:val="en-US"/>
        </w:rPr>
        <w:t>• Pass: Alert message requests both credentials</w:t>
      </w:r>
    </w:p>
    <w:p w14:paraId="1C596931" w14:textId="77777777" w:rsidR="0077132E" w:rsidRPr="00753CFF" w:rsidRDefault="00000000">
      <w:pPr>
        <w:spacing w:before="240" w:after="240"/>
        <w:rPr>
          <w:lang w:val="en-US"/>
        </w:rPr>
      </w:pPr>
      <w:r w:rsidRPr="00753CFF">
        <w:rPr>
          <w:lang w:val="en-US"/>
        </w:rPr>
        <w:t>• Pass: No system call is made</w:t>
      </w:r>
    </w:p>
    <w:p w14:paraId="2D252EB4" w14:textId="77777777" w:rsidR="0077132E" w:rsidRPr="00753CFF" w:rsidRDefault="00000000">
      <w:pPr>
        <w:spacing w:before="240" w:after="240"/>
        <w:rPr>
          <w:b/>
          <w:bCs/>
          <w:lang w:val="en-US"/>
        </w:rPr>
      </w:pPr>
      <w:r w:rsidRPr="00753CFF">
        <w:rPr>
          <w:b/>
          <w:bCs/>
          <w:lang w:val="en-US"/>
        </w:rPr>
        <w:t>Comment</w:t>
      </w:r>
    </w:p>
    <w:p w14:paraId="067D882F" w14:textId="77777777" w:rsidR="0077132E" w:rsidRPr="00753CFF" w:rsidRDefault="00000000">
      <w:pPr>
        <w:spacing w:before="240" w:after="240"/>
        <w:rPr>
          <w:lang w:val="en-US"/>
        </w:rPr>
      </w:pPr>
      <w:r w:rsidRPr="00753CFF">
        <w:rPr>
          <w:lang w:val="en-US"/>
        </w:rPr>
        <w:t>Input validation at the presenter layer prevents unnecessary system calls. Part of the Presenter pattern implementation introduced in Phase 2.</w:t>
      </w:r>
    </w:p>
    <w:p w14:paraId="18DE2FEB" w14:textId="77777777" w:rsidR="0077132E" w:rsidRPr="00753CFF" w:rsidRDefault="00000000">
      <w:pPr>
        <w:spacing w:before="240" w:after="240"/>
        <w:rPr>
          <w:lang w:val="en-US"/>
        </w:rPr>
      </w:pPr>
      <w:r w:rsidRPr="00753CFF">
        <w:rPr>
          <w:lang w:val="en-US"/>
        </w:rPr>
        <w:t xml:space="preserve"> </w:t>
      </w:r>
    </w:p>
    <w:p w14:paraId="1EE110BB" w14:textId="77777777" w:rsidR="0077132E" w:rsidRPr="00753CFF" w:rsidRDefault="00000000">
      <w:pPr>
        <w:pStyle w:val="6"/>
        <w:keepNext w:val="0"/>
        <w:keepLines w:val="0"/>
        <w:spacing w:before="200" w:after="40"/>
        <w:rPr>
          <w:b/>
          <w:bCs/>
          <w:i w:val="0"/>
          <w:iCs w:val="0"/>
          <w:color w:val="000000"/>
          <w:sz w:val="18"/>
          <w:szCs w:val="18"/>
          <w:lang w:val="en-US"/>
        </w:rPr>
      </w:pPr>
      <w:bookmarkStart w:id="22" w:name="_nn13qzajlug9" w:colFirst="0" w:colLast="0"/>
      <w:bookmarkEnd w:id="22"/>
      <w:r w:rsidRPr="00753CFF">
        <w:rPr>
          <w:b/>
          <w:bCs/>
          <w:i w:val="0"/>
          <w:iCs w:val="0"/>
          <w:color w:val="000000"/>
          <w:sz w:val="18"/>
          <w:szCs w:val="18"/>
          <w:lang w:val="en-US"/>
        </w:rPr>
        <w:t>b. test_success_navigates_to_main_menu (UT-LP-002)</w:t>
      </w:r>
    </w:p>
    <w:tbl>
      <w:tblPr>
        <w:tblStyle w:val="a6"/>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5BDDABEF"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B4B9EEA"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F1C4DB3" w14:textId="77777777" w:rsidR="0077132E" w:rsidRDefault="00000000">
            <w:pPr>
              <w:spacing w:before="240"/>
            </w:pPr>
            <w:r>
              <w:t>Value</w:t>
            </w:r>
          </w:p>
        </w:tc>
      </w:tr>
      <w:tr w:rsidR="0077132E" w14:paraId="7436495B"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219DCD8"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53A2F53" w14:textId="77777777" w:rsidR="0077132E" w:rsidRDefault="00000000">
            <w:pPr>
              <w:spacing w:before="240"/>
            </w:pPr>
            <w:r>
              <w:t>ControlPanelLoginPresenter</w:t>
            </w:r>
          </w:p>
        </w:tc>
      </w:tr>
      <w:tr w:rsidR="0077132E" w14:paraId="41236770"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1A92FD4" w14:textId="77777777" w:rsidR="0077132E" w:rsidRDefault="00000000">
            <w:pPr>
              <w:spacing w:before="240"/>
            </w:pPr>
            <w: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29CB6F3" w14:textId="77777777" w:rsidR="0077132E" w:rsidRDefault="00000000">
            <w:pPr>
              <w:spacing w:before="240"/>
            </w:pPr>
            <w:r>
              <w:t>attempt_login()</w:t>
            </w:r>
          </w:p>
        </w:tc>
      </w:tr>
      <w:tr w:rsidR="0077132E" w14:paraId="7169D494"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6440164"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9F61AAA" w14:textId="77777777" w:rsidR="0077132E" w:rsidRDefault="00000000">
            <w:pPr>
              <w:spacing w:before="240"/>
            </w:pPr>
            <w:r>
              <w:t>Minseok Jo</w:t>
            </w:r>
          </w:p>
        </w:tc>
      </w:tr>
      <w:tr w:rsidR="0077132E" w14:paraId="3AA091E7"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40D3678"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9EF4116" w14:textId="77777777" w:rsidR="0077132E" w:rsidRDefault="00000000">
            <w:pPr>
              <w:spacing w:before="240"/>
            </w:pPr>
            <w:r>
              <w:t>2025-11-25</w:t>
            </w:r>
          </w:p>
        </w:tc>
      </w:tr>
      <w:tr w:rsidR="0077132E" w14:paraId="3B6DDD5B"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D0A2B80" w14:textId="77777777" w:rsidR="0077132E" w:rsidRDefault="00000000">
            <w:pPr>
              <w:spacing w:before="240"/>
            </w:pPr>
            <w: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A33AC82" w14:textId="77777777" w:rsidR="0077132E" w:rsidRDefault="00000000">
            <w:pPr>
              <w:spacing w:before="240"/>
            </w:pPr>
            <w:r>
              <w:t>2.0.0</w:t>
            </w:r>
          </w:p>
        </w:tc>
      </w:tr>
    </w:tbl>
    <w:p w14:paraId="00D1B5A4" w14:textId="77777777" w:rsidR="0077132E" w:rsidRDefault="00000000">
      <w:pPr>
        <w:spacing w:before="240" w:after="240"/>
      </w:pPr>
      <w:r>
        <w:t xml:space="preserve"> </w:t>
      </w:r>
    </w:p>
    <w:p w14:paraId="0832164B" w14:textId="77777777" w:rsidR="0077132E" w:rsidRDefault="00000000">
      <w:pPr>
        <w:spacing w:before="240" w:after="240"/>
        <w:rPr>
          <w:b/>
          <w:bCs/>
        </w:rPr>
      </w:pPr>
      <w:r>
        <w:rPr>
          <w:b/>
          <w:bCs/>
        </w:rPr>
        <w:t>Test Case Description</w:t>
      </w:r>
    </w:p>
    <w:p w14:paraId="048DFA31" w14:textId="77777777" w:rsidR="0077132E" w:rsidRPr="00753CFF" w:rsidRDefault="00000000">
      <w:pPr>
        <w:spacing w:before="240" w:after="240"/>
        <w:rPr>
          <w:lang w:val="en-US"/>
        </w:rPr>
      </w:pPr>
      <w:r w:rsidRPr="00753CFF">
        <w:rPr>
          <w:lang w:val="en-US"/>
        </w:rPr>
        <w:t>Verifies that successful login results in navigation to the MainMenu screen.</w:t>
      </w:r>
    </w:p>
    <w:p w14:paraId="55C3D898" w14:textId="77777777" w:rsidR="0077132E" w:rsidRPr="00753CFF" w:rsidRDefault="00000000">
      <w:pPr>
        <w:spacing w:before="240" w:after="240"/>
        <w:rPr>
          <w:b/>
          <w:bCs/>
          <w:lang w:val="en-US"/>
        </w:rPr>
      </w:pPr>
      <w:r w:rsidRPr="00753CFF">
        <w:rPr>
          <w:b/>
          <w:bCs/>
          <w:lang w:val="en-US"/>
        </w:rPr>
        <w:lastRenderedPageBreak/>
        <w:t>Input Specifications</w:t>
      </w:r>
    </w:p>
    <w:p w14:paraId="5559168C" w14:textId="77777777" w:rsidR="0077132E" w:rsidRPr="00753CFF" w:rsidRDefault="00000000">
      <w:pPr>
        <w:spacing w:before="240" w:after="240"/>
        <w:rPr>
          <w:lang w:val="en-US"/>
        </w:rPr>
      </w:pPr>
      <w:r w:rsidRPr="00753CFF">
        <w:rPr>
          <w:lang w:val="en-US"/>
        </w:rPr>
        <w:t>• User ID: "user"</w:t>
      </w:r>
    </w:p>
    <w:p w14:paraId="55C2DA6A" w14:textId="77777777" w:rsidR="0077132E" w:rsidRPr="00753CFF" w:rsidRDefault="00000000">
      <w:pPr>
        <w:spacing w:before="240" w:after="240"/>
        <w:rPr>
          <w:lang w:val="en-US"/>
        </w:rPr>
      </w:pPr>
      <w:r w:rsidRPr="00753CFF">
        <w:rPr>
          <w:lang w:val="en-US"/>
        </w:rPr>
        <w:t>• Password: "pw"</w:t>
      </w:r>
    </w:p>
    <w:p w14:paraId="2F420161" w14:textId="77777777" w:rsidR="0077132E" w:rsidRPr="00753CFF" w:rsidRDefault="00000000">
      <w:pPr>
        <w:spacing w:before="240" w:after="240"/>
        <w:rPr>
          <w:lang w:val="en-US"/>
        </w:rPr>
      </w:pPr>
      <w:r w:rsidRPr="00753CFF">
        <w:rPr>
          <w:lang w:val="en-US"/>
        </w:rPr>
        <w:t>• System returns: `{"success": True}`</w:t>
      </w:r>
    </w:p>
    <w:p w14:paraId="123BBD29" w14:textId="77777777" w:rsidR="0077132E" w:rsidRPr="00753CFF" w:rsidRDefault="00000000">
      <w:pPr>
        <w:spacing w:before="240" w:after="240"/>
        <w:rPr>
          <w:b/>
          <w:bCs/>
          <w:lang w:val="en-US"/>
        </w:rPr>
      </w:pPr>
      <w:r w:rsidRPr="00753CFF">
        <w:rPr>
          <w:b/>
          <w:bCs/>
          <w:lang w:val="en-US"/>
        </w:rPr>
        <w:t>Expected Result</w:t>
      </w:r>
    </w:p>
    <w:p w14:paraId="18D475FC"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Login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Tru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navigate_to="MainMenu"</w:t>
      </w:r>
      <w:r w:rsidRPr="00753CFF">
        <w:rPr>
          <w:rFonts w:ascii="Courier New" w:eastAsia="Courier New" w:hAnsi="Courier New" w:cs="Courier New"/>
          <w:sz w:val="18"/>
          <w:szCs w:val="18"/>
          <w:lang w:val="en-US"/>
        </w:rPr>
        <w:br/>
        <w:t xml:space="preserve"> )</w:t>
      </w:r>
    </w:p>
    <w:p w14:paraId="29BEFED8" w14:textId="77777777" w:rsidR="0077132E" w:rsidRPr="00753CFF" w:rsidRDefault="00000000">
      <w:pPr>
        <w:spacing w:before="240" w:after="240"/>
        <w:rPr>
          <w:b/>
          <w:bCs/>
          <w:lang w:val="en-US"/>
        </w:rPr>
      </w:pPr>
      <w:r w:rsidRPr="00753CFF">
        <w:rPr>
          <w:b/>
          <w:bCs/>
          <w:lang w:val="en-US"/>
        </w:rPr>
        <w:t>Actual Result (Pass/Fail/Exception)</w:t>
      </w:r>
    </w:p>
    <w:p w14:paraId="1F436416" w14:textId="77777777" w:rsidR="0077132E" w:rsidRPr="00753CFF" w:rsidRDefault="00000000">
      <w:pPr>
        <w:spacing w:before="240" w:after="240"/>
        <w:rPr>
          <w:lang w:val="en-US"/>
        </w:rPr>
      </w:pPr>
      <w:r w:rsidRPr="00753CFF">
        <w:rPr>
          <w:lang w:val="en-US"/>
        </w:rPr>
        <w:t>• Pass: Returns success outcome</w:t>
      </w:r>
    </w:p>
    <w:p w14:paraId="77635BA2" w14:textId="77777777" w:rsidR="0077132E" w:rsidRPr="00753CFF" w:rsidRDefault="00000000">
      <w:pPr>
        <w:spacing w:before="240" w:after="240"/>
        <w:rPr>
          <w:lang w:val="en-US"/>
        </w:rPr>
      </w:pPr>
      <w:r w:rsidRPr="00753CFF">
        <w:rPr>
          <w:lang w:val="en-US"/>
        </w:rPr>
        <w:t>• Pass: navigate_to field is set to "MainMenu"</w:t>
      </w:r>
    </w:p>
    <w:p w14:paraId="39BF462B" w14:textId="77777777" w:rsidR="0077132E" w:rsidRPr="00753CFF" w:rsidRDefault="00000000">
      <w:pPr>
        <w:spacing w:before="240" w:after="240"/>
        <w:rPr>
          <w:b/>
          <w:bCs/>
          <w:lang w:val="en-US"/>
        </w:rPr>
      </w:pPr>
      <w:r w:rsidRPr="00753CFF">
        <w:rPr>
          <w:b/>
          <w:bCs/>
          <w:lang w:val="en-US"/>
        </w:rPr>
        <w:t>Comment</w:t>
      </w:r>
    </w:p>
    <w:p w14:paraId="79F3C43F" w14:textId="77777777" w:rsidR="0077132E" w:rsidRPr="00753CFF" w:rsidRDefault="00000000">
      <w:pPr>
        <w:spacing w:before="240" w:after="240"/>
        <w:rPr>
          <w:lang w:val="en-US"/>
        </w:rPr>
      </w:pPr>
      <w:r w:rsidRPr="00753CFF">
        <w:rPr>
          <w:lang w:val="en-US"/>
        </w:rPr>
        <w:t>Presenter encapsulates navigation logic, separating UI flow from business logic.</w:t>
      </w:r>
    </w:p>
    <w:p w14:paraId="17BCA2EB" w14:textId="77777777" w:rsidR="0077132E" w:rsidRPr="00753CFF" w:rsidRDefault="00000000">
      <w:pPr>
        <w:spacing w:before="240" w:after="240"/>
        <w:rPr>
          <w:lang w:val="en-US"/>
        </w:rPr>
      </w:pPr>
      <w:r w:rsidRPr="00753CFF">
        <w:rPr>
          <w:lang w:val="en-US"/>
        </w:rPr>
        <w:t xml:space="preserve"> </w:t>
      </w:r>
    </w:p>
    <w:p w14:paraId="3AC2D8EE" w14:textId="77777777" w:rsidR="0077132E" w:rsidRPr="00753CFF" w:rsidRDefault="00000000">
      <w:pPr>
        <w:pStyle w:val="6"/>
        <w:keepNext w:val="0"/>
        <w:keepLines w:val="0"/>
        <w:spacing w:before="200" w:after="40"/>
        <w:rPr>
          <w:b/>
          <w:bCs/>
          <w:i w:val="0"/>
          <w:iCs w:val="0"/>
          <w:color w:val="000000"/>
          <w:sz w:val="18"/>
          <w:szCs w:val="18"/>
          <w:lang w:val="en-US"/>
        </w:rPr>
      </w:pPr>
      <w:bookmarkStart w:id="23" w:name="_unhh9n4kvxva" w:colFirst="0" w:colLast="0"/>
      <w:bookmarkEnd w:id="23"/>
      <w:r w:rsidRPr="00753CFF">
        <w:rPr>
          <w:b/>
          <w:bCs/>
          <w:i w:val="0"/>
          <w:iCs w:val="0"/>
          <w:color w:val="000000"/>
          <w:sz w:val="18"/>
          <w:szCs w:val="18"/>
          <w:lang w:val="en-US"/>
        </w:rPr>
        <w:t>c. test_locked_with_remaining_time_sets_status (UT-LP-003)</w:t>
      </w:r>
    </w:p>
    <w:tbl>
      <w:tblPr>
        <w:tblStyle w:val="a7"/>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0483922F"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008E7D8"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0B32AF3" w14:textId="77777777" w:rsidR="0077132E" w:rsidRDefault="00000000">
            <w:pPr>
              <w:spacing w:before="240"/>
            </w:pPr>
            <w:r>
              <w:t>Value</w:t>
            </w:r>
          </w:p>
        </w:tc>
      </w:tr>
      <w:tr w:rsidR="0077132E" w14:paraId="333EBAD5"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68BC9C0"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BC798D2" w14:textId="77777777" w:rsidR="0077132E" w:rsidRDefault="00000000">
            <w:pPr>
              <w:spacing w:before="240"/>
            </w:pPr>
            <w:r>
              <w:t>ControlPanelLoginPresenter</w:t>
            </w:r>
          </w:p>
        </w:tc>
      </w:tr>
      <w:tr w:rsidR="0077132E" w14:paraId="658CC3EE"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89251AD" w14:textId="77777777" w:rsidR="0077132E" w:rsidRDefault="00000000">
            <w:pPr>
              <w:spacing w:before="240"/>
            </w:pPr>
            <w: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0541A95" w14:textId="77777777" w:rsidR="0077132E" w:rsidRDefault="00000000">
            <w:pPr>
              <w:spacing w:before="240"/>
            </w:pPr>
            <w:r>
              <w:t>attempt_login()</w:t>
            </w:r>
          </w:p>
        </w:tc>
      </w:tr>
      <w:tr w:rsidR="0077132E" w14:paraId="45AAE6AA"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44580C3"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5969A9FB" w14:textId="77777777" w:rsidR="0077132E" w:rsidRDefault="00000000">
            <w:pPr>
              <w:spacing w:before="240"/>
            </w:pPr>
            <w:r>
              <w:t>Minseok Jo</w:t>
            </w:r>
          </w:p>
        </w:tc>
      </w:tr>
      <w:tr w:rsidR="0077132E" w14:paraId="23AEB48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85FD17D"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EF47810" w14:textId="77777777" w:rsidR="0077132E" w:rsidRDefault="00000000">
            <w:pPr>
              <w:spacing w:before="240"/>
            </w:pPr>
            <w:r>
              <w:t>2025-11-25</w:t>
            </w:r>
          </w:p>
        </w:tc>
      </w:tr>
      <w:tr w:rsidR="0077132E" w14:paraId="28E7FAC5"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04FCFFF" w14:textId="77777777" w:rsidR="0077132E" w:rsidRDefault="00000000">
            <w:pPr>
              <w:spacing w:before="240"/>
            </w:pPr>
            <w: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0EB2B47" w14:textId="77777777" w:rsidR="0077132E" w:rsidRDefault="00000000">
            <w:pPr>
              <w:spacing w:before="240"/>
            </w:pPr>
            <w:r>
              <w:t>2.0.0</w:t>
            </w:r>
          </w:p>
        </w:tc>
      </w:tr>
    </w:tbl>
    <w:p w14:paraId="668C0D58" w14:textId="77777777" w:rsidR="0077132E" w:rsidRDefault="00000000">
      <w:pPr>
        <w:spacing w:before="240" w:after="240"/>
      </w:pPr>
      <w:r>
        <w:lastRenderedPageBreak/>
        <w:t xml:space="preserve"> </w:t>
      </w:r>
    </w:p>
    <w:p w14:paraId="25E8DAB6" w14:textId="77777777" w:rsidR="0077132E" w:rsidRDefault="00000000">
      <w:pPr>
        <w:spacing w:before="240" w:after="240"/>
        <w:rPr>
          <w:b/>
          <w:bCs/>
        </w:rPr>
      </w:pPr>
      <w:r>
        <w:rPr>
          <w:b/>
          <w:bCs/>
        </w:rPr>
        <w:t>Test Case Description</w:t>
      </w:r>
    </w:p>
    <w:p w14:paraId="711B479D" w14:textId="77777777" w:rsidR="0077132E" w:rsidRPr="00753CFF" w:rsidRDefault="00000000">
      <w:pPr>
        <w:spacing w:before="240" w:after="240"/>
        <w:rPr>
          <w:lang w:val="en-US"/>
        </w:rPr>
      </w:pPr>
      <w:r w:rsidRPr="00753CFF">
        <w:rPr>
          <w:lang w:val="en-US"/>
        </w:rPr>
        <w:t>Verifies that when an account is locked with remaining time, the presenter formats an appropriate user-friendly message with time remaining.</w:t>
      </w:r>
    </w:p>
    <w:p w14:paraId="3E974786" w14:textId="77777777" w:rsidR="0077132E" w:rsidRPr="00753CFF" w:rsidRDefault="00000000">
      <w:pPr>
        <w:spacing w:before="240" w:after="240"/>
        <w:rPr>
          <w:b/>
          <w:bCs/>
          <w:lang w:val="en-US"/>
        </w:rPr>
      </w:pPr>
      <w:r w:rsidRPr="00753CFF">
        <w:rPr>
          <w:b/>
          <w:bCs/>
          <w:lang w:val="en-US"/>
        </w:rPr>
        <w:t>Input Specifications</w:t>
      </w:r>
    </w:p>
    <w:p w14:paraId="4C9FB253" w14:textId="77777777" w:rsidR="0077132E" w:rsidRPr="00753CFF" w:rsidRDefault="00000000">
      <w:pPr>
        <w:spacing w:before="240" w:after="240"/>
        <w:rPr>
          <w:lang w:val="en-US"/>
        </w:rPr>
      </w:pPr>
      <w:r w:rsidRPr="00753CFF">
        <w:rPr>
          <w:lang w:val="en-US"/>
        </w:rPr>
        <w:t>• System returns: `{"locked": True, "remaining_time": 90, "message": "Locked due to attempts"}`</w:t>
      </w:r>
    </w:p>
    <w:p w14:paraId="25890168" w14:textId="77777777" w:rsidR="0077132E" w:rsidRPr="00753CFF" w:rsidRDefault="00000000">
      <w:pPr>
        <w:spacing w:before="240" w:after="240"/>
        <w:rPr>
          <w:b/>
          <w:bCs/>
          <w:lang w:val="en-US"/>
        </w:rPr>
      </w:pPr>
      <w:r w:rsidRPr="00753CFF">
        <w:rPr>
          <w:b/>
          <w:bCs/>
          <w:lang w:val="en-US"/>
        </w:rPr>
        <w:t>Expected Result</w:t>
      </w:r>
    </w:p>
    <w:p w14:paraId="1407B1CD"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Login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tatus_text="Account locked. Try again in 1 minutes 30 seconds",</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tatus_color="red",</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alert_level="error",</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alert_title="Account Locked"</w:t>
      </w:r>
      <w:r w:rsidRPr="00753CFF">
        <w:rPr>
          <w:rFonts w:ascii="Courier New" w:eastAsia="Courier New" w:hAnsi="Courier New" w:cs="Courier New"/>
          <w:sz w:val="18"/>
          <w:szCs w:val="18"/>
          <w:lang w:val="en-US"/>
        </w:rPr>
        <w:br/>
        <w:t xml:space="preserve"> )</w:t>
      </w:r>
    </w:p>
    <w:p w14:paraId="063CAFBC" w14:textId="77777777" w:rsidR="0077132E" w:rsidRPr="00753CFF" w:rsidRDefault="00000000">
      <w:pPr>
        <w:spacing w:before="240" w:after="240"/>
        <w:rPr>
          <w:b/>
          <w:bCs/>
          <w:lang w:val="en-US"/>
        </w:rPr>
      </w:pPr>
      <w:r w:rsidRPr="00753CFF">
        <w:rPr>
          <w:b/>
          <w:bCs/>
          <w:lang w:val="en-US"/>
        </w:rPr>
        <w:t>Actual Result (Pass/Fail/Exception)</w:t>
      </w:r>
    </w:p>
    <w:p w14:paraId="612E83DB" w14:textId="77777777" w:rsidR="0077132E" w:rsidRPr="00753CFF" w:rsidRDefault="00000000">
      <w:pPr>
        <w:spacing w:before="240" w:after="240"/>
        <w:rPr>
          <w:lang w:val="en-US"/>
        </w:rPr>
      </w:pPr>
      <w:r w:rsidRPr="00753CFF">
        <w:rPr>
          <w:lang w:val="en-US"/>
        </w:rPr>
        <w:t>• Pass: Remaining time is formatted as minutes and seconds</w:t>
      </w:r>
    </w:p>
    <w:p w14:paraId="50854A1D" w14:textId="77777777" w:rsidR="0077132E" w:rsidRPr="00753CFF" w:rsidRDefault="00000000">
      <w:pPr>
        <w:spacing w:before="240" w:after="240"/>
        <w:rPr>
          <w:lang w:val="en-US"/>
        </w:rPr>
      </w:pPr>
      <w:r w:rsidRPr="00753CFF">
        <w:rPr>
          <w:lang w:val="en-US"/>
        </w:rPr>
        <w:t>• Pass: Status color is red</w:t>
      </w:r>
    </w:p>
    <w:p w14:paraId="24792768" w14:textId="77777777" w:rsidR="0077132E" w:rsidRPr="00753CFF" w:rsidRDefault="00000000">
      <w:pPr>
        <w:spacing w:before="240" w:after="240"/>
        <w:rPr>
          <w:lang w:val="en-US"/>
        </w:rPr>
      </w:pPr>
      <w:r w:rsidRPr="00753CFF">
        <w:rPr>
          <w:lang w:val="en-US"/>
        </w:rPr>
        <w:t>• Pass: Alert level is error</w:t>
      </w:r>
    </w:p>
    <w:p w14:paraId="56E997B2" w14:textId="77777777" w:rsidR="0077132E" w:rsidRPr="00753CFF" w:rsidRDefault="00000000">
      <w:pPr>
        <w:spacing w:before="240" w:after="240"/>
        <w:rPr>
          <w:b/>
          <w:bCs/>
          <w:lang w:val="en-US"/>
        </w:rPr>
      </w:pPr>
      <w:r w:rsidRPr="00753CFF">
        <w:rPr>
          <w:b/>
          <w:bCs/>
          <w:lang w:val="en-US"/>
        </w:rPr>
        <w:t>Comment</w:t>
      </w:r>
    </w:p>
    <w:p w14:paraId="5A6D7C7A" w14:textId="77777777" w:rsidR="0077132E" w:rsidRPr="00753CFF" w:rsidRDefault="00000000">
      <w:pPr>
        <w:spacing w:before="240" w:after="240"/>
        <w:rPr>
          <w:lang w:val="en-US"/>
        </w:rPr>
      </w:pPr>
      <w:r w:rsidRPr="00753CFF">
        <w:rPr>
          <w:lang w:val="en-US"/>
        </w:rPr>
        <w:t>Presenter handles time formatting for user-friendly display. Implements time-based unlock feedback.</w:t>
      </w:r>
    </w:p>
    <w:p w14:paraId="354D34FB" w14:textId="77777777" w:rsidR="0077132E" w:rsidRPr="00753CFF" w:rsidRDefault="00000000">
      <w:pPr>
        <w:spacing w:before="240" w:after="240"/>
        <w:rPr>
          <w:lang w:val="en-US"/>
        </w:rPr>
      </w:pPr>
      <w:r w:rsidRPr="00753CFF">
        <w:rPr>
          <w:lang w:val="en-US"/>
        </w:rPr>
        <w:t xml:space="preserve"> </w:t>
      </w:r>
    </w:p>
    <w:p w14:paraId="6DF640CC" w14:textId="77777777" w:rsidR="0077132E" w:rsidRPr="00753CFF" w:rsidRDefault="00000000">
      <w:pPr>
        <w:pStyle w:val="6"/>
        <w:keepNext w:val="0"/>
        <w:keepLines w:val="0"/>
        <w:spacing w:before="200" w:after="40"/>
        <w:rPr>
          <w:b/>
          <w:bCs/>
          <w:i w:val="0"/>
          <w:iCs w:val="0"/>
          <w:color w:val="000000"/>
          <w:sz w:val="18"/>
          <w:szCs w:val="18"/>
          <w:lang w:val="en-US"/>
        </w:rPr>
      </w:pPr>
      <w:bookmarkStart w:id="24" w:name="_nbox509pqvkg" w:colFirst="0" w:colLast="0"/>
      <w:bookmarkEnd w:id="24"/>
      <w:r w:rsidRPr="00753CFF">
        <w:rPr>
          <w:b/>
          <w:bCs/>
          <w:i w:val="0"/>
          <w:iCs w:val="0"/>
          <w:color w:val="000000"/>
          <w:sz w:val="18"/>
          <w:szCs w:val="18"/>
          <w:lang w:val="en-US"/>
        </w:rPr>
        <w:t>d. test_general_failure_with_attempts_shows_message (UT-LP-004)</w:t>
      </w:r>
    </w:p>
    <w:tbl>
      <w:tblPr>
        <w:tblStyle w:val="a8"/>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3EB60BC0"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B20B41E"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0AAACDA" w14:textId="77777777" w:rsidR="0077132E" w:rsidRDefault="00000000">
            <w:pPr>
              <w:spacing w:before="240"/>
            </w:pPr>
            <w:r>
              <w:t>Value</w:t>
            </w:r>
          </w:p>
        </w:tc>
      </w:tr>
      <w:tr w:rsidR="0077132E" w14:paraId="5E9615C5"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8ED9572" w14:textId="77777777" w:rsidR="0077132E" w:rsidRDefault="00000000">
            <w:pPr>
              <w:spacing w:before="240"/>
            </w:pPr>
            <w:r>
              <w:lastRenderedPageBreak/>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D8B284D" w14:textId="77777777" w:rsidR="0077132E" w:rsidRDefault="00000000">
            <w:pPr>
              <w:spacing w:before="240"/>
            </w:pPr>
            <w:r>
              <w:t>ControlPanelLoginPresenter</w:t>
            </w:r>
          </w:p>
        </w:tc>
      </w:tr>
      <w:tr w:rsidR="0077132E" w14:paraId="10FB321B"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ECE13E3" w14:textId="77777777" w:rsidR="0077132E" w:rsidRDefault="00000000">
            <w:pPr>
              <w:spacing w:before="240"/>
            </w:pPr>
            <w: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2DDC5D5" w14:textId="77777777" w:rsidR="0077132E" w:rsidRDefault="00000000">
            <w:pPr>
              <w:spacing w:before="240"/>
            </w:pPr>
            <w:r>
              <w:t>attempt_login()</w:t>
            </w:r>
          </w:p>
        </w:tc>
      </w:tr>
      <w:tr w:rsidR="0077132E" w14:paraId="045D214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FBDF25B"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5074E8D" w14:textId="77777777" w:rsidR="0077132E" w:rsidRDefault="00000000">
            <w:pPr>
              <w:spacing w:before="240"/>
            </w:pPr>
            <w:r>
              <w:t>Minseok Jo</w:t>
            </w:r>
          </w:p>
        </w:tc>
      </w:tr>
      <w:tr w:rsidR="0077132E" w14:paraId="2B546F8D"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3D1B700"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F661C32" w14:textId="77777777" w:rsidR="0077132E" w:rsidRDefault="00000000">
            <w:pPr>
              <w:spacing w:before="240"/>
            </w:pPr>
            <w:r>
              <w:t>2025-11-25</w:t>
            </w:r>
          </w:p>
        </w:tc>
      </w:tr>
      <w:tr w:rsidR="0077132E" w14:paraId="0A661045"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1482F57" w14:textId="77777777" w:rsidR="0077132E" w:rsidRDefault="00000000">
            <w:pPr>
              <w:spacing w:before="240"/>
            </w:pPr>
            <w: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94D0282" w14:textId="77777777" w:rsidR="0077132E" w:rsidRDefault="00000000">
            <w:pPr>
              <w:spacing w:before="240"/>
            </w:pPr>
            <w:r>
              <w:t>2.0.0</w:t>
            </w:r>
          </w:p>
        </w:tc>
      </w:tr>
    </w:tbl>
    <w:p w14:paraId="088ACEC8" w14:textId="77777777" w:rsidR="0077132E" w:rsidRDefault="00000000">
      <w:pPr>
        <w:spacing w:before="240" w:after="240"/>
      </w:pPr>
      <w:r>
        <w:t xml:space="preserve"> </w:t>
      </w:r>
    </w:p>
    <w:p w14:paraId="502B8C79" w14:textId="77777777" w:rsidR="0077132E" w:rsidRDefault="00000000">
      <w:pPr>
        <w:spacing w:before="240" w:after="240"/>
        <w:rPr>
          <w:b/>
          <w:bCs/>
        </w:rPr>
      </w:pPr>
      <w:r>
        <w:rPr>
          <w:b/>
          <w:bCs/>
        </w:rPr>
        <w:t>Test Case Description</w:t>
      </w:r>
    </w:p>
    <w:p w14:paraId="31B8D22D" w14:textId="77777777" w:rsidR="0077132E" w:rsidRPr="00753CFF" w:rsidRDefault="00000000">
      <w:pPr>
        <w:spacing w:before="240" w:after="240"/>
        <w:rPr>
          <w:lang w:val="en-US"/>
        </w:rPr>
      </w:pPr>
      <w:r w:rsidRPr="00753CFF">
        <w:rPr>
          <w:lang w:val="en-US"/>
        </w:rPr>
        <w:t>Verifies that failed login attempts display remaining attempts to the user.</w:t>
      </w:r>
    </w:p>
    <w:p w14:paraId="1A63E87C" w14:textId="77777777" w:rsidR="0077132E" w:rsidRPr="00753CFF" w:rsidRDefault="00000000">
      <w:pPr>
        <w:spacing w:before="240" w:after="240"/>
        <w:rPr>
          <w:b/>
          <w:bCs/>
          <w:lang w:val="en-US"/>
        </w:rPr>
      </w:pPr>
      <w:r w:rsidRPr="00753CFF">
        <w:rPr>
          <w:b/>
          <w:bCs/>
          <w:lang w:val="en-US"/>
        </w:rPr>
        <w:t>Input Specifications</w:t>
      </w:r>
    </w:p>
    <w:p w14:paraId="05DA9240" w14:textId="77777777" w:rsidR="0077132E" w:rsidRPr="00753CFF" w:rsidRDefault="00000000">
      <w:pPr>
        <w:spacing w:before="240" w:after="240"/>
        <w:rPr>
          <w:lang w:val="en-US"/>
        </w:rPr>
      </w:pPr>
      <w:r w:rsidRPr="00753CFF">
        <w:rPr>
          <w:lang w:val="en-US"/>
        </w:rPr>
        <w:t>• System returns: `{"success": False, "tries": 2, "remaining": 1}`</w:t>
      </w:r>
    </w:p>
    <w:p w14:paraId="2D295361" w14:textId="77777777" w:rsidR="0077132E" w:rsidRPr="00753CFF" w:rsidRDefault="00000000">
      <w:pPr>
        <w:spacing w:before="240" w:after="240"/>
        <w:rPr>
          <w:b/>
          <w:bCs/>
          <w:lang w:val="en-US"/>
        </w:rPr>
      </w:pPr>
      <w:r w:rsidRPr="00753CFF">
        <w:rPr>
          <w:b/>
          <w:bCs/>
          <w:lang w:val="en-US"/>
        </w:rPr>
        <w:t>Expected Result</w:t>
      </w:r>
    </w:p>
    <w:p w14:paraId="25707792"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Login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tatus_text="Login failed. Remaining attempts: 1",</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tatus_color="red",</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alert_level="error",</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alert_title="Login Failed",</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alert_message="Incorrect password.\n\nFailed attempts: 2\nRemaining attempts: 1"</w:t>
      </w:r>
      <w:r w:rsidRPr="00753CFF">
        <w:rPr>
          <w:rFonts w:ascii="Courier New" w:eastAsia="Courier New" w:hAnsi="Courier New" w:cs="Courier New"/>
          <w:sz w:val="18"/>
          <w:szCs w:val="18"/>
          <w:lang w:val="en-US"/>
        </w:rPr>
        <w:br/>
        <w:t xml:space="preserve"> )</w:t>
      </w:r>
    </w:p>
    <w:p w14:paraId="66A7F2E1" w14:textId="77777777" w:rsidR="0077132E" w:rsidRPr="00753CFF" w:rsidRDefault="00000000">
      <w:pPr>
        <w:spacing w:before="240" w:after="240"/>
        <w:rPr>
          <w:b/>
          <w:bCs/>
          <w:lang w:val="en-US"/>
        </w:rPr>
      </w:pPr>
      <w:r w:rsidRPr="00753CFF">
        <w:rPr>
          <w:b/>
          <w:bCs/>
          <w:lang w:val="en-US"/>
        </w:rPr>
        <w:t>Actual Result (Pass/Fail/Exception)</w:t>
      </w:r>
    </w:p>
    <w:p w14:paraId="541D8F95" w14:textId="77777777" w:rsidR="0077132E" w:rsidRPr="00753CFF" w:rsidRDefault="00000000">
      <w:pPr>
        <w:spacing w:before="240" w:after="240"/>
        <w:rPr>
          <w:lang w:val="en-US"/>
        </w:rPr>
      </w:pPr>
      <w:r w:rsidRPr="00753CFF">
        <w:rPr>
          <w:lang w:val="en-US"/>
        </w:rPr>
        <w:t>• Pass: Status text shows remaining attempts</w:t>
      </w:r>
    </w:p>
    <w:p w14:paraId="0D1A2BE9" w14:textId="77777777" w:rsidR="0077132E" w:rsidRPr="00753CFF" w:rsidRDefault="00000000">
      <w:pPr>
        <w:spacing w:before="240" w:after="240"/>
        <w:rPr>
          <w:lang w:val="en-US"/>
        </w:rPr>
      </w:pPr>
      <w:r w:rsidRPr="00753CFF">
        <w:rPr>
          <w:lang w:val="en-US"/>
        </w:rPr>
        <w:t>• Pass: Alert message includes both failed and remaining counts</w:t>
      </w:r>
    </w:p>
    <w:p w14:paraId="401348E2" w14:textId="77777777" w:rsidR="0077132E" w:rsidRPr="00753CFF" w:rsidRDefault="00000000">
      <w:pPr>
        <w:spacing w:before="240" w:after="240"/>
        <w:rPr>
          <w:b/>
          <w:bCs/>
          <w:lang w:val="en-US"/>
        </w:rPr>
      </w:pPr>
      <w:r w:rsidRPr="00753CFF">
        <w:rPr>
          <w:b/>
          <w:bCs/>
          <w:lang w:val="en-US"/>
        </w:rPr>
        <w:t>Comment</w:t>
      </w:r>
    </w:p>
    <w:p w14:paraId="3EDFEBA1" w14:textId="77777777" w:rsidR="0077132E" w:rsidRPr="00753CFF" w:rsidRDefault="00000000">
      <w:pPr>
        <w:spacing w:before="240" w:after="240"/>
        <w:rPr>
          <w:lang w:val="en-US"/>
        </w:rPr>
      </w:pPr>
      <w:r w:rsidRPr="00753CFF">
        <w:rPr>
          <w:lang w:val="en-US"/>
        </w:rPr>
        <w:t>User feedback for failed login attempts helps prevent account lockout through awareness.</w:t>
      </w:r>
    </w:p>
    <w:p w14:paraId="2F5F5E0D" w14:textId="77777777" w:rsidR="0077132E" w:rsidRPr="00753CFF" w:rsidRDefault="00000000">
      <w:pPr>
        <w:spacing w:before="240" w:after="240"/>
        <w:rPr>
          <w:lang w:val="en-US"/>
        </w:rPr>
      </w:pPr>
      <w:r w:rsidRPr="00753CFF">
        <w:rPr>
          <w:lang w:val="en-US"/>
        </w:rPr>
        <w:lastRenderedPageBreak/>
        <w:t xml:space="preserve"> </w:t>
      </w:r>
    </w:p>
    <w:p w14:paraId="78A7D509" w14:textId="77777777" w:rsidR="0077132E" w:rsidRPr="00753CFF" w:rsidRDefault="00000000">
      <w:pPr>
        <w:pStyle w:val="4"/>
        <w:keepNext w:val="0"/>
        <w:keepLines w:val="0"/>
        <w:spacing w:before="240" w:after="40"/>
        <w:rPr>
          <w:b/>
          <w:bCs/>
          <w:color w:val="000000"/>
          <w:sz w:val="22"/>
          <w:szCs w:val="22"/>
          <w:lang w:val="en-US"/>
        </w:rPr>
      </w:pPr>
      <w:bookmarkStart w:id="25" w:name="_uidjfo9peht1" w:colFirst="0" w:colLast="0"/>
      <w:bookmarkEnd w:id="25"/>
      <w:r w:rsidRPr="00753CFF">
        <w:rPr>
          <w:b/>
          <w:bCs/>
          <w:color w:val="000000"/>
          <w:sz w:val="22"/>
          <w:szCs w:val="22"/>
          <w:lang w:val="en-US"/>
        </w:rPr>
        <w:t>2. ControlPanelSettingsPresenter (Control Panel Settings Configuration)</w:t>
      </w:r>
    </w:p>
    <w:p w14:paraId="59A4C2F0" w14:textId="77777777" w:rsidR="0077132E" w:rsidRPr="00753CFF" w:rsidRDefault="00000000">
      <w:pPr>
        <w:pStyle w:val="5"/>
        <w:keepNext w:val="0"/>
        <w:keepLines w:val="0"/>
        <w:spacing w:before="220" w:after="40"/>
        <w:rPr>
          <w:b/>
          <w:bCs/>
          <w:color w:val="000000"/>
          <w:sz w:val="20"/>
          <w:szCs w:val="20"/>
          <w:lang w:val="en-US"/>
        </w:rPr>
      </w:pPr>
      <w:bookmarkStart w:id="26" w:name="_h5cak4d9bfha" w:colFirst="0" w:colLast="0"/>
      <w:bookmarkEnd w:id="26"/>
      <w:r w:rsidRPr="00753CFF">
        <w:rPr>
          <w:b/>
          <w:bCs/>
          <w:color w:val="000000"/>
          <w:sz w:val="20"/>
          <w:szCs w:val="20"/>
          <w:lang w:val="en-US"/>
        </w:rPr>
        <w:t>A. save_settings() (handling settings save from Control Panel)</w:t>
      </w:r>
    </w:p>
    <w:p w14:paraId="20D75704" w14:textId="77777777" w:rsidR="0077132E" w:rsidRPr="00753CFF" w:rsidRDefault="00000000">
      <w:pPr>
        <w:pStyle w:val="6"/>
        <w:keepNext w:val="0"/>
        <w:keepLines w:val="0"/>
        <w:spacing w:before="200" w:after="40"/>
        <w:rPr>
          <w:b/>
          <w:bCs/>
          <w:i w:val="0"/>
          <w:iCs w:val="0"/>
          <w:color w:val="000000"/>
          <w:sz w:val="18"/>
          <w:szCs w:val="18"/>
          <w:lang w:val="en-US"/>
        </w:rPr>
      </w:pPr>
      <w:bookmarkStart w:id="27" w:name="_e7jmqb7ldd2t" w:colFirst="0" w:colLast="0"/>
      <w:bookmarkEnd w:id="27"/>
      <w:r w:rsidRPr="00753CFF">
        <w:rPr>
          <w:b/>
          <w:bCs/>
          <w:i w:val="0"/>
          <w:iCs w:val="0"/>
          <w:color w:val="000000"/>
          <w:sz w:val="18"/>
          <w:szCs w:val="18"/>
          <w:lang w:val="en-US"/>
        </w:rPr>
        <w:t>a. test_rejects_non_numeric_values (UT-SP-001)</w:t>
      </w:r>
    </w:p>
    <w:tbl>
      <w:tblPr>
        <w:tblStyle w:val="a9"/>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80"/>
        <w:gridCol w:w="4515"/>
      </w:tblGrid>
      <w:tr w:rsidR="0077132E" w14:paraId="67764B2E" w14:textId="77777777">
        <w:trPr>
          <w:trHeight w:val="360"/>
        </w:trPr>
        <w:tc>
          <w:tcPr>
            <w:tcW w:w="438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0320887" w14:textId="77777777" w:rsidR="0077132E" w:rsidRDefault="00000000">
            <w:pPr>
              <w:spacing w:before="240"/>
            </w:pPr>
            <w:r>
              <w:t>Field</w:t>
            </w:r>
          </w:p>
        </w:tc>
        <w:tc>
          <w:tcPr>
            <w:tcW w:w="451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A7DCEE1" w14:textId="77777777" w:rsidR="0077132E" w:rsidRDefault="00000000">
            <w:pPr>
              <w:spacing w:before="240"/>
            </w:pPr>
            <w:r>
              <w:t>Value</w:t>
            </w:r>
          </w:p>
        </w:tc>
      </w:tr>
      <w:tr w:rsidR="0077132E" w14:paraId="62A8AD25"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02F09D2" w14:textId="77777777" w:rsidR="0077132E" w:rsidRDefault="00000000">
            <w:pPr>
              <w:spacing w:before="240"/>
            </w:pPr>
            <w:r>
              <w:t>Class</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67988EBC" w14:textId="77777777" w:rsidR="0077132E" w:rsidRDefault="00000000">
            <w:pPr>
              <w:spacing w:before="240"/>
            </w:pPr>
            <w:r>
              <w:t>ControlPanelSettingsPresenter</w:t>
            </w:r>
          </w:p>
        </w:tc>
      </w:tr>
      <w:tr w:rsidR="0077132E" w14:paraId="3EF7BE50"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C073F07" w14:textId="77777777" w:rsidR="0077132E" w:rsidRDefault="00000000">
            <w:pPr>
              <w:spacing w:before="240"/>
            </w:pPr>
            <w:r>
              <w:t>Method</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3D09E089" w14:textId="77777777" w:rsidR="0077132E" w:rsidRDefault="00000000">
            <w:pPr>
              <w:spacing w:before="240"/>
            </w:pPr>
            <w:r>
              <w:t>save_settings()</w:t>
            </w:r>
          </w:p>
        </w:tc>
      </w:tr>
      <w:tr w:rsidR="0077132E" w14:paraId="72BC1AB9"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14CD509" w14:textId="77777777" w:rsidR="0077132E" w:rsidRDefault="00000000">
            <w:pPr>
              <w:spacing w:before="240"/>
            </w:pPr>
            <w:r>
              <w:t>Author</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3B95892B" w14:textId="77777777" w:rsidR="0077132E" w:rsidRDefault="00000000">
            <w:pPr>
              <w:spacing w:before="240"/>
            </w:pPr>
            <w:r>
              <w:t>Minseok Jo</w:t>
            </w:r>
          </w:p>
        </w:tc>
      </w:tr>
      <w:tr w:rsidR="0077132E" w14:paraId="5DD1898E"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55A1ED3" w14:textId="77777777" w:rsidR="0077132E" w:rsidRDefault="00000000">
            <w:pPr>
              <w:spacing w:before="240"/>
            </w:pPr>
            <w:r>
              <w:t>Date</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5D5D429E" w14:textId="77777777" w:rsidR="0077132E" w:rsidRDefault="00000000">
            <w:pPr>
              <w:spacing w:before="240"/>
            </w:pPr>
            <w:r>
              <w:t>2025-11-25</w:t>
            </w:r>
          </w:p>
        </w:tc>
      </w:tr>
      <w:tr w:rsidR="0077132E" w14:paraId="279A304D"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A96E47A" w14:textId="77777777" w:rsidR="0077132E" w:rsidRDefault="00000000">
            <w:pPr>
              <w:spacing w:before="240"/>
            </w:pPr>
            <w:r>
              <w:t>Version</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19C7F8A2" w14:textId="77777777" w:rsidR="0077132E" w:rsidRDefault="00000000">
            <w:pPr>
              <w:spacing w:before="240"/>
            </w:pPr>
            <w:r>
              <w:t>2.0.0</w:t>
            </w:r>
          </w:p>
        </w:tc>
      </w:tr>
    </w:tbl>
    <w:p w14:paraId="613BBE75" w14:textId="77777777" w:rsidR="0077132E" w:rsidRDefault="00000000">
      <w:pPr>
        <w:spacing w:before="240" w:after="240"/>
      </w:pPr>
      <w:r>
        <w:t xml:space="preserve"> </w:t>
      </w:r>
    </w:p>
    <w:p w14:paraId="4C066918" w14:textId="77777777" w:rsidR="0077132E" w:rsidRDefault="00000000">
      <w:pPr>
        <w:spacing w:before="240" w:after="240"/>
        <w:rPr>
          <w:b/>
          <w:bCs/>
        </w:rPr>
      </w:pPr>
      <w:r>
        <w:rPr>
          <w:b/>
          <w:bCs/>
        </w:rPr>
        <w:t>Test Case Description</w:t>
      </w:r>
    </w:p>
    <w:p w14:paraId="2CFA8859" w14:textId="77777777" w:rsidR="0077132E" w:rsidRPr="00753CFF" w:rsidRDefault="00000000">
      <w:pPr>
        <w:spacing w:before="240" w:after="240"/>
        <w:rPr>
          <w:lang w:val="en-US"/>
        </w:rPr>
      </w:pPr>
      <w:r w:rsidRPr="00753CFF">
        <w:rPr>
          <w:lang w:val="en-US"/>
        </w:rPr>
        <w:t>Verifies that the presenter rejects non-numeric values for time fields.</w:t>
      </w:r>
    </w:p>
    <w:p w14:paraId="224D94E0" w14:textId="77777777" w:rsidR="0077132E" w:rsidRPr="00753CFF" w:rsidRDefault="00000000">
      <w:pPr>
        <w:spacing w:before="240" w:after="240"/>
        <w:rPr>
          <w:b/>
          <w:bCs/>
          <w:lang w:val="en-US"/>
        </w:rPr>
      </w:pPr>
      <w:r w:rsidRPr="00753CFF">
        <w:rPr>
          <w:b/>
          <w:bCs/>
          <w:lang w:val="en-US"/>
        </w:rPr>
        <w:t>Input Specifications</w:t>
      </w:r>
    </w:p>
    <w:p w14:paraId="15552759" w14:textId="77777777" w:rsidR="0077132E" w:rsidRPr="00753CFF" w:rsidRDefault="00000000">
      <w:pPr>
        <w:spacing w:before="240" w:after="240"/>
        <w:rPr>
          <w:lang w:val="en-US"/>
        </w:rPr>
      </w:pPr>
      <w:r w:rsidRPr="00753CFF">
        <w:rPr>
          <w:lang w:val="en-US"/>
        </w:rPr>
        <w:t>• monitoring_phone: "911"</w:t>
      </w:r>
    </w:p>
    <w:p w14:paraId="7ED3503A" w14:textId="77777777" w:rsidR="0077132E" w:rsidRPr="00753CFF" w:rsidRDefault="00000000">
      <w:pPr>
        <w:spacing w:before="240" w:after="240"/>
        <w:rPr>
          <w:lang w:val="en-US"/>
        </w:rPr>
      </w:pPr>
      <w:r w:rsidRPr="00753CFF">
        <w:rPr>
          <w:lang w:val="en-US"/>
        </w:rPr>
        <w:t>• homeowner_phone: "010"</w:t>
      </w:r>
    </w:p>
    <w:p w14:paraId="0BB9CB8B" w14:textId="77777777" w:rsidR="0077132E" w:rsidRPr="00753CFF" w:rsidRDefault="00000000">
      <w:pPr>
        <w:spacing w:before="240" w:after="240"/>
        <w:rPr>
          <w:lang w:val="en-US"/>
        </w:rPr>
      </w:pPr>
      <w:r w:rsidRPr="00753CFF">
        <w:rPr>
          <w:lang w:val="en-US"/>
        </w:rPr>
        <w:t>• lock_time: "abc" (invalid)</w:t>
      </w:r>
    </w:p>
    <w:p w14:paraId="71C23A62" w14:textId="77777777" w:rsidR="0077132E" w:rsidRPr="00753CFF" w:rsidRDefault="00000000">
      <w:pPr>
        <w:spacing w:before="240" w:after="240"/>
        <w:rPr>
          <w:lang w:val="en-US"/>
        </w:rPr>
      </w:pPr>
      <w:r w:rsidRPr="00753CFF">
        <w:rPr>
          <w:lang w:val="en-US"/>
        </w:rPr>
        <w:t>• alarm_delay: "5"</w:t>
      </w:r>
    </w:p>
    <w:p w14:paraId="4346A5DB" w14:textId="77777777" w:rsidR="0077132E" w:rsidRPr="00753CFF" w:rsidRDefault="00000000">
      <w:pPr>
        <w:spacing w:before="240" w:after="240"/>
        <w:rPr>
          <w:b/>
          <w:bCs/>
          <w:lang w:val="en-US"/>
        </w:rPr>
      </w:pPr>
      <w:r w:rsidRPr="00753CFF">
        <w:rPr>
          <w:b/>
          <w:bCs/>
          <w:lang w:val="en-US"/>
        </w:rPr>
        <w:t>Expected Result</w:t>
      </w:r>
    </w:p>
    <w:p w14:paraId="08559DE6" w14:textId="77777777" w:rsidR="0077132E" w:rsidRDefault="00000000">
      <w:pPr>
        <w:spacing w:before="240" w:after="240"/>
        <w:rPr>
          <w:rFonts w:ascii="Courier New" w:eastAsia="Courier New" w:hAnsi="Courier New" w:cs="Courier New"/>
          <w:sz w:val="18"/>
          <w:szCs w:val="18"/>
        </w:rPr>
      </w:pPr>
      <w:r w:rsidRPr="00753CFF">
        <w:rPr>
          <w:rFonts w:ascii="Courier New" w:eastAsia="Courier New" w:hAnsi="Courier New" w:cs="Courier New"/>
          <w:sz w:val="18"/>
          <w:szCs w:val="18"/>
          <w:lang w:val="en-US"/>
        </w:rPr>
        <w:t>Settings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alert_level="error",</w:t>
      </w:r>
      <w:r w:rsidRPr="00753CFF">
        <w:rPr>
          <w:rFonts w:ascii="Courier New" w:eastAsia="Courier New" w:hAnsi="Courier New" w:cs="Courier New"/>
          <w:sz w:val="18"/>
          <w:szCs w:val="18"/>
          <w:lang w:val="en-US"/>
        </w:rPr>
        <w:br/>
      </w:r>
      <w:r w:rsidRPr="00753CFF">
        <w:rPr>
          <w:rFonts w:ascii="Courier New" w:eastAsia="Courier New" w:hAnsi="Courier New" w:cs="Courier New"/>
          <w:sz w:val="18"/>
          <w:szCs w:val="18"/>
          <w:lang w:val="en-US"/>
        </w:rPr>
        <w:lastRenderedPageBreak/>
        <w:t xml:space="preserve"> </w:t>
      </w:r>
      <w:r w:rsidRPr="00753CFF">
        <w:rPr>
          <w:rFonts w:ascii="Courier New" w:eastAsia="Courier New" w:hAnsi="Courier New" w:cs="Courier New"/>
          <w:sz w:val="18"/>
          <w:szCs w:val="18"/>
          <w:lang w:val="en-US"/>
        </w:rPr>
        <w:tab/>
        <w:t xml:space="preserve">message="Invalid input. </w:t>
      </w:r>
      <w:r>
        <w:rPr>
          <w:rFonts w:ascii="Courier New" w:eastAsia="Courier New" w:hAnsi="Courier New" w:cs="Courier New"/>
          <w:sz w:val="18"/>
          <w:szCs w:val="18"/>
        </w:rPr>
        <w:t>Please enter valid numbers for time fields."</w:t>
      </w:r>
      <w:r>
        <w:rPr>
          <w:rFonts w:ascii="Courier New" w:eastAsia="Courier New" w:hAnsi="Courier New" w:cs="Courier New"/>
          <w:sz w:val="18"/>
          <w:szCs w:val="18"/>
        </w:rPr>
        <w:br/>
        <w:t xml:space="preserve"> )</w:t>
      </w:r>
    </w:p>
    <w:p w14:paraId="57974424" w14:textId="77777777" w:rsidR="0077132E" w:rsidRPr="00753CFF" w:rsidRDefault="00000000">
      <w:pPr>
        <w:spacing w:before="240" w:after="240"/>
        <w:rPr>
          <w:b/>
          <w:bCs/>
          <w:lang w:val="en-US"/>
        </w:rPr>
      </w:pPr>
      <w:r w:rsidRPr="00753CFF">
        <w:rPr>
          <w:b/>
          <w:bCs/>
          <w:lang w:val="en-US"/>
        </w:rPr>
        <w:t>Actual Result (Pass/Fail/Exception)</w:t>
      </w:r>
    </w:p>
    <w:p w14:paraId="611DECC5" w14:textId="77777777" w:rsidR="0077132E" w:rsidRPr="00753CFF" w:rsidRDefault="00000000">
      <w:pPr>
        <w:spacing w:before="240" w:after="240"/>
        <w:rPr>
          <w:lang w:val="en-US"/>
        </w:rPr>
      </w:pPr>
      <w:r w:rsidRPr="00753CFF">
        <w:rPr>
          <w:lang w:val="en-US"/>
        </w:rPr>
        <w:t>• Pass: Returns error outcome</w:t>
      </w:r>
    </w:p>
    <w:p w14:paraId="54113DA6" w14:textId="77777777" w:rsidR="0077132E" w:rsidRPr="00753CFF" w:rsidRDefault="00000000">
      <w:pPr>
        <w:spacing w:before="240" w:after="240"/>
        <w:rPr>
          <w:lang w:val="en-US"/>
        </w:rPr>
      </w:pPr>
      <w:r w:rsidRPr="00753CFF">
        <w:rPr>
          <w:lang w:val="en-US"/>
        </w:rPr>
        <w:t>• Pass: Message indicates invalid input</w:t>
      </w:r>
    </w:p>
    <w:p w14:paraId="3476DB5A" w14:textId="77777777" w:rsidR="0077132E" w:rsidRPr="00753CFF" w:rsidRDefault="00000000">
      <w:pPr>
        <w:spacing w:before="240" w:after="240"/>
        <w:rPr>
          <w:b/>
          <w:bCs/>
          <w:lang w:val="en-US"/>
        </w:rPr>
      </w:pPr>
      <w:r w:rsidRPr="00753CFF">
        <w:rPr>
          <w:b/>
          <w:bCs/>
          <w:lang w:val="en-US"/>
        </w:rPr>
        <w:t>Comment</w:t>
      </w:r>
    </w:p>
    <w:p w14:paraId="4EC9E190" w14:textId="77777777" w:rsidR="0077132E" w:rsidRPr="00753CFF" w:rsidRDefault="00000000">
      <w:pPr>
        <w:spacing w:before="240" w:after="240"/>
        <w:rPr>
          <w:lang w:val="en-US"/>
        </w:rPr>
      </w:pPr>
      <w:r w:rsidRPr="00753CFF">
        <w:rPr>
          <w:lang w:val="en-US"/>
        </w:rPr>
        <w:t>Input validation at presenter layer prevents invalid data from reaching business logic.</w:t>
      </w:r>
    </w:p>
    <w:p w14:paraId="31DF314C" w14:textId="77777777" w:rsidR="0077132E" w:rsidRPr="00753CFF" w:rsidRDefault="00000000">
      <w:pPr>
        <w:spacing w:before="240" w:after="240"/>
        <w:rPr>
          <w:lang w:val="en-US"/>
        </w:rPr>
      </w:pPr>
      <w:r w:rsidRPr="00753CFF">
        <w:rPr>
          <w:lang w:val="en-US"/>
        </w:rPr>
        <w:t xml:space="preserve"> </w:t>
      </w:r>
    </w:p>
    <w:p w14:paraId="5A72FE3C" w14:textId="77777777" w:rsidR="0077132E" w:rsidRPr="00753CFF" w:rsidRDefault="00000000">
      <w:pPr>
        <w:pStyle w:val="6"/>
        <w:keepNext w:val="0"/>
        <w:keepLines w:val="0"/>
        <w:spacing w:before="200" w:after="40"/>
        <w:rPr>
          <w:b/>
          <w:bCs/>
          <w:i w:val="0"/>
          <w:iCs w:val="0"/>
          <w:color w:val="000000"/>
          <w:sz w:val="18"/>
          <w:szCs w:val="18"/>
          <w:lang w:val="en-US"/>
        </w:rPr>
      </w:pPr>
      <w:bookmarkStart w:id="28" w:name="_8t198eppcdl4" w:colFirst="0" w:colLast="0"/>
      <w:bookmarkEnd w:id="28"/>
      <w:r w:rsidRPr="00753CFF">
        <w:rPr>
          <w:b/>
          <w:bCs/>
          <w:i w:val="0"/>
          <w:iCs w:val="0"/>
          <w:color w:val="000000"/>
          <w:sz w:val="18"/>
          <w:szCs w:val="18"/>
          <w:lang w:val="en-US"/>
        </w:rPr>
        <w:t>b. test_rejects_negative_values (UT-SP-002)</w:t>
      </w:r>
    </w:p>
    <w:tbl>
      <w:tblPr>
        <w:tblStyle w:val="aa"/>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80"/>
        <w:gridCol w:w="4515"/>
      </w:tblGrid>
      <w:tr w:rsidR="0077132E" w14:paraId="61C836CB" w14:textId="77777777">
        <w:trPr>
          <w:trHeight w:val="360"/>
        </w:trPr>
        <w:tc>
          <w:tcPr>
            <w:tcW w:w="438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8902488" w14:textId="77777777" w:rsidR="0077132E" w:rsidRDefault="00000000">
            <w:pPr>
              <w:spacing w:before="240"/>
            </w:pPr>
            <w:r>
              <w:t>Field</w:t>
            </w:r>
          </w:p>
        </w:tc>
        <w:tc>
          <w:tcPr>
            <w:tcW w:w="451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CD63BFE" w14:textId="77777777" w:rsidR="0077132E" w:rsidRDefault="00000000">
            <w:pPr>
              <w:spacing w:before="240"/>
            </w:pPr>
            <w:r>
              <w:t>Value</w:t>
            </w:r>
          </w:p>
        </w:tc>
      </w:tr>
      <w:tr w:rsidR="0077132E" w14:paraId="2D15244D"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8EAFA70" w14:textId="77777777" w:rsidR="0077132E" w:rsidRDefault="00000000">
            <w:pPr>
              <w:spacing w:before="240"/>
            </w:pPr>
            <w:r>
              <w:t>Class</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49967BB8" w14:textId="77777777" w:rsidR="0077132E" w:rsidRDefault="00000000">
            <w:pPr>
              <w:spacing w:before="240"/>
            </w:pPr>
            <w:r>
              <w:t>ControlPanelSettingsPresenter</w:t>
            </w:r>
          </w:p>
        </w:tc>
      </w:tr>
      <w:tr w:rsidR="0077132E" w14:paraId="35BC8556"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F1E6B60" w14:textId="77777777" w:rsidR="0077132E" w:rsidRDefault="00000000">
            <w:pPr>
              <w:spacing w:before="240"/>
            </w:pPr>
            <w:r>
              <w:t>Method</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6D0A0DB3" w14:textId="77777777" w:rsidR="0077132E" w:rsidRDefault="00000000">
            <w:pPr>
              <w:spacing w:before="240"/>
            </w:pPr>
            <w:r>
              <w:t>save_settings()</w:t>
            </w:r>
          </w:p>
        </w:tc>
      </w:tr>
      <w:tr w:rsidR="0077132E" w14:paraId="47E4A7FD"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C541115" w14:textId="77777777" w:rsidR="0077132E" w:rsidRDefault="00000000">
            <w:pPr>
              <w:spacing w:before="240"/>
            </w:pPr>
            <w:r>
              <w:t>Author</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60200820" w14:textId="77777777" w:rsidR="0077132E" w:rsidRDefault="00000000">
            <w:pPr>
              <w:spacing w:before="240"/>
            </w:pPr>
            <w:r>
              <w:t>Minseok Jo</w:t>
            </w:r>
          </w:p>
        </w:tc>
      </w:tr>
      <w:tr w:rsidR="0077132E" w14:paraId="08C4DEB5"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A0D721F" w14:textId="77777777" w:rsidR="0077132E" w:rsidRDefault="00000000">
            <w:pPr>
              <w:spacing w:before="240"/>
            </w:pPr>
            <w:r>
              <w:t>Date</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60DFE79A" w14:textId="77777777" w:rsidR="0077132E" w:rsidRDefault="00000000">
            <w:pPr>
              <w:spacing w:before="240"/>
            </w:pPr>
            <w:r>
              <w:t>2025-11-25</w:t>
            </w:r>
          </w:p>
        </w:tc>
      </w:tr>
      <w:tr w:rsidR="0077132E" w14:paraId="699A3F8B"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3A07E7B" w14:textId="77777777" w:rsidR="0077132E" w:rsidRDefault="00000000">
            <w:pPr>
              <w:spacing w:before="240"/>
            </w:pPr>
            <w:r>
              <w:t>Version</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3F20D50E" w14:textId="77777777" w:rsidR="0077132E" w:rsidRDefault="00000000">
            <w:pPr>
              <w:spacing w:before="240"/>
            </w:pPr>
            <w:r>
              <w:t>2.0.0</w:t>
            </w:r>
          </w:p>
        </w:tc>
      </w:tr>
    </w:tbl>
    <w:p w14:paraId="5D849FF2" w14:textId="77777777" w:rsidR="0077132E" w:rsidRDefault="00000000">
      <w:pPr>
        <w:spacing w:before="240" w:after="240"/>
      </w:pPr>
      <w:r>
        <w:t xml:space="preserve"> </w:t>
      </w:r>
    </w:p>
    <w:p w14:paraId="43F8E8B2" w14:textId="77777777" w:rsidR="0077132E" w:rsidRDefault="00000000">
      <w:pPr>
        <w:spacing w:before="240" w:after="240"/>
        <w:rPr>
          <w:b/>
          <w:bCs/>
        </w:rPr>
      </w:pPr>
      <w:r>
        <w:rPr>
          <w:b/>
          <w:bCs/>
        </w:rPr>
        <w:t>Test Case Description</w:t>
      </w:r>
    </w:p>
    <w:p w14:paraId="3F03D014" w14:textId="77777777" w:rsidR="0077132E" w:rsidRPr="00753CFF" w:rsidRDefault="00000000">
      <w:pPr>
        <w:spacing w:before="240" w:after="240"/>
        <w:rPr>
          <w:lang w:val="en-US"/>
        </w:rPr>
      </w:pPr>
      <w:r w:rsidRPr="00753CFF">
        <w:rPr>
          <w:lang w:val="en-US"/>
        </w:rPr>
        <w:t>Verifies that the presenter rejects negative values for timing fields.</w:t>
      </w:r>
    </w:p>
    <w:p w14:paraId="105259D3" w14:textId="77777777" w:rsidR="0077132E" w:rsidRPr="00753CFF" w:rsidRDefault="00000000">
      <w:pPr>
        <w:spacing w:before="240" w:after="240"/>
        <w:rPr>
          <w:b/>
          <w:bCs/>
          <w:lang w:val="en-US"/>
        </w:rPr>
      </w:pPr>
      <w:r w:rsidRPr="00753CFF">
        <w:rPr>
          <w:b/>
          <w:bCs/>
          <w:lang w:val="en-US"/>
        </w:rPr>
        <w:t>Input Specifications</w:t>
      </w:r>
    </w:p>
    <w:p w14:paraId="424C9CDD" w14:textId="77777777" w:rsidR="0077132E" w:rsidRPr="00753CFF" w:rsidRDefault="00000000">
      <w:pPr>
        <w:spacing w:before="240" w:after="240"/>
        <w:rPr>
          <w:lang w:val="en-US"/>
        </w:rPr>
      </w:pPr>
      <w:r w:rsidRPr="00753CFF">
        <w:rPr>
          <w:lang w:val="en-US"/>
        </w:rPr>
        <w:t>• monitoring_phone: "911"</w:t>
      </w:r>
    </w:p>
    <w:p w14:paraId="102AA062" w14:textId="77777777" w:rsidR="0077132E" w:rsidRPr="00753CFF" w:rsidRDefault="00000000">
      <w:pPr>
        <w:spacing w:before="240" w:after="240"/>
        <w:rPr>
          <w:lang w:val="en-US"/>
        </w:rPr>
      </w:pPr>
      <w:r w:rsidRPr="00753CFF">
        <w:rPr>
          <w:lang w:val="en-US"/>
        </w:rPr>
        <w:t>• homeowner_phone: "010"</w:t>
      </w:r>
    </w:p>
    <w:p w14:paraId="4E5777C3" w14:textId="77777777" w:rsidR="0077132E" w:rsidRPr="00753CFF" w:rsidRDefault="00000000">
      <w:pPr>
        <w:spacing w:before="240" w:after="240"/>
        <w:rPr>
          <w:lang w:val="en-US"/>
        </w:rPr>
      </w:pPr>
      <w:r w:rsidRPr="00753CFF">
        <w:rPr>
          <w:lang w:val="en-US"/>
        </w:rPr>
        <w:lastRenderedPageBreak/>
        <w:t>• lock_time: "-1" (negative)</w:t>
      </w:r>
    </w:p>
    <w:p w14:paraId="0C9A5B78" w14:textId="77777777" w:rsidR="0077132E" w:rsidRPr="00753CFF" w:rsidRDefault="00000000">
      <w:pPr>
        <w:spacing w:before="240" w:after="240"/>
        <w:rPr>
          <w:lang w:val="en-US"/>
        </w:rPr>
      </w:pPr>
      <w:r w:rsidRPr="00753CFF">
        <w:rPr>
          <w:lang w:val="en-US"/>
        </w:rPr>
        <w:t>• alarm_delay: "0"</w:t>
      </w:r>
    </w:p>
    <w:p w14:paraId="18B3C617" w14:textId="77777777" w:rsidR="0077132E" w:rsidRPr="00753CFF" w:rsidRDefault="00000000">
      <w:pPr>
        <w:spacing w:before="240" w:after="240"/>
        <w:rPr>
          <w:b/>
          <w:bCs/>
          <w:lang w:val="en-US"/>
        </w:rPr>
      </w:pPr>
      <w:r w:rsidRPr="00753CFF">
        <w:rPr>
          <w:b/>
          <w:bCs/>
          <w:lang w:val="en-US"/>
        </w:rPr>
        <w:t>Expected Result</w:t>
      </w:r>
    </w:p>
    <w:p w14:paraId="43C31C60" w14:textId="77777777" w:rsidR="0077132E" w:rsidRDefault="00000000">
      <w:pPr>
        <w:spacing w:before="240" w:after="240"/>
        <w:rPr>
          <w:rFonts w:ascii="Courier New" w:eastAsia="Courier New" w:hAnsi="Courier New" w:cs="Courier New"/>
          <w:sz w:val="18"/>
          <w:szCs w:val="18"/>
        </w:rPr>
      </w:pPr>
      <w:r w:rsidRPr="00753CFF">
        <w:rPr>
          <w:rFonts w:ascii="Courier New" w:eastAsia="Courier New" w:hAnsi="Courier New" w:cs="Courier New"/>
          <w:sz w:val="18"/>
          <w:szCs w:val="18"/>
          <w:lang w:val="en-US"/>
        </w:rPr>
        <w:t>Settings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alert_level="error",</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Timing values cannot be negative."</w:t>
      </w:r>
      <w:r w:rsidRPr="00753CFF">
        <w:rPr>
          <w:rFonts w:ascii="Courier New" w:eastAsia="Courier New" w:hAnsi="Courier New" w:cs="Courier New"/>
          <w:sz w:val="18"/>
          <w:szCs w:val="18"/>
          <w:lang w:val="en-US"/>
        </w:rPr>
        <w:br/>
        <w:t xml:space="preserve"> </w:t>
      </w:r>
      <w:r>
        <w:rPr>
          <w:rFonts w:ascii="Courier New" w:eastAsia="Courier New" w:hAnsi="Courier New" w:cs="Courier New"/>
          <w:sz w:val="18"/>
          <w:szCs w:val="18"/>
        </w:rPr>
        <w:t>)</w:t>
      </w:r>
    </w:p>
    <w:p w14:paraId="2F24554F" w14:textId="77777777" w:rsidR="0077132E" w:rsidRPr="00753CFF" w:rsidRDefault="00000000">
      <w:pPr>
        <w:spacing w:before="240" w:after="240"/>
        <w:rPr>
          <w:b/>
          <w:bCs/>
          <w:lang w:val="en-US"/>
        </w:rPr>
      </w:pPr>
      <w:r w:rsidRPr="00753CFF">
        <w:rPr>
          <w:b/>
          <w:bCs/>
          <w:lang w:val="en-US"/>
        </w:rPr>
        <w:t>Actual Result (Pass/Fail/Exception)</w:t>
      </w:r>
    </w:p>
    <w:p w14:paraId="1FE987A6" w14:textId="77777777" w:rsidR="0077132E" w:rsidRPr="00753CFF" w:rsidRDefault="00000000">
      <w:pPr>
        <w:spacing w:before="240" w:after="240"/>
        <w:rPr>
          <w:lang w:val="en-US"/>
        </w:rPr>
      </w:pPr>
      <w:r w:rsidRPr="00753CFF">
        <w:rPr>
          <w:lang w:val="en-US"/>
        </w:rPr>
        <w:t>• Pass: Returns error outcome for negative values</w:t>
      </w:r>
    </w:p>
    <w:p w14:paraId="5D05BDE0" w14:textId="77777777" w:rsidR="0077132E" w:rsidRPr="00753CFF" w:rsidRDefault="00000000">
      <w:pPr>
        <w:spacing w:before="240" w:after="240"/>
        <w:rPr>
          <w:lang w:val="en-US"/>
        </w:rPr>
      </w:pPr>
      <w:r w:rsidRPr="00753CFF">
        <w:rPr>
          <w:lang w:val="en-US"/>
        </w:rPr>
        <w:t>• Pass: Appropriate validation message</w:t>
      </w:r>
    </w:p>
    <w:p w14:paraId="40521AA8" w14:textId="77777777" w:rsidR="0077132E" w:rsidRPr="00753CFF" w:rsidRDefault="00000000">
      <w:pPr>
        <w:spacing w:before="240" w:after="240"/>
        <w:rPr>
          <w:b/>
          <w:bCs/>
          <w:lang w:val="en-US"/>
        </w:rPr>
      </w:pPr>
      <w:r w:rsidRPr="00753CFF">
        <w:rPr>
          <w:b/>
          <w:bCs/>
          <w:lang w:val="en-US"/>
        </w:rPr>
        <w:t>Comment</w:t>
      </w:r>
    </w:p>
    <w:p w14:paraId="28D58888" w14:textId="77777777" w:rsidR="0077132E" w:rsidRPr="00753CFF" w:rsidRDefault="00000000">
      <w:pPr>
        <w:spacing w:before="240" w:after="240"/>
        <w:rPr>
          <w:lang w:val="en-US"/>
        </w:rPr>
      </w:pPr>
      <w:r w:rsidRPr="00753CFF">
        <w:rPr>
          <w:lang w:val="en-US"/>
        </w:rPr>
        <w:t>Business rule: Timing values must be non-negative.</w:t>
      </w:r>
    </w:p>
    <w:p w14:paraId="22E399A8" w14:textId="77777777" w:rsidR="0077132E" w:rsidRPr="00753CFF" w:rsidRDefault="00000000">
      <w:pPr>
        <w:spacing w:before="240" w:after="240"/>
        <w:rPr>
          <w:lang w:val="en-US"/>
        </w:rPr>
      </w:pPr>
      <w:r w:rsidRPr="00753CFF">
        <w:rPr>
          <w:lang w:val="en-US"/>
        </w:rPr>
        <w:t xml:space="preserve"> </w:t>
      </w:r>
    </w:p>
    <w:p w14:paraId="108A8A1E" w14:textId="77777777" w:rsidR="0077132E" w:rsidRPr="00753CFF" w:rsidRDefault="00000000">
      <w:pPr>
        <w:pStyle w:val="6"/>
        <w:keepNext w:val="0"/>
        <w:keepLines w:val="0"/>
        <w:spacing w:before="200" w:after="40"/>
        <w:rPr>
          <w:b/>
          <w:bCs/>
          <w:i w:val="0"/>
          <w:iCs w:val="0"/>
          <w:color w:val="000000"/>
          <w:sz w:val="18"/>
          <w:szCs w:val="18"/>
          <w:lang w:val="en-US"/>
        </w:rPr>
      </w:pPr>
      <w:bookmarkStart w:id="29" w:name="_sppivtq3e9iy" w:colFirst="0" w:colLast="0"/>
      <w:bookmarkEnd w:id="29"/>
      <w:r w:rsidRPr="00753CFF">
        <w:rPr>
          <w:b/>
          <w:bCs/>
          <w:i w:val="0"/>
          <w:iCs w:val="0"/>
          <w:color w:val="000000"/>
          <w:sz w:val="18"/>
          <w:szCs w:val="18"/>
          <w:lang w:val="en-US"/>
        </w:rPr>
        <w:t>c. test_successful_save_invokes_system (UT-SP-003)</w:t>
      </w:r>
    </w:p>
    <w:tbl>
      <w:tblPr>
        <w:tblStyle w:val="ab"/>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80"/>
        <w:gridCol w:w="4515"/>
      </w:tblGrid>
      <w:tr w:rsidR="0077132E" w14:paraId="51CF3EE6" w14:textId="77777777">
        <w:trPr>
          <w:trHeight w:val="360"/>
        </w:trPr>
        <w:tc>
          <w:tcPr>
            <w:tcW w:w="438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DE14A56" w14:textId="77777777" w:rsidR="0077132E" w:rsidRDefault="00000000">
            <w:pPr>
              <w:spacing w:before="240"/>
            </w:pPr>
            <w:r>
              <w:t>Field</w:t>
            </w:r>
          </w:p>
        </w:tc>
        <w:tc>
          <w:tcPr>
            <w:tcW w:w="451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6ED89E1" w14:textId="77777777" w:rsidR="0077132E" w:rsidRDefault="00000000">
            <w:pPr>
              <w:spacing w:before="240"/>
            </w:pPr>
            <w:r>
              <w:t>Value</w:t>
            </w:r>
          </w:p>
        </w:tc>
      </w:tr>
      <w:tr w:rsidR="0077132E" w14:paraId="24A68C6B"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6ACE64F" w14:textId="77777777" w:rsidR="0077132E" w:rsidRDefault="00000000">
            <w:pPr>
              <w:spacing w:before="240"/>
            </w:pPr>
            <w:r>
              <w:t>Class</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020C15A2" w14:textId="77777777" w:rsidR="0077132E" w:rsidRDefault="00000000">
            <w:pPr>
              <w:spacing w:before="240"/>
            </w:pPr>
            <w:r>
              <w:t>ControlPanelSettingsPresenter</w:t>
            </w:r>
          </w:p>
        </w:tc>
      </w:tr>
      <w:tr w:rsidR="0077132E" w14:paraId="20240431"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465B0ED" w14:textId="77777777" w:rsidR="0077132E" w:rsidRDefault="00000000">
            <w:pPr>
              <w:spacing w:before="240"/>
            </w:pPr>
            <w:r>
              <w:t>Method</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6C414C96" w14:textId="77777777" w:rsidR="0077132E" w:rsidRDefault="00000000">
            <w:pPr>
              <w:spacing w:before="240"/>
            </w:pPr>
            <w:r>
              <w:t>save_settings()</w:t>
            </w:r>
          </w:p>
        </w:tc>
      </w:tr>
      <w:tr w:rsidR="0077132E" w14:paraId="06B15AFF"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C17C48" w14:textId="77777777" w:rsidR="0077132E" w:rsidRDefault="00000000">
            <w:pPr>
              <w:spacing w:before="240"/>
            </w:pPr>
            <w:r>
              <w:t>Author</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39C99DA3" w14:textId="77777777" w:rsidR="0077132E" w:rsidRDefault="00000000">
            <w:pPr>
              <w:spacing w:before="240"/>
            </w:pPr>
            <w:r>
              <w:t>Minseok Jo</w:t>
            </w:r>
          </w:p>
        </w:tc>
      </w:tr>
      <w:tr w:rsidR="0077132E" w14:paraId="033E797B"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CFCA7E0" w14:textId="77777777" w:rsidR="0077132E" w:rsidRDefault="00000000">
            <w:pPr>
              <w:spacing w:before="240"/>
            </w:pPr>
            <w:r>
              <w:t>Date</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63C121E7" w14:textId="77777777" w:rsidR="0077132E" w:rsidRDefault="00000000">
            <w:pPr>
              <w:spacing w:before="240"/>
            </w:pPr>
            <w:r>
              <w:t>2025-11-25</w:t>
            </w:r>
          </w:p>
        </w:tc>
      </w:tr>
      <w:tr w:rsidR="0077132E" w14:paraId="554AE72A"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EC72001" w14:textId="77777777" w:rsidR="0077132E" w:rsidRDefault="00000000">
            <w:pPr>
              <w:spacing w:before="240"/>
            </w:pPr>
            <w:r>
              <w:t>Version</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08238250" w14:textId="77777777" w:rsidR="0077132E" w:rsidRDefault="00000000">
            <w:pPr>
              <w:spacing w:before="240"/>
            </w:pPr>
            <w:r>
              <w:t>2.0.0</w:t>
            </w:r>
          </w:p>
        </w:tc>
      </w:tr>
    </w:tbl>
    <w:p w14:paraId="359327A0" w14:textId="77777777" w:rsidR="0077132E" w:rsidRDefault="00000000">
      <w:pPr>
        <w:spacing w:before="240" w:after="240"/>
      </w:pPr>
      <w:r>
        <w:t xml:space="preserve"> </w:t>
      </w:r>
    </w:p>
    <w:p w14:paraId="6963F825" w14:textId="77777777" w:rsidR="0077132E" w:rsidRDefault="00000000">
      <w:pPr>
        <w:spacing w:before="240" w:after="240"/>
        <w:rPr>
          <w:b/>
          <w:bCs/>
        </w:rPr>
      </w:pPr>
      <w:r>
        <w:rPr>
          <w:b/>
          <w:bCs/>
        </w:rPr>
        <w:t>Test Case Description</w:t>
      </w:r>
    </w:p>
    <w:p w14:paraId="3B33872C" w14:textId="77777777" w:rsidR="0077132E" w:rsidRPr="00753CFF" w:rsidRDefault="00000000">
      <w:pPr>
        <w:spacing w:before="240" w:after="240"/>
        <w:rPr>
          <w:lang w:val="en-US"/>
        </w:rPr>
      </w:pPr>
      <w:r w:rsidRPr="00753CFF">
        <w:rPr>
          <w:lang w:val="en-US"/>
        </w:rPr>
        <w:lastRenderedPageBreak/>
        <w:t>Verifies that valid settings are successfully passed to the system layer.</w:t>
      </w:r>
    </w:p>
    <w:p w14:paraId="42D573C2" w14:textId="77777777" w:rsidR="0077132E" w:rsidRPr="00753CFF" w:rsidRDefault="00000000">
      <w:pPr>
        <w:spacing w:before="240" w:after="240"/>
        <w:rPr>
          <w:b/>
          <w:bCs/>
          <w:lang w:val="en-US"/>
        </w:rPr>
      </w:pPr>
      <w:r w:rsidRPr="00753CFF">
        <w:rPr>
          <w:b/>
          <w:bCs/>
          <w:lang w:val="en-US"/>
        </w:rPr>
        <w:t>Input Specifications</w:t>
      </w:r>
    </w:p>
    <w:p w14:paraId="11C6ABFA" w14:textId="77777777" w:rsidR="0077132E" w:rsidRPr="00753CFF" w:rsidRDefault="00000000">
      <w:pPr>
        <w:spacing w:before="240" w:after="240"/>
        <w:rPr>
          <w:lang w:val="en-US"/>
        </w:rPr>
      </w:pPr>
      <w:r w:rsidRPr="00753CFF">
        <w:rPr>
          <w:lang w:val="en-US"/>
        </w:rPr>
        <w:t>• monitoring_phone: "911"</w:t>
      </w:r>
    </w:p>
    <w:p w14:paraId="0DC048C6" w14:textId="77777777" w:rsidR="0077132E" w:rsidRPr="00753CFF" w:rsidRDefault="00000000">
      <w:pPr>
        <w:spacing w:before="240" w:after="240"/>
        <w:rPr>
          <w:lang w:val="en-US"/>
        </w:rPr>
      </w:pPr>
      <w:r w:rsidRPr="00753CFF">
        <w:rPr>
          <w:lang w:val="en-US"/>
        </w:rPr>
        <w:t>• homeowner_phone: "010"</w:t>
      </w:r>
    </w:p>
    <w:p w14:paraId="24B49B30" w14:textId="77777777" w:rsidR="0077132E" w:rsidRPr="00753CFF" w:rsidRDefault="00000000">
      <w:pPr>
        <w:spacing w:before="240" w:after="240"/>
        <w:rPr>
          <w:lang w:val="en-US"/>
        </w:rPr>
      </w:pPr>
      <w:r w:rsidRPr="00753CFF">
        <w:rPr>
          <w:lang w:val="en-US"/>
        </w:rPr>
        <w:t>• lock_time: "30"</w:t>
      </w:r>
    </w:p>
    <w:p w14:paraId="3FB25050" w14:textId="77777777" w:rsidR="0077132E" w:rsidRPr="00753CFF" w:rsidRDefault="00000000">
      <w:pPr>
        <w:spacing w:before="240" w:after="240"/>
        <w:rPr>
          <w:lang w:val="en-US"/>
        </w:rPr>
      </w:pPr>
      <w:r w:rsidRPr="00753CFF">
        <w:rPr>
          <w:lang w:val="en-US"/>
        </w:rPr>
        <w:t>• alarm_delay: "60"</w:t>
      </w:r>
    </w:p>
    <w:p w14:paraId="36BFD8AB" w14:textId="77777777" w:rsidR="0077132E" w:rsidRPr="00753CFF" w:rsidRDefault="00000000">
      <w:pPr>
        <w:spacing w:before="240" w:after="240"/>
        <w:rPr>
          <w:b/>
          <w:bCs/>
          <w:lang w:val="en-US"/>
        </w:rPr>
      </w:pPr>
      <w:r w:rsidRPr="00753CFF">
        <w:rPr>
          <w:b/>
          <w:bCs/>
          <w:lang w:val="en-US"/>
        </w:rPr>
        <w:t>Expected Result</w:t>
      </w:r>
    </w:p>
    <w:p w14:paraId="78E7D629" w14:textId="77777777" w:rsidR="0077132E" w:rsidRDefault="00000000">
      <w:pPr>
        <w:spacing w:before="240" w:after="240"/>
        <w:rPr>
          <w:rFonts w:ascii="Courier New" w:eastAsia="Courier New" w:hAnsi="Courier New" w:cs="Courier New"/>
          <w:sz w:val="18"/>
          <w:szCs w:val="18"/>
        </w:rPr>
      </w:pPr>
      <w:r w:rsidRPr="00753CFF">
        <w:rPr>
          <w:rFonts w:ascii="Courier New" w:eastAsia="Courier New" w:hAnsi="Courier New" w:cs="Courier New"/>
          <w:sz w:val="18"/>
          <w:szCs w:val="18"/>
          <w:lang w:val="en-US"/>
        </w:rPr>
        <w:t>Settings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Tru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alert_level="info",</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System settings saved successfully!"</w:t>
      </w:r>
      <w:r w:rsidRPr="00753CFF">
        <w:rPr>
          <w:rFonts w:ascii="Courier New" w:eastAsia="Courier New" w:hAnsi="Courier New" w:cs="Courier New"/>
          <w:sz w:val="18"/>
          <w:szCs w:val="18"/>
          <w:lang w:val="en-US"/>
        </w:rPr>
        <w:br/>
        <w:t xml:space="preserve"> </w:t>
      </w:r>
      <w:r>
        <w:rPr>
          <w:rFonts w:ascii="Courier New" w:eastAsia="Courier New" w:hAnsi="Courier New" w:cs="Courier New"/>
          <w:sz w:val="18"/>
          <w:szCs w:val="18"/>
        </w:rPr>
        <w:t>)</w:t>
      </w:r>
    </w:p>
    <w:p w14:paraId="710FCC04" w14:textId="77777777" w:rsidR="0077132E" w:rsidRPr="00753CFF" w:rsidRDefault="00000000">
      <w:pPr>
        <w:spacing w:before="240" w:after="240"/>
        <w:rPr>
          <w:lang w:val="en-US"/>
        </w:rPr>
      </w:pPr>
      <w:r w:rsidRPr="00753CFF">
        <w:rPr>
          <w:lang w:val="en-US"/>
        </w:rPr>
        <w:t>System receives:</w:t>
      </w:r>
    </w:p>
    <w:p w14:paraId="0612AFAA"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onitoring_phone': '911',</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homeowner_phone': '010',</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lock_time': 30,</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alarm_delay': 60</w:t>
      </w:r>
      <w:r w:rsidRPr="00753CFF">
        <w:rPr>
          <w:rFonts w:ascii="Courier New" w:eastAsia="Courier New" w:hAnsi="Courier New" w:cs="Courier New"/>
          <w:sz w:val="18"/>
          <w:szCs w:val="18"/>
          <w:lang w:val="en-US"/>
        </w:rPr>
        <w:br/>
        <w:t xml:space="preserve"> }</w:t>
      </w:r>
    </w:p>
    <w:p w14:paraId="15E9CA21" w14:textId="77777777" w:rsidR="0077132E" w:rsidRPr="00753CFF" w:rsidRDefault="00000000">
      <w:pPr>
        <w:spacing w:before="240" w:after="240"/>
        <w:rPr>
          <w:b/>
          <w:bCs/>
          <w:lang w:val="en-US"/>
        </w:rPr>
      </w:pPr>
      <w:r w:rsidRPr="00753CFF">
        <w:rPr>
          <w:b/>
          <w:bCs/>
          <w:lang w:val="en-US"/>
        </w:rPr>
        <w:t>Actual Result (Pass/Fail/Exception)</w:t>
      </w:r>
    </w:p>
    <w:p w14:paraId="44FBFE66" w14:textId="77777777" w:rsidR="0077132E" w:rsidRPr="00753CFF" w:rsidRDefault="00000000">
      <w:pPr>
        <w:spacing w:before="240" w:after="240"/>
        <w:rPr>
          <w:lang w:val="en-US"/>
        </w:rPr>
      </w:pPr>
      <w:r w:rsidRPr="00753CFF">
        <w:rPr>
          <w:lang w:val="en-US"/>
        </w:rPr>
        <w:t>• Pass: Returns success outcome</w:t>
      </w:r>
    </w:p>
    <w:p w14:paraId="125B618E" w14:textId="77777777" w:rsidR="0077132E" w:rsidRPr="00753CFF" w:rsidRDefault="00000000">
      <w:pPr>
        <w:spacing w:before="240" w:after="240"/>
        <w:rPr>
          <w:lang w:val="en-US"/>
        </w:rPr>
      </w:pPr>
      <w:r w:rsidRPr="00753CFF">
        <w:rPr>
          <w:lang w:val="en-US"/>
        </w:rPr>
        <w:t>• Pass: System method called with correct parameters</w:t>
      </w:r>
    </w:p>
    <w:p w14:paraId="56BA3789" w14:textId="77777777" w:rsidR="0077132E" w:rsidRPr="00753CFF" w:rsidRDefault="00000000">
      <w:pPr>
        <w:spacing w:before="240" w:after="240"/>
        <w:rPr>
          <w:lang w:val="en-US"/>
        </w:rPr>
      </w:pPr>
      <w:r w:rsidRPr="00753CFF">
        <w:rPr>
          <w:lang w:val="en-US"/>
        </w:rPr>
        <w:t>• Pass: Integer conversion performed correctly</w:t>
      </w:r>
    </w:p>
    <w:p w14:paraId="40F17064" w14:textId="77777777" w:rsidR="0077132E" w:rsidRPr="00753CFF" w:rsidRDefault="00000000">
      <w:pPr>
        <w:spacing w:before="240" w:after="240"/>
        <w:rPr>
          <w:b/>
          <w:bCs/>
          <w:lang w:val="en-US"/>
        </w:rPr>
      </w:pPr>
      <w:r w:rsidRPr="00753CFF">
        <w:rPr>
          <w:b/>
          <w:bCs/>
          <w:lang w:val="en-US"/>
        </w:rPr>
        <w:t>Comment</w:t>
      </w:r>
    </w:p>
    <w:p w14:paraId="09717C35" w14:textId="77777777" w:rsidR="0077132E" w:rsidRPr="00753CFF" w:rsidRDefault="00000000">
      <w:pPr>
        <w:spacing w:before="240" w:after="240"/>
        <w:rPr>
          <w:lang w:val="en-US"/>
        </w:rPr>
      </w:pPr>
      <w:r w:rsidRPr="00753CFF">
        <w:rPr>
          <w:lang w:val="en-US"/>
        </w:rPr>
        <w:t>Presenter handles type conversion from string to integer for time fields.</w:t>
      </w:r>
    </w:p>
    <w:p w14:paraId="61B6A27E" w14:textId="77777777" w:rsidR="0077132E" w:rsidRPr="00753CFF" w:rsidRDefault="00000000">
      <w:pPr>
        <w:spacing w:before="240" w:after="240"/>
        <w:rPr>
          <w:lang w:val="en-US"/>
        </w:rPr>
      </w:pPr>
      <w:r w:rsidRPr="00753CFF">
        <w:rPr>
          <w:lang w:val="en-US"/>
        </w:rPr>
        <w:t xml:space="preserve"> </w:t>
      </w:r>
    </w:p>
    <w:p w14:paraId="3684A02E" w14:textId="77777777" w:rsidR="0077132E" w:rsidRPr="00753CFF" w:rsidRDefault="00000000">
      <w:pPr>
        <w:pStyle w:val="4"/>
        <w:keepNext w:val="0"/>
        <w:keepLines w:val="0"/>
        <w:spacing w:before="240" w:after="40"/>
        <w:rPr>
          <w:b/>
          <w:bCs/>
          <w:color w:val="000000"/>
          <w:sz w:val="22"/>
          <w:szCs w:val="22"/>
          <w:lang w:val="en-US"/>
        </w:rPr>
      </w:pPr>
      <w:bookmarkStart w:id="30" w:name="_wazc3viy5rxu" w:colFirst="0" w:colLast="0"/>
      <w:bookmarkEnd w:id="30"/>
      <w:r w:rsidRPr="00753CFF">
        <w:rPr>
          <w:b/>
          <w:bCs/>
          <w:color w:val="000000"/>
          <w:sz w:val="22"/>
          <w:szCs w:val="22"/>
          <w:lang w:val="en-US"/>
        </w:rPr>
        <w:lastRenderedPageBreak/>
        <w:t>3. ControlPanelChangePasswordPresenter (Control Panel Password Management)</w:t>
      </w:r>
    </w:p>
    <w:p w14:paraId="1901C77A" w14:textId="77777777" w:rsidR="0077132E" w:rsidRPr="00753CFF" w:rsidRDefault="00000000">
      <w:pPr>
        <w:pStyle w:val="5"/>
        <w:keepNext w:val="0"/>
        <w:keepLines w:val="0"/>
        <w:spacing w:before="220" w:after="40"/>
        <w:rPr>
          <w:b/>
          <w:bCs/>
          <w:color w:val="000000"/>
          <w:sz w:val="20"/>
          <w:szCs w:val="20"/>
          <w:lang w:val="en-US"/>
        </w:rPr>
      </w:pPr>
      <w:bookmarkStart w:id="31" w:name="_3hk6w8viuopr" w:colFirst="0" w:colLast="0"/>
      <w:bookmarkEnd w:id="31"/>
      <w:r w:rsidRPr="00753CFF">
        <w:rPr>
          <w:b/>
          <w:bCs/>
          <w:color w:val="000000"/>
          <w:sz w:val="20"/>
          <w:szCs w:val="20"/>
          <w:lang w:val="en-US"/>
        </w:rPr>
        <w:t>A. change_password() (handling password change from Control Panel)</w:t>
      </w:r>
    </w:p>
    <w:p w14:paraId="744E40B9" w14:textId="77777777" w:rsidR="0077132E" w:rsidRPr="00753CFF" w:rsidRDefault="00000000">
      <w:pPr>
        <w:pStyle w:val="6"/>
        <w:keepNext w:val="0"/>
        <w:keepLines w:val="0"/>
        <w:spacing w:before="200" w:after="40"/>
        <w:rPr>
          <w:b/>
          <w:bCs/>
          <w:i w:val="0"/>
          <w:iCs w:val="0"/>
          <w:color w:val="000000"/>
          <w:sz w:val="18"/>
          <w:szCs w:val="18"/>
          <w:lang w:val="en-US"/>
        </w:rPr>
      </w:pPr>
      <w:bookmarkStart w:id="32" w:name="_amv0uku44rf" w:colFirst="0" w:colLast="0"/>
      <w:bookmarkEnd w:id="32"/>
      <w:r w:rsidRPr="00753CFF">
        <w:rPr>
          <w:b/>
          <w:bCs/>
          <w:i w:val="0"/>
          <w:iCs w:val="0"/>
          <w:color w:val="000000"/>
          <w:sz w:val="18"/>
          <w:szCs w:val="18"/>
          <w:lang w:val="en-US"/>
        </w:rPr>
        <w:t>a. test_mismatched_passwords_return_error (UT-CPP-001)</w:t>
      </w:r>
    </w:p>
    <w:tbl>
      <w:tblPr>
        <w:tblStyle w:val="ac"/>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200"/>
        <w:gridCol w:w="4695"/>
      </w:tblGrid>
      <w:tr w:rsidR="0077132E" w14:paraId="22057D1C" w14:textId="77777777">
        <w:trPr>
          <w:trHeight w:val="360"/>
        </w:trPr>
        <w:tc>
          <w:tcPr>
            <w:tcW w:w="420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915FC41" w14:textId="77777777" w:rsidR="0077132E" w:rsidRDefault="00000000">
            <w:pPr>
              <w:spacing w:before="240"/>
            </w:pPr>
            <w:r>
              <w:t>Field</w:t>
            </w:r>
          </w:p>
        </w:tc>
        <w:tc>
          <w:tcPr>
            <w:tcW w:w="469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B7B3DFA" w14:textId="77777777" w:rsidR="0077132E" w:rsidRDefault="00000000">
            <w:pPr>
              <w:spacing w:before="240"/>
            </w:pPr>
            <w:r>
              <w:t>Value</w:t>
            </w:r>
          </w:p>
        </w:tc>
      </w:tr>
      <w:tr w:rsidR="0077132E" w14:paraId="11560D3B"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79D541E" w14:textId="77777777" w:rsidR="0077132E" w:rsidRDefault="00000000">
            <w:pPr>
              <w:spacing w:before="240"/>
            </w:pPr>
            <w:r>
              <w:t>Class</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79B0DE88" w14:textId="77777777" w:rsidR="0077132E" w:rsidRDefault="00000000">
            <w:pPr>
              <w:spacing w:before="240"/>
            </w:pPr>
            <w:r>
              <w:t>ControlPanelChangePasswordPresenter</w:t>
            </w:r>
          </w:p>
        </w:tc>
      </w:tr>
      <w:tr w:rsidR="0077132E" w14:paraId="4C4994A3"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D4653CC" w14:textId="77777777" w:rsidR="0077132E" w:rsidRDefault="00000000">
            <w:pPr>
              <w:spacing w:before="240"/>
            </w:pPr>
            <w:r>
              <w:t>Method</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7E0977E5" w14:textId="77777777" w:rsidR="0077132E" w:rsidRDefault="00000000">
            <w:pPr>
              <w:spacing w:before="240"/>
            </w:pPr>
            <w:r>
              <w:t>change_password()</w:t>
            </w:r>
          </w:p>
        </w:tc>
      </w:tr>
      <w:tr w:rsidR="0077132E" w14:paraId="159BC1C5"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DD80236" w14:textId="77777777" w:rsidR="0077132E" w:rsidRDefault="00000000">
            <w:pPr>
              <w:spacing w:before="240"/>
            </w:pPr>
            <w:r>
              <w:t>Author</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22D9B905" w14:textId="77777777" w:rsidR="0077132E" w:rsidRDefault="00000000">
            <w:pPr>
              <w:spacing w:before="240"/>
            </w:pPr>
            <w:r>
              <w:t>Minseok Jo</w:t>
            </w:r>
          </w:p>
        </w:tc>
      </w:tr>
      <w:tr w:rsidR="0077132E" w14:paraId="78DDA201"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3656AF3" w14:textId="77777777" w:rsidR="0077132E" w:rsidRDefault="00000000">
            <w:pPr>
              <w:spacing w:before="240"/>
            </w:pPr>
            <w:r>
              <w:t>Date</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34C4B196" w14:textId="77777777" w:rsidR="0077132E" w:rsidRDefault="00000000">
            <w:pPr>
              <w:spacing w:before="240"/>
            </w:pPr>
            <w:r>
              <w:t>2025-11-25</w:t>
            </w:r>
          </w:p>
        </w:tc>
      </w:tr>
      <w:tr w:rsidR="0077132E" w14:paraId="6B4C7BF4"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99CEA62" w14:textId="77777777" w:rsidR="0077132E" w:rsidRDefault="00000000">
            <w:pPr>
              <w:spacing w:before="240"/>
            </w:pPr>
            <w:r>
              <w:t>Version</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43D8B2B4" w14:textId="77777777" w:rsidR="0077132E" w:rsidRDefault="00000000">
            <w:pPr>
              <w:spacing w:before="240"/>
            </w:pPr>
            <w:r>
              <w:t>2.0.0</w:t>
            </w:r>
          </w:p>
        </w:tc>
      </w:tr>
    </w:tbl>
    <w:p w14:paraId="703C344D" w14:textId="77777777" w:rsidR="0077132E" w:rsidRDefault="00000000">
      <w:pPr>
        <w:spacing w:before="240" w:after="240"/>
      </w:pPr>
      <w:r>
        <w:t xml:space="preserve"> </w:t>
      </w:r>
    </w:p>
    <w:p w14:paraId="50AF6722" w14:textId="77777777" w:rsidR="0077132E" w:rsidRDefault="00000000">
      <w:pPr>
        <w:spacing w:before="240" w:after="240"/>
        <w:rPr>
          <w:b/>
          <w:bCs/>
        </w:rPr>
      </w:pPr>
      <w:r>
        <w:rPr>
          <w:b/>
          <w:bCs/>
        </w:rPr>
        <w:t>Test Case Description</w:t>
      </w:r>
    </w:p>
    <w:p w14:paraId="74145240" w14:textId="77777777" w:rsidR="0077132E" w:rsidRPr="00753CFF" w:rsidRDefault="00000000">
      <w:pPr>
        <w:spacing w:before="240" w:after="240"/>
        <w:rPr>
          <w:lang w:val="en-US"/>
        </w:rPr>
      </w:pPr>
      <w:r w:rsidRPr="00753CFF">
        <w:rPr>
          <w:lang w:val="en-US"/>
        </w:rPr>
        <w:t>Verifies that presenter-level validation catches mismatched passwords before calling system.</w:t>
      </w:r>
    </w:p>
    <w:p w14:paraId="4AA4455B" w14:textId="77777777" w:rsidR="0077132E" w:rsidRPr="00753CFF" w:rsidRDefault="00000000">
      <w:pPr>
        <w:spacing w:before="240" w:after="240"/>
        <w:rPr>
          <w:b/>
          <w:bCs/>
          <w:lang w:val="en-US"/>
        </w:rPr>
      </w:pPr>
      <w:r w:rsidRPr="00753CFF">
        <w:rPr>
          <w:b/>
          <w:bCs/>
          <w:lang w:val="en-US"/>
        </w:rPr>
        <w:t>Input Specifications</w:t>
      </w:r>
    </w:p>
    <w:p w14:paraId="1B058150" w14:textId="77777777" w:rsidR="0077132E" w:rsidRPr="00753CFF" w:rsidRDefault="00000000">
      <w:pPr>
        <w:spacing w:before="240" w:after="240"/>
        <w:rPr>
          <w:lang w:val="en-US"/>
        </w:rPr>
      </w:pPr>
      <w:r w:rsidRPr="00753CFF">
        <w:rPr>
          <w:lang w:val="en-US"/>
        </w:rPr>
        <w:t>• current_password: "old"</w:t>
      </w:r>
    </w:p>
    <w:p w14:paraId="3D3E97F4" w14:textId="77777777" w:rsidR="0077132E" w:rsidRPr="00753CFF" w:rsidRDefault="00000000">
      <w:pPr>
        <w:spacing w:before="240" w:after="240"/>
        <w:rPr>
          <w:lang w:val="en-US"/>
        </w:rPr>
      </w:pPr>
      <w:r w:rsidRPr="00753CFF">
        <w:rPr>
          <w:lang w:val="en-US"/>
        </w:rPr>
        <w:t>• new_password: "new-1"</w:t>
      </w:r>
    </w:p>
    <w:p w14:paraId="255846D5" w14:textId="77777777" w:rsidR="0077132E" w:rsidRPr="00753CFF" w:rsidRDefault="00000000">
      <w:pPr>
        <w:spacing w:before="240" w:after="240"/>
        <w:rPr>
          <w:lang w:val="en-US"/>
        </w:rPr>
      </w:pPr>
      <w:r w:rsidRPr="00753CFF">
        <w:rPr>
          <w:lang w:val="en-US"/>
        </w:rPr>
        <w:t>• confirm_password: "new-2" (mismatch)</w:t>
      </w:r>
    </w:p>
    <w:p w14:paraId="46A20F07" w14:textId="77777777" w:rsidR="0077132E" w:rsidRPr="00753CFF" w:rsidRDefault="00000000">
      <w:pPr>
        <w:spacing w:before="240" w:after="240"/>
        <w:rPr>
          <w:b/>
          <w:bCs/>
          <w:lang w:val="en-US"/>
        </w:rPr>
      </w:pPr>
      <w:r w:rsidRPr="00753CFF">
        <w:rPr>
          <w:b/>
          <w:bCs/>
          <w:lang w:val="en-US"/>
        </w:rPr>
        <w:t>Expected Result</w:t>
      </w:r>
    </w:p>
    <w:p w14:paraId="52275B7B"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ChangePassword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New passwords do not match!",</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alert_level="error"</w:t>
      </w:r>
      <w:r w:rsidRPr="00753CFF">
        <w:rPr>
          <w:rFonts w:ascii="Courier New" w:eastAsia="Courier New" w:hAnsi="Courier New" w:cs="Courier New"/>
          <w:sz w:val="18"/>
          <w:szCs w:val="18"/>
          <w:lang w:val="en-US"/>
        </w:rPr>
        <w:br/>
        <w:t xml:space="preserve"> )</w:t>
      </w:r>
    </w:p>
    <w:p w14:paraId="4AED52A7" w14:textId="77777777" w:rsidR="0077132E" w:rsidRPr="00753CFF" w:rsidRDefault="00000000">
      <w:pPr>
        <w:spacing w:before="240" w:after="240"/>
        <w:rPr>
          <w:lang w:val="en-US"/>
        </w:rPr>
      </w:pPr>
      <w:r w:rsidRPr="00753CFF">
        <w:rPr>
          <w:lang w:val="en-US"/>
        </w:rPr>
        <w:t>• System method is NOT called</w:t>
      </w:r>
    </w:p>
    <w:p w14:paraId="0D88A9C3" w14:textId="77777777" w:rsidR="0077132E" w:rsidRPr="00753CFF" w:rsidRDefault="00000000">
      <w:pPr>
        <w:spacing w:before="240" w:after="240"/>
        <w:rPr>
          <w:b/>
          <w:bCs/>
          <w:lang w:val="en-US"/>
        </w:rPr>
      </w:pPr>
      <w:r w:rsidRPr="00753CFF">
        <w:rPr>
          <w:b/>
          <w:bCs/>
          <w:lang w:val="en-US"/>
        </w:rPr>
        <w:lastRenderedPageBreak/>
        <w:t>Actual Result (Pass/Fail/Exception)</w:t>
      </w:r>
    </w:p>
    <w:p w14:paraId="4EE55031" w14:textId="77777777" w:rsidR="0077132E" w:rsidRPr="00753CFF" w:rsidRDefault="00000000">
      <w:pPr>
        <w:spacing w:before="240" w:after="240"/>
        <w:rPr>
          <w:lang w:val="en-US"/>
        </w:rPr>
      </w:pPr>
      <w:r w:rsidRPr="00753CFF">
        <w:rPr>
          <w:lang w:val="en-US"/>
        </w:rPr>
        <w:t>• Pass: Returns error outcome</w:t>
      </w:r>
    </w:p>
    <w:p w14:paraId="4E424409" w14:textId="77777777" w:rsidR="0077132E" w:rsidRPr="00753CFF" w:rsidRDefault="00000000">
      <w:pPr>
        <w:spacing w:before="240" w:after="240"/>
        <w:rPr>
          <w:lang w:val="en-US"/>
        </w:rPr>
      </w:pPr>
      <w:r w:rsidRPr="00753CFF">
        <w:rPr>
          <w:lang w:val="en-US"/>
        </w:rPr>
        <w:t>• Pass: No system call made</w:t>
      </w:r>
    </w:p>
    <w:p w14:paraId="5F38FE1C" w14:textId="77777777" w:rsidR="0077132E" w:rsidRPr="00753CFF" w:rsidRDefault="00000000">
      <w:pPr>
        <w:spacing w:before="240" w:after="240"/>
        <w:rPr>
          <w:b/>
          <w:bCs/>
          <w:lang w:val="en-US"/>
        </w:rPr>
      </w:pPr>
      <w:r w:rsidRPr="00753CFF">
        <w:rPr>
          <w:b/>
          <w:bCs/>
          <w:lang w:val="en-US"/>
        </w:rPr>
        <w:t>Comment</w:t>
      </w:r>
    </w:p>
    <w:p w14:paraId="28796724" w14:textId="77777777" w:rsidR="0077132E" w:rsidRPr="00753CFF" w:rsidRDefault="00000000">
      <w:pPr>
        <w:spacing w:before="240" w:after="240"/>
        <w:rPr>
          <w:lang w:val="en-US"/>
        </w:rPr>
      </w:pPr>
      <w:r w:rsidRPr="00753CFF">
        <w:rPr>
          <w:lang w:val="en-US"/>
        </w:rPr>
        <w:t>Early validation at presenter layer prevents unnecessary system calls. Test file: test_change_password_presenter.py:21</w:t>
      </w:r>
    </w:p>
    <w:p w14:paraId="5476AA4A" w14:textId="77777777" w:rsidR="0077132E" w:rsidRPr="00753CFF" w:rsidRDefault="00000000">
      <w:pPr>
        <w:spacing w:before="240" w:after="240"/>
        <w:rPr>
          <w:lang w:val="en-US"/>
        </w:rPr>
      </w:pPr>
      <w:r w:rsidRPr="00753CFF">
        <w:rPr>
          <w:lang w:val="en-US"/>
        </w:rPr>
        <w:t xml:space="preserve"> </w:t>
      </w:r>
    </w:p>
    <w:p w14:paraId="676FCD65" w14:textId="77777777" w:rsidR="0077132E" w:rsidRPr="00753CFF" w:rsidRDefault="00000000">
      <w:pPr>
        <w:pStyle w:val="6"/>
        <w:keepNext w:val="0"/>
        <w:keepLines w:val="0"/>
        <w:spacing w:before="200" w:after="40"/>
        <w:rPr>
          <w:b/>
          <w:bCs/>
          <w:i w:val="0"/>
          <w:iCs w:val="0"/>
          <w:color w:val="000000"/>
          <w:sz w:val="18"/>
          <w:szCs w:val="18"/>
          <w:lang w:val="en-US"/>
        </w:rPr>
      </w:pPr>
      <w:bookmarkStart w:id="33" w:name="_pft50ym9xd61" w:colFirst="0" w:colLast="0"/>
      <w:bookmarkEnd w:id="33"/>
      <w:r w:rsidRPr="00753CFF">
        <w:rPr>
          <w:b/>
          <w:bCs/>
          <w:i w:val="0"/>
          <w:iCs w:val="0"/>
          <w:color w:val="000000"/>
          <w:sz w:val="18"/>
          <w:szCs w:val="18"/>
          <w:lang w:val="en-US"/>
        </w:rPr>
        <w:t>b. test_short_password_rejected (UT-CPP-002)</w:t>
      </w:r>
    </w:p>
    <w:tbl>
      <w:tblPr>
        <w:tblStyle w:val="ad"/>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200"/>
        <w:gridCol w:w="4695"/>
      </w:tblGrid>
      <w:tr w:rsidR="0077132E" w14:paraId="2F96C966" w14:textId="77777777">
        <w:trPr>
          <w:trHeight w:val="360"/>
        </w:trPr>
        <w:tc>
          <w:tcPr>
            <w:tcW w:w="420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72786D7" w14:textId="77777777" w:rsidR="0077132E" w:rsidRDefault="00000000">
            <w:pPr>
              <w:spacing w:before="240"/>
            </w:pPr>
            <w:r>
              <w:t>Field</w:t>
            </w:r>
          </w:p>
        </w:tc>
        <w:tc>
          <w:tcPr>
            <w:tcW w:w="469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26CB634" w14:textId="77777777" w:rsidR="0077132E" w:rsidRDefault="00000000">
            <w:pPr>
              <w:spacing w:before="240"/>
            </w:pPr>
            <w:r>
              <w:t>Value</w:t>
            </w:r>
          </w:p>
        </w:tc>
      </w:tr>
      <w:tr w:rsidR="0077132E" w14:paraId="75EA034C"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6B92618" w14:textId="77777777" w:rsidR="0077132E" w:rsidRDefault="00000000">
            <w:pPr>
              <w:spacing w:before="240"/>
            </w:pPr>
            <w:r>
              <w:t>Class</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47F750F8" w14:textId="77777777" w:rsidR="0077132E" w:rsidRDefault="00000000">
            <w:pPr>
              <w:spacing w:before="240"/>
            </w:pPr>
            <w:r>
              <w:t>ControlPanelChangePasswordPresenter</w:t>
            </w:r>
          </w:p>
        </w:tc>
      </w:tr>
      <w:tr w:rsidR="0077132E" w14:paraId="4921CA41"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D8D6635" w14:textId="77777777" w:rsidR="0077132E" w:rsidRDefault="00000000">
            <w:pPr>
              <w:spacing w:before="240"/>
            </w:pPr>
            <w:r>
              <w:t>Method</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2496D2CD" w14:textId="77777777" w:rsidR="0077132E" w:rsidRDefault="00000000">
            <w:pPr>
              <w:spacing w:before="240"/>
            </w:pPr>
            <w:r>
              <w:t>change_password()</w:t>
            </w:r>
          </w:p>
        </w:tc>
      </w:tr>
      <w:tr w:rsidR="0077132E" w14:paraId="730D884B"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058F9E7" w14:textId="77777777" w:rsidR="0077132E" w:rsidRDefault="00000000">
            <w:pPr>
              <w:spacing w:before="240"/>
            </w:pPr>
            <w:r>
              <w:t>Author</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6077E809" w14:textId="77777777" w:rsidR="0077132E" w:rsidRDefault="00000000">
            <w:pPr>
              <w:spacing w:before="240"/>
            </w:pPr>
            <w:r>
              <w:t>Minseok Jo</w:t>
            </w:r>
          </w:p>
        </w:tc>
      </w:tr>
      <w:tr w:rsidR="0077132E" w14:paraId="2A2F6694"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9329C15" w14:textId="77777777" w:rsidR="0077132E" w:rsidRDefault="00000000">
            <w:pPr>
              <w:spacing w:before="240"/>
            </w:pPr>
            <w:r>
              <w:t>Date</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559AAEC4" w14:textId="77777777" w:rsidR="0077132E" w:rsidRDefault="00000000">
            <w:pPr>
              <w:spacing w:before="240"/>
            </w:pPr>
            <w:r>
              <w:t>2025-11-25</w:t>
            </w:r>
          </w:p>
        </w:tc>
      </w:tr>
      <w:tr w:rsidR="0077132E" w14:paraId="4D3C97E7"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77EF947" w14:textId="77777777" w:rsidR="0077132E" w:rsidRDefault="00000000">
            <w:pPr>
              <w:spacing w:before="240"/>
            </w:pPr>
            <w:r>
              <w:t>Version</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5D2E1DDD" w14:textId="77777777" w:rsidR="0077132E" w:rsidRDefault="00000000">
            <w:pPr>
              <w:spacing w:before="240"/>
            </w:pPr>
            <w:r>
              <w:t>2.0.0</w:t>
            </w:r>
          </w:p>
        </w:tc>
      </w:tr>
    </w:tbl>
    <w:p w14:paraId="289C52FC" w14:textId="77777777" w:rsidR="0077132E" w:rsidRDefault="00000000">
      <w:pPr>
        <w:spacing w:before="240" w:after="240"/>
      </w:pPr>
      <w:r>
        <w:t xml:space="preserve"> </w:t>
      </w:r>
    </w:p>
    <w:p w14:paraId="10284DC3" w14:textId="77777777" w:rsidR="0077132E" w:rsidRDefault="00000000">
      <w:pPr>
        <w:spacing w:before="240" w:after="240"/>
        <w:rPr>
          <w:b/>
          <w:bCs/>
        </w:rPr>
      </w:pPr>
      <w:r>
        <w:rPr>
          <w:b/>
          <w:bCs/>
        </w:rPr>
        <w:t>Test Case Description</w:t>
      </w:r>
    </w:p>
    <w:p w14:paraId="753BFEDD" w14:textId="77777777" w:rsidR="0077132E" w:rsidRPr="00753CFF" w:rsidRDefault="00000000">
      <w:pPr>
        <w:spacing w:before="240" w:after="240"/>
        <w:rPr>
          <w:lang w:val="en-US"/>
        </w:rPr>
      </w:pPr>
      <w:r w:rsidRPr="00753CFF">
        <w:rPr>
          <w:lang w:val="en-US"/>
        </w:rPr>
        <w:t>Verifies that presenter validates minimum password length.</w:t>
      </w:r>
    </w:p>
    <w:p w14:paraId="19AD5A00" w14:textId="77777777" w:rsidR="0077132E" w:rsidRPr="00753CFF" w:rsidRDefault="00000000">
      <w:pPr>
        <w:spacing w:before="240" w:after="240"/>
        <w:rPr>
          <w:b/>
          <w:bCs/>
          <w:lang w:val="en-US"/>
        </w:rPr>
      </w:pPr>
      <w:r w:rsidRPr="00753CFF">
        <w:rPr>
          <w:b/>
          <w:bCs/>
          <w:lang w:val="en-US"/>
        </w:rPr>
        <w:t>Input Specifications</w:t>
      </w:r>
    </w:p>
    <w:p w14:paraId="2A627344" w14:textId="77777777" w:rsidR="0077132E" w:rsidRPr="00753CFF" w:rsidRDefault="00000000">
      <w:pPr>
        <w:spacing w:before="240" w:after="240"/>
        <w:rPr>
          <w:lang w:val="en-US"/>
        </w:rPr>
      </w:pPr>
      <w:r w:rsidRPr="00753CFF">
        <w:rPr>
          <w:lang w:val="en-US"/>
        </w:rPr>
        <w:t>• min_length: 4 (default)</w:t>
      </w:r>
    </w:p>
    <w:p w14:paraId="1DECB333" w14:textId="77777777" w:rsidR="0077132E" w:rsidRPr="00753CFF" w:rsidRDefault="00000000">
      <w:pPr>
        <w:spacing w:before="240" w:after="240"/>
        <w:rPr>
          <w:lang w:val="en-US"/>
        </w:rPr>
      </w:pPr>
      <w:r w:rsidRPr="00753CFF">
        <w:rPr>
          <w:lang w:val="en-US"/>
        </w:rPr>
        <w:t>• new_password: "123" (only 3 characters)</w:t>
      </w:r>
    </w:p>
    <w:p w14:paraId="1CA3678C" w14:textId="77777777" w:rsidR="0077132E" w:rsidRPr="00753CFF" w:rsidRDefault="00000000">
      <w:pPr>
        <w:spacing w:before="240" w:after="240"/>
        <w:rPr>
          <w:lang w:val="en-US"/>
        </w:rPr>
      </w:pPr>
      <w:r w:rsidRPr="00753CFF">
        <w:rPr>
          <w:lang w:val="en-US"/>
        </w:rPr>
        <w:t>• confirm_password: "123"</w:t>
      </w:r>
    </w:p>
    <w:p w14:paraId="43C82C4B" w14:textId="77777777" w:rsidR="0077132E" w:rsidRPr="00753CFF" w:rsidRDefault="00000000">
      <w:pPr>
        <w:spacing w:before="240" w:after="240"/>
        <w:rPr>
          <w:b/>
          <w:bCs/>
          <w:lang w:val="en-US"/>
        </w:rPr>
      </w:pPr>
      <w:r w:rsidRPr="00753CFF">
        <w:rPr>
          <w:b/>
          <w:bCs/>
          <w:lang w:val="en-US"/>
        </w:rPr>
        <w:lastRenderedPageBreak/>
        <w:t>Expected Result</w:t>
      </w:r>
    </w:p>
    <w:p w14:paraId="71580931"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ChangePassword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Password must be at least 4 characters long.",</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alert_level="error"</w:t>
      </w:r>
      <w:r w:rsidRPr="00753CFF">
        <w:rPr>
          <w:rFonts w:ascii="Courier New" w:eastAsia="Courier New" w:hAnsi="Courier New" w:cs="Courier New"/>
          <w:sz w:val="18"/>
          <w:szCs w:val="18"/>
          <w:lang w:val="en-US"/>
        </w:rPr>
        <w:br/>
        <w:t xml:space="preserve"> )</w:t>
      </w:r>
    </w:p>
    <w:p w14:paraId="596595BC" w14:textId="77777777" w:rsidR="0077132E" w:rsidRPr="00753CFF" w:rsidRDefault="00000000">
      <w:pPr>
        <w:spacing w:before="240" w:after="240"/>
        <w:rPr>
          <w:b/>
          <w:bCs/>
          <w:lang w:val="en-US"/>
        </w:rPr>
      </w:pPr>
      <w:r w:rsidRPr="00753CFF">
        <w:rPr>
          <w:b/>
          <w:bCs/>
          <w:lang w:val="en-US"/>
        </w:rPr>
        <w:t>Actual Result (Pass/Fail/Exception)</w:t>
      </w:r>
    </w:p>
    <w:p w14:paraId="292E2DBB" w14:textId="77777777" w:rsidR="0077132E" w:rsidRPr="00753CFF" w:rsidRDefault="00000000">
      <w:pPr>
        <w:spacing w:before="240" w:after="240"/>
        <w:rPr>
          <w:lang w:val="en-US"/>
        </w:rPr>
      </w:pPr>
      <w:r w:rsidRPr="00753CFF">
        <w:rPr>
          <w:lang w:val="en-US"/>
        </w:rPr>
        <w:t>• Pass: Returns error for short password</w:t>
      </w:r>
    </w:p>
    <w:p w14:paraId="6B9D3001" w14:textId="77777777" w:rsidR="0077132E" w:rsidRPr="00753CFF" w:rsidRDefault="00000000">
      <w:pPr>
        <w:spacing w:before="240" w:after="240"/>
        <w:rPr>
          <w:lang w:val="en-US"/>
        </w:rPr>
      </w:pPr>
      <w:r w:rsidRPr="00753CFF">
        <w:rPr>
          <w:lang w:val="en-US"/>
        </w:rPr>
        <w:t>• Pass: No system call made</w:t>
      </w:r>
    </w:p>
    <w:p w14:paraId="084784BD" w14:textId="77777777" w:rsidR="0077132E" w:rsidRPr="00753CFF" w:rsidRDefault="00000000">
      <w:pPr>
        <w:spacing w:before="240" w:after="240"/>
        <w:rPr>
          <w:b/>
          <w:bCs/>
          <w:lang w:val="en-US"/>
        </w:rPr>
      </w:pPr>
      <w:r w:rsidRPr="00753CFF">
        <w:rPr>
          <w:b/>
          <w:bCs/>
          <w:lang w:val="en-US"/>
        </w:rPr>
        <w:t>Comment</w:t>
      </w:r>
    </w:p>
    <w:p w14:paraId="3ABBE934" w14:textId="77777777" w:rsidR="0077132E" w:rsidRPr="00753CFF" w:rsidRDefault="00000000">
      <w:pPr>
        <w:spacing w:before="240" w:after="240"/>
        <w:rPr>
          <w:lang w:val="en-US"/>
        </w:rPr>
      </w:pPr>
      <w:r w:rsidRPr="00753CFF">
        <w:rPr>
          <w:lang w:val="en-US"/>
        </w:rPr>
        <w:t>Password policy enforcement at presenter layer. Test file: test_change_password_presenter.py:28</w:t>
      </w:r>
    </w:p>
    <w:p w14:paraId="55EE3F9D" w14:textId="77777777" w:rsidR="0077132E" w:rsidRPr="00753CFF" w:rsidRDefault="00000000">
      <w:pPr>
        <w:spacing w:before="240" w:after="240"/>
        <w:rPr>
          <w:lang w:val="en-US"/>
        </w:rPr>
      </w:pPr>
      <w:r w:rsidRPr="00753CFF">
        <w:rPr>
          <w:lang w:val="en-US"/>
        </w:rPr>
        <w:t xml:space="preserve"> </w:t>
      </w:r>
    </w:p>
    <w:p w14:paraId="300B4E11" w14:textId="77777777" w:rsidR="0077132E" w:rsidRPr="00753CFF" w:rsidRDefault="00000000">
      <w:pPr>
        <w:pStyle w:val="6"/>
        <w:keepNext w:val="0"/>
        <w:keepLines w:val="0"/>
        <w:spacing w:before="200" w:after="40"/>
        <w:rPr>
          <w:b/>
          <w:bCs/>
          <w:i w:val="0"/>
          <w:iCs w:val="0"/>
          <w:color w:val="000000"/>
          <w:sz w:val="18"/>
          <w:szCs w:val="18"/>
          <w:lang w:val="en-US"/>
        </w:rPr>
      </w:pPr>
      <w:bookmarkStart w:id="34" w:name="_1mbq19vq6vca" w:colFirst="0" w:colLast="0"/>
      <w:bookmarkEnd w:id="34"/>
      <w:r w:rsidRPr="00753CFF">
        <w:rPr>
          <w:b/>
          <w:bCs/>
          <w:i w:val="0"/>
          <w:iCs w:val="0"/>
          <w:color w:val="000000"/>
          <w:sz w:val="18"/>
          <w:szCs w:val="18"/>
          <w:lang w:val="en-US"/>
        </w:rPr>
        <w:t>c. test_successful_change_returns_info (UT-CPP-003)</w:t>
      </w:r>
    </w:p>
    <w:tbl>
      <w:tblPr>
        <w:tblStyle w:val="ae"/>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200"/>
        <w:gridCol w:w="4695"/>
      </w:tblGrid>
      <w:tr w:rsidR="0077132E" w14:paraId="45972A8D" w14:textId="77777777">
        <w:trPr>
          <w:trHeight w:val="360"/>
        </w:trPr>
        <w:tc>
          <w:tcPr>
            <w:tcW w:w="420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CBEA876" w14:textId="77777777" w:rsidR="0077132E" w:rsidRDefault="00000000">
            <w:pPr>
              <w:spacing w:before="240"/>
            </w:pPr>
            <w:r>
              <w:t>Field</w:t>
            </w:r>
          </w:p>
        </w:tc>
        <w:tc>
          <w:tcPr>
            <w:tcW w:w="469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95178E0" w14:textId="77777777" w:rsidR="0077132E" w:rsidRDefault="00000000">
            <w:pPr>
              <w:spacing w:before="240"/>
            </w:pPr>
            <w:r>
              <w:t>Value</w:t>
            </w:r>
          </w:p>
        </w:tc>
      </w:tr>
      <w:tr w:rsidR="0077132E" w14:paraId="2A78BE21"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34842C1" w14:textId="77777777" w:rsidR="0077132E" w:rsidRDefault="00000000">
            <w:pPr>
              <w:spacing w:before="240"/>
            </w:pPr>
            <w:r>
              <w:t>Class</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1635D6A9" w14:textId="77777777" w:rsidR="0077132E" w:rsidRDefault="00000000">
            <w:pPr>
              <w:spacing w:before="240"/>
            </w:pPr>
            <w:r>
              <w:t>ControlPanelChangePasswordPresenter</w:t>
            </w:r>
          </w:p>
        </w:tc>
      </w:tr>
      <w:tr w:rsidR="0077132E" w14:paraId="135019C9"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522BC52" w14:textId="77777777" w:rsidR="0077132E" w:rsidRDefault="00000000">
            <w:pPr>
              <w:spacing w:before="240"/>
            </w:pPr>
            <w:r>
              <w:t>Method</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509F88CE" w14:textId="77777777" w:rsidR="0077132E" w:rsidRDefault="00000000">
            <w:pPr>
              <w:spacing w:before="240"/>
            </w:pPr>
            <w:r>
              <w:t>change_password()</w:t>
            </w:r>
          </w:p>
        </w:tc>
      </w:tr>
      <w:tr w:rsidR="0077132E" w14:paraId="2B6F3454"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2F9EA6C" w14:textId="77777777" w:rsidR="0077132E" w:rsidRDefault="00000000">
            <w:pPr>
              <w:spacing w:before="240"/>
            </w:pPr>
            <w:r>
              <w:t>Author</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48A2DFC4" w14:textId="77777777" w:rsidR="0077132E" w:rsidRDefault="00000000">
            <w:pPr>
              <w:spacing w:before="240"/>
            </w:pPr>
            <w:r>
              <w:t>Minseok Jo</w:t>
            </w:r>
          </w:p>
        </w:tc>
      </w:tr>
      <w:tr w:rsidR="0077132E" w14:paraId="020FB75E"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43747FD" w14:textId="77777777" w:rsidR="0077132E" w:rsidRDefault="00000000">
            <w:pPr>
              <w:spacing w:before="240"/>
            </w:pPr>
            <w:r>
              <w:t>Date</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37D1AE12" w14:textId="77777777" w:rsidR="0077132E" w:rsidRDefault="00000000">
            <w:pPr>
              <w:spacing w:before="240"/>
            </w:pPr>
            <w:r>
              <w:t>2025-11-25</w:t>
            </w:r>
          </w:p>
        </w:tc>
      </w:tr>
      <w:tr w:rsidR="0077132E" w14:paraId="0D78D8B2"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FFA47EC" w14:textId="77777777" w:rsidR="0077132E" w:rsidRDefault="00000000">
            <w:pPr>
              <w:spacing w:before="240"/>
            </w:pPr>
            <w:r>
              <w:t>Version</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2FA5FA1C" w14:textId="77777777" w:rsidR="0077132E" w:rsidRDefault="00000000">
            <w:pPr>
              <w:spacing w:before="240"/>
            </w:pPr>
            <w:r>
              <w:t>2.0.0</w:t>
            </w:r>
          </w:p>
        </w:tc>
      </w:tr>
    </w:tbl>
    <w:p w14:paraId="701DD3F1" w14:textId="77777777" w:rsidR="0077132E" w:rsidRDefault="00000000">
      <w:pPr>
        <w:spacing w:before="240" w:after="240"/>
      </w:pPr>
      <w:r>
        <w:t xml:space="preserve"> </w:t>
      </w:r>
    </w:p>
    <w:p w14:paraId="4358B5FE" w14:textId="77777777" w:rsidR="0077132E" w:rsidRDefault="00000000">
      <w:pPr>
        <w:spacing w:before="240" w:after="240"/>
        <w:rPr>
          <w:b/>
          <w:bCs/>
        </w:rPr>
      </w:pPr>
      <w:r>
        <w:rPr>
          <w:b/>
          <w:bCs/>
        </w:rPr>
        <w:t>Test Case Description</w:t>
      </w:r>
    </w:p>
    <w:p w14:paraId="3D4AAB6A" w14:textId="77777777" w:rsidR="0077132E" w:rsidRPr="00753CFF" w:rsidRDefault="00000000">
      <w:pPr>
        <w:spacing w:before="240" w:after="240"/>
        <w:rPr>
          <w:lang w:val="en-US"/>
        </w:rPr>
      </w:pPr>
      <w:r w:rsidRPr="00753CFF">
        <w:rPr>
          <w:lang w:val="en-US"/>
        </w:rPr>
        <w:t>Verifies that successful password change through presenter returns appropriate outcome.</w:t>
      </w:r>
    </w:p>
    <w:p w14:paraId="749EC8B0" w14:textId="77777777" w:rsidR="0077132E" w:rsidRPr="00753CFF" w:rsidRDefault="00000000">
      <w:pPr>
        <w:spacing w:before="240" w:after="240"/>
        <w:rPr>
          <w:b/>
          <w:bCs/>
          <w:lang w:val="en-US"/>
        </w:rPr>
      </w:pPr>
      <w:r w:rsidRPr="00753CFF">
        <w:rPr>
          <w:b/>
          <w:bCs/>
          <w:lang w:val="en-US"/>
        </w:rPr>
        <w:lastRenderedPageBreak/>
        <w:t>Input Specifications</w:t>
      </w:r>
    </w:p>
    <w:p w14:paraId="0A85F736" w14:textId="77777777" w:rsidR="0077132E" w:rsidRPr="00753CFF" w:rsidRDefault="00000000">
      <w:pPr>
        <w:spacing w:before="240" w:after="240"/>
        <w:rPr>
          <w:lang w:val="en-US"/>
        </w:rPr>
      </w:pPr>
      <w:r w:rsidRPr="00753CFF">
        <w:rPr>
          <w:lang w:val="en-US"/>
        </w:rPr>
        <w:t>• current_password: "old"</w:t>
      </w:r>
    </w:p>
    <w:p w14:paraId="50697C0D" w14:textId="77777777" w:rsidR="0077132E" w:rsidRPr="00753CFF" w:rsidRDefault="00000000">
      <w:pPr>
        <w:spacing w:before="240" w:after="240"/>
        <w:rPr>
          <w:lang w:val="en-US"/>
        </w:rPr>
      </w:pPr>
      <w:r w:rsidRPr="00753CFF">
        <w:rPr>
          <w:lang w:val="en-US"/>
        </w:rPr>
        <w:t>• new_password: "1234"</w:t>
      </w:r>
    </w:p>
    <w:p w14:paraId="79C8E9B8" w14:textId="77777777" w:rsidR="0077132E" w:rsidRPr="00753CFF" w:rsidRDefault="00000000">
      <w:pPr>
        <w:spacing w:before="240" w:after="240"/>
        <w:rPr>
          <w:lang w:val="en-US"/>
        </w:rPr>
      </w:pPr>
      <w:r w:rsidRPr="00753CFF">
        <w:rPr>
          <w:lang w:val="en-US"/>
        </w:rPr>
        <w:t>• confirm_password: "1234"</w:t>
      </w:r>
    </w:p>
    <w:p w14:paraId="2BBB205F" w14:textId="77777777" w:rsidR="0077132E" w:rsidRPr="00753CFF" w:rsidRDefault="00000000">
      <w:pPr>
        <w:spacing w:before="240" w:after="240"/>
        <w:rPr>
          <w:lang w:val="en-US"/>
        </w:rPr>
      </w:pPr>
      <w:r w:rsidRPr="00753CFF">
        <w:rPr>
          <w:lang w:val="en-US"/>
        </w:rPr>
        <w:t>• System returns: True</w:t>
      </w:r>
    </w:p>
    <w:p w14:paraId="44D59EF9" w14:textId="77777777" w:rsidR="0077132E" w:rsidRPr="00753CFF" w:rsidRDefault="00000000">
      <w:pPr>
        <w:spacing w:before="240" w:after="240"/>
        <w:rPr>
          <w:b/>
          <w:bCs/>
          <w:lang w:val="en-US"/>
        </w:rPr>
      </w:pPr>
      <w:r w:rsidRPr="00753CFF">
        <w:rPr>
          <w:b/>
          <w:bCs/>
          <w:lang w:val="en-US"/>
        </w:rPr>
        <w:t>Expected Result</w:t>
      </w:r>
    </w:p>
    <w:p w14:paraId="524094B7"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ChangePassword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Tru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Password changed successfully!",</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alert_level="info"</w:t>
      </w:r>
      <w:r w:rsidRPr="00753CFF">
        <w:rPr>
          <w:rFonts w:ascii="Courier New" w:eastAsia="Courier New" w:hAnsi="Courier New" w:cs="Courier New"/>
          <w:sz w:val="18"/>
          <w:szCs w:val="18"/>
          <w:lang w:val="en-US"/>
        </w:rPr>
        <w:br/>
        <w:t xml:space="preserve"> )</w:t>
      </w:r>
    </w:p>
    <w:p w14:paraId="12961DA7" w14:textId="77777777" w:rsidR="0077132E" w:rsidRPr="00753CFF" w:rsidRDefault="00000000">
      <w:pPr>
        <w:spacing w:before="240" w:after="240"/>
        <w:rPr>
          <w:lang w:val="en-US"/>
        </w:rPr>
      </w:pPr>
      <w:r w:rsidRPr="00753CFF">
        <w:rPr>
          <w:lang w:val="en-US"/>
        </w:rPr>
        <w:t>• System called with: ("old", "1234")</w:t>
      </w:r>
    </w:p>
    <w:p w14:paraId="23FC5C19" w14:textId="77777777" w:rsidR="0077132E" w:rsidRPr="00753CFF" w:rsidRDefault="00000000">
      <w:pPr>
        <w:spacing w:before="240" w:after="240"/>
        <w:rPr>
          <w:b/>
          <w:bCs/>
          <w:lang w:val="en-US"/>
        </w:rPr>
      </w:pPr>
      <w:r w:rsidRPr="00753CFF">
        <w:rPr>
          <w:b/>
          <w:bCs/>
          <w:lang w:val="en-US"/>
        </w:rPr>
        <w:t>Actual Result (Pass/Fail/Exception)</w:t>
      </w:r>
    </w:p>
    <w:p w14:paraId="2365E90D" w14:textId="77777777" w:rsidR="0077132E" w:rsidRPr="00753CFF" w:rsidRDefault="00000000">
      <w:pPr>
        <w:spacing w:before="240" w:after="240"/>
        <w:rPr>
          <w:lang w:val="en-US"/>
        </w:rPr>
      </w:pPr>
      <w:r w:rsidRPr="00753CFF">
        <w:rPr>
          <w:lang w:val="en-US"/>
        </w:rPr>
        <w:t>• Pass: Returns success outcome with info level</w:t>
      </w:r>
    </w:p>
    <w:p w14:paraId="17AA5385" w14:textId="77777777" w:rsidR="0077132E" w:rsidRPr="00753CFF" w:rsidRDefault="00000000">
      <w:pPr>
        <w:spacing w:before="240" w:after="240"/>
        <w:rPr>
          <w:lang w:val="en-US"/>
        </w:rPr>
      </w:pPr>
      <w:r w:rsidRPr="00753CFF">
        <w:rPr>
          <w:lang w:val="en-US"/>
        </w:rPr>
        <w:t>• Pass: System method called correctly</w:t>
      </w:r>
    </w:p>
    <w:p w14:paraId="7C52C6D7" w14:textId="77777777" w:rsidR="0077132E" w:rsidRPr="00753CFF" w:rsidRDefault="00000000">
      <w:pPr>
        <w:spacing w:before="240" w:after="240"/>
        <w:rPr>
          <w:b/>
          <w:bCs/>
          <w:lang w:val="en-US"/>
        </w:rPr>
      </w:pPr>
      <w:r w:rsidRPr="00753CFF">
        <w:rPr>
          <w:b/>
          <w:bCs/>
          <w:lang w:val="en-US"/>
        </w:rPr>
        <w:t>Comment</w:t>
      </w:r>
    </w:p>
    <w:p w14:paraId="0EA328C9" w14:textId="77777777" w:rsidR="0077132E" w:rsidRPr="00753CFF" w:rsidRDefault="00000000">
      <w:pPr>
        <w:spacing w:before="240" w:after="240"/>
        <w:rPr>
          <w:lang w:val="en-US"/>
        </w:rPr>
      </w:pPr>
      <w:r w:rsidRPr="00753CFF">
        <w:rPr>
          <w:lang w:val="en-US"/>
        </w:rPr>
        <w:t>Presenter translates boolean system response into structured outcome. Test file: test_change_password_presenter.py:35</w:t>
      </w:r>
    </w:p>
    <w:p w14:paraId="2460521B" w14:textId="77777777" w:rsidR="0077132E" w:rsidRPr="00753CFF" w:rsidRDefault="00000000">
      <w:pPr>
        <w:spacing w:before="240" w:after="240"/>
        <w:rPr>
          <w:lang w:val="en-US"/>
        </w:rPr>
      </w:pPr>
      <w:r w:rsidRPr="00753CFF">
        <w:rPr>
          <w:lang w:val="en-US"/>
        </w:rPr>
        <w:t xml:space="preserve"> </w:t>
      </w:r>
    </w:p>
    <w:p w14:paraId="1E3A9A4C" w14:textId="77777777" w:rsidR="0077132E" w:rsidRPr="00753CFF" w:rsidRDefault="00000000">
      <w:pPr>
        <w:pStyle w:val="4"/>
        <w:keepNext w:val="0"/>
        <w:keepLines w:val="0"/>
        <w:spacing w:before="240" w:after="40"/>
        <w:rPr>
          <w:b/>
          <w:bCs/>
          <w:color w:val="000000"/>
          <w:sz w:val="22"/>
          <w:szCs w:val="22"/>
          <w:lang w:val="en-US"/>
        </w:rPr>
      </w:pPr>
      <w:bookmarkStart w:id="35" w:name="_ppxz2fst2bjl" w:colFirst="0" w:colLast="0"/>
      <w:bookmarkEnd w:id="35"/>
      <w:r w:rsidRPr="00753CFF">
        <w:rPr>
          <w:b/>
          <w:bCs/>
          <w:color w:val="000000"/>
          <w:sz w:val="22"/>
          <w:szCs w:val="22"/>
          <w:lang w:val="en-US"/>
        </w:rPr>
        <w:t>4. ControlPanelResetPresenter (Control Panel System Reset)</w:t>
      </w:r>
    </w:p>
    <w:p w14:paraId="493E09D6" w14:textId="77777777" w:rsidR="0077132E" w:rsidRPr="00753CFF" w:rsidRDefault="00000000">
      <w:pPr>
        <w:pStyle w:val="5"/>
        <w:keepNext w:val="0"/>
        <w:keepLines w:val="0"/>
        <w:spacing w:before="220" w:after="40"/>
        <w:rPr>
          <w:b/>
          <w:bCs/>
          <w:color w:val="000000"/>
          <w:sz w:val="20"/>
          <w:szCs w:val="20"/>
          <w:lang w:val="en-US"/>
        </w:rPr>
      </w:pPr>
      <w:bookmarkStart w:id="36" w:name="_tud06o3oflnl" w:colFirst="0" w:colLast="0"/>
      <w:bookmarkEnd w:id="36"/>
      <w:r w:rsidRPr="00753CFF">
        <w:rPr>
          <w:b/>
          <w:bCs/>
          <w:color w:val="000000"/>
          <w:sz w:val="20"/>
          <w:szCs w:val="20"/>
          <w:lang w:val="en-US"/>
        </w:rPr>
        <w:t>A. perform_reset() (handling system reset from Control Panel)</w:t>
      </w:r>
    </w:p>
    <w:p w14:paraId="6C0C215E" w14:textId="77777777" w:rsidR="0077132E" w:rsidRPr="00753CFF" w:rsidRDefault="00000000">
      <w:pPr>
        <w:pStyle w:val="6"/>
        <w:keepNext w:val="0"/>
        <w:keepLines w:val="0"/>
        <w:spacing w:before="200" w:after="40"/>
        <w:rPr>
          <w:b/>
          <w:bCs/>
          <w:i w:val="0"/>
          <w:iCs w:val="0"/>
          <w:color w:val="000000"/>
          <w:sz w:val="18"/>
          <w:szCs w:val="18"/>
          <w:lang w:val="en-US"/>
        </w:rPr>
      </w:pPr>
      <w:bookmarkStart w:id="37" w:name="_fhwpwzv5h1iw" w:colFirst="0" w:colLast="0"/>
      <w:bookmarkEnd w:id="37"/>
      <w:r w:rsidRPr="00753CFF">
        <w:rPr>
          <w:b/>
          <w:bCs/>
          <w:i w:val="0"/>
          <w:iCs w:val="0"/>
          <w:color w:val="000000"/>
          <w:sz w:val="18"/>
          <w:szCs w:val="18"/>
          <w:lang w:val="en-US"/>
        </w:rPr>
        <w:t>a. test_perform_reset_success (UT-RP-001)</w:t>
      </w:r>
    </w:p>
    <w:tbl>
      <w:tblPr>
        <w:tblStyle w:val="af"/>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61ACDD38"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869100E"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199BB21" w14:textId="77777777" w:rsidR="0077132E" w:rsidRDefault="00000000">
            <w:pPr>
              <w:spacing w:before="240"/>
            </w:pPr>
            <w:r>
              <w:t>Value</w:t>
            </w:r>
          </w:p>
        </w:tc>
      </w:tr>
      <w:tr w:rsidR="0077132E" w14:paraId="07124ED0"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FAF8D54"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CCD9D24" w14:textId="77777777" w:rsidR="0077132E" w:rsidRDefault="00000000">
            <w:pPr>
              <w:spacing w:before="240"/>
            </w:pPr>
            <w:r>
              <w:t>ControlPanelResetPresenter</w:t>
            </w:r>
          </w:p>
        </w:tc>
      </w:tr>
      <w:tr w:rsidR="0077132E" w14:paraId="3BD60DD8"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4664825" w14:textId="77777777" w:rsidR="0077132E" w:rsidRDefault="00000000">
            <w:pPr>
              <w:spacing w:before="240"/>
            </w:pPr>
            <w:r>
              <w:lastRenderedPageBreak/>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2EA9154" w14:textId="77777777" w:rsidR="0077132E" w:rsidRDefault="00000000">
            <w:pPr>
              <w:spacing w:before="240"/>
            </w:pPr>
            <w:r>
              <w:t>perform_reset()</w:t>
            </w:r>
          </w:p>
        </w:tc>
      </w:tr>
      <w:tr w:rsidR="0077132E" w14:paraId="13970C68"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DDDF881"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79328F4" w14:textId="77777777" w:rsidR="0077132E" w:rsidRDefault="00000000">
            <w:pPr>
              <w:spacing w:before="240"/>
            </w:pPr>
            <w:r>
              <w:t>Minseok Jo</w:t>
            </w:r>
          </w:p>
        </w:tc>
      </w:tr>
      <w:tr w:rsidR="0077132E" w14:paraId="3A157629"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4C3BD9C"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44DDC9F" w14:textId="77777777" w:rsidR="0077132E" w:rsidRDefault="00000000">
            <w:pPr>
              <w:spacing w:before="240"/>
            </w:pPr>
            <w:r>
              <w:t>2025-11-25</w:t>
            </w:r>
          </w:p>
        </w:tc>
      </w:tr>
      <w:tr w:rsidR="0077132E" w14:paraId="12875BB4"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462D7C9" w14:textId="77777777" w:rsidR="0077132E" w:rsidRDefault="00000000">
            <w:pPr>
              <w:spacing w:before="240"/>
            </w:pPr>
            <w: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EFD3281" w14:textId="77777777" w:rsidR="0077132E" w:rsidRDefault="00000000">
            <w:pPr>
              <w:spacing w:before="240"/>
            </w:pPr>
            <w:r>
              <w:t>2.0.0</w:t>
            </w:r>
          </w:p>
        </w:tc>
      </w:tr>
    </w:tbl>
    <w:p w14:paraId="6DD5BDE3" w14:textId="77777777" w:rsidR="0077132E" w:rsidRDefault="00000000">
      <w:pPr>
        <w:spacing w:before="240" w:after="240"/>
      </w:pPr>
      <w:r>
        <w:t xml:space="preserve"> </w:t>
      </w:r>
    </w:p>
    <w:p w14:paraId="3BE2A1D4" w14:textId="77777777" w:rsidR="0077132E" w:rsidRDefault="00000000">
      <w:pPr>
        <w:spacing w:before="240" w:after="240"/>
        <w:rPr>
          <w:b/>
          <w:bCs/>
        </w:rPr>
      </w:pPr>
      <w:r>
        <w:rPr>
          <w:b/>
          <w:bCs/>
        </w:rPr>
        <w:t>Test Case Description</w:t>
      </w:r>
    </w:p>
    <w:p w14:paraId="00671F4E" w14:textId="77777777" w:rsidR="0077132E" w:rsidRPr="00753CFF" w:rsidRDefault="00000000">
      <w:pPr>
        <w:spacing w:before="240" w:after="240"/>
        <w:rPr>
          <w:lang w:val="en-US"/>
        </w:rPr>
      </w:pPr>
      <w:r w:rsidRPr="00753CFF">
        <w:rPr>
          <w:lang w:val="en-US"/>
        </w:rPr>
        <w:t>Verifies that the presenter correctly handles successful system reset.</w:t>
      </w:r>
    </w:p>
    <w:p w14:paraId="0F28AC49" w14:textId="77777777" w:rsidR="0077132E" w:rsidRPr="00753CFF" w:rsidRDefault="00000000">
      <w:pPr>
        <w:spacing w:before="240" w:after="240"/>
        <w:rPr>
          <w:b/>
          <w:bCs/>
          <w:lang w:val="en-US"/>
        </w:rPr>
      </w:pPr>
      <w:r w:rsidRPr="00753CFF">
        <w:rPr>
          <w:b/>
          <w:bCs/>
          <w:lang w:val="en-US"/>
        </w:rPr>
        <w:t>Input Specifications</w:t>
      </w:r>
    </w:p>
    <w:p w14:paraId="266621CC" w14:textId="77777777" w:rsidR="0077132E" w:rsidRPr="00753CFF" w:rsidRDefault="00000000">
      <w:pPr>
        <w:spacing w:before="240" w:after="240"/>
        <w:rPr>
          <w:lang w:val="en-US"/>
        </w:rPr>
      </w:pPr>
      <w:r w:rsidRPr="00753CFF">
        <w:rPr>
          <w:lang w:val="en-US"/>
        </w:rPr>
        <w:t>• System reset returns: `{"success": True, "message": "Reset complete", "phase": 3}`</w:t>
      </w:r>
    </w:p>
    <w:p w14:paraId="372B5693" w14:textId="77777777" w:rsidR="0077132E" w:rsidRPr="00753CFF" w:rsidRDefault="00000000">
      <w:pPr>
        <w:spacing w:before="240" w:after="240"/>
        <w:rPr>
          <w:b/>
          <w:bCs/>
          <w:lang w:val="en-US"/>
        </w:rPr>
      </w:pPr>
      <w:r w:rsidRPr="00753CFF">
        <w:rPr>
          <w:b/>
          <w:bCs/>
          <w:lang w:val="en-US"/>
        </w:rPr>
        <w:t>Expected Result</w:t>
      </w:r>
    </w:p>
    <w:p w14:paraId="14A50BB0"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Reset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Tru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alert_level="info",</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alert_title="Success",</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alert_message="Reset complet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phase=3</w:t>
      </w:r>
      <w:r w:rsidRPr="00753CFF">
        <w:rPr>
          <w:rFonts w:ascii="Courier New" w:eastAsia="Courier New" w:hAnsi="Courier New" w:cs="Courier New"/>
          <w:sz w:val="18"/>
          <w:szCs w:val="18"/>
          <w:lang w:val="en-US"/>
        </w:rPr>
        <w:br/>
        <w:t xml:space="preserve"> )</w:t>
      </w:r>
    </w:p>
    <w:p w14:paraId="1ABE20F4" w14:textId="77777777" w:rsidR="0077132E" w:rsidRPr="00753CFF" w:rsidRDefault="00000000">
      <w:pPr>
        <w:spacing w:before="240" w:after="240"/>
        <w:rPr>
          <w:b/>
          <w:bCs/>
          <w:lang w:val="en-US"/>
        </w:rPr>
      </w:pPr>
      <w:r w:rsidRPr="00753CFF">
        <w:rPr>
          <w:b/>
          <w:bCs/>
          <w:lang w:val="en-US"/>
        </w:rPr>
        <w:t>Actual Result (Pass/Fail/Exception)</w:t>
      </w:r>
    </w:p>
    <w:p w14:paraId="0B02E518" w14:textId="77777777" w:rsidR="0077132E" w:rsidRPr="00753CFF" w:rsidRDefault="00000000">
      <w:pPr>
        <w:spacing w:before="240" w:after="240"/>
        <w:rPr>
          <w:lang w:val="en-US"/>
        </w:rPr>
      </w:pPr>
      <w:r w:rsidRPr="00753CFF">
        <w:rPr>
          <w:lang w:val="en-US"/>
        </w:rPr>
        <w:t>• Pass: Returns success outcome</w:t>
      </w:r>
    </w:p>
    <w:p w14:paraId="091B82E5" w14:textId="77777777" w:rsidR="0077132E" w:rsidRPr="00753CFF" w:rsidRDefault="00000000">
      <w:pPr>
        <w:spacing w:before="240" w:after="240"/>
        <w:rPr>
          <w:lang w:val="en-US"/>
        </w:rPr>
      </w:pPr>
      <w:r w:rsidRPr="00753CFF">
        <w:rPr>
          <w:lang w:val="en-US"/>
        </w:rPr>
        <w:t>• Pass: Alert level is info</w:t>
      </w:r>
    </w:p>
    <w:p w14:paraId="7F792F01" w14:textId="77777777" w:rsidR="0077132E" w:rsidRPr="00753CFF" w:rsidRDefault="00000000">
      <w:pPr>
        <w:spacing w:before="240" w:after="240"/>
        <w:rPr>
          <w:lang w:val="en-US"/>
        </w:rPr>
      </w:pPr>
      <w:r w:rsidRPr="00753CFF">
        <w:rPr>
          <w:lang w:val="en-US"/>
        </w:rPr>
        <w:t>• Pass: Phase information preserved</w:t>
      </w:r>
    </w:p>
    <w:p w14:paraId="670D32D2" w14:textId="77777777" w:rsidR="0077132E" w:rsidRPr="00753CFF" w:rsidRDefault="00000000">
      <w:pPr>
        <w:spacing w:before="240" w:after="240"/>
        <w:rPr>
          <w:b/>
          <w:bCs/>
          <w:lang w:val="en-US"/>
        </w:rPr>
      </w:pPr>
      <w:r w:rsidRPr="00753CFF">
        <w:rPr>
          <w:b/>
          <w:bCs/>
          <w:lang w:val="en-US"/>
        </w:rPr>
        <w:t>Comment</w:t>
      </w:r>
    </w:p>
    <w:p w14:paraId="00638D11" w14:textId="77777777" w:rsidR="0077132E" w:rsidRPr="00753CFF" w:rsidRDefault="00000000">
      <w:pPr>
        <w:spacing w:before="240" w:after="240"/>
        <w:rPr>
          <w:lang w:val="en-US"/>
        </w:rPr>
      </w:pPr>
      <w:r w:rsidRPr="00753CFF">
        <w:rPr>
          <w:lang w:val="en-US"/>
        </w:rPr>
        <w:t>Presenter translates system response into UI-appropriate format.</w:t>
      </w:r>
    </w:p>
    <w:p w14:paraId="06277270" w14:textId="77777777" w:rsidR="0077132E" w:rsidRPr="00753CFF" w:rsidRDefault="00000000">
      <w:pPr>
        <w:spacing w:before="240" w:after="240"/>
        <w:rPr>
          <w:lang w:val="en-US"/>
        </w:rPr>
      </w:pPr>
      <w:r w:rsidRPr="00753CFF">
        <w:rPr>
          <w:lang w:val="en-US"/>
        </w:rPr>
        <w:t xml:space="preserve"> </w:t>
      </w:r>
    </w:p>
    <w:p w14:paraId="325DDB14" w14:textId="77777777" w:rsidR="0077132E" w:rsidRPr="00753CFF" w:rsidRDefault="00000000">
      <w:pPr>
        <w:pStyle w:val="3"/>
        <w:keepNext w:val="0"/>
        <w:keepLines w:val="0"/>
        <w:spacing w:before="280"/>
        <w:rPr>
          <w:b/>
          <w:bCs/>
          <w:color w:val="000000"/>
          <w:sz w:val="26"/>
          <w:szCs w:val="26"/>
          <w:lang w:val="en-US"/>
        </w:rPr>
      </w:pPr>
      <w:bookmarkStart w:id="38" w:name="_ngx5mf7kswf6" w:colFirst="0" w:colLast="0"/>
      <w:bookmarkEnd w:id="38"/>
      <w:r w:rsidRPr="00753CFF">
        <w:rPr>
          <w:b/>
          <w:bCs/>
          <w:color w:val="000000"/>
          <w:sz w:val="26"/>
          <w:szCs w:val="26"/>
          <w:lang w:val="en-US"/>
        </w:rPr>
        <w:lastRenderedPageBreak/>
        <w:t>B. Web Interface Management</w:t>
      </w:r>
    </w:p>
    <w:p w14:paraId="55AA4C71" w14:textId="77777777" w:rsidR="0077132E" w:rsidRPr="00753CFF" w:rsidRDefault="00000000">
      <w:pPr>
        <w:pStyle w:val="4"/>
        <w:keepNext w:val="0"/>
        <w:keepLines w:val="0"/>
        <w:spacing w:before="240" w:after="40"/>
        <w:rPr>
          <w:b/>
          <w:bCs/>
          <w:color w:val="000000"/>
          <w:sz w:val="22"/>
          <w:szCs w:val="22"/>
          <w:lang w:val="en-US"/>
        </w:rPr>
      </w:pPr>
      <w:bookmarkStart w:id="39" w:name="_82tjjx5iweg" w:colFirst="0" w:colLast="0"/>
      <w:bookmarkEnd w:id="39"/>
      <w:r w:rsidRPr="00753CFF">
        <w:rPr>
          <w:b/>
          <w:bCs/>
          <w:color w:val="000000"/>
          <w:sz w:val="22"/>
          <w:szCs w:val="22"/>
          <w:lang w:val="en-US"/>
        </w:rPr>
        <w:t>1. WebLoginPresenter (Web Browser Login - 2FA)</w:t>
      </w:r>
    </w:p>
    <w:p w14:paraId="01436B3A" w14:textId="77777777" w:rsidR="0077132E" w:rsidRPr="00753CFF" w:rsidRDefault="00000000">
      <w:pPr>
        <w:pStyle w:val="5"/>
        <w:keepNext w:val="0"/>
        <w:keepLines w:val="0"/>
        <w:spacing w:before="220" w:after="40"/>
        <w:rPr>
          <w:b/>
          <w:bCs/>
          <w:color w:val="000000"/>
          <w:sz w:val="20"/>
          <w:szCs w:val="20"/>
          <w:lang w:val="en-US"/>
        </w:rPr>
      </w:pPr>
      <w:bookmarkStart w:id="40" w:name="_ih0u5ia2241" w:colFirst="0" w:colLast="0"/>
      <w:bookmarkEnd w:id="40"/>
      <w:r w:rsidRPr="00753CFF">
        <w:rPr>
          <w:b/>
          <w:bCs/>
          <w:color w:val="000000"/>
          <w:sz w:val="20"/>
          <w:szCs w:val="20"/>
          <w:lang w:val="en-US"/>
        </w:rPr>
        <w:t>A. validate_first_password() (handling first password validation from Web)</w:t>
      </w:r>
    </w:p>
    <w:p w14:paraId="1275358A" w14:textId="77777777" w:rsidR="0077132E" w:rsidRPr="00753CFF" w:rsidRDefault="00000000">
      <w:pPr>
        <w:pStyle w:val="6"/>
        <w:keepNext w:val="0"/>
        <w:keepLines w:val="0"/>
        <w:spacing w:before="200" w:after="40"/>
        <w:rPr>
          <w:b/>
          <w:bCs/>
          <w:i w:val="0"/>
          <w:iCs w:val="0"/>
          <w:color w:val="000000"/>
          <w:sz w:val="18"/>
          <w:szCs w:val="18"/>
          <w:lang w:val="en-US"/>
        </w:rPr>
      </w:pPr>
      <w:bookmarkStart w:id="41" w:name="_8h3ne4jcqc8c" w:colFirst="0" w:colLast="0"/>
      <w:bookmarkEnd w:id="41"/>
      <w:r w:rsidRPr="00753CFF">
        <w:rPr>
          <w:b/>
          <w:bCs/>
          <w:i w:val="0"/>
          <w:iCs w:val="0"/>
          <w:color w:val="000000"/>
          <w:sz w:val="18"/>
          <w:szCs w:val="18"/>
          <w:lang w:val="en-US"/>
        </w:rPr>
        <w:t>a. test_first_password_missing_username (UT-WL-001)</w:t>
      </w:r>
    </w:p>
    <w:tbl>
      <w:tblPr>
        <w:tblStyle w:val="af0"/>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249B9388"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5939BB8"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AC9A3BD" w14:textId="77777777" w:rsidR="0077132E" w:rsidRDefault="00000000">
            <w:pPr>
              <w:spacing w:before="240"/>
            </w:pPr>
            <w:r>
              <w:t>Value</w:t>
            </w:r>
          </w:p>
        </w:tc>
      </w:tr>
      <w:tr w:rsidR="0077132E" w14:paraId="3786FF39"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F778445"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71A504A" w14:textId="77777777" w:rsidR="0077132E" w:rsidRDefault="00000000">
            <w:pPr>
              <w:spacing w:before="240"/>
            </w:pPr>
            <w:r>
              <w:t>WebLoginPresenter</w:t>
            </w:r>
          </w:p>
        </w:tc>
      </w:tr>
      <w:tr w:rsidR="0077132E" w14:paraId="66E5832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0FA0D77"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3E36D51" w14:textId="77777777" w:rsidR="0077132E" w:rsidRDefault="00000000">
            <w:pPr>
              <w:spacing w:before="240"/>
            </w:pPr>
            <w:r>
              <w:t>validate_first_password()</w:t>
            </w:r>
          </w:p>
        </w:tc>
      </w:tr>
      <w:tr w:rsidR="0077132E" w14:paraId="7716673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DE5815B"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8A04225" w14:textId="77777777" w:rsidR="0077132E" w:rsidRDefault="00000000">
            <w:pPr>
              <w:spacing w:before="240"/>
            </w:pPr>
            <w:r>
              <w:t>Minseok Jo</w:t>
            </w:r>
          </w:p>
        </w:tc>
      </w:tr>
      <w:tr w:rsidR="0077132E" w14:paraId="69FE8D7F"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182D11F"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29D5CD2" w14:textId="77777777" w:rsidR="0077132E" w:rsidRDefault="00000000">
            <w:pPr>
              <w:spacing w:before="240"/>
            </w:pPr>
            <w:r>
              <w:t>2025-11-25</w:t>
            </w:r>
          </w:p>
        </w:tc>
      </w:tr>
      <w:tr w:rsidR="0077132E" w14:paraId="54DEDEF2"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5873D98"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052D5C0" w14:textId="77777777" w:rsidR="0077132E" w:rsidRDefault="00000000">
            <w:pPr>
              <w:spacing w:before="240"/>
            </w:pPr>
            <w:r>
              <w:t>2.0.0</w:t>
            </w:r>
          </w:p>
        </w:tc>
      </w:tr>
    </w:tbl>
    <w:p w14:paraId="051BCC99" w14:textId="77777777" w:rsidR="0077132E" w:rsidRDefault="00000000">
      <w:pPr>
        <w:spacing w:before="240" w:after="240"/>
      </w:pPr>
      <w:r>
        <w:t xml:space="preserve"> </w:t>
      </w:r>
    </w:p>
    <w:p w14:paraId="1684C587" w14:textId="77777777" w:rsidR="0077132E" w:rsidRDefault="00000000">
      <w:pPr>
        <w:spacing w:before="240" w:after="240"/>
        <w:rPr>
          <w:b/>
          <w:bCs/>
        </w:rPr>
      </w:pPr>
      <w:r>
        <w:rPr>
          <w:b/>
          <w:bCs/>
        </w:rPr>
        <w:t>Test Case Description</w:t>
      </w:r>
    </w:p>
    <w:p w14:paraId="7E9A8B81" w14:textId="77777777" w:rsidR="0077132E" w:rsidRPr="00753CFF" w:rsidRDefault="00000000">
      <w:pPr>
        <w:spacing w:before="240" w:after="240"/>
        <w:rPr>
          <w:lang w:val="en-US"/>
        </w:rPr>
      </w:pPr>
      <w:r w:rsidRPr="00753CFF">
        <w:rPr>
          <w:lang w:val="en-US"/>
        </w:rPr>
        <w:t>Verifies that attempting to validate first password without username triggers validation error.</w:t>
      </w:r>
    </w:p>
    <w:p w14:paraId="09E6CE4D" w14:textId="77777777" w:rsidR="0077132E" w:rsidRPr="00753CFF" w:rsidRDefault="00000000">
      <w:pPr>
        <w:spacing w:before="240" w:after="240"/>
        <w:rPr>
          <w:b/>
          <w:bCs/>
          <w:lang w:val="en-US"/>
        </w:rPr>
      </w:pPr>
      <w:r w:rsidRPr="00753CFF">
        <w:rPr>
          <w:b/>
          <w:bCs/>
          <w:lang w:val="en-US"/>
        </w:rPr>
        <w:t>Input Specifications</w:t>
      </w:r>
    </w:p>
    <w:p w14:paraId="76850BF4" w14:textId="77777777" w:rsidR="0077132E" w:rsidRPr="00753CFF" w:rsidRDefault="00000000">
      <w:pPr>
        <w:spacing w:before="240" w:after="240"/>
        <w:rPr>
          <w:lang w:val="en-US"/>
        </w:rPr>
      </w:pPr>
      <w:r w:rsidRPr="00753CFF">
        <w:rPr>
          <w:lang w:val="en-US"/>
        </w:rPr>
        <w:t>• username: "" (empty string)</w:t>
      </w:r>
    </w:p>
    <w:p w14:paraId="69288161" w14:textId="77777777" w:rsidR="0077132E" w:rsidRPr="00753CFF" w:rsidRDefault="00000000">
      <w:pPr>
        <w:spacing w:before="240" w:after="240"/>
        <w:rPr>
          <w:lang w:val="en-US"/>
        </w:rPr>
      </w:pPr>
      <w:r w:rsidRPr="00753CFF">
        <w:rPr>
          <w:lang w:val="en-US"/>
        </w:rPr>
        <w:t>• password: "password123"</w:t>
      </w:r>
    </w:p>
    <w:p w14:paraId="51F85C40" w14:textId="77777777" w:rsidR="0077132E" w:rsidRPr="00753CFF" w:rsidRDefault="00000000">
      <w:pPr>
        <w:spacing w:before="240" w:after="240"/>
        <w:rPr>
          <w:b/>
          <w:bCs/>
          <w:lang w:val="en-US"/>
        </w:rPr>
      </w:pPr>
      <w:r w:rsidRPr="00753CFF">
        <w:rPr>
          <w:b/>
          <w:bCs/>
          <w:lang w:val="en-US"/>
        </w:rPr>
        <w:t>Expected Result</w:t>
      </w:r>
    </w:p>
    <w:p w14:paraId="3FF7E050"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Login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Username and password are required"</w:t>
      </w:r>
      <w:r w:rsidRPr="00753CFF">
        <w:rPr>
          <w:rFonts w:ascii="Courier New" w:eastAsia="Courier New" w:hAnsi="Courier New" w:cs="Courier New"/>
          <w:sz w:val="18"/>
          <w:szCs w:val="18"/>
          <w:lang w:val="en-US"/>
        </w:rPr>
        <w:br/>
        <w:t xml:space="preserve"> )</w:t>
      </w:r>
    </w:p>
    <w:p w14:paraId="23652778" w14:textId="77777777" w:rsidR="0077132E" w:rsidRPr="00753CFF" w:rsidRDefault="00000000">
      <w:pPr>
        <w:spacing w:before="240" w:after="240"/>
        <w:rPr>
          <w:b/>
          <w:bCs/>
          <w:lang w:val="en-US"/>
        </w:rPr>
      </w:pPr>
      <w:r w:rsidRPr="00753CFF">
        <w:rPr>
          <w:b/>
          <w:bCs/>
          <w:lang w:val="en-US"/>
        </w:rPr>
        <w:t>Actual Result (Pass/Fail/Exception)</w:t>
      </w:r>
    </w:p>
    <w:p w14:paraId="7AA7E83A" w14:textId="77777777" w:rsidR="0077132E" w:rsidRPr="00753CFF" w:rsidRDefault="00000000">
      <w:pPr>
        <w:spacing w:before="240" w:after="240"/>
        <w:rPr>
          <w:lang w:val="en-US"/>
        </w:rPr>
      </w:pPr>
      <w:r w:rsidRPr="00753CFF">
        <w:rPr>
          <w:lang w:val="en-US"/>
        </w:rPr>
        <w:lastRenderedPageBreak/>
        <w:t>• Pass: Returns failure outcome</w:t>
      </w:r>
    </w:p>
    <w:p w14:paraId="1684FDC5" w14:textId="77777777" w:rsidR="0077132E" w:rsidRPr="00753CFF" w:rsidRDefault="00000000">
      <w:pPr>
        <w:spacing w:before="240" w:after="240"/>
        <w:rPr>
          <w:lang w:val="en-US"/>
        </w:rPr>
      </w:pPr>
      <w:r w:rsidRPr="00753CFF">
        <w:rPr>
          <w:lang w:val="en-US"/>
        </w:rPr>
        <w:t>• Pass: Appropriate error message</w:t>
      </w:r>
    </w:p>
    <w:p w14:paraId="07083C6C" w14:textId="77777777" w:rsidR="0077132E" w:rsidRPr="00753CFF" w:rsidRDefault="00000000">
      <w:pPr>
        <w:spacing w:before="240" w:after="240"/>
        <w:rPr>
          <w:b/>
          <w:bCs/>
          <w:lang w:val="en-US"/>
        </w:rPr>
      </w:pPr>
      <w:r w:rsidRPr="00753CFF">
        <w:rPr>
          <w:b/>
          <w:bCs/>
          <w:lang w:val="en-US"/>
        </w:rPr>
        <w:t>Comment</w:t>
      </w:r>
    </w:p>
    <w:p w14:paraId="6202A425" w14:textId="77777777" w:rsidR="0077132E" w:rsidRPr="00753CFF" w:rsidRDefault="00000000">
      <w:pPr>
        <w:spacing w:before="240" w:after="240"/>
        <w:rPr>
          <w:lang w:val="en-US"/>
        </w:rPr>
      </w:pPr>
      <w:r w:rsidRPr="00753CFF">
        <w:rPr>
          <w:lang w:val="en-US"/>
        </w:rPr>
        <w:t>Input validation at the presenter layer prevents unnecessary system calls. Web interface uses 2-factor authentication (first password + second password/PIN).</w:t>
      </w:r>
    </w:p>
    <w:p w14:paraId="1A600007" w14:textId="77777777" w:rsidR="0077132E" w:rsidRPr="00753CFF" w:rsidRDefault="00000000">
      <w:pPr>
        <w:spacing w:before="240" w:after="240"/>
        <w:rPr>
          <w:lang w:val="en-US"/>
        </w:rPr>
      </w:pPr>
      <w:r w:rsidRPr="00753CFF">
        <w:rPr>
          <w:lang w:val="en-US"/>
        </w:rPr>
        <w:t xml:space="preserve"> </w:t>
      </w:r>
    </w:p>
    <w:p w14:paraId="6FEDC530" w14:textId="77777777" w:rsidR="0077132E" w:rsidRPr="00753CFF" w:rsidRDefault="00000000">
      <w:pPr>
        <w:pStyle w:val="6"/>
        <w:keepNext w:val="0"/>
        <w:keepLines w:val="0"/>
        <w:spacing w:before="200" w:after="40"/>
        <w:rPr>
          <w:b/>
          <w:bCs/>
          <w:i w:val="0"/>
          <w:iCs w:val="0"/>
          <w:color w:val="000000"/>
          <w:sz w:val="18"/>
          <w:szCs w:val="18"/>
          <w:lang w:val="en-US"/>
        </w:rPr>
      </w:pPr>
      <w:bookmarkStart w:id="42" w:name="_6g2ya166bfte" w:colFirst="0" w:colLast="0"/>
      <w:bookmarkEnd w:id="42"/>
      <w:r w:rsidRPr="00753CFF">
        <w:rPr>
          <w:b/>
          <w:bCs/>
          <w:i w:val="0"/>
          <w:iCs w:val="0"/>
          <w:color w:val="000000"/>
          <w:sz w:val="18"/>
          <w:szCs w:val="18"/>
          <w:lang w:val="en-US"/>
        </w:rPr>
        <w:t>b. test_first_password_missing_password (UT-WL-002)</w:t>
      </w:r>
    </w:p>
    <w:tbl>
      <w:tblPr>
        <w:tblStyle w:val="af1"/>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27896190"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FB2A891"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3F98C54" w14:textId="77777777" w:rsidR="0077132E" w:rsidRDefault="00000000">
            <w:pPr>
              <w:spacing w:before="240"/>
            </w:pPr>
            <w:r>
              <w:t>Value</w:t>
            </w:r>
          </w:p>
        </w:tc>
      </w:tr>
      <w:tr w:rsidR="0077132E" w14:paraId="37E07AC3"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C708C21"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4BCBE61" w14:textId="77777777" w:rsidR="0077132E" w:rsidRDefault="00000000">
            <w:pPr>
              <w:spacing w:before="240"/>
            </w:pPr>
            <w:r>
              <w:t>WebLoginPresenter</w:t>
            </w:r>
          </w:p>
        </w:tc>
      </w:tr>
      <w:tr w:rsidR="0077132E" w14:paraId="557CD8D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9D2576B"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5706FC6" w14:textId="77777777" w:rsidR="0077132E" w:rsidRDefault="00000000">
            <w:pPr>
              <w:spacing w:before="240"/>
            </w:pPr>
            <w:r>
              <w:t>validate_first_password()</w:t>
            </w:r>
          </w:p>
        </w:tc>
      </w:tr>
      <w:tr w:rsidR="0077132E" w14:paraId="74A2AFA6"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197AF1C"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3259A71" w14:textId="77777777" w:rsidR="0077132E" w:rsidRDefault="00000000">
            <w:pPr>
              <w:spacing w:before="240"/>
            </w:pPr>
            <w:r>
              <w:t>Minseok Jo</w:t>
            </w:r>
          </w:p>
        </w:tc>
      </w:tr>
      <w:tr w:rsidR="0077132E" w14:paraId="0A9203A4"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3961E7"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46D924A" w14:textId="77777777" w:rsidR="0077132E" w:rsidRDefault="00000000">
            <w:pPr>
              <w:spacing w:before="240"/>
            </w:pPr>
            <w:r>
              <w:t>2025-11-25</w:t>
            </w:r>
          </w:p>
        </w:tc>
      </w:tr>
      <w:tr w:rsidR="0077132E" w14:paraId="71DBF15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EA26D7E"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84F361E" w14:textId="77777777" w:rsidR="0077132E" w:rsidRDefault="00000000">
            <w:pPr>
              <w:spacing w:before="240"/>
            </w:pPr>
            <w:r>
              <w:t>2.0.0</w:t>
            </w:r>
          </w:p>
        </w:tc>
      </w:tr>
    </w:tbl>
    <w:p w14:paraId="1DC68BA5" w14:textId="77777777" w:rsidR="0077132E" w:rsidRDefault="00000000">
      <w:pPr>
        <w:spacing w:before="240" w:after="240"/>
      </w:pPr>
      <w:r>
        <w:t xml:space="preserve"> </w:t>
      </w:r>
    </w:p>
    <w:p w14:paraId="64E8084A" w14:textId="77777777" w:rsidR="0077132E" w:rsidRDefault="00000000">
      <w:pPr>
        <w:spacing w:before="240" w:after="240"/>
        <w:rPr>
          <w:b/>
          <w:bCs/>
        </w:rPr>
      </w:pPr>
      <w:r>
        <w:rPr>
          <w:b/>
          <w:bCs/>
        </w:rPr>
        <w:t>Test Case Description</w:t>
      </w:r>
    </w:p>
    <w:p w14:paraId="3492E66F" w14:textId="77777777" w:rsidR="0077132E" w:rsidRPr="00753CFF" w:rsidRDefault="00000000">
      <w:pPr>
        <w:spacing w:before="240" w:after="240"/>
        <w:rPr>
          <w:lang w:val="en-US"/>
        </w:rPr>
      </w:pPr>
      <w:r w:rsidRPr="00753CFF">
        <w:rPr>
          <w:lang w:val="en-US"/>
        </w:rPr>
        <w:t>Verifies that attempting to validate first password without password triggers validation error.</w:t>
      </w:r>
    </w:p>
    <w:p w14:paraId="029F0B37" w14:textId="77777777" w:rsidR="0077132E" w:rsidRPr="00753CFF" w:rsidRDefault="00000000">
      <w:pPr>
        <w:spacing w:before="240" w:after="240"/>
        <w:rPr>
          <w:b/>
          <w:bCs/>
          <w:lang w:val="en-US"/>
        </w:rPr>
      </w:pPr>
      <w:r w:rsidRPr="00753CFF">
        <w:rPr>
          <w:b/>
          <w:bCs/>
          <w:lang w:val="en-US"/>
        </w:rPr>
        <w:t>Input Specifications</w:t>
      </w:r>
    </w:p>
    <w:p w14:paraId="2A7DFD1F" w14:textId="77777777" w:rsidR="0077132E" w:rsidRPr="00753CFF" w:rsidRDefault="00000000">
      <w:pPr>
        <w:spacing w:before="240" w:after="240"/>
        <w:rPr>
          <w:lang w:val="en-US"/>
        </w:rPr>
      </w:pPr>
      <w:r w:rsidRPr="00753CFF">
        <w:rPr>
          <w:lang w:val="en-US"/>
        </w:rPr>
        <w:t>• username: "admin"</w:t>
      </w:r>
    </w:p>
    <w:p w14:paraId="3E645453" w14:textId="77777777" w:rsidR="0077132E" w:rsidRPr="00753CFF" w:rsidRDefault="00000000">
      <w:pPr>
        <w:spacing w:before="240" w:after="240"/>
        <w:rPr>
          <w:lang w:val="en-US"/>
        </w:rPr>
      </w:pPr>
      <w:r w:rsidRPr="00753CFF">
        <w:rPr>
          <w:lang w:val="en-US"/>
        </w:rPr>
        <w:t>• password: "" (empty string)</w:t>
      </w:r>
    </w:p>
    <w:p w14:paraId="2A03B844" w14:textId="77777777" w:rsidR="0077132E" w:rsidRPr="00753CFF" w:rsidRDefault="00000000">
      <w:pPr>
        <w:spacing w:before="240" w:after="240"/>
        <w:rPr>
          <w:b/>
          <w:bCs/>
          <w:lang w:val="en-US"/>
        </w:rPr>
      </w:pPr>
      <w:r w:rsidRPr="00753CFF">
        <w:rPr>
          <w:b/>
          <w:bCs/>
          <w:lang w:val="en-US"/>
        </w:rPr>
        <w:t>Expected Result</w:t>
      </w:r>
    </w:p>
    <w:p w14:paraId="6BC0C073"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lastRenderedPageBreak/>
        <w:t>WebLogin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Username and password are required"</w:t>
      </w:r>
      <w:r w:rsidRPr="00753CFF">
        <w:rPr>
          <w:rFonts w:ascii="Courier New" w:eastAsia="Courier New" w:hAnsi="Courier New" w:cs="Courier New"/>
          <w:sz w:val="18"/>
          <w:szCs w:val="18"/>
          <w:lang w:val="en-US"/>
        </w:rPr>
        <w:br/>
        <w:t xml:space="preserve"> )</w:t>
      </w:r>
    </w:p>
    <w:p w14:paraId="5CA3DB03" w14:textId="77777777" w:rsidR="0077132E" w:rsidRPr="00753CFF" w:rsidRDefault="00000000">
      <w:pPr>
        <w:spacing w:before="240" w:after="240"/>
        <w:rPr>
          <w:b/>
          <w:bCs/>
          <w:lang w:val="en-US"/>
        </w:rPr>
      </w:pPr>
      <w:r w:rsidRPr="00753CFF">
        <w:rPr>
          <w:b/>
          <w:bCs/>
          <w:lang w:val="en-US"/>
        </w:rPr>
        <w:t>Actual Result (Pass/Fail/Exception)</w:t>
      </w:r>
    </w:p>
    <w:p w14:paraId="1515D6D6" w14:textId="77777777" w:rsidR="0077132E" w:rsidRPr="00753CFF" w:rsidRDefault="00000000">
      <w:pPr>
        <w:spacing w:before="240" w:after="240"/>
        <w:rPr>
          <w:lang w:val="en-US"/>
        </w:rPr>
      </w:pPr>
      <w:r w:rsidRPr="00753CFF">
        <w:rPr>
          <w:lang w:val="en-US"/>
        </w:rPr>
        <w:t>• Pass: Returns failure outcome</w:t>
      </w:r>
    </w:p>
    <w:p w14:paraId="01DF93EE" w14:textId="77777777" w:rsidR="0077132E" w:rsidRPr="00753CFF" w:rsidRDefault="00000000">
      <w:pPr>
        <w:spacing w:before="240" w:after="240"/>
        <w:rPr>
          <w:lang w:val="en-US"/>
        </w:rPr>
      </w:pPr>
      <w:r w:rsidRPr="00753CFF">
        <w:rPr>
          <w:lang w:val="en-US"/>
        </w:rPr>
        <w:t>• Pass: Appropriate error message</w:t>
      </w:r>
    </w:p>
    <w:p w14:paraId="793AD02C" w14:textId="77777777" w:rsidR="0077132E" w:rsidRPr="00753CFF" w:rsidRDefault="00000000">
      <w:pPr>
        <w:spacing w:before="240" w:after="240"/>
        <w:rPr>
          <w:b/>
          <w:bCs/>
          <w:lang w:val="en-US"/>
        </w:rPr>
      </w:pPr>
      <w:r w:rsidRPr="00753CFF">
        <w:rPr>
          <w:b/>
          <w:bCs/>
          <w:lang w:val="en-US"/>
        </w:rPr>
        <w:t>Comment</w:t>
      </w:r>
    </w:p>
    <w:p w14:paraId="60512976" w14:textId="77777777" w:rsidR="0077132E" w:rsidRPr="00753CFF" w:rsidRDefault="00000000">
      <w:pPr>
        <w:spacing w:before="240" w:after="240"/>
        <w:rPr>
          <w:lang w:val="en-US"/>
        </w:rPr>
      </w:pPr>
      <w:r w:rsidRPr="00753CFF">
        <w:rPr>
          <w:lang w:val="en-US"/>
        </w:rPr>
        <w:t>Prevents submission of incomplete credentials.</w:t>
      </w:r>
    </w:p>
    <w:p w14:paraId="24B07FFE" w14:textId="77777777" w:rsidR="0077132E" w:rsidRPr="00753CFF" w:rsidRDefault="00000000">
      <w:pPr>
        <w:spacing w:before="240" w:after="240"/>
        <w:rPr>
          <w:lang w:val="en-US"/>
        </w:rPr>
      </w:pPr>
      <w:r w:rsidRPr="00753CFF">
        <w:rPr>
          <w:lang w:val="en-US"/>
        </w:rPr>
        <w:t xml:space="preserve"> </w:t>
      </w:r>
    </w:p>
    <w:p w14:paraId="222AEADF" w14:textId="77777777" w:rsidR="0077132E" w:rsidRPr="00753CFF" w:rsidRDefault="00000000">
      <w:pPr>
        <w:pStyle w:val="6"/>
        <w:keepNext w:val="0"/>
        <w:keepLines w:val="0"/>
        <w:spacing w:before="200" w:after="40"/>
        <w:rPr>
          <w:b/>
          <w:bCs/>
          <w:i w:val="0"/>
          <w:iCs w:val="0"/>
          <w:color w:val="000000"/>
          <w:sz w:val="18"/>
          <w:szCs w:val="18"/>
          <w:lang w:val="en-US"/>
        </w:rPr>
      </w:pPr>
      <w:bookmarkStart w:id="43" w:name="_a8oceyd6l27j" w:colFirst="0" w:colLast="0"/>
      <w:bookmarkEnd w:id="43"/>
      <w:r w:rsidRPr="00753CFF">
        <w:rPr>
          <w:b/>
          <w:bCs/>
          <w:i w:val="0"/>
          <w:iCs w:val="0"/>
          <w:color w:val="000000"/>
          <w:sz w:val="18"/>
          <w:szCs w:val="18"/>
          <w:lang w:val="en-US"/>
        </w:rPr>
        <w:t>c. test_first_password_success (UT-WL-003)</w:t>
      </w:r>
    </w:p>
    <w:tbl>
      <w:tblPr>
        <w:tblStyle w:val="af2"/>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6AEEF880"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3813E4F"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040399C" w14:textId="77777777" w:rsidR="0077132E" w:rsidRDefault="00000000">
            <w:pPr>
              <w:spacing w:before="240"/>
            </w:pPr>
            <w:r>
              <w:t>Value</w:t>
            </w:r>
          </w:p>
        </w:tc>
      </w:tr>
      <w:tr w:rsidR="0077132E" w14:paraId="1EFE2354"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CC036D1"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503D48E" w14:textId="77777777" w:rsidR="0077132E" w:rsidRDefault="00000000">
            <w:pPr>
              <w:spacing w:before="240"/>
            </w:pPr>
            <w:r>
              <w:t>WebLoginPresenter</w:t>
            </w:r>
          </w:p>
        </w:tc>
      </w:tr>
      <w:tr w:rsidR="0077132E" w14:paraId="16DF590E"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69E1BE5"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AA0D384" w14:textId="77777777" w:rsidR="0077132E" w:rsidRDefault="00000000">
            <w:pPr>
              <w:spacing w:before="240"/>
            </w:pPr>
            <w:r>
              <w:t>validate_first_password()</w:t>
            </w:r>
          </w:p>
        </w:tc>
      </w:tr>
      <w:tr w:rsidR="0077132E" w14:paraId="08693B92"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168295B"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4075588" w14:textId="77777777" w:rsidR="0077132E" w:rsidRDefault="00000000">
            <w:pPr>
              <w:spacing w:before="240"/>
            </w:pPr>
            <w:r>
              <w:t>Minseok Jo</w:t>
            </w:r>
          </w:p>
        </w:tc>
      </w:tr>
      <w:tr w:rsidR="0077132E" w14:paraId="3CD3F596"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81EF880"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73023A2" w14:textId="77777777" w:rsidR="0077132E" w:rsidRDefault="00000000">
            <w:pPr>
              <w:spacing w:before="240"/>
            </w:pPr>
            <w:r>
              <w:t>2025-11-25</w:t>
            </w:r>
          </w:p>
        </w:tc>
      </w:tr>
      <w:tr w:rsidR="0077132E" w14:paraId="3DA6BAF6"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A815F60"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0349E39" w14:textId="77777777" w:rsidR="0077132E" w:rsidRDefault="00000000">
            <w:pPr>
              <w:spacing w:before="240"/>
            </w:pPr>
            <w:r>
              <w:t>2.0.0</w:t>
            </w:r>
          </w:p>
        </w:tc>
      </w:tr>
    </w:tbl>
    <w:p w14:paraId="405F496E" w14:textId="77777777" w:rsidR="0077132E" w:rsidRDefault="00000000">
      <w:pPr>
        <w:spacing w:before="240" w:after="240"/>
      </w:pPr>
      <w:r>
        <w:t xml:space="preserve"> </w:t>
      </w:r>
    </w:p>
    <w:p w14:paraId="2290E78A" w14:textId="77777777" w:rsidR="0077132E" w:rsidRDefault="00000000">
      <w:pPr>
        <w:spacing w:before="240" w:after="240"/>
        <w:rPr>
          <w:b/>
          <w:bCs/>
        </w:rPr>
      </w:pPr>
      <w:r>
        <w:rPr>
          <w:b/>
          <w:bCs/>
        </w:rPr>
        <w:t>Test Case Description</w:t>
      </w:r>
    </w:p>
    <w:p w14:paraId="2C0F6629" w14:textId="77777777" w:rsidR="0077132E" w:rsidRPr="00753CFF" w:rsidRDefault="00000000">
      <w:pPr>
        <w:spacing w:before="240" w:after="240"/>
        <w:rPr>
          <w:lang w:val="en-US"/>
        </w:rPr>
      </w:pPr>
      <w:r w:rsidRPr="00753CFF">
        <w:rPr>
          <w:lang w:val="en-US"/>
        </w:rPr>
        <w:t>Verifies that successful first password validation returns success.</w:t>
      </w:r>
    </w:p>
    <w:p w14:paraId="65CF023E" w14:textId="77777777" w:rsidR="0077132E" w:rsidRPr="00753CFF" w:rsidRDefault="00000000">
      <w:pPr>
        <w:spacing w:before="240" w:after="240"/>
        <w:rPr>
          <w:b/>
          <w:bCs/>
          <w:lang w:val="en-US"/>
        </w:rPr>
      </w:pPr>
      <w:r w:rsidRPr="00753CFF">
        <w:rPr>
          <w:b/>
          <w:bCs/>
          <w:lang w:val="en-US"/>
        </w:rPr>
        <w:t>Input Specifications</w:t>
      </w:r>
    </w:p>
    <w:p w14:paraId="5195EC13" w14:textId="77777777" w:rsidR="0077132E" w:rsidRPr="00753CFF" w:rsidRDefault="00000000">
      <w:pPr>
        <w:spacing w:before="240" w:after="240"/>
        <w:rPr>
          <w:lang w:val="en-US"/>
        </w:rPr>
      </w:pPr>
      <w:r w:rsidRPr="00753CFF">
        <w:rPr>
          <w:lang w:val="en-US"/>
        </w:rPr>
        <w:t>• username: "admin"</w:t>
      </w:r>
    </w:p>
    <w:p w14:paraId="7F8E6FC9" w14:textId="77777777" w:rsidR="0077132E" w:rsidRPr="00753CFF" w:rsidRDefault="00000000">
      <w:pPr>
        <w:spacing w:before="240" w:after="240"/>
        <w:rPr>
          <w:lang w:val="en-US"/>
        </w:rPr>
      </w:pPr>
      <w:r w:rsidRPr="00753CFF">
        <w:rPr>
          <w:lang w:val="en-US"/>
        </w:rPr>
        <w:lastRenderedPageBreak/>
        <w:t>• password: "password123"</w:t>
      </w:r>
    </w:p>
    <w:p w14:paraId="16637EE3" w14:textId="77777777" w:rsidR="0077132E" w:rsidRPr="00753CFF" w:rsidRDefault="00000000">
      <w:pPr>
        <w:spacing w:before="240" w:after="240"/>
        <w:rPr>
          <w:lang w:val="en-US"/>
        </w:rPr>
      </w:pPr>
      <w:r w:rsidRPr="00753CFF">
        <w:rPr>
          <w:lang w:val="en-US"/>
        </w:rPr>
        <w:t>• System returns: `{"success": True}`</w:t>
      </w:r>
    </w:p>
    <w:p w14:paraId="02079087" w14:textId="77777777" w:rsidR="0077132E" w:rsidRPr="00753CFF" w:rsidRDefault="00000000">
      <w:pPr>
        <w:spacing w:before="240" w:after="240"/>
        <w:rPr>
          <w:b/>
          <w:bCs/>
          <w:lang w:val="en-US"/>
        </w:rPr>
      </w:pPr>
      <w:r w:rsidRPr="00753CFF">
        <w:rPr>
          <w:b/>
          <w:bCs/>
          <w:lang w:val="en-US"/>
        </w:rPr>
        <w:t>Expected Result</w:t>
      </w:r>
    </w:p>
    <w:p w14:paraId="77403826"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Login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Tru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First password correct"</w:t>
      </w:r>
      <w:r w:rsidRPr="00753CFF">
        <w:rPr>
          <w:rFonts w:ascii="Courier New" w:eastAsia="Courier New" w:hAnsi="Courier New" w:cs="Courier New"/>
          <w:sz w:val="18"/>
          <w:szCs w:val="18"/>
          <w:lang w:val="en-US"/>
        </w:rPr>
        <w:br/>
        <w:t xml:space="preserve"> )</w:t>
      </w:r>
    </w:p>
    <w:p w14:paraId="75B6F0FB" w14:textId="77777777" w:rsidR="0077132E" w:rsidRPr="00753CFF" w:rsidRDefault="00000000">
      <w:pPr>
        <w:spacing w:before="240" w:after="240"/>
        <w:rPr>
          <w:b/>
          <w:bCs/>
          <w:lang w:val="en-US"/>
        </w:rPr>
      </w:pPr>
      <w:r w:rsidRPr="00753CFF">
        <w:rPr>
          <w:b/>
          <w:bCs/>
          <w:lang w:val="en-US"/>
        </w:rPr>
        <w:t>Actual Result (Pass/Fail/Exception)</w:t>
      </w:r>
    </w:p>
    <w:p w14:paraId="0647C29A" w14:textId="77777777" w:rsidR="0077132E" w:rsidRPr="00753CFF" w:rsidRDefault="00000000">
      <w:pPr>
        <w:spacing w:before="240" w:after="240"/>
        <w:rPr>
          <w:lang w:val="en-US"/>
        </w:rPr>
      </w:pPr>
      <w:r w:rsidRPr="00753CFF">
        <w:rPr>
          <w:lang w:val="en-US"/>
        </w:rPr>
        <w:t>• Pass: Returns success outcome</w:t>
      </w:r>
    </w:p>
    <w:p w14:paraId="0A013357" w14:textId="77777777" w:rsidR="0077132E" w:rsidRPr="00753CFF" w:rsidRDefault="00000000">
      <w:pPr>
        <w:spacing w:before="240" w:after="240"/>
        <w:rPr>
          <w:lang w:val="en-US"/>
        </w:rPr>
      </w:pPr>
      <w:r w:rsidRPr="00753CFF">
        <w:rPr>
          <w:lang w:val="en-US"/>
        </w:rPr>
        <w:t>• Pass: User proceeds to second password input</w:t>
      </w:r>
    </w:p>
    <w:p w14:paraId="6B1B3638" w14:textId="77777777" w:rsidR="0077132E" w:rsidRPr="00753CFF" w:rsidRDefault="00000000">
      <w:pPr>
        <w:spacing w:before="240" w:after="240"/>
        <w:rPr>
          <w:b/>
          <w:bCs/>
          <w:lang w:val="en-US"/>
        </w:rPr>
      </w:pPr>
      <w:r w:rsidRPr="00753CFF">
        <w:rPr>
          <w:b/>
          <w:bCs/>
          <w:lang w:val="en-US"/>
        </w:rPr>
        <w:t>Comment</w:t>
      </w:r>
    </w:p>
    <w:p w14:paraId="0DFBE33B" w14:textId="77777777" w:rsidR="0077132E" w:rsidRPr="00753CFF" w:rsidRDefault="00000000">
      <w:pPr>
        <w:spacing w:before="240" w:after="240"/>
        <w:rPr>
          <w:lang w:val="en-US"/>
        </w:rPr>
      </w:pPr>
      <w:r w:rsidRPr="00753CFF">
        <w:rPr>
          <w:lang w:val="en-US"/>
        </w:rPr>
        <w:t>First step of 2-factor authentication for web interface.</w:t>
      </w:r>
    </w:p>
    <w:p w14:paraId="1348FCAB" w14:textId="77777777" w:rsidR="0077132E" w:rsidRPr="00753CFF" w:rsidRDefault="00000000">
      <w:pPr>
        <w:spacing w:before="240" w:after="240"/>
        <w:rPr>
          <w:lang w:val="en-US"/>
        </w:rPr>
      </w:pPr>
      <w:r w:rsidRPr="00753CFF">
        <w:rPr>
          <w:lang w:val="en-US"/>
        </w:rPr>
        <w:t xml:space="preserve"> </w:t>
      </w:r>
    </w:p>
    <w:p w14:paraId="7211E25E" w14:textId="77777777" w:rsidR="0077132E" w:rsidRPr="00753CFF" w:rsidRDefault="00000000">
      <w:pPr>
        <w:pStyle w:val="6"/>
        <w:keepNext w:val="0"/>
        <w:keepLines w:val="0"/>
        <w:spacing w:before="200" w:after="40"/>
        <w:rPr>
          <w:b/>
          <w:bCs/>
          <w:i w:val="0"/>
          <w:iCs w:val="0"/>
          <w:color w:val="000000"/>
          <w:sz w:val="18"/>
          <w:szCs w:val="18"/>
          <w:lang w:val="en-US"/>
        </w:rPr>
      </w:pPr>
      <w:bookmarkStart w:id="44" w:name="_p2h35fukf90o" w:colFirst="0" w:colLast="0"/>
      <w:bookmarkEnd w:id="44"/>
      <w:r w:rsidRPr="00753CFF">
        <w:rPr>
          <w:b/>
          <w:bCs/>
          <w:i w:val="0"/>
          <w:iCs w:val="0"/>
          <w:color w:val="000000"/>
          <w:sz w:val="18"/>
          <w:szCs w:val="18"/>
          <w:lang w:val="en-US"/>
        </w:rPr>
        <w:t>d. test_first_password_locked_with_remaining_time (UT-WL-004)</w:t>
      </w:r>
    </w:p>
    <w:tbl>
      <w:tblPr>
        <w:tblStyle w:val="af3"/>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785B98F5"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3261D78"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8455F08" w14:textId="77777777" w:rsidR="0077132E" w:rsidRDefault="00000000">
            <w:pPr>
              <w:spacing w:before="240"/>
            </w:pPr>
            <w:r>
              <w:t>Value</w:t>
            </w:r>
          </w:p>
        </w:tc>
      </w:tr>
      <w:tr w:rsidR="0077132E" w14:paraId="3C5EAB3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D07F426"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52E4D77" w14:textId="77777777" w:rsidR="0077132E" w:rsidRDefault="00000000">
            <w:pPr>
              <w:spacing w:before="240"/>
            </w:pPr>
            <w:r>
              <w:t>WebLoginPresenter</w:t>
            </w:r>
          </w:p>
        </w:tc>
      </w:tr>
      <w:tr w:rsidR="0077132E" w14:paraId="60AFBC7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6DB46C8"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5372C69" w14:textId="77777777" w:rsidR="0077132E" w:rsidRDefault="00000000">
            <w:pPr>
              <w:spacing w:before="240"/>
            </w:pPr>
            <w:r>
              <w:t>validate_first_password()</w:t>
            </w:r>
          </w:p>
        </w:tc>
      </w:tr>
      <w:tr w:rsidR="0077132E" w14:paraId="30EE6C46"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0DE190A"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3737F7A" w14:textId="77777777" w:rsidR="0077132E" w:rsidRDefault="00000000">
            <w:pPr>
              <w:spacing w:before="240"/>
            </w:pPr>
            <w:r>
              <w:t>Minseok Jo</w:t>
            </w:r>
          </w:p>
        </w:tc>
      </w:tr>
      <w:tr w:rsidR="0077132E" w14:paraId="05899124"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5BC8422"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C25E9DC" w14:textId="77777777" w:rsidR="0077132E" w:rsidRDefault="00000000">
            <w:pPr>
              <w:spacing w:before="240"/>
            </w:pPr>
            <w:r>
              <w:t>2025-11-25</w:t>
            </w:r>
          </w:p>
        </w:tc>
      </w:tr>
      <w:tr w:rsidR="0077132E" w14:paraId="549296AC"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991BB11"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6C23C5D" w14:textId="77777777" w:rsidR="0077132E" w:rsidRDefault="00000000">
            <w:pPr>
              <w:spacing w:before="240"/>
            </w:pPr>
            <w:r>
              <w:t>2.0.0</w:t>
            </w:r>
          </w:p>
        </w:tc>
      </w:tr>
    </w:tbl>
    <w:p w14:paraId="16AB2AFD" w14:textId="77777777" w:rsidR="0077132E" w:rsidRDefault="00000000">
      <w:pPr>
        <w:spacing w:before="240" w:after="240"/>
      </w:pPr>
      <w:r>
        <w:t xml:space="preserve"> </w:t>
      </w:r>
    </w:p>
    <w:p w14:paraId="3F9CF1F8" w14:textId="77777777" w:rsidR="0077132E" w:rsidRDefault="00000000">
      <w:pPr>
        <w:spacing w:before="240" w:after="240"/>
        <w:rPr>
          <w:b/>
          <w:bCs/>
        </w:rPr>
      </w:pPr>
      <w:r>
        <w:rPr>
          <w:b/>
          <w:bCs/>
        </w:rPr>
        <w:t>Test Case Description</w:t>
      </w:r>
    </w:p>
    <w:p w14:paraId="02FB8A91" w14:textId="77777777" w:rsidR="0077132E" w:rsidRPr="00753CFF" w:rsidRDefault="00000000">
      <w:pPr>
        <w:spacing w:before="240" w:after="240"/>
        <w:rPr>
          <w:lang w:val="en-US"/>
        </w:rPr>
      </w:pPr>
      <w:r w:rsidRPr="00753CFF">
        <w:rPr>
          <w:lang w:val="en-US"/>
        </w:rPr>
        <w:lastRenderedPageBreak/>
        <w:t>Verifies that locked account with remaining time returns appropriate information.</w:t>
      </w:r>
    </w:p>
    <w:p w14:paraId="06FF9D7E" w14:textId="77777777" w:rsidR="0077132E" w:rsidRPr="00753CFF" w:rsidRDefault="00000000">
      <w:pPr>
        <w:spacing w:before="240" w:after="240"/>
        <w:rPr>
          <w:b/>
          <w:bCs/>
          <w:lang w:val="en-US"/>
        </w:rPr>
      </w:pPr>
      <w:r w:rsidRPr="00753CFF">
        <w:rPr>
          <w:b/>
          <w:bCs/>
          <w:lang w:val="en-US"/>
        </w:rPr>
        <w:t>Input Specifications</w:t>
      </w:r>
    </w:p>
    <w:p w14:paraId="1749A2D3" w14:textId="77777777" w:rsidR="0077132E" w:rsidRPr="00753CFF" w:rsidRDefault="00000000">
      <w:pPr>
        <w:spacing w:before="240" w:after="240"/>
        <w:rPr>
          <w:lang w:val="en-US"/>
        </w:rPr>
      </w:pPr>
      <w:r w:rsidRPr="00753CFF">
        <w:rPr>
          <w:lang w:val="en-US"/>
        </w:rPr>
        <w:t>• username: "admin"</w:t>
      </w:r>
    </w:p>
    <w:p w14:paraId="7EF83E06" w14:textId="77777777" w:rsidR="0077132E" w:rsidRPr="00753CFF" w:rsidRDefault="00000000">
      <w:pPr>
        <w:spacing w:before="240" w:after="240"/>
        <w:rPr>
          <w:lang w:val="en-US"/>
        </w:rPr>
      </w:pPr>
      <w:r w:rsidRPr="00753CFF">
        <w:rPr>
          <w:lang w:val="en-US"/>
        </w:rPr>
        <w:t>• password: "wrong"</w:t>
      </w:r>
    </w:p>
    <w:p w14:paraId="147064C8" w14:textId="77777777" w:rsidR="0077132E" w:rsidRPr="00753CFF" w:rsidRDefault="00000000">
      <w:pPr>
        <w:spacing w:before="240" w:after="240"/>
        <w:rPr>
          <w:lang w:val="en-US"/>
        </w:rPr>
      </w:pPr>
      <w:r w:rsidRPr="00753CFF">
        <w:rPr>
          <w:lang w:val="en-US"/>
        </w:rPr>
        <w:t>• Account locked with remaining_time: 30 seconds</w:t>
      </w:r>
    </w:p>
    <w:p w14:paraId="36D6FA70" w14:textId="77777777" w:rsidR="0077132E" w:rsidRPr="00753CFF" w:rsidRDefault="00000000">
      <w:pPr>
        <w:spacing w:before="240" w:after="240"/>
        <w:rPr>
          <w:b/>
          <w:bCs/>
          <w:lang w:val="en-US"/>
        </w:rPr>
      </w:pPr>
      <w:r w:rsidRPr="00753CFF">
        <w:rPr>
          <w:b/>
          <w:bCs/>
          <w:lang w:val="en-US"/>
        </w:rPr>
        <w:t>Expected Result</w:t>
      </w:r>
    </w:p>
    <w:p w14:paraId="705273D9"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Login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locked=Tru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remaining_time=30,</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tries=5,</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Account locked due to too many attempts"</w:t>
      </w:r>
      <w:r w:rsidRPr="00753CFF">
        <w:rPr>
          <w:rFonts w:ascii="Courier New" w:eastAsia="Courier New" w:hAnsi="Courier New" w:cs="Courier New"/>
          <w:sz w:val="18"/>
          <w:szCs w:val="18"/>
          <w:lang w:val="en-US"/>
        </w:rPr>
        <w:br/>
        <w:t xml:space="preserve"> )</w:t>
      </w:r>
    </w:p>
    <w:p w14:paraId="263351E1" w14:textId="77777777" w:rsidR="0077132E" w:rsidRPr="00753CFF" w:rsidRDefault="00000000">
      <w:pPr>
        <w:spacing w:before="240" w:after="240"/>
        <w:rPr>
          <w:b/>
          <w:bCs/>
          <w:lang w:val="en-US"/>
        </w:rPr>
      </w:pPr>
      <w:r w:rsidRPr="00753CFF">
        <w:rPr>
          <w:b/>
          <w:bCs/>
          <w:lang w:val="en-US"/>
        </w:rPr>
        <w:t>Actual Result (Pass/Fail/Exception)</w:t>
      </w:r>
    </w:p>
    <w:p w14:paraId="19D8FCEE" w14:textId="77777777" w:rsidR="0077132E" w:rsidRPr="00753CFF" w:rsidRDefault="00000000">
      <w:pPr>
        <w:spacing w:before="240" w:after="240"/>
        <w:rPr>
          <w:lang w:val="en-US"/>
        </w:rPr>
      </w:pPr>
      <w:r w:rsidRPr="00753CFF">
        <w:rPr>
          <w:lang w:val="en-US"/>
        </w:rPr>
        <w:t>• Pass: Returns locked status</w:t>
      </w:r>
    </w:p>
    <w:p w14:paraId="346C0849" w14:textId="77777777" w:rsidR="0077132E" w:rsidRPr="00753CFF" w:rsidRDefault="00000000">
      <w:pPr>
        <w:spacing w:before="240" w:after="240"/>
        <w:rPr>
          <w:lang w:val="en-US"/>
        </w:rPr>
      </w:pPr>
      <w:r w:rsidRPr="00753CFF">
        <w:rPr>
          <w:lang w:val="en-US"/>
        </w:rPr>
        <w:t>• Pass: Includes remaining time information</w:t>
      </w:r>
    </w:p>
    <w:p w14:paraId="2F86997C" w14:textId="77777777" w:rsidR="0077132E" w:rsidRPr="00753CFF" w:rsidRDefault="00000000">
      <w:pPr>
        <w:spacing w:before="240" w:after="240"/>
        <w:rPr>
          <w:b/>
          <w:bCs/>
          <w:lang w:val="en-US"/>
        </w:rPr>
      </w:pPr>
      <w:r w:rsidRPr="00753CFF">
        <w:rPr>
          <w:b/>
          <w:bCs/>
          <w:lang w:val="en-US"/>
        </w:rPr>
        <w:t>Comment</w:t>
      </w:r>
    </w:p>
    <w:p w14:paraId="59BAF007" w14:textId="77777777" w:rsidR="0077132E" w:rsidRPr="00753CFF" w:rsidRDefault="00000000">
      <w:pPr>
        <w:spacing w:before="240" w:after="240"/>
        <w:rPr>
          <w:lang w:val="en-US"/>
        </w:rPr>
      </w:pPr>
      <w:r w:rsidRPr="00753CFF">
        <w:rPr>
          <w:lang w:val="en-US"/>
        </w:rPr>
        <w:t>Time-based account locking for security.</w:t>
      </w:r>
    </w:p>
    <w:p w14:paraId="73972F68" w14:textId="77777777" w:rsidR="0077132E" w:rsidRPr="00753CFF" w:rsidRDefault="00000000">
      <w:pPr>
        <w:spacing w:before="240" w:after="240"/>
        <w:rPr>
          <w:lang w:val="en-US"/>
        </w:rPr>
      </w:pPr>
      <w:r w:rsidRPr="00753CFF">
        <w:rPr>
          <w:lang w:val="en-US"/>
        </w:rPr>
        <w:t xml:space="preserve"> </w:t>
      </w:r>
    </w:p>
    <w:p w14:paraId="0A029415" w14:textId="77777777" w:rsidR="0077132E" w:rsidRPr="00753CFF" w:rsidRDefault="00000000">
      <w:pPr>
        <w:pStyle w:val="6"/>
        <w:keepNext w:val="0"/>
        <w:keepLines w:val="0"/>
        <w:spacing w:before="200" w:after="40"/>
        <w:rPr>
          <w:b/>
          <w:bCs/>
          <w:i w:val="0"/>
          <w:iCs w:val="0"/>
          <w:color w:val="000000"/>
          <w:sz w:val="18"/>
          <w:szCs w:val="18"/>
          <w:lang w:val="en-US"/>
        </w:rPr>
      </w:pPr>
      <w:bookmarkStart w:id="45" w:name="_14bnchsnbuxd" w:colFirst="0" w:colLast="0"/>
      <w:bookmarkEnd w:id="45"/>
      <w:r w:rsidRPr="00753CFF">
        <w:rPr>
          <w:b/>
          <w:bCs/>
          <w:i w:val="0"/>
          <w:iCs w:val="0"/>
          <w:color w:val="000000"/>
          <w:sz w:val="18"/>
          <w:szCs w:val="18"/>
          <w:lang w:val="en-US"/>
        </w:rPr>
        <w:t>e. test_first_password_system_off (UT-WL-005)</w:t>
      </w:r>
    </w:p>
    <w:tbl>
      <w:tblPr>
        <w:tblStyle w:val="af4"/>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1BC7FFF4"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FF7A14E"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9F3DF3C" w14:textId="77777777" w:rsidR="0077132E" w:rsidRDefault="00000000">
            <w:pPr>
              <w:spacing w:before="240"/>
            </w:pPr>
            <w:r>
              <w:t>Value</w:t>
            </w:r>
          </w:p>
        </w:tc>
      </w:tr>
      <w:tr w:rsidR="0077132E" w14:paraId="34F747A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2B2F08E"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5C36B47" w14:textId="77777777" w:rsidR="0077132E" w:rsidRDefault="00000000">
            <w:pPr>
              <w:spacing w:before="240"/>
            </w:pPr>
            <w:r>
              <w:t>WebLoginPresenter</w:t>
            </w:r>
          </w:p>
        </w:tc>
      </w:tr>
      <w:tr w:rsidR="0077132E" w14:paraId="756EE1F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D84A8BD"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54A10AF" w14:textId="77777777" w:rsidR="0077132E" w:rsidRDefault="00000000">
            <w:pPr>
              <w:spacing w:before="240"/>
            </w:pPr>
            <w:r>
              <w:t>validate_first_password()</w:t>
            </w:r>
          </w:p>
        </w:tc>
      </w:tr>
      <w:tr w:rsidR="0077132E" w14:paraId="6CB968B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9E08DA3"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6A68140" w14:textId="77777777" w:rsidR="0077132E" w:rsidRDefault="00000000">
            <w:pPr>
              <w:spacing w:before="240"/>
            </w:pPr>
            <w:r>
              <w:t>Minseok Jo</w:t>
            </w:r>
          </w:p>
        </w:tc>
      </w:tr>
      <w:tr w:rsidR="0077132E" w14:paraId="1B25A5B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FF20C45" w14:textId="77777777" w:rsidR="0077132E" w:rsidRDefault="00000000">
            <w:pPr>
              <w:spacing w:before="240"/>
            </w:pPr>
            <w:r>
              <w:lastRenderedPageBreak/>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3CD6EF0" w14:textId="77777777" w:rsidR="0077132E" w:rsidRDefault="00000000">
            <w:pPr>
              <w:spacing w:before="240"/>
            </w:pPr>
            <w:r>
              <w:t>2025-11-25</w:t>
            </w:r>
          </w:p>
        </w:tc>
      </w:tr>
      <w:tr w:rsidR="0077132E" w14:paraId="04852C82"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E5202C5"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B40EB06" w14:textId="77777777" w:rsidR="0077132E" w:rsidRDefault="00000000">
            <w:pPr>
              <w:spacing w:before="240"/>
            </w:pPr>
            <w:r>
              <w:t>2.0.0</w:t>
            </w:r>
          </w:p>
        </w:tc>
      </w:tr>
    </w:tbl>
    <w:p w14:paraId="04093D4A" w14:textId="77777777" w:rsidR="0077132E" w:rsidRDefault="00000000">
      <w:pPr>
        <w:spacing w:before="240" w:after="240"/>
      </w:pPr>
      <w:r>
        <w:t xml:space="preserve"> </w:t>
      </w:r>
    </w:p>
    <w:p w14:paraId="7180ECFD" w14:textId="77777777" w:rsidR="0077132E" w:rsidRDefault="00000000">
      <w:pPr>
        <w:spacing w:before="240" w:after="240"/>
        <w:rPr>
          <w:b/>
          <w:bCs/>
        </w:rPr>
      </w:pPr>
      <w:r>
        <w:rPr>
          <w:b/>
          <w:bCs/>
        </w:rPr>
        <w:t>Test Case Description</w:t>
      </w:r>
    </w:p>
    <w:p w14:paraId="7A108D15" w14:textId="77777777" w:rsidR="0077132E" w:rsidRPr="00753CFF" w:rsidRDefault="00000000">
      <w:pPr>
        <w:spacing w:before="240" w:after="240"/>
        <w:rPr>
          <w:lang w:val="en-US"/>
        </w:rPr>
      </w:pPr>
      <w:r w:rsidRPr="00753CFF">
        <w:rPr>
          <w:lang w:val="en-US"/>
        </w:rPr>
        <w:t>Verifies that first password validation fails when system is OFF.</w:t>
      </w:r>
    </w:p>
    <w:p w14:paraId="6801637A" w14:textId="77777777" w:rsidR="0077132E" w:rsidRPr="00753CFF" w:rsidRDefault="00000000">
      <w:pPr>
        <w:spacing w:before="240" w:after="240"/>
        <w:rPr>
          <w:b/>
          <w:bCs/>
          <w:lang w:val="en-US"/>
        </w:rPr>
      </w:pPr>
      <w:r w:rsidRPr="00753CFF">
        <w:rPr>
          <w:b/>
          <w:bCs/>
          <w:lang w:val="en-US"/>
        </w:rPr>
        <w:t>Input Specifications</w:t>
      </w:r>
    </w:p>
    <w:p w14:paraId="18521B1C" w14:textId="77777777" w:rsidR="0077132E" w:rsidRPr="00753CFF" w:rsidRDefault="00000000">
      <w:pPr>
        <w:spacing w:before="240" w:after="240"/>
        <w:rPr>
          <w:lang w:val="en-US"/>
        </w:rPr>
      </w:pPr>
      <w:r w:rsidRPr="00753CFF">
        <w:rPr>
          <w:lang w:val="en-US"/>
        </w:rPr>
        <w:t>• System state: OFF</w:t>
      </w:r>
    </w:p>
    <w:p w14:paraId="20E6C835" w14:textId="77777777" w:rsidR="0077132E" w:rsidRPr="00753CFF" w:rsidRDefault="00000000">
      <w:pPr>
        <w:spacing w:before="240" w:after="240"/>
        <w:rPr>
          <w:lang w:val="en-US"/>
        </w:rPr>
      </w:pPr>
      <w:r w:rsidRPr="00753CFF">
        <w:rPr>
          <w:lang w:val="en-US"/>
        </w:rPr>
        <w:t>• Valid credentials provided</w:t>
      </w:r>
    </w:p>
    <w:p w14:paraId="509B5439" w14:textId="77777777" w:rsidR="0077132E" w:rsidRPr="00753CFF" w:rsidRDefault="00000000">
      <w:pPr>
        <w:spacing w:before="240" w:after="240"/>
        <w:rPr>
          <w:b/>
          <w:bCs/>
          <w:lang w:val="en-US"/>
        </w:rPr>
      </w:pPr>
      <w:r w:rsidRPr="00753CFF">
        <w:rPr>
          <w:b/>
          <w:bCs/>
          <w:lang w:val="en-US"/>
        </w:rPr>
        <w:t>Expected Result</w:t>
      </w:r>
    </w:p>
    <w:p w14:paraId="71FAE6AC"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Login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ystem_off=Tru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System is currently off"</w:t>
      </w:r>
      <w:r w:rsidRPr="00753CFF">
        <w:rPr>
          <w:rFonts w:ascii="Courier New" w:eastAsia="Courier New" w:hAnsi="Courier New" w:cs="Courier New"/>
          <w:sz w:val="18"/>
          <w:szCs w:val="18"/>
          <w:lang w:val="en-US"/>
        </w:rPr>
        <w:br/>
        <w:t xml:space="preserve"> )</w:t>
      </w:r>
    </w:p>
    <w:p w14:paraId="417037C4" w14:textId="77777777" w:rsidR="0077132E" w:rsidRPr="00753CFF" w:rsidRDefault="00000000">
      <w:pPr>
        <w:spacing w:before="240" w:after="240"/>
        <w:rPr>
          <w:b/>
          <w:bCs/>
          <w:lang w:val="en-US"/>
        </w:rPr>
      </w:pPr>
      <w:r w:rsidRPr="00753CFF">
        <w:rPr>
          <w:b/>
          <w:bCs/>
          <w:lang w:val="en-US"/>
        </w:rPr>
        <w:t>Actual Result (Pass/Fail/Exception)</w:t>
      </w:r>
    </w:p>
    <w:p w14:paraId="0918279C" w14:textId="77777777" w:rsidR="0077132E" w:rsidRPr="00753CFF" w:rsidRDefault="00000000">
      <w:pPr>
        <w:spacing w:before="240" w:after="240"/>
        <w:rPr>
          <w:lang w:val="en-US"/>
        </w:rPr>
      </w:pPr>
      <w:r w:rsidRPr="00753CFF">
        <w:rPr>
          <w:lang w:val="en-US"/>
        </w:rPr>
        <w:t>• Pass: Returns failure with system_off flag</w:t>
      </w:r>
    </w:p>
    <w:p w14:paraId="7EB43122" w14:textId="77777777" w:rsidR="0077132E" w:rsidRPr="00753CFF" w:rsidRDefault="00000000">
      <w:pPr>
        <w:spacing w:before="240" w:after="240"/>
        <w:rPr>
          <w:lang w:val="en-US"/>
        </w:rPr>
      </w:pPr>
      <w:r w:rsidRPr="00753CFF">
        <w:rPr>
          <w:lang w:val="en-US"/>
        </w:rPr>
        <w:t>• Pass: Appropriate error message</w:t>
      </w:r>
    </w:p>
    <w:p w14:paraId="61CDDEA9" w14:textId="77777777" w:rsidR="0077132E" w:rsidRPr="00753CFF" w:rsidRDefault="00000000">
      <w:pPr>
        <w:spacing w:before="240" w:after="240"/>
        <w:rPr>
          <w:b/>
          <w:bCs/>
          <w:lang w:val="en-US"/>
        </w:rPr>
      </w:pPr>
      <w:r w:rsidRPr="00753CFF">
        <w:rPr>
          <w:b/>
          <w:bCs/>
          <w:lang w:val="en-US"/>
        </w:rPr>
        <w:t>Comment</w:t>
      </w:r>
    </w:p>
    <w:p w14:paraId="31E3D63B" w14:textId="77777777" w:rsidR="0077132E" w:rsidRPr="00753CFF" w:rsidRDefault="00000000">
      <w:pPr>
        <w:spacing w:before="240" w:after="240"/>
        <w:rPr>
          <w:lang w:val="en-US"/>
        </w:rPr>
      </w:pPr>
      <w:r w:rsidRPr="00753CFF">
        <w:rPr>
          <w:lang w:val="en-US"/>
        </w:rPr>
        <w:t>Precondition: System must be ON for login.</w:t>
      </w:r>
    </w:p>
    <w:p w14:paraId="0C9E714D" w14:textId="77777777" w:rsidR="0077132E" w:rsidRPr="00753CFF" w:rsidRDefault="00000000">
      <w:pPr>
        <w:spacing w:before="240" w:after="240"/>
        <w:rPr>
          <w:lang w:val="en-US"/>
        </w:rPr>
      </w:pPr>
      <w:r w:rsidRPr="00753CFF">
        <w:rPr>
          <w:lang w:val="en-US"/>
        </w:rPr>
        <w:t xml:space="preserve"> </w:t>
      </w:r>
    </w:p>
    <w:p w14:paraId="356D3E9C" w14:textId="77777777" w:rsidR="0077132E" w:rsidRPr="00753CFF" w:rsidRDefault="00000000">
      <w:pPr>
        <w:pStyle w:val="6"/>
        <w:keepNext w:val="0"/>
        <w:keepLines w:val="0"/>
        <w:spacing w:before="200" w:after="40"/>
        <w:rPr>
          <w:b/>
          <w:bCs/>
          <w:i w:val="0"/>
          <w:iCs w:val="0"/>
          <w:color w:val="000000"/>
          <w:sz w:val="18"/>
          <w:szCs w:val="18"/>
          <w:lang w:val="en-US"/>
        </w:rPr>
      </w:pPr>
      <w:bookmarkStart w:id="46" w:name="_c1icxt89ugh1" w:colFirst="0" w:colLast="0"/>
      <w:bookmarkEnd w:id="46"/>
      <w:r w:rsidRPr="00753CFF">
        <w:rPr>
          <w:b/>
          <w:bCs/>
          <w:i w:val="0"/>
          <w:iCs w:val="0"/>
          <w:color w:val="000000"/>
          <w:sz w:val="18"/>
          <w:szCs w:val="18"/>
          <w:lang w:val="en-US"/>
        </w:rPr>
        <w:t>f. test_first_password_system_locked (UT-WL-006)</w:t>
      </w:r>
    </w:p>
    <w:tbl>
      <w:tblPr>
        <w:tblStyle w:val="af5"/>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7B2907CE"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B07C3E2"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3F28D71" w14:textId="77777777" w:rsidR="0077132E" w:rsidRDefault="00000000">
            <w:pPr>
              <w:spacing w:before="240"/>
            </w:pPr>
            <w:r>
              <w:t>Value</w:t>
            </w:r>
          </w:p>
        </w:tc>
      </w:tr>
      <w:tr w:rsidR="0077132E" w14:paraId="0AF00505"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01D6F48"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4430A54" w14:textId="77777777" w:rsidR="0077132E" w:rsidRDefault="00000000">
            <w:pPr>
              <w:spacing w:before="240"/>
            </w:pPr>
            <w:r>
              <w:t>WebLoginPresenter</w:t>
            </w:r>
          </w:p>
        </w:tc>
      </w:tr>
      <w:tr w:rsidR="0077132E" w14:paraId="3525EB49"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4FD55C0" w14:textId="77777777" w:rsidR="0077132E" w:rsidRDefault="00000000">
            <w:pPr>
              <w:spacing w:before="240"/>
            </w:pPr>
            <w:r>
              <w:lastRenderedPageBreak/>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5CF84C8" w14:textId="77777777" w:rsidR="0077132E" w:rsidRDefault="00000000">
            <w:pPr>
              <w:spacing w:before="240"/>
            </w:pPr>
            <w:r>
              <w:t>validate_first_password()</w:t>
            </w:r>
          </w:p>
        </w:tc>
      </w:tr>
      <w:tr w:rsidR="0077132E" w14:paraId="2194FB6C"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AC02877"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8DD01A6" w14:textId="77777777" w:rsidR="0077132E" w:rsidRDefault="00000000">
            <w:pPr>
              <w:spacing w:before="240"/>
            </w:pPr>
            <w:r>
              <w:t>Minseok Jo</w:t>
            </w:r>
          </w:p>
        </w:tc>
      </w:tr>
      <w:tr w:rsidR="0077132E" w14:paraId="035EAC61"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B7E27F6"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1CFFE61" w14:textId="77777777" w:rsidR="0077132E" w:rsidRDefault="00000000">
            <w:pPr>
              <w:spacing w:before="240"/>
            </w:pPr>
            <w:r>
              <w:t>2025-11-25</w:t>
            </w:r>
          </w:p>
        </w:tc>
      </w:tr>
      <w:tr w:rsidR="0077132E" w14:paraId="37B7F1EA"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207B03F"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C0144C4" w14:textId="77777777" w:rsidR="0077132E" w:rsidRDefault="00000000">
            <w:pPr>
              <w:spacing w:before="240"/>
            </w:pPr>
            <w:r>
              <w:t>2.0.0</w:t>
            </w:r>
          </w:p>
        </w:tc>
      </w:tr>
    </w:tbl>
    <w:p w14:paraId="26C86843" w14:textId="77777777" w:rsidR="0077132E" w:rsidRDefault="00000000">
      <w:pPr>
        <w:spacing w:before="240" w:after="240"/>
      </w:pPr>
      <w:r>
        <w:t xml:space="preserve"> </w:t>
      </w:r>
    </w:p>
    <w:p w14:paraId="7154AC67" w14:textId="77777777" w:rsidR="0077132E" w:rsidRDefault="00000000">
      <w:pPr>
        <w:spacing w:before="240" w:after="240"/>
        <w:rPr>
          <w:b/>
          <w:bCs/>
        </w:rPr>
      </w:pPr>
      <w:r>
        <w:rPr>
          <w:b/>
          <w:bCs/>
        </w:rPr>
        <w:t>Test Case Description</w:t>
      </w:r>
    </w:p>
    <w:p w14:paraId="5866D1FE" w14:textId="77777777" w:rsidR="0077132E" w:rsidRPr="00753CFF" w:rsidRDefault="00000000">
      <w:pPr>
        <w:spacing w:before="240" w:after="240"/>
        <w:rPr>
          <w:lang w:val="en-US"/>
        </w:rPr>
      </w:pPr>
      <w:r w:rsidRPr="00753CFF">
        <w:rPr>
          <w:lang w:val="en-US"/>
        </w:rPr>
        <w:t>Verifies that first password validation fails when system is LOCKED.</w:t>
      </w:r>
    </w:p>
    <w:p w14:paraId="7B92F0BC" w14:textId="77777777" w:rsidR="0077132E" w:rsidRPr="00753CFF" w:rsidRDefault="00000000">
      <w:pPr>
        <w:spacing w:before="240" w:after="240"/>
        <w:rPr>
          <w:b/>
          <w:bCs/>
          <w:lang w:val="en-US"/>
        </w:rPr>
      </w:pPr>
      <w:r w:rsidRPr="00753CFF">
        <w:rPr>
          <w:b/>
          <w:bCs/>
          <w:lang w:val="en-US"/>
        </w:rPr>
        <w:t>Input Specifications</w:t>
      </w:r>
    </w:p>
    <w:p w14:paraId="4F2A58FA" w14:textId="77777777" w:rsidR="0077132E" w:rsidRPr="00753CFF" w:rsidRDefault="00000000">
      <w:pPr>
        <w:spacing w:before="240" w:after="240"/>
        <w:rPr>
          <w:lang w:val="en-US"/>
        </w:rPr>
      </w:pPr>
      <w:r w:rsidRPr="00753CFF">
        <w:rPr>
          <w:lang w:val="en-US"/>
        </w:rPr>
        <w:t>• System state: LOCKED</w:t>
      </w:r>
    </w:p>
    <w:p w14:paraId="26A45241" w14:textId="77777777" w:rsidR="0077132E" w:rsidRPr="00753CFF" w:rsidRDefault="00000000">
      <w:pPr>
        <w:spacing w:before="240" w:after="240"/>
        <w:rPr>
          <w:lang w:val="en-US"/>
        </w:rPr>
      </w:pPr>
      <w:r w:rsidRPr="00753CFF">
        <w:rPr>
          <w:lang w:val="en-US"/>
        </w:rPr>
        <w:t>• Valid credentials provided</w:t>
      </w:r>
    </w:p>
    <w:p w14:paraId="08F43C84" w14:textId="77777777" w:rsidR="0077132E" w:rsidRPr="00753CFF" w:rsidRDefault="00000000">
      <w:pPr>
        <w:spacing w:before="240" w:after="240"/>
        <w:rPr>
          <w:b/>
          <w:bCs/>
          <w:lang w:val="en-US"/>
        </w:rPr>
      </w:pPr>
      <w:r w:rsidRPr="00753CFF">
        <w:rPr>
          <w:b/>
          <w:bCs/>
          <w:lang w:val="en-US"/>
        </w:rPr>
        <w:t>Expected Result</w:t>
      </w:r>
    </w:p>
    <w:p w14:paraId="1CC25093"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Login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ystem_locked=Tru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System is locked by administrator"</w:t>
      </w:r>
      <w:r w:rsidRPr="00753CFF">
        <w:rPr>
          <w:rFonts w:ascii="Courier New" w:eastAsia="Courier New" w:hAnsi="Courier New" w:cs="Courier New"/>
          <w:sz w:val="18"/>
          <w:szCs w:val="18"/>
          <w:lang w:val="en-US"/>
        </w:rPr>
        <w:br/>
        <w:t xml:space="preserve"> )</w:t>
      </w:r>
    </w:p>
    <w:p w14:paraId="6599C8DA" w14:textId="77777777" w:rsidR="0077132E" w:rsidRPr="00753CFF" w:rsidRDefault="00000000">
      <w:pPr>
        <w:spacing w:before="240" w:after="240"/>
        <w:rPr>
          <w:b/>
          <w:bCs/>
          <w:lang w:val="en-US"/>
        </w:rPr>
      </w:pPr>
      <w:r w:rsidRPr="00753CFF">
        <w:rPr>
          <w:b/>
          <w:bCs/>
          <w:lang w:val="en-US"/>
        </w:rPr>
        <w:t>Actual Result (Pass/Fail/Exception)</w:t>
      </w:r>
    </w:p>
    <w:p w14:paraId="57BB4EE7" w14:textId="77777777" w:rsidR="0077132E" w:rsidRPr="00753CFF" w:rsidRDefault="00000000">
      <w:pPr>
        <w:spacing w:before="240" w:after="240"/>
        <w:rPr>
          <w:lang w:val="en-US"/>
        </w:rPr>
      </w:pPr>
      <w:r w:rsidRPr="00753CFF">
        <w:rPr>
          <w:lang w:val="en-US"/>
        </w:rPr>
        <w:t>• Pass: Returns failure with system_locked flag</w:t>
      </w:r>
    </w:p>
    <w:p w14:paraId="47CEC97C" w14:textId="77777777" w:rsidR="0077132E" w:rsidRPr="00753CFF" w:rsidRDefault="00000000">
      <w:pPr>
        <w:spacing w:before="240" w:after="240"/>
        <w:rPr>
          <w:b/>
          <w:bCs/>
          <w:lang w:val="en-US"/>
        </w:rPr>
      </w:pPr>
      <w:r w:rsidRPr="00753CFF">
        <w:rPr>
          <w:b/>
          <w:bCs/>
          <w:lang w:val="en-US"/>
        </w:rPr>
        <w:t>Comment</w:t>
      </w:r>
    </w:p>
    <w:p w14:paraId="63148485" w14:textId="77777777" w:rsidR="0077132E" w:rsidRPr="00753CFF" w:rsidRDefault="00000000">
      <w:pPr>
        <w:spacing w:before="240" w:after="240"/>
        <w:rPr>
          <w:lang w:val="en-US"/>
        </w:rPr>
      </w:pPr>
      <w:r w:rsidRPr="00753CFF">
        <w:rPr>
          <w:lang w:val="en-US"/>
        </w:rPr>
        <w:t>System-level lock prevents all logins.</w:t>
      </w:r>
    </w:p>
    <w:p w14:paraId="252CC06E" w14:textId="77777777" w:rsidR="0077132E" w:rsidRPr="00753CFF" w:rsidRDefault="00000000">
      <w:pPr>
        <w:spacing w:before="240" w:after="240"/>
        <w:rPr>
          <w:lang w:val="en-US"/>
        </w:rPr>
      </w:pPr>
      <w:r w:rsidRPr="00753CFF">
        <w:rPr>
          <w:lang w:val="en-US"/>
        </w:rPr>
        <w:t xml:space="preserve"> </w:t>
      </w:r>
    </w:p>
    <w:p w14:paraId="40DEF4D5" w14:textId="77777777" w:rsidR="0077132E" w:rsidRPr="00753CFF" w:rsidRDefault="00000000">
      <w:pPr>
        <w:pStyle w:val="6"/>
        <w:keepNext w:val="0"/>
        <w:keepLines w:val="0"/>
        <w:spacing w:before="200" w:after="40"/>
        <w:rPr>
          <w:b/>
          <w:bCs/>
          <w:i w:val="0"/>
          <w:iCs w:val="0"/>
          <w:color w:val="000000"/>
          <w:sz w:val="18"/>
          <w:szCs w:val="18"/>
          <w:lang w:val="en-US"/>
        </w:rPr>
      </w:pPr>
      <w:bookmarkStart w:id="47" w:name="_ovzebzrwrwg3" w:colFirst="0" w:colLast="0"/>
      <w:bookmarkEnd w:id="47"/>
      <w:r w:rsidRPr="00753CFF">
        <w:rPr>
          <w:b/>
          <w:bCs/>
          <w:i w:val="0"/>
          <w:iCs w:val="0"/>
          <w:color w:val="000000"/>
          <w:sz w:val="18"/>
          <w:szCs w:val="18"/>
          <w:lang w:val="en-US"/>
        </w:rPr>
        <w:t>g. test_first_password_failed_with_attempts (UT-WL-007)</w:t>
      </w:r>
    </w:p>
    <w:tbl>
      <w:tblPr>
        <w:tblStyle w:val="af6"/>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4C5DF763"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463640C"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40203F1" w14:textId="77777777" w:rsidR="0077132E" w:rsidRDefault="00000000">
            <w:pPr>
              <w:spacing w:before="240"/>
            </w:pPr>
            <w:r>
              <w:t>Value</w:t>
            </w:r>
          </w:p>
        </w:tc>
      </w:tr>
      <w:tr w:rsidR="0077132E" w14:paraId="6729754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BE86BB4" w14:textId="77777777" w:rsidR="0077132E" w:rsidRDefault="00000000">
            <w:pPr>
              <w:spacing w:before="240"/>
            </w:pPr>
            <w:r>
              <w:lastRenderedPageBreak/>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E78B0F5" w14:textId="77777777" w:rsidR="0077132E" w:rsidRDefault="00000000">
            <w:pPr>
              <w:spacing w:before="240"/>
            </w:pPr>
            <w:r>
              <w:t>WebLoginPresenter</w:t>
            </w:r>
          </w:p>
        </w:tc>
      </w:tr>
      <w:tr w:rsidR="0077132E" w14:paraId="1CC5409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C86040F"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C567B4D" w14:textId="77777777" w:rsidR="0077132E" w:rsidRDefault="00000000">
            <w:pPr>
              <w:spacing w:before="240"/>
            </w:pPr>
            <w:r>
              <w:t>validate_first_password()</w:t>
            </w:r>
          </w:p>
        </w:tc>
      </w:tr>
      <w:tr w:rsidR="0077132E" w14:paraId="59D95955"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64BD85D"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6B85D20" w14:textId="77777777" w:rsidR="0077132E" w:rsidRDefault="00000000">
            <w:pPr>
              <w:spacing w:before="240"/>
            </w:pPr>
            <w:r>
              <w:t>Minseok Jo</w:t>
            </w:r>
          </w:p>
        </w:tc>
      </w:tr>
      <w:tr w:rsidR="0077132E" w14:paraId="73BE02BE"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2450160"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C527E24" w14:textId="77777777" w:rsidR="0077132E" w:rsidRDefault="00000000">
            <w:pPr>
              <w:spacing w:before="240"/>
            </w:pPr>
            <w:r>
              <w:t>2025-11-25</w:t>
            </w:r>
          </w:p>
        </w:tc>
      </w:tr>
      <w:tr w:rsidR="0077132E" w14:paraId="7D37D2B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B7C37CC"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77561DA" w14:textId="77777777" w:rsidR="0077132E" w:rsidRDefault="00000000">
            <w:pPr>
              <w:spacing w:before="240"/>
            </w:pPr>
            <w:r>
              <w:t>2.0.0</w:t>
            </w:r>
          </w:p>
        </w:tc>
      </w:tr>
    </w:tbl>
    <w:p w14:paraId="619CA81A" w14:textId="77777777" w:rsidR="0077132E" w:rsidRDefault="00000000">
      <w:pPr>
        <w:spacing w:before="240" w:after="240"/>
      </w:pPr>
      <w:r>
        <w:t xml:space="preserve"> </w:t>
      </w:r>
    </w:p>
    <w:p w14:paraId="51E9C8A2" w14:textId="77777777" w:rsidR="0077132E" w:rsidRDefault="00000000">
      <w:pPr>
        <w:spacing w:before="240" w:after="240"/>
        <w:rPr>
          <w:b/>
          <w:bCs/>
        </w:rPr>
      </w:pPr>
      <w:r>
        <w:rPr>
          <w:b/>
          <w:bCs/>
        </w:rPr>
        <w:t>Test Case Description</w:t>
      </w:r>
    </w:p>
    <w:p w14:paraId="10C2CADE" w14:textId="77777777" w:rsidR="0077132E" w:rsidRPr="00753CFF" w:rsidRDefault="00000000">
      <w:pPr>
        <w:spacing w:before="240" w:after="240"/>
        <w:rPr>
          <w:lang w:val="en-US"/>
        </w:rPr>
      </w:pPr>
      <w:r w:rsidRPr="00753CFF">
        <w:rPr>
          <w:lang w:val="en-US"/>
        </w:rPr>
        <w:t>Verifies that failed first password validation includes attempt information.</w:t>
      </w:r>
    </w:p>
    <w:p w14:paraId="1BED5C3A" w14:textId="77777777" w:rsidR="0077132E" w:rsidRPr="00753CFF" w:rsidRDefault="00000000">
      <w:pPr>
        <w:spacing w:before="240" w:after="240"/>
        <w:rPr>
          <w:b/>
          <w:bCs/>
          <w:lang w:val="en-US"/>
        </w:rPr>
      </w:pPr>
      <w:r w:rsidRPr="00753CFF">
        <w:rPr>
          <w:b/>
          <w:bCs/>
          <w:lang w:val="en-US"/>
        </w:rPr>
        <w:t>Input Specifications</w:t>
      </w:r>
    </w:p>
    <w:p w14:paraId="7BF7CBAC" w14:textId="77777777" w:rsidR="0077132E" w:rsidRPr="00753CFF" w:rsidRDefault="00000000">
      <w:pPr>
        <w:spacing w:before="240" w:after="240"/>
        <w:rPr>
          <w:lang w:val="en-US"/>
        </w:rPr>
      </w:pPr>
      <w:r w:rsidRPr="00753CFF">
        <w:rPr>
          <w:lang w:val="en-US"/>
        </w:rPr>
        <w:t>• username: "admin"</w:t>
      </w:r>
    </w:p>
    <w:p w14:paraId="6C4D84EF" w14:textId="77777777" w:rsidR="0077132E" w:rsidRPr="00753CFF" w:rsidRDefault="00000000">
      <w:pPr>
        <w:spacing w:before="240" w:after="240"/>
        <w:rPr>
          <w:lang w:val="en-US"/>
        </w:rPr>
      </w:pPr>
      <w:r w:rsidRPr="00753CFF">
        <w:rPr>
          <w:lang w:val="en-US"/>
        </w:rPr>
        <w:t>• password: "wrong"</w:t>
      </w:r>
    </w:p>
    <w:p w14:paraId="74F1C3FA" w14:textId="77777777" w:rsidR="0077132E" w:rsidRPr="00753CFF" w:rsidRDefault="00000000">
      <w:pPr>
        <w:spacing w:before="240" w:after="240"/>
        <w:rPr>
          <w:lang w:val="en-US"/>
        </w:rPr>
      </w:pPr>
      <w:r w:rsidRPr="00753CFF">
        <w:rPr>
          <w:lang w:val="en-US"/>
        </w:rPr>
        <w:t>• tries: 2, remaining: 3</w:t>
      </w:r>
    </w:p>
    <w:p w14:paraId="79F83119" w14:textId="77777777" w:rsidR="0077132E" w:rsidRPr="00753CFF" w:rsidRDefault="00000000">
      <w:pPr>
        <w:spacing w:before="240" w:after="240"/>
        <w:rPr>
          <w:b/>
          <w:bCs/>
          <w:lang w:val="en-US"/>
        </w:rPr>
      </w:pPr>
      <w:r w:rsidRPr="00753CFF">
        <w:rPr>
          <w:b/>
          <w:bCs/>
          <w:lang w:val="en-US"/>
        </w:rPr>
        <w:t>Expected Result</w:t>
      </w:r>
    </w:p>
    <w:p w14:paraId="41807FD9"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Login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Incorrect first password",</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tries=2,</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remaining=3</w:t>
      </w:r>
      <w:r w:rsidRPr="00753CFF">
        <w:rPr>
          <w:rFonts w:ascii="Courier New" w:eastAsia="Courier New" w:hAnsi="Courier New" w:cs="Courier New"/>
          <w:sz w:val="18"/>
          <w:szCs w:val="18"/>
          <w:lang w:val="en-US"/>
        </w:rPr>
        <w:br/>
        <w:t xml:space="preserve"> )</w:t>
      </w:r>
    </w:p>
    <w:p w14:paraId="79B573BB" w14:textId="77777777" w:rsidR="0077132E" w:rsidRPr="00753CFF" w:rsidRDefault="00000000">
      <w:pPr>
        <w:spacing w:before="240" w:after="240"/>
        <w:rPr>
          <w:b/>
          <w:bCs/>
          <w:lang w:val="en-US"/>
        </w:rPr>
      </w:pPr>
      <w:r w:rsidRPr="00753CFF">
        <w:rPr>
          <w:b/>
          <w:bCs/>
          <w:lang w:val="en-US"/>
        </w:rPr>
        <w:t>Actual Result (Pass/Fail/Exception)</w:t>
      </w:r>
    </w:p>
    <w:p w14:paraId="4125CD36" w14:textId="77777777" w:rsidR="0077132E" w:rsidRPr="00753CFF" w:rsidRDefault="00000000">
      <w:pPr>
        <w:spacing w:before="240" w:after="240"/>
        <w:rPr>
          <w:lang w:val="en-US"/>
        </w:rPr>
      </w:pPr>
      <w:r w:rsidRPr="00753CFF">
        <w:rPr>
          <w:lang w:val="en-US"/>
        </w:rPr>
        <w:t>• Pass: Returns failure with attempt counts</w:t>
      </w:r>
    </w:p>
    <w:p w14:paraId="623E6941" w14:textId="77777777" w:rsidR="0077132E" w:rsidRPr="00753CFF" w:rsidRDefault="00000000">
      <w:pPr>
        <w:spacing w:before="240" w:after="240"/>
        <w:rPr>
          <w:b/>
          <w:bCs/>
          <w:lang w:val="en-US"/>
        </w:rPr>
      </w:pPr>
      <w:r w:rsidRPr="00753CFF">
        <w:rPr>
          <w:b/>
          <w:bCs/>
          <w:lang w:val="en-US"/>
        </w:rPr>
        <w:t>Comment</w:t>
      </w:r>
    </w:p>
    <w:p w14:paraId="0F58DE40" w14:textId="77777777" w:rsidR="0077132E" w:rsidRPr="00753CFF" w:rsidRDefault="00000000">
      <w:pPr>
        <w:spacing w:before="240" w:after="240"/>
        <w:rPr>
          <w:lang w:val="en-US"/>
        </w:rPr>
      </w:pPr>
      <w:r w:rsidRPr="00753CFF">
        <w:rPr>
          <w:lang w:val="en-US"/>
        </w:rPr>
        <w:t>User feedback helps prevent account lockout.</w:t>
      </w:r>
    </w:p>
    <w:p w14:paraId="5F52E57C" w14:textId="77777777" w:rsidR="0077132E" w:rsidRPr="00753CFF" w:rsidRDefault="00000000">
      <w:pPr>
        <w:spacing w:before="240" w:after="240"/>
        <w:rPr>
          <w:lang w:val="en-US"/>
        </w:rPr>
      </w:pPr>
      <w:r w:rsidRPr="00753CFF">
        <w:rPr>
          <w:lang w:val="en-US"/>
        </w:rPr>
        <w:lastRenderedPageBreak/>
        <w:t xml:space="preserve"> </w:t>
      </w:r>
    </w:p>
    <w:p w14:paraId="0A3AB4A5" w14:textId="77777777" w:rsidR="0077132E" w:rsidRPr="00753CFF" w:rsidRDefault="00000000">
      <w:pPr>
        <w:pStyle w:val="6"/>
        <w:keepNext w:val="0"/>
        <w:keepLines w:val="0"/>
        <w:spacing w:before="200" w:after="40"/>
        <w:rPr>
          <w:b/>
          <w:bCs/>
          <w:i w:val="0"/>
          <w:iCs w:val="0"/>
          <w:color w:val="000000"/>
          <w:sz w:val="18"/>
          <w:szCs w:val="18"/>
          <w:lang w:val="en-US"/>
        </w:rPr>
      </w:pPr>
      <w:bookmarkStart w:id="48" w:name="_5hnoi4jn70h0" w:colFirst="0" w:colLast="0"/>
      <w:bookmarkEnd w:id="48"/>
      <w:r w:rsidRPr="00753CFF">
        <w:rPr>
          <w:b/>
          <w:bCs/>
          <w:i w:val="0"/>
          <w:iCs w:val="0"/>
          <w:color w:val="000000"/>
          <w:sz w:val="18"/>
          <w:szCs w:val="18"/>
          <w:lang w:val="en-US"/>
        </w:rPr>
        <w:t>h. test_first_password_system_not_available (UT-WL-008)</w:t>
      </w:r>
    </w:p>
    <w:tbl>
      <w:tblPr>
        <w:tblStyle w:val="af7"/>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53E77B33"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930D551"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17440D2" w14:textId="77777777" w:rsidR="0077132E" w:rsidRDefault="00000000">
            <w:pPr>
              <w:spacing w:before="240"/>
            </w:pPr>
            <w:r>
              <w:t>Value</w:t>
            </w:r>
          </w:p>
        </w:tc>
      </w:tr>
      <w:tr w:rsidR="0077132E" w14:paraId="6FD80045"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26E353B"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8FD133F" w14:textId="77777777" w:rsidR="0077132E" w:rsidRDefault="00000000">
            <w:pPr>
              <w:spacing w:before="240"/>
            </w:pPr>
            <w:r>
              <w:t>WebLoginPresenter</w:t>
            </w:r>
          </w:p>
        </w:tc>
      </w:tr>
      <w:tr w:rsidR="0077132E" w14:paraId="1FD47E2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C8F5399"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186EA3A" w14:textId="77777777" w:rsidR="0077132E" w:rsidRDefault="00000000">
            <w:pPr>
              <w:spacing w:before="240"/>
            </w:pPr>
            <w:r>
              <w:t>validate_first_password()</w:t>
            </w:r>
          </w:p>
        </w:tc>
      </w:tr>
      <w:tr w:rsidR="0077132E" w14:paraId="09BB4C36"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5F851CB"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266B85C" w14:textId="77777777" w:rsidR="0077132E" w:rsidRDefault="00000000">
            <w:pPr>
              <w:spacing w:before="240"/>
            </w:pPr>
            <w:r>
              <w:t>Minseok Jo</w:t>
            </w:r>
          </w:p>
        </w:tc>
      </w:tr>
      <w:tr w:rsidR="0077132E" w14:paraId="24273CA6"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1675C3A"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54A0825" w14:textId="77777777" w:rsidR="0077132E" w:rsidRDefault="00000000">
            <w:pPr>
              <w:spacing w:before="240"/>
            </w:pPr>
            <w:r>
              <w:t>2025-11-25</w:t>
            </w:r>
          </w:p>
        </w:tc>
      </w:tr>
      <w:tr w:rsidR="0077132E" w14:paraId="757C70F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04E718B"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C668EAE" w14:textId="77777777" w:rsidR="0077132E" w:rsidRDefault="00000000">
            <w:pPr>
              <w:spacing w:before="240"/>
            </w:pPr>
            <w:r>
              <w:t>2.0.0</w:t>
            </w:r>
          </w:p>
        </w:tc>
      </w:tr>
    </w:tbl>
    <w:p w14:paraId="42079A90" w14:textId="77777777" w:rsidR="0077132E" w:rsidRDefault="00000000">
      <w:pPr>
        <w:spacing w:before="240" w:after="240"/>
      </w:pPr>
      <w:r>
        <w:t xml:space="preserve"> </w:t>
      </w:r>
    </w:p>
    <w:p w14:paraId="38C15B82" w14:textId="77777777" w:rsidR="0077132E" w:rsidRDefault="00000000">
      <w:pPr>
        <w:spacing w:before="240" w:after="240"/>
        <w:rPr>
          <w:b/>
          <w:bCs/>
        </w:rPr>
      </w:pPr>
      <w:r>
        <w:rPr>
          <w:b/>
          <w:bCs/>
        </w:rPr>
        <w:t>Test Case Description</w:t>
      </w:r>
    </w:p>
    <w:p w14:paraId="6CE051DB" w14:textId="77777777" w:rsidR="0077132E" w:rsidRPr="00753CFF" w:rsidRDefault="00000000">
      <w:pPr>
        <w:spacing w:before="240" w:after="240"/>
        <w:rPr>
          <w:lang w:val="en-US"/>
        </w:rPr>
      </w:pPr>
      <w:r w:rsidRPr="00753CFF">
        <w:rPr>
          <w:lang w:val="en-US"/>
        </w:rPr>
        <w:t>Verifies proper error handling when system is not available.</w:t>
      </w:r>
    </w:p>
    <w:p w14:paraId="74B13145" w14:textId="77777777" w:rsidR="0077132E" w:rsidRPr="00753CFF" w:rsidRDefault="00000000">
      <w:pPr>
        <w:spacing w:before="240" w:after="240"/>
        <w:rPr>
          <w:b/>
          <w:bCs/>
          <w:lang w:val="en-US"/>
        </w:rPr>
      </w:pPr>
      <w:r w:rsidRPr="00753CFF">
        <w:rPr>
          <w:b/>
          <w:bCs/>
          <w:lang w:val="en-US"/>
        </w:rPr>
        <w:t>Input Specifications</w:t>
      </w:r>
    </w:p>
    <w:p w14:paraId="4CBC27DD" w14:textId="77777777" w:rsidR="0077132E" w:rsidRPr="00753CFF" w:rsidRDefault="00000000">
      <w:pPr>
        <w:spacing w:before="240" w:after="240"/>
        <w:rPr>
          <w:lang w:val="en-US"/>
        </w:rPr>
      </w:pPr>
      <w:r w:rsidRPr="00753CFF">
        <w:rPr>
          <w:lang w:val="en-US"/>
        </w:rPr>
        <w:t>• system: None</w:t>
      </w:r>
    </w:p>
    <w:p w14:paraId="6952369A" w14:textId="77777777" w:rsidR="0077132E" w:rsidRPr="00753CFF" w:rsidRDefault="00000000">
      <w:pPr>
        <w:spacing w:before="240" w:after="240"/>
        <w:rPr>
          <w:b/>
          <w:bCs/>
          <w:lang w:val="en-US"/>
        </w:rPr>
      </w:pPr>
      <w:r w:rsidRPr="00753CFF">
        <w:rPr>
          <w:b/>
          <w:bCs/>
          <w:lang w:val="en-US"/>
        </w:rPr>
        <w:t>Expected Result</w:t>
      </w:r>
    </w:p>
    <w:p w14:paraId="1205B2AD"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Login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System not available"</w:t>
      </w:r>
      <w:r w:rsidRPr="00753CFF">
        <w:rPr>
          <w:rFonts w:ascii="Courier New" w:eastAsia="Courier New" w:hAnsi="Courier New" w:cs="Courier New"/>
          <w:sz w:val="18"/>
          <w:szCs w:val="18"/>
          <w:lang w:val="en-US"/>
        </w:rPr>
        <w:br/>
        <w:t xml:space="preserve"> )</w:t>
      </w:r>
    </w:p>
    <w:p w14:paraId="7FA44C91" w14:textId="77777777" w:rsidR="0077132E" w:rsidRPr="00753CFF" w:rsidRDefault="00000000">
      <w:pPr>
        <w:spacing w:before="240" w:after="240"/>
        <w:rPr>
          <w:b/>
          <w:bCs/>
          <w:lang w:val="en-US"/>
        </w:rPr>
      </w:pPr>
      <w:r w:rsidRPr="00753CFF">
        <w:rPr>
          <w:b/>
          <w:bCs/>
          <w:lang w:val="en-US"/>
        </w:rPr>
        <w:t>Actual Result (Pass/Fail/Exception)</w:t>
      </w:r>
    </w:p>
    <w:p w14:paraId="5D1A5FF1" w14:textId="77777777" w:rsidR="0077132E" w:rsidRPr="00753CFF" w:rsidRDefault="00000000">
      <w:pPr>
        <w:spacing w:before="240" w:after="240"/>
        <w:rPr>
          <w:lang w:val="en-US"/>
        </w:rPr>
      </w:pPr>
      <w:r w:rsidRPr="00753CFF">
        <w:rPr>
          <w:lang w:val="en-US"/>
        </w:rPr>
        <w:t>• Pass: Returns appropriate error</w:t>
      </w:r>
    </w:p>
    <w:p w14:paraId="57DF97C3" w14:textId="77777777" w:rsidR="0077132E" w:rsidRPr="00753CFF" w:rsidRDefault="00000000">
      <w:pPr>
        <w:spacing w:before="240" w:after="240"/>
        <w:rPr>
          <w:b/>
          <w:bCs/>
          <w:lang w:val="en-US"/>
        </w:rPr>
      </w:pPr>
      <w:r w:rsidRPr="00753CFF">
        <w:rPr>
          <w:b/>
          <w:bCs/>
          <w:lang w:val="en-US"/>
        </w:rPr>
        <w:t>Comment</w:t>
      </w:r>
    </w:p>
    <w:p w14:paraId="37CDED4E" w14:textId="77777777" w:rsidR="0077132E" w:rsidRPr="00753CFF" w:rsidRDefault="00000000">
      <w:pPr>
        <w:spacing w:before="240" w:after="240"/>
        <w:rPr>
          <w:lang w:val="en-US"/>
        </w:rPr>
      </w:pPr>
      <w:r w:rsidRPr="00753CFF">
        <w:rPr>
          <w:lang w:val="en-US"/>
        </w:rPr>
        <w:t>Graceful degradation when system unavailable.</w:t>
      </w:r>
    </w:p>
    <w:p w14:paraId="72159E87" w14:textId="77777777" w:rsidR="0077132E" w:rsidRPr="00753CFF" w:rsidRDefault="00000000">
      <w:pPr>
        <w:spacing w:before="240" w:after="240"/>
        <w:rPr>
          <w:lang w:val="en-US"/>
        </w:rPr>
      </w:pPr>
      <w:r w:rsidRPr="00753CFF">
        <w:rPr>
          <w:lang w:val="en-US"/>
        </w:rPr>
        <w:lastRenderedPageBreak/>
        <w:t xml:space="preserve"> </w:t>
      </w:r>
    </w:p>
    <w:p w14:paraId="426F8F0A" w14:textId="77777777" w:rsidR="0077132E" w:rsidRPr="00753CFF" w:rsidRDefault="00000000">
      <w:pPr>
        <w:pStyle w:val="5"/>
        <w:keepNext w:val="0"/>
        <w:keepLines w:val="0"/>
        <w:spacing w:before="220" w:after="40"/>
        <w:rPr>
          <w:b/>
          <w:bCs/>
          <w:color w:val="000000"/>
          <w:sz w:val="20"/>
          <w:szCs w:val="20"/>
          <w:lang w:val="en-US"/>
        </w:rPr>
      </w:pPr>
      <w:bookmarkStart w:id="49" w:name="_8pvrwl2mn0d8" w:colFirst="0" w:colLast="0"/>
      <w:bookmarkEnd w:id="49"/>
      <w:r w:rsidRPr="00753CFF">
        <w:rPr>
          <w:b/>
          <w:bCs/>
          <w:color w:val="000000"/>
          <w:sz w:val="20"/>
          <w:szCs w:val="20"/>
          <w:lang w:val="en-US"/>
        </w:rPr>
        <w:t>B. validate_second_password() (handling second password/PIN validation from Web)</w:t>
      </w:r>
    </w:p>
    <w:p w14:paraId="4CCF3EFC" w14:textId="77777777" w:rsidR="0077132E" w:rsidRPr="00753CFF" w:rsidRDefault="00000000">
      <w:pPr>
        <w:pStyle w:val="6"/>
        <w:keepNext w:val="0"/>
        <w:keepLines w:val="0"/>
        <w:spacing w:before="200" w:after="40"/>
        <w:rPr>
          <w:b/>
          <w:bCs/>
          <w:i w:val="0"/>
          <w:iCs w:val="0"/>
          <w:color w:val="000000"/>
          <w:sz w:val="18"/>
          <w:szCs w:val="18"/>
          <w:lang w:val="en-US"/>
        </w:rPr>
      </w:pPr>
      <w:bookmarkStart w:id="50" w:name="_quz62kfc90g8" w:colFirst="0" w:colLast="0"/>
      <w:bookmarkEnd w:id="50"/>
      <w:r w:rsidRPr="00753CFF">
        <w:rPr>
          <w:b/>
          <w:bCs/>
          <w:i w:val="0"/>
          <w:iCs w:val="0"/>
          <w:color w:val="000000"/>
          <w:sz w:val="18"/>
          <w:szCs w:val="18"/>
          <w:lang w:val="en-US"/>
        </w:rPr>
        <w:t>a. test_second_password_missing (UT-WL2-001)</w:t>
      </w:r>
    </w:p>
    <w:tbl>
      <w:tblPr>
        <w:tblStyle w:val="af8"/>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2C0ADD78"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5B026E8"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1D17890" w14:textId="77777777" w:rsidR="0077132E" w:rsidRDefault="00000000">
            <w:pPr>
              <w:spacing w:before="240"/>
            </w:pPr>
            <w:r>
              <w:t>Value</w:t>
            </w:r>
          </w:p>
        </w:tc>
      </w:tr>
      <w:tr w:rsidR="0077132E" w14:paraId="3679B44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7DEFE11"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0C591DE" w14:textId="77777777" w:rsidR="0077132E" w:rsidRDefault="00000000">
            <w:pPr>
              <w:spacing w:before="240"/>
            </w:pPr>
            <w:r>
              <w:t>WebLoginPresenter</w:t>
            </w:r>
          </w:p>
        </w:tc>
      </w:tr>
      <w:tr w:rsidR="0077132E" w14:paraId="24DD8A66"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605342C" w14:textId="77777777" w:rsidR="0077132E" w:rsidRDefault="00000000">
            <w:pPr>
              <w:spacing w:before="240"/>
            </w:pPr>
            <w: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0AF6C61" w14:textId="77777777" w:rsidR="0077132E" w:rsidRDefault="00000000">
            <w:pPr>
              <w:spacing w:before="240"/>
            </w:pPr>
            <w:r>
              <w:t>validate_second_password()</w:t>
            </w:r>
          </w:p>
        </w:tc>
      </w:tr>
      <w:tr w:rsidR="0077132E" w14:paraId="31FE7F07"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21337A1"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64A0DC2" w14:textId="77777777" w:rsidR="0077132E" w:rsidRDefault="00000000">
            <w:pPr>
              <w:spacing w:before="240"/>
            </w:pPr>
            <w:r>
              <w:t>Minseok Jo</w:t>
            </w:r>
          </w:p>
        </w:tc>
      </w:tr>
      <w:tr w:rsidR="0077132E" w14:paraId="39BCA692"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B5C0830"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4B2C857" w14:textId="77777777" w:rsidR="0077132E" w:rsidRDefault="00000000">
            <w:pPr>
              <w:spacing w:before="240"/>
            </w:pPr>
            <w:r>
              <w:t>2025-11-25</w:t>
            </w:r>
          </w:p>
        </w:tc>
      </w:tr>
      <w:tr w:rsidR="0077132E" w14:paraId="34AC6E3B"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54EF746" w14:textId="77777777" w:rsidR="0077132E" w:rsidRDefault="00000000">
            <w:pPr>
              <w:spacing w:before="240"/>
            </w:pPr>
            <w: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170EFCE" w14:textId="77777777" w:rsidR="0077132E" w:rsidRDefault="00000000">
            <w:pPr>
              <w:spacing w:before="240"/>
            </w:pPr>
            <w:r>
              <w:t>2.0.0</w:t>
            </w:r>
          </w:p>
        </w:tc>
      </w:tr>
    </w:tbl>
    <w:p w14:paraId="560D9058" w14:textId="77777777" w:rsidR="0077132E" w:rsidRDefault="00000000">
      <w:pPr>
        <w:spacing w:before="240" w:after="240"/>
      </w:pPr>
      <w:r>
        <w:t xml:space="preserve"> </w:t>
      </w:r>
    </w:p>
    <w:p w14:paraId="616761AC" w14:textId="77777777" w:rsidR="0077132E" w:rsidRDefault="00000000">
      <w:pPr>
        <w:spacing w:before="240" w:after="240"/>
        <w:rPr>
          <w:b/>
          <w:bCs/>
        </w:rPr>
      </w:pPr>
      <w:r>
        <w:rPr>
          <w:b/>
          <w:bCs/>
        </w:rPr>
        <w:t>Test Case Description</w:t>
      </w:r>
    </w:p>
    <w:p w14:paraId="561AFE4A" w14:textId="77777777" w:rsidR="0077132E" w:rsidRPr="00753CFF" w:rsidRDefault="00000000">
      <w:pPr>
        <w:spacing w:before="240" w:after="240"/>
        <w:rPr>
          <w:lang w:val="en-US"/>
        </w:rPr>
      </w:pPr>
      <w:r w:rsidRPr="00753CFF">
        <w:rPr>
          <w:lang w:val="en-US"/>
        </w:rPr>
        <w:t>Verifies that empty second password triggers validation error.</w:t>
      </w:r>
    </w:p>
    <w:p w14:paraId="649A51EB" w14:textId="77777777" w:rsidR="0077132E" w:rsidRPr="00753CFF" w:rsidRDefault="00000000">
      <w:pPr>
        <w:spacing w:before="240" w:after="240"/>
        <w:rPr>
          <w:b/>
          <w:bCs/>
          <w:lang w:val="en-US"/>
        </w:rPr>
      </w:pPr>
      <w:r w:rsidRPr="00753CFF">
        <w:rPr>
          <w:b/>
          <w:bCs/>
          <w:lang w:val="en-US"/>
        </w:rPr>
        <w:t>Input Specifications</w:t>
      </w:r>
    </w:p>
    <w:p w14:paraId="0F4599F0" w14:textId="77777777" w:rsidR="0077132E" w:rsidRPr="00753CFF" w:rsidRDefault="00000000">
      <w:pPr>
        <w:spacing w:before="240" w:after="240"/>
        <w:rPr>
          <w:lang w:val="en-US"/>
        </w:rPr>
      </w:pPr>
      <w:r w:rsidRPr="00753CFF">
        <w:rPr>
          <w:lang w:val="en-US"/>
        </w:rPr>
        <w:t>• username: "admin"</w:t>
      </w:r>
    </w:p>
    <w:p w14:paraId="7C2F3F6F" w14:textId="77777777" w:rsidR="0077132E" w:rsidRPr="00753CFF" w:rsidRDefault="00000000">
      <w:pPr>
        <w:spacing w:before="240" w:after="240"/>
        <w:rPr>
          <w:lang w:val="en-US"/>
        </w:rPr>
      </w:pPr>
      <w:r w:rsidRPr="00753CFF">
        <w:rPr>
          <w:lang w:val="en-US"/>
        </w:rPr>
        <w:t>• second_password: "" (empty string)</w:t>
      </w:r>
    </w:p>
    <w:p w14:paraId="3BA18ED1" w14:textId="77777777" w:rsidR="0077132E" w:rsidRPr="00753CFF" w:rsidRDefault="00000000">
      <w:pPr>
        <w:spacing w:before="240" w:after="240"/>
        <w:rPr>
          <w:b/>
          <w:bCs/>
          <w:lang w:val="en-US"/>
        </w:rPr>
      </w:pPr>
      <w:r w:rsidRPr="00753CFF">
        <w:rPr>
          <w:b/>
          <w:bCs/>
          <w:lang w:val="en-US"/>
        </w:rPr>
        <w:t>Expected Result</w:t>
      </w:r>
    </w:p>
    <w:p w14:paraId="3FF0CDC1"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Login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Second password is required"</w:t>
      </w:r>
      <w:r w:rsidRPr="00753CFF">
        <w:rPr>
          <w:rFonts w:ascii="Courier New" w:eastAsia="Courier New" w:hAnsi="Courier New" w:cs="Courier New"/>
          <w:sz w:val="18"/>
          <w:szCs w:val="18"/>
          <w:lang w:val="en-US"/>
        </w:rPr>
        <w:br/>
        <w:t xml:space="preserve"> )</w:t>
      </w:r>
    </w:p>
    <w:p w14:paraId="14123930" w14:textId="77777777" w:rsidR="0077132E" w:rsidRPr="00753CFF" w:rsidRDefault="00000000">
      <w:pPr>
        <w:spacing w:before="240" w:after="240"/>
        <w:rPr>
          <w:b/>
          <w:bCs/>
          <w:lang w:val="en-US"/>
        </w:rPr>
      </w:pPr>
      <w:r w:rsidRPr="00753CFF">
        <w:rPr>
          <w:b/>
          <w:bCs/>
          <w:lang w:val="en-US"/>
        </w:rPr>
        <w:t>Actual Result (Pass/Fail/Exception)</w:t>
      </w:r>
    </w:p>
    <w:p w14:paraId="1A289246" w14:textId="77777777" w:rsidR="0077132E" w:rsidRPr="00753CFF" w:rsidRDefault="00000000">
      <w:pPr>
        <w:spacing w:before="240" w:after="240"/>
        <w:rPr>
          <w:lang w:val="en-US"/>
        </w:rPr>
      </w:pPr>
      <w:r w:rsidRPr="00753CFF">
        <w:rPr>
          <w:lang w:val="en-US"/>
        </w:rPr>
        <w:t>• Pass: Returns failure outcome</w:t>
      </w:r>
    </w:p>
    <w:p w14:paraId="218044E0" w14:textId="77777777" w:rsidR="0077132E" w:rsidRPr="00753CFF" w:rsidRDefault="00000000">
      <w:pPr>
        <w:spacing w:before="240" w:after="240"/>
        <w:rPr>
          <w:b/>
          <w:bCs/>
          <w:lang w:val="en-US"/>
        </w:rPr>
      </w:pPr>
      <w:r w:rsidRPr="00753CFF">
        <w:rPr>
          <w:b/>
          <w:bCs/>
          <w:lang w:val="en-US"/>
        </w:rPr>
        <w:t>Comment</w:t>
      </w:r>
    </w:p>
    <w:p w14:paraId="50DEF6C1" w14:textId="77777777" w:rsidR="0077132E" w:rsidRPr="00753CFF" w:rsidRDefault="00000000">
      <w:pPr>
        <w:spacing w:before="240" w:after="240"/>
        <w:rPr>
          <w:lang w:val="en-US"/>
        </w:rPr>
      </w:pPr>
      <w:r w:rsidRPr="00753CFF">
        <w:rPr>
          <w:lang w:val="en-US"/>
        </w:rPr>
        <w:lastRenderedPageBreak/>
        <w:t>Second factor of 2FA must be provided.</w:t>
      </w:r>
    </w:p>
    <w:p w14:paraId="14AD187E" w14:textId="77777777" w:rsidR="0077132E" w:rsidRPr="00753CFF" w:rsidRDefault="00000000">
      <w:pPr>
        <w:spacing w:before="240" w:after="240"/>
        <w:rPr>
          <w:lang w:val="en-US"/>
        </w:rPr>
      </w:pPr>
      <w:r w:rsidRPr="00753CFF">
        <w:rPr>
          <w:lang w:val="en-US"/>
        </w:rPr>
        <w:t xml:space="preserve"> </w:t>
      </w:r>
    </w:p>
    <w:p w14:paraId="4F914D19" w14:textId="77777777" w:rsidR="0077132E" w:rsidRPr="00753CFF" w:rsidRDefault="00000000">
      <w:pPr>
        <w:pStyle w:val="6"/>
        <w:keepNext w:val="0"/>
        <w:keepLines w:val="0"/>
        <w:spacing w:before="200" w:after="40"/>
        <w:rPr>
          <w:b/>
          <w:bCs/>
          <w:i w:val="0"/>
          <w:iCs w:val="0"/>
          <w:color w:val="000000"/>
          <w:sz w:val="18"/>
          <w:szCs w:val="18"/>
          <w:lang w:val="en-US"/>
        </w:rPr>
      </w:pPr>
      <w:bookmarkStart w:id="51" w:name="_y7q5e02vjmbg" w:colFirst="0" w:colLast="0"/>
      <w:bookmarkEnd w:id="51"/>
      <w:r w:rsidRPr="00753CFF">
        <w:rPr>
          <w:b/>
          <w:bCs/>
          <w:i w:val="0"/>
          <w:iCs w:val="0"/>
          <w:color w:val="000000"/>
          <w:sz w:val="18"/>
          <w:szCs w:val="18"/>
          <w:lang w:val="en-US"/>
        </w:rPr>
        <w:t>b. test_second_password_success (UT-WL2-002)</w:t>
      </w:r>
    </w:p>
    <w:tbl>
      <w:tblPr>
        <w:tblStyle w:val="af9"/>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0D851D73"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447A22F"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B25A058" w14:textId="77777777" w:rsidR="0077132E" w:rsidRDefault="00000000">
            <w:pPr>
              <w:spacing w:before="240"/>
            </w:pPr>
            <w:r>
              <w:t>Value</w:t>
            </w:r>
          </w:p>
        </w:tc>
      </w:tr>
      <w:tr w:rsidR="0077132E" w14:paraId="2BDE1330"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6C77136"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C4EF370" w14:textId="77777777" w:rsidR="0077132E" w:rsidRDefault="00000000">
            <w:pPr>
              <w:spacing w:before="240"/>
            </w:pPr>
            <w:r>
              <w:t>WebLoginPresenter</w:t>
            </w:r>
          </w:p>
        </w:tc>
      </w:tr>
      <w:tr w:rsidR="0077132E" w14:paraId="763DDDDD"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192E9E4" w14:textId="77777777" w:rsidR="0077132E" w:rsidRDefault="00000000">
            <w:pPr>
              <w:spacing w:before="240"/>
            </w:pPr>
            <w: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C236DF2" w14:textId="77777777" w:rsidR="0077132E" w:rsidRDefault="00000000">
            <w:pPr>
              <w:spacing w:before="240"/>
            </w:pPr>
            <w:r>
              <w:t>validate_second_password()</w:t>
            </w:r>
          </w:p>
        </w:tc>
      </w:tr>
      <w:tr w:rsidR="0077132E" w14:paraId="077C1C24"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E7563E4"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885FE5E" w14:textId="77777777" w:rsidR="0077132E" w:rsidRDefault="00000000">
            <w:pPr>
              <w:spacing w:before="240"/>
            </w:pPr>
            <w:r>
              <w:t>Minseok Jo</w:t>
            </w:r>
          </w:p>
        </w:tc>
      </w:tr>
      <w:tr w:rsidR="0077132E" w14:paraId="6F76DB96"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F504933"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615053E" w14:textId="77777777" w:rsidR="0077132E" w:rsidRDefault="00000000">
            <w:pPr>
              <w:spacing w:before="240"/>
            </w:pPr>
            <w:r>
              <w:t>2025-11-25</w:t>
            </w:r>
          </w:p>
        </w:tc>
      </w:tr>
      <w:tr w:rsidR="0077132E" w14:paraId="1C51A869"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DD2EEF2" w14:textId="77777777" w:rsidR="0077132E" w:rsidRDefault="00000000">
            <w:pPr>
              <w:spacing w:before="240"/>
            </w:pPr>
            <w: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02591A7" w14:textId="77777777" w:rsidR="0077132E" w:rsidRDefault="00000000">
            <w:pPr>
              <w:spacing w:before="240"/>
            </w:pPr>
            <w:r>
              <w:t>2.0.0</w:t>
            </w:r>
          </w:p>
        </w:tc>
      </w:tr>
    </w:tbl>
    <w:p w14:paraId="03B67779" w14:textId="77777777" w:rsidR="0077132E" w:rsidRDefault="00000000">
      <w:pPr>
        <w:spacing w:before="240" w:after="240"/>
      </w:pPr>
      <w:r>
        <w:t xml:space="preserve"> </w:t>
      </w:r>
    </w:p>
    <w:p w14:paraId="0A1220B2" w14:textId="77777777" w:rsidR="0077132E" w:rsidRDefault="00000000">
      <w:pPr>
        <w:spacing w:before="240" w:after="240"/>
        <w:rPr>
          <w:b/>
          <w:bCs/>
        </w:rPr>
      </w:pPr>
      <w:r>
        <w:rPr>
          <w:b/>
          <w:bCs/>
        </w:rPr>
        <w:t>Test Case Description</w:t>
      </w:r>
    </w:p>
    <w:p w14:paraId="747D07EE" w14:textId="77777777" w:rsidR="0077132E" w:rsidRPr="00753CFF" w:rsidRDefault="00000000">
      <w:pPr>
        <w:spacing w:before="240" w:after="240"/>
        <w:rPr>
          <w:lang w:val="en-US"/>
        </w:rPr>
      </w:pPr>
      <w:r w:rsidRPr="00753CFF">
        <w:rPr>
          <w:lang w:val="en-US"/>
        </w:rPr>
        <w:t>Verifies that successful second password validation completes login.</w:t>
      </w:r>
    </w:p>
    <w:p w14:paraId="7BA6294C" w14:textId="77777777" w:rsidR="0077132E" w:rsidRPr="00753CFF" w:rsidRDefault="00000000">
      <w:pPr>
        <w:spacing w:before="240" w:after="240"/>
        <w:rPr>
          <w:b/>
          <w:bCs/>
          <w:lang w:val="en-US"/>
        </w:rPr>
      </w:pPr>
      <w:r w:rsidRPr="00753CFF">
        <w:rPr>
          <w:b/>
          <w:bCs/>
          <w:lang w:val="en-US"/>
        </w:rPr>
        <w:t>Input Specifications</w:t>
      </w:r>
    </w:p>
    <w:p w14:paraId="308B41EB" w14:textId="77777777" w:rsidR="0077132E" w:rsidRPr="00753CFF" w:rsidRDefault="00000000">
      <w:pPr>
        <w:spacing w:before="240" w:after="240"/>
        <w:rPr>
          <w:lang w:val="en-US"/>
        </w:rPr>
      </w:pPr>
      <w:r w:rsidRPr="00753CFF">
        <w:rPr>
          <w:lang w:val="en-US"/>
        </w:rPr>
        <w:t>• username: "admin"</w:t>
      </w:r>
    </w:p>
    <w:p w14:paraId="696CB134" w14:textId="77777777" w:rsidR="0077132E" w:rsidRPr="00753CFF" w:rsidRDefault="00000000">
      <w:pPr>
        <w:spacing w:before="240" w:after="240"/>
        <w:rPr>
          <w:lang w:val="en-US"/>
        </w:rPr>
      </w:pPr>
      <w:r w:rsidRPr="00753CFF">
        <w:rPr>
          <w:lang w:val="en-US"/>
        </w:rPr>
        <w:t>• second_password: "pin1234"</w:t>
      </w:r>
    </w:p>
    <w:p w14:paraId="09D71A1F" w14:textId="77777777" w:rsidR="0077132E" w:rsidRPr="00753CFF" w:rsidRDefault="00000000">
      <w:pPr>
        <w:spacing w:before="240" w:after="240"/>
        <w:rPr>
          <w:lang w:val="en-US"/>
        </w:rPr>
      </w:pPr>
      <w:r w:rsidRPr="00753CFF">
        <w:rPr>
          <w:lang w:val="en-US"/>
        </w:rPr>
        <w:t>• System returns: `{"success": True}`</w:t>
      </w:r>
    </w:p>
    <w:p w14:paraId="1C11BEE7" w14:textId="77777777" w:rsidR="0077132E" w:rsidRPr="00753CFF" w:rsidRDefault="00000000">
      <w:pPr>
        <w:spacing w:before="240" w:after="240"/>
        <w:rPr>
          <w:b/>
          <w:bCs/>
          <w:lang w:val="en-US"/>
        </w:rPr>
      </w:pPr>
      <w:r w:rsidRPr="00753CFF">
        <w:rPr>
          <w:b/>
          <w:bCs/>
          <w:lang w:val="en-US"/>
        </w:rPr>
        <w:t>Expected Result</w:t>
      </w:r>
    </w:p>
    <w:p w14:paraId="6FD55AC3"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Login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Tru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Login successful",</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redirect_url="/dashboard"</w:t>
      </w:r>
      <w:r w:rsidRPr="00753CFF">
        <w:rPr>
          <w:rFonts w:ascii="Courier New" w:eastAsia="Courier New" w:hAnsi="Courier New" w:cs="Courier New"/>
          <w:sz w:val="18"/>
          <w:szCs w:val="18"/>
          <w:lang w:val="en-US"/>
        </w:rPr>
        <w:br/>
        <w:t xml:space="preserve"> )</w:t>
      </w:r>
    </w:p>
    <w:p w14:paraId="6707E98B" w14:textId="77777777" w:rsidR="0077132E" w:rsidRPr="00753CFF" w:rsidRDefault="00000000">
      <w:pPr>
        <w:spacing w:before="240" w:after="240"/>
        <w:rPr>
          <w:b/>
          <w:bCs/>
          <w:lang w:val="en-US"/>
        </w:rPr>
      </w:pPr>
      <w:r w:rsidRPr="00753CFF">
        <w:rPr>
          <w:b/>
          <w:bCs/>
          <w:lang w:val="en-US"/>
        </w:rPr>
        <w:t>Actual Result (Pass/Fail/Exception)</w:t>
      </w:r>
    </w:p>
    <w:p w14:paraId="35975955" w14:textId="77777777" w:rsidR="0077132E" w:rsidRPr="00753CFF" w:rsidRDefault="00000000">
      <w:pPr>
        <w:spacing w:before="240" w:after="240"/>
        <w:rPr>
          <w:lang w:val="en-US"/>
        </w:rPr>
      </w:pPr>
      <w:r w:rsidRPr="00753CFF">
        <w:rPr>
          <w:lang w:val="en-US"/>
        </w:rPr>
        <w:lastRenderedPageBreak/>
        <w:t>• Pass: Returns success with redirect URL</w:t>
      </w:r>
    </w:p>
    <w:p w14:paraId="0A4AD192" w14:textId="77777777" w:rsidR="0077132E" w:rsidRPr="00753CFF" w:rsidRDefault="00000000">
      <w:pPr>
        <w:spacing w:before="240" w:after="240"/>
        <w:rPr>
          <w:b/>
          <w:bCs/>
          <w:lang w:val="en-US"/>
        </w:rPr>
      </w:pPr>
      <w:r w:rsidRPr="00753CFF">
        <w:rPr>
          <w:b/>
          <w:bCs/>
          <w:lang w:val="en-US"/>
        </w:rPr>
        <w:t>Comment</w:t>
      </w:r>
    </w:p>
    <w:p w14:paraId="735690A6" w14:textId="77777777" w:rsidR="0077132E" w:rsidRPr="00753CFF" w:rsidRDefault="00000000">
      <w:pPr>
        <w:spacing w:before="240" w:after="240"/>
        <w:rPr>
          <w:lang w:val="en-US"/>
        </w:rPr>
      </w:pPr>
      <w:r w:rsidRPr="00753CFF">
        <w:rPr>
          <w:lang w:val="en-US"/>
        </w:rPr>
        <w:t>Completes 2-factor authentication and redirects to dashboard.</w:t>
      </w:r>
    </w:p>
    <w:p w14:paraId="5AF81C80" w14:textId="77777777" w:rsidR="0077132E" w:rsidRPr="00753CFF" w:rsidRDefault="00000000">
      <w:pPr>
        <w:spacing w:before="240" w:after="240"/>
        <w:rPr>
          <w:lang w:val="en-US"/>
        </w:rPr>
      </w:pPr>
      <w:r w:rsidRPr="00753CFF">
        <w:rPr>
          <w:lang w:val="en-US"/>
        </w:rPr>
        <w:t xml:space="preserve"> </w:t>
      </w:r>
    </w:p>
    <w:p w14:paraId="7B6A3F6D" w14:textId="77777777" w:rsidR="0077132E" w:rsidRPr="00753CFF" w:rsidRDefault="00000000">
      <w:pPr>
        <w:pStyle w:val="6"/>
        <w:keepNext w:val="0"/>
        <w:keepLines w:val="0"/>
        <w:spacing w:before="200" w:after="40"/>
        <w:rPr>
          <w:b/>
          <w:bCs/>
          <w:i w:val="0"/>
          <w:iCs w:val="0"/>
          <w:color w:val="000000"/>
          <w:sz w:val="18"/>
          <w:szCs w:val="18"/>
          <w:lang w:val="en-US"/>
        </w:rPr>
      </w:pPr>
      <w:bookmarkStart w:id="52" w:name="_ivysqjwxdt1f" w:colFirst="0" w:colLast="0"/>
      <w:bookmarkEnd w:id="52"/>
      <w:r w:rsidRPr="00753CFF">
        <w:rPr>
          <w:b/>
          <w:bCs/>
          <w:i w:val="0"/>
          <w:iCs w:val="0"/>
          <w:color w:val="000000"/>
          <w:sz w:val="18"/>
          <w:szCs w:val="18"/>
          <w:lang w:val="en-US"/>
        </w:rPr>
        <w:t>c. test_second_password_locked_with_remaining_time (UT-WL2-003)</w:t>
      </w:r>
    </w:p>
    <w:tbl>
      <w:tblPr>
        <w:tblStyle w:val="afa"/>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57FD570D"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6102C23"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257A1827" w14:textId="77777777" w:rsidR="0077132E" w:rsidRDefault="00000000">
            <w:pPr>
              <w:spacing w:before="240"/>
            </w:pPr>
            <w:r>
              <w:t>Value</w:t>
            </w:r>
          </w:p>
        </w:tc>
      </w:tr>
      <w:tr w:rsidR="0077132E" w14:paraId="3E2C9A57"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D01611F"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8F79C1C" w14:textId="77777777" w:rsidR="0077132E" w:rsidRDefault="00000000">
            <w:pPr>
              <w:spacing w:before="240"/>
            </w:pPr>
            <w:r>
              <w:t>WebLoginPresenter</w:t>
            </w:r>
          </w:p>
        </w:tc>
      </w:tr>
      <w:tr w:rsidR="0077132E" w14:paraId="313C1B5D"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029CFF9" w14:textId="77777777" w:rsidR="0077132E" w:rsidRDefault="00000000">
            <w:pPr>
              <w:spacing w:before="240"/>
            </w:pPr>
            <w: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F1C7186" w14:textId="77777777" w:rsidR="0077132E" w:rsidRDefault="00000000">
            <w:pPr>
              <w:spacing w:before="240"/>
            </w:pPr>
            <w:r>
              <w:t>validate_second_password()</w:t>
            </w:r>
          </w:p>
        </w:tc>
      </w:tr>
      <w:tr w:rsidR="0077132E" w14:paraId="2D293360"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9F29806"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ABF04D6" w14:textId="77777777" w:rsidR="0077132E" w:rsidRDefault="00000000">
            <w:pPr>
              <w:spacing w:before="240"/>
            </w:pPr>
            <w:r>
              <w:t>Minseok Jo</w:t>
            </w:r>
          </w:p>
        </w:tc>
      </w:tr>
      <w:tr w:rsidR="0077132E" w14:paraId="3496A9E1"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A4B51B"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9C48E5E" w14:textId="77777777" w:rsidR="0077132E" w:rsidRDefault="00000000">
            <w:pPr>
              <w:spacing w:before="240"/>
            </w:pPr>
            <w:r>
              <w:t>2025-11-25</w:t>
            </w:r>
          </w:p>
        </w:tc>
      </w:tr>
      <w:tr w:rsidR="0077132E" w14:paraId="6D1C92AA"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2FFEEA3" w14:textId="77777777" w:rsidR="0077132E" w:rsidRDefault="00000000">
            <w:pPr>
              <w:spacing w:before="240"/>
            </w:pPr>
            <w: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F72AB24" w14:textId="77777777" w:rsidR="0077132E" w:rsidRDefault="00000000">
            <w:pPr>
              <w:spacing w:before="240"/>
            </w:pPr>
            <w:r>
              <w:t>2.0.0</w:t>
            </w:r>
          </w:p>
        </w:tc>
      </w:tr>
    </w:tbl>
    <w:p w14:paraId="7C337712" w14:textId="77777777" w:rsidR="0077132E" w:rsidRDefault="00000000">
      <w:pPr>
        <w:spacing w:before="240" w:after="240"/>
      </w:pPr>
      <w:r>
        <w:t xml:space="preserve"> </w:t>
      </w:r>
    </w:p>
    <w:p w14:paraId="5D6BDC5B" w14:textId="77777777" w:rsidR="0077132E" w:rsidRDefault="00000000">
      <w:pPr>
        <w:spacing w:before="240" w:after="240"/>
        <w:rPr>
          <w:b/>
          <w:bCs/>
        </w:rPr>
      </w:pPr>
      <w:r>
        <w:rPr>
          <w:b/>
          <w:bCs/>
        </w:rPr>
        <w:t>Test Case Description</w:t>
      </w:r>
    </w:p>
    <w:p w14:paraId="0DF181C7" w14:textId="77777777" w:rsidR="0077132E" w:rsidRPr="00753CFF" w:rsidRDefault="00000000">
      <w:pPr>
        <w:spacing w:before="240" w:after="240"/>
        <w:rPr>
          <w:lang w:val="en-US"/>
        </w:rPr>
      </w:pPr>
      <w:r w:rsidRPr="00753CFF">
        <w:rPr>
          <w:lang w:val="en-US"/>
        </w:rPr>
        <w:t>Verifies handling of locked account during second password validation.</w:t>
      </w:r>
    </w:p>
    <w:p w14:paraId="050C664B" w14:textId="77777777" w:rsidR="0077132E" w:rsidRPr="00753CFF" w:rsidRDefault="00000000">
      <w:pPr>
        <w:spacing w:before="240" w:after="240"/>
        <w:rPr>
          <w:b/>
          <w:bCs/>
          <w:lang w:val="en-US"/>
        </w:rPr>
      </w:pPr>
      <w:r w:rsidRPr="00753CFF">
        <w:rPr>
          <w:b/>
          <w:bCs/>
          <w:lang w:val="en-US"/>
        </w:rPr>
        <w:t>Input Specifications</w:t>
      </w:r>
    </w:p>
    <w:p w14:paraId="47BD0B29" w14:textId="77777777" w:rsidR="0077132E" w:rsidRPr="00753CFF" w:rsidRDefault="00000000">
      <w:pPr>
        <w:spacing w:before="240" w:after="240"/>
        <w:rPr>
          <w:lang w:val="en-US"/>
        </w:rPr>
      </w:pPr>
      <w:r w:rsidRPr="00753CFF">
        <w:rPr>
          <w:lang w:val="en-US"/>
        </w:rPr>
        <w:t>• Account locked with remaining_time: 45 seconds</w:t>
      </w:r>
    </w:p>
    <w:p w14:paraId="3A61FB69" w14:textId="77777777" w:rsidR="0077132E" w:rsidRPr="00753CFF" w:rsidRDefault="00000000">
      <w:pPr>
        <w:spacing w:before="240" w:after="240"/>
        <w:rPr>
          <w:b/>
          <w:bCs/>
          <w:lang w:val="en-US"/>
        </w:rPr>
      </w:pPr>
      <w:r w:rsidRPr="00753CFF">
        <w:rPr>
          <w:b/>
          <w:bCs/>
          <w:lang w:val="en-US"/>
        </w:rPr>
        <w:t>Expected Result</w:t>
      </w:r>
    </w:p>
    <w:p w14:paraId="5BF6CAFA"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Login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locked=Tru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remaining_time=45,</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tries=5</w:t>
      </w:r>
      <w:r w:rsidRPr="00753CFF">
        <w:rPr>
          <w:rFonts w:ascii="Courier New" w:eastAsia="Courier New" w:hAnsi="Courier New" w:cs="Courier New"/>
          <w:sz w:val="18"/>
          <w:szCs w:val="18"/>
          <w:lang w:val="en-US"/>
        </w:rPr>
        <w:br/>
        <w:t xml:space="preserve"> )</w:t>
      </w:r>
    </w:p>
    <w:p w14:paraId="25D5BEE0" w14:textId="77777777" w:rsidR="0077132E" w:rsidRPr="00753CFF" w:rsidRDefault="00000000">
      <w:pPr>
        <w:spacing w:before="240" w:after="240"/>
        <w:rPr>
          <w:b/>
          <w:bCs/>
          <w:lang w:val="en-US"/>
        </w:rPr>
      </w:pPr>
      <w:r w:rsidRPr="00753CFF">
        <w:rPr>
          <w:b/>
          <w:bCs/>
          <w:lang w:val="en-US"/>
        </w:rPr>
        <w:t>Actual Result (Pass/Fail/Exception)</w:t>
      </w:r>
    </w:p>
    <w:p w14:paraId="140859FD" w14:textId="77777777" w:rsidR="0077132E" w:rsidRPr="00753CFF" w:rsidRDefault="00000000">
      <w:pPr>
        <w:spacing w:before="240" w:after="240"/>
        <w:rPr>
          <w:lang w:val="en-US"/>
        </w:rPr>
      </w:pPr>
      <w:r w:rsidRPr="00753CFF">
        <w:rPr>
          <w:lang w:val="en-US"/>
        </w:rPr>
        <w:lastRenderedPageBreak/>
        <w:t>• Pass: Returns locked status with remaining time</w:t>
      </w:r>
    </w:p>
    <w:p w14:paraId="1F7104BF" w14:textId="77777777" w:rsidR="0077132E" w:rsidRPr="00753CFF" w:rsidRDefault="00000000">
      <w:pPr>
        <w:spacing w:before="240" w:after="240"/>
        <w:rPr>
          <w:b/>
          <w:bCs/>
          <w:lang w:val="en-US"/>
        </w:rPr>
      </w:pPr>
      <w:r w:rsidRPr="00753CFF">
        <w:rPr>
          <w:b/>
          <w:bCs/>
          <w:lang w:val="en-US"/>
        </w:rPr>
        <w:t>Comment</w:t>
      </w:r>
    </w:p>
    <w:p w14:paraId="4DCFD1F4" w14:textId="77777777" w:rsidR="0077132E" w:rsidRPr="00753CFF" w:rsidRDefault="00000000">
      <w:pPr>
        <w:spacing w:before="240" w:after="240"/>
        <w:rPr>
          <w:lang w:val="en-US"/>
        </w:rPr>
      </w:pPr>
      <w:r w:rsidRPr="00753CFF">
        <w:rPr>
          <w:lang w:val="en-US"/>
        </w:rPr>
        <w:t>Account can be locked at either authentication stage.</w:t>
      </w:r>
    </w:p>
    <w:p w14:paraId="38B64AD1" w14:textId="77777777" w:rsidR="0077132E" w:rsidRPr="00753CFF" w:rsidRDefault="00000000">
      <w:pPr>
        <w:spacing w:before="240" w:after="240"/>
        <w:rPr>
          <w:lang w:val="en-US"/>
        </w:rPr>
      </w:pPr>
      <w:r w:rsidRPr="00753CFF">
        <w:rPr>
          <w:lang w:val="en-US"/>
        </w:rPr>
        <w:t xml:space="preserve"> </w:t>
      </w:r>
    </w:p>
    <w:p w14:paraId="44611136" w14:textId="77777777" w:rsidR="0077132E" w:rsidRPr="00753CFF" w:rsidRDefault="00000000">
      <w:pPr>
        <w:pStyle w:val="6"/>
        <w:keepNext w:val="0"/>
        <w:keepLines w:val="0"/>
        <w:spacing w:before="200" w:after="40"/>
        <w:rPr>
          <w:b/>
          <w:bCs/>
          <w:i w:val="0"/>
          <w:iCs w:val="0"/>
          <w:color w:val="000000"/>
          <w:sz w:val="18"/>
          <w:szCs w:val="18"/>
          <w:lang w:val="en-US"/>
        </w:rPr>
      </w:pPr>
      <w:bookmarkStart w:id="53" w:name="_pbgzsyyie93h" w:colFirst="0" w:colLast="0"/>
      <w:bookmarkEnd w:id="53"/>
      <w:r w:rsidRPr="00753CFF">
        <w:rPr>
          <w:b/>
          <w:bCs/>
          <w:i w:val="0"/>
          <w:iCs w:val="0"/>
          <w:color w:val="000000"/>
          <w:sz w:val="18"/>
          <w:szCs w:val="18"/>
          <w:lang w:val="en-US"/>
        </w:rPr>
        <w:t>d. test_second_password_system_off (UT-WL2-004)</w:t>
      </w:r>
    </w:p>
    <w:tbl>
      <w:tblPr>
        <w:tblStyle w:val="afb"/>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1F1609C2"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ADE23ED"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71516BD" w14:textId="77777777" w:rsidR="0077132E" w:rsidRDefault="00000000">
            <w:pPr>
              <w:spacing w:before="240"/>
            </w:pPr>
            <w:r>
              <w:t>Value</w:t>
            </w:r>
          </w:p>
        </w:tc>
      </w:tr>
      <w:tr w:rsidR="0077132E" w14:paraId="290B277E"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B811AB0"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2E9A928" w14:textId="77777777" w:rsidR="0077132E" w:rsidRDefault="00000000">
            <w:pPr>
              <w:spacing w:before="240"/>
            </w:pPr>
            <w:r>
              <w:t>WebLoginPresenter</w:t>
            </w:r>
          </w:p>
        </w:tc>
      </w:tr>
      <w:tr w:rsidR="0077132E" w14:paraId="31992B40"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BF6DCF3" w14:textId="77777777" w:rsidR="0077132E" w:rsidRDefault="00000000">
            <w:pPr>
              <w:spacing w:before="240"/>
            </w:pPr>
            <w: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8871764" w14:textId="77777777" w:rsidR="0077132E" w:rsidRDefault="00000000">
            <w:pPr>
              <w:spacing w:before="240"/>
            </w:pPr>
            <w:r>
              <w:t>validate_second_password()</w:t>
            </w:r>
          </w:p>
        </w:tc>
      </w:tr>
      <w:tr w:rsidR="0077132E" w14:paraId="0279096D"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C1CFA82"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5EC33946" w14:textId="77777777" w:rsidR="0077132E" w:rsidRDefault="00000000">
            <w:pPr>
              <w:spacing w:before="240"/>
            </w:pPr>
            <w:r>
              <w:t>Minseok Jo</w:t>
            </w:r>
          </w:p>
        </w:tc>
      </w:tr>
      <w:tr w:rsidR="0077132E" w14:paraId="4FAB903F"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86B49A6"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6F56835" w14:textId="77777777" w:rsidR="0077132E" w:rsidRDefault="00000000">
            <w:pPr>
              <w:spacing w:before="240"/>
            </w:pPr>
            <w:r>
              <w:t>2025-11-25</w:t>
            </w:r>
          </w:p>
        </w:tc>
      </w:tr>
      <w:tr w:rsidR="0077132E" w14:paraId="4EE5F35D"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3C9964F" w14:textId="77777777" w:rsidR="0077132E" w:rsidRDefault="00000000">
            <w:pPr>
              <w:spacing w:before="240"/>
            </w:pPr>
            <w: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7980ADF" w14:textId="77777777" w:rsidR="0077132E" w:rsidRDefault="00000000">
            <w:pPr>
              <w:spacing w:before="240"/>
            </w:pPr>
            <w:r>
              <w:t>2.0.0</w:t>
            </w:r>
          </w:p>
        </w:tc>
      </w:tr>
    </w:tbl>
    <w:p w14:paraId="66B61545" w14:textId="77777777" w:rsidR="0077132E" w:rsidRDefault="00000000">
      <w:pPr>
        <w:spacing w:before="240" w:after="240"/>
      </w:pPr>
      <w:r>
        <w:t xml:space="preserve"> </w:t>
      </w:r>
    </w:p>
    <w:p w14:paraId="725AD3C7" w14:textId="77777777" w:rsidR="0077132E" w:rsidRDefault="00000000">
      <w:pPr>
        <w:spacing w:before="240" w:after="240"/>
        <w:rPr>
          <w:b/>
          <w:bCs/>
        </w:rPr>
      </w:pPr>
      <w:r>
        <w:rPr>
          <w:b/>
          <w:bCs/>
        </w:rPr>
        <w:t>Test Case Description</w:t>
      </w:r>
    </w:p>
    <w:p w14:paraId="217B5FB9" w14:textId="77777777" w:rsidR="0077132E" w:rsidRPr="00753CFF" w:rsidRDefault="00000000">
      <w:pPr>
        <w:spacing w:before="240" w:after="240"/>
        <w:rPr>
          <w:lang w:val="en-US"/>
        </w:rPr>
      </w:pPr>
      <w:r w:rsidRPr="00753CFF">
        <w:rPr>
          <w:lang w:val="en-US"/>
        </w:rPr>
        <w:t>Verifies that second password validation fails when system is OFF.</w:t>
      </w:r>
    </w:p>
    <w:p w14:paraId="1513FB60" w14:textId="77777777" w:rsidR="0077132E" w:rsidRPr="00753CFF" w:rsidRDefault="00000000">
      <w:pPr>
        <w:spacing w:before="240" w:after="240"/>
        <w:rPr>
          <w:b/>
          <w:bCs/>
          <w:lang w:val="en-US"/>
        </w:rPr>
      </w:pPr>
      <w:r w:rsidRPr="00753CFF">
        <w:rPr>
          <w:b/>
          <w:bCs/>
          <w:lang w:val="en-US"/>
        </w:rPr>
        <w:t>Input Specifications</w:t>
      </w:r>
    </w:p>
    <w:p w14:paraId="3A9F4A12" w14:textId="77777777" w:rsidR="0077132E" w:rsidRPr="00753CFF" w:rsidRDefault="00000000">
      <w:pPr>
        <w:spacing w:before="240" w:after="240"/>
        <w:rPr>
          <w:lang w:val="en-US"/>
        </w:rPr>
      </w:pPr>
      <w:r w:rsidRPr="00753CFF">
        <w:rPr>
          <w:lang w:val="en-US"/>
        </w:rPr>
        <w:t>• System state: OFF</w:t>
      </w:r>
    </w:p>
    <w:p w14:paraId="0BE97739" w14:textId="77777777" w:rsidR="0077132E" w:rsidRPr="00753CFF" w:rsidRDefault="00000000">
      <w:pPr>
        <w:spacing w:before="240" w:after="240"/>
        <w:rPr>
          <w:b/>
          <w:bCs/>
          <w:lang w:val="en-US"/>
        </w:rPr>
      </w:pPr>
      <w:r w:rsidRPr="00753CFF">
        <w:rPr>
          <w:b/>
          <w:bCs/>
          <w:lang w:val="en-US"/>
        </w:rPr>
        <w:t>Expected Result</w:t>
      </w:r>
    </w:p>
    <w:p w14:paraId="168F81A7"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Login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ystem_off=True</w:t>
      </w:r>
      <w:r w:rsidRPr="00753CFF">
        <w:rPr>
          <w:rFonts w:ascii="Courier New" w:eastAsia="Courier New" w:hAnsi="Courier New" w:cs="Courier New"/>
          <w:sz w:val="18"/>
          <w:szCs w:val="18"/>
          <w:lang w:val="en-US"/>
        </w:rPr>
        <w:br/>
        <w:t xml:space="preserve"> )</w:t>
      </w:r>
    </w:p>
    <w:p w14:paraId="1A6DA323" w14:textId="77777777" w:rsidR="0077132E" w:rsidRPr="00753CFF" w:rsidRDefault="00000000">
      <w:pPr>
        <w:spacing w:before="240" w:after="240"/>
        <w:rPr>
          <w:b/>
          <w:bCs/>
          <w:lang w:val="en-US"/>
        </w:rPr>
      </w:pPr>
      <w:r w:rsidRPr="00753CFF">
        <w:rPr>
          <w:b/>
          <w:bCs/>
          <w:lang w:val="en-US"/>
        </w:rPr>
        <w:t>Actual Result (Pass/Fail/Exception)</w:t>
      </w:r>
    </w:p>
    <w:p w14:paraId="7B18236B" w14:textId="77777777" w:rsidR="0077132E" w:rsidRPr="00753CFF" w:rsidRDefault="00000000">
      <w:pPr>
        <w:spacing w:before="240" w:after="240"/>
        <w:rPr>
          <w:lang w:val="en-US"/>
        </w:rPr>
      </w:pPr>
      <w:r w:rsidRPr="00753CFF">
        <w:rPr>
          <w:lang w:val="en-US"/>
        </w:rPr>
        <w:lastRenderedPageBreak/>
        <w:t>• Pass: Returns failure with system_off flag</w:t>
      </w:r>
    </w:p>
    <w:p w14:paraId="6813B86E" w14:textId="77777777" w:rsidR="0077132E" w:rsidRPr="00753CFF" w:rsidRDefault="00000000">
      <w:pPr>
        <w:spacing w:before="240" w:after="240"/>
        <w:rPr>
          <w:b/>
          <w:bCs/>
          <w:lang w:val="en-US"/>
        </w:rPr>
      </w:pPr>
      <w:r w:rsidRPr="00753CFF">
        <w:rPr>
          <w:b/>
          <w:bCs/>
          <w:lang w:val="en-US"/>
        </w:rPr>
        <w:t>Comment</w:t>
      </w:r>
    </w:p>
    <w:p w14:paraId="579737D7" w14:textId="77777777" w:rsidR="0077132E" w:rsidRPr="00753CFF" w:rsidRDefault="00000000">
      <w:pPr>
        <w:spacing w:before="240" w:after="240"/>
        <w:rPr>
          <w:lang w:val="en-US"/>
        </w:rPr>
      </w:pPr>
      <w:r w:rsidRPr="00753CFF">
        <w:rPr>
          <w:lang w:val="en-US"/>
        </w:rPr>
        <w:t>System state checked at each authentication stage.</w:t>
      </w:r>
    </w:p>
    <w:p w14:paraId="5F4611D0" w14:textId="77777777" w:rsidR="0077132E" w:rsidRPr="00753CFF" w:rsidRDefault="00000000">
      <w:pPr>
        <w:spacing w:before="240" w:after="240"/>
        <w:rPr>
          <w:lang w:val="en-US"/>
        </w:rPr>
      </w:pPr>
      <w:r w:rsidRPr="00753CFF">
        <w:rPr>
          <w:lang w:val="en-US"/>
        </w:rPr>
        <w:t xml:space="preserve"> </w:t>
      </w:r>
    </w:p>
    <w:p w14:paraId="1E26492F" w14:textId="77777777" w:rsidR="0077132E" w:rsidRPr="00753CFF" w:rsidRDefault="00000000">
      <w:pPr>
        <w:pStyle w:val="6"/>
        <w:keepNext w:val="0"/>
        <w:keepLines w:val="0"/>
        <w:spacing w:before="200" w:after="40"/>
        <w:rPr>
          <w:b/>
          <w:bCs/>
          <w:i w:val="0"/>
          <w:iCs w:val="0"/>
          <w:color w:val="000000"/>
          <w:sz w:val="18"/>
          <w:szCs w:val="18"/>
          <w:lang w:val="en-US"/>
        </w:rPr>
      </w:pPr>
      <w:bookmarkStart w:id="54" w:name="_11s7o82eolom" w:colFirst="0" w:colLast="0"/>
      <w:bookmarkEnd w:id="54"/>
      <w:r w:rsidRPr="00753CFF">
        <w:rPr>
          <w:b/>
          <w:bCs/>
          <w:i w:val="0"/>
          <w:iCs w:val="0"/>
          <w:color w:val="000000"/>
          <w:sz w:val="18"/>
          <w:szCs w:val="18"/>
          <w:lang w:val="en-US"/>
        </w:rPr>
        <w:t>e. test_second_password_system_locked (UT-WL2-005)</w:t>
      </w:r>
    </w:p>
    <w:tbl>
      <w:tblPr>
        <w:tblStyle w:val="afc"/>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0DD0ED42"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DD243C6"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67EE982" w14:textId="77777777" w:rsidR="0077132E" w:rsidRDefault="00000000">
            <w:pPr>
              <w:spacing w:before="240"/>
            </w:pPr>
            <w:r>
              <w:t>Value</w:t>
            </w:r>
          </w:p>
        </w:tc>
      </w:tr>
      <w:tr w:rsidR="0077132E" w14:paraId="12A8D34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32AA5F7"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62DB5EB" w14:textId="77777777" w:rsidR="0077132E" w:rsidRDefault="00000000">
            <w:pPr>
              <w:spacing w:before="240"/>
            </w:pPr>
            <w:r>
              <w:t>WebLoginPresenter</w:t>
            </w:r>
          </w:p>
        </w:tc>
      </w:tr>
      <w:tr w:rsidR="0077132E" w14:paraId="1061E992"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1BD717A" w14:textId="77777777" w:rsidR="0077132E" w:rsidRDefault="00000000">
            <w:pPr>
              <w:spacing w:before="240"/>
            </w:pPr>
            <w: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BB741BF" w14:textId="77777777" w:rsidR="0077132E" w:rsidRDefault="00000000">
            <w:pPr>
              <w:spacing w:before="240"/>
            </w:pPr>
            <w:r>
              <w:t>validate_second_password()</w:t>
            </w:r>
          </w:p>
        </w:tc>
      </w:tr>
      <w:tr w:rsidR="0077132E" w14:paraId="259841E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74A4DD3"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8984B95" w14:textId="77777777" w:rsidR="0077132E" w:rsidRDefault="00000000">
            <w:pPr>
              <w:spacing w:before="240"/>
            </w:pPr>
            <w:r>
              <w:t>Minseok Jo</w:t>
            </w:r>
          </w:p>
        </w:tc>
      </w:tr>
      <w:tr w:rsidR="0077132E" w14:paraId="2F48F7DB"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D246220"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57D55C76" w14:textId="77777777" w:rsidR="0077132E" w:rsidRDefault="00000000">
            <w:pPr>
              <w:spacing w:before="240"/>
            </w:pPr>
            <w:r>
              <w:t>2025-11-25</w:t>
            </w:r>
          </w:p>
        </w:tc>
      </w:tr>
      <w:tr w:rsidR="0077132E" w14:paraId="797B93A6"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D594FFF" w14:textId="77777777" w:rsidR="0077132E" w:rsidRDefault="00000000">
            <w:pPr>
              <w:spacing w:before="240"/>
            </w:pPr>
            <w: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65EAF66" w14:textId="77777777" w:rsidR="0077132E" w:rsidRDefault="00000000">
            <w:pPr>
              <w:spacing w:before="240"/>
            </w:pPr>
            <w:r>
              <w:t>2.0.0</w:t>
            </w:r>
          </w:p>
        </w:tc>
      </w:tr>
    </w:tbl>
    <w:p w14:paraId="14DC3EF8" w14:textId="77777777" w:rsidR="0077132E" w:rsidRDefault="00000000">
      <w:pPr>
        <w:spacing w:before="240" w:after="240"/>
      </w:pPr>
      <w:r>
        <w:t xml:space="preserve"> </w:t>
      </w:r>
    </w:p>
    <w:p w14:paraId="606866B7" w14:textId="77777777" w:rsidR="0077132E" w:rsidRDefault="00000000">
      <w:pPr>
        <w:spacing w:before="240" w:after="240"/>
        <w:rPr>
          <w:b/>
          <w:bCs/>
        </w:rPr>
      </w:pPr>
      <w:r>
        <w:rPr>
          <w:b/>
          <w:bCs/>
        </w:rPr>
        <w:t>Test Case Description</w:t>
      </w:r>
    </w:p>
    <w:p w14:paraId="20396448" w14:textId="77777777" w:rsidR="0077132E" w:rsidRPr="00753CFF" w:rsidRDefault="00000000">
      <w:pPr>
        <w:spacing w:before="240" w:after="240"/>
        <w:rPr>
          <w:lang w:val="en-US"/>
        </w:rPr>
      </w:pPr>
      <w:r w:rsidRPr="00753CFF">
        <w:rPr>
          <w:lang w:val="en-US"/>
        </w:rPr>
        <w:t>Verifies that second password validation fails when system is LOCKED.</w:t>
      </w:r>
    </w:p>
    <w:p w14:paraId="54C8E3EA" w14:textId="77777777" w:rsidR="0077132E" w:rsidRPr="00753CFF" w:rsidRDefault="00000000">
      <w:pPr>
        <w:spacing w:before="240" w:after="240"/>
        <w:rPr>
          <w:b/>
          <w:bCs/>
          <w:lang w:val="en-US"/>
        </w:rPr>
      </w:pPr>
      <w:r w:rsidRPr="00753CFF">
        <w:rPr>
          <w:b/>
          <w:bCs/>
          <w:lang w:val="en-US"/>
        </w:rPr>
        <w:t>Input Specifications</w:t>
      </w:r>
    </w:p>
    <w:p w14:paraId="39DC65F8" w14:textId="77777777" w:rsidR="0077132E" w:rsidRPr="00753CFF" w:rsidRDefault="00000000">
      <w:pPr>
        <w:spacing w:before="240" w:after="240"/>
        <w:rPr>
          <w:lang w:val="en-US"/>
        </w:rPr>
      </w:pPr>
      <w:r w:rsidRPr="00753CFF">
        <w:rPr>
          <w:lang w:val="en-US"/>
        </w:rPr>
        <w:t>• System state: LOCKED</w:t>
      </w:r>
    </w:p>
    <w:p w14:paraId="5740AC64" w14:textId="77777777" w:rsidR="0077132E" w:rsidRPr="00753CFF" w:rsidRDefault="00000000">
      <w:pPr>
        <w:spacing w:before="240" w:after="240"/>
        <w:rPr>
          <w:b/>
          <w:bCs/>
          <w:lang w:val="en-US"/>
        </w:rPr>
      </w:pPr>
      <w:r w:rsidRPr="00753CFF">
        <w:rPr>
          <w:b/>
          <w:bCs/>
          <w:lang w:val="en-US"/>
        </w:rPr>
        <w:t>Expected Result</w:t>
      </w:r>
    </w:p>
    <w:p w14:paraId="6722553D"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Login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ystem_locked=True</w:t>
      </w:r>
      <w:r w:rsidRPr="00753CFF">
        <w:rPr>
          <w:rFonts w:ascii="Courier New" w:eastAsia="Courier New" w:hAnsi="Courier New" w:cs="Courier New"/>
          <w:sz w:val="18"/>
          <w:szCs w:val="18"/>
          <w:lang w:val="en-US"/>
        </w:rPr>
        <w:br/>
        <w:t xml:space="preserve"> )</w:t>
      </w:r>
    </w:p>
    <w:p w14:paraId="2B2CE7FE" w14:textId="77777777" w:rsidR="0077132E" w:rsidRPr="00753CFF" w:rsidRDefault="00000000">
      <w:pPr>
        <w:spacing w:before="240" w:after="240"/>
        <w:rPr>
          <w:b/>
          <w:bCs/>
          <w:lang w:val="en-US"/>
        </w:rPr>
      </w:pPr>
      <w:r w:rsidRPr="00753CFF">
        <w:rPr>
          <w:b/>
          <w:bCs/>
          <w:lang w:val="en-US"/>
        </w:rPr>
        <w:t>Actual Result (Pass/Fail/Exception)</w:t>
      </w:r>
    </w:p>
    <w:p w14:paraId="74CCC526" w14:textId="77777777" w:rsidR="0077132E" w:rsidRPr="00753CFF" w:rsidRDefault="00000000">
      <w:pPr>
        <w:spacing w:before="240" w:after="240"/>
        <w:rPr>
          <w:lang w:val="en-US"/>
        </w:rPr>
      </w:pPr>
      <w:r w:rsidRPr="00753CFF">
        <w:rPr>
          <w:lang w:val="en-US"/>
        </w:rPr>
        <w:lastRenderedPageBreak/>
        <w:t>• Pass: Returns failure with system_locked flag</w:t>
      </w:r>
    </w:p>
    <w:p w14:paraId="6EB446C0" w14:textId="77777777" w:rsidR="0077132E" w:rsidRPr="00753CFF" w:rsidRDefault="00000000">
      <w:pPr>
        <w:spacing w:before="240" w:after="240"/>
        <w:rPr>
          <w:b/>
          <w:bCs/>
          <w:lang w:val="en-US"/>
        </w:rPr>
      </w:pPr>
      <w:r w:rsidRPr="00753CFF">
        <w:rPr>
          <w:b/>
          <w:bCs/>
          <w:lang w:val="en-US"/>
        </w:rPr>
        <w:t>Comment</w:t>
      </w:r>
    </w:p>
    <w:p w14:paraId="150B2F03" w14:textId="77777777" w:rsidR="0077132E" w:rsidRPr="00753CFF" w:rsidRDefault="00000000">
      <w:pPr>
        <w:spacing w:before="240" w:after="240"/>
        <w:rPr>
          <w:lang w:val="en-US"/>
        </w:rPr>
      </w:pPr>
      <w:r w:rsidRPr="00753CFF">
        <w:rPr>
          <w:lang w:val="en-US"/>
        </w:rPr>
        <w:t>System-level lock enforced at all authentication stages.</w:t>
      </w:r>
    </w:p>
    <w:p w14:paraId="691731EC" w14:textId="77777777" w:rsidR="0077132E" w:rsidRPr="00753CFF" w:rsidRDefault="00000000">
      <w:pPr>
        <w:spacing w:before="240" w:after="240"/>
        <w:rPr>
          <w:lang w:val="en-US"/>
        </w:rPr>
      </w:pPr>
      <w:r w:rsidRPr="00753CFF">
        <w:rPr>
          <w:lang w:val="en-US"/>
        </w:rPr>
        <w:t xml:space="preserve"> </w:t>
      </w:r>
    </w:p>
    <w:p w14:paraId="39E30E8A" w14:textId="77777777" w:rsidR="0077132E" w:rsidRPr="00753CFF" w:rsidRDefault="00000000">
      <w:pPr>
        <w:pStyle w:val="6"/>
        <w:keepNext w:val="0"/>
        <w:keepLines w:val="0"/>
        <w:spacing w:before="200" w:after="40"/>
        <w:rPr>
          <w:b/>
          <w:bCs/>
          <w:i w:val="0"/>
          <w:iCs w:val="0"/>
          <w:color w:val="000000"/>
          <w:sz w:val="18"/>
          <w:szCs w:val="18"/>
          <w:lang w:val="en-US"/>
        </w:rPr>
      </w:pPr>
      <w:bookmarkStart w:id="55" w:name="_f134rv11vivy" w:colFirst="0" w:colLast="0"/>
      <w:bookmarkEnd w:id="55"/>
      <w:r w:rsidRPr="00753CFF">
        <w:rPr>
          <w:b/>
          <w:bCs/>
          <w:i w:val="0"/>
          <w:iCs w:val="0"/>
          <w:color w:val="000000"/>
          <w:sz w:val="18"/>
          <w:szCs w:val="18"/>
          <w:lang w:val="en-US"/>
        </w:rPr>
        <w:t>f. test_second_password_failed_with_attempts (UT-WL2-006)</w:t>
      </w:r>
    </w:p>
    <w:tbl>
      <w:tblPr>
        <w:tblStyle w:val="afd"/>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32FDD571"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6B19BDF"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6B5AEBF" w14:textId="77777777" w:rsidR="0077132E" w:rsidRDefault="00000000">
            <w:pPr>
              <w:spacing w:before="240"/>
            </w:pPr>
            <w:r>
              <w:t>Value</w:t>
            </w:r>
          </w:p>
        </w:tc>
      </w:tr>
      <w:tr w:rsidR="0077132E" w14:paraId="2B232909"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EF213DC"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7F0C786" w14:textId="77777777" w:rsidR="0077132E" w:rsidRDefault="00000000">
            <w:pPr>
              <w:spacing w:before="240"/>
            </w:pPr>
            <w:r>
              <w:t>WebLoginPresenter</w:t>
            </w:r>
          </w:p>
        </w:tc>
      </w:tr>
      <w:tr w:rsidR="0077132E" w14:paraId="01D756AB"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EEA1170" w14:textId="77777777" w:rsidR="0077132E" w:rsidRDefault="00000000">
            <w:pPr>
              <w:spacing w:before="240"/>
            </w:pPr>
            <w: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4ABE75A" w14:textId="77777777" w:rsidR="0077132E" w:rsidRDefault="00000000">
            <w:pPr>
              <w:spacing w:before="240"/>
            </w:pPr>
            <w:r>
              <w:t>validate_second_password()</w:t>
            </w:r>
          </w:p>
        </w:tc>
      </w:tr>
      <w:tr w:rsidR="0077132E" w14:paraId="0AD6655A"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D24920C"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F03AB7B" w14:textId="77777777" w:rsidR="0077132E" w:rsidRDefault="00000000">
            <w:pPr>
              <w:spacing w:before="240"/>
            </w:pPr>
            <w:r>
              <w:t>Minseok Jo</w:t>
            </w:r>
          </w:p>
        </w:tc>
      </w:tr>
      <w:tr w:rsidR="0077132E" w14:paraId="490ADB56"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DFAF51A"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F99C441" w14:textId="77777777" w:rsidR="0077132E" w:rsidRDefault="00000000">
            <w:pPr>
              <w:spacing w:before="240"/>
            </w:pPr>
            <w:r>
              <w:t>2025-11-25</w:t>
            </w:r>
          </w:p>
        </w:tc>
      </w:tr>
      <w:tr w:rsidR="0077132E" w14:paraId="7C6AA9BD"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08D5778" w14:textId="77777777" w:rsidR="0077132E" w:rsidRDefault="00000000">
            <w:pPr>
              <w:spacing w:before="240"/>
            </w:pPr>
            <w: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9617FA6" w14:textId="77777777" w:rsidR="0077132E" w:rsidRDefault="00000000">
            <w:pPr>
              <w:spacing w:before="240"/>
            </w:pPr>
            <w:r>
              <w:t>2.0.0</w:t>
            </w:r>
          </w:p>
        </w:tc>
      </w:tr>
    </w:tbl>
    <w:p w14:paraId="22FEBED5" w14:textId="77777777" w:rsidR="0077132E" w:rsidRDefault="00000000">
      <w:pPr>
        <w:spacing w:before="240" w:after="240"/>
      </w:pPr>
      <w:r>
        <w:t xml:space="preserve"> </w:t>
      </w:r>
    </w:p>
    <w:p w14:paraId="21EBBEEF" w14:textId="77777777" w:rsidR="0077132E" w:rsidRDefault="00000000">
      <w:pPr>
        <w:spacing w:before="240" w:after="240"/>
        <w:rPr>
          <w:b/>
          <w:bCs/>
        </w:rPr>
      </w:pPr>
      <w:r>
        <w:rPr>
          <w:b/>
          <w:bCs/>
        </w:rPr>
        <w:t>Test Case Description</w:t>
      </w:r>
    </w:p>
    <w:p w14:paraId="6C088A39" w14:textId="77777777" w:rsidR="0077132E" w:rsidRPr="00753CFF" w:rsidRDefault="00000000">
      <w:pPr>
        <w:spacing w:before="240" w:after="240"/>
        <w:rPr>
          <w:lang w:val="en-US"/>
        </w:rPr>
      </w:pPr>
      <w:r w:rsidRPr="00753CFF">
        <w:rPr>
          <w:lang w:val="en-US"/>
        </w:rPr>
        <w:t>Verifies failed second password validation includes attempt information.</w:t>
      </w:r>
    </w:p>
    <w:p w14:paraId="1EAB9DC7" w14:textId="77777777" w:rsidR="0077132E" w:rsidRPr="00753CFF" w:rsidRDefault="00000000">
      <w:pPr>
        <w:spacing w:before="240" w:after="240"/>
        <w:rPr>
          <w:b/>
          <w:bCs/>
          <w:lang w:val="en-US"/>
        </w:rPr>
      </w:pPr>
      <w:r w:rsidRPr="00753CFF">
        <w:rPr>
          <w:b/>
          <w:bCs/>
          <w:lang w:val="en-US"/>
        </w:rPr>
        <w:t>Input Specifications</w:t>
      </w:r>
    </w:p>
    <w:p w14:paraId="38D09284" w14:textId="77777777" w:rsidR="0077132E" w:rsidRPr="00753CFF" w:rsidRDefault="00000000">
      <w:pPr>
        <w:spacing w:before="240" w:after="240"/>
        <w:rPr>
          <w:lang w:val="en-US"/>
        </w:rPr>
      </w:pPr>
      <w:r w:rsidRPr="00753CFF">
        <w:rPr>
          <w:lang w:val="en-US"/>
        </w:rPr>
        <w:t>• second_password: "wrong"</w:t>
      </w:r>
    </w:p>
    <w:p w14:paraId="3491A6C6" w14:textId="77777777" w:rsidR="0077132E" w:rsidRPr="00753CFF" w:rsidRDefault="00000000">
      <w:pPr>
        <w:spacing w:before="240" w:after="240"/>
        <w:rPr>
          <w:lang w:val="en-US"/>
        </w:rPr>
      </w:pPr>
      <w:r w:rsidRPr="00753CFF">
        <w:rPr>
          <w:lang w:val="en-US"/>
        </w:rPr>
        <w:t>• tries: 1, remaining: 4</w:t>
      </w:r>
    </w:p>
    <w:p w14:paraId="52B7C515" w14:textId="77777777" w:rsidR="0077132E" w:rsidRPr="00753CFF" w:rsidRDefault="00000000">
      <w:pPr>
        <w:spacing w:before="240" w:after="240"/>
        <w:rPr>
          <w:b/>
          <w:bCs/>
          <w:lang w:val="en-US"/>
        </w:rPr>
      </w:pPr>
      <w:r w:rsidRPr="00753CFF">
        <w:rPr>
          <w:b/>
          <w:bCs/>
          <w:lang w:val="en-US"/>
        </w:rPr>
        <w:t>Expected Result</w:t>
      </w:r>
    </w:p>
    <w:p w14:paraId="6F109795"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Login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Incorrect second password",</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tries=1,</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remaining=4</w:t>
      </w:r>
      <w:r w:rsidRPr="00753CFF">
        <w:rPr>
          <w:rFonts w:ascii="Courier New" w:eastAsia="Courier New" w:hAnsi="Courier New" w:cs="Courier New"/>
          <w:sz w:val="18"/>
          <w:szCs w:val="18"/>
          <w:lang w:val="en-US"/>
        </w:rPr>
        <w:br/>
        <w:t xml:space="preserve"> )</w:t>
      </w:r>
    </w:p>
    <w:p w14:paraId="6A9430FA" w14:textId="77777777" w:rsidR="0077132E" w:rsidRPr="00753CFF" w:rsidRDefault="00000000">
      <w:pPr>
        <w:spacing w:before="240" w:after="240"/>
        <w:rPr>
          <w:b/>
          <w:bCs/>
          <w:lang w:val="en-US"/>
        </w:rPr>
      </w:pPr>
      <w:r w:rsidRPr="00753CFF">
        <w:rPr>
          <w:b/>
          <w:bCs/>
          <w:lang w:val="en-US"/>
        </w:rPr>
        <w:lastRenderedPageBreak/>
        <w:t>Actual Result (Pass/Fail/Exception)</w:t>
      </w:r>
    </w:p>
    <w:p w14:paraId="5227DEC8" w14:textId="77777777" w:rsidR="0077132E" w:rsidRPr="00753CFF" w:rsidRDefault="00000000">
      <w:pPr>
        <w:spacing w:before="240" w:after="240"/>
        <w:rPr>
          <w:lang w:val="en-US"/>
        </w:rPr>
      </w:pPr>
      <w:r w:rsidRPr="00753CFF">
        <w:rPr>
          <w:lang w:val="en-US"/>
        </w:rPr>
        <w:t>• Pass: Returns failure with attempt counts</w:t>
      </w:r>
    </w:p>
    <w:p w14:paraId="5E9A7113" w14:textId="77777777" w:rsidR="0077132E" w:rsidRPr="00753CFF" w:rsidRDefault="00000000">
      <w:pPr>
        <w:spacing w:before="240" w:after="240"/>
        <w:rPr>
          <w:b/>
          <w:bCs/>
          <w:lang w:val="en-US"/>
        </w:rPr>
      </w:pPr>
      <w:r w:rsidRPr="00753CFF">
        <w:rPr>
          <w:b/>
          <w:bCs/>
          <w:lang w:val="en-US"/>
        </w:rPr>
        <w:t>Comment</w:t>
      </w:r>
    </w:p>
    <w:p w14:paraId="65F0DE9C" w14:textId="77777777" w:rsidR="0077132E" w:rsidRPr="00753CFF" w:rsidRDefault="00000000">
      <w:pPr>
        <w:spacing w:before="240" w:after="240"/>
        <w:rPr>
          <w:lang w:val="en-US"/>
        </w:rPr>
      </w:pPr>
      <w:r w:rsidRPr="00753CFF">
        <w:rPr>
          <w:lang w:val="en-US"/>
        </w:rPr>
        <w:t>Separate attempt tracking for each authentication factor.</w:t>
      </w:r>
    </w:p>
    <w:p w14:paraId="6498F869" w14:textId="77777777" w:rsidR="0077132E" w:rsidRPr="00753CFF" w:rsidRDefault="00000000">
      <w:pPr>
        <w:spacing w:before="240" w:after="240"/>
        <w:rPr>
          <w:lang w:val="en-US"/>
        </w:rPr>
      </w:pPr>
      <w:r w:rsidRPr="00753CFF">
        <w:rPr>
          <w:lang w:val="en-US"/>
        </w:rPr>
        <w:t xml:space="preserve"> </w:t>
      </w:r>
    </w:p>
    <w:p w14:paraId="5B7ECA01" w14:textId="77777777" w:rsidR="0077132E" w:rsidRPr="00753CFF" w:rsidRDefault="00000000">
      <w:pPr>
        <w:pStyle w:val="6"/>
        <w:keepNext w:val="0"/>
        <w:keepLines w:val="0"/>
        <w:spacing w:before="200" w:after="40"/>
        <w:rPr>
          <w:b/>
          <w:bCs/>
          <w:i w:val="0"/>
          <w:iCs w:val="0"/>
          <w:color w:val="000000"/>
          <w:sz w:val="18"/>
          <w:szCs w:val="18"/>
          <w:lang w:val="en-US"/>
        </w:rPr>
      </w:pPr>
      <w:bookmarkStart w:id="56" w:name="_f9dh93xvuoxp" w:colFirst="0" w:colLast="0"/>
      <w:bookmarkEnd w:id="56"/>
      <w:r w:rsidRPr="00753CFF">
        <w:rPr>
          <w:b/>
          <w:bCs/>
          <w:i w:val="0"/>
          <w:iCs w:val="0"/>
          <w:color w:val="000000"/>
          <w:sz w:val="18"/>
          <w:szCs w:val="18"/>
          <w:lang w:val="en-US"/>
        </w:rPr>
        <w:t>g. test_second_password_system_not_available (UT-WL2-007)</w:t>
      </w:r>
    </w:p>
    <w:tbl>
      <w:tblPr>
        <w:tblStyle w:val="afe"/>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1FC4AD5C"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A187DDA"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08A0E6D8" w14:textId="77777777" w:rsidR="0077132E" w:rsidRDefault="00000000">
            <w:pPr>
              <w:spacing w:before="240"/>
            </w:pPr>
            <w:r>
              <w:t>Value</w:t>
            </w:r>
          </w:p>
        </w:tc>
      </w:tr>
      <w:tr w:rsidR="0077132E" w14:paraId="0CCB7FA0"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73B616F"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C15D650" w14:textId="77777777" w:rsidR="0077132E" w:rsidRDefault="00000000">
            <w:pPr>
              <w:spacing w:before="240"/>
            </w:pPr>
            <w:r>
              <w:t>WebLoginPresenter</w:t>
            </w:r>
          </w:p>
        </w:tc>
      </w:tr>
      <w:tr w:rsidR="0077132E" w14:paraId="0837A29B"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5EBD851" w14:textId="77777777" w:rsidR="0077132E" w:rsidRDefault="00000000">
            <w:pPr>
              <w:spacing w:before="240"/>
            </w:pPr>
            <w: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3D6884B" w14:textId="77777777" w:rsidR="0077132E" w:rsidRDefault="00000000">
            <w:pPr>
              <w:spacing w:before="240"/>
            </w:pPr>
            <w:r>
              <w:t>validate_second_password()</w:t>
            </w:r>
          </w:p>
        </w:tc>
      </w:tr>
      <w:tr w:rsidR="0077132E" w14:paraId="2B40D109"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965C370"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0078332" w14:textId="77777777" w:rsidR="0077132E" w:rsidRDefault="00000000">
            <w:pPr>
              <w:spacing w:before="240"/>
            </w:pPr>
            <w:r>
              <w:t>Minseok Jo</w:t>
            </w:r>
          </w:p>
        </w:tc>
      </w:tr>
      <w:tr w:rsidR="0077132E" w14:paraId="4BC05D96"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09FFEC3"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4FD7D65" w14:textId="77777777" w:rsidR="0077132E" w:rsidRDefault="00000000">
            <w:pPr>
              <w:spacing w:before="240"/>
            </w:pPr>
            <w:r>
              <w:t>2025-11-25</w:t>
            </w:r>
          </w:p>
        </w:tc>
      </w:tr>
      <w:tr w:rsidR="0077132E" w14:paraId="51C041C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DD331CA" w14:textId="77777777" w:rsidR="0077132E" w:rsidRDefault="00000000">
            <w:pPr>
              <w:spacing w:before="240"/>
            </w:pPr>
            <w: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A29D43F" w14:textId="77777777" w:rsidR="0077132E" w:rsidRDefault="00000000">
            <w:pPr>
              <w:spacing w:before="240"/>
            </w:pPr>
            <w:r>
              <w:t>2.0.0</w:t>
            </w:r>
          </w:p>
        </w:tc>
      </w:tr>
    </w:tbl>
    <w:p w14:paraId="57A7BD9D" w14:textId="77777777" w:rsidR="0077132E" w:rsidRDefault="00000000">
      <w:pPr>
        <w:spacing w:before="240" w:after="240"/>
      </w:pPr>
      <w:r>
        <w:t xml:space="preserve"> </w:t>
      </w:r>
    </w:p>
    <w:p w14:paraId="59221FD4" w14:textId="77777777" w:rsidR="0077132E" w:rsidRDefault="00000000">
      <w:pPr>
        <w:spacing w:before="240" w:after="240"/>
        <w:rPr>
          <w:b/>
          <w:bCs/>
        </w:rPr>
      </w:pPr>
      <w:r>
        <w:rPr>
          <w:b/>
          <w:bCs/>
        </w:rPr>
        <w:t>Test Case Description</w:t>
      </w:r>
    </w:p>
    <w:p w14:paraId="0D2BE228" w14:textId="77777777" w:rsidR="0077132E" w:rsidRPr="00753CFF" w:rsidRDefault="00000000">
      <w:pPr>
        <w:spacing w:before="240" w:after="240"/>
        <w:rPr>
          <w:lang w:val="en-US"/>
        </w:rPr>
      </w:pPr>
      <w:r w:rsidRPr="00753CFF">
        <w:rPr>
          <w:lang w:val="en-US"/>
        </w:rPr>
        <w:t>Verifies error handling when system unavailable during second password validation.</w:t>
      </w:r>
    </w:p>
    <w:p w14:paraId="678FDFB6" w14:textId="77777777" w:rsidR="0077132E" w:rsidRPr="00753CFF" w:rsidRDefault="00000000">
      <w:pPr>
        <w:spacing w:before="240" w:after="240"/>
        <w:rPr>
          <w:b/>
          <w:bCs/>
          <w:lang w:val="en-US"/>
        </w:rPr>
      </w:pPr>
      <w:r w:rsidRPr="00753CFF">
        <w:rPr>
          <w:b/>
          <w:bCs/>
          <w:lang w:val="en-US"/>
        </w:rPr>
        <w:t>Input Specifications</w:t>
      </w:r>
    </w:p>
    <w:p w14:paraId="15863863" w14:textId="77777777" w:rsidR="0077132E" w:rsidRPr="00753CFF" w:rsidRDefault="00000000">
      <w:pPr>
        <w:spacing w:before="240" w:after="240"/>
        <w:rPr>
          <w:lang w:val="en-US"/>
        </w:rPr>
      </w:pPr>
      <w:r w:rsidRPr="00753CFF">
        <w:rPr>
          <w:lang w:val="en-US"/>
        </w:rPr>
        <w:t>• system: None</w:t>
      </w:r>
    </w:p>
    <w:p w14:paraId="592DFDB0" w14:textId="77777777" w:rsidR="0077132E" w:rsidRPr="00753CFF" w:rsidRDefault="00000000">
      <w:pPr>
        <w:spacing w:before="240" w:after="240"/>
        <w:rPr>
          <w:b/>
          <w:bCs/>
          <w:lang w:val="en-US"/>
        </w:rPr>
      </w:pPr>
      <w:r w:rsidRPr="00753CFF">
        <w:rPr>
          <w:b/>
          <w:bCs/>
          <w:lang w:val="en-US"/>
        </w:rPr>
        <w:t>Expected Result</w:t>
      </w:r>
    </w:p>
    <w:p w14:paraId="546A2CF7"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Login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System not available"</w:t>
      </w:r>
      <w:r w:rsidRPr="00753CFF">
        <w:rPr>
          <w:rFonts w:ascii="Courier New" w:eastAsia="Courier New" w:hAnsi="Courier New" w:cs="Courier New"/>
          <w:sz w:val="18"/>
          <w:szCs w:val="18"/>
          <w:lang w:val="en-US"/>
        </w:rPr>
        <w:br/>
        <w:t xml:space="preserve"> )</w:t>
      </w:r>
    </w:p>
    <w:p w14:paraId="084BEC61" w14:textId="77777777" w:rsidR="0077132E" w:rsidRPr="00753CFF" w:rsidRDefault="00000000">
      <w:pPr>
        <w:spacing w:before="240" w:after="240"/>
        <w:rPr>
          <w:b/>
          <w:bCs/>
          <w:lang w:val="en-US"/>
        </w:rPr>
      </w:pPr>
      <w:r w:rsidRPr="00753CFF">
        <w:rPr>
          <w:b/>
          <w:bCs/>
          <w:lang w:val="en-US"/>
        </w:rPr>
        <w:lastRenderedPageBreak/>
        <w:t>Actual Result (Pass/Fail/Exception)</w:t>
      </w:r>
    </w:p>
    <w:p w14:paraId="63B80740" w14:textId="77777777" w:rsidR="0077132E" w:rsidRPr="00753CFF" w:rsidRDefault="00000000">
      <w:pPr>
        <w:spacing w:before="240" w:after="240"/>
        <w:rPr>
          <w:lang w:val="en-US"/>
        </w:rPr>
      </w:pPr>
      <w:r w:rsidRPr="00753CFF">
        <w:rPr>
          <w:lang w:val="en-US"/>
        </w:rPr>
        <w:t>• Pass: Returns appropriate error</w:t>
      </w:r>
    </w:p>
    <w:p w14:paraId="25FAFD11" w14:textId="77777777" w:rsidR="0077132E" w:rsidRPr="00753CFF" w:rsidRDefault="00000000">
      <w:pPr>
        <w:spacing w:before="240" w:after="240"/>
        <w:rPr>
          <w:b/>
          <w:bCs/>
          <w:lang w:val="en-US"/>
        </w:rPr>
      </w:pPr>
      <w:r w:rsidRPr="00753CFF">
        <w:rPr>
          <w:b/>
          <w:bCs/>
          <w:lang w:val="en-US"/>
        </w:rPr>
        <w:t>Comment</w:t>
      </w:r>
    </w:p>
    <w:p w14:paraId="28CB2E59" w14:textId="77777777" w:rsidR="0077132E" w:rsidRPr="00753CFF" w:rsidRDefault="00000000">
      <w:pPr>
        <w:spacing w:before="240" w:after="240"/>
        <w:rPr>
          <w:lang w:val="en-US"/>
        </w:rPr>
      </w:pPr>
      <w:r w:rsidRPr="00753CFF">
        <w:rPr>
          <w:lang w:val="en-US"/>
        </w:rPr>
        <w:t>Consistent error handling across both authentication stages.</w:t>
      </w:r>
    </w:p>
    <w:p w14:paraId="15BDD684" w14:textId="77777777" w:rsidR="0077132E" w:rsidRPr="00753CFF" w:rsidRDefault="00000000">
      <w:pPr>
        <w:spacing w:before="240" w:after="240"/>
        <w:rPr>
          <w:lang w:val="en-US"/>
        </w:rPr>
      </w:pPr>
      <w:r w:rsidRPr="00753CFF">
        <w:rPr>
          <w:lang w:val="en-US"/>
        </w:rPr>
        <w:t xml:space="preserve"> </w:t>
      </w:r>
    </w:p>
    <w:p w14:paraId="2EDB32B0" w14:textId="77777777" w:rsidR="0077132E" w:rsidRPr="00753CFF" w:rsidRDefault="00000000">
      <w:pPr>
        <w:pStyle w:val="6"/>
        <w:keepNext w:val="0"/>
        <w:keepLines w:val="0"/>
        <w:spacing w:before="200" w:after="40"/>
        <w:rPr>
          <w:b/>
          <w:bCs/>
          <w:i w:val="0"/>
          <w:iCs w:val="0"/>
          <w:color w:val="000000"/>
          <w:sz w:val="18"/>
          <w:szCs w:val="18"/>
          <w:lang w:val="en-US"/>
        </w:rPr>
      </w:pPr>
      <w:bookmarkStart w:id="57" w:name="_5dvmem46pgb6" w:colFirst="0" w:colLast="0"/>
      <w:bookmarkEnd w:id="57"/>
      <w:r w:rsidRPr="00753CFF">
        <w:rPr>
          <w:b/>
          <w:bCs/>
          <w:i w:val="0"/>
          <w:iCs w:val="0"/>
          <w:color w:val="000000"/>
          <w:sz w:val="18"/>
          <w:szCs w:val="18"/>
          <w:lang w:val="en-US"/>
        </w:rPr>
        <w:t>h. test_calls_login_manager_with_correct_interface (UT-WL2-008)</w:t>
      </w:r>
    </w:p>
    <w:tbl>
      <w:tblPr>
        <w:tblStyle w:val="aff"/>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5A291880"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A344E46"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3ABA015" w14:textId="77777777" w:rsidR="0077132E" w:rsidRDefault="00000000">
            <w:pPr>
              <w:spacing w:before="240"/>
            </w:pPr>
            <w:r>
              <w:t>Value</w:t>
            </w:r>
          </w:p>
        </w:tc>
      </w:tr>
      <w:tr w:rsidR="0077132E" w14:paraId="16BF761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59DBC4A"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F4D6243" w14:textId="77777777" w:rsidR="0077132E" w:rsidRDefault="00000000">
            <w:pPr>
              <w:spacing w:before="240"/>
            </w:pPr>
            <w:r>
              <w:t>WebLoginPresenter</w:t>
            </w:r>
          </w:p>
        </w:tc>
      </w:tr>
      <w:tr w:rsidR="0077132E" w14:paraId="2636CC9A"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A220A5A"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6F3E8CD" w14:textId="77777777" w:rsidR="0077132E" w:rsidRDefault="00000000">
            <w:pPr>
              <w:spacing w:before="240"/>
            </w:pPr>
            <w:r>
              <w:t>validate_first_password()</w:t>
            </w:r>
          </w:p>
        </w:tc>
      </w:tr>
      <w:tr w:rsidR="0077132E" w14:paraId="4430AA0E"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F53F867"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36D53B1" w14:textId="77777777" w:rsidR="0077132E" w:rsidRDefault="00000000">
            <w:pPr>
              <w:spacing w:before="240"/>
            </w:pPr>
            <w:r>
              <w:t>Minseok Jo</w:t>
            </w:r>
          </w:p>
        </w:tc>
      </w:tr>
      <w:tr w:rsidR="0077132E" w14:paraId="169067B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9F8C590"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7BFDD0E" w14:textId="77777777" w:rsidR="0077132E" w:rsidRDefault="00000000">
            <w:pPr>
              <w:spacing w:before="240"/>
            </w:pPr>
            <w:r>
              <w:t>2025-11-25</w:t>
            </w:r>
          </w:p>
        </w:tc>
      </w:tr>
      <w:tr w:rsidR="0077132E" w14:paraId="6A83EF8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CE67952"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0C902F9" w14:textId="77777777" w:rsidR="0077132E" w:rsidRDefault="00000000">
            <w:pPr>
              <w:spacing w:before="240"/>
            </w:pPr>
            <w:r>
              <w:t>2.0.0</w:t>
            </w:r>
          </w:p>
        </w:tc>
      </w:tr>
    </w:tbl>
    <w:p w14:paraId="628935F5" w14:textId="77777777" w:rsidR="0077132E" w:rsidRDefault="00000000">
      <w:pPr>
        <w:spacing w:before="240" w:after="240"/>
      </w:pPr>
      <w:r>
        <w:t xml:space="preserve"> </w:t>
      </w:r>
    </w:p>
    <w:p w14:paraId="44E7D404" w14:textId="77777777" w:rsidR="0077132E" w:rsidRDefault="00000000">
      <w:pPr>
        <w:spacing w:before="240" w:after="240"/>
        <w:rPr>
          <w:b/>
          <w:bCs/>
        </w:rPr>
      </w:pPr>
      <w:r>
        <w:rPr>
          <w:b/>
          <w:bCs/>
        </w:rPr>
        <w:t>Test Case Description</w:t>
      </w:r>
    </w:p>
    <w:p w14:paraId="0CBD7965" w14:textId="77777777" w:rsidR="0077132E" w:rsidRPr="00753CFF" w:rsidRDefault="00000000">
      <w:pPr>
        <w:spacing w:before="240" w:after="240"/>
        <w:rPr>
          <w:lang w:val="en-US"/>
        </w:rPr>
      </w:pPr>
      <w:r w:rsidRPr="00753CFF">
        <w:rPr>
          <w:lang w:val="en-US"/>
        </w:rPr>
        <w:t>Verifies that presenter calls LoginManager with 'web_browser' interface.</w:t>
      </w:r>
    </w:p>
    <w:p w14:paraId="5BE6C64C" w14:textId="77777777" w:rsidR="0077132E" w:rsidRPr="00753CFF" w:rsidRDefault="00000000">
      <w:pPr>
        <w:spacing w:before="240" w:after="240"/>
        <w:rPr>
          <w:b/>
          <w:bCs/>
          <w:lang w:val="en-US"/>
        </w:rPr>
      </w:pPr>
      <w:r w:rsidRPr="00753CFF">
        <w:rPr>
          <w:b/>
          <w:bCs/>
          <w:lang w:val="en-US"/>
        </w:rPr>
        <w:t>Input Specifications</w:t>
      </w:r>
    </w:p>
    <w:p w14:paraId="3F522AB3" w14:textId="77777777" w:rsidR="0077132E" w:rsidRPr="00753CFF" w:rsidRDefault="00000000">
      <w:pPr>
        <w:spacing w:before="240" w:after="240"/>
        <w:rPr>
          <w:lang w:val="en-US"/>
        </w:rPr>
      </w:pPr>
      <w:r w:rsidRPr="00753CFF">
        <w:rPr>
          <w:lang w:val="en-US"/>
        </w:rPr>
        <w:t>• username: "admin"</w:t>
      </w:r>
    </w:p>
    <w:p w14:paraId="4E3CEDBE" w14:textId="77777777" w:rsidR="0077132E" w:rsidRPr="00753CFF" w:rsidRDefault="00000000">
      <w:pPr>
        <w:spacing w:before="240" w:after="240"/>
        <w:rPr>
          <w:lang w:val="en-US"/>
        </w:rPr>
      </w:pPr>
      <w:r w:rsidRPr="00753CFF">
        <w:rPr>
          <w:lang w:val="en-US"/>
        </w:rPr>
        <w:t>• password: "password123"</w:t>
      </w:r>
    </w:p>
    <w:p w14:paraId="12796E43" w14:textId="77777777" w:rsidR="0077132E" w:rsidRPr="00753CFF" w:rsidRDefault="00000000">
      <w:pPr>
        <w:spacing w:before="240" w:after="240"/>
        <w:rPr>
          <w:b/>
          <w:bCs/>
          <w:lang w:val="en-US"/>
        </w:rPr>
      </w:pPr>
      <w:r w:rsidRPr="00753CFF">
        <w:rPr>
          <w:b/>
          <w:bCs/>
          <w:lang w:val="en-US"/>
        </w:rPr>
        <w:t>Expected Result</w:t>
      </w:r>
    </w:p>
    <w:p w14:paraId="5787CAD1" w14:textId="77777777" w:rsidR="0077132E" w:rsidRPr="00753CFF" w:rsidRDefault="00000000">
      <w:pPr>
        <w:spacing w:before="240" w:after="240"/>
        <w:rPr>
          <w:lang w:val="en-US"/>
        </w:rPr>
      </w:pPr>
      <w:r w:rsidRPr="00753CFF">
        <w:rPr>
          <w:lang w:val="en-US"/>
        </w:rPr>
        <w:t>• LoginManager.validate_first_password called with interface='web_browser'</w:t>
      </w:r>
    </w:p>
    <w:p w14:paraId="0F7CA2E6" w14:textId="77777777" w:rsidR="0077132E" w:rsidRPr="00753CFF" w:rsidRDefault="00000000">
      <w:pPr>
        <w:spacing w:before="240" w:after="240"/>
        <w:rPr>
          <w:b/>
          <w:bCs/>
          <w:lang w:val="en-US"/>
        </w:rPr>
      </w:pPr>
      <w:r w:rsidRPr="00753CFF">
        <w:rPr>
          <w:b/>
          <w:bCs/>
          <w:lang w:val="en-US"/>
        </w:rPr>
        <w:lastRenderedPageBreak/>
        <w:t>Actual Result (Pass/Fail/Exception)</w:t>
      </w:r>
    </w:p>
    <w:p w14:paraId="3B820568" w14:textId="77777777" w:rsidR="0077132E" w:rsidRPr="00753CFF" w:rsidRDefault="00000000">
      <w:pPr>
        <w:spacing w:before="240" w:after="240"/>
        <w:rPr>
          <w:lang w:val="en-US"/>
        </w:rPr>
      </w:pPr>
      <w:r w:rsidRPr="00753CFF">
        <w:rPr>
          <w:lang w:val="en-US"/>
        </w:rPr>
        <w:t>• Pass: Correct interface parameter passed</w:t>
      </w:r>
    </w:p>
    <w:p w14:paraId="061634EF" w14:textId="77777777" w:rsidR="0077132E" w:rsidRPr="00753CFF" w:rsidRDefault="00000000">
      <w:pPr>
        <w:spacing w:before="240" w:after="240"/>
        <w:rPr>
          <w:b/>
          <w:bCs/>
          <w:lang w:val="en-US"/>
        </w:rPr>
      </w:pPr>
      <w:r w:rsidRPr="00753CFF">
        <w:rPr>
          <w:b/>
          <w:bCs/>
          <w:lang w:val="en-US"/>
        </w:rPr>
        <w:t>Comment</w:t>
      </w:r>
    </w:p>
    <w:p w14:paraId="1CF9799C" w14:textId="77777777" w:rsidR="0077132E" w:rsidRPr="00753CFF" w:rsidRDefault="00000000">
      <w:pPr>
        <w:spacing w:before="240" w:after="240"/>
        <w:rPr>
          <w:lang w:val="en-US"/>
        </w:rPr>
      </w:pPr>
      <w:r w:rsidRPr="00753CFF">
        <w:rPr>
          <w:lang w:val="en-US"/>
        </w:rPr>
        <w:t>Ensures proper logging and tracking of web-based logins. Test file: test_web_login_presenter.py:162</w:t>
      </w:r>
    </w:p>
    <w:p w14:paraId="29BB25C6" w14:textId="77777777" w:rsidR="0077132E" w:rsidRPr="00753CFF" w:rsidRDefault="00000000">
      <w:pPr>
        <w:spacing w:before="240" w:after="240"/>
        <w:rPr>
          <w:lang w:val="en-US"/>
        </w:rPr>
      </w:pPr>
      <w:r w:rsidRPr="00753CFF">
        <w:rPr>
          <w:lang w:val="en-US"/>
        </w:rPr>
        <w:t xml:space="preserve"> </w:t>
      </w:r>
    </w:p>
    <w:p w14:paraId="0BA4D714" w14:textId="77777777" w:rsidR="0077132E" w:rsidRPr="00753CFF" w:rsidRDefault="00000000">
      <w:pPr>
        <w:pStyle w:val="4"/>
        <w:keepNext w:val="0"/>
        <w:keepLines w:val="0"/>
        <w:spacing w:before="240" w:after="40"/>
        <w:rPr>
          <w:b/>
          <w:bCs/>
          <w:color w:val="000000"/>
          <w:sz w:val="22"/>
          <w:szCs w:val="22"/>
          <w:lang w:val="en-US"/>
        </w:rPr>
      </w:pPr>
      <w:bookmarkStart w:id="58" w:name="_t3yauwscptzw" w:colFirst="0" w:colLast="0"/>
      <w:bookmarkEnd w:id="58"/>
      <w:r w:rsidRPr="00753CFF">
        <w:rPr>
          <w:b/>
          <w:bCs/>
          <w:color w:val="000000"/>
          <w:sz w:val="22"/>
          <w:szCs w:val="22"/>
          <w:lang w:val="en-US"/>
        </w:rPr>
        <w:t>2. WebSettingsPresenter (Web Browser Settings Configuration)</w:t>
      </w:r>
    </w:p>
    <w:p w14:paraId="4DDBCBF1" w14:textId="77777777" w:rsidR="0077132E" w:rsidRPr="00753CFF" w:rsidRDefault="00000000">
      <w:pPr>
        <w:pStyle w:val="5"/>
        <w:keepNext w:val="0"/>
        <w:keepLines w:val="0"/>
        <w:spacing w:before="220" w:after="40"/>
        <w:rPr>
          <w:b/>
          <w:bCs/>
          <w:color w:val="000000"/>
          <w:sz w:val="20"/>
          <w:szCs w:val="20"/>
          <w:lang w:val="en-US"/>
        </w:rPr>
      </w:pPr>
      <w:bookmarkStart w:id="59" w:name="_3sj34nxe4668" w:colFirst="0" w:colLast="0"/>
      <w:bookmarkEnd w:id="59"/>
      <w:r w:rsidRPr="00753CFF">
        <w:rPr>
          <w:b/>
          <w:bCs/>
          <w:color w:val="000000"/>
          <w:sz w:val="20"/>
          <w:szCs w:val="20"/>
          <w:lang w:val="en-US"/>
        </w:rPr>
        <w:t>A. update_settings() (handling settings update from Web)</w:t>
      </w:r>
    </w:p>
    <w:p w14:paraId="042BC6CE" w14:textId="77777777" w:rsidR="0077132E" w:rsidRPr="00753CFF" w:rsidRDefault="00000000">
      <w:pPr>
        <w:pStyle w:val="6"/>
        <w:keepNext w:val="0"/>
        <w:keepLines w:val="0"/>
        <w:spacing w:before="200" w:after="40"/>
        <w:rPr>
          <w:b/>
          <w:bCs/>
          <w:i w:val="0"/>
          <w:iCs w:val="0"/>
          <w:color w:val="000000"/>
          <w:sz w:val="18"/>
          <w:szCs w:val="18"/>
          <w:lang w:val="en-US"/>
        </w:rPr>
      </w:pPr>
      <w:bookmarkStart w:id="60" w:name="_aec6k0rhdch1" w:colFirst="0" w:colLast="0"/>
      <w:bookmarkEnd w:id="60"/>
      <w:r w:rsidRPr="00753CFF">
        <w:rPr>
          <w:b/>
          <w:bCs/>
          <w:i w:val="0"/>
          <w:iCs w:val="0"/>
          <w:color w:val="000000"/>
          <w:sz w:val="18"/>
          <w:szCs w:val="18"/>
          <w:lang w:val="en-US"/>
        </w:rPr>
        <w:t>a. test_invalid_monitoring_phone_format (UT-WS-001)</w:t>
      </w:r>
    </w:p>
    <w:tbl>
      <w:tblPr>
        <w:tblStyle w:val="aff0"/>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683A87F5"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E766FAE"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0A72B72" w14:textId="77777777" w:rsidR="0077132E" w:rsidRDefault="00000000">
            <w:pPr>
              <w:spacing w:before="240"/>
            </w:pPr>
            <w:r>
              <w:t>Value</w:t>
            </w:r>
          </w:p>
        </w:tc>
      </w:tr>
      <w:tr w:rsidR="0077132E" w14:paraId="54FD79D6"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87EB026"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F387C18" w14:textId="77777777" w:rsidR="0077132E" w:rsidRDefault="00000000">
            <w:pPr>
              <w:spacing w:before="240"/>
            </w:pPr>
            <w:r>
              <w:t>WebSettingsPresenter</w:t>
            </w:r>
          </w:p>
        </w:tc>
      </w:tr>
      <w:tr w:rsidR="0077132E" w14:paraId="3E15AF9F"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B37EDC5"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BA96F0A" w14:textId="77777777" w:rsidR="0077132E" w:rsidRDefault="00000000">
            <w:pPr>
              <w:spacing w:before="240"/>
            </w:pPr>
            <w:r>
              <w:t>update_settings()</w:t>
            </w:r>
          </w:p>
        </w:tc>
      </w:tr>
      <w:tr w:rsidR="0077132E" w14:paraId="59984A7A"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0FF2A32"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802AC49" w14:textId="77777777" w:rsidR="0077132E" w:rsidRDefault="00000000">
            <w:pPr>
              <w:spacing w:before="240"/>
            </w:pPr>
            <w:r>
              <w:t>Minseok Jo</w:t>
            </w:r>
          </w:p>
        </w:tc>
      </w:tr>
      <w:tr w:rsidR="0077132E" w14:paraId="1057B68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26E21FB"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61A7719" w14:textId="77777777" w:rsidR="0077132E" w:rsidRDefault="00000000">
            <w:pPr>
              <w:spacing w:before="240"/>
            </w:pPr>
            <w:r>
              <w:t>2025-11-25</w:t>
            </w:r>
          </w:p>
        </w:tc>
      </w:tr>
      <w:tr w:rsidR="0077132E" w14:paraId="741DEFB9"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003091B"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F810807" w14:textId="77777777" w:rsidR="0077132E" w:rsidRDefault="00000000">
            <w:pPr>
              <w:spacing w:before="240"/>
            </w:pPr>
            <w:r>
              <w:t>2.0.0</w:t>
            </w:r>
          </w:p>
        </w:tc>
      </w:tr>
    </w:tbl>
    <w:p w14:paraId="3B827DB9" w14:textId="77777777" w:rsidR="0077132E" w:rsidRDefault="00000000">
      <w:pPr>
        <w:spacing w:before="240" w:after="240"/>
      </w:pPr>
      <w:r>
        <w:t xml:space="preserve"> </w:t>
      </w:r>
    </w:p>
    <w:p w14:paraId="181E033E" w14:textId="77777777" w:rsidR="0077132E" w:rsidRDefault="00000000">
      <w:pPr>
        <w:spacing w:before="240" w:after="240"/>
        <w:rPr>
          <w:b/>
          <w:bCs/>
        </w:rPr>
      </w:pPr>
      <w:r>
        <w:rPr>
          <w:b/>
          <w:bCs/>
        </w:rPr>
        <w:t>Test Case Description</w:t>
      </w:r>
    </w:p>
    <w:p w14:paraId="526F1D9D" w14:textId="77777777" w:rsidR="0077132E" w:rsidRPr="00753CFF" w:rsidRDefault="00000000">
      <w:pPr>
        <w:spacing w:before="240" w:after="240"/>
        <w:rPr>
          <w:lang w:val="en-US"/>
        </w:rPr>
      </w:pPr>
      <w:r w:rsidRPr="00753CFF">
        <w:rPr>
          <w:lang w:val="en-US"/>
        </w:rPr>
        <w:t>Verifies that invalid monitoring phone format is rejected.</w:t>
      </w:r>
    </w:p>
    <w:p w14:paraId="0BD003CE" w14:textId="77777777" w:rsidR="0077132E" w:rsidRPr="00753CFF" w:rsidRDefault="00000000">
      <w:pPr>
        <w:spacing w:before="240" w:after="240"/>
        <w:rPr>
          <w:b/>
          <w:bCs/>
          <w:lang w:val="en-US"/>
        </w:rPr>
      </w:pPr>
      <w:r w:rsidRPr="00753CFF">
        <w:rPr>
          <w:b/>
          <w:bCs/>
          <w:lang w:val="en-US"/>
        </w:rPr>
        <w:t>Input Specifications</w:t>
      </w:r>
    </w:p>
    <w:p w14:paraId="462E9B4D" w14:textId="77777777" w:rsidR="0077132E" w:rsidRPr="00753CFF" w:rsidRDefault="00000000">
      <w:pPr>
        <w:spacing w:before="240" w:after="240"/>
        <w:rPr>
          <w:lang w:val="en-US"/>
        </w:rPr>
      </w:pPr>
      <w:r w:rsidRPr="00753CFF">
        <w:rPr>
          <w:lang w:val="en-US"/>
        </w:rPr>
        <w:t>• monitoring_service_phone: "invalid"</w:t>
      </w:r>
    </w:p>
    <w:p w14:paraId="0508ABEC" w14:textId="77777777" w:rsidR="0077132E" w:rsidRPr="00753CFF" w:rsidRDefault="00000000">
      <w:pPr>
        <w:spacing w:before="240" w:after="240"/>
        <w:rPr>
          <w:lang w:val="en-US"/>
        </w:rPr>
      </w:pPr>
      <w:r w:rsidRPr="00753CFF">
        <w:rPr>
          <w:lang w:val="en-US"/>
        </w:rPr>
        <w:t>• homeowner_phone: "123-456-7890"</w:t>
      </w:r>
    </w:p>
    <w:p w14:paraId="38B83322" w14:textId="77777777" w:rsidR="0077132E" w:rsidRPr="00753CFF" w:rsidRDefault="00000000">
      <w:pPr>
        <w:spacing w:before="240" w:after="240"/>
        <w:rPr>
          <w:b/>
          <w:bCs/>
          <w:lang w:val="en-US"/>
        </w:rPr>
      </w:pPr>
      <w:r w:rsidRPr="00753CFF">
        <w:rPr>
          <w:b/>
          <w:bCs/>
          <w:lang w:val="en-US"/>
        </w:rPr>
        <w:lastRenderedPageBreak/>
        <w:t>Expected Result</w:t>
      </w:r>
    </w:p>
    <w:p w14:paraId="0D8E7440"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Settings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Validation failed",</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errors=["Invalid monitoring service phone format (recommended: XXX-XXX-XXXX)"]</w:t>
      </w:r>
      <w:r w:rsidRPr="00753CFF">
        <w:rPr>
          <w:rFonts w:ascii="Courier New" w:eastAsia="Courier New" w:hAnsi="Courier New" w:cs="Courier New"/>
          <w:sz w:val="18"/>
          <w:szCs w:val="18"/>
          <w:lang w:val="en-US"/>
        </w:rPr>
        <w:br/>
        <w:t xml:space="preserve"> )</w:t>
      </w:r>
    </w:p>
    <w:p w14:paraId="2D0E6702" w14:textId="77777777" w:rsidR="0077132E" w:rsidRPr="00753CFF" w:rsidRDefault="00000000">
      <w:pPr>
        <w:spacing w:before="240" w:after="240"/>
        <w:rPr>
          <w:b/>
          <w:bCs/>
          <w:lang w:val="en-US"/>
        </w:rPr>
      </w:pPr>
      <w:r w:rsidRPr="00753CFF">
        <w:rPr>
          <w:b/>
          <w:bCs/>
          <w:lang w:val="en-US"/>
        </w:rPr>
        <w:t>Actual Result (Pass/Fail/Exception)</w:t>
      </w:r>
    </w:p>
    <w:p w14:paraId="1C929491" w14:textId="77777777" w:rsidR="0077132E" w:rsidRPr="00753CFF" w:rsidRDefault="00000000">
      <w:pPr>
        <w:spacing w:before="240" w:after="240"/>
        <w:rPr>
          <w:lang w:val="en-US"/>
        </w:rPr>
      </w:pPr>
      <w:r w:rsidRPr="00753CFF">
        <w:rPr>
          <w:lang w:val="en-US"/>
        </w:rPr>
        <w:t>• Pass: Returns validation error</w:t>
      </w:r>
    </w:p>
    <w:p w14:paraId="3E5A342D" w14:textId="77777777" w:rsidR="0077132E" w:rsidRPr="00753CFF" w:rsidRDefault="00000000">
      <w:pPr>
        <w:spacing w:before="240" w:after="240"/>
        <w:rPr>
          <w:b/>
          <w:bCs/>
          <w:lang w:val="en-US"/>
        </w:rPr>
      </w:pPr>
      <w:r w:rsidRPr="00753CFF">
        <w:rPr>
          <w:b/>
          <w:bCs/>
          <w:lang w:val="en-US"/>
        </w:rPr>
        <w:t>Comment</w:t>
      </w:r>
    </w:p>
    <w:p w14:paraId="2590705A" w14:textId="77777777" w:rsidR="0077132E" w:rsidRPr="00753CFF" w:rsidRDefault="00000000">
      <w:pPr>
        <w:spacing w:before="240" w:after="240"/>
        <w:rPr>
          <w:lang w:val="en-US"/>
        </w:rPr>
      </w:pPr>
      <w:r w:rsidRPr="00753CFF">
        <w:rPr>
          <w:lang w:val="en-US"/>
        </w:rPr>
        <w:t>Phone number format validation at presenter layer.</w:t>
      </w:r>
    </w:p>
    <w:p w14:paraId="3132E38B" w14:textId="77777777" w:rsidR="0077132E" w:rsidRPr="00753CFF" w:rsidRDefault="00000000">
      <w:pPr>
        <w:spacing w:before="240" w:after="240"/>
        <w:rPr>
          <w:lang w:val="en-US"/>
        </w:rPr>
      </w:pPr>
      <w:r w:rsidRPr="00753CFF">
        <w:rPr>
          <w:lang w:val="en-US"/>
        </w:rPr>
        <w:t xml:space="preserve"> </w:t>
      </w:r>
    </w:p>
    <w:p w14:paraId="085023D7" w14:textId="77777777" w:rsidR="0077132E" w:rsidRPr="00753CFF" w:rsidRDefault="00000000">
      <w:pPr>
        <w:pStyle w:val="6"/>
        <w:keepNext w:val="0"/>
        <w:keepLines w:val="0"/>
        <w:spacing w:before="200" w:after="40"/>
        <w:rPr>
          <w:b/>
          <w:bCs/>
          <w:i w:val="0"/>
          <w:iCs w:val="0"/>
          <w:color w:val="000000"/>
          <w:sz w:val="18"/>
          <w:szCs w:val="18"/>
          <w:lang w:val="en-US"/>
        </w:rPr>
      </w:pPr>
      <w:bookmarkStart w:id="61" w:name="_zcg7hf4hcaa6" w:colFirst="0" w:colLast="0"/>
      <w:bookmarkEnd w:id="61"/>
      <w:r w:rsidRPr="00753CFF">
        <w:rPr>
          <w:b/>
          <w:bCs/>
          <w:i w:val="0"/>
          <w:iCs w:val="0"/>
          <w:color w:val="000000"/>
          <w:sz w:val="18"/>
          <w:szCs w:val="18"/>
          <w:lang w:val="en-US"/>
        </w:rPr>
        <w:t>b. test_invalid_homeowner_phone_format (UT-WS-002)</w:t>
      </w:r>
    </w:p>
    <w:tbl>
      <w:tblPr>
        <w:tblStyle w:val="aff1"/>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28D4E23A"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57BA881"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3FC1595" w14:textId="77777777" w:rsidR="0077132E" w:rsidRDefault="00000000">
            <w:pPr>
              <w:spacing w:before="240"/>
            </w:pPr>
            <w:r>
              <w:t>Value</w:t>
            </w:r>
          </w:p>
        </w:tc>
      </w:tr>
      <w:tr w:rsidR="0077132E" w14:paraId="6A0B8A8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9F79088"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970737D" w14:textId="77777777" w:rsidR="0077132E" w:rsidRDefault="00000000">
            <w:pPr>
              <w:spacing w:before="240"/>
            </w:pPr>
            <w:r>
              <w:t>WebSettingsPresenter</w:t>
            </w:r>
          </w:p>
        </w:tc>
      </w:tr>
      <w:tr w:rsidR="0077132E" w14:paraId="35B8100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7CF4512"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599BB6D" w14:textId="77777777" w:rsidR="0077132E" w:rsidRDefault="00000000">
            <w:pPr>
              <w:spacing w:before="240"/>
            </w:pPr>
            <w:r>
              <w:t>update_settings()</w:t>
            </w:r>
          </w:p>
        </w:tc>
      </w:tr>
      <w:tr w:rsidR="0077132E" w14:paraId="17A12CEF"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14C9930"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29DB7CE" w14:textId="77777777" w:rsidR="0077132E" w:rsidRDefault="00000000">
            <w:pPr>
              <w:spacing w:before="240"/>
            </w:pPr>
            <w:r>
              <w:t>Minseok Jo</w:t>
            </w:r>
          </w:p>
        </w:tc>
      </w:tr>
      <w:tr w:rsidR="0077132E" w14:paraId="477533BB"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D459129"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0DE9E8D" w14:textId="77777777" w:rsidR="0077132E" w:rsidRDefault="00000000">
            <w:pPr>
              <w:spacing w:before="240"/>
            </w:pPr>
            <w:r>
              <w:t>2025-11-25</w:t>
            </w:r>
          </w:p>
        </w:tc>
      </w:tr>
      <w:tr w:rsidR="0077132E" w14:paraId="6423163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64E62B9"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82E5296" w14:textId="77777777" w:rsidR="0077132E" w:rsidRDefault="00000000">
            <w:pPr>
              <w:spacing w:before="240"/>
            </w:pPr>
            <w:r>
              <w:t>2.0.0</w:t>
            </w:r>
          </w:p>
        </w:tc>
      </w:tr>
    </w:tbl>
    <w:p w14:paraId="31190285" w14:textId="77777777" w:rsidR="0077132E" w:rsidRDefault="00000000">
      <w:pPr>
        <w:spacing w:before="240" w:after="240"/>
      </w:pPr>
      <w:r>
        <w:t xml:space="preserve"> </w:t>
      </w:r>
    </w:p>
    <w:p w14:paraId="2782726C" w14:textId="77777777" w:rsidR="0077132E" w:rsidRDefault="00000000">
      <w:pPr>
        <w:spacing w:before="240" w:after="240"/>
        <w:rPr>
          <w:b/>
          <w:bCs/>
        </w:rPr>
      </w:pPr>
      <w:r>
        <w:rPr>
          <w:b/>
          <w:bCs/>
        </w:rPr>
        <w:t>Test Case Description</w:t>
      </w:r>
    </w:p>
    <w:p w14:paraId="526C655C" w14:textId="77777777" w:rsidR="0077132E" w:rsidRPr="00753CFF" w:rsidRDefault="00000000">
      <w:pPr>
        <w:spacing w:before="240" w:after="240"/>
        <w:rPr>
          <w:lang w:val="en-US"/>
        </w:rPr>
      </w:pPr>
      <w:r w:rsidRPr="00753CFF">
        <w:rPr>
          <w:lang w:val="en-US"/>
        </w:rPr>
        <w:t>Verifies that invalid homeowner phone format is rejected.</w:t>
      </w:r>
    </w:p>
    <w:p w14:paraId="2379693E" w14:textId="77777777" w:rsidR="0077132E" w:rsidRPr="00753CFF" w:rsidRDefault="00000000">
      <w:pPr>
        <w:spacing w:before="240" w:after="240"/>
        <w:rPr>
          <w:b/>
          <w:bCs/>
          <w:lang w:val="en-US"/>
        </w:rPr>
      </w:pPr>
      <w:r w:rsidRPr="00753CFF">
        <w:rPr>
          <w:b/>
          <w:bCs/>
          <w:lang w:val="en-US"/>
        </w:rPr>
        <w:t>Input Specifications</w:t>
      </w:r>
    </w:p>
    <w:p w14:paraId="03C73BCE" w14:textId="77777777" w:rsidR="0077132E" w:rsidRPr="00753CFF" w:rsidRDefault="00000000">
      <w:pPr>
        <w:spacing w:before="240" w:after="240"/>
        <w:rPr>
          <w:lang w:val="en-US"/>
        </w:rPr>
      </w:pPr>
      <w:r w:rsidRPr="00753CFF">
        <w:rPr>
          <w:lang w:val="en-US"/>
        </w:rPr>
        <w:t>• monitoring_service_phone: "123-456-7890"</w:t>
      </w:r>
    </w:p>
    <w:p w14:paraId="0D4DFDDE" w14:textId="77777777" w:rsidR="0077132E" w:rsidRPr="00753CFF" w:rsidRDefault="00000000">
      <w:pPr>
        <w:spacing w:before="240" w:after="240"/>
        <w:rPr>
          <w:lang w:val="en-US"/>
        </w:rPr>
      </w:pPr>
      <w:r w:rsidRPr="00753CFF">
        <w:rPr>
          <w:lang w:val="en-US"/>
        </w:rPr>
        <w:lastRenderedPageBreak/>
        <w:t>• homeowner_phone: "abc"</w:t>
      </w:r>
    </w:p>
    <w:p w14:paraId="0410F1B0" w14:textId="77777777" w:rsidR="0077132E" w:rsidRPr="00753CFF" w:rsidRDefault="00000000">
      <w:pPr>
        <w:spacing w:before="240" w:after="240"/>
        <w:rPr>
          <w:b/>
          <w:bCs/>
          <w:lang w:val="en-US"/>
        </w:rPr>
      </w:pPr>
      <w:r w:rsidRPr="00753CFF">
        <w:rPr>
          <w:b/>
          <w:bCs/>
          <w:lang w:val="en-US"/>
        </w:rPr>
        <w:t>Expected Result</w:t>
      </w:r>
    </w:p>
    <w:p w14:paraId="19149DB8"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Settings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Validation failed",</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errors=["Invalid homeowner phone format (recommended: XXX-XXX-XXXX)"]</w:t>
      </w:r>
      <w:r w:rsidRPr="00753CFF">
        <w:rPr>
          <w:rFonts w:ascii="Courier New" w:eastAsia="Courier New" w:hAnsi="Courier New" w:cs="Courier New"/>
          <w:sz w:val="18"/>
          <w:szCs w:val="18"/>
          <w:lang w:val="en-US"/>
        </w:rPr>
        <w:br/>
        <w:t xml:space="preserve"> )</w:t>
      </w:r>
    </w:p>
    <w:p w14:paraId="46F358D6" w14:textId="77777777" w:rsidR="0077132E" w:rsidRPr="00753CFF" w:rsidRDefault="00000000">
      <w:pPr>
        <w:spacing w:before="240" w:after="240"/>
        <w:rPr>
          <w:b/>
          <w:bCs/>
          <w:lang w:val="en-US"/>
        </w:rPr>
      </w:pPr>
      <w:r w:rsidRPr="00753CFF">
        <w:rPr>
          <w:b/>
          <w:bCs/>
          <w:lang w:val="en-US"/>
        </w:rPr>
        <w:t>Actual Result (Pass/Fail/Exception)</w:t>
      </w:r>
    </w:p>
    <w:p w14:paraId="00A3DE0A" w14:textId="77777777" w:rsidR="0077132E" w:rsidRPr="00753CFF" w:rsidRDefault="00000000">
      <w:pPr>
        <w:spacing w:before="240" w:after="240"/>
        <w:rPr>
          <w:lang w:val="en-US"/>
        </w:rPr>
      </w:pPr>
      <w:r w:rsidRPr="00753CFF">
        <w:rPr>
          <w:lang w:val="en-US"/>
        </w:rPr>
        <w:t>• Pass: Returns validation error</w:t>
      </w:r>
    </w:p>
    <w:p w14:paraId="2989E65F" w14:textId="77777777" w:rsidR="0077132E" w:rsidRPr="00753CFF" w:rsidRDefault="00000000">
      <w:pPr>
        <w:spacing w:before="240" w:after="240"/>
        <w:rPr>
          <w:b/>
          <w:bCs/>
          <w:lang w:val="en-US"/>
        </w:rPr>
      </w:pPr>
      <w:r w:rsidRPr="00753CFF">
        <w:rPr>
          <w:b/>
          <w:bCs/>
          <w:lang w:val="en-US"/>
        </w:rPr>
        <w:t>Comment</w:t>
      </w:r>
    </w:p>
    <w:p w14:paraId="2A57A1F5" w14:textId="77777777" w:rsidR="0077132E" w:rsidRPr="00753CFF" w:rsidRDefault="00000000">
      <w:pPr>
        <w:spacing w:before="240" w:after="240"/>
        <w:rPr>
          <w:lang w:val="en-US"/>
        </w:rPr>
      </w:pPr>
      <w:r w:rsidRPr="00753CFF">
        <w:rPr>
          <w:lang w:val="en-US"/>
        </w:rPr>
        <w:t>Consistent phone validation for both fields.</w:t>
      </w:r>
    </w:p>
    <w:p w14:paraId="7EECF201" w14:textId="77777777" w:rsidR="0077132E" w:rsidRPr="00753CFF" w:rsidRDefault="00000000">
      <w:pPr>
        <w:spacing w:before="240" w:after="240"/>
        <w:rPr>
          <w:lang w:val="en-US"/>
        </w:rPr>
      </w:pPr>
      <w:r w:rsidRPr="00753CFF">
        <w:rPr>
          <w:lang w:val="en-US"/>
        </w:rPr>
        <w:t xml:space="preserve"> </w:t>
      </w:r>
    </w:p>
    <w:p w14:paraId="630D092F" w14:textId="77777777" w:rsidR="0077132E" w:rsidRPr="00753CFF" w:rsidRDefault="00000000">
      <w:pPr>
        <w:pStyle w:val="6"/>
        <w:keepNext w:val="0"/>
        <w:keepLines w:val="0"/>
        <w:spacing w:before="200" w:after="40"/>
        <w:rPr>
          <w:b/>
          <w:bCs/>
          <w:i w:val="0"/>
          <w:iCs w:val="0"/>
          <w:color w:val="000000"/>
          <w:sz w:val="18"/>
          <w:szCs w:val="18"/>
          <w:lang w:val="en-US"/>
        </w:rPr>
      </w:pPr>
      <w:bookmarkStart w:id="62" w:name="_exopicfp15ij" w:colFirst="0" w:colLast="0"/>
      <w:bookmarkEnd w:id="62"/>
      <w:r w:rsidRPr="00753CFF">
        <w:rPr>
          <w:b/>
          <w:bCs/>
          <w:i w:val="0"/>
          <w:iCs w:val="0"/>
          <w:color w:val="000000"/>
          <w:sz w:val="18"/>
          <w:szCs w:val="18"/>
          <w:lang w:val="en-US"/>
        </w:rPr>
        <w:t>c. test_valid_phone_formats_accepted (UT-WS-003)</w:t>
      </w:r>
    </w:p>
    <w:tbl>
      <w:tblPr>
        <w:tblStyle w:val="aff2"/>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0E6F994D"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6263934"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036D2D4D" w14:textId="77777777" w:rsidR="0077132E" w:rsidRDefault="00000000">
            <w:pPr>
              <w:spacing w:before="240"/>
            </w:pPr>
            <w:r>
              <w:t>Value</w:t>
            </w:r>
          </w:p>
        </w:tc>
      </w:tr>
      <w:tr w:rsidR="0077132E" w14:paraId="2E01EB8E"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A58C688"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AC54C02" w14:textId="77777777" w:rsidR="0077132E" w:rsidRDefault="00000000">
            <w:pPr>
              <w:spacing w:before="240"/>
            </w:pPr>
            <w:r>
              <w:t>WebSettingsPresenter</w:t>
            </w:r>
          </w:p>
        </w:tc>
      </w:tr>
      <w:tr w:rsidR="0077132E" w14:paraId="2E568321"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AB65FC2"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1845FA7" w14:textId="77777777" w:rsidR="0077132E" w:rsidRDefault="00000000">
            <w:pPr>
              <w:spacing w:before="240"/>
            </w:pPr>
            <w:r>
              <w:t>update_settings()</w:t>
            </w:r>
          </w:p>
        </w:tc>
      </w:tr>
      <w:tr w:rsidR="0077132E" w14:paraId="478CF2B5"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7F14D53"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F3035CF" w14:textId="77777777" w:rsidR="0077132E" w:rsidRDefault="00000000">
            <w:pPr>
              <w:spacing w:before="240"/>
            </w:pPr>
            <w:r>
              <w:t>Minseok Jo</w:t>
            </w:r>
          </w:p>
        </w:tc>
      </w:tr>
      <w:tr w:rsidR="0077132E" w14:paraId="11DB212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547DF8D"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157D6E0" w14:textId="77777777" w:rsidR="0077132E" w:rsidRDefault="00000000">
            <w:pPr>
              <w:spacing w:before="240"/>
            </w:pPr>
            <w:r>
              <w:t>2025-11-25</w:t>
            </w:r>
          </w:p>
        </w:tc>
      </w:tr>
      <w:tr w:rsidR="0077132E" w14:paraId="0FCB2BC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E92829F"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5A9D7DD" w14:textId="77777777" w:rsidR="0077132E" w:rsidRDefault="00000000">
            <w:pPr>
              <w:spacing w:before="240"/>
            </w:pPr>
            <w:r>
              <w:t>2.0.0</w:t>
            </w:r>
          </w:p>
        </w:tc>
      </w:tr>
    </w:tbl>
    <w:p w14:paraId="005B39C1" w14:textId="77777777" w:rsidR="0077132E" w:rsidRDefault="00000000">
      <w:pPr>
        <w:spacing w:before="240" w:after="240"/>
      </w:pPr>
      <w:r>
        <w:t xml:space="preserve"> </w:t>
      </w:r>
    </w:p>
    <w:p w14:paraId="46C34707" w14:textId="77777777" w:rsidR="0077132E" w:rsidRDefault="00000000">
      <w:pPr>
        <w:spacing w:before="240" w:after="240"/>
        <w:rPr>
          <w:b/>
          <w:bCs/>
        </w:rPr>
      </w:pPr>
      <w:r>
        <w:rPr>
          <w:b/>
          <w:bCs/>
        </w:rPr>
        <w:t>Test Case Description</w:t>
      </w:r>
    </w:p>
    <w:p w14:paraId="4C88ADF0" w14:textId="77777777" w:rsidR="0077132E" w:rsidRPr="00753CFF" w:rsidRDefault="00000000">
      <w:pPr>
        <w:spacing w:before="240" w:after="240"/>
        <w:rPr>
          <w:lang w:val="en-US"/>
        </w:rPr>
      </w:pPr>
      <w:r w:rsidRPr="00753CFF">
        <w:rPr>
          <w:lang w:val="en-US"/>
        </w:rPr>
        <w:t>Verifies that valid phone formats are accepted (standard and flexible).</w:t>
      </w:r>
    </w:p>
    <w:p w14:paraId="3285A29C" w14:textId="77777777" w:rsidR="0077132E" w:rsidRPr="00753CFF" w:rsidRDefault="00000000">
      <w:pPr>
        <w:spacing w:before="240" w:after="240"/>
        <w:rPr>
          <w:b/>
          <w:bCs/>
          <w:lang w:val="en-US"/>
        </w:rPr>
      </w:pPr>
      <w:r w:rsidRPr="00753CFF">
        <w:rPr>
          <w:b/>
          <w:bCs/>
          <w:lang w:val="en-US"/>
        </w:rPr>
        <w:t>Input Specifications</w:t>
      </w:r>
    </w:p>
    <w:p w14:paraId="4BBC0D05" w14:textId="77777777" w:rsidR="0077132E" w:rsidRPr="00753CFF" w:rsidRDefault="00000000">
      <w:pPr>
        <w:spacing w:before="240" w:after="240"/>
        <w:rPr>
          <w:lang w:val="en-US"/>
        </w:rPr>
      </w:pPr>
      <w:r w:rsidRPr="00753CFF">
        <w:rPr>
          <w:lang w:val="en-US"/>
        </w:rPr>
        <w:lastRenderedPageBreak/>
        <w:t>• Standard format: "111-222-3333"</w:t>
      </w:r>
    </w:p>
    <w:p w14:paraId="084C4433" w14:textId="77777777" w:rsidR="0077132E" w:rsidRPr="00753CFF" w:rsidRDefault="00000000">
      <w:pPr>
        <w:spacing w:before="240" w:after="240"/>
        <w:rPr>
          <w:lang w:val="en-US"/>
        </w:rPr>
      </w:pPr>
      <w:r w:rsidRPr="00753CFF">
        <w:rPr>
          <w:lang w:val="en-US"/>
        </w:rPr>
        <w:t>• Flexible format: "(123) 456-7890", "+1-234-567-8900"</w:t>
      </w:r>
    </w:p>
    <w:p w14:paraId="70E101A9" w14:textId="77777777" w:rsidR="0077132E" w:rsidRPr="00753CFF" w:rsidRDefault="00000000">
      <w:pPr>
        <w:spacing w:before="240" w:after="240"/>
        <w:rPr>
          <w:b/>
          <w:bCs/>
          <w:lang w:val="en-US"/>
        </w:rPr>
      </w:pPr>
      <w:r w:rsidRPr="00753CFF">
        <w:rPr>
          <w:b/>
          <w:bCs/>
          <w:lang w:val="en-US"/>
        </w:rPr>
        <w:t>Expected Result</w:t>
      </w:r>
    </w:p>
    <w:p w14:paraId="0309A5E3" w14:textId="77777777" w:rsidR="0077132E" w:rsidRPr="00753CFF" w:rsidRDefault="00000000">
      <w:pPr>
        <w:spacing w:before="240" w:after="240"/>
        <w:rPr>
          <w:lang w:val="en-US"/>
        </w:rPr>
      </w:pPr>
      <w:r w:rsidRPr="00753CFF">
        <w:rPr>
          <w:lang w:val="en-US"/>
        </w:rPr>
        <w:t>• Both formats accepted successfully</w:t>
      </w:r>
    </w:p>
    <w:p w14:paraId="242DA1C0" w14:textId="77777777" w:rsidR="0077132E" w:rsidRPr="00753CFF" w:rsidRDefault="00000000">
      <w:pPr>
        <w:spacing w:before="240" w:after="240"/>
        <w:rPr>
          <w:b/>
          <w:bCs/>
          <w:lang w:val="en-US"/>
        </w:rPr>
      </w:pPr>
      <w:r w:rsidRPr="00753CFF">
        <w:rPr>
          <w:b/>
          <w:bCs/>
          <w:lang w:val="en-US"/>
        </w:rPr>
        <w:t>Actual Result (Pass/Fail/Exception)</w:t>
      </w:r>
    </w:p>
    <w:p w14:paraId="05A303A5" w14:textId="77777777" w:rsidR="0077132E" w:rsidRPr="00753CFF" w:rsidRDefault="00000000">
      <w:pPr>
        <w:spacing w:before="240" w:after="240"/>
        <w:rPr>
          <w:lang w:val="en-US"/>
        </w:rPr>
      </w:pPr>
      <w:r w:rsidRPr="00753CFF">
        <w:rPr>
          <w:lang w:val="en-US"/>
        </w:rPr>
        <w:t>• Pass: Standard XXX-XXX-XXXX format accepted</w:t>
      </w:r>
    </w:p>
    <w:p w14:paraId="59CF8098" w14:textId="77777777" w:rsidR="0077132E" w:rsidRPr="00753CFF" w:rsidRDefault="00000000">
      <w:pPr>
        <w:spacing w:before="240" w:after="240"/>
        <w:rPr>
          <w:lang w:val="en-US"/>
        </w:rPr>
      </w:pPr>
      <w:r w:rsidRPr="00753CFF">
        <w:rPr>
          <w:lang w:val="en-US"/>
        </w:rPr>
        <w:t>• Pass: Flexible format with at least 3 chars accepted</w:t>
      </w:r>
    </w:p>
    <w:p w14:paraId="08853524" w14:textId="77777777" w:rsidR="0077132E" w:rsidRPr="00753CFF" w:rsidRDefault="00000000">
      <w:pPr>
        <w:spacing w:before="240" w:after="240"/>
        <w:rPr>
          <w:b/>
          <w:bCs/>
          <w:lang w:val="en-US"/>
        </w:rPr>
      </w:pPr>
      <w:r w:rsidRPr="00753CFF">
        <w:rPr>
          <w:b/>
          <w:bCs/>
          <w:lang w:val="en-US"/>
        </w:rPr>
        <w:t>Comment</w:t>
      </w:r>
    </w:p>
    <w:p w14:paraId="79546B75" w14:textId="77777777" w:rsidR="0077132E" w:rsidRPr="00753CFF" w:rsidRDefault="00000000">
      <w:pPr>
        <w:spacing w:before="240" w:after="240"/>
        <w:rPr>
          <w:lang w:val="en-US"/>
        </w:rPr>
      </w:pPr>
      <w:r w:rsidRPr="00753CFF">
        <w:rPr>
          <w:lang w:val="en-US"/>
        </w:rPr>
        <w:t>Flexible validation supports international formats while maintaining basic validation.</w:t>
      </w:r>
    </w:p>
    <w:p w14:paraId="36AB6F5A" w14:textId="77777777" w:rsidR="0077132E" w:rsidRPr="00753CFF" w:rsidRDefault="00000000">
      <w:pPr>
        <w:spacing w:before="240" w:after="240"/>
        <w:rPr>
          <w:lang w:val="en-US"/>
        </w:rPr>
      </w:pPr>
      <w:r w:rsidRPr="00753CFF">
        <w:rPr>
          <w:lang w:val="en-US"/>
        </w:rPr>
        <w:t xml:space="preserve"> </w:t>
      </w:r>
    </w:p>
    <w:p w14:paraId="69DB8F4F" w14:textId="77777777" w:rsidR="0077132E" w:rsidRPr="00753CFF" w:rsidRDefault="00000000">
      <w:pPr>
        <w:pStyle w:val="6"/>
        <w:keepNext w:val="0"/>
        <w:keepLines w:val="0"/>
        <w:spacing w:before="200" w:after="40"/>
        <w:rPr>
          <w:b/>
          <w:bCs/>
          <w:i w:val="0"/>
          <w:iCs w:val="0"/>
          <w:color w:val="000000"/>
          <w:sz w:val="18"/>
          <w:szCs w:val="18"/>
          <w:lang w:val="en-US"/>
        </w:rPr>
      </w:pPr>
      <w:bookmarkStart w:id="63" w:name="_w76u03d1y3l8" w:colFirst="0" w:colLast="0"/>
      <w:bookmarkEnd w:id="63"/>
      <w:r w:rsidRPr="00753CFF">
        <w:rPr>
          <w:b/>
          <w:bCs/>
          <w:i w:val="0"/>
          <w:iCs w:val="0"/>
          <w:color w:val="000000"/>
          <w:sz w:val="18"/>
          <w:szCs w:val="18"/>
          <w:lang w:val="en-US"/>
        </w:rPr>
        <w:t>d. test_zero_lock_time_rejected (UT-WS-004)</w:t>
      </w:r>
    </w:p>
    <w:tbl>
      <w:tblPr>
        <w:tblStyle w:val="aff3"/>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297FEC4F"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715ABB5"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056908B6" w14:textId="77777777" w:rsidR="0077132E" w:rsidRDefault="00000000">
            <w:pPr>
              <w:spacing w:before="240"/>
            </w:pPr>
            <w:r>
              <w:t>Value</w:t>
            </w:r>
          </w:p>
        </w:tc>
      </w:tr>
      <w:tr w:rsidR="0077132E" w14:paraId="75D4309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B996366"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6870B95" w14:textId="77777777" w:rsidR="0077132E" w:rsidRDefault="00000000">
            <w:pPr>
              <w:spacing w:before="240"/>
            </w:pPr>
            <w:r>
              <w:t>WebSettingsPresenter</w:t>
            </w:r>
          </w:p>
        </w:tc>
      </w:tr>
      <w:tr w:rsidR="0077132E" w14:paraId="3530A5EB"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857F18E"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0DACE7F" w14:textId="77777777" w:rsidR="0077132E" w:rsidRDefault="00000000">
            <w:pPr>
              <w:spacing w:before="240"/>
            </w:pPr>
            <w:r>
              <w:t>update_settings()</w:t>
            </w:r>
          </w:p>
        </w:tc>
      </w:tr>
      <w:tr w:rsidR="0077132E" w14:paraId="3012A29E"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65A02A9"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624E283" w14:textId="77777777" w:rsidR="0077132E" w:rsidRDefault="00000000">
            <w:pPr>
              <w:spacing w:before="240"/>
            </w:pPr>
            <w:r>
              <w:t>Minseok Jo</w:t>
            </w:r>
          </w:p>
        </w:tc>
      </w:tr>
      <w:tr w:rsidR="0077132E" w14:paraId="61693A6F"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5F557DF"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038E2FF" w14:textId="77777777" w:rsidR="0077132E" w:rsidRDefault="00000000">
            <w:pPr>
              <w:spacing w:before="240"/>
            </w:pPr>
            <w:r>
              <w:t>2025-11-25</w:t>
            </w:r>
          </w:p>
        </w:tc>
      </w:tr>
      <w:tr w:rsidR="0077132E" w14:paraId="5F771B2C"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CF3A073"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95F1360" w14:textId="77777777" w:rsidR="0077132E" w:rsidRDefault="00000000">
            <w:pPr>
              <w:spacing w:before="240"/>
            </w:pPr>
            <w:r>
              <w:t>2.0.0</w:t>
            </w:r>
          </w:p>
        </w:tc>
      </w:tr>
    </w:tbl>
    <w:p w14:paraId="775A43E4" w14:textId="77777777" w:rsidR="0077132E" w:rsidRDefault="00000000">
      <w:pPr>
        <w:spacing w:before="240" w:after="240"/>
      </w:pPr>
      <w:r>
        <w:t xml:space="preserve"> </w:t>
      </w:r>
    </w:p>
    <w:p w14:paraId="5CEB8B05" w14:textId="77777777" w:rsidR="0077132E" w:rsidRDefault="00000000">
      <w:pPr>
        <w:spacing w:before="240" w:after="240"/>
        <w:rPr>
          <w:b/>
          <w:bCs/>
        </w:rPr>
      </w:pPr>
      <w:r>
        <w:rPr>
          <w:b/>
          <w:bCs/>
        </w:rPr>
        <w:t>Test Case Description</w:t>
      </w:r>
    </w:p>
    <w:p w14:paraId="53412F22" w14:textId="77777777" w:rsidR="0077132E" w:rsidRPr="00753CFF" w:rsidRDefault="00000000">
      <w:pPr>
        <w:spacing w:before="240" w:after="240"/>
        <w:rPr>
          <w:lang w:val="en-US"/>
        </w:rPr>
      </w:pPr>
      <w:r w:rsidRPr="00753CFF">
        <w:rPr>
          <w:lang w:val="en-US"/>
        </w:rPr>
        <w:t>Verifies that zero lock time is rejected.</w:t>
      </w:r>
    </w:p>
    <w:p w14:paraId="06BA0FE9" w14:textId="77777777" w:rsidR="0077132E" w:rsidRPr="00753CFF" w:rsidRDefault="00000000">
      <w:pPr>
        <w:spacing w:before="240" w:after="240"/>
        <w:rPr>
          <w:b/>
          <w:bCs/>
          <w:lang w:val="en-US"/>
        </w:rPr>
      </w:pPr>
      <w:r w:rsidRPr="00753CFF">
        <w:rPr>
          <w:b/>
          <w:bCs/>
          <w:lang w:val="en-US"/>
        </w:rPr>
        <w:lastRenderedPageBreak/>
        <w:t>Input Specifications</w:t>
      </w:r>
    </w:p>
    <w:p w14:paraId="2B0107FB" w14:textId="77777777" w:rsidR="0077132E" w:rsidRPr="00753CFF" w:rsidRDefault="00000000">
      <w:pPr>
        <w:spacing w:before="240" w:after="240"/>
        <w:rPr>
          <w:lang w:val="en-US"/>
        </w:rPr>
      </w:pPr>
      <w:r w:rsidRPr="00753CFF">
        <w:rPr>
          <w:lang w:val="en-US"/>
        </w:rPr>
        <w:t>• system_lock_time: 0</w:t>
      </w:r>
    </w:p>
    <w:p w14:paraId="619BF3B6" w14:textId="77777777" w:rsidR="0077132E" w:rsidRPr="00753CFF" w:rsidRDefault="00000000">
      <w:pPr>
        <w:spacing w:before="240" w:after="240"/>
        <w:rPr>
          <w:b/>
          <w:bCs/>
          <w:lang w:val="en-US"/>
        </w:rPr>
      </w:pPr>
      <w:r w:rsidRPr="00753CFF">
        <w:rPr>
          <w:b/>
          <w:bCs/>
          <w:lang w:val="en-US"/>
        </w:rPr>
        <w:t>Expected Result</w:t>
      </w:r>
    </w:p>
    <w:p w14:paraId="36E16A8E"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Settings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errors=["System lock time must be greater than 0"]</w:t>
      </w:r>
      <w:r w:rsidRPr="00753CFF">
        <w:rPr>
          <w:rFonts w:ascii="Courier New" w:eastAsia="Courier New" w:hAnsi="Courier New" w:cs="Courier New"/>
          <w:sz w:val="18"/>
          <w:szCs w:val="18"/>
          <w:lang w:val="en-US"/>
        </w:rPr>
        <w:br/>
        <w:t xml:space="preserve"> )</w:t>
      </w:r>
    </w:p>
    <w:p w14:paraId="00C19079" w14:textId="77777777" w:rsidR="0077132E" w:rsidRPr="00753CFF" w:rsidRDefault="00000000">
      <w:pPr>
        <w:spacing w:before="240" w:after="240"/>
        <w:rPr>
          <w:b/>
          <w:bCs/>
          <w:lang w:val="en-US"/>
        </w:rPr>
      </w:pPr>
      <w:r w:rsidRPr="00753CFF">
        <w:rPr>
          <w:b/>
          <w:bCs/>
          <w:lang w:val="en-US"/>
        </w:rPr>
        <w:t>Actual Result (Pass/Fail/Exception)</w:t>
      </w:r>
    </w:p>
    <w:p w14:paraId="1CD01EFE" w14:textId="77777777" w:rsidR="0077132E" w:rsidRPr="00753CFF" w:rsidRDefault="00000000">
      <w:pPr>
        <w:spacing w:before="240" w:after="240"/>
        <w:rPr>
          <w:lang w:val="en-US"/>
        </w:rPr>
      </w:pPr>
      <w:r w:rsidRPr="00753CFF">
        <w:rPr>
          <w:lang w:val="en-US"/>
        </w:rPr>
        <w:t>• Pass: Returns validation error</w:t>
      </w:r>
    </w:p>
    <w:p w14:paraId="7741B01E" w14:textId="77777777" w:rsidR="0077132E" w:rsidRPr="00753CFF" w:rsidRDefault="00000000">
      <w:pPr>
        <w:spacing w:before="240" w:after="240"/>
        <w:rPr>
          <w:b/>
          <w:bCs/>
          <w:lang w:val="en-US"/>
        </w:rPr>
      </w:pPr>
      <w:r w:rsidRPr="00753CFF">
        <w:rPr>
          <w:b/>
          <w:bCs/>
          <w:lang w:val="en-US"/>
        </w:rPr>
        <w:t>Comment</w:t>
      </w:r>
    </w:p>
    <w:p w14:paraId="2E0E5CEF" w14:textId="77777777" w:rsidR="0077132E" w:rsidRPr="00753CFF" w:rsidRDefault="00000000">
      <w:pPr>
        <w:spacing w:before="240" w:after="240"/>
        <w:rPr>
          <w:lang w:val="en-US"/>
        </w:rPr>
      </w:pPr>
      <w:r w:rsidRPr="00753CFF">
        <w:rPr>
          <w:lang w:val="en-US"/>
        </w:rPr>
        <w:t>Business rule: Lock time must be positive.</w:t>
      </w:r>
    </w:p>
    <w:p w14:paraId="780FF997" w14:textId="77777777" w:rsidR="0077132E" w:rsidRPr="00753CFF" w:rsidRDefault="00000000">
      <w:pPr>
        <w:spacing w:before="240" w:after="240"/>
        <w:rPr>
          <w:lang w:val="en-US"/>
        </w:rPr>
      </w:pPr>
      <w:r w:rsidRPr="00753CFF">
        <w:rPr>
          <w:lang w:val="en-US"/>
        </w:rPr>
        <w:t xml:space="preserve"> </w:t>
      </w:r>
    </w:p>
    <w:p w14:paraId="17E6FB9C" w14:textId="77777777" w:rsidR="0077132E" w:rsidRPr="00753CFF" w:rsidRDefault="00000000">
      <w:pPr>
        <w:pStyle w:val="6"/>
        <w:keepNext w:val="0"/>
        <w:keepLines w:val="0"/>
        <w:spacing w:before="200" w:after="40"/>
        <w:rPr>
          <w:b/>
          <w:bCs/>
          <w:i w:val="0"/>
          <w:iCs w:val="0"/>
          <w:color w:val="000000"/>
          <w:sz w:val="18"/>
          <w:szCs w:val="18"/>
          <w:lang w:val="en-US"/>
        </w:rPr>
      </w:pPr>
      <w:bookmarkStart w:id="64" w:name="_35pg2gadugw6" w:colFirst="0" w:colLast="0"/>
      <w:bookmarkEnd w:id="64"/>
      <w:r w:rsidRPr="00753CFF">
        <w:rPr>
          <w:b/>
          <w:bCs/>
          <w:i w:val="0"/>
          <w:iCs w:val="0"/>
          <w:color w:val="000000"/>
          <w:sz w:val="18"/>
          <w:szCs w:val="18"/>
          <w:lang w:val="en-US"/>
        </w:rPr>
        <w:t>e. test_negative_lock_time_rejected (UT-WS-005)</w:t>
      </w:r>
    </w:p>
    <w:tbl>
      <w:tblPr>
        <w:tblStyle w:val="aff4"/>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099B9E1A"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34F5CED"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6ACADFD" w14:textId="77777777" w:rsidR="0077132E" w:rsidRDefault="00000000">
            <w:pPr>
              <w:spacing w:before="240"/>
            </w:pPr>
            <w:r>
              <w:t>Value</w:t>
            </w:r>
          </w:p>
        </w:tc>
      </w:tr>
      <w:tr w:rsidR="0077132E" w14:paraId="064AEF01"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20D0118"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7EFD1A8" w14:textId="77777777" w:rsidR="0077132E" w:rsidRDefault="00000000">
            <w:pPr>
              <w:spacing w:before="240"/>
            </w:pPr>
            <w:r>
              <w:t>WebSettingsPresenter</w:t>
            </w:r>
          </w:p>
        </w:tc>
      </w:tr>
      <w:tr w:rsidR="0077132E" w14:paraId="2296D9C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3BFAC18"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B39C711" w14:textId="77777777" w:rsidR="0077132E" w:rsidRDefault="00000000">
            <w:pPr>
              <w:spacing w:before="240"/>
            </w:pPr>
            <w:r>
              <w:t>update_settings()</w:t>
            </w:r>
          </w:p>
        </w:tc>
      </w:tr>
      <w:tr w:rsidR="0077132E" w14:paraId="4426A8E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02D71DA"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A756168" w14:textId="77777777" w:rsidR="0077132E" w:rsidRDefault="00000000">
            <w:pPr>
              <w:spacing w:before="240"/>
            </w:pPr>
            <w:r>
              <w:t>Minseok Jo</w:t>
            </w:r>
          </w:p>
        </w:tc>
      </w:tr>
      <w:tr w:rsidR="0077132E" w14:paraId="77F0289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A2967E7"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183CA2E" w14:textId="77777777" w:rsidR="0077132E" w:rsidRDefault="00000000">
            <w:pPr>
              <w:spacing w:before="240"/>
            </w:pPr>
            <w:r>
              <w:t>2025-11-25</w:t>
            </w:r>
          </w:p>
        </w:tc>
      </w:tr>
      <w:tr w:rsidR="0077132E" w14:paraId="186B6BEC"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351250E"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B0776F4" w14:textId="77777777" w:rsidR="0077132E" w:rsidRDefault="00000000">
            <w:pPr>
              <w:spacing w:before="240"/>
            </w:pPr>
            <w:r>
              <w:t>2.0.0</w:t>
            </w:r>
          </w:p>
        </w:tc>
      </w:tr>
    </w:tbl>
    <w:p w14:paraId="6C180B2F" w14:textId="77777777" w:rsidR="0077132E" w:rsidRDefault="00000000">
      <w:pPr>
        <w:spacing w:before="240" w:after="240"/>
      </w:pPr>
      <w:r>
        <w:t xml:space="preserve"> </w:t>
      </w:r>
    </w:p>
    <w:p w14:paraId="7171EABB" w14:textId="77777777" w:rsidR="0077132E" w:rsidRDefault="00000000">
      <w:pPr>
        <w:spacing w:before="240" w:after="240"/>
        <w:rPr>
          <w:b/>
          <w:bCs/>
        </w:rPr>
      </w:pPr>
      <w:r>
        <w:rPr>
          <w:b/>
          <w:bCs/>
        </w:rPr>
        <w:t>Test Case Description</w:t>
      </w:r>
    </w:p>
    <w:p w14:paraId="3A46EE10" w14:textId="77777777" w:rsidR="0077132E" w:rsidRPr="00753CFF" w:rsidRDefault="00000000">
      <w:pPr>
        <w:spacing w:before="240" w:after="240"/>
        <w:rPr>
          <w:lang w:val="en-US"/>
        </w:rPr>
      </w:pPr>
      <w:r w:rsidRPr="00753CFF">
        <w:rPr>
          <w:lang w:val="en-US"/>
        </w:rPr>
        <w:t>Verifies that negative lock time is rejected.</w:t>
      </w:r>
    </w:p>
    <w:p w14:paraId="4E27A577" w14:textId="77777777" w:rsidR="0077132E" w:rsidRPr="00753CFF" w:rsidRDefault="00000000">
      <w:pPr>
        <w:spacing w:before="240" w:after="240"/>
        <w:rPr>
          <w:b/>
          <w:bCs/>
          <w:lang w:val="en-US"/>
        </w:rPr>
      </w:pPr>
      <w:r w:rsidRPr="00753CFF">
        <w:rPr>
          <w:b/>
          <w:bCs/>
          <w:lang w:val="en-US"/>
        </w:rPr>
        <w:lastRenderedPageBreak/>
        <w:t>Input Specifications</w:t>
      </w:r>
    </w:p>
    <w:p w14:paraId="6203B546" w14:textId="77777777" w:rsidR="0077132E" w:rsidRPr="00753CFF" w:rsidRDefault="00000000">
      <w:pPr>
        <w:spacing w:before="240" w:after="240"/>
        <w:rPr>
          <w:lang w:val="en-US"/>
        </w:rPr>
      </w:pPr>
      <w:r w:rsidRPr="00753CFF">
        <w:rPr>
          <w:lang w:val="en-US"/>
        </w:rPr>
        <w:t>• system_lock_time: -5</w:t>
      </w:r>
    </w:p>
    <w:p w14:paraId="434E1F9D" w14:textId="77777777" w:rsidR="0077132E" w:rsidRPr="00753CFF" w:rsidRDefault="00000000">
      <w:pPr>
        <w:spacing w:before="240" w:after="240"/>
        <w:rPr>
          <w:b/>
          <w:bCs/>
          <w:lang w:val="en-US"/>
        </w:rPr>
      </w:pPr>
      <w:r w:rsidRPr="00753CFF">
        <w:rPr>
          <w:b/>
          <w:bCs/>
          <w:lang w:val="en-US"/>
        </w:rPr>
        <w:t>Expected Result</w:t>
      </w:r>
    </w:p>
    <w:p w14:paraId="271F9411"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Settings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errors=["System lock time must be greater than 0"]</w:t>
      </w:r>
      <w:r w:rsidRPr="00753CFF">
        <w:rPr>
          <w:rFonts w:ascii="Courier New" w:eastAsia="Courier New" w:hAnsi="Courier New" w:cs="Courier New"/>
          <w:sz w:val="18"/>
          <w:szCs w:val="18"/>
          <w:lang w:val="en-US"/>
        </w:rPr>
        <w:br/>
        <w:t xml:space="preserve"> )</w:t>
      </w:r>
    </w:p>
    <w:p w14:paraId="01801557" w14:textId="77777777" w:rsidR="0077132E" w:rsidRPr="00753CFF" w:rsidRDefault="00000000">
      <w:pPr>
        <w:spacing w:before="240" w:after="240"/>
        <w:rPr>
          <w:b/>
          <w:bCs/>
          <w:lang w:val="en-US"/>
        </w:rPr>
      </w:pPr>
      <w:r w:rsidRPr="00753CFF">
        <w:rPr>
          <w:b/>
          <w:bCs/>
          <w:lang w:val="en-US"/>
        </w:rPr>
        <w:t>Actual Result (Pass/Fail/Exception)</w:t>
      </w:r>
    </w:p>
    <w:p w14:paraId="29BF50D2" w14:textId="77777777" w:rsidR="0077132E" w:rsidRPr="00753CFF" w:rsidRDefault="00000000">
      <w:pPr>
        <w:spacing w:before="240" w:after="240"/>
        <w:rPr>
          <w:lang w:val="en-US"/>
        </w:rPr>
      </w:pPr>
      <w:r w:rsidRPr="00753CFF">
        <w:rPr>
          <w:lang w:val="en-US"/>
        </w:rPr>
        <w:t>• Pass: Returns validation error</w:t>
      </w:r>
    </w:p>
    <w:p w14:paraId="2B8C5432" w14:textId="77777777" w:rsidR="0077132E" w:rsidRPr="00753CFF" w:rsidRDefault="00000000">
      <w:pPr>
        <w:spacing w:before="240" w:after="240"/>
        <w:rPr>
          <w:b/>
          <w:bCs/>
          <w:lang w:val="en-US"/>
        </w:rPr>
      </w:pPr>
      <w:r w:rsidRPr="00753CFF">
        <w:rPr>
          <w:b/>
          <w:bCs/>
          <w:lang w:val="en-US"/>
        </w:rPr>
        <w:t>Comment</w:t>
      </w:r>
    </w:p>
    <w:p w14:paraId="4186C137" w14:textId="77777777" w:rsidR="0077132E" w:rsidRPr="00753CFF" w:rsidRDefault="00000000">
      <w:pPr>
        <w:spacing w:before="240" w:after="240"/>
        <w:rPr>
          <w:lang w:val="en-US"/>
        </w:rPr>
      </w:pPr>
      <w:r w:rsidRPr="00753CFF">
        <w:rPr>
          <w:lang w:val="en-US"/>
        </w:rPr>
        <w:t>Prevents invalid negative values.</w:t>
      </w:r>
    </w:p>
    <w:p w14:paraId="69AF4244" w14:textId="77777777" w:rsidR="0077132E" w:rsidRPr="00753CFF" w:rsidRDefault="00000000">
      <w:pPr>
        <w:spacing w:before="240" w:after="240"/>
        <w:rPr>
          <w:lang w:val="en-US"/>
        </w:rPr>
      </w:pPr>
      <w:r w:rsidRPr="00753CFF">
        <w:rPr>
          <w:lang w:val="en-US"/>
        </w:rPr>
        <w:t xml:space="preserve"> </w:t>
      </w:r>
    </w:p>
    <w:p w14:paraId="038E26CA" w14:textId="77777777" w:rsidR="0077132E" w:rsidRPr="00753CFF" w:rsidRDefault="00000000">
      <w:pPr>
        <w:pStyle w:val="6"/>
        <w:keepNext w:val="0"/>
        <w:keepLines w:val="0"/>
        <w:spacing w:before="200" w:after="40"/>
        <w:rPr>
          <w:b/>
          <w:bCs/>
          <w:i w:val="0"/>
          <w:iCs w:val="0"/>
          <w:color w:val="000000"/>
          <w:sz w:val="18"/>
          <w:szCs w:val="18"/>
          <w:lang w:val="en-US"/>
        </w:rPr>
      </w:pPr>
      <w:bookmarkStart w:id="65" w:name="_yvlauu9xwtmg" w:colFirst="0" w:colLast="0"/>
      <w:bookmarkEnd w:id="65"/>
      <w:r w:rsidRPr="00753CFF">
        <w:rPr>
          <w:b/>
          <w:bCs/>
          <w:i w:val="0"/>
          <w:iCs w:val="0"/>
          <w:color w:val="000000"/>
          <w:sz w:val="18"/>
          <w:szCs w:val="18"/>
          <w:lang w:val="en-US"/>
        </w:rPr>
        <w:t>f. test_negative_alarm_delay_rejected (UT-WS-006)</w:t>
      </w:r>
    </w:p>
    <w:tbl>
      <w:tblPr>
        <w:tblStyle w:val="aff5"/>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014C1722"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F72BF10"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018C50A" w14:textId="77777777" w:rsidR="0077132E" w:rsidRDefault="00000000">
            <w:pPr>
              <w:spacing w:before="240"/>
            </w:pPr>
            <w:r>
              <w:t>Value</w:t>
            </w:r>
          </w:p>
        </w:tc>
      </w:tr>
      <w:tr w:rsidR="0077132E" w14:paraId="3583862B"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F2028A0"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FC36195" w14:textId="77777777" w:rsidR="0077132E" w:rsidRDefault="00000000">
            <w:pPr>
              <w:spacing w:before="240"/>
            </w:pPr>
            <w:r>
              <w:t>WebSettingsPresenter</w:t>
            </w:r>
          </w:p>
        </w:tc>
      </w:tr>
      <w:tr w:rsidR="0077132E" w14:paraId="617A9FD4"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1BEEEF9"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4E287A5" w14:textId="77777777" w:rsidR="0077132E" w:rsidRDefault="00000000">
            <w:pPr>
              <w:spacing w:before="240"/>
            </w:pPr>
            <w:r>
              <w:t>update_settings()</w:t>
            </w:r>
          </w:p>
        </w:tc>
      </w:tr>
      <w:tr w:rsidR="0077132E" w14:paraId="76A2F85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8526E85"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D66AA60" w14:textId="77777777" w:rsidR="0077132E" w:rsidRDefault="00000000">
            <w:pPr>
              <w:spacing w:before="240"/>
            </w:pPr>
            <w:r>
              <w:t>Minseok Jo</w:t>
            </w:r>
          </w:p>
        </w:tc>
      </w:tr>
      <w:tr w:rsidR="0077132E" w14:paraId="6ADC6BCF"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51E2F25"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2037CED" w14:textId="77777777" w:rsidR="0077132E" w:rsidRDefault="00000000">
            <w:pPr>
              <w:spacing w:before="240"/>
            </w:pPr>
            <w:r>
              <w:t>2025-11-25</w:t>
            </w:r>
          </w:p>
        </w:tc>
      </w:tr>
      <w:tr w:rsidR="0077132E" w14:paraId="0285823B"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520CAA1"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60A41A6" w14:textId="77777777" w:rsidR="0077132E" w:rsidRDefault="00000000">
            <w:pPr>
              <w:spacing w:before="240"/>
            </w:pPr>
            <w:r>
              <w:t>2.0.0</w:t>
            </w:r>
          </w:p>
        </w:tc>
      </w:tr>
    </w:tbl>
    <w:p w14:paraId="56E1CDE6" w14:textId="77777777" w:rsidR="0077132E" w:rsidRDefault="00000000">
      <w:pPr>
        <w:spacing w:before="240" w:after="240"/>
      </w:pPr>
      <w:r>
        <w:t xml:space="preserve"> </w:t>
      </w:r>
    </w:p>
    <w:p w14:paraId="2FA4E0CD" w14:textId="77777777" w:rsidR="0077132E" w:rsidRDefault="00000000">
      <w:pPr>
        <w:spacing w:before="240" w:after="240"/>
        <w:rPr>
          <w:b/>
          <w:bCs/>
        </w:rPr>
      </w:pPr>
      <w:r>
        <w:rPr>
          <w:b/>
          <w:bCs/>
        </w:rPr>
        <w:t>Test Case Description</w:t>
      </w:r>
    </w:p>
    <w:p w14:paraId="6350E6B2" w14:textId="77777777" w:rsidR="0077132E" w:rsidRPr="00753CFF" w:rsidRDefault="00000000">
      <w:pPr>
        <w:spacing w:before="240" w:after="240"/>
        <w:rPr>
          <w:lang w:val="en-US"/>
        </w:rPr>
      </w:pPr>
      <w:r w:rsidRPr="00753CFF">
        <w:rPr>
          <w:lang w:val="en-US"/>
        </w:rPr>
        <w:t>Verifies that negative alarm delay is rejected.</w:t>
      </w:r>
    </w:p>
    <w:p w14:paraId="31AF2CC8" w14:textId="77777777" w:rsidR="0077132E" w:rsidRPr="00753CFF" w:rsidRDefault="00000000">
      <w:pPr>
        <w:spacing w:before="240" w:after="240"/>
        <w:rPr>
          <w:b/>
          <w:bCs/>
          <w:lang w:val="en-US"/>
        </w:rPr>
      </w:pPr>
      <w:r w:rsidRPr="00753CFF">
        <w:rPr>
          <w:b/>
          <w:bCs/>
          <w:lang w:val="en-US"/>
        </w:rPr>
        <w:lastRenderedPageBreak/>
        <w:t>Input Specifications</w:t>
      </w:r>
    </w:p>
    <w:p w14:paraId="2855C0A3" w14:textId="77777777" w:rsidR="0077132E" w:rsidRPr="00753CFF" w:rsidRDefault="00000000">
      <w:pPr>
        <w:spacing w:before="240" w:after="240"/>
        <w:rPr>
          <w:lang w:val="en-US"/>
        </w:rPr>
      </w:pPr>
      <w:r w:rsidRPr="00753CFF">
        <w:rPr>
          <w:lang w:val="en-US"/>
        </w:rPr>
        <w:t>• alarm_delay_time: -10</w:t>
      </w:r>
    </w:p>
    <w:p w14:paraId="7CCBE7BB" w14:textId="77777777" w:rsidR="0077132E" w:rsidRPr="00753CFF" w:rsidRDefault="00000000">
      <w:pPr>
        <w:spacing w:before="240" w:after="240"/>
        <w:rPr>
          <w:b/>
          <w:bCs/>
          <w:lang w:val="en-US"/>
        </w:rPr>
      </w:pPr>
      <w:r w:rsidRPr="00753CFF">
        <w:rPr>
          <w:b/>
          <w:bCs/>
          <w:lang w:val="en-US"/>
        </w:rPr>
        <w:t>Expected Result</w:t>
      </w:r>
    </w:p>
    <w:p w14:paraId="3585EBD1"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Settings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errors=["Alarm delay time must be non-negative"]</w:t>
      </w:r>
      <w:r w:rsidRPr="00753CFF">
        <w:rPr>
          <w:rFonts w:ascii="Courier New" w:eastAsia="Courier New" w:hAnsi="Courier New" w:cs="Courier New"/>
          <w:sz w:val="18"/>
          <w:szCs w:val="18"/>
          <w:lang w:val="en-US"/>
        </w:rPr>
        <w:br/>
        <w:t xml:space="preserve"> )</w:t>
      </w:r>
    </w:p>
    <w:p w14:paraId="6DB48691" w14:textId="77777777" w:rsidR="0077132E" w:rsidRPr="00753CFF" w:rsidRDefault="00000000">
      <w:pPr>
        <w:spacing w:before="240" w:after="240"/>
        <w:rPr>
          <w:b/>
          <w:bCs/>
          <w:lang w:val="en-US"/>
        </w:rPr>
      </w:pPr>
      <w:r w:rsidRPr="00753CFF">
        <w:rPr>
          <w:b/>
          <w:bCs/>
          <w:lang w:val="en-US"/>
        </w:rPr>
        <w:t>Actual Result (Pass/Fail/Exception)</w:t>
      </w:r>
    </w:p>
    <w:p w14:paraId="419B5A1E" w14:textId="77777777" w:rsidR="0077132E" w:rsidRPr="00753CFF" w:rsidRDefault="00000000">
      <w:pPr>
        <w:spacing w:before="240" w:after="240"/>
        <w:rPr>
          <w:lang w:val="en-US"/>
        </w:rPr>
      </w:pPr>
      <w:r w:rsidRPr="00753CFF">
        <w:rPr>
          <w:lang w:val="en-US"/>
        </w:rPr>
        <w:t>• Pass: Returns validation error</w:t>
      </w:r>
    </w:p>
    <w:p w14:paraId="7FDD0B09" w14:textId="77777777" w:rsidR="0077132E" w:rsidRPr="00753CFF" w:rsidRDefault="00000000">
      <w:pPr>
        <w:spacing w:before="240" w:after="240"/>
        <w:rPr>
          <w:b/>
          <w:bCs/>
          <w:lang w:val="en-US"/>
        </w:rPr>
      </w:pPr>
      <w:r w:rsidRPr="00753CFF">
        <w:rPr>
          <w:b/>
          <w:bCs/>
          <w:lang w:val="en-US"/>
        </w:rPr>
        <w:t>Comment</w:t>
      </w:r>
    </w:p>
    <w:p w14:paraId="5DFD45D0" w14:textId="77777777" w:rsidR="0077132E" w:rsidRPr="00753CFF" w:rsidRDefault="00000000">
      <w:pPr>
        <w:spacing w:before="240" w:after="240"/>
        <w:rPr>
          <w:lang w:val="en-US"/>
        </w:rPr>
      </w:pPr>
      <w:r w:rsidRPr="00753CFF">
        <w:rPr>
          <w:lang w:val="en-US"/>
        </w:rPr>
        <w:t>Alarm delay can be 0 (immediate) but not negative.</w:t>
      </w:r>
    </w:p>
    <w:p w14:paraId="586C2BFB" w14:textId="77777777" w:rsidR="0077132E" w:rsidRPr="00753CFF" w:rsidRDefault="00000000">
      <w:pPr>
        <w:spacing w:before="240" w:after="240"/>
        <w:rPr>
          <w:lang w:val="en-US"/>
        </w:rPr>
      </w:pPr>
      <w:r w:rsidRPr="00753CFF">
        <w:rPr>
          <w:lang w:val="en-US"/>
        </w:rPr>
        <w:t xml:space="preserve"> </w:t>
      </w:r>
    </w:p>
    <w:p w14:paraId="48E019D8" w14:textId="77777777" w:rsidR="0077132E" w:rsidRPr="00753CFF" w:rsidRDefault="00000000">
      <w:pPr>
        <w:pStyle w:val="6"/>
        <w:keepNext w:val="0"/>
        <w:keepLines w:val="0"/>
        <w:spacing w:before="200" w:after="40"/>
        <w:rPr>
          <w:b/>
          <w:bCs/>
          <w:i w:val="0"/>
          <w:iCs w:val="0"/>
          <w:color w:val="000000"/>
          <w:sz w:val="18"/>
          <w:szCs w:val="18"/>
          <w:lang w:val="en-US"/>
        </w:rPr>
      </w:pPr>
      <w:bookmarkStart w:id="66" w:name="_eqsh1jx5prnk" w:colFirst="0" w:colLast="0"/>
      <w:bookmarkEnd w:id="66"/>
      <w:r w:rsidRPr="00753CFF">
        <w:rPr>
          <w:b/>
          <w:bCs/>
          <w:i w:val="0"/>
          <w:iCs w:val="0"/>
          <w:color w:val="000000"/>
          <w:sz w:val="18"/>
          <w:szCs w:val="18"/>
          <w:lang w:val="en-US"/>
        </w:rPr>
        <w:t>g. test_invalid_lock_time_type (UT-WS-007)</w:t>
      </w:r>
    </w:p>
    <w:tbl>
      <w:tblPr>
        <w:tblStyle w:val="aff6"/>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6AE8540E"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84C4F41"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02895E03" w14:textId="77777777" w:rsidR="0077132E" w:rsidRDefault="00000000">
            <w:pPr>
              <w:spacing w:before="240"/>
            </w:pPr>
            <w:r>
              <w:t>Value</w:t>
            </w:r>
          </w:p>
        </w:tc>
      </w:tr>
      <w:tr w:rsidR="0077132E" w14:paraId="1D4FAEF4"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DED9B6A"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F702BDD" w14:textId="77777777" w:rsidR="0077132E" w:rsidRDefault="00000000">
            <w:pPr>
              <w:spacing w:before="240"/>
            </w:pPr>
            <w:r>
              <w:t>WebSettingsPresenter</w:t>
            </w:r>
          </w:p>
        </w:tc>
      </w:tr>
      <w:tr w:rsidR="0077132E" w14:paraId="3EF7CFB5"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4F78F2D"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83C5E3A" w14:textId="77777777" w:rsidR="0077132E" w:rsidRDefault="00000000">
            <w:pPr>
              <w:spacing w:before="240"/>
            </w:pPr>
            <w:r>
              <w:t>update_settings()</w:t>
            </w:r>
          </w:p>
        </w:tc>
      </w:tr>
      <w:tr w:rsidR="0077132E" w14:paraId="77564F44"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3E81750"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9D3399F" w14:textId="77777777" w:rsidR="0077132E" w:rsidRDefault="00000000">
            <w:pPr>
              <w:spacing w:before="240"/>
            </w:pPr>
            <w:r>
              <w:t>Minseok Jo</w:t>
            </w:r>
          </w:p>
        </w:tc>
      </w:tr>
      <w:tr w:rsidR="0077132E" w14:paraId="51EAA44B"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52BE0FC"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F62F1FF" w14:textId="77777777" w:rsidR="0077132E" w:rsidRDefault="00000000">
            <w:pPr>
              <w:spacing w:before="240"/>
            </w:pPr>
            <w:r>
              <w:t>2025-11-25</w:t>
            </w:r>
          </w:p>
        </w:tc>
      </w:tr>
      <w:tr w:rsidR="0077132E" w14:paraId="6A78216F"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1ADB73A"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05AE7B6" w14:textId="77777777" w:rsidR="0077132E" w:rsidRDefault="00000000">
            <w:pPr>
              <w:spacing w:before="240"/>
            </w:pPr>
            <w:r>
              <w:t>2.0.0</w:t>
            </w:r>
          </w:p>
        </w:tc>
      </w:tr>
    </w:tbl>
    <w:p w14:paraId="1DA783F5" w14:textId="77777777" w:rsidR="0077132E" w:rsidRDefault="00000000">
      <w:pPr>
        <w:spacing w:before="240" w:after="240"/>
      </w:pPr>
      <w:r>
        <w:t xml:space="preserve"> </w:t>
      </w:r>
    </w:p>
    <w:p w14:paraId="3E7DFF4F" w14:textId="77777777" w:rsidR="0077132E" w:rsidRDefault="00000000">
      <w:pPr>
        <w:spacing w:before="240" w:after="240"/>
        <w:rPr>
          <w:b/>
          <w:bCs/>
        </w:rPr>
      </w:pPr>
      <w:r>
        <w:rPr>
          <w:b/>
          <w:bCs/>
        </w:rPr>
        <w:t>Test Case Description</w:t>
      </w:r>
    </w:p>
    <w:p w14:paraId="02B8411C" w14:textId="77777777" w:rsidR="0077132E" w:rsidRPr="00753CFF" w:rsidRDefault="00000000">
      <w:pPr>
        <w:spacing w:before="240" w:after="240"/>
        <w:rPr>
          <w:lang w:val="en-US"/>
        </w:rPr>
      </w:pPr>
      <w:r w:rsidRPr="00753CFF">
        <w:rPr>
          <w:lang w:val="en-US"/>
        </w:rPr>
        <w:t>Verifies that invalid lock time type is rejected.</w:t>
      </w:r>
    </w:p>
    <w:p w14:paraId="71A6869E" w14:textId="77777777" w:rsidR="0077132E" w:rsidRPr="00753CFF" w:rsidRDefault="00000000">
      <w:pPr>
        <w:spacing w:before="240" w:after="240"/>
        <w:rPr>
          <w:b/>
          <w:bCs/>
          <w:lang w:val="en-US"/>
        </w:rPr>
      </w:pPr>
      <w:r w:rsidRPr="00753CFF">
        <w:rPr>
          <w:b/>
          <w:bCs/>
          <w:lang w:val="en-US"/>
        </w:rPr>
        <w:lastRenderedPageBreak/>
        <w:t>Input Specifications</w:t>
      </w:r>
    </w:p>
    <w:p w14:paraId="1C874521" w14:textId="77777777" w:rsidR="0077132E" w:rsidRPr="00753CFF" w:rsidRDefault="00000000">
      <w:pPr>
        <w:spacing w:before="240" w:after="240"/>
        <w:rPr>
          <w:lang w:val="en-US"/>
        </w:rPr>
      </w:pPr>
      <w:r w:rsidRPr="00753CFF">
        <w:rPr>
          <w:lang w:val="en-US"/>
        </w:rPr>
        <w:t>• system_lock_time: "abc"</w:t>
      </w:r>
    </w:p>
    <w:p w14:paraId="0C73B26C" w14:textId="77777777" w:rsidR="0077132E" w:rsidRPr="00753CFF" w:rsidRDefault="00000000">
      <w:pPr>
        <w:spacing w:before="240" w:after="240"/>
        <w:rPr>
          <w:b/>
          <w:bCs/>
          <w:lang w:val="en-US"/>
        </w:rPr>
      </w:pPr>
      <w:r w:rsidRPr="00753CFF">
        <w:rPr>
          <w:b/>
          <w:bCs/>
          <w:lang w:val="en-US"/>
        </w:rPr>
        <w:t>Expected Result</w:t>
      </w:r>
    </w:p>
    <w:p w14:paraId="4D908BE3"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Settings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errors=["System lock time must be a valid number"]</w:t>
      </w:r>
      <w:r w:rsidRPr="00753CFF">
        <w:rPr>
          <w:rFonts w:ascii="Courier New" w:eastAsia="Courier New" w:hAnsi="Courier New" w:cs="Courier New"/>
          <w:sz w:val="18"/>
          <w:szCs w:val="18"/>
          <w:lang w:val="en-US"/>
        </w:rPr>
        <w:br/>
        <w:t xml:space="preserve"> )</w:t>
      </w:r>
    </w:p>
    <w:p w14:paraId="3D535536" w14:textId="77777777" w:rsidR="0077132E" w:rsidRPr="00753CFF" w:rsidRDefault="00000000">
      <w:pPr>
        <w:spacing w:before="240" w:after="240"/>
        <w:rPr>
          <w:b/>
          <w:bCs/>
          <w:lang w:val="en-US"/>
        </w:rPr>
      </w:pPr>
      <w:r w:rsidRPr="00753CFF">
        <w:rPr>
          <w:b/>
          <w:bCs/>
          <w:lang w:val="en-US"/>
        </w:rPr>
        <w:t>Actual Result (Pass/Fail/Exception)</w:t>
      </w:r>
    </w:p>
    <w:p w14:paraId="40F8D8FA" w14:textId="77777777" w:rsidR="0077132E" w:rsidRPr="00753CFF" w:rsidRDefault="00000000">
      <w:pPr>
        <w:spacing w:before="240" w:after="240"/>
        <w:rPr>
          <w:lang w:val="en-US"/>
        </w:rPr>
      </w:pPr>
      <w:r w:rsidRPr="00753CFF">
        <w:rPr>
          <w:lang w:val="en-US"/>
        </w:rPr>
        <w:t>• Pass: Returns type validation error</w:t>
      </w:r>
    </w:p>
    <w:p w14:paraId="25A8B8ED" w14:textId="77777777" w:rsidR="0077132E" w:rsidRPr="00753CFF" w:rsidRDefault="00000000">
      <w:pPr>
        <w:spacing w:before="240" w:after="240"/>
        <w:rPr>
          <w:b/>
          <w:bCs/>
          <w:lang w:val="en-US"/>
        </w:rPr>
      </w:pPr>
      <w:r w:rsidRPr="00753CFF">
        <w:rPr>
          <w:b/>
          <w:bCs/>
          <w:lang w:val="en-US"/>
        </w:rPr>
        <w:t>Comment</w:t>
      </w:r>
    </w:p>
    <w:p w14:paraId="54CB2839" w14:textId="77777777" w:rsidR="0077132E" w:rsidRPr="00753CFF" w:rsidRDefault="00000000">
      <w:pPr>
        <w:spacing w:before="240" w:after="240"/>
        <w:rPr>
          <w:lang w:val="en-US"/>
        </w:rPr>
      </w:pPr>
      <w:r w:rsidRPr="00753CFF">
        <w:rPr>
          <w:lang w:val="en-US"/>
        </w:rPr>
        <w:t>Type checking prevents non-numeric values.</w:t>
      </w:r>
    </w:p>
    <w:p w14:paraId="10D30187" w14:textId="77777777" w:rsidR="0077132E" w:rsidRPr="00753CFF" w:rsidRDefault="00000000">
      <w:pPr>
        <w:spacing w:before="240" w:after="240"/>
        <w:rPr>
          <w:lang w:val="en-US"/>
        </w:rPr>
      </w:pPr>
      <w:r w:rsidRPr="00753CFF">
        <w:rPr>
          <w:lang w:val="en-US"/>
        </w:rPr>
        <w:t xml:space="preserve"> </w:t>
      </w:r>
    </w:p>
    <w:p w14:paraId="09EE6453" w14:textId="77777777" w:rsidR="0077132E" w:rsidRPr="00753CFF" w:rsidRDefault="00000000">
      <w:pPr>
        <w:pStyle w:val="6"/>
        <w:keepNext w:val="0"/>
        <w:keepLines w:val="0"/>
        <w:spacing w:before="200" w:after="40"/>
        <w:rPr>
          <w:b/>
          <w:bCs/>
          <w:i w:val="0"/>
          <w:iCs w:val="0"/>
          <w:color w:val="000000"/>
          <w:sz w:val="18"/>
          <w:szCs w:val="18"/>
          <w:lang w:val="en-US"/>
        </w:rPr>
      </w:pPr>
      <w:bookmarkStart w:id="67" w:name="_yz62943rtype" w:colFirst="0" w:colLast="0"/>
      <w:bookmarkEnd w:id="67"/>
      <w:r w:rsidRPr="00753CFF">
        <w:rPr>
          <w:b/>
          <w:bCs/>
          <w:i w:val="0"/>
          <w:iCs w:val="0"/>
          <w:color w:val="000000"/>
          <w:sz w:val="18"/>
          <w:szCs w:val="18"/>
          <w:lang w:val="en-US"/>
        </w:rPr>
        <w:t>h. test_invalid_alarm_delay_type (UT-WS-008)</w:t>
      </w:r>
    </w:p>
    <w:tbl>
      <w:tblPr>
        <w:tblStyle w:val="aff7"/>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711F5050"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98B742F"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5F4F31D" w14:textId="77777777" w:rsidR="0077132E" w:rsidRDefault="00000000">
            <w:pPr>
              <w:spacing w:before="240"/>
            </w:pPr>
            <w:r>
              <w:t>Value</w:t>
            </w:r>
          </w:p>
        </w:tc>
      </w:tr>
      <w:tr w:rsidR="0077132E" w14:paraId="1D67AB1A"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958F06B"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40C0D51" w14:textId="77777777" w:rsidR="0077132E" w:rsidRDefault="00000000">
            <w:pPr>
              <w:spacing w:before="240"/>
            </w:pPr>
            <w:r>
              <w:t>WebSettingsPresenter</w:t>
            </w:r>
          </w:p>
        </w:tc>
      </w:tr>
      <w:tr w:rsidR="0077132E" w14:paraId="6E3A3CB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D1BD3A5"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F933A8F" w14:textId="77777777" w:rsidR="0077132E" w:rsidRDefault="00000000">
            <w:pPr>
              <w:spacing w:before="240"/>
            </w:pPr>
            <w:r>
              <w:t>update_settings()</w:t>
            </w:r>
          </w:p>
        </w:tc>
      </w:tr>
      <w:tr w:rsidR="0077132E" w14:paraId="0D50FD9E"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B381E3C"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2ECB10C" w14:textId="77777777" w:rsidR="0077132E" w:rsidRDefault="00000000">
            <w:pPr>
              <w:spacing w:before="240"/>
            </w:pPr>
            <w:r>
              <w:t>Minseok Jo</w:t>
            </w:r>
          </w:p>
        </w:tc>
      </w:tr>
      <w:tr w:rsidR="0077132E" w14:paraId="783A5FC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71E4B38"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038A5B8" w14:textId="77777777" w:rsidR="0077132E" w:rsidRDefault="00000000">
            <w:pPr>
              <w:spacing w:before="240"/>
            </w:pPr>
            <w:r>
              <w:t>2025-11-25</w:t>
            </w:r>
          </w:p>
        </w:tc>
      </w:tr>
      <w:tr w:rsidR="0077132E" w14:paraId="101D4D84"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279509F"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316E35E" w14:textId="77777777" w:rsidR="0077132E" w:rsidRDefault="00000000">
            <w:pPr>
              <w:spacing w:before="240"/>
            </w:pPr>
            <w:r>
              <w:t>2.0.0</w:t>
            </w:r>
          </w:p>
        </w:tc>
      </w:tr>
    </w:tbl>
    <w:p w14:paraId="4F33758D" w14:textId="77777777" w:rsidR="0077132E" w:rsidRDefault="00000000">
      <w:pPr>
        <w:spacing w:before="240" w:after="240"/>
      </w:pPr>
      <w:r>
        <w:t xml:space="preserve"> </w:t>
      </w:r>
    </w:p>
    <w:p w14:paraId="04318FB2" w14:textId="77777777" w:rsidR="0077132E" w:rsidRDefault="00000000">
      <w:pPr>
        <w:spacing w:before="240" w:after="240"/>
        <w:rPr>
          <w:b/>
          <w:bCs/>
        </w:rPr>
      </w:pPr>
      <w:r>
        <w:rPr>
          <w:b/>
          <w:bCs/>
        </w:rPr>
        <w:t>Test Case Description</w:t>
      </w:r>
    </w:p>
    <w:p w14:paraId="7C626199" w14:textId="77777777" w:rsidR="0077132E" w:rsidRPr="00753CFF" w:rsidRDefault="00000000">
      <w:pPr>
        <w:spacing w:before="240" w:after="240"/>
        <w:rPr>
          <w:lang w:val="en-US"/>
        </w:rPr>
      </w:pPr>
      <w:r w:rsidRPr="00753CFF">
        <w:rPr>
          <w:lang w:val="en-US"/>
        </w:rPr>
        <w:t>Verifies that invalid alarm delay type is rejected.</w:t>
      </w:r>
    </w:p>
    <w:p w14:paraId="654724CA" w14:textId="77777777" w:rsidR="0077132E" w:rsidRPr="00753CFF" w:rsidRDefault="00000000">
      <w:pPr>
        <w:spacing w:before="240" w:after="240"/>
        <w:rPr>
          <w:b/>
          <w:bCs/>
          <w:lang w:val="en-US"/>
        </w:rPr>
      </w:pPr>
      <w:r w:rsidRPr="00753CFF">
        <w:rPr>
          <w:b/>
          <w:bCs/>
          <w:lang w:val="en-US"/>
        </w:rPr>
        <w:lastRenderedPageBreak/>
        <w:t>Input Specifications</w:t>
      </w:r>
    </w:p>
    <w:p w14:paraId="755B3D1C" w14:textId="77777777" w:rsidR="0077132E" w:rsidRPr="00753CFF" w:rsidRDefault="00000000">
      <w:pPr>
        <w:spacing w:before="240" w:after="240"/>
        <w:rPr>
          <w:lang w:val="en-US"/>
        </w:rPr>
      </w:pPr>
      <w:r w:rsidRPr="00753CFF">
        <w:rPr>
          <w:lang w:val="en-US"/>
        </w:rPr>
        <w:t>• alarm_delay_time: "xyz"</w:t>
      </w:r>
    </w:p>
    <w:p w14:paraId="4844524F" w14:textId="77777777" w:rsidR="0077132E" w:rsidRPr="00753CFF" w:rsidRDefault="00000000">
      <w:pPr>
        <w:spacing w:before="240" w:after="240"/>
        <w:rPr>
          <w:b/>
          <w:bCs/>
          <w:lang w:val="en-US"/>
        </w:rPr>
      </w:pPr>
      <w:r w:rsidRPr="00753CFF">
        <w:rPr>
          <w:b/>
          <w:bCs/>
          <w:lang w:val="en-US"/>
        </w:rPr>
        <w:t>Expected Result</w:t>
      </w:r>
    </w:p>
    <w:p w14:paraId="00167359"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Settings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errors=["Alarm delay time must be a valid number"]</w:t>
      </w:r>
      <w:r w:rsidRPr="00753CFF">
        <w:rPr>
          <w:rFonts w:ascii="Courier New" w:eastAsia="Courier New" w:hAnsi="Courier New" w:cs="Courier New"/>
          <w:sz w:val="18"/>
          <w:szCs w:val="18"/>
          <w:lang w:val="en-US"/>
        </w:rPr>
        <w:br/>
        <w:t xml:space="preserve"> )</w:t>
      </w:r>
    </w:p>
    <w:p w14:paraId="7853DE38" w14:textId="77777777" w:rsidR="0077132E" w:rsidRPr="00753CFF" w:rsidRDefault="00000000">
      <w:pPr>
        <w:spacing w:before="240" w:after="240"/>
        <w:rPr>
          <w:b/>
          <w:bCs/>
          <w:lang w:val="en-US"/>
        </w:rPr>
      </w:pPr>
      <w:r w:rsidRPr="00753CFF">
        <w:rPr>
          <w:b/>
          <w:bCs/>
          <w:lang w:val="en-US"/>
        </w:rPr>
        <w:t>Actual Result (Pass/Fail/Exception)</w:t>
      </w:r>
    </w:p>
    <w:p w14:paraId="4480EFB9" w14:textId="77777777" w:rsidR="0077132E" w:rsidRPr="00753CFF" w:rsidRDefault="00000000">
      <w:pPr>
        <w:spacing w:before="240" w:after="240"/>
        <w:rPr>
          <w:lang w:val="en-US"/>
        </w:rPr>
      </w:pPr>
      <w:r w:rsidRPr="00753CFF">
        <w:rPr>
          <w:lang w:val="en-US"/>
        </w:rPr>
        <w:t>• Pass: Returns type validation error</w:t>
      </w:r>
    </w:p>
    <w:p w14:paraId="21796A8B" w14:textId="77777777" w:rsidR="0077132E" w:rsidRPr="00753CFF" w:rsidRDefault="00000000">
      <w:pPr>
        <w:spacing w:before="240" w:after="240"/>
        <w:rPr>
          <w:b/>
          <w:bCs/>
          <w:lang w:val="en-US"/>
        </w:rPr>
      </w:pPr>
      <w:r w:rsidRPr="00753CFF">
        <w:rPr>
          <w:b/>
          <w:bCs/>
          <w:lang w:val="en-US"/>
        </w:rPr>
        <w:t>Comment</w:t>
      </w:r>
    </w:p>
    <w:p w14:paraId="49F92445" w14:textId="77777777" w:rsidR="0077132E" w:rsidRPr="00753CFF" w:rsidRDefault="00000000">
      <w:pPr>
        <w:spacing w:before="240" w:after="240"/>
        <w:rPr>
          <w:lang w:val="en-US"/>
        </w:rPr>
      </w:pPr>
      <w:r w:rsidRPr="00753CFF">
        <w:rPr>
          <w:lang w:val="en-US"/>
        </w:rPr>
        <w:t>Consistent type validation for time fields.</w:t>
      </w:r>
    </w:p>
    <w:p w14:paraId="75F159BC" w14:textId="77777777" w:rsidR="0077132E" w:rsidRPr="00753CFF" w:rsidRDefault="00000000">
      <w:pPr>
        <w:spacing w:before="240" w:after="240"/>
        <w:rPr>
          <w:lang w:val="en-US"/>
        </w:rPr>
      </w:pPr>
      <w:r w:rsidRPr="00753CFF">
        <w:rPr>
          <w:lang w:val="en-US"/>
        </w:rPr>
        <w:t xml:space="preserve"> </w:t>
      </w:r>
    </w:p>
    <w:p w14:paraId="470C6600" w14:textId="77777777" w:rsidR="0077132E" w:rsidRPr="00753CFF" w:rsidRDefault="00000000">
      <w:pPr>
        <w:pStyle w:val="6"/>
        <w:keepNext w:val="0"/>
        <w:keepLines w:val="0"/>
        <w:spacing w:before="200" w:after="40"/>
        <w:rPr>
          <w:b/>
          <w:bCs/>
          <w:i w:val="0"/>
          <w:iCs w:val="0"/>
          <w:color w:val="000000"/>
          <w:sz w:val="18"/>
          <w:szCs w:val="18"/>
          <w:lang w:val="en-US"/>
        </w:rPr>
      </w:pPr>
      <w:bookmarkStart w:id="68" w:name="_4g36fq3o7gv" w:colFirst="0" w:colLast="0"/>
      <w:bookmarkEnd w:id="68"/>
      <w:r w:rsidRPr="00753CFF">
        <w:rPr>
          <w:b/>
          <w:bCs/>
          <w:i w:val="0"/>
          <w:iCs w:val="0"/>
          <w:color w:val="000000"/>
          <w:sz w:val="18"/>
          <w:szCs w:val="18"/>
          <w:lang w:val="en-US"/>
        </w:rPr>
        <w:t>i. test_multiple_validation_errors (UT-WS-009)</w:t>
      </w:r>
    </w:p>
    <w:tbl>
      <w:tblPr>
        <w:tblStyle w:val="aff8"/>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00B0C8B0"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1B1ECA2"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1CFEC80" w14:textId="77777777" w:rsidR="0077132E" w:rsidRDefault="00000000">
            <w:pPr>
              <w:spacing w:before="240"/>
            </w:pPr>
            <w:r>
              <w:t>Value</w:t>
            </w:r>
          </w:p>
        </w:tc>
      </w:tr>
      <w:tr w:rsidR="0077132E" w14:paraId="1A04409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90FC7C7"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D6FEDD8" w14:textId="77777777" w:rsidR="0077132E" w:rsidRDefault="00000000">
            <w:pPr>
              <w:spacing w:before="240"/>
            </w:pPr>
            <w:r>
              <w:t>WebSettingsPresenter</w:t>
            </w:r>
          </w:p>
        </w:tc>
      </w:tr>
      <w:tr w:rsidR="0077132E" w14:paraId="4EC584D3"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02DA247"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1B74456" w14:textId="77777777" w:rsidR="0077132E" w:rsidRDefault="00000000">
            <w:pPr>
              <w:spacing w:before="240"/>
            </w:pPr>
            <w:r>
              <w:t>update_settings()</w:t>
            </w:r>
          </w:p>
        </w:tc>
      </w:tr>
      <w:tr w:rsidR="0077132E" w14:paraId="2CDF9B63"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A857244"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C7D457D" w14:textId="77777777" w:rsidR="0077132E" w:rsidRDefault="00000000">
            <w:pPr>
              <w:spacing w:before="240"/>
            </w:pPr>
            <w:r>
              <w:t>Minseok Jo</w:t>
            </w:r>
          </w:p>
        </w:tc>
      </w:tr>
      <w:tr w:rsidR="0077132E" w14:paraId="18F40D74"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958E9AD"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3095AFB" w14:textId="77777777" w:rsidR="0077132E" w:rsidRDefault="00000000">
            <w:pPr>
              <w:spacing w:before="240"/>
            </w:pPr>
            <w:r>
              <w:t>2025-11-25</w:t>
            </w:r>
          </w:p>
        </w:tc>
      </w:tr>
      <w:tr w:rsidR="0077132E" w14:paraId="70AFE665"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5B4CC72"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4140FD2" w14:textId="77777777" w:rsidR="0077132E" w:rsidRDefault="00000000">
            <w:pPr>
              <w:spacing w:before="240"/>
            </w:pPr>
            <w:r>
              <w:t>2.0.0</w:t>
            </w:r>
          </w:p>
        </w:tc>
      </w:tr>
    </w:tbl>
    <w:p w14:paraId="27269B3E" w14:textId="77777777" w:rsidR="0077132E" w:rsidRDefault="00000000">
      <w:pPr>
        <w:spacing w:before="240" w:after="240"/>
      </w:pPr>
      <w:r>
        <w:t xml:space="preserve"> </w:t>
      </w:r>
    </w:p>
    <w:p w14:paraId="0F1E5864" w14:textId="77777777" w:rsidR="0077132E" w:rsidRDefault="00000000">
      <w:pPr>
        <w:spacing w:before="240" w:after="240"/>
        <w:rPr>
          <w:b/>
          <w:bCs/>
        </w:rPr>
      </w:pPr>
      <w:r>
        <w:rPr>
          <w:b/>
          <w:bCs/>
        </w:rPr>
        <w:t>Test Case Description</w:t>
      </w:r>
    </w:p>
    <w:p w14:paraId="1A31B704" w14:textId="77777777" w:rsidR="0077132E" w:rsidRPr="00753CFF" w:rsidRDefault="00000000">
      <w:pPr>
        <w:spacing w:before="240" w:after="240"/>
        <w:rPr>
          <w:lang w:val="en-US"/>
        </w:rPr>
      </w:pPr>
      <w:r w:rsidRPr="00753CFF">
        <w:rPr>
          <w:lang w:val="en-US"/>
        </w:rPr>
        <w:t>Verifies that multiple validation errors are collected.</w:t>
      </w:r>
    </w:p>
    <w:p w14:paraId="0046E142" w14:textId="77777777" w:rsidR="0077132E" w:rsidRPr="00753CFF" w:rsidRDefault="00000000">
      <w:pPr>
        <w:spacing w:before="240" w:after="240"/>
        <w:rPr>
          <w:b/>
          <w:bCs/>
          <w:lang w:val="en-US"/>
        </w:rPr>
      </w:pPr>
      <w:r w:rsidRPr="00753CFF">
        <w:rPr>
          <w:b/>
          <w:bCs/>
          <w:lang w:val="en-US"/>
        </w:rPr>
        <w:lastRenderedPageBreak/>
        <w:t>Input Specifications</w:t>
      </w:r>
    </w:p>
    <w:p w14:paraId="3A3C5B6C" w14:textId="77777777" w:rsidR="0077132E" w:rsidRPr="00753CFF" w:rsidRDefault="00000000">
      <w:pPr>
        <w:spacing w:before="240" w:after="240"/>
        <w:rPr>
          <w:lang w:val="en-US"/>
        </w:rPr>
      </w:pPr>
      <w:r w:rsidRPr="00753CFF">
        <w:rPr>
          <w:lang w:val="en-US"/>
        </w:rPr>
        <w:t>• monitoring_service_phone: "invalid"</w:t>
      </w:r>
    </w:p>
    <w:p w14:paraId="388C0BCA" w14:textId="77777777" w:rsidR="0077132E" w:rsidRPr="00753CFF" w:rsidRDefault="00000000">
      <w:pPr>
        <w:spacing w:before="240" w:after="240"/>
        <w:rPr>
          <w:lang w:val="en-US"/>
        </w:rPr>
      </w:pPr>
      <w:r w:rsidRPr="00753CFF">
        <w:rPr>
          <w:lang w:val="en-US"/>
        </w:rPr>
        <w:t>• homeowner_phone: "bad"</w:t>
      </w:r>
    </w:p>
    <w:p w14:paraId="6FAD062B" w14:textId="77777777" w:rsidR="0077132E" w:rsidRPr="00753CFF" w:rsidRDefault="00000000">
      <w:pPr>
        <w:spacing w:before="240" w:after="240"/>
        <w:rPr>
          <w:lang w:val="en-US"/>
        </w:rPr>
      </w:pPr>
      <w:r w:rsidRPr="00753CFF">
        <w:rPr>
          <w:lang w:val="en-US"/>
        </w:rPr>
        <w:t>• system_lock_time: 0</w:t>
      </w:r>
    </w:p>
    <w:p w14:paraId="5BD28BE4" w14:textId="77777777" w:rsidR="0077132E" w:rsidRPr="00753CFF" w:rsidRDefault="00000000">
      <w:pPr>
        <w:spacing w:before="240" w:after="240"/>
        <w:rPr>
          <w:lang w:val="en-US"/>
        </w:rPr>
      </w:pPr>
      <w:r w:rsidRPr="00753CFF">
        <w:rPr>
          <w:lang w:val="en-US"/>
        </w:rPr>
        <w:t>• alarm_delay_time: -5</w:t>
      </w:r>
    </w:p>
    <w:p w14:paraId="374D95CD" w14:textId="77777777" w:rsidR="0077132E" w:rsidRPr="00753CFF" w:rsidRDefault="00000000">
      <w:pPr>
        <w:spacing w:before="240" w:after="240"/>
        <w:rPr>
          <w:b/>
          <w:bCs/>
          <w:lang w:val="en-US"/>
        </w:rPr>
      </w:pPr>
      <w:r w:rsidRPr="00753CFF">
        <w:rPr>
          <w:b/>
          <w:bCs/>
          <w:lang w:val="en-US"/>
        </w:rPr>
        <w:t>Expected Result</w:t>
      </w:r>
    </w:p>
    <w:p w14:paraId="3678A97F" w14:textId="77777777" w:rsidR="0077132E" w:rsidRPr="00753CFF" w:rsidRDefault="00000000">
      <w:pPr>
        <w:spacing w:before="240" w:after="240"/>
        <w:rPr>
          <w:lang w:val="en-US"/>
        </w:rPr>
      </w:pPr>
      <w:r w:rsidRPr="00753CFF">
        <w:rPr>
          <w:lang w:val="en-US"/>
        </w:rPr>
        <w:t>• At least 4 validation errors returned</w:t>
      </w:r>
    </w:p>
    <w:p w14:paraId="4E0B46AD" w14:textId="77777777" w:rsidR="0077132E" w:rsidRPr="00753CFF" w:rsidRDefault="00000000">
      <w:pPr>
        <w:spacing w:before="240" w:after="240"/>
        <w:rPr>
          <w:b/>
          <w:bCs/>
          <w:lang w:val="en-US"/>
        </w:rPr>
      </w:pPr>
      <w:r w:rsidRPr="00753CFF">
        <w:rPr>
          <w:b/>
          <w:bCs/>
          <w:lang w:val="en-US"/>
        </w:rPr>
        <w:t>Actual Result (Pass/Fail/Exception)</w:t>
      </w:r>
    </w:p>
    <w:p w14:paraId="21A33703" w14:textId="77777777" w:rsidR="0077132E" w:rsidRPr="00753CFF" w:rsidRDefault="00000000">
      <w:pPr>
        <w:spacing w:before="240" w:after="240"/>
        <w:rPr>
          <w:lang w:val="en-US"/>
        </w:rPr>
      </w:pPr>
      <w:r w:rsidRPr="00753CFF">
        <w:rPr>
          <w:lang w:val="en-US"/>
        </w:rPr>
        <w:t>• Pass: All validation errors collected</w:t>
      </w:r>
    </w:p>
    <w:p w14:paraId="0D82319B" w14:textId="77777777" w:rsidR="0077132E" w:rsidRPr="00753CFF" w:rsidRDefault="00000000">
      <w:pPr>
        <w:spacing w:before="240" w:after="240"/>
        <w:rPr>
          <w:b/>
          <w:bCs/>
          <w:lang w:val="en-US"/>
        </w:rPr>
      </w:pPr>
      <w:r w:rsidRPr="00753CFF">
        <w:rPr>
          <w:b/>
          <w:bCs/>
          <w:lang w:val="en-US"/>
        </w:rPr>
        <w:t>Comment</w:t>
      </w:r>
    </w:p>
    <w:p w14:paraId="56B5ADAC" w14:textId="77777777" w:rsidR="0077132E" w:rsidRPr="00753CFF" w:rsidRDefault="00000000">
      <w:pPr>
        <w:spacing w:before="240" w:after="240"/>
        <w:rPr>
          <w:lang w:val="en-US"/>
        </w:rPr>
      </w:pPr>
      <w:r w:rsidRPr="00753CFF">
        <w:rPr>
          <w:lang w:val="en-US"/>
        </w:rPr>
        <w:t>Comprehensive validation feedback improves user experience.</w:t>
      </w:r>
    </w:p>
    <w:p w14:paraId="12D47954" w14:textId="77777777" w:rsidR="0077132E" w:rsidRPr="00753CFF" w:rsidRDefault="00000000">
      <w:pPr>
        <w:spacing w:before="240" w:after="240"/>
        <w:rPr>
          <w:lang w:val="en-US"/>
        </w:rPr>
      </w:pPr>
      <w:r w:rsidRPr="00753CFF">
        <w:rPr>
          <w:lang w:val="en-US"/>
        </w:rPr>
        <w:t xml:space="preserve"> </w:t>
      </w:r>
    </w:p>
    <w:p w14:paraId="7C3F36D2" w14:textId="77777777" w:rsidR="0077132E" w:rsidRPr="00753CFF" w:rsidRDefault="00000000">
      <w:pPr>
        <w:pStyle w:val="6"/>
        <w:keepNext w:val="0"/>
        <w:keepLines w:val="0"/>
        <w:spacing w:before="200" w:after="40"/>
        <w:rPr>
          <w:b/>
          <w:bCs/>
          <w:i w:val="0"/>
          <w:iCs w:val="0"/>
          <w:color w:val="000000"/>
          <w:sz w:val="18"/>
          <w:szCs w:val="18"/>
          <w:lang w:val="en-US"/>
        </w:rPr>
      </w:pPr>
      <w:bookmarkStart w:id="69" w:name="_c6ubc6t4i3je" w:colFirst="0" w:colLast="0"/>
      <w:bookmarkEnd w:id="69"/>
      <w:r w:rsidRPr="00753CFF">
        <w:rPr>
          <w:b/>
          <w:bCs/>
          <w:i w:val="0"/>
          <w:iCs w:val="0"/>
          <w:color w:val="000000"/>
          <w:sz w:val="18"/>
          <w:szCs w:val="18"/>
          <w:lang w:val="en-US"/>
        </w:rPr>
        <w:t>j. test_successful_settings_update (UT-WS-010)</w:t>
      </w:r>
    </w:p>
    <w:tbl>
      <w:tblPr>
        <w:tblStyle w:val="aff9"/>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187EA055"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027160B"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685724D" w14:textId="77777777" w:rsidR="0077132E" w:rsidRDefault="00000000">
            <w:pPr>
              <w:spacing w:before="240"/>
            </w:pPr>
            <w:r>
              <w:t>Value</w:t>
            </w:r>
          </w:p>
        </w:tc>
      </w:tr>
      <w:tr w:rsidR="0077132E" w14:paraId="71EF9595"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CD9A4BC"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491A18E" w14:textId="77777777" w:rsidR="0077132E" w:rsidRDefault="00000000">
            <w:pPr>
              <w:spacing w:before="240"/>
            </w:pPr>
            <w:r>
              <w:t>WebSettingsPresenter</w:t>
            </w:r>
          </w:p>
        </w:tc>
      </w:tr>
      <w:tr w:rsidR="0077132E" w14:paraId="6E4A83C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F4A5C89"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2CC9A5C" w14:textId="77777777" w:rsidR="0077132E" w:rsidRDefault="00000000">
            <w:pPr>
              <w:spacing w:before="240"/>
            </w:pPr>
            <w:r>
              <w:t>update_settings()</w:t>
            </w:r>
          </w:p>
        </w:tc>
      </w:tr>
      <w:tr w:rsidR="0077132E" w14:paraId="6C055E8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BAF3B25"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C7CD507" w14:textId="77777777" w:rsidR="0077132E" w:rsidRDefault="00000000">
            <w:pPr>
              <w:spacing w:before="240"/>
            </w:pPr>
            <w:r>
              <w:t>Minseok Jo</w:t>
            </w:r>
          </w:p>
        </w:tc>
      </w:tr>
      <w:tr w:rsidR="0077132E" w14:paraId="7AF1DF09"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5088450"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2C8C31C" w14:textId="77777777" w:rsidR="0077132E" w:rsidRDefault="00000000">
            <w:pPr>
              <w:spacing w:before="240"/>
            </w:pPr>
            <w:r>
              <w:t>2025-11-25</w:t>
            </w:r>
          </w:p>
        </w:tc>
      </w:tr>
      <w:tr w:rsidR="0077132E" w14:paraId="46F047C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C06629E"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C02151A" w14:textId="77777777" w:rsidR="0077132E" w:rsidRDefault="00000000">
            <w:pPr>
              <w:spacing w:before="240"/>
            </w:pPr>
            <w:r>
              <w:t>2.0.0</w:t>
            </w:r>
          </w:p>
        </w:tc>
      </w:tr>
    </w:tbl>
    <w:p w14:paraId="0AFEAC7C" w14:textId="77777777" w:rsidR="0077132E" w:rsidRDefault="00000000">
      <w:pPr>
        <w:spacing w:before="240" w:after="240"/>
      </w:pPr>
      <w:r>
        <w:t xml:space="preserve"> </w:t>
      </w:r>
    </w:p>
    <w:p w14:paraId="672BC8F1" w14:textId="77777777" w:rsidR="0077132E" w:rsidRDefault="00000000">
      <w:pPr>
        <w:spacing w:before="240" w:after="240"/>
        <w:rPr>
          <w:b/>
          <w:bCs/>
        </w:rPr>
      </w:pPr>
      <w:r>
        <w:rPr>
          <w:b/>
          <w:bCs/>
        </w:rPr>
        <w:lastRenderedPageBreak/>
        <w:t>Test Case Description</w:t>
      </w:r>
    </w:p>
    <w:p w14:paraId="15C8B2B9" w14:textId="77777777" w:rsidR="0077132E" w:rsidRPr="00753CFF" w:rsidRDefault="00000000">
      <w:pPr>
        <w:spacing w:before="240" w:after="240"/>
        <w:rPr>
          <w:lang w:val="en-US"/>
        </w:rPr>
      </w:pPr>
      <w:r w:rsidRPr="00753CFF">
        <w:rPr>
          <w:lang w:val="en-US"/>
        </w:rPr>
        <w:t>Verifies successful settings update with valid inputs.</w:t>
      </w:r>
    </w:p>
    <w:p w14:paraId="4F7D2FA2" w14:textId="77777777" w:rsidR="0077132E" w:rsidRPr="00753CFF" w:rsidRDefault="00000000">
      <w:pPr>
        <w:spacing w:before="240" w:after="240"/>
        <w:rPr>
          <w:b/>
          <w:bCs/>
          <w:lang w:val="en-US"/>
        </w:rPr>
      </w:pPr>
      <w:r w:rsidRPr="00753CFF">
        <w:rPr>
          <w:b/>
          <w:bCs/>
          <w:lang w:val="en-US"/>
        </w:rPr>
        <w:t>Input Specifications</w:t>
      </w:r>
    </w:p>
    <w:p w14:paraId="10993E2F" w14:textId="77777777" w:rsidR="0077132E" w:rsidRPr="00753CFF" w:rsidRDefault="00000000">
      <w:pPr>
        <w:spacing w:before="240" w:after="240"/>
        <w:rPr>
          <w:lang w:val="en-US"/>
        </w:rPr>
      </w:pPr>
      <w:r w:rsidRPr="00753CFF">
        <w:rPr>
          <w:lang w:val="en-US"/>
        </w:rPr>
        <w:t>• monitoring_service_phone: "111-222-3333"</w:t>
      </w:r>
    </w:p>
    <w:p w14:paraId="61F34CDE" w14:textId="77777777" w:rsidR="0077132E" w:rsidRPr="00753CFF" w:rsidRDefault="00000000">
      <w:pPr>
        <w:spacing w:before="240" w:after="240"/>
        <w:rPr>
          <w:lang w:val="en-US"/>
        </w:rPr>
      </w:pPr>
      <w:r w:rsidRPr="00753CFF">
        <w:rPr>
          <w:lang w:val="en-US"/>
        </w:rPr>
        <w:t>• homeowner_phone: "444-555-6666"</w:t>
      </w:r>
    </w:p>
    <w:p w14:paraId="4DD8B88A" w14:textId="77777777" w:rsidR="0077132E" w:rsidRPr="00753CFF" w:rsidRDefault="00000000">
      <w:pPr>
        <w:spacing w:before="240" w:after="240"/>
        <w:rPr>
          <w:lang w:val="en-US"/>
        </w:rPr>
      </w:pPr>
      <w:r w:rsidRPr="00753CFF">
        <w:rPr>
          <w:lang w:val="en-US"/>
        </w:rPr>
        <w:t>• system_lock_time: 30</w:t>
      </w:r>
    </w:p>
    <w:p w14:paraId="0E2C6273" w14:textId="77777777" w:rsidR="0077132E" w:rsidRPr="00753CFF" w:rsidRDefault="00000000">
      <w:pPr>
        <w:spacing w:before="240" w:after="240"/>
        <w:rPr>
          <w:lang w:val="en-US"/>
        </w:rPr>
      </w:pPr>
      <w:r w:rsidRPr="00753CFF">
        <w:rPr>
          <w:lang w:val="en-US"/>
        </w:rPr>
        <w:t>• alarm_delay_time: 60</w:t>
      </w:r>
    </w:p>
    <w:p w14:paraId="57C980DC" w14:textId="77777777" w:rsidR="0077132E" w:rsidRPr="00753CFF" w:rsidRDefault="00000000">
      <w:pPr>
        <w:spacing w:before="240" w:after="240"/>
        <w:rPr>
          <w:b/>
          <w:bCs/>
          <w:lang w:val="en-US"/>
        </w:rPr>
      </w:pPr>
      <w:r w:rsidRPr="00753CFF">
        <w:rPr>
          <w:b/>
          <w:bCs/>
          <w:lang w:val="en-US"/>
        </w:rPr>
        <w:t>Expected Result</w:t>
      </w:r>
    </w:p>
    <w:p w14:paraId="686162C4"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Settings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Tru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Settings updated successfully"</w:t>
      </w:r>
      <w:r w:rsidRPr="00753CFF">
        <w:rPr>
          <w:rFonts w:ascii="Courier New" w:eastAsia="Courier New" w:hAnsi="Courier New" w:cs="Courier New"/>
          <w:sz w:val="18"/>
          <w:szCs w:val="18"/>
          <w:lang w:val="en-US"/>
        </w:rPr>
        <w:br/>
        <w:t xml:space="preserve"> )</w:t>
      </w:r>
    </w:p>
    <w:p w14:paraId="7B16FA27" w14:textId="77777777" w:rsidR="0077132E" w:rsidRPr="00753CFF" w:rsidRDefault="00000000">
      <w:pPr>
        <w:spacing w:before="240" w:after="240"/>
        <w:rPr>
          <w:b/>
          <w:bCs/>
          <w:lang w:val="en-US"/>
        </w:rPr>
      </w:pPr>
      <w:r w:rsidRPr="00753CFF">
        <w:rPr>
          <w:b/>
          <w:bCs/>
          <w:lang w:val="en-US"/>
        </w:rPr>
        <w:t>Actual Result (Pass/Fail/Exception)</w:t>
      </w:r>
    </w:p>
    <w:p w14:paraId="3B879B29" w14:textId="77777777" w:rsidR="0077132E" w:rsidRPr="00753CFF" w:rsidRDefault="00000000">
      <w:pPr>
        <w:spacing w:before="240" w:after="240"/>
        <w:rPr>
          <w:lang w:val="en-US"/>
        </w:rPr>
      </w:pPr>
      <w:r w:rsidRPr="00753CFF">
        <w:rPr>
          <w:lang w:val="en-US"/>
        </w:rPr>
        <w:t>• Pass: Returns success outcome</w:t>
      </w:r>
    </w:p>
    <w:p w14:paraId="5C584A6F" w14:textId="77777777" w:rsidR="0077132E" w:rsidRPr="00753CFF" w:rsidRDefault="00000000">
      <w:pPr>
        <w:spacing w:before="240" w:after="240"/>
        <w:rPr>
          <w:lang w:val="en-US"/>
        </w:rPr>
      </w:pPr>
      <w:r w:rsidRPr="00753CFF">
        <w:rPr>
          <w:lang w:val="en-US"/>
        </w:rPr>
        <w:t>• Pass: Settings persisted to database</w:t>
      </w:r>
    </w:p>
    <w:p w14:paraId="422C7CA9" w14:textId="77777777" w:rsidR="0077132E" w:rsidRPr="00753CFF" w:rsidRDefault="00000000">
      <w:pPr>
        <w:spacing w:before="240" w:after="240"/>
        <w:rPr>
          <w:b/>
          <w:bCs/>
          <w:lang w:val="en-US"/>
        </w:rPr>
      </w:pPr>
      <w:r w:rsidRPr="00753CFF">
        <w:rPr>
          <w:b/>
          <w:bCs/>
          <w:lang w:val="en-US"/>
        </w:rPr>
        <w:t>Comment</w:t>
      </w:r>
    </w:p>
    <w:p w14:paraId="3FB72E4B" w14:textId="77777777" w:rsidR="0077132E" w:rsidRPr="00753CFF" w:rsidRDefault="00000000">
      <w:pPr>
        <w:spacing w:before="240" w:after="240"/>
        <w:rPr>
          <w:lang w:val="en-US"/>
        </w:rPr>
      </w:pPr>
      <w:r w:rsidRPr="00753CFF">
        <w:rPr>
          <w:lang w:val="en-US"/>
        </w:rPr>
        <w:t>Complete update flow with all parameters.</w:t>
      </w:r>
    </w:p>
    <w:p w14:paraId="7177D759" w14:textId="77777777" w:rsidR="0077132E" w:rsidRPr="00753CFF" w:rsidRDefault="00000000">
      <w:pPr>
        <w:spacing w:before="240" w:after="240"/>
        <w:rPr>
          <w:lang w:val="en-US"/>
        </w:rPr>
      </w:pPr>
      <w:r w:rsidRPr="00753CFF">
        <w:rPr>
          <w:lang w:val="en-US"/>
        </w:rPr>
        <w:t xml:space="preserve"> </w:t>
      </w:r>
    </w:p>
    <w:p w14:paraId="1D8D64F3" w14:textId="77777777" w:rsidR="0077132E" w:rsidRPr="00753CFF" w:rsidRDefault="00000000">
      <w:pPr>
        <w:pStyle w:val="6"/>
        <w:keepNext w:val="0"/>
        <w:keepLines w:val="0"/>
        <w:spacing w:before="200" w:after="40"/>
        <w:rPr>
          <w:b/>
          <w:bCs/>
          <w:i w:val="0"/>
          <w:iCs w:val="0"/>
          <w:color w:val="000000"/>
          <w:sz w:val="18"/>
          <w:szCs w:val="18"/>
          <w:lang w:val="en-US"/>
        </w:rPr>
      </w:pPr>
      <w:bookmarkStart w:id="70" w:name="_xhz8bquwftw5" w:colFirst="0" w:colLast="0"/>
      <w:bookmarkEnd w:id="70"/>
      <w:r w:rsidRPr="00753CFF">
        <w:rPr>
          <w:b/>
          <w:bCs/>
          <w:i w:val="0"/>
          <w:iCs w:val="0"/>
          <w:color w:val="000000"/>
          <w:sz w:val="18"/>
          <w:szCs w:val="18"/>
          <w:lang w:val="en-US"/>
        </w:rPr>
        <w:t>k. test_partial_update_only_phones (UT-WS-011)</w:t>
      </w:r>
    </w:p>
    <w:tbl>
      <w:tblPr>
        <w:tblStyle w:val="affa"/>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2EC0431A"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4667C3E"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AB938AD" w14:textId="77777777" w:rsidR="0077132E" w:rsidRDefault="00000000">
            <w:pPr>
              <w:spacing w:before="240"/>
            </w:pPr>
            <w:r>
              <w:t>Value</w:t>
            </w:r>
          </w:p>
        </w:tc>
      </w:tr>
      <w:tr w:rsidR="0077132E" w14:paraId="141E017A"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DB18D6"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0547BCC" w14:textId="77777777" w:rsidR="0077132E" w:rsidRDefault="00000000">
            <w:pPr>
              <w:spacing w:before="240"/>
            </w:pPr>
            <w:r>
              <w:t>WebSettingsPresenter</w:t>
            </w:r>
          </w:p>
        </w:tc>
      </w:tr>
      <w:tr w:rsidR="0077132E" w14:paraId="78C0156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E2B59EB"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02579D7" w14:textId="77777777" w:rsidR="0077132E" w:rsidRDefault="00000000">
            <w:pPr>
              <w:spacing w:before="240"/>
            </w:pPr>
            <w:r>
              <w:t>update_settings()</w:t>
            </w:r>
          </w:p>
        </w:tc>
      </w:tr>
      <w:tr w:rsidR="0077132E" w14:paraId="455BC56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C020A9F" w14:textId="77777777" w:rsidR="0077132E" w:rsidRDefault="00000000">
            <w:pPr>
              <w:spacing w:before="240"/>
            </w:pPr>
            <w:r>
              <w:lastRenderedPageBreak/>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55E7FDA" w14:textId="77777777" w:rsidR="0077132E" w:rsidRDefault="00000000">
            <w:pPr>
              <w:spacing w:before="240"/>
            </w:pPr>
            <w:r>
              <w:t>Minseok Jo</w:t>
            </w:r>
          </w:p>
        </w:tc>
      </w:tr>
      <w:tr w:rsidR="0077132E" w14:paraId="32CAC54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CB10051"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D6625F3" w14:textId="77777777" w:rsidR="0077132E" w:rsidRDefault="00000000">
            <w:pPr>
              <w:spacing w:before="240"/>
            </w:pPr>
            <w:r>
              <w:t>2025-11-25</w:t>
            </w:r>
          </w:p>
        </w:tc>
      </w:tr>
      <w:tr w:rsidR="0077132E" w14:paraId="29BFE0FC"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7FFF5A3"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17F3FD0" w14:textId="77777777" w:rsidR="0077132E" w:rsidRDefault="00000000">
            <w:pPr>
              <w:spacing w:before="240"/>
            </w:pPr>
            <w:r>
              <w:t>2.0.0</w:t>
            </w:r>
          </w:p>
        </w:tc>
      </w:tr>
    </w:tbl>
    <w:p w14:paraId="4126F5E5" w14:textId="77777777" w:rsidR="0077132E" w:rsidRDefault="00000000">
      <w:pPr>
        <w:spacing w:before="240" w:after="240"/>
      </w:pPr>
      <w:r>
        <w:t xml:space="preserve"> </w:t>
      </w:r>
    </w:p>
    <w:p w14:paraId="0EB41D93" w14:textId="77777777" w:rsidR="0077132E" w:rsidRDefault="00000000">
      <w:pPr>
        <w:spacing w:before="240" w:after="240"/>
        <w:rPr>
          <w:b/>
          <w:bCs/>
        </w:rPr>
      </w:pPr>
      <w:r>
        <w:rPr>
          <w:b/>
          <w:bCs/>
        </w:rPr>
        <w:t>Test Case Description</w:t>
      </w:r>
    </w:p>
    <w:p w14:paraId="2EDF398A" w14:textId="77777777" w:rsidR="0077132E" w:rsidRPr="00753CFF" w:rsidRDefault="00000000">
      <w:pPr>
        <w:spacing w:before="240" w:after="240"/>
        <w:rPr>
          <w:lang w:val="en-US"/>
        </w:rPr>
      </w:pPr>
      <w:r w:rsidRPr="00753CFF">
        <w:rPr>
          <w:lang w:val="en-US"/>
        </w:rPr>
        <w:t>Verifies partial update of only phone numbers.</w:t>
      </w:r>
    </w:p>
    <w:p w14:paraId="44AF3242" w14:textId="77777777" w:rsidR="0077132E" w:rsidRPr="00753CFF" w:rsidRDefault="00000000">
      <w:pPr>
        <w:spacing w:before="240" w:after="240"/>
        <w:rPr>
          <w:b/>
          <w:bCs/>
          <w:lang w:val="en-US"/>
        </w:rPr>
      </w:pPr>
      <w:r w:rsidRPr="00753CFF">
        <w:rPr>
          <w:b/>
          <w:bCs/>
          <w:lang w:val="en-US"/>
        </w:rPr>
        <w:t>Input Specifications</w:t>
      </w:r>
    </w:p>
    <w:p w14:paraId="1027E0A0" w14:textId="77777777" w:rsidR="0077132E" w:rsidRPr="00753CFF" w:rsidRDefault="00000000">
      <w:pPr>
        <w:spacing w:before="240" w:after="240"/>
        <w:rPr>
          <w:lang w:val="en-US"/>
        </w:rPr>
      </w:pPr>
      <w:r w:rsidRPr="00753CFF">
        <w:rPr>
          <w:lang w:val="en-US"/>
        </w:rPr>
        <w:t>• monitoring_service_phone: "123-456-7890"</w:t>
      </w:r>
    </w:p>
    <w:p w14:paraId="64E11B03" w14:textId="77777777" w:rsidR="0077132E" w:rsidRPr="00753CFF" w:rsidRDefault="00000000">
      <w:pPr>
        <w:spacing w:before="240" w:after="240"/>
        <w:rPr>
          <w:lang w:val="en-US"/>
        </w:rPr>
      </w:pPr>
      <w:r w:rsidRPr="00753CFF">
        <w:rPr>
          <w:lang w:val="en-US"/>
        </w:rPr>
        <w:t>• homeowner_phone: "098-765-4321"</w:t>
      </w:r>
    </w:p>
    <w:p w14:paraId="2AD62778" w14:textId="77777777" w:rsidR="0077132E" w:rsidRPr="00753CFF" w:rsidRDefault="00000000">
      <w:pPr>
        <w:spacing w:before="240" w:after="240"/>
        <w:rPr>
          <w:lang w:val="en-US"/>
        </w:rPr>
      </w:pPr>
      <w:r w:rsidRPr="00753CFF">
        <w:rPr>
          <w:lang w:val="en-US"/>
        </w:rPr>
        <w:t>• (time values not provided)</w:t>
      </w:r>
    </w:p>
    <w:p w14:paraId="74B4F737" w14:textId="77777777" w:rsidR="0077132E" w:rsidRPr="00753CFF" w:rsidRDefault="00000000">
      <w:pPr>
        <w:spacing w:before="240" w:after="240"/>
        <w:rPr>
          <w:b/>
          <w:bCs/>
          <w:lang w:val="en-US"/>
        </w:rPr>
      </w:pPr>
      <w:r w:rsidRPr="00753CFF">
        <w:rPr>
          <w:b/>
          <w:bCs/>
          <w:lang w:val="en-US"/>
        </w:rPr>
        <w:t>Expected Result</w:t>
      </w:r>
    </w:p>
    <w:p w14:paraId="5D7CE3E7" w14:textId="77777777" w:rsidR="0077132E" w:rsidRPr="00753CFF" w:rsidRDefault="00000000">
      <w:pPr>
        <w:spacing w:before="240" w:after="240"/>
        <w:rPr>
          <w:lang w:val="en-US"/>
        </w:rPr>
      </w:pPr>
      <w:r w:rsidRPr="00753CFF">
        <w:rPr>
          <w:lang w:val="en-US"/>
        </w:rPr>
        <w:t>• Update succeeds with only phones modified</w:t>
      </w:r>
    </w:p>
    <w:p w14:paraId="1B3FF68D" w14:textId="77777777" w:rsidR="0077132E" w:rsidRPr="00753CFF" w:rsidRDefault="00000000">
      <w:pPr>
        <w:spacing w:before="240" w:after="240"/>
        <w:rPr>
          <w:b/>
          <w:bCs/>
          <w:lang w:val="en-US"/>
        </w:rPr>
      </w:pPr>
      <w:r w:rsidRPr="00753CFF">
        <w:rPr>
          <w:b/>
          <w:bCs/>
          <w:lang w:val="en-US"/>
        </w:rPr>
        <w:t>Actual Result (Pass/Fail/Exception)</w:t>
      </w:r>
    </w:p>
    <w:p w14:paraId="7FE24CB2" w14:textId="77777777" w:rsidR="0077132E" w:rsidRPr="00753CFF" w:rsidRDefault="00000000">
      <w:pPr>
        <w:spacing w:before="240" w:after="240"/>
        <w:rPr>
          <w:lang w:val="en-US"/>
        </w:rPr>
      </w:pPr>
      <w:r w:rsidRPr="00753CFF">
        <w:rPr>
          <w:lang w:val="en-US"/>
        </w:rPr>
        <w:t>• Pass: Partial update succeeds</w:t>
      </w:r>
    </w:p>
    <w:p w14:paraId="27A541D3" w14:textId="77777777" w:rsidR="0077132E" w:rsidRPr="00753CFF" w:rsidRDefault="00000000">
      <w:pPr>
        <w:spacing w:before="240" w:after="240"/>
        <w:rPr>
          <w:lang w:val="en-US"/>
        </w:rPr>
      </w:pPr>
      <w:r w:rsidRPr="00753CFF">
        <w:rPr>
          <w:lang w:val="en-US"/>
        </w:rPr>
        <w:t>• Pass: Only phone fields updated</w:t>
      </w:r>
    </w:p>
    <w:p w14:paraId="09DB0A8E" w14:textId="77777777" w:rsidR="0077132E" w:rsidRPr="00753CFF" w:rsidRDefault="00000000">
      <w:pPr>
        <w:spacing w:before="240" w:after="240"/>
        <w:rPr>
          <w:b/>
          <w:bCs/>
          <w:lang w:val="en-US"/>
        </w:rPr>
      </w:pPr>
      <w:r w:rsidRPr="00753CFF">
        <w:rPr>
          <w:b/>
          <w:bCs/>
          <w:lang w:val="en-US"/>
        </w:rPr>
        <w:t>Comment</w:t>
      </w:r>
    </w:p>
    <w:p w14:paraId="3330A754" w14:textId="77777777" w:rsidR="0077132E" w:rsidRPr="00753CFF" w:rsidRDefault="00000000">
      <w:pPr>
        <w:spacing w:before="240" w:after="240"/>
        <w:rPr>
          <w:lang w:val="en-US"/>
        </w:rPr>
      </w:pPr>
      <w:r w:rsidRPr="00753CFF">
        <w:rPr>
          <w:lang w:val="en-US"/>
        </w:rPr>
        <w:t>Supports selective field updates.</w:t>
      </w:r>
    </w:p>
    <w:p w14:paraId="6C900EC4" w14:textId="77777777" w:rsidR="0077132E" w:rsidRPr="00753CFF" w:rsidRDefault="00000000">
      <w:pPr>
        <w:spacing w:before="240" w:after="240"/>
        <w:rPr>
          <w:lang w:val="en-US"/>
        </w:rPr>
      </w:pPr>
      <w:r w:rsidRPr="00753CFF">
        <w:rPr>
          <w:lang w:val="en-US"/>
        </w:rPr>
        <w:t xml:space="preserve"> </w:t>
      </w:r>
    </w:p>
    <w:p w14:paraId="6D935974" w14:textId="77777777" w:rsidR="0077132E" w:rsidRPr="00753CFF" w:rsidRDefault="00000000">
      <w:pPr>
        <w:pStyle w:val="6"/>
        <w:keepNext w:val="0"/>
        <w:keepLines w:val="0"/>
        <w:spacing w:before="200" w:after="40"/>
        <w:rPr>
          <w:b/>
          <w:bCs/>
          <w:i w:val="0"/>
          <w:iCs w:val="0"/>
          <w:color w:val="000000"/>
          <w:sz w:val="18"/>
          <w:szCs w:val="18"/>
          <w:lang w:val="en-US"/>
        </w:rPr>
      </w:pPr>
      <w:bookmarkStart w:id="71" w:name="_rp616hfbryxe" w:colFirst="0" w:colLast="0"/>
      <w:bookmarkEnd w:id="71"/>
      <w:r w:rsidRPr="00753CFF">
        <w:rPr>
          <w:b/>
          <w:bCs/>
          <w:i w:val="0"/>
          <w:iCs w:val="0"/>
          <w:color w:val="000000"/>
          <w:sz w:val="18"/>
          <w:szCs w:val="18"/>
          <w:lang w:val="en-US"/>
        </w:rPr>
        <w:t>l. test_partial_update_only_times (UT-WS-012)</w:t>
      </w:r>
    </w:p>
    <w:tbl>
      <w:tblPr>
        <w:tblStyle w:val="affb"/>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60DE9EA6"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8DBB8D7"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04EFA21" w14:textId="77777777" w:rsidR="0077132E" w:rsidRDefault="00000000">
            <w:pPr>
              <w:spacing w:before="240"/>
            </w:pPr>
            <w:r>
              <w:t>Value</w:t>
            </w:r>
          </w:p>
        </w:tc>
      </w:tr>
      <w:tr w:rsidR="0077132E" w14:paraId="4FD762F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7793E44" w14:textId="77777777" w:rsidR="0077132E" w:rsidRDefault="00000000">
            <w:pPr>
              <w:spacing w:before="240"/>
            </w:pPr>
            <w:r>
              <w:lastRenderedPageBreak/>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156891F" w14:textId="77777777" w:rsidR="0077132E" w:rsidRDefault="00000000">
            <w:pPr>
              <w:spacing w:before="240"/>
            </w:pPr>
            <w:r>
              <w:t>WebSettingsPresenter</w:t>
            </w:r>
          </w:p>
        </w:tc>
      </w:tr>
      <w:tr w:rsidR="0077132E" w14:paraId="3AD4F3A6"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4FCB5D6"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DD8A23E" w14:textId="77777777" w:rsidR="0077132E" w:rsidRDefault="00000000">
            <w:pPr>
              <w:spacing w:before="240"/>
            </w:pPr>
            <w:r>
              <w:t>update_settings()</w:t>
            </w:r>
          </w:p>
        </w:tc>
      </w:tr>
      <w:tr w:rsidR="0077132E" w14:paraId="0E150E6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693F9F4"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5E8C687" w14:textId="77777777" w:rsidR="0077132E" w:rsidRDefault="00000000">
            <w:pPr>
              <w:spacing w:before="240"/>
            </w:pPr>
            <w:r>
              <w:t>Minseok Jo</w:t>
            </w:r>
          </w:p>
        </w:tc>
      </w:tr>
      <w:tr w:rsidR="0077132E" w14:paraId="7B05193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8D715DB"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E6E5D7B" w14:textId="77777777" w:rsidR="0077132E" w:rsidRDefault="00000000">
            <w:pPr>
              <w:spacing w:before="240"/>
            </w:pPr>
            <w:r>
              <w:t>2025-11-25</w:t>
            </w:r>
          </w:p>
        </w:tc>
      </w:tr>
      <w:tr w:rsidR="0077132E" w14:paraId="402067F9"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DA62609"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A0DD7E6" w14:textId="77777777" w:rsidR="0077132E" w:rsidRDefault="00000000">
            <w:pPr>
              <w:spacing w:before="240"/>
            </w:pPr>
            <w:r>
              <w:t>2.0.0</w:t>
            </w:r>
          </w:p>
        </w:tc>
      </w:tr>
    </w:tbl>
    <w:p w14:paraId="364197FF" w14:textId="77777777" w:rsidR="0077132E" w:rsidRDefault="00000000">
      <w:pPr>
        <w:spacing w:before="240" w:after="240"/>
      </w:pPr>
      <w:r>
        <w:t xml:space="preserve"> </w:t>
      </w:r>
    </w:p>
    <w:p w14:paraId="0D70D1A1" w14:textId="77777777" w:rsidR="0077132E" w:rsidRDefault="00000000">
      <w:pPr>
        <w:spacing w:before="240" w:after="240"/>
        <w:rPr>
          <w:b/>
          <w:bCs/>
        </w:rPr>
      </w:pPr>
      <w:r>
        <w:rPr>
          <w:b/>
          <w:bCs/>
        </w:rPr>
        <w:t>Test Case Description</w:t>
      </w:r>
    </w:p>
    <w:p w14:paraId="3C26C59C" w14:textId="77777777" w:rsidR="0077132E" w:rsidRPr="00753CFF" w:rsidRDefault="00000000">
      <w:pPr>
        <w:spacing w:before="240" w:after="240"/>
        <w:rPr>
          <w:lang w:val="en-US"/>
        </w:rPr>
      </w:pPr>
      <w:r w:rsidRPr="00753CFF">
        <w:rPr>
          <w:lang w:val="en-US"/>
        </w:rPr>
        <w:t>Verifies partial update of only time values.</w:t>
      </w:r>
    </w:p>
    <w:p w14:paraId="3677CD63" w14:textId="77777777" w:rsidR="0077132E" w:rsidRPr="00753CFF" w:rsidRDefault="00000000">
      <w:pPr>
        <w:spacing w:before="240" w:after="240"/>
        <w:rPr>
          <w:b/>
          <w:bCs/>
          <w:lang w:val="en-US"/>
        </w:rPr>
      </w:pPr>
      <w:r w:rsidRPr="00753CFF">
        <w:rPr>
          <w:b/>
          <w:bCs/>
          <w:lang w:val="en-US"/>
        </w:rPr>
        <w:t>Input Specifications</w:t>
      </w:r>
    </w:p>
    <w:p w14:paraId="2D0F0F08" w14:textId="77777777" w:rsidR="0077132E" w:rsidRPr="00753CFF" w:rsidRDefault="00000000">
      <w:pPr>
        <w:spacing w:before="240" w:after="240"/>
        <w:rPr>
          <w:lang w:val="en-US"/>
        </w:rPr>
      </w:pPr>
      <w:r w:rsidRPr="00753CFF">
        <w:rPr>
          <w:lang w:val="en-US"/>
        </w:rPr>
        <w:t>• system_lock_time: 45</w:t>
      </w:r>
    </w:p>
    <w:p w14:paraId="35C064FF" w14:textId="77777777" w:rsidR="0077132E" w:rsidRPr="00753CFF" w:rsidRDefault="00000000">
      <w:pPr>
        <w:spacing w:before="240" w:after="240"/>
        <w:rPr>
          <w:lang w:val="en-US"/>
        </w:rPr>
      </w:pPr>
      <w:r w:rsidRPr="00753CFF">
        <w:rPr>
          <w:lang w:val="en-US"/>
        </w:rPr>
        <w:t>• alarm_delay_time: 90</w:t>
      </w:r>
    </w:p>
    <w:p w14:paraId="30EF623B" w14:textId="77777777" w:rsidR="0077132E" w:rsidRPr="00753CFF" w:rsidRDefault="00000000">
      <w:pPr>
        <w:spacing w:before="240" w:after="240"/>
        <w:rPr>
          <w:lang w:val="en-US"/>
        </w:rPr>
      </w:pPr>
      <w:r w:rsidRPr="00753CFF">
        <w:rPr>
          <w:lang w:val="en-US"/>
        </w:rPr>
        <w:t>• (phone numbers not provided)</w:t>
      </w:r>
    </w:p>
    <w:p w14:paraId="6A9831DF" w14:textId="77777777" w:rsidR="0077132E" w:rsidRPr="00753CFF" w:rsidRDefault="00000000">
      <w:pPr>
        <w:spacing w:before="240" w:after="240"/>
        <w:rPr>
          <w:b/>
          <w:bCs/>
          <w:lang w:val="en-US"/>
        </w:rPr>
      </w:pPr>
      <w:r w:rsidRPr="00753CFF">
        <w:rPr>
          <w:b/>
          <w:bCs/>
          <w:lang w:val="en-US"/>
        </w:rPr>
        <w:t>Expected Result</w:t>
      </w:r>
    </w:p>
    <w:p w14:paraId="6BBE19F1" w14:textId="77777777" w:rsidR="0077132E" w:rsidRPr="00753CFF" w:rsidRDefault="00000000">
      <w:pPr>
        <w:spacing w:before="240" w:after="240"/>
        <w:rPr>
          <w:lang w:val="en-US"/>
        </w:rPr>
      </w:pPr>
      <w:r w:rsidRPr="00753CFF">
        <w:rPr>
          <w:lang w:val="en-US"/>
        </w:rPr>
        <w:t>• Update succeeds with only times modified</w:t>
      </w:r>
    </w:p>
    <w:p w14:paraId="76F61BE6" w14:textId="77777777" w:rsidR="0077132E" w:rsidRPr="00753CFF" w:rsidRDefault="00000000">
      <w:pPr>
        <w:spacing w:before="240" w:after="240"/>
        <w:rPr>
          <w:b/>
          <w:bCs/>
          <w:lang w:val="en-US"/>
        </w:rPr>
      </w:pPr>
      <w:r w:rsidRPr="00753CFF">
        <w:rPr>
          <w:b/>
          <w:bCs/>
          <w:lang w:val="en-US"/>
        </w:rPr>
        <w:t>Actual Result (Pass/Fail/Exception)</w:t>
      </w:r>
    </w:p>
    <w:p w14:paraId="5A992F61" w14:textId="77777777" w:rsidR="0077132E" w:rsidRPr="00753CFF" w:rsidRDefault="00000000">
      <w:pPr>
        <w:spacing w:before="240" w:after="240"/>
        <w:rPr>
          <w:lang w:val="en-US"/>
        </w:rPr>
      </w:pPr>
      <w:r w:rsidRPr="00753CFF">
        <w:rPr>
          <w:lang w:val="en-US"/>
        </w:rPr>
        <w:t>• Pass: Partial update succeeds</w:t>
      </w:r>
    </w:p>
    <w:p w14:paraId="41BB7A93" w14:textId="77777777" w:rsidR="0077132E" w:rsidRPr="00753CFF" w:rsidRDefault="00000000">
      <w:pPr>
        <w:spacing w:before="240" w:after="240"/>
        <w:rPr>
          <w:lang w:val="en-US"/>
        </w:rPr>
      </w:pPr>
      <w:r w:rsidRPr="00753CFF">
        <w:rPr>
          <w:lang w:val="en-US"/>
        </w:rPr>
        <w:t>• Pass: Only time fields updated</w:t>
      </w:r>
    </w:p>
    <w:p w14:paraId="505A272D" w14:textId="77777777" w:rsidR="0077132E" w:rsidRPr="00753CFF" w:rsidRDefault="00000000">
      <w:pPr>
        <w:spacing w:before="240" w:after="240"/>
        <w:rPr>
          <w:b/>
          <w:bCs/>
          <w:lang w:val="en-US"/>
        </w:rPr>
      </w:pPr>
      <w:r w:rsidRPr="00753CFF">
        <w:rPr>
          <w:b/>
          <w:bCs/>
          <w:lang w:val="en-US"/>
        </w:rPr>
        <w:t>Comment</w:t>
      </w:r>
    </w:p>
    <w:p w14:paraId="2D9DD805" w14:textId="77777777" w:rsidR="0077132E" w:rsidRPr="00753CFF" w:rsidRDefault="00000000">
      <w:pPr>
        <w:spacing w:before="240" w:after="240"/>
        <w:rPr>
          <w:lang w:val="en-US"/>
        </w:rPr>
      </w:pPr>
      <w:r w:rsidRPr="00753CFF">
        <w:rPr>
          <w:lang w:val="en-US"/>
        </w:rPr>
        <w:t>Flexible update mechanism for different field combinations.</w:t>
      </w:r>
    </w:p>
    <w:p w14:paraId="1B74F629" w14:textId="77777777" w:rsidR="0077132E" w:rsidRPr="00753CFF" w:rsidRDefault="00000000">
      <w:pPr>
        <w:spacing w:before="240" w:after="240"/>
        <w:rPr>
          <w:lang w:val="en-US"/>
        </w:rPr>
      </w:pPr>
      <w:r w:rsidRPr="00753CFF">
        <w:rPr>
          <w:lang w:val="en-US"/>
        </w:rPr>
        <w:t xml:space="preserve"> </w:t>
      </w:r>
    </w:p>
    <w:p w14:paraId="71143B2A" w14:textId="77777777" w:rsidR="0077132E" w:rsidRPr="00753CFF" w:rsidRDefault="00000000">
      <w:pPr>
        <w:pStyle w:val="6"/>
        <w:keepNext w:val="0"/>
        <w:keepLines w:val="0"/>
        <w:spacing w:before="200" w:after="40"/>
        <w:rPr>
          <w:b/>
          <w:bCs/>
          <w:i w:val="0"/>
          <w:iCs w:val="0"/>
          <w:color w:val="000000"/>
          <w:sz w:val="18"/>
          <w:szCs w:val="18"/>
          <w:lang w:val="en-US"/>
        </w:rPr>
      </w:pPr>
      <w:bookmarkStart w:id="72" w:name="_ge0qbypfo8cv" w:colFirst="0" w:colLast="0"/>
      <w:bookmarkEnd w:id="72"/>
      <w:r w:rsidRPr="00753CFF">
        <w:rPr>
          <w:b/>
          <w:bCs/>
          <w:i w:val="0"/>
          <w:iCs w:val="0"/>
          <w:color w:val="000000"/>
          <w:sz w:val="18"/>
          <w:szCs w:val="18"/>
          <w:lang w:val="en-US"/>
        </w:rPr>
        <w:lastRenderedPageBreak/>
        <w:t>m. test_update_converts_string_times_to_int (UT-WS-013)</w:t>
      </w:r>
    </w:p>
    <w:tbl>
      <w:tblPr>
        <w:tblStyle w:val="affc"/>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6D73502C"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02EA3E8"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0852D99F" w14:textId="77777777" w:rsidR="0077132E" w:rsidRDefault="00000000">
            <w:pPr>
              <w:spacing w:before="240"/>
            </w:pPr>
            <w:r>
              <w:t>Value</w:t>
            </w:r>
          </w:p>
        </w:tc>
      </w:tr>
      <w:tr w:rsidR="0077132E" w14:paraId="68C9201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BD796A6"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8BB6973" w14:textId="77777777" w:rsidR="0077132E" w:rsidRDefault="00000000">
            <w:pPr>
              <w:spacing w:before="240"/>
            </w:pPr>
            <w:r>
              <w:t>WebSettingsPresenter</w:t>
            </w:r>
          </w:p>
        </w:tc>
      </w:tr>
      <w:tr w:rsidR="0077132E" w14:paraId="4099E8E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6E0FEDB"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09DCBA3" w14:textId="77777777" w:rsidR="0077132E" w:rsidRDefault="00000000">
            <w:pPr>
              <w:spacing w:before="240"/>
            </w:pPr>
            <w:r>
              <w:t>update_settings()</w:t>
            </w:r>
          </w:p>
        </w:tc>
      </w:tr>
      <w:tr w:rsidR="0077132E" w14:paraId="1236374A"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B88EB10"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EAEC7DC" w14:textId="77777777" w:rsidR="0077132E" w:rsidRDefault="00000000">
            <w:pPr>
              <w:spacing w:before="240"/>
            </w:pPr>
            <w:r>
              <w:t>Minseok Jo</w:t>
            </w:r>
          </w:p>
        </w:tc>
      </w:tr>
      <w:tr w:rsidR="0077132E" w14:paraId="4E3A7514"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4F3C8CE"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76B6625" w14:textId="77777777" w:rsidR="0077132E" w:rsidRDefault="00000000">
            <w:pPr>
              <w:spacing w:before="240"/>
            </w:pPr>
            <w:r>
              <w:t>2025-11-25</w:t>
            </w:r>
          </w:p>
        </w:tc>
      </w:tr>
      <w:tr w:rsidR="0077132E" w14:paraId="3AE140E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3AA5FBA"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A2725C8" w14:textId="77777777" w:rsidR="0077132E" w:rsidRDefault="00000000">
            <w:pPr>
              <w:spacing w:before="240"/>
            </w:pPr>
            <w:r>
              <w:t>2.0.0</w:t>
            </w:r>
          </w:p>
        </w:tc>
      </w:tr>
    </w:tbl>
    <w:p w14:paraId="6E829555" w14:textId="77777777" w:rsidR="0077132E" w:rsidRDefault="00000000">
      <w:pPr>
        <w:spacing w:before="240" w:after="240"/>
      </w:pPr>
      <w:r>
        <w:t xml:space="preserve"> </w:t>
      </w:r>
    </w:p>
    <w:p w14:paraId="22A7D46B" w14:textId="77777777" w:rsidR="0077132E" w:rsidRDefault="00000000">
      <w:pPr>
        <w:spacing w:before="240" w:after="240"/>
        <w:rPr>
          <w:b/>
          <w:bCs/>
        </w:rPr>
      </w:pPr>
      <w:r>
        <w:rPr>
          <w:b/>
          <w:bCs/>
        </w:rPr>
        <w:t>Test Case Description</w:t>
      </w:r>
    </w:p>
    <w:p w14:paraId="1B8CCE23" w14:textId="77777777" w:rsidR="0077132E" w:rsidRPr="00753CFF" w:rsidRDefault="00000000">
      <w:pPr>
        <w:spacing w:before="240" w:after="240"/>
        <w:rPr>
          <w:lang w:val="en-US"/>
        </w:rPr>
      </w:pPr>
      <w:r w:rsidRPr="00753CFF">
        <w:rPr>
          <w:lang w:val="en-US"/>
        </w:rPr>
        <w:t>Verifies that string time values are converted to integers.</w:t>
      </w:r>
    </w:p>
    <w:p w14:paraId="03CCD036" w14:textId="77777777" w:rsidR="0077132E" w:rsidRPr="00753CFF" w:rsidRDefault="00000000">
      <w:pPr>
        <w:spacing w:before="240" w:after="240"/>
        <w:rPr>
          <w:b/>
          <w:bCs/>
          <w:lang w:val="en-US"/>
        </w:rPr>
      </w:pPr>
      <w:r w:rsidRPr="00753CFF">
        <w:rPr>
          <w:b/>
          <w:bCs/>
          <w:lang w:val="en-US"/>
        </w:rPr>
        <w:t>Input Specifications</w:t>
      </w:r>
    </w:p>
    <w:p w14:paraId="635C63A2" w14:textId="77777777" w:rsidR="0077132E" w:rsidRPr="00753CFF" w:rsidRDefault="00000000">
      <w:pPr>
        <w:spacing w:before="240" w:after="240"/>
        <w:rPr>
          <w:lang w:val="en-US"/>
        </w:rPr>
      </w:pPr>
      <w:r w:rsidRPr="00753CFF">
        <w:rPr>
          <w:lang w:val="en-US"/>
        </w:rPr>
        <w:t>• system_lock_time: "30" (string)</w:t>
      </w:r>
    </w:p>
    <w:p w14:paraId="6A672AA5" w14:textId="77777777" w:rsidR="0077132E" w:rsidRPr="00753CFF" w:rsidRDefault="00000000">
      <w:pPr>
        <w:spacing w:before="240" w:after="240"/>
        <w:rPr>
          <w:lang w:val="en-US"/>
        </w:rPr>
      </w:pPr>
      <w:r w:rsidRPr="00753CFF">
        <w:rPr>
          <w:lang w:val="en-US"/>
        </w:rPr>
        <w:t>• alarm_delay_time: "60" (string)</w:t>
      </w:r>
    </w:p>
    <w:p w14:paraId="12DBF242" w14:textId="77777777" w:rsidR="0077132E" w:rsidRPr="00753CFF" w:rsidRDefault="00000000">
      <w:pPr>
        <w:spacing w:before="240" w:after="240"/>
        <w:rPr>
          <w:b/>
          <w:bCs/>
          <w:lang w:val="en-US"/>
        </w:rPr>
      </w:pPr>
      <w:r w:rsidRPr="00753CFF">
        <w:rPr>
          <w:b/>
          <w:bCs/>
          <w:lang w:val="en-US"/>
        </w:rPr>
        <w:t>Expected Result</w:t>
      </w:r>
    </w:p>
    <w:p w14:paraId="1AE97A30" w14:textId="77777777" w:rsidR="0077132E" w:rsidRPr="00753CFF" w:rsidRDefault="00000000">
      <w:pPr>
        <w:spacing w:before="240" w:after="240"/>
        <w:rPr>
          <w:lang w:val="en-US"/>
        </w:rPr>
      </w:pPr>
      <w:r w:rsidRPr="00753CFF">
        <w:rPr>
          <w:lang w:val="en-US"/>
        </w:rPr>
        <w:t>• Values converted to integers: 30, 60</w:t>
      </w:r>
    </w:p>
    <w:p w14:paraId="0A013D5C" w14:textId="77777777" w:rsidR="0077132E" w:rsidRPr="00753CFF" w:rsidRDefault="00000000">
      <w:pPr>
        <w:spacing w:before="240" w:after="240"/>
        <w:rPr>
          <w:b/>
          <w:bCs/>
          <w:lang w:val="en-US"/>
        </w:rPr>
      </w:pPr>
      <w:r w:rsidRPr="00753CFF">
        <w:rPr>
          <w:b/>
          <w:bCs/>
          <w:lang w:val="en-US"/>
        </w:rPr>
        <w:t>Actual Result (Pass/Fail/Exception)</w:t>
      </w:r>
    </w:p>
    <w:p w14:paraId="6C9BB58E" w14:textId="77777777" w:rsidR="0077132E" w:rsidRPr="00753CFF" w:rsidRDefault="00000000">
      <w:pPr>
        <w:spacing w:before="240" w:after="240"/>
        <w:rPr>
          <w:lang w:val="en-US"/>
        </w:rPr>
      </w:pPr>
      <w:r w:rsidRPr="00753CFF">
        <w:rPr>
          <w:lang w:val="en-US"/>
        </w:rPr>
        <w:t>• Pass: String to int conversion successful</w:t>
      </w:r>
    </w:p>
    <w:p w14:paraId="2C90FF33" w14:textId="77777777" w:rsidR="0077132E" w:rsidRPr="00753CFF" w:rsidRDefault="00000000">
      <w:pPr>
        <w:spacing w:before="240" w:after="240"/>
        <w:rPr>
          <w:lang w:val="en-US"/>
        </w:rPr>
      </w:pPr>
      <w:r w:rsidRPr="00753CFF">
        <w:rPr>
          <w:lang w:val="en-US"/>
        </w:rPr>
        <w:t>• Pass: Values stored as integers</w:t>
      </w:r>
    </w:p>
    <w:p w14:paraId="519B0FAF" w14:textId="77777777" w:rsidR="0077132E" w:rsidRPr="00753CFF" w:rsidRDefault="00000000">
      <w:pPr>
        <w:spacing w:before="240" w:after="240"/>
        <w:rPr>
          <w:b/>
          <w:bCs/>
          <w:lang w:val="en-US"/>
        </w:rPr>
      </w:pPr>
      <w:r w:rsidRPr="00753CFF">
        <w:rPr>
          <w:b/>
          <w:bCs/>
          <w:lang w:val="en-US"/>
        </w:rPr>
        <w:t>Comment</w:t>
      </w:r>
    </w:p>
    <w:p w14:paraId="44B58357" w14:textId="77777777" w:rsidR="0077132E" w:rsidRPr="00753CFF" w:rsidRDefault="00000000">
      <w:pPr>
        <w:spacing w:before="240" w:after="240"/>
        <w:rPr>
          <w:lang w:val="en-US"/>
        </w:rPr>
      </w:pPr>
      <w:r w:rsidRPr="00753CFF">
        <w:rPr>
          <w:lang w:val="en-US"/>
        </w:rPr>
        <w:t>Type coercion handles web form data (strings).</w:t>
      </w:r>
    </w:p>
    <w:p w14:paraId="027C877C" w14:textId="77777777" w:rsidR="0077132E" w:rsidRPr="00753CFF" w:rsidRDefault="00000000">
      <w:pPr>
        <w:spacing w:before="240" w:after="240"/>
        <w:rPr>
          <w:lang w:val="en-US"/>
        </w:rPr>
      </w:pPr>
      <w:r w:rsidRPr="00753CFF">
        <w:rPr>
          <w:lang w:val="en-US"/>
        </w:rPr>
        <w:lastRenderedPageBreak/>
        <w:t xml:space="preserve"> </w:t>
      </w:r>
    </w:p>
    <w:p w14:paraId="7E666294" w14:textId="77777777" w:rsidR="0077132E" w:rsidRPr="00753CFF" w:rsidRDefault="00000000">
      <w:pPr>
        <w:pStyle w:val="6"/>
        <w:keepNext w:val="0"/>
        <w:keepLines w:val="0"/>
        <w:spacing w:before="200" w:after="40"/>
        <w:rPr>
          <w:b/>
          <w:bCs/>
          <w:i w:val="0"/>
          <w:iCs w:val="0"/>
          <w:color w:val="000000"/>
          <w:sz w:val="18"/>
          <w:szCs w:val="18"/>
          <w:lang w:val="en-US"/>
        </w:rPr>
      </w:pPr>
      <w:bookmarkStart w:id="73" w:name="_h7h4q4rm7mqa" w:colFirst="0" w:colLast="0"/>
      <w:bookmarkEnd w:id="73"/>
      <w:r w:rsidRPr="00753CFF">
        <w:rPr>
          <w:b/>
          <w:bCs/>
          <w:i w:val="0"/>
          <w:iCs w:val="0"/>
          <w:color w:val="000000"/>
          <w:sz w:val="18"/>
          <w:szCs w:val="18"/>
          <w:lang w:val="en-US"/>
        </w:rPr>
        <w:t>n. test_save_failure_returns_error (UT-WS-014)</w:t>
      </w:r>
    </w:p>
    <w:tbl>
      <w:tblPr>
        <w:tblStyle w:val="affd"/>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793CFE44"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8E0D35C"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24194A1D" w14:textId="77777777" w:rsidR="0077132E" w:rsidRDefault="00000000">
            <w:pPr>
              <w:spacing w:before="240"/>
            </w:pPr>
            <w:r>
              <w:t>Value</w:t>
            </w:r>
          </w:p>
        </w:tc>
      </w:tr>
      <w:tr w:rsidR="0077132E" w14:paraId="6A7C158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3F37EB3"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F506695" w14:textId="77777777" w:rsidR="0077132E" w:rsidRDefault="00000000">
            <w:pPr>
              <w:spacing w:before="240"/>
            </w:pPr>
            <w:r>
              <w:t>WebSettingsPresenter</w:t>
            </w:r>
          </w:p>
        </w:tc>
      </w:tr>
      <w:tr w:rsidR="0077132E" w14:paraId="6AEF6F6C"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552CD1C"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49388AF" w14:textId="77777777" w:rsidR="0077132E" w:rsidRDefault="00000000">
            <w:pPr>
              <w:spacing w:before="240"/>
            </w:pPr>
            <w:r>
              <w:t>update_settings()</w:t>
            </w:r>
          </w:p>
        </w:tc>
      </w:tr>
      <w:tr w:rsidR="0077132E" w14:paraId="25F7140C"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E9277DE"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40D86BE" w14:textId="77777777" w:rsidR="0077132E" w:rsidRDefault="00000000">
            <w:pPr>
              <w:spacing w:before="240"/>
            </w:pPr>
            <w:r>
              <w:t>Minseok Jo</w:t>
            </w:r>
          </w:p>
        </w:tc>
      </w:tr>
      <w:tr w:rsidR="0077132E" w14:paraId="6B241BD3"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2C8CEDA"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CB44767" w14:textId="77777777" w:rsidR="0077132E" w:rsidRDefault="00000000">
            <w:pPr>
              <w:spacing w:before="240"/>
            </w:pPr>
            <w:r>
              <w:t>2025-11-25</w:t>
            </w:r>
          </w:p>
        </w:tc>
      </w:tr>
      <w:tr w:rsidR="0077132E" w14:paraId="3539B53E"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34C4C96"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122F5BB" w14:textId="77777777" w:rsidR="0077132E" w:rsidRDefault="00000000">
            <w:pPr>
              <w:spacing w:before="240"/>
            </w:pPr>
            <w:r>
              <w:t>2.0.0</w:t>
            </w:r>
          </w:p>
        </w:tc>
      </w:tr>
    </w:tbl>
    <w:p w14:paraId="01EAC8BF" w14:textId="77777777" w:rsidR="0077132E" w:rsidRDefault="00000000">
      <w:pPr>
        <w:spacing w:before="240" w:after="240"/>
      </w:pPr>
      <w:r>
        <w:t xml:space="preserve"> </w:t>
      </w:r>
    </w:p>
    <w:p w14:paraId="2723EF5D" w14:textId="77777777" w:rsidR="0077132E" w:rsidRDefault="00000000">
      <w:pPr>
        <w:spacing w:before="240" w:after="240"/>
        <w:rPr>
          <w:b/>
          <w:bCs/>
        </w:rPr>
      </w:pPr>
      <w:r>
        <w:rPr>
          <w:b/>
          <w:bCs/>
        </w:rPr>
        <w:t>Test Case Description</w:t>
      </w:r>
    </w:p>
    <w:p w14:paraId="28A285D0" w14:textId="77777777" w:rsidR="0077132E" w:rsidRPr="00753CFF" w:rsidRDefault="00000000">
      <w:pPr>
        <w:spacing w:before="240" w:after="240"/>
        <w:rPr>
          <w:lang w:val="en-US"/>
        </w:rPr>
      </w:pPr>
      <w:r w:rsidRPr="00753CFF">
        <w:rPr>
          <w:lang w:val="en-US"/>
        </w:rPr>
        <w:t>Verifies handling of database save failure.</w:t>
      </w:r>
    </w:p>
    <w:p w14:paraId="7DF4462D" w14:textId="77777777" w:rsidR="0077132E" w:rsidRPr="00753CFF" w:rsidRDefault="00000000">
      <w:pPr>
        <w:spacing w:before="240" w:after="240"/>
        <w:rPr>
          <w:b/>
          <w:bCs/>
          <w:lang w:val="en-US"/>
        </w:rPr>
      </w:pPr>
      <w:r w:rsidRPr="00753CFF">
        <w:rPr>
          <w:b/>
          <w:bCs/>
          <w:lang w:val="en-US"/>
        </w:rPr>
        <w:t>Input Specifications</w:t>
      </w:r>
    </w:p>
    <w:p w14:paraId="1F352B17" w14:textId="77777777" w:rsidR="0077132E" w:rsidRPr="00753CFF" w:rsidRDefault="00000000">
      <w:pPr>
        <w:spacing w:before="240" w:after="240"/>
        <w:rPr>
          <w:lang w:val="en-US"/>
        </w:rPr>
      </w:pPr>
      <w:r w:rsidRPr="00753CFF">
        <w:rPr>
          <w:lang w:val="en-US"/>
        </w:rPr>
        <w:t>• Valid inputs provided</w:t>
      </w:r>
    </w:p>
    <w:p w14:paraId="55C2E174" w14:textId="77777777" w:rsidR="0077132E" w:rsidRPr="00753CFF" w:rsidRDefault="00000000">
      <w:pPr>
        <w:spacing w:before="240" w:after="240"/>
        <w:rPr>
          <w:lang w:val="en-US"/>
        </w:rPr>
      </w:pPr>
      <w:r w:rsidRPr="00753CFF">
        <w:rPr>
          <w:lang w:val="en-US"/>
        </w:rPr>
        <w:t>• Database save fails</w:t>
      </w:r>
    </w:p>
    <w:p w14:paraId="304FFFA6" w14:textId="77777777" w:rsidR="0077132E" w:rsidRPr="00753CFF" w:rsidRDefault="00000000">
      <w:pPr>
        <w:spacing w:before="240" w:after="240"/>
        <w:rPr>
          <w:b/>
          <w:bCs/>
          <w:lang w:val="en-US"/>
        </w:rPr>
      </w:pPr>
      <w:r w:rsidRPr="00753CFF">
        <w:rPr>
          <w:b/>
          <w:bCs/>
          <w:lang w:val="en-US"/>
        </w:rPr>
        <w:t>Expected Result</w:t>
      </w:r>
    </w:p>
    <w:p w14:paraId="080F5B59"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Settings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Failed to save settings"</w:t>
      </w:r>
      <w:r w:rsidRPr="00753CFF">
        <w:rPr>
          <w:rFonts w:ascii="Courier New" w:eastAsia="Courier New" w:hAnsi="Courier New" w:cs="Courier New"/>
          <w:sz w:val="18"/>
          <w:szCs w:val="18"/>
          <w:lang w:val="en-US"/>
        </w:rPr>
        <w:br/>
        <w:t xml:space="preserve"> )</w:t>
      </w:r>
    </w:p>
    <w:p w14:paraId="50302937" w14:textId="77777777" w:rsidR="0077132E" w:rsidRPr="00753CFF" w:rsidRDefault="00000000">
      <w:pPr>
        <w:spacing w:before="240" w:after="240"/>
        <w:rPr>
          <w:b/>
          <w:bCs/>
          <w:lang w:val="en-US"/>
        </w:rPr>
      </w:pPr>
      <w:r w:rsidRPr="00753CFF">
        <w:rPr>
          <w:b/>
          <w:bCs/>
          <w:lang w:val="en-US"/>
        </w:rPr>
        <w:t>Actual Result (Pass/Fail/Exception)</w:t>
      </w:r>
    </w:p>
    <w:p w14:paraId="62AA128C" w14:textId="77777777" w:rsidR="0077132E" w:rsidRPr="00753CFF" w:rsidRDefault="00000000">
      <w:pPr>
        <w:spacing w:before="240" w:after="240"/>
        <w:rPr>
          <w:lang w:val="en-US"/>
        </w:rPr>
      </w:pPr>
      <w:r w:rsidRPr="00753CFF">
        <w:rPr>
          <w:lang w:val="en-US"/>
        </w:rPr>
        <w:t>• Pass: Returns failure outcome</w:t>
      </w:r>
    </w:p>
    <w:p w14:paraId="31967075" w14:textId="77777777" w:rsidR="0077132E" w:rsidRPr="00753CFF" w:rsidRDefault="00000000">
      <w:pPr>
        <w:spacing w:before="240" w:after="240"/>
        <w:rPr>
          <w:b/>
          <w:bCs/>
          <w:lang w:val="en-US"/>
        </w:rPr>
      </w:pPr>
      <w:r w:rsidRPr="00753CFF">
        <w:rPr>
          <w:b/>
          <w:bCs/>
          <w:lang w:val="en-US"/>
        </w:rPr>
        <w:t>Comment</w:t>
      </w:r>
    </w:p>
    <w:p w14:paraId="73650C0C" w14:textId="77777777" w:rsidR="0077132E" w:rsidRPr="00753CFF" w:rsidRDefault="00000000">
      <w:pPr>
        <w:spacing w:before="240" w:after="240"/>
        <w:rPr>
          <w:lang w:val="en-US"/>
        </w:rPr>
      </w:pPr>
      <w:r w:rsidRPr="00753CFF">
        <w:rPr>
          <w:lang w:val="en-US"/>
        </w:rPr>
        <w:lastRenderedPageBreak/>
        <w:t>Graceful error handling for persistence failures.</w:t>
      </w:r>
    </w:p>
    <w:p w14:paraId="068C1682" w14:textId="77777777" w:rsidR="0077132E" w:rsidRPr="00753CFF" w:rsidRDefault="00000000">
      <w:pPr>
        <w:spacing w:before="240" w:after="240"/>
        <w:rPr>
          <w:lang w:val="en-US"/>
        </w:rPr>
      </w:pPr>
      <w:r w:rsidRPr="00753CFF">
        <w:rPr>
          <w:lang w:val="en-US"/>
        </w:rPr>
        <w:t xml:space="preserve"> </w:t>
      </w:r>
    </w:p>
    <w:p w14:paraId="47482D4D" w14:textId="77777777" w:rsidR="0077132E" w:rsidRPr="00753CFF" w:rsidRDefault="00000000">
      <w:pPr>
        <w:pStyle w:val="6"/>
        <w:keepNext w:val="0"/>
        <w:keepLines w:val="0"/>
        <w:spacing w:before="200" w:after="40"/>
        <w:rPr>
          <w:b/>
          <w:bCs/>
          <w:i w:val="0"/>
          <w:iCs w:val="0"/>
          <w:color w:val="000000"/>
          <w:sz w:val="18"/>
          <w:szCs w:val="18"/>
          <w:lang w:val="en-US"/>
        </w:rPr>
      </w:pPr>
      <w:bookmarkStart w:id="74" w:name="_ev99vlruig1p" w:colFirst="0" w:colLast="0"/>
      <w:bookmarkEnd w:id="74"/>
      <w:r w:rsidRPr="00753CFF">
        <w:rPr>
          <w:b/>
          <w:bCs/>
          <w:i w:val="0"/>
          <w:iCs w:val="0"/>
          <w:color w:val="000000"/>
          <w:sz w:val="18"/>
          <w:szCs w:val="18"/>
          <w:lang w:val="en-US"/>
        </w:rPr>
        <w:t>o. test_system_not_available (UT-WS-015)</w:t>
      </w:r>
    </w:p>
    <w:tbl>
      <w:tblPr>
        <w:tblStyle w:val="affe"/>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00413CBE"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6FEC607"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6FFD953" w14:textId="77777777" w:rsidR="0077132E" w:rsidRDefault="00000000">
            <w:pPr>
              <w:spacing w:before="240"/>
            </w:pPr>
            <w:r>
              <w:t>Value</w:t>
            </w:r>
          </w:p>
        </w:tc>
      </w:tr>
      <w:tr w:rsidR="0077132E" w14:paraId="485BB572"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1C3F49A"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58B9EE6" w14:textId="77777777" w:rsidR="0077132E" w:rsidRDefault="00000000">
            <w:pPr>
              <w:spacing w:before="240"/>
            </w:pPr>
            <w:r>
              <w:t>WebSettingsPresenter</w:t>
            </w:r>
          </w:p>
        </w:tc>
      </w:tr>
      <w:tr w:rsidR="0077132E" w14:paraId="75BD934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14CB2BB"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6715B04" w14:textId="77777777" w:rsidR="0077132E" w:rsidRDefault="00000000">
            <w:pPr>
              <w:spacing w:before="240"/>
            </w:pPr>
            <w:r>
              <w:t>update_settings()</w:t>
            </w:r>
          </w:p>
        </w:tc>
      </w:tr>
      <w:tr w:rsidR="0077132E" w14:paraId="5B86102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4C8D71B"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7F0CA1A" w14:textId="77777777" w:rsidR="0077132E" w:rsidRDefault="00000000">
            <w:pPr>
              <w:spacing w:before="240"/>
            </w:pPr>
            <w:r>
              <w:t>Minseok Jo</w:t>
            </w:r>
          </w:p>
        </w:tc>
      </w:tr>
      <w:tr w:rsidR="0077132E" w14:paraId="51B42B9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1257CCF"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631DB3A" w14:textId="77777777" w:rsidR="0077132E" w:rsidRDefault="00000000">
            <w:pPr>
              <w:spacing w:before="240"/>
            </w:pPr>
            <w:r>
              <w:t>2025-11-25</w:t>
            </w:r>
          </w:p>
        </w:tc>
      </w:tr>
      <w:tr w:rsidR="0077132E" w14:paraId="7454B50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7F932CD"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E1E8802" w14:textId="77777777" w:rsidR="0077132E" w:rsidRDefault="00000000">
            <w:pPr>
              <w:spacing w:before="240"/>
            </w:pPr>
            <w:r>
              <w:t>2.0.0</w:t>
            </w:r>
          </w:p>
        </w:tc>
      </w:tr>
    </w:tbl>
    <w:p w14:paraId="70B0C000" w14:textId="77777777" w:rsidR="0077132E" w:rsidRDefault="00000000">
      <w:pPr>
        <w:spacing w:before="240" w:after="240"/>
      </w:pPr>
      <w:r>
        <w:t xml:space="preserve"> </w:t>
      </w:r>
    </w:p>
    <w:p w14:paraId="47C2BBB5" w14:textId="77777777" w:rsidR="0077132E" w:rsidRDefault="00000000">
      <w:pPr>
        <w:spacing w:before="240" w:after="240"/>
        <w:rPr>
          <w:b/>
          <w:bCs/>
        </w:rPr>
      </w:pPr>
      <w:r>
        <w:rPr>
          <w:b/>
          <w:bCs/>
        </w:rPr>
        <w:t>Test Case Description</w:t>
      </w:r>
    </w:p>
    <w:p w14:paraId="14A7E466" w14:textId="77777777" w:rsidR="0077132E" w:rsidRPr="00753CFF" w:rsidRDefault="00000000">
      <w:pPr>
        <w:spacing w:before="240" w:after="240"/>
        <w:rPr>
          <w:lang w:val="en-US"/>
        </w:rPr>
      </w:pPr>
      <w:r w:rsidRPr="00753CFF">
        <w:rPr>
          <w:lang w:val="en-US"/>
        </w:rPr>
        <w:t>Verifies error handling when system is not available.</w:t>
      </w:r>
    </w:p>
    <w:p w14:paraId="07F1E823" w14:textId="77777777" w:rsidR="0077132E" w:rsidRPr="00753CFF" w:rsidRDefault="00000000">
      <w:pPr>
        <w:spacing w:before="240" w:after="240"/>
        <w:rPr>
          <w:b/>
          <w:bCs/>
          <w:lang w:val="en-US"/>
        </w:rPr>
      </w:pPr>
      <w:r w:rsidRPr="00753CFF">
        <w:rPr>
          <w:b/>
          <w:bCs/>
          <w:lang w:val="en-US"/>
        </w:rPr>
        <w:t>Input Specifications</w:t>
      </w:r>
    </w:p>
    <w:p w14:paraId="66633A57" w14:textId="77777777" w:rsidR="0077132E" w:rsidRPr="00753CFF" w:rsidRDefault="00000000">
      <w:pPr>
        <w:spacing w:before="240" w:after="240"/>
        <w:rPr>
          <w:lang w:val="en-US"/>
        </w:rPr>
      </w:pPr>
      <w:r w:rsidRPr="00753CFF">
        <w:rPr>
          <w:lang w:val="en-US"/>
        </w:rPr>
        <w:t>• system: None</w:t>
      </w:r>
    </w:p>
    <w:p w14:paraId="07C1FB38" w14:textId="77777777" w:rsidR="0077132E" w:rsidRPr="00753CFF" w:rsidRDefault="00000000">
      <w:pPr>
        <w:spacing w:before="240" w:after="240"/>
        <w:rPr>
          <w:b/>
          <w:bCs/>
          <w:lang w:val="en-US"/>
        </w:rPr>
      </w:pPr>
      <w:r w:rsidRPr="00753CFF">
        <w:rPr>
          <w:b/>
          <w:bCs/>
          <w:lang w:val="en-US"/>
        </w:rPr>
        <w:t>Expected Result</w:t>
      </w:r>
    </w:p>
    <w:p w14:paraId="37CF3E21"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Settings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System not available"</w:t>
      </w:r>
      <w:r w:rsidRPr="00753CFF">
        <w:rPr>
          <w:rFonts w:ascii="Courier New" w:eastAsia="Courier New" w:hAnsi="Courier New" w:cs="Courier New"/>
          <w:sz w:val="18"/>
          <w:szCs w:val="18"/>
          <w:lang w:val="en-US"/>
        </w:rPr>
        <w:br/>
        <w:t xml:space="preserve"> )</w:t>
      </w:r>
    </w:p>
    <w:p w14:paraId="248F46F7" w14:textId="77777777" w:rsidR="0077132E" w:rsidRPr="00753CFF" w:rsidRDefault="00000000">
      <w:pPr>
        <w:spacing w:before="240" w:after="240"/>
        <w:rPr>
          <w:b/>
          <w:bCs/>
          <w:lang w:val="en-US"/>
        </w:rPr>
      </w:pPr>
      <w:r w:rsidRPr="00753CFF">
        <w:rPr>
          <w:b/>
          <w:bCs/>
          <w:lang w:val="en-US"/>
        </w:rPr>
        <w:t>Actual Result (Pass/Fail/Exception)</w:t>
      </w:r>
    </w:p>
    <w:p w14:paraId="27A23671" w14:textId="77777777" w:rsidR="0077132E" w:rsidRPr="00753CFF" w:rsidRDefault="00000000">
      <w:pPr>
        <w:spacing w:before="240" w:after="240"/>
        <w:rPr>
          <w:lang w:val="en-US"/>
        </w:rPr>
      </w:pPr>
      <w:r w:rsidRPr="00753CFF">
        <w:rPr>
          <w:lang w:val="en-US"/>
        </w:rPr>
        <w:t>• Pass: Returns appropriate error</w:t>
      </w:r>
    </w:p>
    <w:p w14:paraId="150F562F" w14:textId="77777777" w:rsidR="0077132E" w:rsidRPr="00753CFF" w:rsidRDefault="00000000">
      <w:pPr>
        <w:spacing w:before="240" w:after="240"/>
        <w:rPr>
          <w:b/>
          <w:bCs/>
          <w:lang w:val="en-US"/>
        </w:rPr>
      </w:pPr>
      <w:r w:rsidRPr="00753CFF">
        <w:rPr>
          <w:b/>
          <w:bCs/>
          <w:lang w:val="en-US"/>
        </w:rPr>
        <w:t>Comment</w:t>
      </w:r>
    </w:p>
    <w:p w14:paraId="086A0758" w14:textId="77777777" w:rsidR="0077132E" w:rsidRPr="00753CFF" w:rsidRDefault="00000000">
      <w:pPr>
        <w:spacing w:before="240" w:after="240"/>
        <w:rPr>
          <w:lang w:val="en-US"/>
        </w:rPr>
      </w:pPr>
      <w:r w:rsidRPr="00753CFF">
        <w:rPr>
          <w:lang w:val="en-US"/>
        </w:rPr>
        <w:lastRenderedPageBreak/>
        <w:t>System availability check prevents null reference errors.</w:t>
      </w:r>
    </w:p>
    <w:p w14:paraId="66A86C45" w14:textId="77777777" w:rsidR="0077132E" w:rsidRPr="00753CFF" w:rsidRDefault="00000000">
      <w:pPr>
        <w:spacing w:before="240" w:after="240"/>
        <w:rPr>
          <w:lang w:val="en-US"/>
        </w:rPr>
      </w:pPr>
      <w:r w:rsidRPr="00753CFF">
        <w:rPr>
          <w:lang w:val="en-US"/>
        </w:rPr>
        <w:t xml:space="preserve"> </w:t>
      </w:r>
    </w:p>
    <w:p w14:paraId="664E80D6" w14:textId="77777777" w:rsidR="0077132E" w:rsidRPr="00753CFF" w:rsidRDefault="00000000">
      <w:pPr>
        <w:pStyle w:val="6"/>
        <w:keepNext w:val="0"/>
        <w:keepLines w:val="0"/>
        <w:spacing w:before="200" w:after="40"/>
        <w:rPr>
          <w:b/>
          <w:bCs/>
          <w:i w:val="0"/>
          <w:iCs w:val="0"/>
          <w:color w:val="000000"/>
          <w:sz w:val="18"/>
          <w:szCs w:val="18"/>
          <w:lang w:val="en-US"/>
        </w:rPr>
      </w:pPr>
      <w:bookmarkStart w:id="75" w:name="_kyq2edl2x0kc" w:colFirst="0" w:colLast="0"/>
      <w:bookmarkEnd w:id="75"/>
      <w:r w:rsidRPr="00753CFF">
        <w:rPr>
          <w:b/>
          <w:bCs/>
          <w:i w:val="0"/>
          <w:iCs w:val="0"/>
          <w:color w:val="000000"/>
          <w:sz w:val="18"/>
          <w:szCs w:val="18"/>
          <w:lang w:val="en-US"/>
        </w:rPr>
        <w:t>p. test_get_settings_system_not_available (UT-WS-016)</w:t>
      </w:r>
    </w:p>
    <w:tbl>
      <w:tblPr>
        <w:tblStyle w:val="afff"/>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2B4DF225"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CB16F8D"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E115DF2" w14:textId="77777777" w:rsidR="0077132E" w:rsidRDefault="00000000">
            <w:pPr>
              <w:spacing w:before="240"/>
            </w:pPr>
            <w:r>
              <w:t>Value</w:t>
            </w:r>
          </w:p>
        </w:tc>
      </w:tr>
      <w:tr w:rsidR="0077132E" w14:paraId="2BA28E15"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84F3833"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22BF6A9" w14:textId="77777777" w:rsidR="0077132E" w:rsidRDefault="00000000">
            <w:pPr>
              <w:spacing w:before="240"/>
            </w:pPr>
            <w:r>
              <w:t>WebSettingsPresenter</w:t>
            </w:r>
          </w:p>
        </w:tc>
      </w:tr>
      <w:tr w:rsidR="0077132E" w14:paraId="3CE8BB7A"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631898F"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576E2D5" w14:textId="77777777" w:rsidR="0077132E" w:rsidRDefault="00000000">
            <w:pPr>
              <w:spacing w:before="240"/>
            </w:pPr>
            <w:r>
              <w:t>get_settings()</w:t>
            </w:r>
          </w:p>
        </w:tc>
      </w:tr>
      <w:tr w:rsidR="0077132E" w14:paraId="6B13E6F9"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76D16B4"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F0CD9FF" w14:textId="77777777" w:rsidR="0077132E" w:rsidRDefault="00000000">
            <w:pPr>
              <w:spacing w:before="240"/>
            </w:pPr>
            <w:r>
              <w:t>Minseok Jo</w:t>
            </w:r>
          </w:p>
        </w:tc>
      </w:tr>
      <w:tr w:rsidR="0077132E" w14:paraId="16620ADB"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590C867"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E6511A0" w14:textId="77777777" w:rsidR="0077132E" w:rsidRDefault="00000000">
            <w:pPr>
              <w:spacing w:before="240"/>
            </w:pPr>
            <w:r>
              <w:t>2025-11-25</w:t>
            </w:r>
          </w:p>
        </w:tc>
      </w:tr>
      <w:tr w:rsidR="0077132E" w14:paraId="69C6933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A474455"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B154360" w14:textId="77777777" w:rsidR="0077132E" w:rsidRDefault="00000000">
            <w:pPr>
              <w:spacing w:before="240"/>
            </w:pPr>
            <w:r>
              <w:t>2.0.0</w:t>
            </w:r>
          </w:p>
        </w:tc>
      </w:tr>
    </w:tbl>
    <w:p w14:paraId="02098610" w14:textId="77777777" w:rsidR="0077132E" w:rsidRDefault="00000000">
      <w:pPr>
        <w:spacing w:before="240" w:after="240"/>
      </w:pPr>
      <w:r>
        <w:t xml:space="preserve"> </w:t>
      </w:r>
    </w:p>
    <w:p w14:paraId="4268BD53" w14:textId="77777777" w:rsidR="0077132E" w:rsidRDefault="00000000">
      <w:pPr>
        <w:spacing w:before="240" w:after="240"/>
        <w:rPr>
          <w:b/>
          <w:bCs/>
        </w:rPr>
      </w:pPr>
      <w:r>
        <w:rPr>
          <w:b/>
          <w:bCs/>
        </w:rPr>
        <w:t>Test Case Description</w:t>
      </w:r>
    </w:p>
    <w:p w14:paraId="4733E4C2" w14:textId="77777777" w:rsidR="0077132E" w:rsidRPr="00753CFF" w:rsidRDefault="00000000">
      <w:pPr>
        <w:spacing w:before="240" w:after="240"/>
        <w:rPr>
          <w:lang w:val="en-US"/>
        </w:rPr>
      </w:pPr>
      <w:r w:rsidRPr="00753CFF">
        <w:rPr>
          <w:lang w:val="en-US"/>
        </w:rPr>
        <w:t>Verifies get_settings error handling when system unavailable.</w:t>
      </w:r>
    </w:p>
    <w:p w14:paraId="2CDBBB86" w14:textId="77777777" w:rsidR="0077132E" w:rsidRPr="00753CFF" w:rsidRDefault="00000000">
      <w:pPr>
        <w:spacing w:before="240" w:after="240"/>
        <w:rPr>
          <w:b/>
          <w:bCs/>
          <w:lang w:val="en-US"/>
        </w:rPr>
      </w:pPr>
      <w:r w:rsidRPr="00753CFF">
        <w:rPr>
          <w:b/>
          <w:bCs/>
          <w:lang w:val="en-US"/>
        </w:rPr>
        <w:t>Input Specifications</w:t>
      </w:r>
    </w:p>
    <w:p w14:paraId="04B5BD61" w14:textId="77777777" w:rsidR="0077132E" w:rsidRPr="00753CFF" w:rsidRDefault="00000000">
      <w:pPr>
        <w:spacing w:before="240" w:after="240"/>
        <w:rPr>
          <w:lang w:val="en-US"/>
        </w:rPr>
      </w:pPr>
      <w:r w:rsidRPr="00753CFF">
        <w:rPr>
          <w:lang w:val="en-US"/>
        </w:rPr>
        <w:t>• system: None</w:t>
      </w:r>
    </w:p>
    <w:p w14:paraId="4B2EE078" w14:textId="77777777" w:rsidR="0077132E" w:rsidRPr="00753CFF" w:rsidRDefault="00000000">
      <w:pPr>
        <w:spacing w:before="240" w:after="240"/>
        <w:rPr>
          <w:b/>
          <w:bCs/>
          <w:lang w:val="en-US"/>
        </w:rPr>
      </w:pPr>
      <w:r w:rsidRPr="00753CFF">
        <w:rPr>
          <w:b/>
          <w:bCs/>
          <w:lang w:val="en-US"/>
        </w:rPr>
        <w:t>Expected Result</w:t>
      </w:r>
    </w:p>
    <w:p w14:paraId="60663834"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Settings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System not available"</w:t>
      </w:r>
      <w:r w:rsidRPr="00753CFF">
        <w:rPr>
          <w:rFonts w:ascii="Courier New" w:eastAsia="Courier New" w:hAnsi="Courier New" w:cs="Courier New"/>
          <w:sz w:val="18"/>
          <w:szCs w:val="18"/>
          <w:lang w:val="en-US"/>
        </w:rPr>
        <w:br/>
        <w:t xml:space="preserve"> )</w:t>
      </w:r>
    </w:p>
    <w:p w14:paraId="4C871036" w14:textId="77777777" w:rsidR="0077132E" w:rsidRPr="00753CFF" w:rsidRDefault="00000000">
      <w:pPr>
        <w:spacing w:before="240" w:after="240"/>
        <w:rPr>
          <w:b/>
          <w:bCs/>
          <w:lang w:val="en-US"/>
        </w:rPr>
      </w:pPr>
      <w:r w:rsidRPr="00753CFF">
        <w:rPr>
          <w:b/>
          <w:bCs/>
          <w:lang w:val="en-US"/>
        </w:rPr>
        <w:t>Actual Result (Pass/Fail/Exception)</w:t>
      </w:r>
    </w:p>
    <w:p w14:paraId="7485C1FA" w14:textId="77777777" w:rsidR="0077132E" w:rsidRPr="00753CFF" w:rsidRDefault="00000000">
      <w:pPr>
        <w:spacing w:before="240" w:after="240"/>
        <w:rPr>
          <w:lang w:val="en-US"/>
        </w:rPr>
      </w:pPr>
      <w:r w:rsidRPr="00753CFF">
        <w:rPr>
          <w:lang w:val="en-US"/>
        </w:rPr>
        <w:t>• Pass: Returns appropriate error</w:t>
      </w:r>
    </w:p>
    <w:p w14:paraId="4A6F9645" w14:textId="77777777" w:rsidR="0077132E" w:rsidRPr="00753CFF" w:rsidRDefault="00000000">
      <w:pPr>
        <w:spacing w:before="240" w:after="240"/>
        <w:rPr>
          <w:b/>
          <w:bCs/>
          <w:lang w:val="en-US"/>
        </w:rPr>
      </w:pPr>
      <w:r w:rsidRPr="00753CFF">
        <w:rPr>
          <w:b/>
          <w:bCs/>
          <w:lang w:val="en-US"/>
        </w:rPr>
        <w:t>Comment</w:t>
      </w:r>
    </w:p>
    <w:p w14:paraId="35E4B80C" w14:textId="77777777" w:rsidR="0077132E" w:rsidRPr="00753CFF" w:rsidRDefault="00000000">
      <w:pPr>
        <w:spacing w:before="240" w:after="240"/>
        <w:rPr>
          <w:lang w:val="en-US"/>
        </w:rPr>
      </w:pPr>
      <w:r w:rsidRPr="00753CFF">
        <w:rPr>
          <w:lang w:val="en-US"/>
        </w:rPr>
        <w:lastRenderedPageBreak/>
        <w:t>Consistent error handling across all operations.</w:t>
      </w:r>
    </w:p>
    <w:p w14:paraId="22757C2D" w14:textId="77777777" w:rsidR="0077132E" w:rsidRPr="00753CFF" w:rsidRDefault="00000000">
      <w:pPr>
        <w:spacing w:before="240" w:after="240"/>
        <w:rPr>
          <w:lang w:val="en-US"/>
        </w:rPr>
      </w:pPr>
      <w:r w:rsidRPr="00753CFF">
        <w:rPr>
          <w:lang w:val="en-US"/>
        </w:rPr>
        <w:t xml:space="preserve"> </w:t>
      </w:r>
    </w:p>
    <w:p w14:paraId="10299FB2" w14:textId="77777777" w:rsidR="0077132E" w:rsidRPr="00753CFF" w:rsidRDefault="00000000">
      <w:pPr>
        <w:pStyle w:val="6"/>
        <w:keepNext w:val="0"/>
        <w:keepLines w:val="0"/>
        <w:spacing w:before="200" w:after="40"/>
        <w:rPr>
          <w:b/>
          <w:bCs/>
          <w:i w:val="0"/>
          <w:iCs w:val="0"/>
          <w:color w:val="000000"/>
          <w:sz w:val="18"/>
          <w:szCs w:val="18"/>
          <w:lang w:val="en-US"/>
        </w:rPr>
      </w:pPr>
      <w:bookmarkStart w:id="76" w:name="_7o1c4m6h36f5" w:colFirst="0" w:colLast="0"/>
      <w:bookmarkEnd w:id="76"/>
      <w:r w:rsidRPr="00753CFF">
        <w:rPr>
          <w:b/>
          <w:bCs/>
          <w:i w:val="0"/>
          <w:iCs w:val="0"/>
          <w:color w:val="000000"/>
          <w:sz w:val="18"/>
          <w:szCs w:val="18"/>
          <w:lang w:val="en-US"/>
        </w:rPr>
        <w:t>q. test_get_settings_success (UT-WS-017)</w:t>
      </w:r>
    </w:p>
    <w:tbl>
      <w:tblPr>
        <w:tblStyle w:val="afff0"/>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7CF0245E"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7E01EDF"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C0D151F" w14:textId="77777777" w:rsidR="0077132E" w:rsidRDefault="00000000">
            <w:pPr>
              <w:spacing w:before="240"/>
            </w:pPr>
            <w:r>
              <w:t>Value</w:t>
            </w:r>
          </w:p>
        </w:tc>
      </w:tr>
      <w:tr w:rsidR="0077132E" w14:paraId="4960E789"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3B02FBF"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9248722" w14:textId="77777777" w:rsidR="0077132E" w:rsidRDefault="00000000">
            <w:pPr>
              <w:spacing w:before="240"/>
            </w:pPr>
            <w:r>
              <w:t>WebSettingsPresenter</w:t>
            </w:r>
          </w:p>
        </w:tc>
      </w:tr>
      <w:tr w:rsidR="0077132E" w14:paraId="4D1CEAF5"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59F57DA"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CF9FAF1" w14:textId="77777777" w:rsidR="0077132E" w:rsidRDefault="00000000">
            <w:pPr>
              <w:spacing w:before="240"/>
            </w:pPr>
            <w:r>
              <w:t>get_settings()</w:t>
            </w:r>
          </w:p>
        </w:tc>
      </w:tr>
      <w:tr w:rsidR="0077132E" w14:paraId="36520F49"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96E9922"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2F5AF47" w14:textId="77777777" w:rsidR="0077132E" w:rsidRDefault="00000000">
            <w:pPr>
              <w:spacing w:before="240"/>
            </w:pPr>
            <w:r>
              <w:t>Minseok Jo</w:t>
            </w:r>
          </w:p>
        </w:tc>
      </w:tr>
      <w:tr w:rsidR="0077132E" w14:paraId="14EE7B1E"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5212ADB"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475C409" w14:textId="77777777" w:rsidR="0077132E" w:rsidRDefault="00000000">
            <w:pPr>
              <w:spacing w:before="240"/>
            </w:pPr>
            <w:r>
              <w:t>2025-11-25</w:t>
            </w:r>
          </w:p>
        </w:tc>
      </w:tr>
      <w:tr w:rsidR="0077132E" w14:paraId="3C0EC549"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BF5EC51"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4779EAA" w14:textId="77777777" w:rsidR="0077132E" w:rsidRDefault="00000000">
            <w:pPr>
              <w:spacing w:before="240"/>
            </w:pPr>
            <w:r>
              <w:t>2.0.0</w:t>
            </w:r>
          </w:p>
        </w:tc>
      </w:tr>
    </w:tbl>
    <w:p w14:paraId="1DB36015" w14:textId="77777777" w:rsidR="0077132E" w:rsidRDefault="00000000">
      <w:pPr>
        <w:spacing w:before="240" w:after="240"/>
      </w:pPr>
      <w:r>
        <w:t xml:space="preserve"> </w:t>
      </w:r>
    </w:p>
    <w:p w14:paraId="0579C1F3" w14:textId="77777777" w:rsidR="0077132E" w:rsidRDefault="00000000">
      <w:pPr>
        <w:spacing w:before="240" w:after="240"/>
        <w:rPr>
          <w:b/>
          <w:bCs/>
        </w:rPr>
      </w:pPr>
      <w:r>
        <w:rPr>
          <w:b/>
          <w:bCs/>
        </w:rPr>
        <w:t>Test Case Description</w:t>
      </w:r>
    </w:p>
    <w:p w14:paraId="2B124339" w14:textId="77777777" w:rsidR="0077132E" w:rsidRPr="00753CFF" w:rsidRDefault="00000000">
      <w:pPr>
        <w:spacing w:before="240" w:after="240"/>
        <w:rPr>
          <w:lang w:val="en-US"/>
        </w:rPr>
      </w:pPr>
      <w:r w:rsidRPr="00753CFF">
        <w:rPr>
          <w:lang w:val="en-US"/>
        </w:rPr>
        <w:t>Verifies successful retrieval of current settings.</w:t>
      </w:r>
    </w:p>
    <w:p w14:paraId="76A9A12B" w14:textId="77777777" w:rsidR="0077132E" w:rsidRPr="00753CFF" w:rsidRDefault="00000000">
      <w:pPr>
        <w:spacing w:before="240" w:after="240"/>
        <w:rPr>
          <w:b/>
          <w:bCs/>
          <w:lang w:val="en-US"/>
        </w:rPr>
      </w:pPr>
      <w:r w:rsidRPr="00753CFF">
        <w:rPr>
          <w:b/>
          <w:bCs/>
          <w:lang w:val="en-US"/>
        </w:rPr>
        <w:t>Input Specifications</w:t>
      </w:r>
    </w:p>
    <w:p w14:paraId="6498E90D" w14:textId="77777777" w:rsidR="0077132E" w:rsidRPr="00753CFF" w:rsidRDefault="00000000">
      <w:pPr>
        <w:spacing w:before="240" w:after="240"/>
        <w:rPr>
          <w:lang w:val="en-US"/>
        </w:rPr>
      </w:pPr>
      <w:r w:rsidRPr="00753CFF">
        <w:rPr>
          <w:lang w:val="en-US"/>
        </w:rPr>
        <w:t>• System and ConfigurationManager available</w:t>
      </w:r>
    </w:p>
    <w:p w14:paraId="5931906E" w14:textId="77777777" w:rsidR="0077132E" w:rsidRPr="00753CFF" w:rsidRDefault="00000000">
      <w:pPr>
        <w:spacing w:before="240" w:after="240"/>
        <w:rPr>
          <w:b/>
          <w:bCs/>
          <w:lang w:val="en-US"/>
        </w:rPr>
      </w:pPr>
      <w:r w:rsidRPr="00753CFF">
        <w:rPr>
          <w:b/>
          <w:bCs/>
          <w:lang w:val="en-US"/>
        </w:rPr>
        <w:t>Expected Result</w:t>
      </w:r>
    </w:p>
    <w:p w14:paraId="5D7EBDB3"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ebSettingsOutcom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Tru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Settings retrieved successfully"</w:t>
      </w:r>
      <w:r w:rsidRPr="00753CFF">
        <w:rPr>
          <w:rFonts w:ascii="Courier New" w:eastAsia="Courier New" w:hAnsi="Courier New" w:cs="Courier New"/>
          <w:sz w:val="18"/>
          <w:szCs w:val="18"/>
          <w:lang w:val="en-US"/>
        </w:rPr>
        <w:br/>
        <w:t xml:space="preserve"> )</w:t>
      </w:r>
    </w:p>
    <w:p w14:paraId="624071E3" w14:textId="77777777" w:rsidR="0077132E" w:rsidRPr="00753CFF" w:rsidRDefault="00000000">
      <w:pPr>
        <w:spacing w:before="240" w:after="240"/>
        <w:rPr>
          <w:b/>
          <w:bCs/>
          <w:lang w:val="en-US"/>
        </w:rPr>
      </w:pPr>
      <w:r w:rsidRPr="00753CFF">
        <w:rPr>
          <w:b/>
          <w:bCs/>
          <w:lang w:val="en-US"/>
        </w:rPr>
        <w:t>Actual Result (Pass/Fail/Exception)</w:t>
      </w:r>
    </w:p>
    <w:p w14:paraId="5D5E06F3" w14:textId="77777777" w:rsidR="0077132E" w:rsidRPr="00753CFF" w:rsidRDefault="00000000">
      <w:pPr>
        <w:spacing w:before="240" w:after="240"/>
        <w:rPr>
          <w:lang w:val="en-US"/>
        </w:rPr>
      </w:pPr>
      <w:r w:rsidRPr="00753CFF">
        <w:rPr>
          <w:lang w:val="en-US"/>
        </w:rPr>
        <w:t>• Pass: Returns success outcome</w:t>
      </w:r>
    </w:p>
    <w:p w14:paraId="7B3D9149" w14:textId="77777777" w:rsidR="0077132E" w:rsidRPr="00753CFF" w:rsidRDefault="00000000">
      <w:pPr>
        <w:spacing w:before="240" w:after="240"/>
        <w:rPr>
          <w:b/>
          <w:bCs/>
          <w:lang w:val="en-US"/>
        </w:rPr>
      </w:pPr>
      <w:r w:rsidRPr="00753CFF">
        <w:rPr>
          <w:b/>
          <w:bCs/>
          <w:lang w:val="en-US"/>
        </w:rPr>
        <w:t>Comment</w:t>
      </w:r>
    </w:p>
    <w:p w14:paraId="03FB84C6" w14:textId="77777777" w:rsidR="0077132E" w:rsidRPr="00753CFF" w:rsidRDefault="00000000">
      <w:pPr>
        <w:spacing w:before="240" w:after="240"/>
        <w:rPr>
          <w:lang w:val="en-US"/>
        </w:rPr>
      </w:pPr>
      <w:r w:rsidRPr="00753CFF">
        <w:rPr>
          <w:lang w:val="en-US"/>
        </w:rPr>
        <w:lastRenderedPageBreak/>
        <w:t>Retrieval operation for GET requests.</w:t>
      </w:r>
    </w:p>
    <w:p w14:paraId="63215F18" w14:textId="77777777" w:rsidR="0077132E" w:rsidRPr="00753CFF" w:rsidRDefault="00000000">
      <w:pPr>
        <w:spacing w:before="240" w:after="240"/>
        <w:rPr>
          <w:lang w:val="en-US"/>
        </w:rPr>
      </w:pPr>
      <w:r w:rsidRPr="00753CFF">
        <w:rPr>
          <w:lang w:val="en-US"/>
        </w:rPr>
        <w:t xml:space="preserve"> </w:t>
      </w:r>
    </w:p>
    <w:p w14:paraId="1249FA48" w14:textId="77777777" w:rsidR="0077132E" w:rsidRPr="00753CFF" w:rsidRDefault="00000000">
      <w:pPr>
        <w:pStyle w:val="6"/>
        <w:keepNext w:val="0"/>
        <w:keepLines w:val="0"/>
        <w:spacing w:before="200" w:after="40"/>
        <w:rPr>
          <w:b/>
          <w:bCs/>
          <w:i w:val="0"/>
          <w:iCs w:val="0"/>
          <w:color w:val="000000"/>
          <w:sz w:val="18"/>
          <w:szCs w:val="18"/>
          <w:lang w:val="en-US"/>
        </w:rPr>
      </w:pPr>
      <w:bookmarkStart w:id="77" w:name="_2tvjx874mbb5" w:colFirst="0" w:colLast="0"/>
      <w:bookmarkEnd w:id="77"/>
      <w:r w:rsidRPr="00753CFF">
        <w:rPr>
          <w:b/>
          <w:bCs/>
          <w:i w:val="0"/>
          <w:iCs w:val="0"/>
          <w:color w:val="000000"/>
          <w:sz w:val="18"/>
          <w:szCs w:val="18"/>
          <w:lang w:val="en-US"/>
        </w:rPr>
        <w:t>r. test_empty_update_succeeds (UT-WS-018)</w:t>
      </w:r>
    </w:p>
    <w:tbl>
      <w:tblPr>
        <w:tblStyle w:val="afff1"/>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621B7C2A"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B135879"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035FC43" w14:textId="77777777" w:rsidR="0077132E" w:rsidRDefault="00000000">
            <w:pPr>
              <w:spacing w:before="240"/>
            </w:pPr>
            <w:r>
              <w:t>Value</w:t>
            </w:r>
          </w:p>
        </w:tc>
      </w:tr>
      <w:tr w:rsidR="0077132E" w14:paraId="4C3CE6D5"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37751C4"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388A55F" w14:textId="77777777" w:rsidR="0077132E" w:rsidRDefault="00000000">
            <w:pPr>
              <w:spacing w:before="240"/>
            </w:pPr>
            <w:r>
              <w:t>WebSettingsPresenter</w:t>
            </w:r>
          </w:p>
        </w:tc>
      </w:tr>
      <w:tr w:rsidR="0077132E" w14:paraId="30EAB85C"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770517E"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AF33FFE" w14:textId="77777777" w:rsidR="0077132E" w:rsidRDefault="00000000">
            <w:pPr>
              <w:spacing w:before="240"/>
            </w:pPr>
            <w:r>
              <w:t>update_settings()</w:t>
            </w:r>
          </w:p>
        </w:tc>
      </w:tr>
      <w:tr w:rsidR="0077132E" w14:paraId="14561D01"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7AF6708"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F106DEE" w14:textId="77777777" w:rsidR="0077132E" w:rsidRDefault="00000000">
            <w:pPr>
              <w:spacing w:before="240"/>
            </w:pPr>
            <w:r>
              <w:t>Minseok Jo</w:t>
            </w:r>
          </w:p>
        </w:tc>
      </w:tr>
      <w:tr w:rsidR="0077132E" w14:paraId="3805B54B"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6A36529"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56CBFC6" w14:textId="77777777" w:rsidR="0077132E" w:rsidRDefault="00000000">
            <w:pPr>
              <w:spacing w:before="240"/>
            </w:pPr>
            <w:r>
              <w:t>2025-11-25</w:t>
            </w:r>
          </w:p>
        </w:tc>
      </w:tr>
      <w:tr w:rsidR="0077132E" w14:paraId="48B87426"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E08D816"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45695AA" w14:textId="77777777" w:rsidR="0077132E" w:rsidRDefault="00000000">
            <w:pPr>
              <w:spacing w:before="240"/>
            </w:pPr>
            <w:r>
              <w:t>2.0.0</w:t>
            </w:r>
          </w:p>
        </w:tc>
      </w:tr>
    </w:tbl>
    <w:p w14:paraId="674CA407" w14:textId="77777777" w:rsidR="0077132E" w:rsidRDefault="00000000">
      <w:pPr>
        <w:spacing w:before="240" w:after="240"/>
      </w:pPr>
      <w:r>
        <w:t xml:space="preserve"> </w:t>
      </w:r>
    </w:p>
    <w:p w14:paraId="023D92AA" w14:textId="77777777" w:rsidR="0077132E" w:rsidRDefault="00000000">
      <w:pPr>
        <w:spacing w:before="240" w:after="240"/>
        <w:rPr>
          <w:b/>
          <w:bCs/>
        </w:rPr>
      </w:pPr>
      <w:r>
        <w:rPr>
          <w:b/>
          <w:bCs/>
        </w:rPr>
        <w:t>Test Case Description</w:t>
      </w:r>
    </w:p>
    <w:p w14:paraId="0F302960" w14:textId="77777777" w:rsidR="0077132E" w:rsidRPr="00753CFF" w:rsidRDefault="00000000">
      <w:pPr>
        <w:spacing w:before="240" w:after="240"/>
        <w:rPr>
          <w:lang w:val="en-US"/>
        </w:rPr>
      </w:pPr>
      <w:r w:rsidRPr="00753CFF">
        <w:rPr>
          <w:lang w:val="en-US"/>
        </w:rPr>
        <w:t>Verifies that update with no parameters succeeds.</w:t>
      </w:r>
    </w:p>
    <w:p w14:paraId="45B00265" w14:textId="77777777" w:rsidR="0077132E" w:rsidRPr="00753CFF" w:rsidRDefault="00000000">
      <w:pPr>
        <w:spacing w:before="240" w:after="240"/>
        <w:rPr>
          <w:b/>
          <w:bCs/>
          <w:lang w:val="en-US"/>
        </w:rPr>
      </w:pPr>
      <w:r w:rsidRPr="00753CFF">
        <w:rPr>
          <w:b/>
          <w:bCs/>
          <w:lang w:val="en-US"/>
        </w:rPr>
        <w:t>Input Specifications</w:t>
      </w:r>
    </w:p>
    <w:p w14:paraId="0C58C838" w14:textId="77777777" w:rsidR="0077132E" w:rsidRPr="00753CFF" w:rsidRDefault="00000000">
      <w:pPr>
        <w:spacing w:before="240" w:after="240"/>
        <w:rPr>
          <w:lang w:val="en-US"/>
        </w:rPr>
      </w:pPr>
      <w:r w:rsidRPr="00753CFF">
        <w:rPr>
          <w:lang w:val="en-US"/>
        </w:rPr>
        <w:t>• No parameters provided</w:t>
      </w:r>
    </w:p>
    <w:p w14:paraId="4505B28F" w14:textId="77777777" w:rsidR="0077132E" w:rsidRPr="00753CFF" w:rsidRDefault="00000000">
      <w:pPr>
        <w:spacing w:before="240" w:after="240"/>
        <w:rPr>
          <w:b/>
          <w:bCs/>
          <w:lang w:val="en-US"/>
        </w:rPr>
      </w:pPr>
      <w:r w:rsidRPr="00753CFF">
        <w:rPr>
          <w:b/>
          <w:bCs/>
          <w:lang w:val="en-US"/>
        </w:rPr>
        <w:t>Expected Result</w:t>
      </w:r>
    </w:p>
    <w:p w14:paraId="069FE3DB" w14:textId="77777777" w:rsidR="0077132E" w:rsidRPr="00753CFF" w:rsidRDefault="00000000">
      <w:pPr>
        <w:spacing w:before="240" w:after="240"/>
        <w:rPr>
          <w:lang w:val="en-US"/>
        </w:rPr>
      </w:pPr>
      <w:r w:rsidRPr="00753CFF">
        <w:rPr>
          <w:lang w:val="en-US"/>
        </w:rPr>
        <w:t>• Operation succeeds (no-op)</w:t>
      </w:r>
    </w:p>
    <w:p w14:paraId="3EF4FC1C" w14:textId="77777777" w:rsidR="0077132E" w:rsidRPr="00753CFF" w:rsidRDefault="00000000">
      <w:pPr>
        <w:spacing w:before="240" w:after="240"/>
        <w:rPr>
          <w:b/>
          <w:bCs/>
          <w:lang w:val="en-US"/>
        </w:rPr>
      </w:pPr>
      <w:r w:rsidRPr="00753CFF">
        <w:rPr>
          <w:b/>
          <w:bCs/>
          <w:lang w:val="en-US"/>
        </w:rPr>
        <w:t>Actual Result (Pass/Fail/Exception)</w:t>
      </w:r>
    </w:p>
    <w:p w14:paraId="577896D0" w14:textId="77777777" w:rsidR="0077132E" w:rsidRPr="00753CFF" w:rsidRDefault="00000000">
      <w:pPr>
        <w:spacing w:before="240" w:after="240"/>
        <w:rPr>
          <w:lang w:val="en-US"/>
        </w:rPr>
      </w:pPr>
      <w:r w:rsidRPr="00753CFF">
        <w:rPr>
          <w:lang w:val="en-US"/>
        </w:rPr>
        <w:t>• Pass: Empty update succeeds</w:t>
      </w:r>
    </w:p>
    <w:p w14:paraId="483E7ED5" w14:textId="77777777" w:rsidR="0077132E" w:rsidRPr="00753CFF" w:rsidRDefault="00000000">
      <w:pPr>
        <w:spacing w:before="240" w:after="240"/>
        <w:rPr>
          <w:b/>
          <w:bCs/>
          <w:lang w:val="en-US"/>
        </w:rPr>
      </w:pPr>
      <w:r w:rsidRPr="00753CFF">
        <w:rPr>
          <w:b/>
          <w:bCs/>
          <w:lang w:val="en-US"/>
        </w:rPr>
        <w:t>Comment</w:t>
      </w:r>
    </w:p>
    <w:p w14:paraId="20947FFB" w14:textId="77777777" w:rsidR="0077132E" w:rsidRPr="00753CFF" w:rsidRDefault="00000000">
      <w:pPr>
        <w:spacing w:before="240" w:after="240"/>
        <w:rPr>
          <w:lang w:val="en-US"/>
        </w:rPr>
      </w:pPr>
      <w:r w:rsidRPr="00753CFF">
        <w:rPr>
          <w:lang w:val="en-US"/>
        </w:rPr>
        <w:t>Handles edge case of empty update request.</w:t>
      </w:r>
    </w:p>
    <w:p w14:paraId="7BFE8869" w14:textId="77777777" w:rsidR="0077132E" w:rsidRPr="00753CFF" w:rsidRDefault="00000000">
      <w:pPr>
        <w:spacing w:before="240" w:after="240"/>
        <w:rPr>
          <w:lang w:val="en-US"/>
        </w:rPr>
      </w:pPr>
      <w:r w:rsidRPr="00753CFF">
        <w:rPr>
          <w:lang w:val="en-US"/>
        </w:rPr>
        <w:lastRenderedPageBreak/>
        <w:t xml:space="preserve"> </w:t>
      </w:r>
    </w:p>
    <w:p w14:paraId="6EC4283E" w14:textId="77777777" w:rsidR="0077132E" w:rsidRPr="00753CFF" w:rsidRDefault="00000000">
      <w:pPr>
        <w:pStyle w:val="6"/>
        <w:keepNext w:val="0"/>
        <w:keepLines w:val="0"/>
        <w:spacing w:before="200" w:after="40"/>
        <w:rPr>
          <w:b/>
          <w:bCs/>
          <w:i w:val="0"/>
          <w:iCs w:val="0"/>
          <w:color w:val="000000"/>
          <w:sz w:val="18"/>
          <w:szCs w:val="18"/>
          <w:lang w:val="en-US"/>
        </w:rPr>
      </w:pPr>
      <w:bookmarkStart w:id="78" w:name="_kvjti86gq9u7" w:colFirst="0" w:colLast="0"/>
      <w:bookmarkEnd w:id="78"/>
      <w:r w:rsidRPr="00753CFF">
        <w:rPr>
          <w:b/>
          <w:bCs/>
          <w:i w:val="0"/>
          <w:iCs w:val="0"/>
          <w:color w:val="000000"/>
          <w:sz w:val="18"/>
          <w:szCs w:val="18"/>
          <w:lang w:val="en-US"/>
        </w:rPr>
        <w:t>s. test_zero_alarm_delay_accepted (UT-WS-019)</w:t>
      </w:r>
    </w:p>
    <w:tbl>
      <w:tblPr>
        <w:tblStyle w:val="afff2"/>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778C0DB7"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648B55A"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E622E03" w14:textId="77777777" w:rsidR="0077132E" w:rsidRDefault="00000000">
            <w:pPr>
              <w:spacing w:before="240"/>
            </w:pPr>
            <w:r>
              <w:t>Value</w:t>
            </w:r>
          </w:p>
        </w:tc>
      </w:tr>
      <w:tr w:rsidR="0077132E" w14:paraId="7B50172F"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2F72382"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E1A2025" w14:textId="77777777" w:rsidR="0077132E" w:rsidRDefault="00000000">
            <w:pPr>
              <w:spacing w:before="240"/>
            </w:pPr>
            <w:r>
              <w:t>WebSettingsPresenter</w:t>
            </w:r>
          </w:p>
        </w:tc>
      </w:tr>
      <w:tr w:rsidR="0077132E" w14:paraId="6E042A1E"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A966E12" w14:textId="77777777" w:rsidR="0077132E" w:rsidRDefault="00000000">
            <w:pPr>
              <w:spacing w:before="240"/>
            </w:pPr>
            <w: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8097618" w14:textId="77777777" w:rsidR="0077132E" w:rsidRDefault="00000000">
            <w:pPr>
              <w:spacing w:before="240"/>
            </w:pPr>
            <w:r>
              <w:t>update_settings()</w:t>
            </w:r>
          </w:p>
        </w:tc>
      </w:tr>
      <w:tr w:rsidR="0077132E" w14:paraId="5925AE3E"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0D0B1F7"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1482E51" w14:textId="77777777" w:rsidR="0077132E" w:rsidRDefault="00000000">
            <w:pPr>
              <w:spacing w:before="240"/>
            </w:pPr>
            <w:r>
              <w:t>Minseok Jo</w:t>
            </w:r>
          </w:p>
        </w:tc>
      </w:tr>
      <w:tr w:rsidR="0077132E" w14:paraId="1C09DE5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59A720B"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115CA97" w14:textId="77777777" w:rsidR="0077132E" w:rsidRDefault="00000000">
            <w:pPr>
              <w:spacing w:before="240"/>
            </w:pPr>
            <w:r>
              <w:t>2025-11-25</w:t>
            </w:r>
          </w:p>
        </w:tc>
      </w:tr>
      <w:tr w:rsidR="0077132E" w14:paraId="1E0E7F8A"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1A3A77E" w14:textId="77777777" w:rsidR="0077132E" w:rsidRDefault="00000000">
            <w:pPr>
              <w:spacing w:before="240"/>
            </w:pPr>
            <w: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E5D583A" w14:textId="77777777" w:rsidR="0077132E" w:rsidRDefault="00000000">
            <w:pPr>
              <w:spacing w:before="240"/>
            </w:pPr>
            <w:r>
              <w:t>2.0.0</w:t>
            </w:r>
          </w:p>
        </w:tc>
      </w:tr>
    </w:tbl>
    <w:p w14:paraId="2D3F9C23" w14:textId="77777777" w:rsidR="0077132E" w:rsidRDefault="00000000">
      <w:pPr>
        <w:spacing w:before="240" w:after="240"/>
      </w:pPr>
      <w:r>
        <w:t xml:space="preserve"> </w:t>
      </w:r>
    </w:p>
    <w:p w14:paraId="7C55BDBB" w14:textId="77777777" w:rsidR="0077132E" w:rsidRDefault="00000000">
      <w:pPr>
        <w:spacing w:before="240" w:after="240"/>
        <w:rPr>
          <w:b/>
          <w:bCs/>
        </w:rPr>
      </w:pPr>
      <w:r>
        <w:rPr>
          <w:b/>
          <w:bCs/>
        </w:rPr>
        <w:t>Test Case Description</w:t>
      </w:r>
    </w:p>
    <w:p w14:paraId="005CB908" w14:textId="77777777" w:rsidR="0077132E" w:rsidRPr="00753CFF" w:rsidRDefault="00000000">
      <w:pPr>
        <w:spacing w:before="240" w:after="240"/>
        <w:rPr>
          <w:lang w:val="en-US"/>
        </w:rPr>
      </w:pPr>
      <w:r w:rsidRPr="00753CFF">
        <w:rPr>
          <w:lang w:val="en-US"/>
        </w:rPr>
        <w:t>Verifies that zero alarm delay is accepted (immediate alarm).</w:t>
      </w:r>
    </w:p>
    <w:p w14:paraId="00331265" w14:textId="77777777" w:rsidR="0077132E" w:rsidRPr="00753CFF" w:rsidRDefault="00000000">
      <w:pPr>
        <w:spacing w:before="240" w:after="240"/>
        <w:rPr>
          <w:b/>
          <w:bCs/>
          <w:lang w:val="en-US"/>
        </w:rPr>
      </w:pPr>
      <w:r w:rsidRPr="00753CFF">
        <w:rPr>
          <w:b/>
          <w:bCs/>
          <w:lang w:val="en-US"/>
        </w:rPr>
        <w:t>Input Specifications</w:t>
      </w:r>
    </w:p>
    <w:p w14:paraId="42555FCB" w14:textId="77777777" w:rsidR="0077132E" w:rsidRPr="00753CFF" w:rsidRDefault="00000000">
      <w:pPr>
        <w:spacing w:before="240" w:after="240"/>
        <w:rPr>
          <w:lang w:val="en-US"/>
        </w:rPr>
      </w:pPr>
      <w:r w:rsidRPr="00753CFF">
        <w:rPr>
          <w:lang w:val="en-US"/>
        </w:rPr>
        <w:t>• alarm_delay_time: 0</w:t>
      </w:r>
    </w:p>
    <w:p w14:paraId="6048D250" w14:textId="77777777" w:rsidR="0077132E" w:rsidRPr="00753CFF" w:rsidRDefault="00000000">
      <w:pPr>
        <w:spacing w:before="240" w:after="240"/>
        <w:rPr>
          <w:b/>
          <w:bCs/>
          <w:lang w:val="en-US"/>
        </w:rPr>
      </w:pPr>
      <w:r w:rsidRPr="00753CFF">
        <w:rPr>
          <w:b/>
          <w:bCs/>
          <w:lang w:val="en-US"/>
        </w:rPr>
        <w:t>Expected Result</w:t>
      </w:r>
    </w:p>
    <w:p w14:paraId="64B92AA4" w14:textId="77777777" w:rsidR="0077132E" w:rsidRPr="00753CFF" w:rsidRDefault="00000000">
      <w:pPr>
        <w:spacing w:before="240" w:after="240"/>
        <w:rPr>
          <w:lang w:val="en-US"/>
        </w:rPr>
      </w:pPr>
      <w:r w:rsidRPr="00753CFF">
        <w:rPr>
          <w:lang w:val="en-US"/>
        </w:rPr>
        <w:t>• Update succeeds</w:t>
      </w:r>
    </w:p>
    <w:p w14:paraId="2EA5BEC7" w14:textId="77777777" w:rsidR="0077132E" w:rsidRPr="00753CFF" w:rsidRDefault="00000000">
      <w:pPr>
        <w:spacing w:before="240" w:after="240"/>
        <w:rPr>
          <w:b/>
          <w:bCs/>
          <w:lang w:val="en-US"/>
        </w:rPr>
      </w:pPr>
      <w:r w:rsidRPr="00753CFF">
        <w:rPr>
          <w:b/>
          <w:bCs/>
          <w:lang w:val="en-US"/>
        </w:rPr>
        <w:t>Actual Result (Pass/Fail/Exception)</w:t>
      </w:r>
    </w:p>
    <w:p w14:paraId="2794B308" w14:textId="77777777" w:rsidR="0077132E" w:rsidRPr="00753CFF" w:rsidRDefault="00000000">
      <w:pPr>
        <w:spacing w:before="240" w:after="240"/>
        <w:rPr>
          <w:lang w:val="en-US"/>
        </w:rPr>
      </w:pPr>
      <w:r w:rsidRPr="00753CFF">
        <w:rPr>
          <w:lang w:val="en-US"/>
        </w:rPr>
        <w:t>• Pass: Zero alarm delay accepted</w:t>
      </w:r>
    </w:p>
    <w:p w14:paraId="0EA5127A" w14:textId="77777777" w:rsidR="0077132E" w:rsidRPr="00753CFF" w:rsidRDefault="00000000">
      <w:pPr>
        <w:spacing w:before="240" w:after="240"/>
        <w:rPr>
          <w:b/>
          <w:bCs/>
          <w:lang w:val="en-US"/>
        </w:rPr>
      </w:pPr>
      <w:r w:rsidRPr="00753CFF">
        <w:rPr>
          <w:b/>
          <w:bCs/>
          <w:lang w:val="en-US"/>
        </w:rPr>
        <w:t>Comment</w:t>
      </w:r>
    </w:p>
    <w:p w14:paraId="6DC27A41" w14:textId="77777777" w:rsidR="0077132E" w:rsidRPr="00753CFF" w:rsidRDefault="00000000">
      <w:pPr>
        <w:spacing w:before="240" w:after="240"/>
        <w:rPr>
          <w:lang w:val="en-US"/>
        </w:rPr>
      </w:pPr>
      <w:r w:rsidRPr="00753CFF">
        <w:rPr>
          <w:lang w:val="en-US"/>
        </w:rPr>
        <w:t>Zero is valid for alarm delay (immediate activation), unlike lock time which must be positive.</w:t>
      </w:r>
    </w:p>
    <w:p w14:paraId="58D908B2" w14:textId="77777777" w:rsidR="0077132E" w:rsidRPr="00753CFF" w:rsidRDefault="00000000">
      <w:pPr>
        <w:spacing w:before="240" w:after="240"/>
        <w:rPr>
          <w:lang w:val="en-US"/>
        </w:rPr>
      </w:pPr>
      <w:r w:rsidRPr="00753CFF">
        <w:rPr>
          <w:lang w:val="en-US"/>
        </w:rPr>
        <w:t xml:space="preserve"> </w:t>
      </w:r>
    </w:p>
    <w:p w14:paraId="192F82E3" w14:textId="77777777" w:rsidR="0077132E" w:rsidRPr="00753CFF" w:rsidRDefault="00000000">
      <w:pPr>
        <w:pStyle w:val="2"/>
        <w:keepNext w:val="0"/>
        <w:keepLines w:val="0"/>
        <w:spacing w:after="80"/>
        <w:rPr>
          <w:b/>
          <w:bCs/>
          <w:sz w:val="34"/>
          <w:szCs w:val="34"/>
          <w:lang w:val="en-US"/>
        </w:rPr>
      </w:pPr>
      <w:bookmarkStart w:id="79" w:name="_u6z2swpogp9u" w:colFirst="0" w:colLast="0"/>
      <w:bookmarkEnd w:id="79"/>
      <w:r w:rsidRPr="00753CFF">
        <w:rPr>
          <w:b/>
          <w:bCs/>
          <w:sz w:val="34"/>
          <w:szCs w:val="34"/>
          <w:lang w:val="en-US"/>
        </w:rPr>
        <w:lastRenderedPageBreak/>
        <w:t>2. Surveillance</w:t>
      </w:r>
    </w:p>
    <w:p w14:paraId="707CFE7C" w14:textId="77777777" w:rsidR="00FC2A69" w:rsidRPr="00FC2A69" w:rsidRDefault="00FC2A69" w:rsidP="00FC2A69">
      <w:pPr>
        <w:pStyle w:val="3"/>
        <w:spacing w:before="0" w:after="120" w:line="273" w:lineRule="auto"/>
        <w:rPr>
          <w:rFonts w:ascii="Google Sans" w:eastAsia="Google Sans" w:hAnsi="Google Sans" w:cs="Google Sans"/>
          <w:color w:val="1F1F1F"/>
          <w:lang w:val="en-US"/>
        </w:rPr>
      </w:pPr>
      <w:bookmarkStart w:id="80" w:name="_5kohjtr5gr1q" w:colFirst="0" w:colLast="0"/>
      <w:bookmarkEnd w:id="80"/>
      <w:r w:rsidRPr="00FC2A69">
        <w:rPr>
          <w:rFonts w:ascii="Google Sans" w:eastAsia="Google Sans" w:hAnsi="Google Sans" w:cs="Google Sans"/>
          <w:color w:val="1F1F1F"/>
          <w:lang w:val="en-US"/>
        </w:rPr>
        <w:t>A. Camera Management</w:t>
      </w:r>
    </w:p>
    <w:p w14:paraId="063BC2FA" w14:textId="77777777" w:rsidR="00FC2A69" w:rsidRPr="00FC2A69" w:rsidRDefault="00FC2A69" w:rsidP="00FC2A69">
      <w:pPr>
        <w:pStyle w:val="4"/>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1. SafeHomeCamera</w:t>
      </w:r>
    </w:p>
    <w:p w14:paraId="3DB3A1E6"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get_location()</w:t>
      </w:r>
    </w:p>
    <w:p w14:paraId="2F56CD6C"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get_location (UT-CAM-LOC-CPY)</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37B0E7F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136C0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24CA9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7D18F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32826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C2AE9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21F3BB7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C0CEE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CDF5F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get_locati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60F4B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990C5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7B22D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1E6C8527"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443CDB5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get_location() returns a defensive copy of the location list, ensuring the camera's internal state is protected from external modifications."</w:t>
      </w:r>
    </w:p>
    <w:p w14:paraId="6DB899C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5DF1934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location: [100, 200]. Action: Modify the returned list value."</w:t>
      </w:r>
    </w:p>
    <w:p w14:paraId="17AC1F61"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413C8722" w14:textId="77777777" w:rsidR="00FC2A69" w:rsidRPr="00FC2A69" w:rsidRDefault="00FC2A69" w:rsidP="00FC2A69">
      <w:pPr>
        <w:widowControl w:val="0"/>
        <w:numPr>
          <w:ilvl w:val="0"/>
          <w:numId w:val="8"/>
        </w:numPr>
        <w:spacing w:line="273" w:lineRule="auto"/>
        <w:rPr>
          <w:lang w:val="en-US"/>
        </w:rPr>
      </w:pPr>
      <w:r w:rsidRPr="00FC2A69">
        <w:rPr>
          <w:rFonts w:ascii="Google Sans Text" w:eastAsia="Google Sans Text" w:hAnsi="Google Sans Text" w:cs="Google Sans Text"/>
          <w:color w:val="1F1F1F"/>
          <w:lang w:val="en-US"/>
        </w:rPr>
        <w:t>Call get_location() and store the list.</w:t>
      </w:r>
    </w:p>
    <w:p w14:paraId="4A18F459" w14:textId="77777777" w:rsidR="00FC2A69" w:rsidRPr="00FC2A69" w:rsidRDefault="00FC2A69" w:rsidP="00FC2A69">
      <w:pPr>
        <w:widowControl w:val="0"/>
        <w:numPr>
          <w:ilvl w:val="0"/>
          <w:numId w:val="8"/>
        </w:numPr>
        <w:spacing w:line="273" w:lineRule="auto"/>
        <w:rPr>
          <w:lang w:val="en-US"/>
        </w:rPr>
      </w:pPr>
      <w:r w:rsidRPr="00FC2A69">
        <w:rPr>
          <w:rFonts w:ascii="Google Sans Text" w:eastAsia="Google Sans Text" w:hAnsi="Google Sans Text" w:cs="Google Sans Text"/>
          <w:color w:val="1F1F1F"/>
          <w:lang w:val="en-US"/>
        </w:rPr>
        <w:t>Modify the list (e.g., change index 0 to 999).</w:t>
      </w:r>
    </w:p>
    <w:p w14:paraId="3A62E1BC" w14:textId="77777777" w:rsidR="00FC2A69" w:rsidRPr="00FC2A69" w:rsidRDefault="00FC2A69" w:rsidP="00FC2A69">
      <w:pPr>
        <w:widowControl w:val="0"/>
        <w:numPr>
          <w:ilvl w:val="0"/>
          <w:numId w:val="8"/>
        </w:numPr>
        <w:spacing w:after="120" w:line="273" w:lineRule="auto"/>
        <w:rPr>
          <w:lang w:val="en-US"/>
        </w:rPr>
      </w:pPr>
      <w:r w:rsidRPr="00FC2A69">
        <w:rPr>
          <w:rFonts w:ascii="Google Sans Text" w:eastAsia="Google Sans Text" w:hAnsi="Google Sans Text" w:cs="Google Sans Text"/>
          <w:color w:val="1F1F1F"/>
          <w:lang w:val="en-US"/>
        </w:rPr>
        <w:t>Call get_location() again to assert the internal value remains [100, 200].</w:t>
      </w:r>
    </w:p>
    <w:p w14:paraId="7E7AB63F"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44AE7DA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The internal location must remain [100, 200], verifying that a copy was returned."</w:t>
      </w:r>
    </w:p>
    <w:p w14:paraId="7516754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799F402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Internal state was preserved.</w:t>
      </w:r>
    </w:p>
    <w:p w14:paraId="6D6CD3B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0303BCB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cation of defensive programming based on the Object State Protection Principle.</w:t>
      </w:r>
    </w:p>
    <w:p w14:paraId="416BCE90"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get_location_returns_copy (UT-CAM-LOC-CPY-ENF)</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52E4747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E03D7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A3A05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4B828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DB22C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D0F21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3880733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54A25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E5BF4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get_locati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E7B31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CDC72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5E08B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32D13464"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1ED39C4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appending elements to the returned list does not affect the original list's length, reinforcing the defensive copy check."</w:t>
      </w:r>
    </w:p>
    <w:p w14:paraId="371EE8E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Input Specifications</w:t>
      </w:r>
    </w:p>
    <w:p w14:paraId="37D96D4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location: [100, 200]. Action: Append 999 to the returned list."</w:t>
      </w:r>
    </w:p>
    <w:p w14:paraId="2B41758A"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0946EC94" w14:textId="77777777" w:rsidR="00FC2A69" w:rsidRPr="00FC2A69" w:rsidRDefault="00FC2A69" w:rsidP="00FC2A69">
      <w:pPr>
        <w:widowControl w:val="0"/>
        <w:numPr>
          <w:ilvl w:val="0"/>
          <w:numId w:val="10"/>
        </w:numPr>
        <w:spacing w:line="273" w:lineRule="auto"/>
        <w:rPr>
          <w:lang w:val="en-US"/>
        </w:rPr>
      </w:pPr>
      <w:r w:rsidRPr="00FC2A69">
        <w:rPr>
          <w:rFonts w:ascii="Google Sans Text" w:eastAsia="Google Sans Text" w:hAnsi="Google Sans Text" w:cs="Google Sans Text"/>
          <w:color w:val="1F1F1F"/>
          <w:lang w:val="en-US"/>
        </w:rPr>
        <w:t>Call get_location() and append a new element to the returned list.</w:t>
      </w:r>
    </w:p>
    <w:p w14:paraId="00EE9B26" w14:textId="77777777" w:rsidR="00FC2A69" w:rsidRPr="00FC2A69" w:rsidRDefault="00FC2A69" w:rsidP="00FC2A69">
      <w:pPr>
        <w:widowControl w:val="0"/>
        <w:numPr>
          <w:ilvl w:val="0"/>
          <w:numId w:val="10"/>
        </w:numPr>
        <w:spacing w:after="120" w:line="273" w:lineRule="auto"/>
        <w:rPr>
          <w:lang w:val="en-US"/>
        </w:rPr>
      </w:pPr>
      <w:r w:rsidRPr="00FC2A69">
        <w:rPr>
          <w:rFonts w:ascii="Google Sans Text" w:eastAsia="Google Sans Text" w:hAnsi="Google Sans Text" w:cs="Google Sans Text"/>
          <w:color w:val="1F1F1F"/>
          <w:lang w:val="en-US"/>
        </w:rPr>
        <w:t>Call get_location() again and assert the returned list's length is still 2.</w:t>
      </w:r>
    </w:p>
    <w:p w14:paraId="5CC2A8D1"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32D3339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The original list length must remain 2.</w:t>
      </w:r>
    </w:p>
    <w:p w14:paraId="6B70039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4346DE3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Defensive copy prevented unauthorized length modification.</w:t>
      </w:r>
    </w:p>
    <w:p w14:paraId="10C7074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3E6FAE0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verage reinforcement for the defensive copy check.</w:t>
      </w:r>
    </w:p>
    <w:p w14:paraId="5D73031A"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c. test_initialization_with_location (UT-CAM-INIT-LOC)</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8695DA2"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4AD2C4"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846644"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54405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34B9A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C2D4C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1899991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3A086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61880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__init__(), get_locati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AC2CF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45D0F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6DF69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57928422"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2AE3ED7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when the object is initialized with a specific location, get_location() correctly retrieves the set coordinates."</w:t>
      </w:r>
    </w:p>
    <w:p w14:paraId="05198AE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3FF395B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stantiate SafeHomeCamera with location=[100, 200]."</w:t>
      </w:r>
    </w:p>
    <w:p w14:paraId="7EC46639"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4F928E7E" w14:textId="77777777" w:rsidR="00FC2A69" w:rsidRPr="00FC2A69" w:rsidRDefault="00FC2A69" w:rsidP="00FC2A69">
      <w:pPr>
        <w:widowControl w:val="0"/>
        <w:numPr>
          <w:ilvl w:val="0"/>
          <w:numId w:val="12"/>
        </w:numPr>
        <w:spacing w:line="273" w:lineRule="auto"/>
        <w:rPr>
          <w:lang w:val="en-US"/>
        </w:rPr>
      </w:pPr>
      <w:r w:rsidRPr="00FC2A69">
        <w:rPr>
          <w:rFonts w:ascii="Google Sans Text" w:eastAsia="Google Sans Text" w:hAnsi="Google Sans Text" w:cs="Google Sans Text"/>
          <w:color w:val="1F1F1F"/>
          <w:lang w:val="en-US"/>
        </w:rPr>
        <w:t>Instantiate the object with the specified location.</w:t>
      </w:r>
    </w:p>
    <w:p w14:paraId="4471664B" w14:textId="77777777" w:rsidR="00FC2A69" w:rsidRPr="00FC2A69" w:rsidRDefault="00FC2A69" w:rsidP="00FC2A69">
      <w:pPr>
        <w:widowControl w:val="0"/>
        <w:numPr>
          <w:ilvl w:val="0"/>
          <w:numId w:val="12"/>
        </w:numPr>
        <w:spacing w:after="120" w:line="273" w:lineRule="auto"/>
        <w:rPr>
          <w:lang w:val="en-US"/>
        </w:rPr>
      </w:pPr>
      <w:r w:rsidRPr="00FC2A69">
        <w:rPr>
          <w:rFonts w:ascii="Google Sans Text" w:eastAsia="Google Sans Text" w:hAnsi="Google Sans Text" w:cs="Google Sans Text"/>
          <w:color w:val="1F1F1F"/>
          <w:lang w:val="en-US"/>
        </w:rPr>
        <w:t>Call get_location() and assert the returned value.</w:t>
      </w:r>
    </w:p>
    <w:p w14:paraId="4D6E2203"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151BB3F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get_location() must return exactly [100, 200]."</w:t>
      </w:r>
    </w:p>
    <w:p w14:paraId="62D3F3A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78364CB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Initial location was correctly set and retrieved.</w:t>
      </w:r>
    </w:p>
    <w:p w14:paraId="5629F18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2223BB5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alidation of initial attribute setting.</w:t>
      </w:r>
    </w:p>
    <w:p w14:paraId="4FD780CD"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d. test_initialization_without_location (UT-CAM-INIT-DEF)</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9A2E84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75242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F879F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6B6FA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A7A76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CEABD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46AFB74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B6B2F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FC9FF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__init__(), get_locati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92D3A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CD80C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D35D5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5E170A3D"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lastRenderedPageBreak/>
        <w:t>Test Case Description</w:t>
      </w:r>
    </w:p>
    <w:p w14:paraId="34F0B22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when the object is initialized without specifying a location, get_location() correctly returns the default coordinates [0, 0]."</w:t>
      </w:r>
    </w:p>
    <w:p w14:paraId="10EE926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2B72466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stantiate SafeHomeCamera omitting the location parameter.</w:t>
      </w:r>
    </w:p>
    <w:p w14:paraId="5A042CAB"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6D3285FE" w14:textId="77777777" w:rsidR="00FC2A69" w:rsidRPr="00FC2A69" w:rsidRDefault="00FC2A69" w:rsidP="00FC2A69">
      <w:pPr>
        <w:widowControl w:val="0"/>
        <w:numPr>
          <w:ilvl w:val="0"/>
          <w:numId w:val="14"/>
        </w:numPr>
        <w:spacing w:line="273" w:lineRule="auto"/>
        <w:rPr>
          <w:lang w:val="en-US"/>
        </w:rPr>
      </w:pPr>
      <w:r w:rsidRPr="00FC2A69">
        <w:rPr>
          <w:rFonts w:ascii="Google Sans Text" w:eastAsia="Google Sans Text" w:hAnsi="Google Sans Text" w:cs="Google Sans Text"/>
          <w:color w:val="1F1F1F"/>
          <w:lang w:val="en-US"/>
        </w:rPr>
        <w:t>Instantiate the object without the location.</w:t>
      </w:r>
    </w:p>
    <w:p w14:paraId="464B545D" w14:textId="77777777" w:rsidR="00FC2A69" w:rsidRPr="00FC2A69" w:rsidRDefault="00FC2A69" w:rsidP="00FC2A69">
      <w:pPr>
        <w:widowControl w:val="0"/>
        <w:numPr>
          <w:ilvl w:val="0"/>
          <w:numId w:val="14"/>
        </w:numPr>
        <w:spacing w:after="120" w:line="273" w:lineRule="auto"/>
        <w:rPr>
          <w:lang w:val="en-US"/>
        </w:rPr>
      </w:pPr>
      <w:r w:rsidRPr="00FC2A69">
        <w:rPr>
          <w:rFonts w:ascii="Google Sans Text" w:eastAsia="Google Sans Text" w:hAnsi="Google Sans Text" w:cs="Google Sans Text"/>
          <w:color w:val="1F1F1F"/>
          <w:lang w:val="en-US"/>
        </w:rPr>
        <w:t>Call get_location() and assert the returned value.</w:t>
      </w:r>
    </w:p>
    <w:p w14:paraId="52F04DA0"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67DEC4C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get_location() must return the default location [0, 0]."</w:t>
      </w:r>
    </w:p>
    <w:p w14:paraId="68309F7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2C63BFB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Default location [0, 0] was correctly assigned."</w:t>
      </w:r>
    </w:p>
    <w:p w14:paraId="09BF0E5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0195522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cation of default value handling.</w:t>
      </w:r>
    </w:p>
    <w:p w14:paraId="587C9CDF"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set_location()</w:t>
      </w:r>
    </w:p>
    <w:p w14:paraId="3F9AEB88"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set_location (UT-CAM-LOC-SET)</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41445F4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4AA184"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230804"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F74AB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FADA7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9D2FE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6BD2CE9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07177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1BAAF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et_location(), get_locati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7B6A7A"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B0977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B0C06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114D6602"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614F0FB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set_location() with valid coordinates ([x, y]) successfully updates the location, returns True, and the new value is retrieved by get_location()."</w:t>
      </w:r>
    </w:p>
    <w:p w14:paraId="311A2FF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54AF5D8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location: [100, 200]. Action: Call set_location([300, 400])."</w:t>
      </w:r>
    </w:p>
    <w:p w14:paraId="66A366AB"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5A6A688" w14:textId="77777777" w:rsidR="00FC2A69" w:rsidRDefault="00FC2A69" w:rsidP="00FC2A69">
      <w:pPr>
        <w:widowControl w:val="0"/>
        <w:numPr>
          <w:ilvl w:val="0"/>
          <w:numId w:val="16"/>
        </w:numPr>
        <w:spacing w:line="273" w:lineRule="auto"/>
      </w:pPr>
      <w:r>
        <w:rPr>
          <w:rFonts w:ascii="Google Sans Text" w:eastAsia="Google Sans Text" w:hAnsi="Google Sans Text" w:cs="Google Sans Text"/>
          <w:color w:val="1F1F1F"/>
        </w:rPr>
        <w:t>Call set_location([300, 400]).</w:t>
      </w:r>
    </w:p>
    <w:p w14:paraId="054F8547" w14:textId="77777777" w:rsidR="00FC2A69" w:rsidRPr="00FC2A69" w:rsidRDefault="00FC2A69" w:rsidP="00FC2A69">
      <w:pPr>
        <w:widowControl w:val="0"/>
        <w:numPr>
          <w:ilvl w:val="0"/>
          <w:numId w:val="16"/>
        </w:numPr>
        <w:spacing w:line="273" w:lineRule="auto"/>
        <w:rPr>
          <w:lang w:val="en-US"/>
        </w:rPr>
      </w:pPr>
      <w:r w:rsidRPr="00FC2A69">
        <w:rPr>
          <w:rFonts w:ascii="Google Sans Text" w:eastAsia="Google Sans Text" w:hAnsi="Google Sans Text" w:cs="Google Sans Text"/>
          <w:color w:val="1F1F1F"/>
          <w:lang w:val="en-US"/>
        </w:rPr>
        <w:t>Assert the return value is True.</w:t>
      </w:r>
    </w:p>
    <w:p w14:paraId="56B8AE69" w14:textId="77777777" w:rsidR="00FC2A69" w:rsidRPr="00FC2A69" w:rsidRDefault="00FC2A69" w:rsidP="00FC2A69">
      <w:pPr>
        <w:widowControl w:val="0"/>
        <w:numPr>
          <w:ilvl w:val="0"/>
          <w:numId w:val="16"/>
        </w:numPr>
        <w:spacing w:after="120" w:line="273" w:lineRule="auto"/>
        <w:rPr>
          <w:lang w:val="en-US"/>
        </w:rPr>
      </w:pPr>
      <w:r w:rsidRPr="00FC2A69">
        <w:rPr>
          <w:rFonts w:ascii="Google Sans Text" w:eastAsia="Google Sans Text" w:hAnsi="Google Sans Text" w:cs="Google Sans Text"/>
          <w:color w:val="1F1F1F"/>
          <w:lang w:val="en-US"/>
        </w:rPr>
        <w:t>Call get_location() and assert the new value [300, 400].</w:t>
      </w:r>
    </w:p>
    <w:p w14:paraId="0607E623"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7814871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set_location() must return True, and get_location() must return [300, 400]."</w:t>
      </w:r>
    </w:p>
    <w:p w14:paraId="468F1D9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7B6E6E6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Location was successfully updated.</w:t>
      </w:r>
    </w:p>
    <w:p w14:paraId="568F96F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5D9EE79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alidation of the camera coordinate setting functionality.</w:t>
      </w:r>
    </w:p>
    <w:p w14:paraId="342709E9"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lastRenderedPageBreak/>
        <w:t>b. test_set_invalid_location (UT-CAM-LOC-INV-BA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D7B196A"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B3EDC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B51B9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EF7FB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02600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29AA6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3F85C67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8AFC3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FA4B1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et_location(), get_locati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201A2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98581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77F88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0A1B3C91"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51EF33C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an invalid location format (specifically, missing the Y-coordinate) is rejected, returns False, and preserves the existing location."</w:t>
      </w:r>
    </w:p>
    <w:p w14:paraId="60A266D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514FD7C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location: [100, 200]. Action: Call set_location([100]) (invalid format)."</w:t>
      </w:r>
    </w:p>
    <w:p w14:paraId="7F163520"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1200F72D" w14:textId="77777777" w:rsidR="00FC2A69" w:rsidRDefault="00FC2A69" w:rsidP="00FC2A69">
      <w:pPr>
        <w:widowControl w:val="0"/>
        <w:numPr>
          <w:ilvl w:val="0"/>
          <w:numId w:val="18"/>
        </w:numPr>
        <w:spacing w:line="273" w:lineRule="auto"/>
      </w:pPr>
      <w:r>
        <w:rPr>
          <w:rFonts w:ascii="Google Sans Text" w:eastAsia="Google Sans Text" w:hAnsi="Google Sans Text" w:cs="Google Sans Text"/>
          <w:color w:val="1F1F1F"/>
        </w:rPr>
        <w:t>Call set_location([100]).</w:t>
      </w:r>
    </w:p>
    <w:p w14:paraId="4A173836" w14:textId="77777777" w:rsidR="00FC2A69" w:rsidRPr="00FC2A69" w:rsidRDefault="00FC2A69" w:rsidP="00FC2A69">
      <w:pPr>
        <w:widowControl w:val="0"/>
        <w:numPr>
          <w:ilvl w:val="0"/>
          <w:numId w:val="18"/>
        </w:numPr>
        <w:spacing w:line="273" w:lineRule="auto"/>
        <w:rPr>
          <w:lang w:val="en-US"/>
        </w:rPr>
      </w:pPr>
      <w:r w:rsidRPr="00FC2A69">
        <w:rPr>
          <w:rFonts w:ascii="Google Sans Text" w:eastAsia="Google Sans Text" w:hAnsi="Google Sans Text" w:cs="Google Sans Text"/>
          <w:color w:val="1F1F1F"/>
          <w:lang w:val="en-US"/>
        </w:rPr>
        <w:t>Assert the return value is False.</w:t>
      </w:r>
    </w:p>
    <w:p w14:paraId="77D458AA" w14:textId="77777777" w:rsidR="00FC2A69" w:rsidRPr="00FC2A69" w:rsidRDefault="00FC2A69" w:rsidP="00FC2A69">
      <w:pPr>
        <w:widowControl w:val="0"/>
        <w:numPr>
          <w:ilvl w:val="0"/>
          <w:numId w:val="18"/>
        </w:numPr>
        <w:spacing w:after="120" w:line="273" w:lineRule="auto"/>
        <w:rPr>
          <w:lang w:val="en-US"/>
        </w:rPr>
      </w:pPr>
      <w:r w:rsidRPr="00FC2A69">
        <w:rPr>
          <w:rFonts w:ascii="Google Sans Text" w:eastAsia="Google Sans Text" w:hAnsi="Google Sans Text" w:cs="Google Sans Text"/>
          <w:color w:val="1F1F1F"/>
          <w:lang w:val="en-US"/>
        </w:rPr>
        <w:t>Call get_location() and assert the location remains [100, 200].</w:t>
      </w:r>
    </w:p>
    <w:p w14:paraId="285A64ED"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2EDE929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set_location() must return False, and get_location() must remain [100, 200]."</w:t>
      </w:r>
    </w:p>
    <w:p w14:paraId="2BAB8BE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6F238C0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Invalid input was correctly rejected, and state was preserved."</w:t>
      </w:r>
    </w:p>
    <w:p w14:paraId="41BF408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611B7B8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alidation of input validation and error handling logic.</w:t>
      </w:r>
    </w:p>
    <w:p w14:paraId="765F710A"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c. test_set_location_invalid_lengths (UT-CAM-LOC-INV-COV)</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3599540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807BE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1E1CB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40837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00C7D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FF923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3A37B10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39305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FF478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et_location(), get_locati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66DC8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28128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5B577A"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058EF485"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584754C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the input validation handles various incorrect list lengths (e.g., 0, 1, or 3 elements), rejecting them and ensuring the current location is unchanged."</w:t>
      </w:r>
    </w:p>
    <w:p w14:paraId="438C348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74C8F26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location: [100, 200]. Action: Call set_location with [], [100], and [100, 200, 300] sequentially."</w:t>
      </w:r>
    </w:p>
    <w:p w14:paraId="5C07D91E"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3421383A" w14:textId="77777777" w:rsidR="00FC2A69" w:rsidRDefault="00FC2A69" w:rsidP="00FC2A69">
      <w:pPr>
        <w:widowControl w:val="0"/>
        <w:numPr>
          <w:ilvl w:val="0"/>
          <w:numId w:val="20"/>
        </w:numPr>
        <w:spacing w:line="273" w:lineRule="auto"/>
      </w:pPr>
      <w:r>
        <w:rPr>
          <w:rFonts w:ascii="Google Sans Text" w:eastAsia="Google Sans Text" w:hAnsi="Google Sans Text" w:cs="Google Sans Text"/>
          <w:color w:val="1F1F1F"/>
        </w:rPr>
        <w:t>Iterate through invalid inputs.</w:t>
      </w:r>
    </w:p>
    <w:p w14:paraId="7976EB39" w14:textId="77777777" w:rsidR="00FC2A69" w:rsidRPr="00FC2A69" w:rsidRDefault="00FC2A69" w:rsidP="00FC2A69">
      <w:pPr>
        <w:widowControl w:val="0"/>
        <w:numPr>
          <w:ilvl w:val="0"/>
          <w:numId w:val="20"/>
        </w:numPr>
        <w:spacing w:line="273" w:lineRule="auto"/>
        <w:rPr>
          <w:lang w:val="en-US"/>
        </w:rPr>
      </w:pPr>
      <w:r w:rsidRPr="00FC2A69">
        <w:rPr>
          <w:rFonts w:ascii="Google Sans Text" w:eastAsia="Google Sans Text" w:hAnsi="Google Sans Text" w:cs="Google Sans Text"/>
          <w:color w:val="1F1F1F"/>
          <w:lang w:val="en-US"/>
        </w:rPr>
        <w:t>For each, assert set_location returns False.</w:t>
      </w:r>
    </w:p>
    <w:p w14:paraId="622AE7F6" w14:textId="77777777" w:rsidR="00FC2A69" w:rsidRPr="00FC2A69" w:rsidRDefault="00FC2A69" w:rsidP="00FC2A69">
      <w:pPr>
        <w:widowControl w:val="0"/>
        <w:numPr>
          <w:ilvl w:val="0"/>
          <w:numId w:val="20"/>
        </w:numPr>
        <w:spacing w:after="120" w:line="273" w:lineRule="auto"/>
        <w:rPr>
          <w:lang w:val="en-US"/>
        </w:rPr>
      </w:pPr>
      <w:r w:rsidRPr="00FC2A69">
        <w:rPr>
          <w:rFonts w:ascii="Google Sans Text" w:eastAsia="Google Sans Text" w:hAnsi="Google Sans Text" w:cs="Google Sans Text"/>
          <w:color w:val="1F1F1F"/>
          <w:lang w:val="en-US"/>
        </w:rPr>
        <w:t>Assert get_location() remains [100, 200] after each attempt.</w:t>
      </w:r>
    </w:p>
    <w:p w14:paraId="2311A4C2"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Expected Result</w:t>
      </w:r>
    </w:p>
    <w:p w14:paraId="76EA588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set_location() must return False for all invalid inputs, and the location must remain [100, 200]."</w:t>
      </w:r>
    </w:p>
    <w:p w14:paraId="175319C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6A10759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All invalid list lengths were correctly handled and rejected.</w:t>
      </w:r>
    </w:p>
    <w:p w14:paraId="147C896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08AF58C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verage test ensuring validation handles various incorrect list lengths.</w:t>
      </w:r>
    </w:p>
    <w:p w14:paraId="49EDC4E0"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C. get_id()</w:t>
      </w:r>
    </w:p>
    <w:p w14:paraId="41A6A582"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get_id (UT-CAM-ID-GET)</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64D7519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2847C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56E8D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30A0B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92169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79B31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313F7803"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61F38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C894E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get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053C5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E9521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00015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6AEBE108"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7624D6D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the camera's unique ID, assigned during initialization, is correctly retrieved."</w:t>
      </w:r>
    </w:p>
    <w:p w14:paraId="7E537F9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6452198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ID is 1 (set by fixture/initialization).</w:t>
      </w:r>
    </w:p>
    <w:p w14:paraId="3CA9EB8B"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5DBE005F" w14:textId="77777777" w:rsidR="00FC2A69" w:rsidRDefault="00FC2A69" w:rsidP="00FC2A69">
      <w:pPr>
        <w:widowControl w:val="0"/>
        <w:numPr>
          <w:ilvl w:val="0"/>
          <w:numId w:val="22"/>
        </w:numPr>
        <w:spacing w:line="273" w:lineRule="auto"/>
      </w:pPr>
      <w:r>
        <w:rPr>
          <w:rFonts w:ascii="Google Sans Text" w:eastAsia="Google Sans Text" w:hAnsi="Google Sans Text" w:cs="Google Sans Text"/>
          <w:color w:val="1F1F1F"/>
        </w:rPr>
        <w:t>Instantiate the camera object.</w:t>
      </w:r>
    </w:p>
    <w:p w14:paraId="5D212449" w14:textId="77777777" w:rsidR="00FC2A69" w:rsidRDefault="00FC2A69" w:rsidP="00FC2A69">
      <w:pPr>
        <w:widowControl w:val="0"/>
        <w:numPr>
          <w:ilvl w:val="0"/>
          <w:numId w:val="22"/>
        </w:numPr>
        <w:spacing w:line="273" w:lineRule="auto"/>
      </w:pPr>
      <w:r>
        <w:rPr>
          <w:rFonts w:ascii="Google Sans Text" w:eastAsia="Google Sans Text" w:hAnsi="Google Sans Text" w:cs="Google Sans Text"/>
          <w:color w:val="1F1F1F"/>
        </w:rPr>
        <w:t>Call get_id().</w:t>
      </w:r>
    </w:p>
    <w:p w14:paraId="5B79F450" w14:textId="77777777" w:rsidR="00FC2A69" w:rsidRPr="00FC2A69" w:rsidRDefault="00FC2A69" w:rsidP="00FC2A69">
      <w:pPr>
        <w:widowControl w:val="0"/>
        <w:numPr>
          <w:ilvl w:val="0"/>
          <w:numId w:val="22"/>
        </w:numPr>
        <w:spacing w:after="120" w:line="273" w:lineRule="auto"/>
        <w:rPr>
          <w:lang w:val="en-US"/>
        </w:rPr>
      </w:pPr>
      <w:r w:rsidRPr="00FC2A69">
        <w:rPr>
          <w:rFonts w:ascii="Google Sans Text" w:eastAsia="Google Sans Text" w:hAnsi="Google Sans Text" w:cs="Google Sans Text"/>
          <w:color w:val="1F1F1F"/>
          <w:lang w:val="en-US"/>
        </w:rPr>
        <w:t>Assert the returned ID matches the initialized value.</w:t>
      </w:r>
    </w:p>
    <w:p w14:paraId="709E7B33"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0AE9411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get_id() must return 1.</w:t>
      </w:r>
    </w:p>
    <w:p w14:paraId="31723EF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06E61AA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ID was correctly retrieved.</w:t>
      </w:r>
    </w:p>
    <w:p w14:paraId="4499C78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5A890CE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Basic getter functionality check for the camera's static identifier.</w:t>
      </w:r>
    </w:p>
    <w:p w14:paraId="56C06829"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initialization_with_location (UT-CAM-INIT-ID)</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0419786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68C4D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550F3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350B3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FC283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9F29F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740B6F8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2C6CB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549BC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__init__(), get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E7EFB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E4069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DD90D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75C2C145"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4B7D607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Verifies that the camera ID (1) is correctly set and immediately retrieved after object initialization.</w:t>
      </w:r>
    </w:p>
    <w:p w14:paraId="23EB6EF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1A0C74C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stantiate SafeHomeCamera with camera_id=1.</w:t>
      </w:r>
    </w:p>
    <w:p w14:paraId="6AE91D4E"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0C1634D2" w14:textId="77777777" w:rsidR="00FC2A69" w:rsidRPr="00FC2A69" w:rsidRDefault="00FC2A69" w:rsidP="00FC2A69">
      <w:pPr>
        <w:widowControl w:val="0"/>
        <w:numPr>
          <w:ilvl w:val="0"/>
          <w:numId w:val="24"/>
        </w:numPr>
        <w:spacing w:line="273" w:lineRule="auto"/>
        <w:rPr>
          <w:lang w:val="en-US"/>
        </w:rPr>
      </w:pPr>
      <w:r w:rsidRPr="00FC2A69">
        <w:rPr>
          <w:rFonts w:ascii="Google Sans Text" w:eastAsia="Google Sans Text" w:hAnsi="Google Sans Text" w:cs="Google Sans Text"/>
          <w:color w:val="1F1F1F"/>
          <w:lang w:val="en-US"/>
        </w:rPr>
        <w:t>Instantiate the object with the specified ID.</w:t>
      </w:r>
    </w:p>
    <w:p w14:paraId="4AF51CF4" w14:textId="77777777" w:rsidR="00FC2A69" w:rsidRPr="00FC2A69" w:rsidRDefault="00FC2A69" w:rsidP="00FC2A69">
      <w:pPr>
        <w:widowControl w:val="0"/>
        <w:numPr>
          <w:ilvl w:val="0"/>
          <w:numId w:val="24"/>
        </w:numPr>
        <w:spacing w:after="120" w:line="273" w:lineRule="auto"/>
        <w:rPr>
          <w:lang w:val="en-US"/>
        </w:rPr>
      </w:pPr>
      <w:r w:rsidRPr="00FC2A69">
        <w:rPr>
          <w:rFonts w:ascii="Google Sans Text" w:eastAsia="Google Sans Text" w:hAnsi="Google Sans Text" w:cs="Google Sans Text"/>
          <w:color w:val="1F1F1F"/>
          <w:lang w:val="en-US"/>
        </w:rPr>
        <w:t>Call get_id() and assert the returned value.</w:t>
      </w:r>
    </w:p>
    <w:p w14:paraId="38648D1D"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04866E8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get_id() must return 1.</w:t>
      </w:r>
    </w:p>
    <w:p w14:paraId="344ACE1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34D21AA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ID was correctly set during initialization.</w:t>
      </w:r>
    </w:p>
    <w:p w14:paraId="7B557CF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19A8ED9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Fundamental initial state check for ID consistency.</w:t>
      </w:r>
    </w:p>
    <w:p w14:paraId="00AED707"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D. set_id()</w:t>
      </w:r>
    </w:p>
    <w:p w14:paraId="4E7BEAFA"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set_id (UT-CAM-ID-SET-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5A4E108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F264F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175AF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09F21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99B2A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67770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3B410810"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DCBB5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0D0B6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et_id(), get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7BF4E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6EB3B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F006C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48DF2CBF"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34C47A8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set_id() with a valid positive integer successfully updates the camera's ID and is correctly retrieved by get_id().</w:t>
      </w:r>
    </w:p>
    <w:p w14:paraId="709E1A8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7C6DC7A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ID: 1. Action: Call set_id(5).</w:t>
      </w:r>
    </w:p>
    <w:p w14:paraId="1A911422"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4ABE1453" w14:textId="77777777" w:rsidR="00FC2A69" w:rsidRDefault="00FC2A69" w:rsidP="00FC2A69">
      <w:pPr>
        <w:widowControl w:val="0"/>
        <w:numPr>
          <w:ilvl w:val="0"/>
          <w:numId w:val="26"/>
        </w:numPr>
        <w:spacing w:line="273" w:lineRule="auto"/>
      </w:pPr>
      <w:r>
        <w:rPr>
          <w:rFonts w:ascii="Google Sans Text" w:eastAsia="Google Sans Text" w:hAnsi="Google Sans Text" w:cs="Google Sans Text"/>
          <w:color w:val="1F1F1F"/>
        </w:rPr>
        <w:t>Call set_id(5).</w:t>
      </w:r>
    </w:p>
    <w:p w14:paraId="791E81ED" w14:textId="77777777" w:rsidR="00FC2A69" w:rsidRPr="00FC2A69" w:rsidRDefault="00FC2A69" w:rsidP="00FC2A69">
      <w:pPr>
        <w:widowControl w:val="0"/>
        <w:numPr>
          <w:ilvl w:val="0"/>
          <w:numId w:val="26"/>
        </w:numPr>
        <w:spacing w:line="273" w:lineRule="auto"/>
        <w:rPr>
          <w:lang w:val="en-US"/>
        </w:rPr>
      </w:pPr>
      <w:r w:rsidRPr="00FC2A69">
        <w:rPr>
          <w:rFonts w:ascii="Google Sans Text" w:eastAsia="Google Sans Text" w:hAnsi="Google Sans Text" w:cs="Google Sans Text"/>
          <w:color w:val="1F1F1F"/>
          <w:lang w:val="en-US"/>
        </w:rPr>
        <w:t>Assert the return value is True.</w:t>
      </w:r>
    </w:p>
    <w:p w14:paraId="226B4FC5" w14:textId="77777777" w:rsidR="00FC2A69" w:rsidRPr="00FC2A69" w:rsidRDefault="00FC2A69" w:rsidP="00FC2A69">
      <w:pPr>
        <w:widowControl w:val="0"/>
        <w:numPr>
          <w:ilvl w:val="0"/>
          <w:numId w:val="26"/>
        </w:numPr>
        <w:spacing w:after="120" w:line="273" w:lineRule="auto"/>
        <w:rPr>
          <w:lang w:val="en-US"/>
        </w:rPr>
      </w:pPr>
      <w:r w:rsidRPr="00FC2A69">
        <w:rPr>
          <w:rFonts w:ascii="Google Sans Text" w:eastAsia="Google Sans Text" w:hAnsi="Google Sans Text" w:cs="Google Sans Text"/>
          <w:color w:val="1F1F1F"/>
          <w:lang w:val="en-US"/>
        </w:rPr>
        <w:t>Call get_id() and assert the new ID is 5.</w:t>
      </w:r>
    </w:p>
    <w:p w14:paraId="09DFF6FC"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7012E0C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set_id() must return True, and get_id() must return 5."</w:t>
      </w:r>
    </w:p>
    <w:p w14:paraId="1F46648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6A8C2D7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ID was successfully changed and retrieved.</w:t>
      </w:r>
    </w:p>
    <w:p w14:paraId="1EBA246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6614216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cation of successful ID mutation and retrieval.</w:t>
      </w:r>
    </w:p>
    <w:p w14:paraId="2D52EC13"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lastRenderedPageBreak/>
        <w:t>b. test_set_invalid_id (UT-CAM-ID-SET-FAI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049CB183"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37657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3BD0B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C37B9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69FC2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FBD81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0576265B"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529DF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821EF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et_id(), get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EA993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0572C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11304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20AA2FA0"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3BF1DA4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set_id() with non-positive integers (0 or negative) is rejected, returns False, and preserves the original ID."</w:t>
      </w:r>
    </w:p>
    <w:p w14:paraId="4850994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5714584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ID: 1. Action: Call set_id(0) and then set_id(-1).</w:t>
      </w:r>
    </w:p>
    <w:p w14:paraId="428BC428"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06F111FE" w14:textId="77777777" w:rsidR="00FC2A69" w:rsidRDefault="00FC2A69" w:rsidP="00FC2A69">
      <w:pPr>
        <w:widowControl w:val="0"/>
        <w:numPr>
          <w:ilvl w:val="0"/>
          <w:numId w:val="28"/>
        </w:numPr>
        <w:spacing w:line="273" w:lineRule="auto"/>
      </w:pPr>
      <w:r>
        <w:rPr>
          <w:rFonts w:ascii="Google Sans Text" w:eastAsia="Google Sans Text" w:hAnsi="Google Sans Text" w:cs="Google Sans Text"/>
          <w:color w:val="1F1F1F"/>
        </w:rPr>
        <w:t>Call set_id(0).</w:t>
      </w:r>
    </w:p>
    <w:p w14:paraId="694C007B" w14:textId="77777777" w:rsidR="00FC2A69" w:rsidRPr="00FC2A69" w:rsidRDefault="00FC2A69" w:rsidP="00FC2A69">
      <w:pPr>
        <w:widowControl w:val="0"/>
        <w:numPr>
          <w:ilvl w:val="0"/>
          <w:numId w:val="28"/>
        </w:numPr>
        <w:spacing w:line="273" w:lineRule="auto"/>
        <w:rPr>
          <w:lang w:val="en-US"/>
        </w:rPr>
      </w:pPr>
      <w:r w:rsidRPr="00FC2A69">
        <w:rPr>
          <w:rFonts w:ascii="Google Sans Text" w:eastAsia="Google Sans Text" w:hAnsi="Google Sans Text" w:cs="Google Sans Text"/>
          <w:color w:val="1F1F1F"/>
          <w:lang w:val="en-US"/>
        </w:rPr>
        <w:t>Assert the return value is False.</w:t>
      </w:r>
    </w:p>
    <w:p w14:paraId="23BB6C44" w14:textId="77777777" w:rsidR="00FC2A69" w:rsidRPr="00FC2A69" w:rsidRDefault="00FC2A69" w:rsidP="00FC2A69">
      <w:pPr>
        <w:widowControl w:val="0"/>
        <w:numPr>
          <w:ilvl w:val="0"/>
          <w:numId w:val="28"/>
        </w:numPr>
        <w:spacing w:after="120" w:line="273" w:lineRule="auto"/>
        <w:rPr>
          <w:lang w:val="en-US"/>
        </w:rPr>
      </w:pPr>
      <w:r w:rsidRPr="00FC2A69">
        <w:rPr>
          <w:rFonts w:ascii="Google Sans Text" w:eastAsia="Google Sans Text" w:hAnsi="Google Sans Text" w:cs="Google Sans Text"/>
          <w:color w:val="1F1F1F"/>
          <w:lang w:val="en-US"/>
        </w:rPr>
        <w:t>Call get_id() and assert the ID remains the initial value (1).</w:t>
      </w:r>
    </w:p>
    <w:p w14:paraId="683530A9"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5B98B9E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set_id() must return False for non-positive inputs, and get_id() must return 1."</w:t>
      </w:r>
    </w:p>
    <w:p w14:paraId="0D21C6F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63D9B91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Invalid ID attempts were rejected, and state was preserved."</w:t>
      </w:r>
    </w:p>
    <w:p w14:paraId="329F2B6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1F52070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alidation of ID input validation (ID must be a positive integer) and state preservation.</w:t>
      </w:r>
    </w:p>
    <w:p w14:paraId="28E3AEB8"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c. test_set_id_boundary_values (UT-CAM-ID-BOUND)</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0E227D52"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B29E4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6E4CD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8813B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69A53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F3A58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1418857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2E72A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F05B0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et_id(), get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E14C3A"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360C8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8BB7D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0BC47E86"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0C3683D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ID setter correctly handles valid boundary values, specifically the minimum positive integer (1) and a large valid ID (99999)."</w:t>
      </w:r>
    </w:p>
    <w:p w14:paraId="226BB80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19809D5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ID: 1. Action: Call set_id(1) and then set_id(99999).</w:t>
      </w:r>
    </w:p>
    <w:p w14:paraId="76220666"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125C5C70" w14:textId="77777777" w:rsidR="00FC2A69" w:rsidRPr="00FC2A69" w:rsidRDefault="00FC2A69" w:rsidP="00FC2A69">
      <w:pPr>
        <w:widowControl w:val="0"/>
        <w:numPr>
          <w:ilvl w:val="0"/>
          <w:numId w:val="30"/>
        </w:numPr>
        <w:spacing w:line="273" w:lineRule="auto"/>
        <w:rPr>
          <w:lang w:val="en-US"/>
        </w:rPr>
      </w:pPr>
      <w:r w:rsidRPr="00FC2A69">
        <w:rPr>
          <w:rFonts w:ascii="Google Sans Text" w:eastAsia="Google Sans Text" w:hAnsi="Google Sans Text" w:cs="Google Sans Text"/>
          <w:color w:val="1F1F1F"/>
          <w:lang w:val="en-US"/>
        </w:rPr>
        <w:t>Call set_id(1) and assert result is True.</w:t>
      </w:r>
    </w:p>
    <w:p w14:paraId="7C52DF05" w14:textId="77777777" w:rsidR="00FC2A69" w:rsidRPr="00FC2A69" w:rsidRDefault="00FC2A69" w:rsidP="00FC2A69">
      <w:pPr>
        <w:widowControl w:val="0"/>
        <w:numPr>
          <w:ilvl w:val="0"/>
          <w:numId w:val="30"/>
        </w:numPr>
        <w:spacing w:line="273" w:lineRule="auto"/>
        <w:rPr>
          <w:lang w:val="en-US"/>
        </w:rPr>
      </w:pPr>
      <w:r w:rsidRPr="00FC2A69">
        <w:rPr>
          <w:rFonts w:ascii="Google Sans Text" w:eastAsia="Google Sans Text" w:hAnsi="Google Sans Text" w:cs="Google Sans Text"/>
          <w:color w:val="1F1F1F"/>
          <w:lang w:val="en-US"/>
        </w:rPr>
        <w:t>Call set_id(99999) and assert result is True.</w:t>
      </w:r>
    </w:p>
    <w:p w14:paraId="1242B4B6" w14:textId="77777777" w:rsidR="00FC2A69" w:rsidRPr="00FC2A69" w:rsidRDefault="00FC2A69" w:rsidP="00FC2A69">
      <w:pPr>
        <w:widowControl w:val="0"/>
        <w:numPr>
          <w:ilvl w:val="0"/>
          <w:numId w:val="30"/>
        </w:numPr>
        <w:spacing w:after="120" w:line="273" w:lineRule="auto"/>
        <w:rPr>
          <w:lang w:val="en-US"/>
        </w:rPr>
      </w:pPr>
      <w:r w:rsidRPr="00FC2A69">
        <w:rPr>
          <w:rFonts w:ascii="Google Sans Text" w:eastAsia="Google Sans Text" w:hAnsi="Google Sans Text" w:cs="Google Sans Text"/>
          <w:color w:val="1F1F1F"/>
          <w:lang w:val="en-US"/>
        </w:rPr>
        <w:t>Verify get_id() reflects the final value 99999.</w:t>
      </w:r>
    </w:p>
    <w:p w14:paraId="241B6131"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Expected Result</w:t>
      </w:r>
    </w:p>
    <w:p w14:paraId="496C5BA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set_id() must return True for both valid boundary attempts, and the final get_id() must return 99999."</w:t>
      </w:r>
    </w:p>
    <w:p w14:paraId="5D061BF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4E6BD94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Valid ID boundaries were correctly accepted.</w:t>
      </w:r>
    </w:p>
    <w:p w14:paraId="1A7C418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2BE9C63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prehensive check of valid ID boundaries for the set_id method.</w:t>
      </w:r>
    </w:p>
    <w:p w14:paraId="4266B381"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E. display_view()</w:t>
      </w:r>
    </w:p>
    <w:p w14:paraId="79012F2E"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display_view (UT-CAM-VIEW-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01AB10C2"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7BF75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CB9EC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97865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09CB7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CE6FF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27CC62F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AE9FC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34126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isplay_view()</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B1B42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584C3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7118A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66FD6775"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2276E98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when the camera is enabled, display_view() successfully returns a non-null object, confirming the feed is accessible."</w:t>
      </w:r>
    </w:p>
    <w:p w14:paraId="46E94A0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7EC945D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is enabled (is_enabled() is True).</w:t>
      </w:r>
    </w:p>
    <w:p w14:paraId="0A89CA90"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632CAE48" w14:textId="77777777" w:rsidR="00FC2A69" w:rsidRPr="00FC2A69" w:rsidRDefault="00FC2A69" w:rsidP="00FC2A69">
      <w:pPr>
        <w:widowControl w:val="0"/>
        <w:numPr>
          <w:ilvl w:val="0"/>
          <w:numId w:val="32"/>
        </w:numPr>
        <w:spacing w:line="273" w:lineRule="auto"/>
        <w:rPr>
          <w:lang w:val="en-US"/>
        </w:rPr>
      </w:pPr>
      <w:r w:rsidRPr="00FC2A69">
        <w:rPr>
          <w:rFonts w:ascii="Google Sans Text" w:eastAsia="Google Sans Text" w:hAnsi="Google Sans Text" w:cs="Google Sans Text"/>
          <w:color w:val="1F1F1F"/>
          <w:lang w:val="en-US"/>
        </w:rPr>
        <w:t>Ensure the camera is enabled.</w:t>
      </w:r>
    </w:p>
    <w:p w14:paraId="4426F44C" w14:textId="77777777" w:rsidR="00FC2A69" w:rsidRDefault="00FC2A69" w:rsidP="00FC2A69">
      <w:pPr>
        <w:widowControl w:val="0"/>
        <w:numPr>
          <w:ilvl w:val="0"/>
          <w:numId w:val="32"/>
        </w:numPr>
        <w:spacing w:line="273" w:lineRule="auto"/>
      </w:pPr>
      <w:r>
        <w:rPr>
          <w:rFonts w:ascii="Google Sans Text" w:eastAsia="Google Sans Text" w:hAnsi="Google Sans Text" w:cs="Google Sans Text"/>
          <w:color w:val="1F1F1F"/>
        </w:rPr>
        <w:t>Call display_view().</w:t>
      </w:r>
    </w:p>
    <w:p w14:paraId="2576CFEB" w14:textId="77777777" w:rsidR="00FC2A69" w:rsidRPr="00FC2A69" w:rsidRDefault="00FC2A69" w:rsidP="00FC2A69">
      <w:pPr>
        <w:widowControl w:val="0"/>
        <w:numPr>
          <w:ilvl w:val="0"/>
          <w:numId w:val="32"/>
        </w:numPr>
        <w:spacing w:after="120" w:line="273" w:lineRule="auto"/>
        <w:rPr>
          <w:lang w:val="en-US"/>
        </w:rPr>
      </w:pPr>
      <w:r w:rsidRPr="00FC2A69">
        <w:rPr>
          <w:rFonts w:ascii="Google Sans Text" w:eastAsia="Google Sans Text" w:hAnsi="Google Sans Text" w:cs="Google Sans Text"/>
          <w:color w:val="1F1F1F"/>
          <w:lang w:val="en-US"/>
        </w:rPr>
        <w:t>Assert the result is not None and is an instance of PIL.Image.Image.</w:t>
      </w:r>
    </w:p>
    <w:p w14:paraId="5A1328B6"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2C0DACC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a valid PIL.Image.Image object.</w:t>
      </w:r>
    </w:p>
    <w:p w14:paraId="23A92B6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2BF2C63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View object was successfully retrieved.</w:t>
      </w:r>
    </w:p>
    <w:p w14:paraId="1BABF85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2F63D85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re function test for accessing the camera feed.</w:t>
      </w:r>
    </w:p>
    <w:p w14:paraId="246F18D6"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display_view_disabled_camera (UT-CAM-VIEW-FAI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242A4D2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18890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4ECA9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BE909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BCEDB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F8FDB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4243E49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DE3AF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89DEB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isplay_view(), disabl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32E8E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1DC38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E200C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41A59E6B"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09BB4AB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Verifies that when the camera is disabled, display_view() enforces the security policy by returning None, blocking access to the feed."</w:t>
      </w:r>
    </w:p>
    <w:p w14:paraId="712EDC4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2DC62CD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ion: camera.disable() is called to set the state to disabled.</w:t>
      </w:r>
    </w:p>
    <w:p w14:paraId="26B24CA2"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1329C40" w14:textId="77777777" w:rsidR="00FC2A69" w:rsidRDefault="00FC2A69" w:rsidP="00FC2A69">
      <w:pPr>
        <w:widowControl w:val="0"/>
        <w:numPr>
          <w:ilvl w:val="0"/>
          <w:numId w:val="34"/>
        </w:numPr>
        <w:spacing w:line="273" w:lineRule="auto"/>
      </w:pPr>
      <w:r>
        <w:rPr>
          <w:rFonts w:ascii="Google Sans Text" w:eastAsia="Google Sans Text" w:hAnsi="Google Sans Text" w:cs="Google Sans Text"/>
          <w:color w:val="1F1F1F"/>
        </w:rPr>
        <w:t>Call camera.disable().</w:t>
      </w:r>
    </w:p>
    <w:p w14:paraId="2DA0FBF9" w14:textId="77777777" w:rsidR="00FC2A69" w:rsidRDefault="00FC2A69" w:rsidP="00FC2A69">
      <w:pPr>
        <w:widowControl w:val="0"/>
        <w:numPr>
          <w:ilvl w:val="0"/>
          <w:numId w:val="34"/>
        </w:numPr>
        <w:spacing w:line="273" w:lineRule="auto"/>
      </w:pPr>
      <w:r>
        <w:rPr>
          <w:rFonts w:ascii="Google Sans Text" w:eastAsia="Google Sans Text" w:hAnsi="Google Sans Text" w:cs="Google Sans Text"/>
          <w:color w:val="1F1F1F"/>
        </w:rPr>
        <w:t>Call display_view().</w:t>
      </w:r>
    </w:p>
    <w:p w14:paraId="13EF4631" w14:textId="77777777" w:rsidR="00FC2A69" w:rsidRPr="00FC2A69" w:rsidRDefault="00FC2A69" w:rsidP="00FC2A69">
      <w:pPr>
        <w:widowControl w:val="0"/>
        <w:numPr>
          <w:ilvl w:val="0"/>
          <w:numId w:val="34"/>
        </w:numPr>
        <w:spacing w:after="120" w:line="273" w:lineRule="auto"/>
        <w:rPr>
          <w:lang w:val="en-US"/>
        </w:rPr>
      </w:pPr>
      <w:r w:rsidRPr="00FC2A69">
        <w:rPr>
          <w:rFonts w:ascii="Google Sans Text" w:eastAsia="Google Sans Text" w:hAnsi="Google Sans Text" w:cs="Google Sans Text"/>
          <w:color w:val="1F1F1F"/>
          <w:lang w:val="en-US"/>
        </w:rPr>
        <w:t>Assert the result is None.</w:t>
      </w:r>
    </w:p>
    <w:p w14:paraId="5D648B42"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753F4B6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None.</w:t>
      </w:r>
    </w:p>
    <w:p w14:paraId="183D766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08F342B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Access to the view was correctly denied when disabled.</w:t>
      </w:r>
    </w:p>
    <w:p w14:paraId="7753AB1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5FD7832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Security policy validation for access control in a disabled state.</w:t>
      </w:r>
    </w:p>
    <w:p w14:paraId="69D00586"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c. test_display_view_exception_handling (UT-CAM-VIEW-EXC)</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1DA99E43"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70DE0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020E5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ED76E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F6439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8BFE5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6E9CE52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29227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1C1CE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isplay_view()</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8E86F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DB930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A47EB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1410D4E1"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64C3740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method's robustness by ensuring that if the underlying device camera throws an exception during view retrieval, the method handles it gracefully and returns None."</w:t>
      </w:r>
    </w:p>
    <w:p w14:paraId="39465A6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5B05F30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Mocking: The underlying device camera's get_view() method is patched to raise an Exception(""Camera error"")."</w:t>
      </w:r>
    </w:p>
    <w:p w14:paraId="0E4A6CA8"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58371337" w14:textId="77777777" w:rsidR="00FC2A69" w:rsidRPr="00FC2A69" w:rsidRDefault="00FC2A69" w:rsidP="00FC2A69">
      <w:pPr>
        <w:widowControl w:val="0"/>
        <w:numPr>
          <w:ilvl w:val="0"/>
          <w:numId w:val="36"/>
        </w:numPr>
        <w:spacing w:line="273" w:lineRule="auto"/>
        <w:rPr>
          <w:lang w:val="en-US"/>
        </w:rPr>
      </w:pPr>
      <w:r w:rsidRPr="00FC2A69">
        <w:rPr>
          <w:rFonts w:ascii="Google Sans Text" w:eastAsia="Google Sans Text" w:hAnsi="Google Sans Text" w:cs="Google Sans Text"/>
          <w:color w:val="1F1F1F"/>
          <w:lang w:val="en-US"/>
        </w:rPr>
        <w:t>Patch get_view() to raise an exception.</w:t>
      </w:r>
    </w:p>
    <w:p w14:paraId="53E908EF" w14:textId="77777777" w:rsidR="00FC2A69" w:rsidRPr="00FC2A69" w:rsidRDefault="00FC2A69" w:rsidP="00FC2A69">
      <w:pPr>
        <w:widowControl w:val="0"/>
        <w:numPr>
          <w:ilvl w:val="0"/>
          <w:numId w:val="36"/>
        </w:numPr>
        <w:spacing w:line="273" w:lineRule="auto"/>
        <w:rPr>
          <w:lang w:val="en-US"/>
        </w:rPr>
      </w:pPr>
      <w:r w:rsidRPr="00FC2A69">
        <w:rPr>
          <w:rFonts w:ascii="Google Sans Text" w:eastAsia="Google Sans Text" w:hAnsi="Google Sans Text" w:cs="Google Sans Text"/>
          <w:color w:val="1F1F1F"/>
          <w:lang w:val="en-US"/>
        </w:rPr>
        <w:t>Call display_view() within the patched context.</w:t>
      </w:r>
    </w:p>
    <w:p w14:paraId="2E089E81" w14:textId="77777777" w:rsidR="00FC2A69" w:rsidRPr="00FC2A69" w:rsidRDefault="00FC2A69" w:rsidP="00FC2A69">
      <w:pPr>
        <w:widowControl w:val="0"/>
        <w:numPr>
          <w:ilvl w:val="0"/>
          <w:numId w:val="36"/>
        </w:numPr>
        <w:spacing w:after="120" w:line="273" w:lineRule="auto"/>
        <w:rPr>
          <w:lang w:val="en-US"/>
        </w:rPr>
      </w:pPr>
      <w:r w:rsidRPr="00FC2A69">
        <w:rPr>
          <w:rFonts w:ascii="Google Sans Text" w:eastAsia="Google Sans Text" w:hAnsi="Google Sans Text" w:cs="Google Sans Text"/>
          <w:color w:val="1F1F1F"/>
          <w:lang w:val="en-US"/>
        </w:rPr>
        <w:t>Assert the result is None.</w:t>
      </w:r>
    </w:p>
    <w:p w14:paraId="1BB58100"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1D22911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None, and the system does not crash or raise the exception."</w:t>
      </w:r>
    </w:p>
    <w:p w14:paraId="522468F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59DB5DC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External component failure was handled gracefully.</w:t>
      </w:r>
    </w:p>
    <w:p w14:paraId="4FA9DF9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42F4134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obustness check for failures in the virtual device layer.</w:t>
      </w:r>
    </w:p>
    <w:p w14:paraId="28936534"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lastRenderedPageBreak/>
        <w:t>F. zoom_in()</w:t>
      </w:r>
    </w:p>
    <w:p w14:paraId="399E4565"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zoom_in (UT-CAM-ZOOM-IN-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306CB5D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D914C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FFBF8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63B40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FF22E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EBAD8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75866FE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88A98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DBC71A"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zoom_in(), get_zoom_setting()</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72195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432A3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B6A93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4180EC35"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09F272B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when the current zoom level is below the maximum, calling zoom_in() returns True and increases the zoom level by exactly 1."</w:t>
      </w:r>
    </w:p>
    <w:p w14:paraId="3527989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4B14D47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Zoom level is 1. Action: Call zoom_in() once.</w:t>
      </w:r>
    </w:p>
    <w:p w14:paraId="792767EA"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77CA6CEC" w14:textId="77777777" w:rsidR="00FC2A69" w:rsidRDefault="00FC2A69" w:rsidP="00FC2A69">
      <w:pPr>
        <w:widowControl w:val="0"/>
        <w:numPr>
          <w:ilvl w:val="0"/>
          <w:numId w:val="38"/>
        </w:numPr>
        <w:spacing w:line="273" w:lineRule="auto"/>
      </w:pPr>
      <w:r>
        <w:rPr>
          <w:rFonts w:ascii="Google Sans Text" w:eastAsia="Google Sans Text" w:hAnsi="Google Sans Text" w:cs="Google Sans Text"/>
          <w:color w:val="1F1F1F"/>
        </w:rPr>
        <w:t>Call zoom_in().</w:t>
      </w:r>
    </w:p>
    <w:p w14:paraId="2BC18FBF" w14:textId="77777777" w:rsidR="00FC2A69" w:rsidRPr="00FC2A69" w:rsidRDefault="00FC2A69" w:rsidP="00FC2A69">
      <w:pPr>
        <w:widowControl w:val="0"/>
        <w:numPr>
          <w:ilvl w:val="0"/>
          <w:numId w:val="38"/>
        </w:numPr>
        <w:spacing w:line="273" w:lineRule="auto"/>
        <w:rPr>
          <w:lang w:val="en-US"/>
        </w:rPr>
      </w:pPr>
      <w:r w:rsidRPr="00FC2A69">
        <w:rPr>
          <w:rFonts w:ascii="Google Sans Text" w:eastAsia="Google Sans Text" w:hAnsi="Google Sans Text" w:cs="Google Sans Text"/>
          <w:color w:val="1F1F1F"/>
          <w:lang w:val="en-US"/>
        </w:rPr>
        <w:t>Assert the return value is True.</w:t>
      </w:r>
    </w:p>
    <w:p w14:paraId="3BB46F86" w14:textId="77777777" w:rsidR="00FC2A69" w:rsidRPr="00FC2A69" w:rsidRDefault="00FC2A69" w:rsidP="00FC2A69">
      <w:pPr>
        <w:widowControl w:val="0"/>
        <w:numPr>
          <w:ilvl w:val="0"/>
          <w:numId w:val="38"/>
        </w:numPr>
        <w:spacing w:after="120" w:line="273" w:lineRule="auto"/>
        <w:rPr>
          <w:lang w:val="en-US"/>
        </w:rPr>
      </w:pPr>
      <w:r w:rsidRPr="00FC2A69">
        <w:rPr>
          <w:rFonts w:ascii="Google Sans Text" w:eastAsia="Google Sans Text" w:hAnsi="Google Sans Text" w:cs="Google Sans Text"/>
          <w:color w:val="1F1F1F"/>
          <w:lang w:val="en-US"/>
        </w:rPr>
        <w:t>Call get_zoom_setting() and assert the new level is 2.</w:t>
      </w:r>
    </w:p>
    <w:p w14:paraId="1427390E"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3FC48B9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zoom_in() must return True, and the new zoom_setting must be 2."</w:t>
      </w:r>
    </w:p>
    <w:p w14:paraId="722C71A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2E11044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Zoom level was successfully incremented.</w:t>
      </w:r>
    </w:p>
    <w:p w14:paraId="5DDE3EA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3216A09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re function test for camera zoom operation.</w:t>
      </w:r>
    </w:p>
    <w:p w14:paraId="291B16AC"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zoom_in_max (UT-CAM-ZOOM-IN-MAX)</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2EDD337A"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41943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DF994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084BC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50DFD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A862A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2AFC5CB8"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0C997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699699"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zoom_in(), get_zoom_setting()</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C32FF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14F6E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507DF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2E7DD457"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2C47D92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boundary condition: when the maximum zoom level (10) is reached, subsequent calls to zoom_in() fail, return False, and the level remains 10."</w:t>
      </w:r>
    </w:p>
    <w:p w14:paraId="5B61CAC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51AD6E4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ion: Repeatedly call zoom_in() until the level reaches 10, then call it one more time."</w:t>
      </w:r>
    </w:p>
    <w:p w14:paraId="056BFA1A"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1A66714B" w14:textId="77777777" w:rsidR="00FC2A69" w:rsidRDefault="00FC2A69" w:rsidP="00FC2A69">
      <w:pPr>
        <w:widowControl w:val="0"/>
        <w:numPr>
          <w:ilvl w:val="0"/>
          <w:numId w:val="40"/>
        </w:numPr>
        <w:spacing w:line="273" w:lineRule="auto"/>
      </w:pPr>
      <w:r>
        <w:rPr>
          <w:rFonts w:ascii="Google Sans Text" w:eastAsia="Google Sans Text" w:hAnsi="Google Sans Text" w:cs="Google Sans Text"/>
          <w:color w:val="1F1F1F"/>
        </w:rPr>
        <w:lastRenderedPageBreak/>
        <w:t>Set zoom level to 10.</w:t>
      </w:r>
    </w:p>
    <w:p w14:paraId="67150669" w14:textId="77777777" w:rsidR="00FC2A69" w:rsidRDefault="00FC2A69" w:rsidP="00FC2A69">
      <w:pPr>
        <w:widowControl w:val="0"/>
        <w:numPr>
          <w:ilvl w:val="0"/>
          <w:numId w:val="40"/>
        </w:numPr>
        <w:spacing w:line="273" w:lineRule="auto"/>
      </w:pPr>
      <w:r>
        <w:rPr>
          <w:rFonts w:ascii="Google Sans Text" w:eastAsia="Google Sans Text" w:hAnsi="Google Sans Text" w:cs="Google Sans Text"/>
          <w:color w:val="1F1F1F"/>
        </w:rPr>
        <w:t>Call zoom_in().</w:t>
      </w:r>
    </w:p>
    <w:p w14:paraId="2CA3E4E1" w14:textId="77777777" w:rsidR="00FC2A69" w:rsidRPr="00FC2A69" w:rsidRDefault="00FC2A69" w:rsidP="00FC2A69">
      <w:pPr>
        <w:widowControl w:val="0"/>
        <w:numPr>
          <w:ilvl w:val="0"/>
          <w:numId w:val="40"/>
        </w:numPr>
        <w:spacing w:line="273" w:lineRule="auto"/>
        <w:rPr>
          <w:lang w:val="en-US"/>
        </w:rPr>
      </w:pPr>
      <w:r w:rsidRPr="00FC2A69">
        <w:rPr>
          <w:rFonts w:ascii="Google Sans Text" w:eastAsia="Google Sans Text" w:hAnsi="Google Sans Text" w:cs="Google Sans Text"/>
          <w:color w:val="1F1F1F"/>
          <w:lang w:val="en-US"/>
        </w:rPr>
        <w:t>Assert the return value is False.</w:t>
      </w:r>
    </w:p>
    <w:p w14:paraId="26905372" w14:textId="77777777" w:rsidR="00FC2A69" w:rsidRPr="00FC2A69" w:rsidRDefault="00FC2A69" w:rsidP="00FC2A69">
      <w:pPr>
        <w:widowControl w:val="0"/>
        <w:numPr>
          <w:ilvl w:val="0"/>
          <w:numId w:val="40"/>
        </w:numPr>
        <w:spacing w:after="120" w:line="273" w:lineRule="auto"/>
        <w:rPr>
          <w:lang w:val="en-US"/>
        </w:rPr>
      </w:pPr>
      <w:r w:rsidRPr="00FC2A69">
        <w:rPr>
          <w:rFonts w:ascii="Google Sans Text" w:eastAsia="Google Sans Text" w:hAnsi="Google Sans Text" w:cs="Google Sans Text"/>
          <w:color w:val="1F1F1F"/>
          <w:lang w:val="en-US"/>
        </w:rPr>
        <w:t>Assert get_zoom_setting() is still 10.</w:t>
      </w:r>
    </w:p>
    <w:p w14:paraId="09DE0FBD"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270E788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zoom_in() must return False , and the zoom level must remain 10."</w:t>
      </w:r>
    </w:p>
    <w:p w14:paraId="7133066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4D8A313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Zoom operation was correctly blocked at the maximum limit.</w:t>
      </w:r>
    </w:p>
    <w:p w14:paraId="498F6FB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1EBE6E3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Boundary condition check for maximum zoom level.</w:t>
      </w:r>
    </w:p>
    <w:p w14:paraId="0A96210D"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c. test_zoom_in_disabled_camera (UT-CAM-ZOOM-IN-FAI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2DC419A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7E9BA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255A4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048FF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139F1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CC181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61BDADA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1998A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01145C"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zoom_in(), disable(), get_zoom_setting()</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76C5E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93A09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83862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44BCB232"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160CF4A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zoom_in() on a disabled camera is rejected, returns False, and preserves the original zoom level."</w:t>
      </w:r>
    </w:p>
    <w:p w14:paraId="0A13090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174F3C2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Zoom level 1. Action: camera.disable() is called.</w:t>
      </w:r>
    </w:p>
    <w:p w14:paraId="55C24987"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198B98D6" w14:textId="77777777" w:rsidR="00FC2A69" w:rsidRDefault="00FC2A69" w:rsidP="00FC2A69">
      <w:pPr>
        <w:widowControl w:val="0"/>
        <w:numPr>
          <w:ilvl w:val="0"/>
          <w:numId w:val="42"/>
        </w:numPr>
        <w:spacing w:line="273" w:lineRule="auto"/>
      </w:pPr>
      <w:r>
        <w:rPr>
          <w:rFonts w:ascii="Google Sans Text" w:eastAsia="Google Sans Text" w:hAnsi="Google Sans Text" w:cs="Google Sans Text"/>
          <w:color w:val="1F1F1F"/>
        </w:rPr>
        <w:t>Disable the camera.</w:t>
      </w:r>
    </w:p>
    <w:p w14:paraId="1B730696" w14:textId="77777777" w:rsidR="00FC2A69" w:rsidRPr="00FC2A69" w:rsidRDefault="00FC2A69" w:rsidP="00FC2A69">
      <w:pPr>
        <w:widowControl w:val="0"/>
        <w:numPr>
          <w:ilvl w:val="0"/>
          <w:numId w:val="42"/>
        </w:numPr>
        <w:spacing w:line="273" w:lineRule="auto"/>
        <w:rPr>
          <w:lang w:val="en-US"/>
        </w:rPr>
      </w:pPr>
      <w:r w:rsidRPr="00FC2A69">
        <w:rPr>
          <w:rFonts w:ascii="Google Sans Text" w:eastAsia="Google Sans Text" w:hAnsi="Google Sans Text" w:cs="Google Sans Text"/>
          <w:color w:val="1F1F1F"/>
          <w:lang w:val="en-US"/>
        </w:rPr>
        <w:t>Record the initial zoom level.</w:t>
      </w:r>
    </w:p>
    <w:p w14:paraId="26D06EDA" w14:textId="77777777" w:rsidR="00FC2A69" w:rsidRPr="00FC2A69" w:rsidRDefault="00FC2A69" w:rsidP="00FC2A69">
      <w:pPr>
        <w:widowControl w:val="0"/>
        <w:numPr>
          <w:ilvl w:val="0"/>
          <w:numId w:val="42"/>
        </w:numPr>
        <w:spacing w:line="273" w:lineRule="auto"/>
        <w:rPr>
          <w:lang w:val="en-US"/>
        </w:rPr>
      </w:pPr>
      <w:r w:rsidRPr="00FC2A69">
        <w:rPr>
          <w:rFonts w:ascii="Google Sans Text" w:eastAsia="Google Sans Text" w:hAnsi="Google Sans Text" w:cs="Google Sans Text"/>
          <w:color w:val="1F1F1F"/>
          <w:lang w:val="en-US"/>
        </w:rPr>
        <w:t>Call zoom_in() and assert the return value is False.</w:t>
      </w:r>
    </w:p>
    <w:p w14:paraId="25396A2D" w14:textId="77777777" w:rsidR="00FC2A69" w:rsidRPr="00FC2A69" w:rsidRDefault="00FC2A69" w:rsidP="00FC2A69">
      <w:pPr>
        <w:widowControl w:val="0"/>
        <w:numPr>
          <w:ilvl w:val="0"/>
          <w:numId w:val="42"/>
        </w:numPr>
        <w:spacing w:after="120" w:line="273" w:lineRule="auto"/>
        <w:rPr>
          <w:lang w:val="en-US"/>
        </w:rPr>
      </w:pPr>
      <w:r w:rsidRPr="00FC2A69">
        <w:rPr>
          <w:rFonts w:ascii="Google Sans Text" w:eastAsia="Google Sans Text" w:hAnsi="Google Sans Text" w:cs="Google Sans Text"/>
          <w:color w:val="1F1F1F"/>
          <w:lang w:val="en-US"/>
        </w:rPr>
        <w:t>Assert the zoom level has not changed.</w:t>
      </w:r>
    </w:p>
    <w:p w14:paraId="26AB170B"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0C9FBA8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zoom_in() must return False, and the zoom level must remain the initial value."</w:t>
      </w:r>
    </w:p>
    <w:p w14:paraId="66C42D2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0F05160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Control command was correctly blocked in the disabled state.</w:t>
      </w:r>
    </w:p>
    <w:p w14:paraId="512AAA6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6CD7795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Security and state awareness check for control operations.</w:t>
      </w:r>
    </w:p>
    <w:p w14:paraId="21581073"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d. test_zoom_in_device_camera_integration (UT-CAM-ZOOM-IN-INT)</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0E509173"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7BC4A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33E8F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7D7C0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0C4E7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2B2C5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361E199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E890B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lastRenderedPageBreak/>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048F3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zoom_i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F685B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75D1A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F877F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3BC882CF"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164F079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zoom_in() successfully executes the underlying virtual device interaction logic and returns a boolean result, confirming proper integration."</w:t>
      </w:r>
    </w:p>
    <w:p w14:paraId="70E2A46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41CB373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is enabled and below max zoom.</w:t>
      </w:r>
    </w:p>
    <w:p w14:paraId="2C11898D"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37D6C0E3" w14:textId="77777777" w:rsidR="00FC2A69" w:rsidRDefault="00FC2A69" w:rsidP="00FC2A69">
      <w:pPr>
        <w:widowControl w:val="0"/>
        <w:numPr>
          <w:ilvl w:val="0"/>
          <w:numId w:val="44"/>
        </w:numPr>
        <w:spacing w:line="273" w:lineRule="auto"/>
      </w:pPr>
      <w:r>
        <w:rPr>
          <w:rFonts w:ascii="Google Sans Text" w:eastAsia="Google Sans Text" w:hAnsi="Google Sans Text" w:cs="Google Sans Text"/>
          <w:color w:val="1F1F1F"/>
        </w:rPr>
        <w:t>Call zoom_in().</w:t>
      </w:r>
    </w:p>
    <w:p w14:paraId="44B29610" w14:textId="77777777" w:rsidR="00FC2A69" w:rsidRPr="00FC2A69" w:rsidRDefault="00FC2A69" w:rsidP="00FC2A69">
      <w:pPr>
        <w:widowControl w:val="0"/>
        <w:numPr>
          <w:ilvl w:val="0"/>
          <w:numId w:val="44"/>
        </w:numPr>
        <w:spacing w:after="120" w:line="273" w:lineRule="auto"/>
        <w:rPr>
          <w:lang w:val="en-US"/>
        </w:rPr>
      </w:pPr>
      <w:r w:rsidRPr="00FC2A69">
        <w:rPr>
          <w:rFonts w:ascii="Google Sans Text" w:eastAsia="Google Sans Text" w:hAnsi="Google Sans Text" w:cs="Google Sans Text"/>
          <w:color w:val="1F1F1F"/>
          <w:lang w:val="en-US"/>
        </w:rPr>
        <w:t>Assert the return value is a boolean (True) and the internal logic path for device interaction is executed.</w:t>
      </w:r>
    </w:p>
    <w:p w14:paraId="1233B63D"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64E2EE2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The method must execute the device interaction path and return True.</w:t>
      </w:r>
    </w:p>
    <w:p w14:paraId="70D6CCD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7B7C63C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Integration with the virtual device layer for zoom control was confirmed.</w:t>
      </w:r>
    </w:p>
    <w:p w14:paraId="6E0D0B9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05822CD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linkage between the domain model and the virtual device simulator.</w:t>
      </w:r>
    </w:p>
    <w:p w14:paraId="6DFE3819"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G. zoom_out()</w:t>
      </w:r>
    </w:p>
    <w:p w14:paraId="4CBAFFAE"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zoom_out (UT-CAM-ZOOM-OUT-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F682DB8"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EFA5E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BD6EA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4A082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27AF1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73CC1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68E7307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AED69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6C3F19"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zoom_out(), get_zoom_setting()</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BD517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EA07B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3798A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083AB56D"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4F4EBD8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when the current zoom level is above the minimum, calling zoom_out() returns True and decreases the zoom level by exactly 1."</w:t>
      </w:r>
    </w:p>
    <w:p w14:paraId="1ACB022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791F290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Zoom level is set to 2 (after one zoom_in call). Action: Call zoom_out() once.</w:t>
      </w:r>
    </w:p>
    <w:p w14:paraId="3B76B41C"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53E86EA9" w14:textId="77777777" w:rsidR="00FC2A69" w:rsidRDefault="00FC2A69" w:rsidP="00FC2A69">
      <w:pPr>
        <w:widowControl w:val="0"/>
        <w:numPr>
          <w:ilvl w:val="0"/>
          <w:numId w:val="46"/>
        </w:numPr>
        <w:spacing w:line="273" w:lineRule="auto"/>
      </w:pPr>
      <w:r>
        <w:rPr>
          <w:rFonts w:ascii="Google Sans Text" w:eastAsia="Google Sans Text" w:hAnsi="Google Sans Text" w:cs="Google Sans Text"/>
          <w:color w:val="1F1F1F"/>
        </w:rPr>
        <w:t>Ensure zoom level is &gt; 1.</w:t>
      </w:r>
    </w:p>
    <w:p w14:paraId="16EA3718" w14:textId="77777777" w:rsidR="00FC2A69" w:rsidRDefault="00FC2A69" w:rsidP="00FC2A69">
      <w:pPr>
        <w:widowControl w:val="0"/>
        <w:numPr>
          <w:ilvl w:val="0"/>
          <w:numId w:val="46"/>
        </w:numPr>
        <w:spacing w:line="273" w:lineRule="auto"/>
      </w:pPr>
      <w:r>
        <w:rPr>
          <w:rFonts w:ascii="Google Sans Text" w:eastAsia="Google Sans Text" w:hAnsi="Google Sans Text" w:cs="Google Sans Text"/>
          <w:color w:val="1F1F1F"/>
        </w:rPr>
        <w:t>Call zoom_out().</w:t>
      </w:r>
    </w:p>
    <w:p w14:paraId="32504433" w14:textId="77777777" w:rsidR="00FC2A69" w:rsidRPr="00FC2A69" w:rsidRDefault="00FC2A69" w:rsidP="00FC2A69">
      <w:pPr>
        <w:widowControl w:val="0"/>
        <w:numPr>
          <w:ilvl w:val="0"/>
          <w:numId w:val="46"/>
        </w:numPr>
        <w:spacing w:line="273" w:lineRule="auto"/>
        <w:rPr>
          <w:lang w:val="en-US"/>
        </w:rPr>
      </w:pPr>
      <w:r w:rsidRPr="00FC2A69">
        <w:rPr>
          <w:rFonts w:ascii="Google Sans Text" w:eastAsia="Google Sans Text" w:hAnsi="Google Sans Text" w:cs="Google Sans Text"/>
          <w:color w:val="1F1F1F"/>
          <w:lang w:val="en-US"/>
        </w:rPr>
        <w:t>Assert the return value is True.</w:t>
      </w:r>
    </w:p>
    <w:p w14:paraId="4C552002" w14:textId="77777777" w:rsidR="00FC2A69" w:rsidRPr="00FC2A69" w:rsidRDefault="00FC2A69" w:rsidP="00FC2A69">
      <w:pPr>
        <w:widowControl w:val="0"/>
        <w:numPr>
          <w:ilvl w:val="0"/>
          <w:numId w:val="46"/>
        </w:numPr>
        <w:spacing w:after="120" w:line="273" w:lineRule="auto"/>
        <w:rPr>
          <w:lang w:val="en-US"/>
        </w:rPr>
      </w:pPr>
      <w:r w:rsidRPr="00FC2A69">
        <w:rPr>
          <w:rFonts w:ascii="Google Sans Text" w:eastAsia="Google Sans Text" w:hAnsi="Google Sans Text" w:cs="Google Sans Text"/>
          <w:color w:val="1F1F1F"/>
          <w:lang w:val="en-US"/>
        </w:rPr>
        <w:t>Call get_zoom_setting() and assert the new level is 1.</w:t>
      </w:r>
    </w:p>
    <w:p w14:paraId="78B9D181"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Expected Result</w:t>
      </w:r>
    </w:p>
    <w:p w14:paraId="0BA7277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zoom_out() must return True, and the new zoom_setting must be 1."</w:t>
      </w:r>
    </w:p>
    <w:p w14:paraId="26A1E5C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2BF8220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Zoom level was successfully decremented.</w:t>
      </w:r>
    </w:p>
    <w:p w14:paraId="693E95F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210B6D9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re function test for camera zoom operation.</w:t>
      </w:r>
    </w:p>
    <w:p w14:paraId="4E77D2F5"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zoom_out_min (UT-CAM-ZOOM-OUT-MIN)</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12FF0F2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E4D51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CF0C1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0FFEE4"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B2223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D719A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7C1649C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F61B8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8AA5EB"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zoom_out(), get_zoom_setting()</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0BF1B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453FB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AB277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7E199588"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368A89C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boundary condition: when the minimum zoom level (1) is reached, subsequent calls to zoom_out() fail, return False, and the level remains unchanged."</w:t>
      </w:r>
    </w:p>
    <w:p w14:paraId="7BD5600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43D0DAB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Zoom level is 1. Action: Call zoom_out() once.</w:t>
      </w:r>
    </w:p>
    <w:p w14:paraId="3E642627"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318876D" w14:textId="77777777" w:rsidR="00FC2A69" w:rsidRDefault="00FC2A69" w:rsidP="00FC2A69">
      <w:pPr>
        <w:widowControl w:val="0"/>
        <w:numPr>
          <w:ilvl w:val="0"/>
          <w:numId w:val="48"/>
        </w:numPr>
        <w:spacing w:line="273" w:lineRule="auto"/>
      </w:pPr>
      <w:r>
        <w:rPr>
          <w:rFonts w:ascii="Google Sans Text" w:eastAsia="Google Sans Text" w:hAnsi="Google Sans Text" w:cs="Google Sans Text"/>
          <w:color w:val="1F1F1F"/>
        </w:rPr>
        <w:t>Ensure zoom level is 1.</w:t>
      </w:r>
    </w:p>
    <w:p w14:paraId="7F103197" w14:textId="77777777" w:rsidR="00FC2A69" w:rsidRDefault="00FC2A69" w:rsidP="00FC2A69">
      <w:pPr>
        <w:widowControl w:val="0"/>
        <w:numPr>
          <w:ilvl w:val="0"/>
          <w:numId w:val="48"/>
        </w:numPr>
        <w:spacing w:line="273" w:lineRule="auto"/>
      </w:pPr>
      <w:r>
        <w:rPr>
          <w:rFonts w:ascii="Google Sans Text" w:eastAsia="Google Sans Text" w:hAnsi="Google Sans Text" w:cs="Google Sans Text"/>
          <w:color w:val="1F1F1F"/>
        </w:rPr>
        <w:t>Call zoom_out().</w:t>
      </w:r>
    </w:p>
    <w:p w14:paraId="2B4B7B9F" w14:textId="77777777" w:rsidR="00FC2A69" w:rsidRPr="00FC2A69" w:rsidRDefault="00FC2A69" w:rsidP="00FC2A69">
      <w:pPr>
        <w:widowControl w:val="0"/>
        <w:numPr>
          <w:ilvl w:val="0"/>
          <w:numId w:val="48"/>
        </w:numPr>
        <w:spacing w:line="273" w:lineRule="auto"/>
        <w:rPr>
          <w:lang w:val="en-US"/>
        </w:rPr>
      </w:pPr>
      <w:r w:rsidRPr="00FC2A69">
        <w:rPr>
          <w:rFonts w:ascii="Google Sans Text" w:eastAsia="Google Sans Text" w:hAnsi="Google Sans Text" w:cs="Google Sans Text"/>
          <w:color w:val="1F1F1F"/>
          <w:lang w:val="en-US"/>
        </w:rPr>
        <w:t>Assert the return value is False.</w:t>
      </w:r>
    </w:p>
    <w:p w14:paraId="09D24FB7" w14:textId="77777777" w:rsidR="00FC2A69" w:rsidRPr="00FC2A69" w:rsidRDefault="00FC2A69" w:rsidP="00FC2A69">
      <w:pPr>
        <w:widowControl w:val="0"/>
        <w:numPr>
          <w:ilvl w:val="0"/>
          <w:numId w:val="48"/>
        </w:numPr>
        <w:spacing w:after="120" w:line="273" w:lineRule="auto"/>
        <w:rPr>
          <w:lang w:val="en-US"/>
        </w:rPr>
      </w:pPr>
      <w:r w:rsidRPr="00FC2A69">
        <w:rPr>
          <w:rFonts w:ascii="Google Sans Text" w:eastAsia="Google Sans Text" w:hAnsi="Google Sans Text" w:cs="Google Sans Text"/>
          <w:color w:val="1F1F1F"/>
          <w:lang w:val="en-US"/>
        </w:rPr>
        <w:t>Assert get_zoom_setting() is still 1.</w:t>
      </w:r>
    </w:p>
    <w:p w14:paraId="6448E7DC"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5BF3CE9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zoom_out() must return False , and the zoom level must remain 1."</w:t>
      </w:r>
    </w:p>
    <w:p w14:paraId="334977B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24832AF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Zoom operation was correctly blocked at the minimum limit.</w:t>
      </w:r>
    </w:p>
    <w:p w14:paraId="5713D3A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2EAC18B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Boundary condition check for minimum zoom level.</w:t>
      </w:r>
    </w:p>
    <w:p w14:paraId="1B3D1D44"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c. test_zoom_out_disabled_camera (UT-CAM-ZOOM-OUT-FAI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6E364A4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988C0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419A1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C1A6F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2E610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4D9AB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14FEEBA3"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CB9AA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F88FAC"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zoom_out(), disable(), get_zoom_setting()</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AC8A4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40D87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BD735A"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12A27893"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lastRenderedPageBreak/>
        <w:t>Test Case Description</w:t>
      </w:r>
    </w:p>
    <w:p w14:paraId="7DF8674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zoom_out() on a disabled camera is rejected, returns False, and preserves the original zoom level."</w:t>
      </w:r>
    </w:p>
    <w:p w14:paraId="3D9E303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78AD3EF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Zoom level 2. Action: camera.disable() is called.</w:t>
      </w:r>
    </w:p>
    <w:p w14:paraId="295498E4"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D7A27B0" w14:textId="77777777" w:rsidR="00FC2A69" w:rsidRDefault="00FC2A69" w:rsidP="00FC2A69">
      <w:pPr>
        <w:widowControl w:val="0"/>
        <w:numPr>
          <w:ilvl w:val="0"/>
          <w:numId w:val="50"/>
        </w:numPr>
        <w:spacing w:line="273" w:lineRule="auto"/>
      </w:pPr>
      <w:r>
        <w:rPr>
          <w:rFonts w:ascii="Google Sans Text" w:eastAsia="Google Sans Text" w:hAnsi="Google Sans Text" w:cs="Google Sans Text"/>
          <w:color w:val="1F1F1F"/>
        </w:rPr>
        <w:t>Disable the camera.</w:t>
      </w:r>
    </w:p>
    <w:p w14:paraId="42516201" w14:textId="77777777" w:rsidR="00FC2A69" w:rsidRPr="00FC2A69" w:rsidRDefault="00FC2A69" w:rsidP="00FC2A69">
      <w:pPr>
        <w:widowControl w:val="0"/>
        <w:numPr>
          <w:ilvl w:val="0"/>
          <w:numId w:val="50"/>
        </w:numPr>
        <w:spacing w:line="273" w:lineRule="auto"/>
        <w:rPr>
          <w:lang w:val="en-US"/>
        </w:rPr>
      </w:pPr>
      <w:r w:rsidRPr="00FC2A69">
        <w:rPr>
          <w:rFonts w:ascii="Google Sans Text" w:eastAsia="Google Sans Text" w:hAnsi="Google Sans Text" w:cs="Google Sans Text"/>
          <w:color w:val="1F1F1F"/>
          <w:lang w:val="en-US"/>
        </w:rPr>
        <w:t>Record the initial zoom level.</w:t>
      </w:r>
    </w:p>
    <w:p w14:paraId="47299CC0" w14:textId="77777777" w:rsidR="00FC2A69" w:rsidRPr="00FC2A69" w:rsidRDefault="00FC2A69" w:rsidP="00FC2A69">
      <w:pPr>
        <w:widowControl w:val="0"/>
        <w:numPr>
          <w:ilvl w:val="0"/>
          <w:numId w:val="50"/>
        </w:numPr>
        <w:spacing w:line="273" w:lineRule="auto"/>
        <w:rPr>
          <w:lang w:val="en-US"/>
        </w:rPr>
      </w:pPr>
      <w:r w:rsidRPr="00FC2A69">
        <w:rPr>
          <w:rFonts w:ascii="Google Sans Text" w:eastAsia="Google Sans Text" w:hAnsi="Google Sans Text" w:cs="Google Sans Text"/>
          <w:color w:val="1F1F1F"/>
          <w:lang w:val="en-US"/>
        </w:rPr>
        <w:t>Call zoom_out() and assert the return value is False.</w:t>
      </w:r>
    </w:p>
    <w:p w14:paraId="226F4A2B" w14:textId="77777777" w:rsidR="00FC2A69" w:rsidRPr="00FC2A69" w:rsidRDefault="00FC2A69" w:rsidP="00FC2A69">
      <w:pPr>
        <w:widowControl w:val="0"/>
        <w:numPr>
          <w:ilvl w:val="0"/>
          <w:numId w:val="50"/>
        </w:numPr>
        <w:spacing w:after="120" w:line="273" w:lineRule="auto"/>
        <w:rPr>
          <w:lang w:val="en-US"/>
        </w:rPr>
      </w:pPr>
      <w:r w:rsidRPr="00FC2A69">
        <w:rPr>
          <w:rFonts w:ascii="Google Sans Text" w:eastAsia="Google Sans Text" w:hAnsi="Google Sans Text" w:cs="Google Sans Text"/>
          <w:color w:val="1F1F1F"/>
          <w:lang w:val="en-US"/>
        </w:rPr>
        <w:t>Assert the zoom level has not changed.</w:t>
      </w:r>
    </w:p>
    <w:p w14:paraId="227D13FD"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3374858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zoom_out() must return False, and the zoom level must remain the initial value."</w:t>
      </w:r>
    </w:p>
    <w:p w14:paraId="1832B9B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6D0AC9F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Control command was correctly blocked in the disabled state.</w:t>
      </w:r>
    </w:p>
    <w:p w14:paraId="51F2DC9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6D04D72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Security and state awareness check for control operations.</w:t>
      </w:r>
    </w:p>
    <w:p w14:paraId="6DBE041F"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d. test_zoom_out_device_camera_integration (UT-CAM-ZOOM-OUT-INT)</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BBD602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B1124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16C864"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1290A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45098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8A467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22A510F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1F733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94E3B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zoom_ou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F0EDA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D9D10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3587B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31897DA6"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02A6049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zoom_out() correctly executes the underlying virtual device interaction logic and returns a boolean result, confirming proper integration."</w:t>
      </w:r>
    </w:p>
    <w:p w14:paraId="360A48E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439AB28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is enabled and zoomed in (e.g., level 2)."</w:t>
      </w:r>
    </w:p>
    <w:p w14:paraId="20C01799"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04561CA8" w14:textId="77777777" w:rsidR="00FC2A69" w:rsidRDefault="00FC2A69" w:rsidP="00FC2A69">
      <w:pPr>
        <w:widowControl w:val="0"/>
        <w:numPr>
          <w:ilvl w:val="0"/>
          <w:numId w:val="52"/>
        </w:numPr>
        <w:spacing w:line="273" w:lineRule="auto"/>
      </w:pPr>
      <w:r>
        <w:rPr>
          <w:rFonts w:ascii="Google Sans Text" w:eastAsia="Google Sans Text" w:hAnsi="Google Sans Text" w:cs="Google Sans Text"/>
          <w:color w:val="1F1F1F"/>
        </w:rPr>
        <w:t>Ensure zoom level &gt; 1.</w:t>
      </w:r>
    </w:p>
    <w:p w14:paraId="769604DC" w14:textId="77777777" w:rsidR="00FC2A69" w:rsidRDefault="00FC2A69" w:rsidP="00FC2A69">
      <w:pPr>
        <w:widowControl w:val="0"/>
        <w:numPr>
          <w:ilvl w:val="0"/>
          <w:numId w:val="52"/>
        </w:numPr>
        <w:spacing w:line="273" w:lineRule="auto"/>
      </w:pPr>
      <w:r>
        <w:rPr>
          <w:rFonts w:ascii="Google Sans Text" w:eastAsia="Google Sans Text" w:hAnsi="Google Sans Text" w:cs="Google Sans Text"/>
          <w:color w:val="1F1F1F"/>
        </w:rPr>
        <w:t>Call zoom_out().</w:t>
      </w:r>
    </w:p>
    <w:p w14:paraId="74457616" w14:textId="77777777" w:rsidR="00FC2A69" w:rsidRPr="00FC2A69" w:rsidRDefault="00FC2A69" w:rsidP="00FC2A69">
      <w:pPr>
        <w:widowControl w:val="0"/>
        <w:numPr>
          <w:ilvl w:val="0"/>
          <w:numId w:val="52"/>
        </w:numPr>
        <w:spacing w:after="120" w:line="273" w:lineRule="auto"/>
        <w:rPr>
          <w:lang w:val="en-US"/>
        </w:rPr>
      </w:pPr>
      <w:r w:rsidRPr="00FC2A69">
        <w:rPr>
          <w:rFonts w:ascii="Google Sans Text" w:eastAsia="Google Sans Text" w:hAnsi="Google Sans Text" w:cs="Google Sans Text"/>
          <w:color w:val="1F1F1F"/>
          <w:lang w:val="en-US"/>
        </w:rPr>
        <w:t>Assert the return value is a boolean (True) and the internal logic path for device interaction is executed.</w:t>
      </w:r>
    </w:p>
    <w:p w14:paraId="27D02819"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779F158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The method must execute the device interaction path and return True.</w:t>
      </w:r>
    </w:p>
    <w:p w14:paraId="2D09E31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6F58C2F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Integration with the virtual device layer for zoom control was confirmed.</w:t>
      </w:r>
    </w:p>
    <w:p w14:paraId="3B3B612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700A173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linkage between the domain model and the virtual device simulator.</w:t>
      </w:r>
    </w:p>
    <w:p w14:paraId="4E2965DB"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lastRenderedPageBreak/>
        <w:t>H. pan_left()</w:t>
      </w:r>
    </w:p>
    <w:p w14:paraId="25356A7C"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pan_left (UT-CAM-PAN-LEFT-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55570B3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42EE6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C12A6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849FB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EFF15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0A89D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2A4091B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57395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3EB291"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pan_left(), get_pan_angl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552BD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805FD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E917B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0A21F996"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5470B18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when the pan angle is above the minimum limit, calling pan_left() returns True and decreases the angle by exactly 5.0 degrees."</w:t>
      </w:r>
    </w:p>
    <w:p w14:paraId="02567CA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4AF9D86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Pan angle is 0.0 degrees. Action: Call pan_left() once.</w:t>
      </w:r>
    </w:p>
    <w:p w14:paraId="6DEEF1C8"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02BE6FC2" w14:textId="77777777" w:rsidR="00FC2A69" w:rsidRDefault="00FC2A69" w:rsidP="00FC2A69">
      <w:pPr>
        <w:widowControl w:val="0"/>
        <w:numPr>
          <w:ilvl w:val="0"/>
          <w:numId w:val="54"/>
        </w:numPr>
        <w:spacing w:line="273" w:lineRule="auto"/>
      </w:pPr>
      <w:r>
        <w:rPr>
          <w:rFonts w:ascii="Google Sans Text" w:eastAsia="Google Sans Text" w:hAnsi="Google Sans Text" w:cs="Google Sans Text"/>
          <w:color w:val="1F1F1F"/>
        </w:rPr>
        <w:t>Call pan_left().</w:t>
      </w:r>
    </w:p>
    <w:p w14:paraId="5ED220BE" w14:textId="77777777" w:rsidR="00FC2A69" w:rsidRPr="00FC2A69" w:rsidRDefault="00FC2A69" w:rsidP="00FC2A69">
      <w:pPr>
        <w:widowControl w:val="0"/>
        <w:numPr>
          <w:ilvl w:val="0"/>
          <w:numId w:val="54"/>
        </w:numPr>
        <w:spacing w:line="273" w:lineRule="auto"/>
        <w:rPr>
          <w:lang w:val="en-US"/>
        </w:rPr>
      </w:pPr>
      <w:r w:rsidRPr="00FC2A69">
        <w:rPr>
          <w:rFonts w:ascii="Google Sans Text" w:eastAsia="Google Sans Text" w:hAnsi="Google Sans Text" w:cs="Google Sans Text"/>
          <w:color w:val="1F1F1F"/>
          <w:lang w:val="en-US"/>
        </w:rPr>
        <w:t>Assert the return value is True.</w:t>
      </w:r>
    </w:p>
    <w:p w14:paraId="3E3F0CDE" w14:textId="77777777" w:rsidR="00FC2A69" w:rsidRPr="00FC2A69" w:rsidRDefault="00FC2A69" w:rsidP="00FC2A69">
      <w:pPr>
        <w:widowControl w:val="0"/>
        <w:numPr>
          <w:ilvl w:val="0"/>
          <w:numId w:val="54"/>
        </w:numPr>
        <w:spacing w:after="120" w:line="273" w:lineRule="auto"/>
        <w:rPr>
          <w:lang w:val="en-US"/>
        </w:rPr>
      </w:pPr>
      <w:r w:rsidRPr="00FC2A69">
        <w:rPr>
          <w:rFonts w:ascii="Google Sans Text" w:eastAsia="Google Sans Text" w:hAnsi="Google Sans Text" w:cs="Google Sans Text"/>
          <w:color w:val="1F1F1F"/>
          <w:lang w:val="en-US"/>
        </w:rPr>
        <w:t>Call get_pan_angle() and assert the new angle is -5.0 degrees.</w:t>
      </w:r>
    </w:p>
    <w:p w14:paraId="13DD6416"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2F5565C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n_left() must return True, and the new pan_angle must be -5.0."</w:t>
      </w:r>
    </w:p>
    <w:p w14:paraId="7A2D54B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38179B6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Pan angle was successfully decremented.</w:t>
      </w:r>
    </w:p>
    <w:p w14:paraId="7CB20E7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55E2E19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re function test for camera pan operation.</w:t>
      </w:r>
    </w:p>
    <w:p w14:paraId="7BF48A28"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pan_left_limit (UT-CAM-PAN-LEFT-MIN)</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5C53B1D8"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6524D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43B70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D08C4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A2AE1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FCFBC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590F797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DAA04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43CAD1"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pan_left(), get_pan_angl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C8738A"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05572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ECCA0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41B37491"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1C8BAA3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boundary condition: once the minimum pan angle (-180.0 degrees) is reached, subsequent calls to pan_left() preserve the limit and the angle does not decrease further."</w:t>
      </w:r>
    </w:p>
    <w:p w14:paraId="350D6A5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5EB4DF6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ion: Repeatedly call pan_left() until the angle reaches -180.0 degrees, then call it one more time."</w:t>
      </w:r>
    </w:p>
    <w:p w14:paraId="5BEB1F73"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lastRenderedPageBreak/>
        <w:t>Detailed Step</w:t>
      </w:r>
    </w:p>
    <w:p w14:paraId="66225EFC" w14:textId="77777777" w:rsidR="00FC2A69" w:rsidRPr="00FC2A69" w:rsidRDefault="00FC2A69" w:rsidP="00FC2A69">
      <w:pPr>
        <w:widowControl w:val="0"/>
        <w:numPr>
          <w:ilvl w:val="0"/>
          <w:numId w:val="56"/>
        </w:numPr>
        <w:spacing w:line="273" w:lineRule="auto"/>
        <w:rPr>
          <w:lang w:val="en-US"/>
        </w:rPr>
      </w:pPr>
      <w:r w:rsidRPr="00FC2A69">
        <w:rPr>
          <w:rFonts w:ascii="Google Sans Text" w:eastAsia="Google Sans Text" w:hAnsi="Google Sans Text" w:cs="Google Sans Text"/>
          <w:color w:val="1F1F1F"/>
          <w:lang w:val="en-US"/>
        </w:rPr>
        <w:t>Set pan angle to -180.0 degrees.</w:t>
      </w:r>
    </w:p>
    <w:p w14:paraId="4FA2CC14" w14:textId="77777777" w:rsidR="00FC2A69" w:rsidRDefault="00FC2A69" w:rsidP="00FC2A69">
      <w:pPr>
        <w:widowControl w:val="0"/>
        <w:numPr>
          <w:ilvl w:val="0"/>
          <w:numId w:val="56"/>
        </w:numPr>
        <w:spacing w:line="273" w:lineRule="auto"/>
      </w:pPr>
      <w:r>
        <w:rPr>
          <w:rFonts w:ascii="Google Sans Text" w:eastAsia="Google Sans Text" w:hAnsi="Google Sans Text" w:cs="Google Sans Text"/>
          <w:color w:val="1F1F1F"/>
        </w:rPr>
        <w:t>Call pan_left().</w:t>
      </w:r>
    </w:p>
    <w:p w14:paraId="337BEFA3" w14:textId="77777777" w:rsidR="00FC2A69" w:rsidRPr="00FC2A69" w:rsidRDefault="00FC2A69" w:rsidP="00FC2A69">
      <w:pPr>
        <w:widowControl w:val="0"/>
        <w:numPr>
          <w:ilvl w:val="0"/>
          <w:numId w:val="56"/>
        </w:numPr>
        <w:spacing w:line="273" w:lineRule="auto"/>
        <w:rPr>
          <w:lang w:val="en-US"/>
        </w:rPr>
      </w:pPr>
      <w:r w:rsidRPr="00FC2A69">
        <w:rPr>
          <w:rFonts w:ascii="Google Sans Text" w:eastAsia="Google Sans Text" w:hAnsi="Google Sans Text" w:cs="Google Sans Text"/>
          <w:color w:val="1F1F1F"/>
          <w:lang w:val="en-US"/>
        </w:rPr>
        <w:t>Assert the return value is True.</w:t>
      </w:r>
    </w:p>
    <w:p w14:paraId="34A507EC" w14:textId="77777777" w:rsidR="00FC2A69" w:rsidRPr="00FC2A69" w:rsidRDefault="00FC2A69" w:rsidP="00FC2A69">
      <w:pPr>
        <w:widowControl w:val="0"/>
        <w:numPr>
          <w:ilvl w:val="0"/>
          <w:numId w:val="56"/>
        </w:numPr>
        <w:spacing w:after="120" w:line="273" w:lineRule="auto"/>
        <w:rPr>
          <w:lang w:val="en-US"/>
        </w:rPr>
      </w:pPr>
      <w:r w:rsidRPr="00FC2A69">
        <w:rPr>
          <w:rFonts w:ascii="Google Sans Text" w:eastAsia="Google Sans Text" w:hAnsi="Google Sans Text" w:cs="Google Sans Text"/>
          <w:color w:val="1F1F1F"/>
          <w:lang w:val="en-US"/>
        </w:rPr>
        <w:t>Assert get_pan_angle() is still -180.0.</w:t>
      </w:r>
    </w:p>
    <w:p w14:paraId="3A2DBC0E"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07943E5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n_left() must return True, and the angle must remain -180.0 degrees."</w:t>
      </w:r>
    </w:p>
    <w:p w14:paraId="5D27DCC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5D4E9ED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Pan operation was correctly blocked at the minimum limit.</w:t>
      </w:r>
    </w:p>
    <w:p w14:paraId="2C301C9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4CC64E3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Boundary condition check for minimum pan angle.</w:t>
      </w:r>
    </w:p>
    <w:p w14:paraId="6EB42B29"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c. test_pan_left_disabled_camera (UT-CAM-PAN-LEFT-FAI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2322FF70"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E8BC2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87128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DF00F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34CC7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95993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2E42A35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AE313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A320C4"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pan_left(), disable(), get_pan_angl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2CB68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62284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B065E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4D8118A5"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6C9B5C3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pan_left() on a disabled camera is rejected, returns False, and preserves the original angle."</w:t>
      </w:r>
    </w:p>
    <w:p w14:paraId="1F2C8D0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0B2A4B0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Angle 0.0. Action: camera.disable() is called.</w:t>
      </w:r>
    </w:p>
    <w:p w14:paraId="708D72C8"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7D794CAD" w14:textId="77777777" w:rsidR="00FC2A69" w:rsidRDefault="00FC2A69" w:rsidP="00FC2A69">
      <w:pPr>
        <w:widowControl w:val="0"/>
        <w:numPr>
          <w:ilvl w:val="0"/>
          <w:numId w:val="58"/>
        </w:numPr>
        <w:spacing w:line="273" w:lineRule="auto"/>
      </w:pPr>
      <w:r>
        <w:rPr>
          <w:rFonts w:ascii="Google Sans Text" w:eastAsia="Google Sans Text" w:hAnsi="Google Sans Text" w:cs="Google Sans Text"/>
          <w:color w:val="1F1F1F"/>
        </w:rPr>
        <w:t>Disable the camera.</w:t>
      </w:r>
    </w:p>
    <w:p w14:paraId="317F89F3" w14:textId="77777777" w:rsidR="00FC2A69" w:rsidRDefault="00FC2A69" w:rsidP="00FC2A69">
      <w:pPr>
        <w:widowControl w:val="0"/>
        <w:numPr>
          <w:ilvl w:val="0"/>
          <w:numId w:val="58"/>
        </w:numPr>
        <w:spacing w:line="273" w:lineRule="auto"/>
      </w:pPr>
      <w:r>
        <w:rPr>
          <w:rFonts w:ascii="Google Sans Text" w:eastAsia="Google Sans Text" w:hAnsi="Google Sans Text" w:cs="Google Sans Text"/>
          <w:color w:val="1F1F1F"/>
        </w:rPr>
        <w:t>Record the initial angle.</w:t>
      </w:r>
    </w:p>
    <w:p w14:paraId="04DC07EC" w14:textId="77777777" w:rsidR="00FC2A69" w:rsidRPr="00FC2A69" w:rsidRDefault="00FC2A69" w:rsidP="00FC2A69">
      <w:pPr>
        <w:widowControl w:val="0"/>
        <w:numPr>
          <w:ilvl w:val="0"/>
          <w:numId w:val="58"/>
        </w:numPr>
        <w:spacing w:line="273" w:lineRule="auto"/>
        <w:rPr>
          <w:lang w:val="en-US"/>
        </w:rPr>
      </w:pPr>
      <w:r w:rsidRPr="00FC2A69">
        <w:rPr>
          <w:rFonts w:ascii="Google Sans Text" w:eastAsia="Google Sans Text" w:hAnsi="Google Sans Text" w:cs="Google Sans Text"/>
          <w:color w:val="1F1F1F"/>
          <w:lang w:val="en-US"/>
        </w:rPr>
        <w:t>Call pan_left() and assert the return value is False.</w:t>
      </w:r>
    </w:p>
    <w:p w14:paraId="082897A5" w14:textId="77777777" w:rsidR="00FC2A69" w:rsidRPr="00FC2A69" w:rsidRDefault="00FC2A69" w:rsidP="00FC2A69">
      <w:pPr>
        <w:widowControl w:val="0"/>
        <w:numPr>
          <w:ilvl w:val="0"/>
          <w:numId w:val="58"/>
        </w:numPr>
        <w:spacing w:after="120" w:line="273" w:lineRule="auto"/>
        <w:rPr>
          <w:lang w:val="en-US"/>
        </w:rPr>
      </w:pPr>
      <w:r w:rsidRPr="00FC2A69">
        <w:rPr>
          <w:rFonts w:ascii="Google Sans Text" w:eastAsia="Google Sans Text" w:hAnsi="Google Sans Text" w:cs="Google Sans Text"/>
          <w:color w:val="1F1F1F"/>
          <w:lang w:val="en-US"/>
        </w:rPr>
        <w:t>Assert the angle has not changed.</w:t>
      </w:r>
    </w:p>
    <w:p w14:paraId="184E3D2E"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0C8DD5F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n_left() must return False, and the angle must remain the initial value."</w:t>
      </w:r>
    </w:p>
    <w:p w14:paraId="38555C4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3DC23F4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Control command was correctly blocked in the disabled state.</w:t>
      </w:r>
    </w:p>
    <w:p w14:paraId="600249B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52D2601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Security and state awareness check for control operations.</w:t>
      </w:r>
    </w:p>
    <w:p w14:paraId="6BBD7386"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d. test_pan_left_device_camera_integration (UT-CAM-PAN-LEFT-INT)</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59B3AE8"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05D0B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24F23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6C295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7B3C9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D006A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65BE0D7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2FD01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lastRenderedPageBreak/>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4FCFD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pan_lef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E6174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177E9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5F6BFA"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4718730A"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10021F6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pan_left() successfully executes the underlying virtual device interaction logic and returns a boolean result, confirming proper integration."</w:t>
      </w:r>
    </w:p>
    <w:p w14:paraId="3C7C557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08E6966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is enabled and at 0.0 degrees.</w:t>
      </w:r>
    </w:p>
    <w:p w14:paraId="11250321"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53F5B951" w14:textId="77777777" w:rsidR="00FC2A69" w:rsidRDefault="00FC2A69" w:rsidP="00FC2A69">
      <w:pPr>
        <w:widowControl w:val="0"/>
        <w:numPr>
          <w:ilvl w:val="0"/>
          <w:numId w:val="60"/>
        </w:numPr>
        <w:spacing w:line="273" w:lineRule="auto"/>
      </w:pPr>
      <w:r>
        <w:rPr>
          <w:rFonts w:ascii="Google Sans Text" w:eastAsia="Google Sans Text" w:hAnsi="Google Sans Text" w:cs="Google Sans Text"/>
          <w:color w:val="1F1F1F"/>
        </w:rPr>
        <w:t>Call pan_left().</w:t>
      </w:r>
    </w:p>
    <w:p w14:paraId="14D33856" w14:textId="77777777" w:rsidR="00FC2A69" w:rsidRPr="00FC2A69" w:rsidRDefault="00FC2A69" w:rsidP="00FC2A69">
      <w:pPr>
        <w:widowControl w:val="0"/>
        <w:numPr>
          <w:ilvl w:val="0"/>
          <w:numId w:val="60"/>
        </w:numPr>
        <w:spacing w:after="120" w:line="273" w:lineRule="auto"/>
        <w:rPr>
          <w:lang w:val="en-US"/>
        </w:rPr>
      </w:pPr>
      <w:r w:rsidRPr="00FC2A69">
        <w:rPr>
          <w:rFonts w:ascii="Google Sans Text" w:eastAsia="Google Sans Text" w:hAnsi="Google Sans Text" w:cs="Google Sans Text"/>
          <w:color w:val="1F1F1F"/>
          <w:lang w:val="en-US"/>
        </w:rPr>
        <w:t>Assert the return value is a boolean (True) and the internal logic path for device interaction is executed.</w:t>
      </w:r>
    </w:p>
    <w:p w14:paraId="062501E7"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54C6B96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The method must execute the device interaction path and return True.</w:t>
      </w:r>
    </w:p>
    <w:p w14:paraId="66C3B75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7D5DD91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Integration with the virtual device layer for pan control was confirmed.</w:t>
      </w:r>
    </w:p>
    <w:p w14:paraId="145E996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0C2EFD7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linkage between the domain model and the virtual device simulator.</w:t>
      </w:r>
    </w:p>
    <w:p w14:paraId="01BEDFA1"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I. pan_right()</w:t>
      </w:r>
    </w:p>
    <w:p w14:paraId="1295E0B5"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pan_right (UT-CAM-PAN-RIGHT-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30DC90BB"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DA429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398C9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D3991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A489C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4583C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70A506C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A914F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957EE7"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pan_right(), get_pan_angl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32287A"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47B1E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7FCB3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0602DB4A"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36A3604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when the pan angle is below the maximum limit, calling pan_right() returns True and increases the angle by exactly 5.0 degrees."</w:t>
      </w:r>
    </w:p>
    <w:p w14:paraId="34B0643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6E00B00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Pan angle is 0.0 degrees. Action: Call pan_right() once.</w:t>
      </w:r>
    </w:p>
    <w:p w14:paraId="2B6EAD0E"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4FF1ACC1" w14:textId="77777777" w:rsidR="00FC2A69" w:rsidRDefault="00FC2A69" w:rsidP="00FC2A69">
      <w:pPr>
        <w:widowControl w:val="0"/>
        <w:numPr>
          <w:ilvl w:val="0"/>
          <w:numId w:val="62"/>
        </w:numPr>
        <w:spacing w:line="273" w:lineRule="auto"/>
      </w:pPr>
      <w:r>
        <w:rPr>
          <w:rFonts w:ascii="Google Sans Text" w:eastAsia="Google Sans Text" w:hAnsi="Google Sans Text" w:cs="Google Sans Text"/>
          <w:color w:val="1F1F1F"/>
        </w:rPr>
        <w:t>Call pan_right().</w:t>
      </w:r>
    </w:p>
    <w:p w14:paraId="057D4A93" w14:textId="77777777" w:rsidR="00FC2A69" w:rsidRPr="00FC2A69" w:rsidRDefault="00FC2A69" w:rsidP="00FC2A69">
      <w:pPr>
        <w:widowControl w:val="0"/>
        <w:numPr>
          <w:ilvl w:val="0"/>
          <w:numId w:val="62"/>
        </w:numPr>
        <w:spacing w:line="273" w:lineRule="auto"/>
        <w:rPr>
          <w:lang w:val="en-US"/>
        </w:rPr>
      </w:pPr>
      <w:r w:rsidRPr="00FC2A69">
        <w:rPr>
          <w:rFonts w:ascii="Google Sans Text" w:eastAsia="Google Sans Text" w:hAnsi="Google Sans Text" w:cs="Google Sans Text"/>
          <w:color w:val="1F1F1F"/>
          <w:lang w:val="en-US"/>
        </w:rPr>
        <w:t>Assert the return value is True.</w:t>
      </w:r>
    </w:p>
    <w:p w14:paraId="32A29071" w14:textId="77777777" w:rsidR="00FC2A69" w:rsidRPr="00FC2A69" w:rsidRDefault="00FC2A69" w:rsidP="00FC2A69">
      <w:pPr>
        <w:widowControl w:val="0"/>
        <w:numPr>
          <w:ilvl w:val="0"/>
          <w:numId w:val="62"/>
        </w:numPr>
        <w:spacing w:after="120" w:line="273" w:lineRule="auto"/>
        <w:rPr>
          <w:lang w:val="en-US"/>
        </w:rPr>
      </w:pPr>
      <w:r w:rsidRPr="00FC2A69">
        <w:rPr>
          <w:rFonts w:ascii="Google Sans Text" w:eastAsia="Google Sans Text" w:hAnsi="Google Sans Text" w:cs="Google Sans Text"/>
          <w:color w:val="1F1F1F"/>
          <w:lang w:val="en-US"/>
        </w:rPr>
        <w:t>Call get_pan_angle() and assert the new angle is 5.0 degrees.</w:t>
      </w:r>
    </w:p>
    <w:p w14:paraId="218C0AE1"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148A2CB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n_right() must return True, and the new pan_angle must be 5.0."</w:t>
      </w:r>
    </w:p>
    <w:p w14:paraId="13E1125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Actual Result (Pass/Fail/Exception)</w:t>
      </w:r>
    </w:p>
    <w:p w14:paraId="3C89422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Pan angle was successfully incremented.</w:t>
      </w:r>
    </w:p>
    <w:p w14:paraId="78BB0AD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3A9B909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re function test for camera pan operation.</w:t>
      </w:r>
    </w:p>
    <w:p w14:paraId="7D0659B3"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pan_right_limit (UT-CAM-PAN-RIGHT-MAX)</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16F989A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AC235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D559A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DD8F2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C8733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F93F2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2F7A4DE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22792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8E8A76"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pan_right(), get_pan_angl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629AD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DA4ED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0F855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020AF907"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7A0022C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boundary condition: once the maximum pan angle (+180.0 degrees) is reached, subsequent calls to pan_right() preserve the limit and the angle does not increase further."</w:t>
      </w:r>
    </w:p>
    <w:p w14:paraId="724451E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4207725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ion: Repeatedly call pan_right() until the angle reaches 180.0 degrees, then call it one more time."</w:t>
      </w:r>
    </w:p>
    <w:p w14:paraId="32BB83CC"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5EBC086B" w14:textId="77777777" w:rsidR="00FC2A69" w:rsidRPr="00FC2A69" w:rsidRDefault="00FC2A69" w:rsidP="00FC2A69">
      <w:pPr>
        <w:widowControl w:val="0"/>
        <w:numPr>
          <w:ilvl w:val="0"/>
          <w:numId w:val="64"/>
        </w:numPr>
        <w:spacing w:line="273" w:lineRule="auto"/>
        <w:rPr>
          <w:lang w:val="en-US"/>
        </w:rPr>
      </w:pPr>
      <w:r w:rsidRPr="00FC2A69">
        <w:rPr>
          <w:rFonts w:ascii="Google Sans Text" w:eastAsia="Google Sans Text" w:hAnsi="Google Sans Text" w:cs="Google Sans Text"/>
          <w:color w:val="1F1F1F"/>
          <w:lang w:val="en-US"/>
        </w:rPr>
        <w:t>Set pan angle to 180.0 degrees.</w:t>
      </w:r>
    </w:p>
    <w:p w14:paraId="6E9BCC82" w14:textId="77777777" w:rsidR="00FC2A69" w:rsidRDefault="00FC2A69" w:rsidP="00FC2A69">
      <w:pPr>
        <w:widowControl w:val="0"/>
        <w:numPr>
          <w:ilvl w:val="0"/>
          <w:numId w:val="64"/>
        </w:numPr>
        <w:spacing w:line="273" w:lineRule="auto"/>
      </w:pPr>
      <w:r>
        <w:rPr>
          <w:rFonts w:ascii="Google Sans Text" w:eastAsia="Google Sans Text" w:hAnsi="Google Sans Text" w:cs="Google Sans Text"/>
          <w:color w:val="1F1F1F"/>
        </w:rPr>
        <w:t>Call pan_right().</w:t>
      </w:r>
    </w:p>
    <w:p w14:paraId="6A0176AF" w14:textId="77777777" w:rsidR="00FC2A69" w:rsidRPr="00FC2A69" w:rsidRDefault="00FC2A69" w:rsidP="00FC2A69">
      <w:pPr>
        <w:widowControl w:val="0"/>
        <w:numPr>
          <w:ilvl w:val="0"/>
          <w:numId w:val="64"/>
        </w:numPr>
        <w:spacing w:line="273" w:lineRule="auto"/>
        <w:rPr>
          <w:lang w:val="en-US"/>
        </w:rPr>
      </w:pPr>
      <w:r w:rsidRPr="00FC2A69">
        <w:rPr>
          <w:rFonts w:ascii="Google Sans Text" w:eastAsia="Google Sans Text" w:hAnsi="Google Sans Text" w:cs="Google Sans Text"/>
          <w:color w:val="1F1F1F"/>
          <w:lang w:val="en-US"/>
        </w:rPr>
        <w:t>Assert the return value is True.</w:t>
      </w:r>
    </w:p>
    <w:p w14:paraId="5533014C" w14:textId="77777777" w:rsidR="00FC2A69" w:rsidRPr="00FC2A69" w:rsidRDefault="00FC2A69" w:rsidP="00FC2A69">
      <w:pPr>
        <w:widowControl w:val="0"/>
        <w:numPr>
          <w:ilvl w:val="0"/>
          <w:numId w:val="64"/>
        </w:numPr>
        <w:spacing w:after="120" w:line="273" w:lineRule="auto"/>
        <w:rPr>
          <w:lang w:val="en-US"/>
        </w:rPr>
      </w:pPr>
      <w:r w:rsidRPr="00FC2A69">
        <w:rPr>
          <w:rFonts w:ascii="Google Sans Text" w:eastAsia="Google Sans Text" w:hAnsi="Google Sans Text" w:cs="Google Sans Text"/>
          <w:color w:val="1F1F1F"/>
          <w:lang w:val="en-US"/>
        </w:rPr>
        <w:t>Assert get_pan_angle() is still 180.0.</w:t>
      </w:r>
    </w:p>
    <w:p w14:paraId="20C5A5C4"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59750BE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n_right() must return True, and the angle must remain 180.0 degrees."</w:t>
      </w:r>
    </w:p>
    <w:p w14:paraId="7A572DA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7D7F667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Pan operation was correctly blocked at the maximum limit.</w:t>
      </w:r>
    </w:p>
    <w:p w14:paraId="1B8AB46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3336BC4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Boundary condition check for maximum pan angle.</w:t>
      </w:r>
    </w:p>
    <w:p w14:paraId="55E22E8F"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c. test_pan_right_disabled_camera (UT-CAM-PAN-RIGHT-FAI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A0C691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210F5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55A1C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2CBCE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574FF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A4A2F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47D48B28"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29951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4A650E"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pan_right(), disable(), get_pan_angl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13BD0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47817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3DCC5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3FEB52E0"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lastRenderedPageBreak/>
        <w:t>Test Case Description</w:t>
      </w:r>
    </w:p>
    <w:p w14:paraId="41D730F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pan_right() on a disabled camera is rejected, returns False, and preserves the original angle."</w:t>
      </w:r>
    </w:p>
    <w:p w14:paraId="777D780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23725C4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Angle 0.0. Action: camera.disable() is called.</w:t>
      </w:r>
    </w:p>
    <w:p w14:paraId="754B621D"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67FFED91" w14:textId="77777777" w:rsidR="00FC2A69" w:rsidRDefault="00FC2A69" w:rsidP="00FC2A69">
      <w:pPr>
        <w:widowControl w:val="0"/>
        <w:numPr>
          <w:ilvl w:val="0"/>
          <w:numId w:val="66"/>
        </w:numPr>
        <w:spacing w:line="273" w:lineRule="auto"/>
      </w:pPr>
      <w:r>
        <w:rPr>
          <w:rFonts w:ascii="Google Sans Text" w:eastAsia="Google Sans Text" w:hAnsi="Google Sans Text" w:cs="Google Sans Text"/>
          <w:color w:val="1F1F1F"/>
        </w:rPr>
        <w:t>Disable the camera.</w:t>
      </w:r>
    </w:p>
    <w:p w14:paraId="6049B767" w14:textId="77777777" w:rsidR="00FC2A69" w:rsidRDefault="00FC2A69" w:rsidP="00FC2A69">
      <w:pPr>
        <w:widowControl w:val="0"/>
        <w:numPr>
          <w:ilvl w:val="0"/>
          <w:numId w:val="66"/>
        </w:numPr>
        <w:spacing w:line="273" w:lineRule="auto"/>
      </w:pPr>
      <w:r>
        <w:rPr>
          <w:rFonts w:ascii="Google Sans Text" w:eastAsia="Google Sans Text" w:hAnsi="Google Sans Text" w:cs="Google Sans Text"/>
          <w:color w:val="1F1F1F"/>
        </w:rPr>
        <w:t>Record the initial angle.</w:t>
      </w:r>
    </w:p>
    <w:p w14:paraId="070DE18F" w14:textId="77777777" w:rsidR="00FC2A69" w:rsidRPr="00FC2A69" w:rsidRDefault="00FC2A69" w:rsidP="00FC2A69">
      <w:pPr>
        <w:widowControl w:val="0"/>
        <w:numPr>
          <w:ilvl w:val="0"/>
          <w:numId w:val="66"/>
        </w:numPr>
        <w:spacing w:line="273" w:lineRule="auto"/>
        <w:rPr>
          <w:lang w:val="en-US"/>
        </w:rPr>
      </w:pPr>
      <w:r w:rsidRPr="00FC2A69">
        <w:rPr>
          <w:rFonts w:ascii="Google Sans Text" w:eastAsia="Google Sans Text" w:hAnsi="Google Sans Text" w:cs="Google Sans Text"/>
          <w:color w:val="1F1F1F"/>
          <w:lang w:val="en-US"/>
        </w:rPr>
        <w:t>Call pan_right() and assert the return value is False.</w:t>
      </w:r>
    </w:p>
    <w:p w14:paraId="3A92D715" w14:textId="77777777" w:rsidR="00FC2A69" w:rsidRPr="00FC2A69" w:rsidRDefault="00FC2A69" w:rsidP="00FC2A69">
      <w:pPr>
        <w:widowControl w:val="0"/>
        <w:numPr>
          <w:ilvl w:val="0"/>
          <w:numId w:val="66"/>
        </w:numPr>
        <w:spacing w:after="120" w:line="273" w:lineRule="auto"/>
        <w:rPr>
          <w:lang w:val="en-US"/>
        </w:rPr>
      </w:pPr>
      <w:r w:rsidRPr="00FC2A69">
        <w:rPr>
          <w:rFonts w:ascii="Google Sans Text" w:eastAsia="Google Sans Text" w:hAnsi="Google Sans Text" w:cs="Google Sans Text"/>
          <w:color w:val="1F1F1F"/>
          <w:lang w:val="en-US"/>
        </w:rPr>
        <w:t>Assert the angle has not changed.</w:t>
      </w:r>
    </w:p>
    <w:p w14:paraId="2E5219F2"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1EBA202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n_right() must return False, and the angle must remain the initial value."</w:t>
      </w:r>
    </w:p>
    <w:p w14:paraId="657107D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3C474E8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Control command was correctly blocked in the disabled state.</w:t>
      </w:r>
    </w:p>
    <w:p w14:paraId="169C4F1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0592C1C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Security and state awareness check for control operations.</w:t>
      </w:r>
    </w:p>
    <w:p w14:paraId="6A1FDCE2"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d. test_pan_right_device_camera_integration (UT-CAM-PAN-RIGHT-INT)</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5889A590"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69A6C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30614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11E9F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489F0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09157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6720EA50"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A160A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05AA4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pan_righ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61534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C5D36A"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4C81E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74C9E603"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0089F0F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pan_right() successfully executes the underlying virtual device interaction logic and returns a boolean result, confirming proper integration."</w:t>
      </w:r>
    </w:p>
    <w:p w14:paraId="46EDC83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2B25A37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is enabled and at 0.0 degrees.</w:t>
      </w:r>
    </w:p>
    <w:p w14:paraId="5DFD0337"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4E713FE7" w14:textId="77777777" w:rsidR="00FC2A69" w:rsidRDefault="00FC2A69" w:rsidP="00FC2A69">
      <w:pPr>
        <w:widowControl w:val="0"/>
        <w:numPr>
          <w:ilvl w:val="0"/>
          <w:numId w:val="68"/>
        </w:numPr>
        <w:spacing w:line="273" w:lineRule="auto"/>
      </w:pPr>
      <w:r>
        <w:rPr>
          <w:rFonts w:ascii="Google Sans Text" w:eastAsia="Google Sans Text" w:hAnsi="Google Sans Text" w:cs="Google Sans Text"/>
          <w:color w:val="1F1F1F"/>
        </w:rPr>
        <w:t>Call pan_right().</w:t>
      </w:r>
    </w:p>
    <w:p w14:paraId="69AD6279" w14:textId="77777777" w:rsidR="00FC2A69" w:rsidRPr="00FC2A69" w:rsidRDefault="00FC2A69" w:rsidP="00FC2A69">
      <w:pPr>
        <w:widowControl w:val="0"/>
        <w:numPr>
          <w:ilvl w:val="0"/>
          <w:numId w:val="68"/>
        </w:numPr>
        <w:spacing w:after="120" w:line="273" w:lineRule="auto"/>
        <w:rPr>
          <w:lang w:val="en-US"/>
        </w:rPr>
      </w:pPr>
      <w:r w:rsidRPr="00FC2A69">
        <w:rPr>
          <w:rFonts w:ascii="Google Sans Text" w:eastAsia="Google Sans Text" w:hAnsi="Google Sans Text" w:cs="Google Sans Text"/>
          <w:color w:val="1F1F1F"/>
          <w:lang w:val="en-US"/>
        </w:rPr>
        <w:t>Assert the return value is a boolean (True) and the internal logic path for device interaction is executed.</w:t>
      </w:r>
    </w:p>
    <w:p w14:paraId="3BA7A8D4"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2A04A3E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The method must execute the device interaction path and return True.</w:t>
      </w:r>
    </w:p>
    <w:p w14:paraId="0F11D64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3A561C1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Integration with the virtual device layer for pan control was confirmed.</w:t>
      </w:r>
    </w:p>
    <w:p w14:paraId="14805DF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1BA1D51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linkage between the domain model and the virtual device simulator.</w:t>
      </w:r>
    </w:p>
    <w:p w14:paraId="2A791067"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lastRenderedPageBreak/>
        <w:t>J. get_password()</w:t>
      </w:r>
    </w:p>
    <w:p w14:paraId="0176FD9D"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get_password_not_set (UT-CAM-PW-GET-DEF)</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5BF715B8"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EC1A5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BC7A0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A2BA8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DAD8A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B5A7E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71E27250"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0914A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6A183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ge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2FF61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015AE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0820E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17485CB4"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4E191FC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when the camera password has not been initialized or set, get_password() correctly returns an empty string ("""")."</w:t>
      </w:r>
    </w:p>
    <w:p w14:paraId="34E4426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33D5071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No password set.</w:t>
      </w:r>
    </w:p>
    <w:p w14:paraId="0E7EFA98"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386053E3" w14:textId="77777777" w:rsidR="00FC2A69" w:rsidRPr="00FC2A69" w:rsidRDefault="00FC2A69" w:rsidP="00FC2A69">
      <w:pPr>
        <w:widowControl w:val="0"/>
        <w:numPr>
          <w:ilvl w:val="0"/>
          <w:numId w:val="70"/>
        </w:numPr>
        <w:spacing w:line="273" w:lineRule="auto"/>
        <w:rPr>
          <w:lang w:val="en-US"/>
        </w:rPr>
      </w:pPr>
      <w:r w:rsidRPr="00FC2A69">
        <w:rPr>
          <w:rFonts w:ascii="Google Sans Text" w:eastAsia="Google Sans Text" w:hAnsi="Google Sans Text" w:cs="Google Sans Text"/>
          <w:color w:val="1F1F1F"/>
          <w:lang w:val="en-US"/>
        </w:rPr>
        <w:t>Instantiate the camera object (default state).</w:t>
      </w:r>
    </w:p>
    <w:p w14:paraId="627F0DEB" w14:textId="77777777" w:rsidR="00FC2A69" w:rsidRDefault="00FC2A69" w:rsidP="00FC2A69">
      <w:pPr>
        <w:widowControl w:val="0"/>
        <w:numPr>
          <w:ilvl w:val="0"/>
          <w:numId w:val="70"/>
        </w:numPr>
        <w:spacing w:line="273" w:lineRule="auto"/>
      </w:pPr>
      <w:r>
        <w:rPr>
          <w:rFonts w:ascii="Google Sans Text" w:eastAsia="Google Sans Text" w:hAnsi="Google Sans Text" w:cs="Google Sans Text"/>
          <w:color w:val="1F1F1F"/>
        </w:rPr>
        <w:t>Call get_password().</w:t>
      </w:r>
    </w:p>
    <w:p w14:paraId="3F45E423" w14:textId="77777777" w:rsidR="00FC2A69" w:rsidRPr="00FC2A69" w:rsidRDefault="00FC2A69" w:rsidP="00FC2A69">
      <w:pPr>
        <w:widowControl w:val="0"/>
        <w:numPr>
          <w:ilvl w:val="0"/>
          <w:numId w:val="70"/>
        </w:numPr>
        <w:spacing w:after="120" w:line="273" w:lineRule="auto"/>
        <w:rPr>
          <w:lang w:val="en-US"/>
        </w:rPr>
      </w:pPr>
      <w:r w:rsidRPr="00FC2A69">
        <w:rPr>
          <w:rFonts w:ascii="Google Sans Text" w:eastAsia="Google Sans Text" w:hAnsi="Google Sans Text" w:cs="Google Sans Text"/>
          <w:color w:val="1F1F1F"/>
          <w:lang w:val="en-US"/>
        </w:rPr>
        <w:t>Assert the returned value is "".</w:t>
      </w:r>
    </w:p>
    <w:p w14:paraId="774DDE8A"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015F4D7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get_password() must return ""."</w:t>
      </w:r>
    </w:p>
    <w:p w14:paraId="402AC4E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43D0145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Empty string was correctly retrieved in the default state.</w:t>
      </w:r>
    </w:p>
    <w:p w14:paraId="20A8B3F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030D796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Basic getter functionality check for the default password state.</w:t>
      </w:r>
    </w:p>
    <w:p w14:paraId="36F645DF"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set_password (UT-CAM-PW-SET-GET)</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0205C31A"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E3485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5C0C2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4AEB04"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26D0C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24DB8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19630832"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1A6AC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7E2B5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et_password(), ge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5135B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86A58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88925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073E31EC"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780DD05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after a successful password setting (set_password), get_password() correctly returns the newly stored password."</w:t>
      </w:r>
    </w:p>
    <w:p w14:paraId="44FEC73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7D2D5D9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ion: Call set_password(""mypassword123"")."</w:t>
      </w:r>
    </w:p>
    <w:p w14:paraId="506BAD03"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4DD93969" w14:textId="77777777" w:rsidR="00FC2A69" w:rsidRDefault="00FC2A69" w:rsidP="00FC2A69">
      <w:pPr>
        <w:widowControl w:val="0"/>
        <w:numPr>
          <w:ilvl w:val="0"/>
          <w:numId w:val="72"/>
        </w:numPr>
        <w:spacing w:line="273" w:lineRule="auto"/>
      </w:pPr>
      <w:r>
        <w:rPr>
          <w:rFonts w:ascii="Google Sans Text" w:eastAsia="Google Sans Text" w:hAnsi="Google Sans Text" w:cs="Google Sans Text"/>
          <w:color w:val="1F1F1F"/>
        </w:rPr>
        <w:t>Call set_password("mypassword123").</w:t>
      </w:r>
    </w:p>
    <w:p w14:paraId="217C4B83" w14:textId="77777777" w:rsidR="00FC2A69" w:rsidRPr="00FC2A69" w:rsidRDefault="00FC2A69" w:rsidP="00FC2A69">
      <w:pPr>
        <w:widowControl w:val="0"/>
        <w:numPr>
          <w:ilvl w:val="0"/>
          <w:numId w:val="72"/>
        </w:numPr>
        <w:spacing w:line="273" w:lineRule="auto"/>
        <w:rPr>
          <w:lang w:val="en-US"/>
        </w:rPr>
      </w:pPr>
      <w:r w:rsidRPr="00FC2A69">
        <w:rPr>
          <w:rFonts w:ascii="Google Sans Text" w:eastAsia="Google Sans Text" w:hAnsi="Google Sans Text" w:cs="Google Sans Text"/>
          <w:color w:val="1F1F1F"/>
          <w:lang w:val="en-US"/>
        </w:rPr>
        <w:lastRenderedPageBreak/>
        <w:t>Assert the return value is True.</w:t>
      </w:r>
    </w:p>
    <w:p w14:paraId="38699650" w14:textId="77777777" w:rsidR="00FC2A69" w:rsidRPr="00FC2A69" w:rsidRDefault="00FC2A69" w:rsidP="00FC2A69">
      <w:pPr>
        <w:widowControl w:val="0"/>
        <w:numPr>
          <w:ilvl w:val="0"/>
          <w:numId w:val="72"/>
        </w:numPr>
        <w:spacing w:after="120" w:line="273" w:lineRule="auto"/>
        <w:rPr>
          <w:lang w:val="en-US"/>
        </w:rPr>
      </w:pPr>
      <w:r w:rsidRPr="00FC2A69">
        <w:rPr>
          <w:rFonts w:ascii="Google Sans Text" w:eastAsia="Google Sans Text" w:hAnsi="Google Sans Text" w:cs="Google Sans Text"/>
          <w:color w:val="1F1F1F"/>
          <w:lang w:val="en-US"/>
        </w:rPr>
        <w:t>Call get_password() and assert the value is "mypassword123".</w:t>
      </w:r>
    </w:p>
    <w:p w14:paraId="45B85DF8"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4CF9C3F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get_password() must return ""mypassword123""."</w:t>
      </w:r>
    </w:p>
    <w:p w14:paraId="24DECE0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129244A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Password was successfully stored and retrieved.</w:t>
      </w:r>
    </w:p>
    <w:p w14:paraId="10605BF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5BB3D28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cation of password storage and retrieval functionality.</w:t>
      </w:r>
    </w:p>
    <w:p w14:paraId="1CA0D57F"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K. set_password()</w:t>
      </w:r>
    </w:p>
    <w:p w14:paraId="612B290D"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set_password (UT-CAM-PW-SET-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950DD1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D2AF3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9996F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42745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757D2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4E20E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69FF189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3E846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6A8DE2"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set_password(), has_password(), ge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D1D37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AB720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43181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7A605A6F"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5D7A49E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set_password() with a valid password string returns True, updates the password internally, and sets the has_password() flag to True."</w:t>
      </w:r>
    </w:p>
    <w:p w14:paraId="3771632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13F5B94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ion: Call set_password(""mypassword123"")."</w:t>
      </w:r>
    </w:p>
    <w:p w14:paraId="54D14755"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7BAA7BB7" w14:textId="77777777" w:rsidR="00FC2A69" w:rsidRDefault="00FC2A69" w:rsidP="00FC2A69">
      <w:pPr>
        <w:widowControl w:val="0"/>
        <w:numPr>
          <w:ilvl w:val="0"/>
          <w:numId w:val="74"/>
        </w:numPr>
        <w:spacing w:line="273" w:lineRule="auto"/>
      </w:pPr>
      <w:r>
        <w:rPr>
          <w:rFonts w:ascii="Google Sans Text" w:eastAsia="Google Sans Text" w:hAnsi="Google Sans Text" w:cs="Google Sans Text"/>
          <w:color w:val="1F1F1F"/>
        </w:rPr>
        <w:t>Call set_password("mypassword123").</w:t>
      </w:r>
    </w:p>
    <w:p w14:paraId="565914A3" w14:textId="77777777" w:rsidR="00FC2A69" w:rsidRPr="00FC2A69" w:rsidRDefault="00FC2A69" w:rsidP="00FC2A69">
      <w:pPr>
        <w:widowControl w:val="0"/>
        <w:numPr>
          <w:ilvl w:val="0"/>
          <w:numId w:val="74"/>
        </w:numPr>
        <w:spacing w:line="273" w:lineRule="auto"/>
        <w:rPr>
          <w:lang w:val="en-US"/>
        </w:rPr>
      </w:pPr>
      <w:r w:rsidRPr="00FC2A69">
        <w:rPr>
          <w:rFonts w:ascii="Google Sans Text" w:eastAsia="Google Sans Text" w:hAnsi="Google Sans Text" w:cs="Google Sans Text"/>
          <w:color w:val="1F1F1F"/>
          <w:lang w:val="en-US"/>
        </w:rPr>
        <w:t>Assert the return value is True.</w:t>
      </w:r>
    </w:p>
    <w:p w14:paraId="3279A67B" w14:textId="77777777" w:rsidR="00FC2A69" w:rsidRPr="00FC2A69" w:rsidRDefault="00FC2A69" w:rsidP="00FC2A69">
      <w:pPr>
        <w:widowControl w:val="0"/>
        <w:numPr>
          <w:ilvl w:val="0"/>
          <w:numId w:val="74"/>
        </w:numPr>
        <w:spacing w:after="120" w:line="273" w:lineRule="auto"/>
        <w:rPr>
          <w:lang w:val="en-US"/>
        </w:rPr>
      </w:pPr>
      <w:r w:rsidRPr="00FC2A69">
        <w:rPr>
          <w:rFonts w:ascii="Google Sans Text" w:eastAsia="Google Sans Text" w:hAnsi="Google Sans Text" w:cs="Google Sans Text"/>
          <w:color w:val="1F1F1F"/>
          <w:lang w:val="en-US"/>
        </w:rPr>
        <w:t>Assert has_password() is True and get_password() returns the set value.</w:t>
      </w:r>
    </w:p>
    <w:p w14:paraId="7FF47A6C"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610974D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set_password() must return True, and the new password must be successfully stored."</w:t>
      </w:r>
    </w:p>
    <w:p w14:paraId="42D48D2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6F38400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Password was successfully set and validated.</w:t>
      </w:r>
    </w:p>
    <w:p w14:paraId="5BFE0A9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3BEA056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re function test for password storage and retrieval.</w:t>
      </w:r>
    </w:p>
    <w:p w14:paraId="1BDED8A7"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set_empty_password (UT-CAM-PW-SET-EMPTY)</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431A812B"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2A3F0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C0F0D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E5621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F2013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24D55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072D0A3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DA189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lastRenderedPageBreak/>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EDA3F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et_password(), has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B7BED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218AAA"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D14AB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65EE548B"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032E53E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setting an empty string ("""") is rejected by set_password(), which returns False and ensures the has_password() state remains False."</w:t>
      </w:r>
    </w:p>
    <w:p w14:paraId="2355A4F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27A6DF6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ion: Call set_password("""")."</w:t>
      </w:r>
    </w:p>
    <w:p w14:paraId="47D5D91F"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71F75E83" w14:textId="77777777" w:rsidR="00FC2A69" w:rsidRDefault="00FC2A69" w:rsidP="00FC2A69">
      <w:pPr>
        <w:widowControl w:val="0"/>
        <w:numPr>
          <w:ilvl w:val="0"/>
          <w:numId w:val="76"/>
        </w:numPr>
        <w:spacing w:line="273" w:lineRule="auto"/>
      </w:pPr>
      <w:r>
        <w:rPr>
          <w:rFonts w:ascii="Google Sans Text" w:eastAsia="Google Sans Text" w:hAnsi="Google Sans Text" w:cs="Google Sans Text"/>
          <w:color w:val="1F1F1F"/>
        </w:rPr>
        <w:t>Call set_password("").</w:t>
      </w:r>
    </w:p>
    <w:p w14:paraId="39F1C924" w14:textId="77777777" w:rsidR="00FC2A69" w:rsidRPr="00FC2A69" w:rsidRDefault="00FC2A69" w:rsidP="00FC2A69">
      <w:pPr>
        <w:widowControl w:val="0"/>
        <w:numPr>
          <w:ilvl w:val="0"/>
          <w:numId w:val="76"/>
        </w:numPr>
        <w:spacing w:line="273" w:lineRule="auto"/>
        <w:rPr>
          <w:lang w:val="en-US"/>
        </w:rPr>
      </w:pPr>
      <w:r w:rsidRPr="00FC2A69">
        <w:rPr>
          <w:rFonts w:ascii="Google Sans Text" w:eastAsia="Google Sans Text" w:hAnsi="Google Sans Text" w:cs="Google Sans Text"/>
          <w:color w:val="1F1F1F"/>
          <w:lang w:val="en-US"/>
        </w:rPr>
        <w:t>Assert the return value is False.</w:t>
      </w:r>
    </w:p>
    <w:p w14:paraId="0BBE462B" w14:textId="77777777" w:rsidR="00FC2A69" w:rsidRPr="00FC2A69" w:rsidRDefault="00FC2A69" w:rsidP="00FC2A69">
      <w:pPr>
        <w:widowControl w:val="0"/>
        <w:numPr>
          <w:ilvl w:val="0"/>
          <w:numId w:val="76"/>
        </w:numPr>
        <w:spacing w:after="120" w:line="273" w:lineRule="auto"/>
        <w:rPr>
          <w:lang w:val="en-US"/>
        </w:rPr>
      </w:pPr>
      <w:r w:rsidRPr="00FC2A69">
        <w:rPr>
          <w:rFonts w:ascii="Google Sans Text" w:eastAsia="Google Sans Text" w:hAnsi="Google Sans Text" w:cs="Google Sans Text"/>
          <w:color w:val="1F1F1F"/>
          <w:lang w:val="en-US"/>
        </w:rPr>
        <w:t>Assert has_password() is False and get_password() is "".</w:t>
      </w:r>
    </w:p>
    <w:p w14:paraId="1D969C2A"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35F1C81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set_password() must return False , and no password should be set."</w:t>
      </w:r>
    </w:p>
    <w:p w14:paraId="17968D4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05B68BA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Empty password setting was correctly rejected.</w:t>
      </w:r>
    </w:p>
    <w:p w14:paraId="471740C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621C1ED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validation check for minimum password length/content.</w:t>
      </w:r>
    </w:p>
    <w:p w14:paraId="6BD78860"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c. test_set_password_special_characters (UT-CAM-PW-SET-SPEC)</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9081042"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97B12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73FCC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B4854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69D6B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5F608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4A715A7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64AAAA"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F40AC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e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4F72E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F6E6B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FF126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79A8AD32"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57093DD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the system can successfully accept and store passwords containing various special characters and non-standard characters, confirming character set compatibility."</w:t>
      </w:r>
    </w:p>
    <w:p w14:paraId="18954F13" w14:textId="77777777" w:rsidR="00FC2A69" w:rsidRDefault="00FC2A69" w:rsidP="00FC2A69">
      <w:pPr>
        <w:spacing w:line="273" w:lineRule="auto"/>
        <w:rPr>
          <w:rFonts w:ascii="Google Sans Text" w:eastAsia="Google Sans Text" w:hAnsi="Google Sans Text" w:cs="Google Sans Text"/>
        </w:rPr>
      </w:pPr>
      <w:r>
        <w:rPr>
          <w:rFonts w:ascii="Google Sans Text" w:eastAsia="Google Sans Text" w:hAnsi="Google Sans Text" w:cs="Google Sans Text"/>
        </w:rPr>
        <w:t>Input Specifications</w:t>
      </w:r>
    </w:p>
    <w:p w14:paraId="33073EB4" w14:textId="77777777" w:rsidR="00FC2A69" w:rsidRDefault="00FC2A69" w:rsidP="00FC2A69">
      <w:pPr>
        <w:spacing w:line="273" w:lineRule="auto"/>
        <w:rPr>
          <w:rFonts w:ascii="Google Sans Text" w:eastAsia="Google Sans Text" w:hAnsi="Google Sans Text" w:cs="Google Sans Text"/>
        </w:rPr>
      </w:pPr>
      <w:r>
        <w:rPr>
          <w:rFonts w:ascii="Google Sans Text" w:eastAsia="Google Sans Text" w:hAnsi="Google Sans Text" w:cs="Google Sans Text"/>
        </w:rPr>
        <w:t>"Action: Call set_password with strings like ""!@#$%"", ""</w:t>
      </w:r>
      <w:r>
        <w:rPr>
          <w:rFonts w:ascii="맑은 고딕" w:eastAsia="맑은 고딕" w:hAnsi="맑은 고딕" w:cs="맑은 고딕" w:hint="eastAsia"/>
        </w:rPr>
        <w:t>암호</w:t>
      </w:r>
      <w:r>
        <w:rPr>
          <w:rFonts w:ascii="Google Sans Text" w:eastAsia="Google Sans Text" w:hAnsi="Google Sans Text" w:cs="Google Sans Text"/>
        </w:rPr>
        <w:t>123"" ."</w:t>
      </w:r>
    </w:p>
    <w:p w14:paraId="37FD5F13"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0E353405" w14:textId="77777777" w:rsidR="00FC2A69" w:rsidRPr="00FC2A69" w:rsidRDefault="00FC2A69" w:rsidP="00FC2A69">
      <w:pPr>
        <w:widowControl w:val="0"/>
        <w:numPr>
          <w:ilvl w:val="0"/>
          <w:numId w:val="78"/>
        </w:numPr>
        <w:spacing w:line="273" w:lineRule="auto"/>
        <w:rPr>
          <w:lang w:val="en-US"/>
        </w:rPr>
      </w:pPr>
      <w:r w:rsidRPr="00FC2A69">
        <w:rPr>
          <w:rFonts w:ascii="Google Sans Text" w:eastAsia="Google Sans Text" w:hAnsi="Google Sans Text" w:cs="Google Sans Text"/>
          <w:color w:val="1F1F1F"/>
          <w:lang w:val="en-US"/>
        </w:rPr>
        <w:t>Call set_password with a special character string.</w:t>
      </w:r>
    </w:p>
    <w:p w14:paraId="2A196EAC" w14:textId="77777777" w:rsidR="00FC2A69" w:rsidRPr="00FC2A69" w:rsidRDefault="00FC2A69" w:rsidP="00FC2A69">
      <w:pPr>
        <w:widowControl w:val="0"/>
        <w:numPr>
          <w:ilvl w:val="0"/>
          <w:numId w:val="78"/>
        </w:numPr>
        <w:spacing w:line="273" w:lineRule="auto"/>
        <w:rPr>
          <w:lang w:val="en-US"/>
        </w:rPr>
      </w:pPr>
      <w:r w:rsidRPr="00FC2A69">
        <w:rPr>
          <w:rFonts w:ascii="Google Sans Text" w:eastAsia="Google Sans Text" w:hAnsi="Google Sans Text" w:cs="Google Sans Text"/>
          <w:color w:val="1F1F1F"/>
          <w:lang w:val="en-US"/>
        </w:rPr>
        <w:t>Assert the return value is True.</w:t>
      </w:r>
    </w:p>
    <w:p w14:paraId="2CB78192" w14:textId="77777777" w:rsidR="00FC2A69" w:rsidRPr="00FC2A69" w:rsidRDefault="00FC2A69" w:rsidP="00FC2A69">
      <w:pPr>
        <w:widowControl w:val="0"/>
        <w:numPr>
          <w:ilvl w:val="0"/>
          <w:numId w:val="78"/>
        </w:numPr>
        <w:spacing w:after="120" w:line="273" w:lineRule="auto"/>
        <w:rPr>
          <w:lang w:val="en-US"/>
        </w:rPr>
      </w:pPr>
      <w:r w:rsidRPr="00FC2A69">
        <w:rPr>
          <w:rFonts w:ascii="Google Sans Text" w:eastAsia="Google Sans Text" w:hAnsi="Google Sans Text" w:cs="Google Sans Text"/>
          <w:color w:val="1F1F1F"/>
          <w:lang w:val="en-US"/>
        </w:rPr>
        <w:t>Assert get_password() returns the exact string.</w:t>
      </w:r>
    </w:p>
    <w:p w14:paraId="16F283A6"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70B1475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set_password() must return True, and the special character password must be saved correctly."</w:t>
      </w:r>
    </w:p>
    <w:p w14:paraId="5C0A3B0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0F88645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Special character passwords were successfully accepted.</w:t>
      </w:r>
    </w:p>
    <w:p w14:paraId="7E7D8EA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31D5A57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verage test for character set compatibility in password fields.</w:t>
      </w:r>
    </w:p>
    <w:p w14:paraId="6C3953CA"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d. test_set_password_long_password (UT-CAM-PW-SET-LONG)</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23A47CF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5067D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AD705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BA7D9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71ADA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1EB8C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7699F0E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5B108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96147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e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9BD1C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CC84A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09088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0ABC7690"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7B1D2A4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system's robustness by ensuring it can successfully accept and store a very long password (e.g., 1000 characters) without truncation or failure."</w:t>
      </w:r>
    </w:p>
    <w:p w14:paraId="28EC004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00D42C1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ion: Call set_password with a 1000-character long string.</w:t>
      </w:r>
    </w:p>
    <w:p w14:paraId="66AB5473"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55D3BC88" w14:textId="77777777" w:rsidR="00FC2A69" w:rsidRDefault="00FC2A69" w:rsidP="00FC2A69">
      <w:pPr>
        <w:widowControl w:val="0"/>
        <w:numPr>
          <w:ilvl w:val="0"/>
          <w:numId w:val="80"/>
        </w:numPr>
        <w:spacing w:line="273" w:lineRule="auto"/>
      </w:pPr>
      <w:r>
        <w:rPr>
          <w:rFonts w:ascii="Google Sans Text" w:eastAsia="Google Sans Text" w:hAnsi="Google Sans Text" w:cs="Google Sans Text"/>
          <w:color w:val="1F1F1F"/>
        </w:rPr>
        <w:t>Create a long string.</w:t>
      </w:r>
    </w:p>
    <w:p w14:paraId="36F4A345" w14:textId="77777777" w:rsidR="00FC2A69" w:rsidRPr="00FC2A69" w:rsidRDefault="00FC2A69" w:rsidP="00FC2A69">
      <w:pPr>
        <w:widowControl w:val="0"/>
        <w:numPr>
          <w:ilvl w:val="0"/>
          <w:numId w:val="80"/>
        </w:numPr>
        <w:spacing w:line="273" w:lineRule="auto"/>
        <w:rPr>
          <w:lang w:val="en-US"/>
        </w:rPr>
      </w:pPr>
      <w:r w:rsidRPr="00FC2A69">
        <w:rPr>
          <w:rFonts w:ascii="Google Sans Text" w:eastAsia="Google Sans Text" w:hAnsi="Google Sans Text" w:cs="Google Sans Text"/>
          <w:color w:val="1F1F1F"/>
          <w:lang w:val="en-US"/>
        </w:rPr>
        <w:t>Call set_password() with the long string.</w:t>
      </w:r>
    </w:p>
    <w:p w14:paraId="62285D30" w14:textId="77777777" w:rsidR="00FC2A69" w:rsidRPr="00FC2A69" w:rsidRDefault="00FC2A69" w:rsidP="00FC2A69">
      <w:pPr>
        <w:widowControl w:val="0"/>
        <w:numPr>
          <w:ilvl w:val="0"/>
          <w:numId w:val="80"/>
        </w:numPr>
        <w:spacing w:after="120" w:line="273" w:lineRule="auto"/>
        <w:rPr>
          <w:lang w:val="en-US"/>
        </w:rPr>
      </w:pPr>
      <w:r w:rsidRPr="00FC2A69">
        <w:rPr>
          <w:rFonts w:ascii="Google Sans Text" w:eastAsia="Google Sans Text" w:hAnsi="Google Sans Text" w:cs="Google Sans Text"/>
          <w:color w:val="1F1F1F"/>
          <w:lang w:val="en-US"/>
        </w:rPr>
        <w:t>Assert the return value is True and get_password() returns the full, intact long string.</w:t>
      </w:r>
    </w:p>
    <w:p w14:paraId="418BF372"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310743A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set_password() must return True, and the long password must be saved correctly."</w:t>
      </w:r>
    </w:p>
    <w:p w14:paraId="7EBBB62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02472D5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Long password was successfully stored and retrieved.</w:t>
      </w:r>
    </w:p>
    <w:p w14:paraId="7FA3272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312257D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Stress and robustness test for maximum password length constraints.</w:t>
      </w:r>
    </w:p>
    <w:p w14:paraId="0D8FCA84"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e. test_set_password_whitespace_only (UT-CAM-PW-SET-SPACE)</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4E3E391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58D86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72FF4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B8E79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98812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9FF9C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66521C1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21BDA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751E9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et_password(), ge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232A7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203BF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A969F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770C7A84"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34C503D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Verifies how the system handles passwords consisting only of whitespace characters, confirming the outcome (in this implementation, it is accepted as a valid, non-empty string)."</w:t>
      </w:r>
    </w:p>
    <w:p w14:paraId="0530A8D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36C93AB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ion: Call set_password("" "") (three spaces)."</w:t>
      </w:r>
    </w:p>
    <w:p w14:paraId="60DF0BD9"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67D65D98" w14:textId="77777777" w:rsidR="00FC2A69" w:rsidRDefault="00FC2A69" w:rsidP="00FC2A69">
      <w:pPr>
        <w:widowControl w:val="0"/>
        <w:numPr>
          <w:ilvl w:val="0"/>
          <w:numId w:val="82"/>
        </w:numPr>
        <w:spacing w:line="273" w:lineRule="auto"/>
      </w:pPr>
      <w:r>
        <w:rPr>
          <w:rFonts w:ascii="Google Sans Text" w:eastAsia="Google Sans Text" w:hAnsi="Google Sans Text" w:cs="Google Sans Text"/>
          <w:color w:val="1F1F1F"/>
        </w:rPr>
        <w:t>Call set_password(" ").</w:t>
      </w:r>
    </w:p>
    <w:p w14:paraId="25D1814A" w14:textId="77777777" w:rsidR="00FC2A69" w:rsidRPr="00FC2A69" w:rsidRDefault="00FC2A69" w:rsidP="00FC2A69">
      <w:pPr>
        <w:widowControl w:val="0"/>
        <w:numPr>
          <w:ilvl w:val="0"/>
          <w:numId w:val="82"/>
        </w:numPr>
        <w:spacing w:line="273" w:lineRule="auto"/>
        <w:rPr>
          <w:lang w:val="en-US"/>
        </w:rPr>
      </w:pPr>
      <w:r w:rsidRPr="00FC2A69">
        <w:rPr>
          <w:rFonts w:ascii="Google Sans Text" w:eastAsia="Google Sans Text" w:hAnsi="Google Sans Text" w:cs="Google Sans Text"/>
          <w:color w:val="1F1F1F"/>
          <w:lang w:val="en-US"/>
        </w:rPr>
        <w:t>Assert the return value is True.</w:t>
      </w:r>
    </w:p>
    <w:p w14:paraId="7159AB07" w14:textId="77777777" w:rsidR="00FC2A69" w:rsidRPr="00FC2A69" w:rsidRDefault="00FC2A69" w:rsidP="00FC2A69">
      <w:pPr>
        <w:widowControl w:val="0"/>
        <w:numPr>
          <w:ilvl w:val="0"/>
          <w:numId w:val="82"/>
        </w:numPr>
        <w:spacing w:after="120" w:line="273" w:lineRule="auto"/>
        <w:rPr>
          <w:lang w:val="en-US"/>
        </w:rPr>
      </w:pPr>
      <w:r w:rsidRPr="00FC2A69">
        <w:rPr>
          <w:rFonts w:ascii="Google Sans Text" w:eastAsia="Google Sans Text" w:hAnsi="Google Sans Text" w:cs="Google Sans Text"/>
          <w:color w:val="1F1F1F"/>
          <w:lang w:val="en-US"/>
        </w:rPr>
        <w:t>Assert get_password() returns the exact whitespace string.</w:t>
      </w:r>
    </w:p>
    <w:p w14:paraId="18031FC2"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4AE624D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set_password() must return True, and the password must be saved as "" ""."</w:t>
      </w:r>
    </w:p>
    <w:p w14:paraId="7A1F9A3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296B97C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Whitespace-only string was accepted and stored as a valid password.</w:t>
      </w:r>
    </w:p>
    <w:p w14:paraId="1FAA93D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6DF79F0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Detailed input validation check for whitespace content.</w:t>
      </w:r>
    </w:p>
    <w:p w14:paraId="4F9D11FB"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L. is_enabled()</w:t>
      </w:r>
    </w:p>
    <w:p w14:paraId="57C7B1CF"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is_enabled (UT-CAM-STAT-FUL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699F096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FD340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C2DF7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03C50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AA6D7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374D5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674F8C0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38857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65FAC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is_enabled(), disable(), enabl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52937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F0EB2A"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7A926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71BCBA9E"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70502ED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is_enabled() accurately reflects the camera's status through a full operational cycle: checking the initial state, switching to disabled, and switching back to enabled."</w:t>
      </w:r>
    </w:p>
    <w:p w14:paraId="4F20E5A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3C17673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Enabled. Actions: Call disable(), then call enable()."</w:t>
      </w:r>
    </w:p>
    <w:p w14:paraId="68DFE5F3"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708578DC" w14:textId="77777777" w:rsidR="00FC2A69" w:rsidRPr="00FC2A69" w:rsidRDefault="00FC2A69" w:rsidP="00FC2A69">
      <w:pPr>
        <w:widowControl w:val="0"/>
        <w:numPr>
          <w:ilvl w:val="0"/>
          <w:numId w:val="84"/>
        </w:numPr>
        <w:spacing w:line="273" w:lineRule="auto"/>
        <w:rPr>
          <w:lang w:val="en-US"/>
        </w:rPr>
      </w:pPr>
      <w:r w:rsidRPr="00FC2A69">
        <w:rPr>
          <w:rFonts w:ascii="Google Sans Text" w:eastAsia="Google Sans Text" w:hAnsi="Google Sans Text" w:cs="Google Sans Text"/>
          <w:color w:val="1F1F1F"/>
          <w:lang w:val="en-US"/>
        </w:rPr>
        <w:t>Assert initial state is True.</w:t>
      </w:r>
    </w:p>
    <w:p w14:paraId="4B7A8B1B" w14:textId="77777777" w:rsidR="00FC2A69" w:rsidRPr="00FC2A69" w:rsidRDefault="00FC2A69" w:rsidP="00FC2A69">
      <w:pPr>
        <w:widowControl w:val="0"/>
        <w:numPr>
          <w:ilvl w:val="0"/>
          <w:numId w:val="84"/>
        </w:numPr>
        <w:spacing w:line="273" w:lineRule="auto"/>
        <w:rPr>
          <w:lang w:val="en-US"/>
        </w:rPr>
      </w:pPr>
      <w:r w:rsidRPr="00FC2A69">
        <w:rPr>
          <w:rFonts w:ascii="Google Sans Text" w:eastAsia="Google Sans Text" w:hAnsi="Google Sans Text" w:cs="Google Sans Text"/>
          <w:color w:val="1F1F1F"/>
          <w:lang w:val="en-US"/>
        </w:rPr>
        <w:t>Call disable() and assert state is False.</w:t>
      </w:r>
    </w:p>
    <w:p w14:paraId="373755F6" w14:textId="77777777" w:rsidR="00FC2A69" w:rsidRPr="00FC2A69" w:rsidRDefault="00FC2A69" w:rsidP="00FC2A69">
      <w:pPr>
        <w:widowControl w:val="0"/>
        <w:numPr>
          <w:ilvl w:val="0"/>
          <w:numId w:val="84"/>
        </w:numPr>
        <w:spacing w:after="120" w:line="273" w:lineRule="auto"/>
        <w:rPr>
          <w:lang w:val="en-US"/>
        </w:rPr>
      </w:pPr>
      <w:r w:rsidRPr="00FC2A69">
        <w:rPr>
          <w:rFonts w:ascii="Google Sans Text" w:eastAsia="Google Sans Text" w:hAnsi="Google Sans Text" w:cs="Google Sans Text"/>
          <w:color w:val="1F1F1F"/>
          <w:lang w:val="en-US"/>
        </w:rPr>
        <w:t>Call enable() and assert state is True.</w:t>
      </w:r>
    </w:p>
    <w:p w14:paraId="60E99F53"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7D920EA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The sequence of is_enabled() returns must be True, then False, then True."</w:t>
      </w:r>
    </w:p>
    <w:p w14:paraId="67487B1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62A75FE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The camera state was correctly tracked throughout the cycle.</w:t>
      </w:r>
    </w:p>
    <w:p w14:paraId="4A16D10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685D9E2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Core functionality test for state retrieval and status consistency.</w:t>
      </w:r>
    </w:p>
    <w:p w14:paraId="6A8A4418"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enable (UT-CAM-STAT-EN)</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1364396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63307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467C8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24FFB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730F2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195F2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7B801E8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FBF7C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5D0CF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enable(), is_enable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C8509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C9061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FBEB5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7D20FF08"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75E4C0D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enable() successfully transitions the camera to the active state, as confirmed by is_enabled()."</w:t>
      </w:r>
    </w:p>
    <w:p w14:paraId="63C666A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4D5CBBDB" w14:textId="77777777" w:rsidR="00FC2A69" w:rsidRDefault="00FC2A69" w:rsidP="00FC2A69">
      <w:pPr>
        <w:spacing w:line="273" w:lineRule="auto"/>
        <w:rPr>
          <w:rFonts w:ascii="Google Sans Text" w:eastAsia="Google Sans Text" w:hAnsi="Google Sans Text" w:cs="Google Sans Text"/>
        </w:rPr>
      </w:pPr>
      <w:r w:rsidRPr="00FC2A69">
        <w:rPr>
          <w:rFonts w:ascii="Google Sans Text" w:eastAsia="Google Sans Text" w:hAnsi="Google Sans Text" w:cs="Google Sans Text"/>
          <w:lang w:val="en-US"/>
        </w:rPr>
        <w:t xml:space="preserve">Initial state: Camera is disabled (via disable() call). </w:t>
      </w:r>
      <w:r>
        <w:rPr>
          <w:rFonts w:ascii="Google Sans Text" w:eastAsia="Google Sans Text" w:hAnsi="Google Sans Text" w:cs="Google Sans Text"/>
        </w:rPr>
        <w:t>Action: Call enable().</w:t>
      </w:r>
    </w:p>
    <w:p w14:paraId="799F9A52"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7AF02CDA" w14:textId="77777777" w:rsidR="00FC2A69" w:rsidRPr="00FC2A69" w:rsidRDefault="00FC2A69" w:rsidP="00FC2A69">
      <w:pPr>
        <w:widowControl w:val="0"/>
        <w:numPr>
          <w:ilvl w:val="0"/>
          <w:numId w:val="86"/>
        </w:numPr>
        <w:spacing w:line="273" w:lineRule="auto"/>
        <w:rPr>
          <w:lang w:val="en-US"/>
        </w:rPr>
      </w:pPr>
      <w:r w:rsidRPr="00FC2A69">
        <w:rPr>
          <w:rFonts w:ascii="Google Sans Text" w:eastAsia="Google Sans Text" w:hAnsi="Google Sans Text" w:cs="Google Sans Text"/>
          <w:color w:val="1F1F1F"/>
          <w:lang w:val="en-US"/>
        </w:rPr>
        <w:t>Set the initial state to disabled.</w:t>
      </w:r>
    </w:p>
    <w:p w14:paraId="6AF5AB24" w14:textId="77777777" w:rsidR="00FC2A69" w:rsidRDefault="00FC2A69" w:rsidP="00FC2A69">
      <w:pPr>
        <w:widowControl w:val="0"/>
        <w:numPr>
          <w:ilvl w:val="0"/>
          <w:numId w:val="86"/>
        </w:numPr>
        <w:spacing w:line="273" w:lineRule="auto"/>
      </w:pPr>
      <w:r>
        <w:rPr>
          <w:rFonts w:ascii="Google Sans Text" w:eastAsia="Google Sans Text" w:hAnsi="Google Sans Text" w:cs="Google Sans Text"/>
          <w:color w:val="1F1F1F"/>
        </w:rPr>
        <w:t>Call enable().</w:t>
      </w:r>
    </w:p>
    <w:p w14:paraId="6DB37F55" w14:textId="77777777" w:rsidR="00FC2A69" w:rsidRPr="00FC2A69" w:rsidRDefault="00FC2A69" w:rsidP="00FC2A69">
      <w:pPr>
        <w:widowControl w:val="0"/>
        <w:numPr>
          <w:ilvl w:val="0"/>
          <w:numId w:val="86"/>
        </w:numPr>
        <w:spacing w:after="120" w:line="273" w:lineRule="auto"/>
        <w:rPr>
          <w:lang w:val="en-US"/>
        </w:rPr>
      </w:pPr>
      <w:r w:rsidRPr="00FC2A69">
        <w:rPr>
          <w:rFonts w:ascii="Google Sans Text" w:eastAsia="Google Sans Text" w:hAnsi="Google Sans Text" w:cs="Google Sans Text"/>
          <w:color w:val="1F1F1F"/>
          <w:lang w:val="en-US"/>
        </w:rPr>
        <w:t>Assert is_enabled() returns True.</w:t>
      </w:r>
    </w:p>
    <w:p w14:paraId="1A28D871"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2C04249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s_enabled() must return True after enable() is called.</w:t>
      </w:r>
    </w:p>
    <w:p w14:paraId="35FBAD6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1337793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The camera successfully transitioned to the enabled state.</w:t>
      </w:r>
    </w:p>
    <w:p w14:paraId="5232336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6AEB035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cation of the enable setter's result.</w:t>
      </w:r>
    </w:p>
    <w:p w14:paraId="54ECAD72"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c. test_disable (UT-CAM-STAT-DI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403A4E7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C6E42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2A872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90A43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F9784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88E80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2ECC71E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E07FE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985B0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isable(), is_enable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E8CA4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A5ACA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DCB9B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743B5488"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2326DD0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disable() successfully transitions the camera to the inactive state, as confirmed by is_enabled()."</w:t>
      </w:r>
    </w:p>
    <w:p w14:paraId="24FA424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2FCCF3AF" w14:textId="77777777" w:rsidR="00FC2A69" w:rsidRDefault="00FC2A69" w:rsidP="00FC2A69">
      <w:pPr>
        <w:spacing w:line="273" w:lineRule="auto"/>
        <w:rPr>
          <w:rFonts w:ascii="Google Sans Text" w:eastAsia="Google Sans Text" w:hAnsi="Google Sans Text" w:cs="Google Sans Text"/>
        </w:rPr>
      </w:pPr>
      <w:r w:rsidRPr="00FC2A69">
        <w:rPr>
          <w:rFonts w:ascii="Google Sans Text" w:eastAsia="Google Sans Text" w:hAnsi="Google Sans Text" w:cs="Google Sans Text"/>
          <w:lang w:val="en-US"/>
        </w:rPr>
        <w:t xml:space="preserve">Initial state: Camera is enabled. </w:t>
      </w:r>
      <w:r>
        <w:rPr>
          <w:rFonts w:ascii="Google Sans Text" w:eastAsia="Google Sans Text" w:hAnsi="Google Sans Text" w:cs="Google Sans Text"/>
        </w:rPr>
        <w:t>Action: Call disable().</w:t>
      </w:r>
    </w:p>
    <w:p w14:paraId="64AD5744"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68F9AB9C" w14:textId="77777777" w:rsidR="00FC2A69" w:rsidRPr="00FC2A69" w:rsidRDefault="00FC2A69" w:rsidP="00FC2A69">
      <w:pPr>
        <w:widowControl w:val="0"/>
        <w:numPr>
          <w:ilvl w:val="0"/>
          <w:numId w:val="88"/>
        </w:numPr>
        <w:spacing w:line="273" w:lineRule="auto"/>
        <w:rPr>
          <w:lang w:val="en-US"/>
        </w:rPr>
      </w:pPr>
      <w:r w:rsidRPr="00FC2A69">
        <w:rPr>
          <w:rFonts w:ascii="Google Sans Text" w:eastAsia="Google Sans Text" w:hAnsi="Google Sans Text" w:cs="Google Sans Text"/>
          <w:color w:val="1F1F1F"/>
          <w:lang w:val="en-US"/>
        </w:rPr>
        <w:t>Assert initial state is True.</w:t>
      </w:r>
    </w:p>
    <w:p w14:paraId="4D396CB1" w14:textId="77777777" w:rsidR="00FC2A69" w:rsidRDefault="00FC2A69" w:rsidP="00FC2A69">
      <w:pPr>
        <w:widowControl w:val="0"/>
        <w:numPr>
          <w:ilvl w:val="0"/>
          <w:numId w:val="88"/>
        </w:numPr>
        <w:spacing w:line="273" w:lineRule="auto"/>
      </w:pPr>
      <w:r>
        <w:rPr>
          <w:rFonts w:ascii="Google Sans Text" w:eastAsia="Google Sans Text" w:hAnsi="Google Sans Text" w:cs="Google Sans Text"/>
          <w:color w:val="1F1F1F"/>
        </w:rPr>
        <w:t>Call disable().</w:t>
      </w:r>
    </w:p>
    <w:p w14:paraId="2F0BA728" w14:textId="77777777" w:rsidR="00FC2A69" w:rsidRPr="00FC2A69" w:rsidRDefault="00FC2A69" w:rsidP="00FC2A69">
      <w:pPr>
        <w:widowControl w:val="0"/>
        <w:numPr>
          <w:ilvl w:val="0"/>
          <w:numId w:val="88"/>
        </w:numPr>
        <w:spacing w:after="120" w:line="273" w:lineRule="auto"/>
        <w:rPr>
          <w:lang w:val="en-US"/>
        </w:rPr>
      </w:pPr>
      <w:r w:rsidRPr="00FC2A69">
        <w:rPr>
          <w:rFonts w:ascii="Google Sans Text" w:eastAsia="Google Sans Text" w:hAnsi="Google Sans Text" w:cs="Google Sans Text"/>
          <w:color w:val="1F1F1F"/>
          <w:lang w:val="en-US"/>
        </w:rPr>
        <w:t>Assert is_enabled() returns False.</w:t>
      </w:r>
    </w:p>
    <w:p w14:paraId="6D186FBD"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Expected Result</w:t>
      </w:r>
    </w:p>
    <w:p w14:paraId="5D83871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s_enabled() must return False after disable() is called.</w:t>
      </w:r>
    </w:p>
    <w:p w14:paraId="19E1761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797CEF5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The camera successfully transitioned to the disabled state.</w:t>
      </w:r>
    </w:p>
    <w:p w14:paraId="48F65D9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2E70DE8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cation of the disable setter's result.</w:t>
      </w:r>
    </w:p>
    <w:p w14:paraId="3B1643ED"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d. test_enable_disable_toggle (UT-CAM-STAT-TOG)</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11BB2CB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38B53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8DAC5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1974E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A5852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F2D3F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0C81D4FB"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AF048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4CA02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is_enabled(), enable(), disabl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A8E97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111FE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02624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6BD44CB7"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4A8FF6C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stability of the camera's enabled state by checking its status after multiple consecutive, redundant calls to enable() and disable()."</w:t>
      </w:r>
    </w:p>
    <w:p w14:paraId="0FFAF22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2928B56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ions: Multiple calls to disable() (3x), followed by multiple calls to enable() (3x)."</w:t>
      </w:r>
    </w:p>
    <w:p w14:paraId="19C43E8F"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18A0BD62" w14:textId="77777777" w:rsidR="00FC2A69" w:rsidRPr="00FC2A69" w:rsidRDefault="00FC2A69" w:rsidP="00FC2A69">
      <w:pPr>
        <w:widowControl w:val="0"/>
        <w:numPr>
          <w:ilvl w:val="0"/>
          <w:numId w:val="90"/>
        </w:numPr>
        <w:spacing w:line="273" w:lineRule="auto"/>
        <w:rPr>
          <w:lang w:val="en-US"/>
        </w:rPr>
      </w:pPr>
      <w:r w:rsidRPr="00FC2A69">
        <w:rPr>
          <w:rFonts w:ascii="Google Sans Text" w:eastAsia="Google Sans Text" w:hAnsi="Google Sans Text" w:cs="Google Sans Text"/>
          <w:color w:val="1F1F1F"/>
          <w:lang w:val="en-US"/>
        </w:rPr>
        <w:t>Call disable() multiple times. Assert state is False.</w:t>
      </w:r>
    </w:p>
    <w:p w14:paraId="698E0C60" w14:textId="77777777" w:rsidR="00FC2A69" w:rsidRPr="00FC2A69" w:rsidRDefault="00FC2A69" w:rsidP="00FC2A69">
      <w:pPr>
        <w:widowControl w:val="0"/>
        <w:numPr>
          <w:ilvl w:val="0"/>
          <w:numId w:val="90"/>
        </w:numPr>
        <w:spacing w:after="120" w:line="273" w:lineRule="auto"/>
        <w:rPr>
          <w:lang w:val="en-US"/>
        </w:rPr>
      </w:pPr>
      <w:r w:rsidRPr="00FC2A69">
        <w:rPr>
          <w:rFonts w:ascii="Google Sans Text" w:eastAsia="Google Sans Text" w:hAnsi="Google Sans Text" w:cs="Google Sans Text"/>
          <w:color w:val="1F1F1F"/>
          <w:lang w:val="en-US"/>
        </w:rPr>
        <w:t>Call enable() multiple times. Assert final state is True.</w:t>
      </w:r>
    </w:p>
    <w:p w14:paraId="097DAC6C"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354C742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The state should correctly switch and persist based on the last command, regardless of redundant calls."</w:t>
      </w:r>
    </w:p>
    <w:p w14:paraId="511058C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7B2B948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State toggling was stable across redundant commands.</w:t>
      </w:r>
    </w:p>
    <w:p w14:paraId="51ECDF2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073976F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obustness check for state persistence across repeated setter calls.</w:t>
      </w:r>
    </w:p>
    <w:p w14:paraId="4295CA7B"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M. enable()</w:t>
      </w:r>
    </w:p>
    <w:p w14:paraId="0785A7FB"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enable (UT-CAM-EN-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094A0A1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89ECC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4C4DC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51995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73D58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D4583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56F19ED8"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718D0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3B8D9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enable(), is_enable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B3000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147B7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D127D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0E67B278"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3B364B9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Verifies that calling enable() successfully transitions the camera from the disabled state to the active state, as confirmed by is_enabled()."</w:t>
      </w:r>
    </w:p>
    <w:p w14:paraId="2CFE707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382E51B0" w14:textId="77777777" w:rsidR="00FC2A69" w:rsidRDefault="00FC2A69" w:rsidP="00FC2A69">
      <w:pPr>
        <w:spacing w:line="273" w:lineRule="auto"/>
        <w:rPr>
          <w:rFonts w:ascii="Google Sans Text" w:eastAsia="Google Sans Text" w:hAnsi="Google Sans Text" w:cs="Google Sans Text"/>
        </w:rPr>
      </w:pPr>
      <w:r w:rsidRPr="00FC2A69">
        <w:rPr>
          <w:rFonts w:ascii="Google Sans Text" w:eastAsia="Google Sans Text" w:hAnsi="Google Sans Text" w:cs="Google Sans Text"/>
          <w:lang w:val="en-US"/>
        </w:rPr>
        <w:t xml:space="preserve">Initial state: Camera is first disabled. </w:t>
      </w:r>
      <w:r>
        <w:rPr>
          <w:rFonts w:ascii="Google Sans Text" w:eastAsia="Google Sans Text" w:hAnsi="Google Sans Text" w:cs="Google Sans Text"/>
        </w:rPr>
        <w:t>Action: Call enable().</w:t>
      </w:r>
    </w:p>
    <w:p w14:paraId="6400A474"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07B1D5FA" w14:textId="77777777" w:rsidR="00FC2A69" w:rsidRPr="00FC2A69" w:rsidRDefault="00FC2A69" w:rsidP="00FC2A69">
      <w:pPr>
        <w:widowControl w:val="0"/>
        <w:numPr>
          <w:ilvl w:val="0"/>
          <w:numId w:val="92"/>
        </w:numPr>
        <w:spacing w:line="273" w:lineRule="auto"/>
        <w:rPr>
          <w:lang w:val="en-US"/>
        </w:rPr>
      </w:pPr>
      <w:r w:rsidRPr="00FC2A69">
        <w:rPr>
          <w:rFonts w:ascii="Google Sans Text" w:eastAsia="Google Sans Text" w:hAnsi="Google Sans Text" w:cs="Google Sans Text"/>
          <w:color w:val="1F1F1F"/>
          <w:lang w:val="en-US"/>
        </w:rPr>
        <w:t>Set the initial state to disabled.</w:t>
      </w:r>
    </w:p>
    <w:p w14:paraId="4C6A9782" w14:textId="77777777" w:rsidR="00FC2A69" w:rsidRDefault="00FC2A69" w:rsidP="00FC2A69">
      <w:pPr>
        <w:widowControl w:val="0"/>
        <w:numPr>
          <w:ilvl w:val="0"/>
          <w:numId w:val="92"/>
        </w:numPr>
        <w:spacing w:line="273" w:lineRule="auto"/>
      </w:pPr>
      <w:r>
        <w:rPr>
          <w:rFonts w:ascii="Google Sans Text" w:eastAsia="Google Sans Text" w:hAnsi="Google Sans Text" w:cs="Google Sans Text"/>
          <w:color w:val="1F1F1F"/>
        </w:rPr>
        <w:t>Call enable().</w:t>
      </w:r>
    </w:p>
    <w:p w14:paraId="30433F34" w14:textId="77777777" w:rsidR="00FC2A69" w:rsidRPr="00FC2A69" w:rsidRDefault="00FC2A69" w:rsidP="00FC2A69">
      <w:pPr>
        <w:widowControl w:val="0"/>
        <w:numPr>
          <w:ilvl w:val="0"/>
          <w:numId w:val="92"/>
        </w:numPr>
        <w:spacing w:after="120" w:line="273" w:lineRule="auto"/>
        <w:rPr>
          <w:lang w:val="en-US"/>
        </w:rPr>
      </w:pPr>
      <w:r w:rsidRPr="00FC2A69">
        <w:rPr>
          <w:rFonts w:ascii="Google Sans Text" w:eastAsia="Google Sans Text" w:hAnsi="Google Sans Text" w:cs="Google Sans Text"/>
          <w:color w:val="1F1F1F"/>
          <w:lang w:val="en-US"/>
        </w:rPr>
        <w:t>Assert is_enabled() returns True.</w:t>
      </w:r>
    </w:p>
    <w:p w14:paraId="1EDC73BA"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0A50652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s_enabled() must return True after enable() is called.</w:t>
      </w:r>
    </w:p>
    <w:p w14:paraId="4944BCE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6D0F541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The camera successfully transitioned to the enabled state.</w:t>
      </w:r>
    </w:p>
    <w:p w14:paraId="001ABBD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1CA5291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re function test for setting the camera to an active state.</w:t>
      </w:r>
    </w:p>
    <w:p w14:paraId="0726D046"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enable_disable_toggle (UT-CAM-EN-TOG)</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4F482C1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10B8A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89242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3DCB0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A3C9D4"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82998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1144FC0F"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CFCDEA"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1B4AE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enable(), is_enable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15189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5C69A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4E635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1E8698ED"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2CA58EE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stability of the enabled state by checking the status after multiple consecutive, redundant calls to enable()."</w:t>
      </w:r>
    </w:p>
    <w:p w14:paraId="6667B60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33BE949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is disabled. Action: Multiple (3x) consecutive calls to enable().</w:t>
      </w:r>
    </w:p>
    <w:p w14:paraId="3157363B"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79C832F2" w14:textId="77777777" w:rsidR="00FC2A69" w:rsidRPr="00FC2A69" w:rsidRDefault="00FC2A69" w:rsidP="00FC2A69">
      <w:pPr>
        <w:widowControl w:val="0"/>
        <w:numPr>
          <w:ilvl w:val="0"/>
          <w:numId w:val="94"/>
        </w:numPr>
        <w:spacing w:line="273" w:lineRule="auto"/>
        <w:rPr>
          <w:lang w:val="en-US"/>
        </w:rPr>
      </w:pPr>
      <w:r w:rsidRPr="00FC2A69">
        <w:rPr>
          <w:rFonts w:ascii="Google Sans Text" w:eastAsia="Google Sans Text" w:hAnsi="Google Sans Text" w:cs="Google Sans Text"/>
          <w:color w:val="1F1F1F"/>
          <w:lang w:val="en-US"/>
        </w:rPr>
        <w:t>Set the initial state to disabled.</w:t>
      </w:r>
    </w:p>
    <w:p w14:paraId="105772FD" w14:textId="77777777" w:rsidR="00FC2A69" w:rsidRDefault="00FC2A69" w:rsidP="00FC2A69">
      <w:pPr>
        <w:widowControl w:val="0"/>
        <w:numPr>
          <w:ilvl w:val="0"/>
          <w:numId w:val="94"/>
        </w:numPr>
        <w:spacing w:line="273" w:lineRule="auto"/>
      </w:pPr>
      <w:r>
        <w:rPr>
          <w:rFonts w:ascii="Google Sans Text" w:eastAsia="Google Sans Text" w:hAnsi="Google Sans Text" w:cs="Google Sans Text"/>
          <w:color w:val="1F1F1F"/>
        </w:rPr>
        <w:t>Call enable() multiple times.</w:t>
      </w:r>
    </w:p>
    <w:p w14:paraId="05E31E2B" w14:textId="77777777" w:rsidR="00FC2A69" w:rsidRPr="00FC2A69" w:rsidRDefault="00FC2A69" w:rsidP="00FC2A69">
      <w:pPr>
        <w:widowControl w:val="0"/>
        <w:numPr>
          <w:ilvl w:val="0"/>
          <w:numId w:val="94"/>
        </w:numPr>
        <w:spacing w:after="120" w:line="273" w:lineRule="auto"/>
        <w:rPr>
          <w:lang w:val="en-US"/>
        </w:rPr>
      </w:pPr>
      <w:r w:rsidRPr="00FC2A69">
        <w:rPr>
          <w:rFonts w:ascii="Google Sans Text" w:eastAsia="Google Sans Text" w:hAnsi="Google Sans Text" w:cs="Google Sans Text"/>
          <w:color w:val="1F1F1F"/>
          <w:lang w:val="en-US"/>
        </w:rPr>
        <w:t>Assert is_enabled() returns True.</w:t>
      </w:r>
    </w:p>
    <w:p w14:paraId="75090B52"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77042F5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The state should consistently switch and persist as True, regardless of redundant calls."</w:t>
      </w:r>
    </w:p>
    <w:p w14:paraId="7699F63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0B88CBA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State toggling was stable, and the enabled state persisted."</w:t>
      </w:r>
    </w:p>
    <w:p w14:paraId="19F93D0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09A7F9D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obustness check for state persistence across repeated enable() calls.</w:t>
      </w:r>
    </w:p>
    <w:p w14:paraId="0C283F9E"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lastRenderedPageBreak/>
        <w:t>N. disable()</w:t>
      </w:r>
    </w:p>
    <w:p w14:paraId="7F1D3EB3"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disable (UT-CAM-DIS-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A3DB5D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FB62F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10AD5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D7D0D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74360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48930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6D9A6DFF"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7585F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A2446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isable(), is_enable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27092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97AA1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64E46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587ACD24"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7A1CC18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disable() successfully transitions the camera from the active state to the inactive state, as confirmed by is_enabled()."</w:t>
      </w:r>
    </w:p>
    <w:p w14:paraId="3C38737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5CB3658A" w14:textId="77777777" w:rsidR="00FC2A69" w:rsidRDefault="00FC2A69" w:rsidP="00FC2A69">
      <w:pPr>
        <w:spacing w:line="273" w:lineRule="auto"/>
        <w:rPr>
          <w:rFonts w:ascii="Google Sans Text" w:eastAsia="Google Sans Text" w:hAnsi="Google Sans Text" w:cs="Google Sans Text"/>
        </w:rPr>
      </w:pPr>
      <w:r w:rsidRPr="00FC2A69">
        <w:rPr>
          <w:rFonts w:ascii="Google Sans Text" w:eastAsia="Google Sans Text" w:hAnsi="Google Sans Text" w:cs="Google Sans Text"/>
          <w:lang w:val="en-US"/>
        </w:rPr>
        <w:t xml:space="preserve">Initial state: Camera is enabled. </w:t>
      </w:r>
      <w:r>
        <w:rPr>
          <w:rFonts w:ascii="Google Sans Text" w:eastAsia="Google Sans Text" w:hAnsi="Google Sans Text" w:cs="Google Sans Text"/>
        </w:rPr>
        <w:t>Action: Call disable().</w:t>
      </w:r>
    </w:p>
    <w:p w14:paraId="694B44E2"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079E8592" w14:textId="77777777" w:rsidR="00FC2A69" w:rsidRPr="00FC2A69" w:rsidRDefault="00FC2A69" w:rsidP="00FC2A69">
      <w:pPr>
        <w:widowControl w:val="0"/>
        <w:numPr>
          <w:ilvl w:val="0"/>
          <w:numId w:val="96"/>
        </w:numPr>
        <w:spacing w:line="273" w:lineRule="auto"/>
        <w:rPr>
          <w:lang w:val="en-US"/>
        </w:rPr>
      </w:pPr>
      <w:r w:rsidRPr="00FC2A69">
        <w:rPr>
          <w:rFonts w:ascii="Google Sans Text" w:eastAsia="Google Sans Text" w:hAnsi="Google Sans Text" w:cs="Google Sans Text"/>
          <w:color w:val="1F1F1F"/>
          <w:lang w:val="en-US"/>
        </w:rPr>
        <w:t>Assert initial state is True.</w:t>
      </w:r>
    </w:p>
    <w:p w14:paraId="6776E1FE" w14:textId="77777777" w:rsidR="00FC2A69" w:rsidRDefault="00FC2A69" w:rsidP="00FC2A69">
      <w:pPr>
        <w:widowControl w:val="0"/>
        <w:numPr>
          <w:ilvl w:val="0"/>
          <w:numId w:val="96"/>
        </w:numPr>
        <w:spacing w:line="273" w:lineRule="auto"/>
      </w:pPr>
      <w:r>
        <w:rPr>
          <w:rFonts w:ascii="Google Sans Text" w:eastAsia="Google Sans Text" w:hAnsi="Google Sans Text" w:cs="Google Sans Text"/>
          <w:color w:val="1F1F1F"/>
        </w:rPr>
        <w:t>Call disable().</w:t>
      </w:r>
    </w:p>
    <w:p w14:paraId="56C8B0B4" w14:textId="77777777" w:rsidR="00FC2A69" w:rsidRPr="00FC2A69" w:rsidRDefault="00FC2A69" w:rsidP="00FC2A69">
      <w:pPr>
        <w:widowControl w:val="0"/>
        <w:numPr>
          <w:ilvl w:val="0"/>
          <w:numId w:val="96"/>
        </w:numPr>
        <w:spacing w:after="120" w:line="273" w:lineRule="auto"/>
        <w:rPr>
          <w:lang w:val="en-US"/>
        </w:rPr>
      </w:pPr>
      <w:r w:rsidRPr="00FC2A69">
        <w:rPr>
          <w:rFonts w:ascii="Google Sans Text" w:eastAsia="Google Sans Text" w:hAnsi="Google Sans Text" w:cs="Google Sans Text"/>
          <w:color w:val="1F1F1F"/>
          <w:lang w:val="en-US"/>
        </w:rPr>
        <w:t>Assert is_enabled() returns False.</w:t>
      </w:r>
    </w:p>
    <w:p w14:paraId="6C2FC4A7"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7F981DA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s_enabled() must return False after disable() is called.</w:t>
      </w:r>
    </w:p>
    <w:p w14:paraId="09B6413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2FEFF78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The camera successfully transitioned to the disabled state.</w:t>
      </w:r>
    </w:p>
    <w:p w14:paraId="23F8B4A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1736B7F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re function test for setting the camera to an inactive state.</w:t>
      </w:r>
    </w:p>
    <w:p w14:paraId="293B7384"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display_view_disabled_camera (UT-CAM-DIS-CONSEQ)</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53BDB66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CB560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B165B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994A9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CF8CD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5C372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10F63088"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0B6D5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6DF62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isable(), display_view()</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89DAD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9D305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534E7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4FB08A34"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42B2BA9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direct consequence of the disabled state: after calling disable(), attempting to access the camera view (display_view()) is correctly denied, returning None."</w:t>
      </w:r>
    </w:p>
    <w:p w14:paraId="5DAD1A8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54E0A26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ion: Call disable()., Consequence Check: Call display_view().</w:t>
      </w:r>
    </w:p>
    <w:p w14:paraId="48C37467"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0D558098" w14:textId="77777777" w:rsidR="00FC2A69" w:rsidRPr="00FC2A69" w:rsidRDefault="00FC2A69" w:rsidP="00FC2A69">
      <w:pPr>
        <w:widowControl w:val="0"/>
        <w:numPr>
          <w:ilvl w:val="0"/>
          <w:numId w:val="98"/>
        </w:numPr>
        <w:spacing w:line="273" w:lineRule="auto"/>
        <w:rPr>
          <w:lang w:val="en-US"/>
        </w:rPr>
      </w:pPr>
      <w:r w:rsidRPr="00FC2A69">
        <w:rPr>
          <w:rFonts w:ascii="Google Sans Text" w:eastAsia="Google Sans Text" w:hAnsi="Google Sans Text" w:cs="Google Sans Text"/>
          <w:color w:val="1F1F1F"/>
          <w:lang w:val="en-US"/>
        </w:rPr>
        <w:t>Call disable() to change the state.</w:t>
      </w:r>
    </w:p>
    <w:p w14:paraId="2432ED49" w14:textId="77777777" w:rsidR="00FC2A69" w:rsidRDefault="00FC2A69" w:rsidP="00FC2A69">
      <w:pPr>
        <w:widowControl w:val="0"/>
        <w:numPr>
          <w:ilvl w:val="0"/>
          <w:numId w:val="98"/>
        </w:numPr>
        <w:spacing w:line="273" w:lineRule="auto"/>
      </w:pPr>
      <w:r>
        <w:rPr>
          <w:rFonts w:ascii="Google Sans Text" w:eastAsia="Google Sans Text" w:hAnsi="Google Sans Text" w:cs="Google Sans Text"/>
          <w:color w:val="1F1F1F"/>
        </w:rPr>
        <w:lastRenderedPageBreak/>
        <w:t>Call display_view().</w:t>
      </w:r>
    </w:p>
    <w:p w14:paraId="50C5C77C" w14:textId="77777777" w:rsidR="00FC2A69" w:rsidRPr="00FC2A69" w:rsidRDefault="00FC2A69" w:rsidP="00FC2A69">
      <w:pPr>
        <w:widowControl w:val="0"/>
        <w:numPr>
          <w:ilvl w:val="0"/>
          <w:numId w:val="98"/>
        </w:numPr>
        <w:spacing w:after="120" w:line="273" w:lineRule="auto"/>
        <w:rPr>
          <w:lang w:val="en-US"/>
        </w:rPr>
      </w:pPr>
      <w:r w:rsidRPr="00FC2A69">
        <w:rPr>
          <w:rFonts w:ascii="Google Sans Text" w:eastAsia="Google Sans Text" w:hAnsi="Google Sans Text" w:cs="Google Sans Text"/>
          <w:color w:val="1F1F1F"/>
          <w:lang w:val="en-US"/>
        </w:rPr>
        <w:t>Assert the result is None.</w:t>
      </w:r>
    </w:p>
    <w:p w14:paraId="4E82C234"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09611CC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display_view() must return None , confirming view access is blocked in the disabled state."</w:t>
      </w:r>
    </w:p>
    <w:p w14:paraId="6D9A00F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4823FB8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View access was correctly denied after disabling the camera.</w:t>
      </w:r>
    </w:p>
    <w:p w14:paraId="2775C80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6C88A2A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cation of the security consequence of the disabled state.</w:t>
      </w:r>
    </w:p>
    <w:p w14:paraId="50D45A73"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c. test_enable_disable_toggle (UT-CAM-DIS-TOG)</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5028DBD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9EC4C4"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EF8EF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4D361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20A9F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25E0A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7ABCF53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8660C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3CA44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isable(), is_enable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77827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D542C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6EEE6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3E17BB89"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2F82431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stability of the disabled state by checking the status after multiple consecutive, redundant calls to disable()."</w:t>
      </w:r>
    </w:p>
    <w:p w14:paraId="3355D9A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7F8A8F0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is enabled. Action: Multiple (3x) consecutive calls to disable().</w:t>
      </w:r>
    </w:p>
    <w:p w14:paraId="019E4A27"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308F73A4" w14:textId="77777777" w:rsidR="00FC2A69" w:rsidRDefault="00FC2A69" w:rsidP="00FC2A69">
      <w:pPr>
        <w:widowControl w:val="0"/>
        <w:numPr>
          <w:ilvl w:val="0"/>
          <w:numId w:val="100"/>
        </w:numPr>
        <w:spacing w:line="273" w:lineRule="auto"/>
      </w:pPr>
      <w:r>
        <w:rPr>
          <w:rFonts w:ascii="Google Sans Text" w:eastAsia="Google Sans Text" w:hAnsi="Google Sans Text" w:cs="Google Sans Text"/>
          <w:color w:val="1F1F1F"/>
        </w:rPr>
        <w:t>Call disable() multiple times.</w:t>
      </w:r>
    </w:p>
    <w:p w14:paraId="0A541A46" w14:textId="77777777" w:rsidR="00FC2A69" w:rsidRPr="00FC2A69" w:rsidRDefault="00FC2A69" w:rsidP="00FC2A69">
      <w:pPr>
        <w:widowControl w:val="0"/>
        <w:numPr>
          <w:ilvl w:val="0"/>
          <w:numId w:val="100"/>
        </w:numPr>
        <w:spacing w:after="120" w:line="273" w:lineRule="auto"/>
        <w:rPr>
          <w:lang w:val="en-US"/>
        </w:rPr>
      </w:pPr>
      <w:r w:rsidRPr="00FC2A69">
        <w:rPr>
          <w:rFonts w:ascii="Google Sans Text" w:eastAsia="Google Sans Text" w:hAnsi="Google Sans Text" w:cs="Google Sans Text"/>
          <w:color w:val="1F1F1F"/>
          <w:lang w:val="en-US"/>
        </w:rPr>
        <w:t>Assert is_enabled() returns False.</w:t>
      </w:r>
    </w:p>
    <w:p w14:paraId="5780972E"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7B34943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The state should consistently switch and persist as False, regardless of redundant calls."</w:t>
      </w:r>
    </w:p>
    <w:p w14:paraId="2B26011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6C05327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State toggling was stable, and the disabled state persisted."</w:t>
      </w:r>
    </w:p>
    <w:p w14:paraId="1E6DC7E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749B16F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obustness check for state persistence across repeated disable() calls.</w:t>
      </w:r>
    </w:p>
    <w:p w14:paraId="7CCD4CC8"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O. has_password()</w:t>
      </w:r>
    </w:p>
    <w:p w14:paraId="6B079E72"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has_password (UT-CAM-PW-STAT-FUL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24C6338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567D1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0AAB8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64679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E7C3C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4EB01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2CAA773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B2AAD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50BED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 xml:space="preserve">has_password(), </w:t>
            </w:r>
            <w:r>
              <w:rPr>
                <w:rFonts w:ascii="Google Sans Text" w:eastAsia="Google Sans Text" w:hAnsi="Google Sans Text" w:cs="Google Sans Text"/>
                <w:color w:val="1F1F1F"/>
              </w:rPr>
              <w:lastRenderedPageBreak/>
              <w:t>se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B5210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lastRenderedPageBreak/>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C1FAB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BC162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22AC306E"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42CAAF5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has_password() accurately reflects the camera's password status: initially False, and switching to True after a valid password is set."</w:t>
      </w:r>
    </w:p>
    <w:p w14:paraId="74B4C1F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55811CA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No password set. Action: Call set_password(""password123"")."</w:t>
      </w:r>
    </w:p>
    <w:p w14:paraId="553443D9"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511BC33B" w14:textId="77777777" w:rsidR="00FC2A69" w:rsidRPr="00FC2A69" w:rsidRDefault="00FC2A69" w:rsidP="00FC2A69">
      <w:pPr>
        <w:widowControl w:val="0"/>
        <w:numPr>
          <w:ilvl w:val="0"/>
          <w:numId w:val="102"/>
        </w:numPr>
        <w:spacing w:line="273" w:lineRule="auto"/>
        <w:rPr>
          <w:lang w:val="en-US"/>
        </w:rPr>
      </w:pPr>
      <w:r w:rsidRPr="00FC2A69">
        <w:rPr>
          <w:rFonts w:ascii="Google Sans Text" w:eastAsia="Google Sans Text" w:hAnsi="Google Sans Text" w:cs="Google Sans Text"/>
          <w:color w:val="1F1F1F"/>
          <w:lang w:val="en-US"/>
        </w:rPr>
        <w:t>Assert initial state is False.</w:t>
      </w:r>
    </w:p>
    <w:p w14:paraId="311DA1C0" w14:textId="77777777" w:rsidR="00FC2A69" w:rsidRDefault="00FC2A69" w:rsidP="00FC2A69">
      <w:pPr>
        <w:widowControl w:val="0"/>
        <w:numPr>
          <w:ilvl w:val="0"/>
          <w:numId w:val="102"/>
        </w:numPr>
        <w:spacing w:line="273" w:lineRule="auto"/>
      </w:pPr>
      <w:r>
        <w:rPr>
          <w:rFonts w:ascii="Google Sans Text" w:eastAsia="Google Sans Text" w:hAnsi="Google Sans Text" w:cs="Google Sans Text"/>
          <w:color w:val="1F1F1F"/>
        </w:rPr>
        <w:t>Call set_password("password123").</w:t>
      </w:r>
    </w:p>
    <w:p w14:paraId="58D30B21" w14:textId="77777777" w:rsidR="00FC2A69" w:rsidRPr="00FC2A69" w:rsidRDefault="00FC2A69" w:rsidP="00FC2A69">
      <w:pPr>
        <w:widowControl w:val="0"/>
        <w:numPr>
          <w:ilvl w:val="0"/>
          <w:numId w:val="102"/>
        </w:numPr>
        <w:spacing w:after="120" w:line="273" w:lineRule="auto"/>
        <w:rPr>
          <w:lang w:val="en-US"/>
        </w:rPr>
      </w:pPr>
      <w:r w:rsidRPr="00FC2A69">
        <w:rPr>
          <w:rFonts w:ascii="Google Sans Text" w:eastAsia="Google Sans Text" w:hAnsi="Google Sans Text" w:cs="Google Sans Text"/>
          <w:color w:val="1F1F1F"/>
          <w:lang w:val="en-US"/>
        </w:rPr>
        <w:t>Assert has_password() returns True.</w:t>
      </w:r>
    </w:p>
    <w:p w14:paraId="335EDCA9"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594419E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The sequence of has_password() returns must be False, then True."</w:t>
      </w:r>
    </w:p>
    <w:p w14:paraId="24A2C34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132B620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Password status was correctly tracked through the lifecycle.</w:t>
      </w:r>
    </w:p>
    <w:p w14:paraId="025B6B9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083B9F0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re functionality test for password status retrieval.</w:t>
      </w:r>
    </w:p>
    <w:p w14:paraId="724FBBB6"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set_empty_password (UT-CAM-PW-STAT-INV)</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B26939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E1177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4EF40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F3528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B1FD8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5800E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2D61380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F9491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7608F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has_password(), se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41DC9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B975C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E8786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05B04323"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560C453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when an attempt to set an invalid password (empty string) is rejected, has_password() correctly remains False, ensuring the status is not corrupted by failed operations."</w:t>
      </w:r>
    </w:p>
    <w:p w14:paraId="2FC8555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337E452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No password set. Action: Call set_password("""")."</w:t>
      </w:r>
    </w:p>
    <w:p w14:paraId="0E2F56D0" w14:textId="77777777" w:rsidR="00FC2A69" w:rsidRPr="00FC2A69" w:rsidRDefault="00FC2A69" w:rsidP="00FC2A69">
      <w:pPr>
        <w:spacing w:after="120" w:line="273" w:lineRule="auto"/>
        <w:rPr>
          <w:rFonts w:ascii="Google Sans Text" w:eastAsia="Google Sans Text" w:hAnsi="Google Sans Text" w:cs="Google Sans Text"/>
          <w:b/>
          <w:bCs/>
          <w:color w:val="1F1F1F"/>
          <w:lang w:val="en-US"/>
        </w:rPr>
      </w:pPr>
      <w:r w:rsidRPr="00FC2A69">
        <w:rPr>
          <w:rFonts w:ascii="Google Sans Text" w:eastAsia="Google Sans Text" w:hAnsi="Google Sans Text" w:cs="Google Sans Text"/>
          <w:b/>
          <w:bCs/>
          <w:color w:val="1F1F1F"/>
          <w:lang w:val="en-US"/>
        </w:rPr>
        <w:t>Detailed Step</w:t>
      </w:r>
    </w:p>
    <w:p w14:paraId="49223025" w14:textId="77777777" w:rsidR="00FC2A69" w:rsidRPr="00FC2A69" w:rsidRDefault="00FC2A69" w:rsidP="00FC2A69">
      <w:pPr>
        <w:widowControl w:val="0"/>
        <w:numPr>
          <w:ilvl w:val="0"/>
          <w:numId w:val="104"/>
        </w:numPr>
        <w:spacing w:line="273" w:lineRule="auto"/>
        <w:rPr>
          <w:lang w:val="en-US"/>
        </w:rPr>
      </w:pPr>
      <w:r w:rsidRPr="00FC2A69">
        <w:rPr>
          <w:rFonts w:ascii="Google Sans Text" w:eastAsia="Google Sans Text" w:hAnsi="Google Sans Text" w:cs="Google Sans Text"/>
          <w:color w:val="1F1F1F"/>
          <w:lang w:val="en-US"/>
        </w:rPr>
        <w:t>Assert initial state is False.</w:t>
      </w:r>
    </w:p>
    <w:p w14:paraId="3F9DD954" w14:textId="77777777" w:rsidR="00FC2A69" w:rsidRDefault="00FC2A69" w:rsidP="00FC2A69">
      <w:pPr>
        <w:widowControl w:val="0"/>
        <w:numPr>
          <w:ilvl w:val="0"/>
          <w:numId w:val="104"/>
        </w:numPr>
        <w:spacing w:line="273" w:lineRule="auto"/>
      </w:pPr>
      <w:r>
        <w:rPr>
          <w:rFonts w:ascii="Google Sans Text" w:eastAsia="Google Sans Text" w:hAnsi="Google Sans Text" w:cs="Google Sans Text"/>
          <w:color w:val="1F1F1F"/>
        </w:rPr>
        <w:t>Call set_password("").</w:t>
      </w:r>
    </w:p>
    <w:p w14:paraId="25A735D9" w14:textId="77777777" w:rsidR="00FC2A69" w:rsidRPr="00FC2A69" w:rsidRDefault="00FC2A69" w:rsidP="00FC2A69">
      <w:pPr>
        <w:widowControl w:val="0"/>
        <w:numPr>
          <w:ilvl w:val="0"/>
          <w:numId w:val="104"/>
        </w:numPr>
        <w:spacing w:line="273" w:lineRule="auto"/>
        <w:rPr>
          <w:lang w:val="en-US"/>
        </w:rPr>
      </w:pPr>
      <w:r w:rsidRPr="00FC2A69">
        <w:rPr>
          <w:rFonts w:ascii="Google Sans Text" w:eastAsia="Google Sans Text" w:hAnsi="Google Sans Text" w:cs="Google Sans Text"/>
          <w:color w:val="1F1F1F"/>
          <w:lang w:val="en-US"/>
        </w:rPr>
        <w:t>Assert the return value is False.</w:t>
      </w:r>
    </w:p>
    <w:p w14:paraId="1AC98081" w14:textId="77777777" w:rsidR="00FC2A69" w:rsidRPr="00FC2A69" w:rsidRDefault="00FC2A69" w:rsidP="00FC2A69">
      <w:pPr>
        <w:widowControl w:val="0"/>
        <w:numPr>
          <w:ilvl w:val="0"/>
          <w:numId w:val="104"/>
        </w:numPr>
        <w:spacing w:after="120" w:line="273" w:lineRule="auto"/>
        <w:rPr>
          <w:lang w:val="en-US"/>
        </w:rPr>
      </w:pPr>
      <w:r w:rsidRPr="00FC2A69">
        <w:rPr>
          <w:rFonts w:ascii="Google Sans Text" w:eastAsia="Google Sans Text" w:hAnsi="Google Sans Text" w:cs="Google Sans Text"/>
          <w:color w:val="1F1F1F"/>
          <w:lang w:val="en-US"/>
        </w:rPr>
        <w:t>Assert has_password() remains False.</w:t>
      </w:r>
    </w:p>
    <w:p w14:paraId="3F5390F5"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03ECD46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set_password() must return False, and has_password() must remain False."</w:t>
      </w:r>
    </w:p>
    <w:p w14:paraId="2F9D659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444FE49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Status was correctly preserved after the failed operation.</w:t>
      </w:r>
    </w:p>
    <w:p w14:paraId="48025E2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1DE31FC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alidation check ensuring failed password setting attempts do not corrupt the has_password flag.</w:t>
      </w:r>
    </w:p>
    <w:p w14:paraId="2D475A81"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P. save_info()</w:t>
      </w:r>
    </w:p>
    <w:p w14:paraId="2567E3B4"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save_info (UT-CAM-SAVE)</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224C400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9725E4"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9569D4"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09C73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2CD46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DD9FE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3B7BCFE0"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402D1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0EDD8A"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ve_info()</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55DF9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6F38EA"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E71E2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17E28FD5"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69B48E7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the method is callable and returns True, confirming that the logic for triggering the camera's information persistence (saving its state) was successfully executed."</w:t>
      </w:r>
    </w:p>
    <w:p w14:paraId="4ECAF60D" w14:textId="77777777" w:rsidR="00FC2A69" w:rsidRDefault="00FC2A69" w:rsidP="00FC2A69">
      <w:pPr>
        <w:spacing w:line="273" w:lineRule="auto"/>
        <w:rPr>
          <w:rFonts w:ascii="Google Sans Text" w:eastAsia="Google Sans Text" w:hAnsi="Google Sans Text" w:cs="Google Sans Text"/>
        </w:rPr>
      </w:pPr>
      <w:r>
        <w:rPr>
          <w:rFonts w:ascii="Google Sans Text" w:eastAsia="Google Sans Text" w:hAnsi="Google Sans Text" w:cs="Google Sans Text"/>
        </w:rPr>
        <w:t>Input Specifications</w:t>
      </w:r>
    </w:p>
    <w:p w14:paraId="5B4E23BE" w14:textId="77777777" w:rsidR="00FC2A69" w:rsidRDefault="00FC2A69" w:rsidP="00FC2A69">
      <w:pPr>
        <w:spacing w:line="273" w:lineRule="auto"/>
        <w:rPr>
          <w:rFonts w:ascii="Google Sans Text" w:eastAsia="Google Sans Text" w:hAnsi="Google Sans Text" w:cs="Google Sans Text"/>
        </w:rPr>
      </w:pPr>
      <w:r>
        <w:rPr>
          <w:rFonts w:ascii="Google Sans Text" w:eastAsia="Google Sans Text" w:hAnsi="Google Sans Text" w:cs="Google Sans Text"/>
        </w:rPr>
        <w:t>None.</w:t>
      </w:r>
    </w:p>
    <w:p w14:paraId="5FBE13C0"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1A08A3E3" w14:textId="77777777" w:rsidR="00FC2A69" w:rsidRDefault="00FC2A69" w:rsidP="00FC2A69">
      <w:pPr>
        <w:widowControl w:val="0"/>
        <w:numPr>
          <w:ilvl w:val="0"/>
          <w:numId w:val="106"/>
        </w:numPr>
        <w:spacing w:line="273" w:lineRule="auto"/>
      </w:pPr>
      <w:r>
        <w:rPr>
          <w:rFonts w:ascii="Google Sans Text" w:eastAsia="Google Sans Text" w:hAnsi="Google Sans Text" w:cs="Google Sans Text"/>
          <w:color w:val="1F1F1F"/>
        </w:rPr>
        <w:t>Call camera.save_info().</w:t>
      </w:r>
    </w:p>
    <w:p w14:paraId="58840DF6" w14:textId="77777777" w:rsidR="00FC2A69" w:rsidRPr="00FC2A69" w:rsidRDefault="00FC2A69" w:rsidP="00FC2A69">
      <w:pPr>
        <w:widowControl w:val="0"/>
        <w:numPr>
          <w:ilvl w:val="0"/>
          <w:numId w:val="106"/>
        </w:numPr>
        <w:spacing w:after="120" w:line="273" w:lineRule="auto"/>
        <w:rPr>
          <w:lang w:val="en-US"/>
        </w:rPr>
      </w:pPr>
      <w:r w:rsidRPr="00FC2A69">
        <w:rPr>
          <w:rFonts w:ascii="Google Sans Text" w:eastAsia="Google Sans Text" w:hAnsi="Google Sans Text" w:cs="Google Sans Text"/>
          <w:color w:val="1F1F1F"/>
          <w:lang w:val="en-US"/>
        </w:rPr>
        <w:t>Assert the return value is True.</w:t>
      </w:r>
    </w:p>
    <w:p w14:paraId="5D186FAE"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0D8153D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save_info() must return True.</w:t>
      </w:r>
    </w:p>
    <w:p w14:paraId="3579E24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1FE9A33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The data persistence interface call succeeded.</w:t>
      </w:r>
    </w:p>
    <w:p w14:paraId="6127596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3D9CEDB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cation of the interface method responsible for triggering data persistence (state saving) in the system.</w:t>
      </w:r>
    </w:p>
    <w:p w14:paraId="4858CC57" w14:textId="77777777" w:rsidR="00FC2A69" w:rsidRPr="00FC2A69" w:rsidRDefault="00FC2A69" w:rsidP="00FC2A69">
      <w:pPr>
        <w:pStyle w:val="4"/>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2. CameraController</w:t>
      </w:r>
    </w:p>
    <w:p w14:paraId="11A4024B"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add_camera()</w:t>
      </w:r>
    </w:p>
    <w:p w14:paraId="5BF8C52C"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add_camera (UT-CC-ADD-SINGLE)</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0E249B52"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B0FF3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3C308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1EB0F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76D7B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3EF40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3F9CA28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67460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F7091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add_camera(x, y)</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254D5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14D83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B8DA5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77130E78"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lastRenderedPageBreak/>
        <w:t>Test Case Description</w:t>
      </w:r>
    </w:p>
    <w:p w14:paraId="311F091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successful addition of a single camera, ensuring the correct ID (1) is assigned, the total count increments, and all internal metadata (_cameras, _camera_info) is updated with the location and enabled status."</w:t>
      </w:r>
    </w:p>
    <w:p w14:paraId="0EAD1FD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22AC069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0 cameras. Action: Call add_camera(100, 200)."</w:t>
      </w:r>
    </w:p>
    <w:p w14:paraId="3C8606F4" w14:textId="77777777" w:rsidR="00FC2A69" w:rsidRPr="00FC2A69" w:rsidRDefault="00FC2A69" w:rsidP="00FC2A69">
      <w:pPr>
        <w:spacing w:after="120" w:line="273" w:lineRule="auto"/>
        <w:rPr>
          <w:rFonts w:ascii="Google Sans Text" w:eastAsia="Google Sans Text" w:hAnsi="Google Sans Text" w:cs="Google Sans Text"/>
          <w:b/>
          <w:bCs/>
          <w:color w:val="1F1F1F"/>
          <w:lang w:val="en-US"/>
        </w:rPr>
      </w:pPr>
      <w:r w:rsidRPr="00FC2A69">
        <w:rPr>
          <w:rFonts w:ascii="Google Sans Text" w:eastAsia="Google Sans Text" w:hAnsi="Google Sans Text" w:cs="Google Sans Text"/>
          <w:b/>
          <w:bCs/>
          <w:color w:val="1F1F1F"/>
          <w:lang w:val="en-US"/>
        </w:rPr>
        <w:t>Detailed Step</w:t>
      </w:r>
    </w:p>
    <w:p w14:paraId="7CC5A3A4" w14:textId="77777777" w:rsidR="00FC2A69" w:rsidRDefault="00FC2A69" w:rsidP="00FC2A69">
      <w:pPr>
        <w:widowControl w:val="0"/>
        <w:numPr>
          <w:ilvl w:val="0"/>
          <w:numId w:val="108"/>
        </w:numPr>
        <w:spacing w:line="273" w:lineRule="auto"/>
      </w:pPr>
      <w:r>
        <w:rPr>
          <w:rFonts w:ascii="Google Sans Text" w:eastAsia="Google Sans Text" w:hAnsi="Google Sans Text" w:cs="Google Sans Text"/>
          <w:color w:val="1F1F1F"/>
        </w:rPr>
        <w:t>Call add_camera(100, 200).</w:t>
      </w:r>
    </w:p>
    <w:p w14:paraId="4523C516" w14:textId="77777777" w:rsidR="00FC2A69" w:rsidRPr="00FC2A69" w:rsidRDefault="00FC2A69" w:rsidP="00FC2A69">
      <w:pPr>
        <w:widowControl w:val="0"/>
        <w:numPr>
          <w:ilvl w:val="0"/>
          <w:numId w:val="108"/>
        </w:numPr>
        <w:spacing w:line="273" w:lineRule="auto"/>
        <w:rPr>
          <w:lang w:val="en-US"/>
        </w:rPr>
      </w:pPr>
      <w:r w:rsidRPr="00FC2A69">
        <w:rPr>
          <w:rFonts w:ascii="Google Sans Text" w:eastAsia="Google Sans Text" w:hAnsi="Google Sans Text" w:cs="Google Sans Text"/>
          <w:color w:val="1F1F1F"/>
          <w:lang w:val="en-US"/>
        </w:rPr>
        <w:t>Assert the return value is True.</w:t>
      </w:r>
    </w:p>
    <w:p w14:paraId="084CB63C" w14:textId="77777777" w:rsidR="00FC2A69" w:rsidRPr="00FC2A69" w:rsidRDefault="00FC2A69" w:rsidP="00FC2A69">
      <w:pPr>
        <w:widowControl w:val="0"/>
        <w:numPr>
          <w:ilvl w:val="0"/>
          <w:numId w:val="108"/>
        </w:numPr>
        <w:spacing w:after="120" w:line="273" w:lineRule="auto"/>
        <w:rPr>
          <w:lang w:val="en-US"/>
        </w:rPr>
      </w:pPr>
      <w:r w:rsidRPr="00FC2A69">
        <w:rPr>
          <w:rFonts w:ascii="Google Sans Text" w:eastAsia="Google Sans Text" w:hAnsi="Google Sans Text" w:cs="Google Sans Text"/>
          <w:color w:val="1F1F1F"/>
          <w:lang w:val="en-US"/>
        </w:rPr>
        <w:t>Assert total count is 1 and the camera information is correctly registered with ID 1.</w:t>
      </w:r>
    </w:p>
    <w:p w14:paraId="01F7DC17"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1CC30BF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True. _total_camera_number is 1, and _next_camera_id is 2. Camera info (100, 200, True) is stored."</w:t>
      </w:r>
    </w:p>
    <w:p w14:paraId="01AFB42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4C9EA1A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Camera was successfully added and tracked.</w:t>
      </w:r>
    </w:p>
    <w:p w14:paraId="7CAC053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6E52053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re function test for registering a new surveillance device.</w:t>
      </w:r>
    </w:p>
    <w:p w14:paraId="5BA0271D"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add_multiple_cameras (UT-CC-ADD-MULTI)</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315737CB"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096CA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9A632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DB1EF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3EF7D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B6C95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5C3D3EF2"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04462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03429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add_camera(x, y)</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1E9C8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68DD8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07A47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34A4C253"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2FBFC00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multiple sequential calls to add_camera() correctly handle the ID sequencing and consistently update the total camera count and internal tracking.</w:t>
      </w:r>
    </w:p>
    <w:p w14:paraId="6A365FC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4306091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ion: Call add_camera() three times with varying coordinates.</w:t>
      </w:r>
    </w:p>
    <w:p w14:paraId="5997E4D0"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3331EC82" w14:textId="77777777" w:rsidR="00FC2A69" w:rsidRPr="00FC2A69" w:rsidRDefault="00FC2A69" w:rsidP="00FC2A69">
      <w:pPr>
        <w:widowControl w:val="0"/>
        <w:numPr>
          <w:ilvl w:val="0"/>
          <w:numId w:val="110"/>
        </w:numPr>
        <w:spacing w:line="273" w:lineRule="auto"/>
        <w:rPr>
          <w:lang w:val="en-US"/>
        </w:rPr>
      </w:pPr>
      <w:r w:rsidRPr="00FC2A69">
        <w:rPr>
          <w:rFonts w:ascii="Google Sans Text" w:eastAsia="Google Sans Text" w:hAnsi="Google Sans Text" w:cs="Google Sans Text"/>
          <w:color w:val="1F1F1F"/>
          <w:lang w:val="en-US"/>
        </w:rPr>
        <w:t>Call add_camera() three times.</w:t>
      </w:r>
    </w:p>
    <w:p w14:paraId="1D4B151D" w14:textId="77777777" w:rsidR="00FC2A69" w:rsidRPr="00FC2A69" w:rsidRDefault="00FC2A69" w:rsidP="00FC2A69">
      <w:pPr>
        <w:widowControl w:val="0"/>
        <w:numPr>
          <w:ilvl w:val="0"/>
          <w:numId w:val="110"/>
        </w:numPr>
        <w:spacing w:line="273" w:lineRule="auto"/>
        <w:rPr>
          <w:lang w:val="en-US"/>
        </w:rPr>
      </w:pPr>
      <w:r w:rsidRPr="00FC2A69">
        <w:rPr>
          <w:rFonts w:ascii="Google Sans Text" w:eastAsia="Google Sans Text" w:hAnsi="Google Sans Text" w:cs="Google Sans Text"/>
          <w:color w:val="1F1F1F"/>
          <w:lang w:val="en-US"/>
        </w:rPr>
        <w:t>Assert that _total_camera_number is 3.</w:t>
      </w:r>
    </w:p>
    <w:p w14:paraId="6475C3DD" w14:textId="77777777" w:rsidR="00FC2A69" w:rsidRPr="00FC2A69" w:rsidRDefault="00FC2A69" w:rsidP="00FC2A69">
      <w:pPr>
        <w:widowControl w:val="0"/>
        <w:numPr>
          <w:ilvl w:val="0"/>
          <w:numId w:val="110"/>
        </w:numPr>
        <w:spacing w:line="273" w:lineRule="auto"/>
        <w:rPr>
          <w:lang w:val="en-US"/>
        </w:rPr>
      </w:pPr>
      <w:r w:rsidRPr="00FC2A69">
        <w:rPr>
          <w:rFonts w:ascii="Google Sans Text" w:eastAsia="Google Sans Text" w:hAnsi="Google Sans Text" w:cs="Google Sans Text"/>
          <w:color w:val="1F1F1F"/>
          <w:lang w:val="en-US"/>
        </w:rPr>
        <w:t>Assert that _next_camera_id is 4.</w:t>
      </w:r>
    </w:p>
    <w:p w14:paraId="14E7D652" w14:textId="77777777" w:rsidR="00FC2A69" w:rsidRPr="00FC2A69" w:rsidRDefault="00FC2A69" w:rsidP="00FC2A69">
      <w:pPr>
        <w:widowControl w:val="0"/>
        <w:numPr>
          <w:ilvl w:val="0"/>
          <w:numId w:val="110"/>
        </w:numPr>
        <w:spacing w:after="120" w:line="273" w:lineRule="auto"/>
        <w:rPr>
          <w:lang w:val="en-US"/>
        </w:rPr>
      </w:pPr>
      <w:r w:rsidRPr="00FC2A69">
        <w:rPr>
          <w:rFonts w:ascii="Google Sans Text" w:eastAsia="Google Sans Text" w:hAnsi="Google Sans Text" w:cs="Google Sans Text"/>
          <w:color w:val="1F1F1F"/>
          <w:lang w:val="en-US"/>
        </w:rPr>
        <w:t>Verify coordinates for cameras 1, 2, and 3.</w:t>
      </w:r>
    </w:p>
    <w:p w14:paraId="1D15C3E2"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6708828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_total_camera_number must be 3, and the next available ID must be 4. All three cameras should be registered."</w:t>
      </w:r>
    </w:p>
    <w:p w14:paraId="4C835AB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663B0B3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Pass: Sequential camera additions were successful, and ID management was correct."</w:t>
      </w:r>
    </w:p>
    <w:p w14:paraId="022B4CA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5228513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cation of internal ID management and state tracking robustness under sequential operation.</w:t>
      </w:r>
    </w:p>
    <w:p w14:paraId="6FBFE3A6"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delete_camera()</w:t>
      </w:r>
    </w:p>
    <w:p w14:paraId="2F8D4B25"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delete_camera (UT-CC-DEL-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2B0E05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889D6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0ABBB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D0A37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1BDE5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2DFF8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41ED9F7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9B64F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7C246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elete_camera(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8E504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A97B3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E9EB1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540B494F"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5008349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successful deletion of an existing camera, ensuring the total count decreases, and the camera is removed from all internal collections (_cameras, _camera_info)."</w:t>
      </w:r>
    </w:p>
    <w:p w14:paraId="65D5627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463017A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Two cameras exist (IDs 1, 2). Action: Call delete_camera(1)."</w:t>
      </w:r>
    </w:p>
    <w:p w14:paraId="3E0804A9" w14:textId="77777777" w:rsidR="00FC2A69" w:rsidRPr="00FC2A69" w:rsidRDefault="00FC2A69" w:rsidP="00FC2A69">
      <w:pPr>
        <w:spacing w:after="120" w:line="273" w:lineRule="auto"/>
        <w:rPr>
          <w:rFonts w:ascii="Google Sans Text" w:eastAsia="Google Sans Text" w:hAnsi="Google Sans Text" w:cs="Google Sans Text"/>
          <w:b/>
          <w:bCs/>
          <w:color w:val="1F1F1F"/>
          <w:lang w:val="en-US"/>
        </w:rPr>
      </w:pPr>
      <w:r w:rsidRPr="00FC2A69">
        <w:rPr>
          <w:rFonts w:ascii="Google Sans Text" w:eastAsia="Google Sans Text" w:hAnsi="Google Sans Text" w:cs="Google Sans Text"/>
          <w:b/>
          <w:bCs/>
          <w:color w:val="1F1F1F"/>
          <w:lang w:val="en-US"/>
        </w:rPr>
        <w:t>Detailed Step</w:t>
      </w:r>
    </w:p>
    <w:p w14:paraId="54A79A90" w14:textId="77777777" w:rsidR="00FC2A69" w:rsidRDefault="00FC2A69" w:rsidP="00FC2A69">
      <w:pPr>
        <w:widowControl w:val="0"/>
        <w:numPr>
          <w:ilvl w:val="0"/>
          <w:numId w:val="112"/>
        </w:numPr>
        <w:spacing w:line="273" w:lineRule="auto"/>
      </w:pPr>
      <w:r>
        <w:rPr>
          <w:rFonts w:ascii="Google Sans Text" w:eastAsia="Google Sans Text" w:hAnsi="Google Sans Text" w:cs="Google Sans Text"/>
          <w:color w:val="1F1F1F"/>
        </w:rPr>
        <w:t>Add two cameras.</w:t>
      </w:r>
    </w:p>
    <w:p w14:paraId="3CE177FB" w14:textId="77777777" w:rsidR="00FC2A69" w:rsidRDefault="00FC2A69" w:rsidP="00FC2A69">
      <w:pPr>
        <w:widowControl w:val="0"/>
        <w:numPr>
          <w:ilvl w:val="0"/>
          <w:numId w:val="112"/>
        </w:numPr>
        <w:spacing w:line="273" w:lineRule="auto"/>
      </w:pPr>
      <w:r>
        <w:rPr>
          <w:rFonts w:ascii="Google Sans Text" w:eastAsia="Google Sans Text" w:hAnsi="Google Sans Text" w:cs="Google Sans Text"/>
          <w:color w:val="1F1F1F"/>
        </w:rPr>
        <w:t>Call delete_camera(1).</w:t>
      </w:r>
    </w:p>
    <w:p w14:paraId="30C4A0B7" w14:textId="77777777" w:rsidR="00FC2A69" w:rsidRPr="00FC2A69" w:rsidRDefault="00FC2A69" w:rsidP="00FC2A69">
      <w:pPr>
        <w:widowControl w:val="0"/>
        <w:numPr>
          <w:ilvl w:val="0"/>
          <w:numId w:val="112"/>
        </w:numPr>
        <w:spacing w:line="273" w:lineRule="auto"/>
        <w:rPr>
          <w:lang w:val="en-US"/>
        </w:rPr>
      </w:pPr>
      <w:r w:rsidRPr="00FC2A69">
        <w:rPr>
          <w:rFonts w:ascii="Google Sans Text" w:eastAsia="Google Sans Text" w:hAnsi="Google Sans Text" w:cs="Google Sans Text"/>
          <w:color w:val="1F1F1F"/>
          <w:lang w:val="en-US"/>
        </w:rPr>
        <w:t>Assert the return value is True.</w:t>
      </w:r>
    </w:p>
    <w:p w14:paraId="02565FBB" w14:textId="77777777" w:rsidR="00FC2A69" w:rsidRPr="00FC2A69" w:rsidRDefault="00FC2A69" w:rsidP="00FC2A69">
      <w:pPr>
        <w:widowControl w:val="0"/>
        <w:numPr>
          <w:ilvl w:val="0"/>
          <w:numId w:val="112"/>
        </w:numPr>
        <w:spacing w:after="120" w:line="273" w:lineRule="auto"/>
        <w:rPr>
          <w:lang w:val="en-US"/>
        </w:rPr>
      </w:pPr>
      <w:r w:rsidRPr="00FC2A69">
        <w:rPr>
          <w:rFonts w:ascii="Google Sans Text" w:eastAsia="Google Sans Text" w:hAnsi="Google Sans Text" w:cs="Google Sans Text"/>
          <w:color w:val="1F1F1F"/>
          <w:lang w:val="en-US"/>
        </w:rPr>
        <w:t>Assert total count is 1 and ID 1 is no longer in the tracking lists.</w:t>
      </w:r>
    </w:p>
    <w:p w14:paraId="46A334D7"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7E2F06E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True. _total_camera_number decreases by 1, and the camera ID is removed from all internal dictionaries."</w:t>
      </w:r>
    </w:p>
    <w:p w14:paraId="6D27D05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2B71458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Camera was successfully de-registered.</w:t>
      </w:r>
    </w:p>
    <w:p w14:paraId="3385C38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2DAB10A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re function test for camera de-registration and state update.</w:t>
      </w:r>
    </w:p>
    <w:p w14:paraId="16AB6F47"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delete_nonexistent_camera (UT-CC-DEL-FAI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1D0F9A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D8B3A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703A9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83E26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90A04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623D2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09483230"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06588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7E28C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elete_camera(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F0158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76490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DBCCB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31BA2265"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4CC6570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Verifies that calling delete_camera() with a non-existent ID fails, returns False, and ensures the controller's state remains unaltered."</w:t>
      </w:r>
    </w:p>
    <w:p w14:paraId="7006902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46D5CAE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0 cameras. Action: Call delete_camera(999).</w:t>
      </w:r>
    </w:p>
    <w:p w14:paraId="12D55DAE" w14:textId="77777777" w:rsidR="00FC2A69" w:rsidRPr="00FC2A69" w:rsidRDefault="00FC2A69" w:rsidP="00FC2A69">
      <w:pPr>
        <w:spacing w:after="120" w:line="273" w:lineRule="auto"/>
        <w:rPr>
          <w:rFonts w:ascii="Google Sans Text" w:eastAsia="Google Sans Text" w:hAnsi="Google Sans Text" w:cs="Google Sans Text"/>
          <w:b/>
          <w:bCs/>
          <w:color w:val="1F1F1F"/>
          <w:lang w:val="en-US"/>
        </w:rPr>
      </w:pPr>
      <w:r w:rsidRPr="00FC2A69">
        <w:rPr>
          <w:rFonts w:ascii="Google Sans Text" w:eastAsia="Google Sans Text" w:hAnsi="Google Sans Text" w:cs="Google Sans Text"/>
          <w:b/>
          <w:bCs/>
          <w:color w:val="1F1F1F"/>
          <w:lang w:val="en-US"/>
        </w:rPr>
        <w:t>Detailed Step</w:t>
      </w:r>
    </w:p>
    <w:p w14:paraId="1E778F50" w14:textId="77777777" w:rsidR="00FC2A69" w:rsidRDefault="00FC2A69" w:rsidP="00FC2A69">
      <w:pPr>
        <w:widowControl w:val="0"/>
        <w:numPr>
          <w:ilvl w:val="0"/>
          <w:numId w:val="114"/>
        </w:numPr>
        <w:spacing w:line="273" w:lineRule="auto"/>
      </w:pPr>
      <w:r>
        <w:rPr>
          <w:rFonts w:ascii="Google Sans Text" w:eastAsia="Google Sans Text" w:hAnsi="Google Sans Text" w:cs="Google Sans Text"/>
          <w:color w:val="1F1F1F"/>
        </w:rPr>
        <w:t>Ensure no cameras exist.</w:t>
      </w:r>
    </w:p>
    <w:p w14:paraId="6BC1C541" w14:textId="77777777" w:rsidR="00FC2A69" w:rsidRDefault="00FC2A69" w:rsidP="00FC2A69">
      <w:pPr>
        <w:widowControl w:val="0"/>
        <w:numPr>
          <w:ilvl w:val="0"/>
          <w:numId w:val="114"/>
        </w:numPr>
        <w:spacing w:line="273" w:lineRule="auto"/>
      </w:pPr>
      <w:r>
        <w:rPr>
          <w:rFonts w:ascii="Google Sans Text" w:eastAsia="Google Sans Text" w:hAnsi="Google Sans Text" w:cs="Google Sans Text"/>
          <w:color w:val="1F1F1F"/>
        </w:rPr>
        <w:t>Call delete_camera(999).</w:t>
      </w:r>
    </w:p>
    <w:p w14:paraId="03B93C9D" w14:textId="77777777" w:rsidR="00FC2A69" w:rsidRPr="00FC2A69" w:rsidRDefault="00FC2A69" w:rsidP="00FC2A69">
      <w:pPr>
        <w:widowControl w:val="0"/>
        <w:numPr>
          <w:ilvl w:val="0"/>
          <w:numId w:val="114"/>
        </w:numPr>
        <w:spacing w:line="273" w:lineRule="auto"/>
        <w:rPr>
          <w:lang w:val="en-US"/>
        </w:rPr>
      </w:pPr>
      <w:r w:rsidRPr="00FC2A69">
        <w:rPr>
          <w:rFonts w:ascii="Google Sans Text" w:eastAsia="Google Sans Text" w:hAnsi="Google Sans Text" w:cs="Google Sans Text"/>
          <w:color w:val="1F1F1F"/>
          <w:lang w:val="en-US"/>
        </w:rPr>
        <w:t>Assert the return value is False.</w:t>
      </w:r>
    </w:p>
    <w:p w14:paraId="7456F905" w14:textId="77777777" w:rsidR="00FC2A69" w:rsidRDefault="00FC2A69" w:rsidP="00FC2A69">
      <w:pPr>
        <w:widowControl w:val="0"/>
        <w:numPr>
          <w:ilvl w:val="0"/>
          <w:numId w:val="114"/>
        </w:numPr>
        <w:spacing w:after="120" w:line="273" w:lineRule="auto"/>
      </w:pPr>
      <w:r>
        <w:rPr>
          <w:rFonts w:ascii="Google Sans Text" w:eastAsia="Google Sans Text" w:hAnsi="Google Sans Text" w:cs="Google Sans Text"/>
          <w:color w:val="1F1F1F"/>
        </w:rPr>
        <w:t>Assert total count remains 0.</w:t>
      </w:r>
    </w:p>
    <w:p w14:paraId="479C388A" w14:textId="77777777" w:rsidR="00FC2A69" w:rsidRDefault="00FC2A69" w:rsidP="00FC2A69">
      <w:pPr>
        <w:spacing w:before="120" w:line="273" w:lineRule="auto"/>
        <w:rPr>
          <w:rFonts w:ascii="Google Sans Text" w:eastAsia="Google Sans Text" w:hAnsi="Google Sans Text" w:cs="Google Sans Text"/>
        </w:rPr>
      </w:pPr>
      <w:r>
        <w:rPr>
          <w:rFonts w:ascii="Google Sans Text" w:eastAsia="Google Sans Text" w:hAnsi="Google Sans Text" w:cs="Google Sans Text"/>
        </w:rPr>
        <w:t>Expected Result</w:t>
      </w:r>
    </w:p>
    <w:p w14:paraId="4F31EC8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False. The internal state (e.g., _total_camera_number) must remain unchanged."</w:t>
      </w:r>
    </w:p>
    <w:p w14:paraId="494D0F6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2C54BA0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Deletion of a non-existent camera was correctly rejected.</w:t>
      </w:r>
    </w:p>
    <w:p w14:paraId="4970C58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0656ADF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validation and state preservation check for deletion logic.</w:t>
      </w:r>
    </w:p>
    <w:p w14:paraId="465D12CE"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c. test_delete_camera_with_password (UT-CC-DEL-PW)</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69D97AA3"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A7518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EEDEE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EA860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25B92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3BEBF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7217E23F"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42B9B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DBC75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elete_camera(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7C673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8FC14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F6B20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194F7DE8"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199DD9D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data consistency: when a camera with a stored password is deleted, its entry is removed from the _camera_passwords collection alongside the camera object."</w:t>
      </w:r>
    </w:p>
    <w:p w14:paraId="57BBD00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5B29314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ID 1 has a password set. Action: Call delete_camera(1).</w:t>
      </w:r>
    </w:p>
    <w:p w14:paraId="56535CBC" w14:textId="77777777" w:rsidR="00FC2A69" w:rsidRPr="00FC2A69" w:rsidRDefault="00FC2A69" w:rsidP="00FC2A69">
      <w:pPr>
        <w:spacing w:after="120" w:line="273" w:lineRule="auto"/>
        <w:rPr>
          <w:rFonts w:ascii="Google Sans Text" w:eastAsia="Google Sans Text" w:hAnsi="Google Sans Text" w:cs="Google Sans Text"/>
          <w:b/>
          <w:bCs/>
          <w:color w:val="1F1F1F"/>
          <w:lang w:val="en-US"/>
        </w:rPr>
      </w:pPr>
      <w:r w:rsidRPr="00FC2A69">
        <w:rPr>
          <w:rFonts w:ascii="Google Sans Text" w:eastAsia="Google Sans Text" w:hAnsi="Google Sans Text" w:cs="Google Sans Text"/>
          <w:b/>
          <w:bCs/>
          <w:color w:val="1F1F1F"/>
          <w:lang w:val="en-US"/>
        </w:rPr>
        <w:t>Detailed Step</w:t>
      </w:r>
    </w:p>
    <w:p w14:paraId="57197522" w14:textId="77777777" w:rsidR="00FC2A69" w:rsidRPr="00FC2A69" w:rsidRDefault="00FC2A69" w:rsidP="00FC2A69">
      <w:pPr>
        <w:widowControl w:val="0"/>
        <w:numPr>
          <w:ilvl w:val="0"/>
          <w:numId w:val="116"/>
        </w:numPr>
        <w:spacing w:line="273" w:lineRule="auto"/>
        <w:rPr>
          <w:lang w:val="en-US"/>
        </w:rPr>
      </w:pPr>
      <w:r w:rsidRPr="00FC2A69">
        <w:rPr>
          <w:rFonts w:ascii="Google Sans Text" w:eastAsia="Google Sans Text" w:hAnsi="Google Sans Text" w:cs="Google Sans Text"/>
          <w:color w:val="1F1F1F"/>
          <w:lang w:val="en-US"/>
        </w:rPr>
        <w:t>Add camera and set password.</w:t>
      </w:r>
    </w:p>
    <w:p w14:paraId="06AF7538" w14:textId="77777777" w:rsidR="00FC2A69" w:rsidRDefault="00FC2A69" w:rsidP="00FC2A69">
      <w:pPr>
        <w:widowControl w:val="0"/>
        <w:numPr>
          <w:ilvl w:val="0"/>
          <w:numId w:val="116"/>
        </w:numPr>
        <w:spacing w:line="273" w:lineRule="auto"/>
      </w:pPr>
      <w:r>
        <w:rPr>
          <w:rFonts w:ascii="Google Sans Text" w:eastAsia="Google Sans Text" w:hAnsi="Google Sans Text" w:cs="Google Sans Text"/>
          <w:color w:val="1F1F1F"/>
        </w:rPr>
        <w:t>Call delete_camera(1).</w:t>
      </w:r>
    </w:p>
    <w:p w14:paraId="14308CFC" w14:textId="77777777" w:rsidR="00FC2A69" w:rsidRPr="00FC2A69" w:rsidRDefault="00FC2A69" w:rsidP="00FC2A69">
      <w:pPr>
        <w:widowControl w:val="0"/>
        <w:numPr>
          <w:ilvl w:val="0"/>
          <w:numId w:val="116"/>
        </w:numPr>
        <w:spacing w:after="120" w:line="273" w:lineRule="auto"/>
        <w:rPr>
          <w:lang w:val="en-US"/>
        </w:rPr>
      </w:pPr>
      <w:r w:rsidRPr="00FC2A69">
        <w:rPr>
          <w:rFonts w:ascii="Google Sans Text" w:eastAsia="Google Sans Text" w:hAnsi="Google Sans Text" w:cs="Google Sans Text"/>
          <w:color w:val="1F1F1F"/>
          <w:lang w:val="en-US"/>
        </w:rPr>
        <w:t>Assert _camera_passwords no longer contains ID 1.</w:t>
      </w:r>
    </w:p>
    <w:p w14:paraId="259D5665"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2008390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True. ID 1 must be removed from the _camera_passwords dictionary.</w:t>
      </w:r>
    </w:p>
    <w:p w14:paraId="7680C7A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4578A3D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Associated password data was correctly cleaned up upon camera deletion.</w:t>
      </w:r>
    </w:p>
    <w:p w14:paraId="40325C4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670ADC3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Data consistency and cleanup validation for linked attributes.</w:t>
      </w:r>
    </w:p>
    <w:p w14:paraId="26AF34AD"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lastRenderedPageBreak/>
        <w:t>d. test_delete_camera_with_device_camera_stop (UT-CC-DEL-INT)</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2F86C7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848CA4"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14477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06A2E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A46FB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5F1D6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09F6EE9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65B57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F09FA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elete_camera(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2AA82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82E1FA"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23F18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612AEEA4"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4711EBB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integration: ensures that when a camera is deleted, the underlying virtual device's stop() method is called once to correctly shut down the device simulator."</w:t>
      </w:r>
    </w:p>
    <w:p w14:paraId="158D633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6C2304B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1 exists with a mockable device. Action: Call delete_camera(1).</w:t>
      </w:r>
    </w:p>
    <w:p w14:paraId="167A0B33" w14:textId="77777777" w:rsidR="00FC2A69" w:rsidRPr="00FC2A69" w:rsidRDefault="00FC2A69" w:rsidP="00FC2A69">
      <w:pPr>
        <w:spacing w:after="120" w:line="273" w:lineRule="auto"/>
        <w:rPr>
          <w:rFonts w:ascii="Google Sans Text" w:eastAsia="Google Sans Text" w:hAnsi="Google Sans Text" w:cs="Google Sans Text"/>
          <w:b/>
          <w:bCs/>
          <w:color w:val="1F1F1F"/>
          <w:lang w:val="en-US"/>
        </w:rPr>
      </w:pPr>
      <w:r w:rsidRPr="00FC2A69">
        <w:rPr>
          <w:rFonts w:ascii="Google Sans Text" w:eastAsia="Google Sans Text" w:hAnsi="Google Sans Text" w:cs="Google Sans Text"/>
          <w:b/>
          <w:bCs/>
          <w:color w:val="1F1F1F"/>
          <w:lang w:val="en-US"/>
        </w:rPr>
        <w:t>Detailed Step</w:t>
      </w:r>
    </w:p>
    <w:p w14:paraId="630C6816" w14:textId="77777777" w:rsidR="00FC2A69" w:rsidRPr="00FC2A69" w:rsidRDefault="00FC2A69" w:rsidP="00FC2A69">
      <w:pPr>
        <w:widowControl w:val="0"/>
        <w:numPr>
          <w:ilvl w:val="0"/>
          <w:numId w:val="118"/>
        </w:numPr>
        <w:spacing w:line="273" w:lineRule="auto"/>
        <w:rPr>
          <w:lang w:val="en-US"/>
        </w:rPr>
      </w:pPr>
      <w:r w:rsidRPr="00FC2A69">
        <w:rPr>
          <w:rFonts w:ascii="Google Sans Text" w:eastAsia="Google Sans Text" w:hAnsi="Google Sans Text" w:cs="Google Sans Text"/>
          <w:color w:val="1F1F1F"/>
          <w:lang w:val="en-US"/>
        </w:rPr>
        <w:t>Add camera. Patch the underlying device's stop method.</w:t>
      </w:r>
    </w:p>
    <w:p w14:paraId="6E01F58C" w14:textId="77777777" w:rsidR="00FC2A69" w:rsidRDefault="00FC2A69" w:rsidP="00FC2A69">
      <w:pPr>
        <w:widowControl w:val="0"/>
        <w:numPr>
          <w:ilvl w:val="0"/>
          <w:numId w:val="118"/>
        </w:numPr>
        <w:spacing w:line="273" w:lineRule="auto"/>
      </w:pPr>
      <w:r>
        <w:rPr>
          <w:rFonts w:ascii="Google Sans Text" w:eastAsia="Google Sans Text" w:hAnsi="Google Sans Text" w:cs="Google Sans Text"/>
          <w:color w:val="1F1F1F"/>
        </w:rPr>
        <w:t>Call delete_camera(1).</w:t>
      </w:r>
    </w:p>
    <w:p w14:paraId="5C35E8BB" w14:textId="77777777" w:rsidR="00FC2A69" w:rsidRPr="00FC2A69" w:rsidRDefault="00FC2A69" w:rsidP="00FC2A69">
      <w:pPr>
        <w:widowControl w:val="0"/>
        <w:numPr>
          <w:ilvl w:val="0"/>
          <w:numId w:val="118"/>
        </w:numPr>
        <w:spacing w:after="120" w:line="273" w:lineRule="auto"/>
        <w:rPr>
          <w:lang w:val="en-US"/>
        </w:rPr>
      </w:pPr>
      <w:r w:rsidRPr="00FC2A69">
        <w:rPr>
          <w:rFonts w:ascii="Google Sans Text" w:eastAsia="Google Sans Text" w:hAnsi="Google Sans Text" w:cs="Google Sans Text"/>
          <w:color w:val="1F1F1F"/>
          <w:lang w:val="en-US"/>
        </w:rPr>
        <w:t>Assert the mock stop method was called exactly once.</w:t>
      </w:r>
    </w:p>
    <w:p w14:paraId="1B2E24EE"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544B6D8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The underlying _device_camera.stop() method must be called once. Deletion returns True.</w:t>
      </w:r>
    </w:p>
    <w:p w14:paraId="6CB53D7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0004CAC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Device cleanup protocol was correctly initiated.</w:t>
      </w:r>
    </w:p>
    <w:p w14:paraId="52E3797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7BB8009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cation of the internal device cleanup protocol upon de-registration.</w:t>
      </w:r>
    </w:p>
    <w:p w14:paraId="5CFC265B"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e. test_delete_camera_handles_stop_exception (UT-CC-DEL-ROB)</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360CCB6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58483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D6AFE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26456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411AC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ADB53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48F9894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E3130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5D64E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elete_camera(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F5EE8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CD8D3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B013E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281406EA"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235A199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robustness: ensures that the deletion process completes successfully (returns True) and the controller's state is updated, even if the underlying device's stop() method throws an exception."</w:t>
      </w:r>
    </w:p>
    <w:p w14:paraId="5294CD3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31916729" w14:textId="77777777" w:rsidR="00FC2A69" w:rsidRDefault="00FC2A69" w:rsidP="00FC2A69">
      <w:pPr>
        <w:spacing w:line="273" w:lineRule="auto"/>
        <w:rPr>
          <w:rFonts w:ascii="Google Sans Text" w:eastAsia="Google Sans Text" w:hAnsi="Google Sans Text" w:cs="Google Sans Text"/>
        </w:rPr>
      </w:pPr>
      <w:r w:rsidRPr="00FC2A69">
        <w:rPr>
          <w:rFonts w:ascii="Google Sans Text" w:eastAsia="Google Sans Text" w:hAnsi="Google Sans Text" w:cs="Google Sans Text"/>
          <w:lang w:val="en-US"/>
        </w:rPr>
        <w:t xml:space="preserve">Initial state: Camera 1 exists. Action: Mock the device's stop() method to raise an Exception. </w:t>
      </w:r>
      <w:r>
        <w:rPr>
          <w:rFonts w:ascii="Google Sans Text" w:eastAsia="Google Sans Text" w:hAnsi="Google Sans Text" w:cs="Google Sans Text"/>
        </w:rPr>
        <w:t>Call delete_camera(1).</w:t>
      </w:r>
    </w:p>
    <w:p w14:paraId="322F61DE"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5ECA508C" w14:textId="77777777" w:rsidR="00FC2A69" w:rsidRPr="00FC2A69" w:rsidRDefault="00FC2A69" w:rsidP="00FC2A69">
      <w:pPr>
        <w:widowControl w:val="0"/>
        <w:numPr>
          <w:ilvl w:val="0"/>
          <w:numId w:val="120"/>
        </w:numPr>
        <w:spacing w:line="273" w:lineRule="auto"/>
        <w:rPr>
          <w:lang w:val="en-US"/>
        </w:rPr>
      </w:pPr>
      <w:r w:rsidRPr="00FC2A69">
        <w:rPr>
          <w:rFonts w:ascii="Google Sans Text" w:eastAsia="Google Sans Text" w:hAnsi="Google Sans Text" w:cs="Google Sans Text"/>
          <w:color w:val="1F1F1F"/>
          <w:lang w:val="en-US"/>
        </w:rPr>
        <w:t>Add camera. Patch device stop() to raise an Exception.</w:t>
      </w:r>
    </w:p>
    <w:p w14:paraId="1280EEF7" w14:textId="77777777" w:rsidR="00FC2A69" w:rsidRDefault="00FC2A69" w:rsidP="00FC2A69">
      <w:pPr>
        <w:widowControl w:val="0"/>
        <w:numPr>
          <w:ilvl w:val="0"/>
          <w:numId w:val="120"/>
        </w:numPr>
        <w:spacing w:line="273" w:lineRule="auto"/>
      </w:pPr>
      <w:r>
        <w:rPr>
          <w:rFonts w:ascii="Google Sans Text" w:eastAsia="Google Sans Text" w:hAnsi="Google Sans Text" w:cs="Google Sans Text"/>
          <w:color w:val="1F1F1F"/>
        </w:rPr>
        <w:lastRenderedPageBreak/>
        <w:t>Call delete_camera(1).</w:t>
      </w:r>
    </w:p>
    <w:p w14:paraId="775C46FA" w14:textId="77777777" w:rsidR="00FC2A69" w:rsidRPr="00FC2A69" w:rsidRDefault="00FC2A69" w:rsidP="00FC2A69">
      <w:pPr>
        <w:widowControl w:val="0"/>
        <w:numPr>
          <w:ilvl w:val="0"/>
          <w:numId w:val="120"/>
        </w:numPr>
        <w:spacing w:line="273" w:lineRule="auto"/>
        <w:rPr>
          <w:lang w:val="en-US"/>
        </w:rPr>
      </w:pPr>
      <w:r w:rsidRPr="00FC2A69">
        <w:rPr>
          <w:rFonts w:ascii="Google Sans Text" w:eastAsia="Google Sans Text" w:hAnsi="Google Sans Text" w:cs="Google Sans Text"/>
          <w:color w:val="1F1F1F"/>
          <w:lang w:val="en-US"/>
        </w:rPr>
        <w:t>Assert the return value is True.</w:t>
      </w:r>
    </w:p>
    <w:p w14:paraId="2A1BEF70" w14:textId="77777777" w:rsidR="00FC2A69" w:rsidRPr="00FC2A69" w:rsidRDefault="00FC2A69" w:rsidP="00FC2A69">
      <w:pPr>
        <w:widowControl w:val="0"/>
        <w:numPr>
          <w:ilvl w:val="0"/>
          <w:numId w:val="120"/>
        </w:numPr>
        <w:spacing w:after="120" w:line="273" w:lineRule="auto"/>
        <w:rPr>
          <w:lang w:val="en-US"/>
        </w:rPr>
      </w:pPr>
      <w:r w:rsidRPr="00FC2A69">
        <w:rPr>
          <w:rFonts w:ascii="Google Sans Text" w:eastAsia="Google Sans Text" w:hAnsi="Google Sans Text" w:cs="Google Sans Text"/>
          <w:color w:val="1F1F1F"/>
          <w:lang w:val="en-US"/>
        </w:rPr>
        <w:t>Assert the camera is actually deleted (count decreased).</w:t>
      </w:r>
    </w:p>
    <w:p w14:paraId="0CBD7707"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5B8C0B2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True. The deletion must succeed despite the internal device error.</w:t>
      </w:r>
    </w:p>
    <w:p w14:paraId="2693C4A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0DED434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The system recovered from the device exception and completed the deletion.</w:t>
      </w:r>
    </w:p>
    <w:p w14:paraId="623B664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1BD0211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obustness check for external component failure during cleanup.</w:t>
      </w:r>
    </w:p>
    <w:p w14:paraId="1A933585"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C. enable_cameras()</w:t>
      </w:r>
    </w:p>
    <w:p w14:paraId="1C78FCF2"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enable_cameras_list (UT-CC-EN-LIST-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CED7DD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8C8A4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A1D91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12985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6ABF4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39152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7C41F9BF"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027B6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45CD0F"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enable_cameras(camera_id_lis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D85E5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A8EC2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79731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0A1708E7"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30BD4AC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enable_cameras() with a list of valid camera IDs successfully switches all specified cameras to the enabled state.</w:t>
      </w:r>
    </w:p>
    <w:p w14:paraId="68EA8B5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08F124D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s 1 and 2 are disabled. Camera 3 is enabled. Action: Call enable_cameras([1, 2])."</w:t>
      </w:r>
    </w:p>
    <w:p w14:paraId="261DF19E"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65CAFAC3" w14:textId="77777777" w:rsidR="00FC2A69" w:rsidRPr="00FC2A69" w:rsidRDefault="00FC2A69" w:rsidP="00FC2A69">
      <w:pPr>
        <w:widowControl w:val="0"/>
        <w:numPr>
          <w:ilvl w:val="0"/>
          <w:numId w:val="122"/>
        </w:numPr>
        <w:spacing w:line="273" w:lineRule="auto"/>
        <w:rPr>
          <w:lang w:val="en-US"/>
        </w:rPr>
      </w:pPr>
      <w:r w:rsidRPr="00FC2A69">
        <w:rPr>
          <w:rFonts w:ascii="Google Sans Text" w:eastAsia="Google Sans Text" w:hAnsi="Google Sans Text" w:cs="Google Sans Text"/>
          <w:color w:val="1F1F1F"/>
          <w:lang w:val="en-US"/>
        </w:rPr>
        <w:t>Add 3 cameras; disable IDs 1 and 2.</w:t>
      </w:r>
    </w:p>
    <w:p w14:paraId="3702E5CE" w14:textId="77777777" w:rsidR="00FC2A69" w:rsidRDefault="00FC2A69" w:rsidP="00FC2A69">
      <w:pPr>
        <w:widowControl w:val="0"/>
        <w:numPr>
          <w:ilvl w:val="0"/>
          <w:numId w:val="122"/>
        </w:numPr>
        <w:spacing w:line="273" w:lineRule="auto"/>
      </w:pPr>
      <w:r>
        <w:rPr>
          <w:rFonts w:ascii="Google Sans Text" w:eastAsia="Google Sans Text" w:hAnsi="Google Sans Text" w:cs="Google Sans Text"/>
          <w:color w:val="1F1F1F"/>
        </w:rPr>
        <w:t>Call enable_cameras([1, 2]).</w:t>
      </w:r>
    </w:p>
    <w:p w14:paraId="0536D6F2" w14:textId="77777777" w:rsidR="00FC2A69" w:rsidRPr="00FC2A69" w:rsidRDefault="00FC2A69" w:rsidP="00FC2A69">
      <w:pPr>
        <w:widowControl w:val="0"/>
        <w:numPr>
          <w:ilvl w:val="0"/>
          <w:numId w:val="122"/>
        </w:numPr>
        <w:spacing w:line="273" w:lineRule="auto"/>
        <w:rPr>
          <w:lang w:val="en-US"/>
        </w:rPr>
      </w:pPr>
      <w:r w:rsidRPr="00FC2A69">
        <w:rPr>
          <w:rFonts w:ascii="Google Sans Text" w:eastAsia="Google Sans Text" w:hAnsi="Google Sans Text" w:cs="Google Sans Text"/>
          <w:color w:val="1F1F1F"/>
          <w:lang w:val="en-US"/>
        </w:rPr>
        <w:t>Assert the return value is True.</w:t>
      </w:r>
    </w:p>
    <w:p w14:paraId="23E0C3DA" w14:textId="77777777" w:rsidR="00FC2A69" w:rsidRPr="00FC2A69" w:rsidRDefault="00FC2A69" w:rsidP="00FC2A69">
      <w:pPr>
        <w:widowControl w:val="0"/>
        <w:numPr>
          <w:ilvl w:val="0"/>
          <w:numId w:val="122"/>
        </w:numPr>
        <w:spacing w:after="120" w:line="273" w:lineRule="auto"/>
        <w:rPr>
          <w:lang w:val="en-US"/>
        </w:rPr>
      </w:pPr>
      <w:r w:rsidRPr="00FC2A69">
        <w:rPr>
          <w:rFonts w:ascii="Google Sans Text" w:eastAsia="Google Sans Text" w:hAnsi="Google Sans Text" w:cs="Google Sans Text"/>
          <w:color w:val="1F1F1F"/>
          <w:lang w:val="en-US"/>
        </w:rPr>
        <w:t>Assert cameras 1, 2, and 3 are all enabled.</w:t>
      </w:r>
    </w:p>
    <w:p w14:paraId="00C6560B"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53DFA14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True. Cameras 1 and 2 are successfully enabled, and the state of Camera 3 is preserved as enabled."</w:t>
      </w:r>
    </w:p>
    <w:p w14:paraId="453B5DB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11860B0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Bulk activation of cameras succeeded.</w:t>
      </w:r>
    </w:p>
    <w:p w14:paraId="5E618FB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5FD4261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re function test for bulk activation operation.</w:t>
      </w:r>
    </w:p>
    <w:p w14:paraId="68C637CA"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enable_cameras_partial_failure (UT-CC-EN-LIST-ROB)</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3972B42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572EC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A96AF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788EA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061E4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C4295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233D1ACB"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75922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lastRenderedPageBreak/>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740003"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enable_cameras(camera_id_lis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314EE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ABE03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C6371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7A39AD9E"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11C6785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method's robustness by ensuring that it correctly processes and enables valid cameras even if the input list contains non-existent camera IDs, without crashing or failing the entire operation."</w:t>
      </w:r>
    </w:p>
    <w:p w14:paraId="06046C4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72BA366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s 1 and 2 exist. Action: Call enable_cameras([1, 2, 999]) (ID 999 does not exist)."</w:t>
      </w:r>
    </w:p>
    <w:p w14:paraId="6CC70FF8"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BBCA098" w14:textId="77777777" w:rsidR="00FC2A69" w:rsidRDefault="00FC2A69" w:rsidP="00FC2A69">
      <w:pPr>
        <w:widowControl w:val="0"/>
        <w:numPr>
          <w:ilvl w:val="0"/>
          <w:numId w:val="124"/>
        </w:numPr>
        <w:spacing w:line="273" w:lineRule="auto"/>
      </w:pPr>
      <w:r>
        <w:rPr>
          <w:rFonts w:ascii="Google Sans Text" w:eastAsia="Google Sans Text" w:hAnsi="Google Sans Text" w:cs="Google Sans Text"/>
          <w:color w:val="1F1F1F"/>
        </w:rPr>
        <w:t>Add 2 cameras.</w:t>
      </w:r>
    </w:p>
    <w:p w14:paraId="7E69B8AA" w14:textId="77777777" w:rsidR="00FC2A69" w:rsidRDefault="00FC2A69" w:rsidP="00FC2A69">
      <w:pPr>
        <w:widowControl w:val="0"/>
        <w:numPr>
          <w:ilvl w:val="0"/>
          <w:numId w:val="124"/>
        </w:numPr>
        <w:spacing w:line="273" w:lineRule="auto"/>
      </w:pPr>
      <w:r>
        <w:rPr>
          <w:rFonts w:ascii="Google Sans Text" w:eastAsia="Google Sans Text" w:hAnsi="Google Sans Text" w:cs="Google Sans Text"/>
          <w:color w:val="1F1F1F"/>
        </w:rPr>
        <w:t>Call enable_cameras([1, 2, 999]).</w:t>
      </w:r>
    </w:p>
    <w:p w14:paraId="38DE3C9B" w14:textId="77777777" w:rsidR="00FC2A69" w:rsidRPr="00FC2A69" w:rsidRDefault="00FC2A69" w:rsidP="00FC2A69">
      <w:pPr>
        <w:widowControl w:val="0"/>
        <w:numPr>
          <w:ilvl w:val="0"/>
          <w:numId w:val="124"/>
        </w:numPr>
        <w:spacing w:after="120" w:line="273" w:lineRule="auto"/>
        <w:rPr>
          <w:lang w:val="en-US"/>
        </w:rPr>
      </w:pPr>
      <w:r w:rsidRPr="00FC2A69">
        <w:rPr>
          <w:rFonts w:ascii="Google Sans Text" w:eastAsia="Google Sans Text" w:hAnsi="Google Sans Text" w:cs="Google Sans Text"/>
          <w:color w:val="1F1F1F"/>
          <w:lang w:val="en-US"/>
        </w:rPr>
        <w:t>Assert that cameras 1 and 2 are successfully enabled.</w:t>
      </w:r>
    </w:p>
    <w:p w14:paraId="40C7E10C"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4F1161E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ameras 1 and 2 must be successfully enabled, ignoring the non-existent ID 999."</w:t>
      </w:r>
    </w:p>
    <w:p w14:paraId="68E68F6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70180EC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Robustness verified; valid operations completed despite invalid input in the list.</w:t>
      </w:r>
    </w:p>
    <w:p w14:paraId="65FBB02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03A1832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obustness and error tolerance check for invalid inputs in bulk operations.</w:t>
      </w:r>
    </w:p>
    <w:p w14:paraId="6630ADAE"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D. disable_cameras()</w:t>
      </w:r>
    </w:p>
    <w:p w14:paraId="7483CF7D"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disable_cameras_list (UT-CC-DIS-LIST-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5DFD32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BBE21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DDC44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C0BB7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E51AA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3D3324"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368CFEE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B5632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A9A81C"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disable_cameras(camera_id_lis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A304F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01C2C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99563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5A1BC0FA"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75C7279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disable_cameras() with a list of valid camera IDs successfully switches all specified cameras to the disabled state.</w:t>
      </w:r>
    </w:p>
    <w:p w14:paraId="74468D7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51AEF91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s 1 and 2 are enabled. Action: Call disable_cameras([1, 2])."</w:t>
      </w:r>
    </w:p>
    <w:p w14:paraId="40977506" w14:textId="77777777" w:rsidR="00FC2A69" w:rsidRPr="00FC2A69" w:rsidRDefault="00FC2A69" w:rsidP="00FC2A69">
      <w:pPr>
        <w:spacing w:after="120" w:line="273" w:lineRule="auto"/>
        <w:rPr>
          <w:rFonts w:ascii="Google Sans Text" w:eastAsia="Google Sans Text" w:hAnsi="Google Sans Text" w:cs="Google Sans Text"/>
          <w:b/>
          <w:bCs/>
          <w:color w:val="1F1F1F"/>
          <w:lang w:val="en-US"/>
        </w:rPr>
      </w:pPr>
      <w:r w:rsidRPr="00FC2A69">
        <w:rPr>
          <w:rFonts w:ascii="Google Sans Text" w:eastAsia="Google Sans Text" w:hAnsi="Google Sans Text" w:cs="Google Sans Text"/>
          <w:b/>
          <w:bCs/>
          <w:color w:val="1F1F1F"/>
          <w:lang w:val="en-US"/>
        </w:rPr>
        <w:t>Detailed Step</w:t>
      </w:r>
    </w:p>
    <w:p w14:paraId="0D713675" w14:textId="77777777" w:rsidR="00FC2A69" w:rsidRPr="00FC2A69" w:rsidRDefault="00FC2A69" w:rsidP="00FC2A69">
      <w:pPr>
        <w:widowControl w:val="0"/>
        <w:numPr>
          <w:ilvl w:val="0"/>
          <w:numId w:val="126"/>
        </w:numPr>
        <w:spacing w:line="273" w:lineRule="auto"/>
        <w:rPr>
          <w:lang w:val="en-US"/>
        </w:rPr>
      </w:pPr>
      <w:r w:rsidRPr="00FC2A69">
        <w:rPr>
          <w:rFonts w:ascii="Google Sans Text" w:eastAsia="Google Sans Text" w:hAnsi="Google Sans Text" w:cs="Google Sans Text"/>
          <w:color w:val="1F1F1F"/>
          <w:lang w:val="en-US"/>
        </w:rPr>
        <w:t>Add 2 cameras; ensure both are enabled.</w:t>
      </w:r>
    </w:p>
    <w:p w14:paraId="4B42E0B9" w14:textId="77777777" w:rsidR="00FC2A69" w:rsidRDefault="00FC2A69" w:rsidP="00FC2A69">
      <w:pPr>
        <w:widowControl w:val="0"/>
        <w:numPr>
          <w:ilvl w:val="0"/>
          <w:numId w:val="126"/>
        </w:numPr>
        <w:spacing w:line="273" w:lineRule="auto"/>
      </w:pPr>
      <w:r>
        <w:rPr>
          <w:rFonts w:ascii="Google Sans Text" w:eastAsia="Google Sans Text" w:hAnsi="Google Sans Text" w:cs="Google Sans Text"/>
          <w:color w:val="1F1F1F"/>
        </w:rPr>
        <w:t>Call disable_cameras([1, 2]).</w:t>
      </w:r>
    </w:p>
    <w:p w14:paraId="5FB3F837" w14:textId="77777777" w:rsidR="00FC2A69" w:rsidRPr="00FC2A69" w:rsidRDefault="00FC2A69" w:rsidP="00FC2A69">
      <w:pPr>
        <w:widowControl w:val="0"/>
        <w:numPr>
          <w:ilvl w:val="0"/>
          <w:numId w:val="126"/>
        </w:numPr>
        <w:spacing w:line="273" w:lineRule="auto"/>
        <w:rPr>
          <w:lang w:val="en-US"/>
        </w:rPr>
      </w:pPr>
      <w:r w:rsidRPr="00FC2A69">
        <w:rPr>
          <w:rFonts w:ascii="Google Sans Text" w:eastAsia="Google Sans Text" w:hAnsi="Google Sans Text" w:cs="Google Sans Text"/>
          <w:color w:val="1F1F1F"/>
          <w:lang w:val="en-US"/>
        </w:rPr>
        <w:t>Assert the return value is True.</w:t>
      </w:r>
    </w:p>
    <w:p w14:paraId="16463C1C" w14:textId="77777777" w:rsidR="00FC2A69" w:rsidRPr="00FC2A69" w:rsidRDefault="00FC2A69" w:rsidP="00FC2A69">
      <w:pPr>
        <w:widowControl w:val="0"/>
        <w:numPr>
          <w:ilvl w:val="0"/>
          <w:numId w:val="126"/>
        </w:numPr>
        <w:spacing w:after="120" w:line="273" w:lineRule="auto"/>
        <w:rPr>
          <w:lang w:val="en-US"/>
        </w:rPr>
      </w:pPr>
      <w:r w:rsidRPr="00FC2A69">
        <w:rPr>
          <w:rFonts w:ascii="Google Sans Text" w:eastAsia="Google Sans Text" w:hAnsi="Google Sans Text" w:cs="Google Sans Text"/>
          <w:color w:val="1F1F1F"/>
          <w:lang w:val="en-US"/>
        </w:rPr>
        <w:lastRenderedPageBreak/>
        <w:t>Assert cameras 1 and 2 are disabled.</w:t>
      </w:r>
    </w:p>
    <w:p w14:paraId="1F7CC7C1"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1107F8D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True. Cameras 1 and 2 are successfully disabled.</w:t>
      </w:r>
    </w:p>
    <w:p w14:paraId="79E19BF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5F28CFA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Bulk deactivation of cameras succeeded.</w:t>
      </w:r>
    </w:p>
    <w:p w14:paraId="3BB34F2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68F04CF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re function test for bulk deactivation operation.</w:t>
      </w:r>
    </w:p>
    <w:p w14:paraId="65C518E9"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disable_cameras_partial_failure (UT-CC-DIS-LIST-ROB)</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592C404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598E8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BE338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CC85E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390AE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6393D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0D1355A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A9D5A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7651EB"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disable_cameras(camera_id_lis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316D9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458C0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18AF8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39C94EDE"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7AE36FC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method's robustness by ensuring that it correctly processes and disables valid cameras even if the input list contains non-existent camera IDs, without failing the entire operation."</w:t>
      </w:r>
    </w:p>
    <w:p w14:paraId="0243993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765A3CF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s 1 and 2 exist and are enabled. Action: Call disable_cameras([1, 2, 999]) (ID 999 does not exist)."</w:t>
      </w:r>
    </w:p>
    <w:p w14:paraId="7EE24D23"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4AB63478" w14:textId="77777777" w:rsidR="00FC2A69" w:rsidRPr="00FC2A69" w:rsidRDefault="00FC2A69" w:rsidP="00FC2A69">
      <w:pPr>
        <w:widowControl w:val="0"/>
        <w:numPr>
          <w:ilvl w:val="0"/>
          <w:numId w:val="128"/>
        </w:numPr>
        <w:spacing w:line="273" w:lineRule="auto"/>
        <w:rPr>
          <w:lang w:val="en-US"/>
        </w:rPr>
      </w:pPr>
      <w:r w:rsidRPr="00FC2A69">
        <w:rPr>
          <w:rFonts w:ascii="Google Sans Text" w:eastAsia="Google Sans Text" w:hAnsi="Google Sans Text" w:cs="Google Sans Text"/>
          <w:color w:val="1F1F1F"/>
          <w:lang w:val="en-US"/>
        </w:rPr>
        <w:t>Add 2 cameras; ensure both are enabled.</w:t>
      </w:r>
    </w:p>
    <w:p w14:paraId="4B07CA11" w14:textId="77777777" w:rsidR="00FC2A69" w:rsidRDefault="00FC2A69" w:rsidP="00FC2A69">
      <w:pPr>
        <w:widowControl w:val="0"/>
        <w:numPr>
          <w:ilvl w:val="0"/>
          <w:numId w:val="128"/>
        </w:numPr>
        <w:spacing w:line="273" w:lineRule="auto"/>
      </w:pPr>
      <w:r>
        <w:rPr>
          <w:rFonts w:ascii="Google Sans Text" w:eastAsia="Google Sans Text" w:hAnsi="Google Sans Text" w:cs="Google Sans Text"/>
          <w:color w:val="1F1F1F"/>
        </w:rPr>
        <w:t>Call disable_cameras([1, 2, 999]).</w:t>
      </w:r>
    </w:p>
    <w:p w14:paraId="04DFCC4A" w14:textId="77777777" w:rsidR="00FC2A69" w:rsidRPr="00FC2A69" w:rsidRDefault="00FC2A69" w:rsidP="00FC2A69">
      <w:pPr>
        <w:widowControl w:val="0"/>
        <w:numPr>
          <w:ilvl w:val="0"/>
          <w:numId w:val="128"/>
        </w:numPr>
        <w:spacing w:after="120" w:line="273" w:lineRule="auto"/>
        <w:rPr>
          <w:lang w:val="en-US"/>
        </w:rPr>
      </w:pPr>
      <w:r w:rsidRPr="00FC2A69">
        <w:rPr>
          <w:rFonts w:ascii="Google Sans Text" w:eastAsia="Google Sans Text" w:hAnsi="Google Sans Text" w:cs="Google Sans Text"/>
          <w:color w:val="1F1F1F"/>
          <w:lang w:val="en-US"/>
        </w:rPr>
        <w:t>Assert that cameras 1 and 2 are successfully disabled.</w:t>
      </w:r>
    </w:p>
    <w:p w14:paraId="18ACEBC2"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3CDD1FC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ameras 1 and 2 must be successfully disabled, ignoring the non-existent ID 999."</w:t>
      </w:r>
    </w:p>
    <w:p w14:paraId="0A191F3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00D02A0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Robustness verified; valid operations completed despite invalid input in the list.</w:t>
      </w:r>
    </w:p>
    <w:p w14:paraId="4CE7F66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79E3997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obustness and error tolerance check for invalid inputs in bulk operations.</w:t>
      </w:r>
    </w:p>
    <w:p w14:paraId="2B825DD1"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E. enable_all_camera()</w:t>
      </w:r>
    </w:p>
    <w:p w14:paraId="4355E5C7"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enable_all_cameras (UT-CC-EN-ALL-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47B5107F"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5CEEB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3FB4A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017AE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D3BCE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03392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658694D2"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46A4D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2F8C2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enable_all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1F794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7D31F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F3F83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77082EB4"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lastRenderedPageBreak/>
        <w:t>Test Case Description</w:t>
      </w:r>
    </w:p>
    <w:p w14:paraId="0FF4973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enable_all_camera() successfully switches all registered cameras to the enabled state, regardless of their previous disabled state."</w:t>
      </w:r>
    </w:p>
    <w:p w14:paraId="355AF61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7D9EF47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Two cameras exist, both are disabled. Action: Call enable_all_camera()."</w:t>
      </w:r>
    </w:p>
    <w:p w14:paraId="56166B73"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35250759" w14:textId="77777777" w:rsidR="00FC2A69" w:rsidRDefault="00FC2A69" w:rsidP="00FC2A69">
      <w:pPr>
        <w:widowControl w:val="0"/>
        <w:numPr>
          <w:ilvl w:val="0"/>
          <w:numId w:val="130"/>
        </w:numPr>
        <w:spacing w:line="273" w:lineRule="auto"/>
      </w:pPr>
      <w:r>
        <w:rPr>
          <w:rFonts w:ascii="Google Sans Text" w:eastAsia="Google Sans Text" w:hAnsi="Google Sans Text" w:cs="Google Sans Text"/>
          <w:color w:val="1F1F1F"/>
        </w:rPr>
        <w:t>Add 2 cameras; disable both.</w:t>
      </w:r>
    </w:p>
    <w:p w14:paraId="6897C2BD" w14:textId="77777777" w:rsidR="00FC2A69" w:rsidRDefault="00FC2A69" w:rsidP="00FC2A69">
      <w:pPr>
        <w:widowControl w:val="0"/>
        <w:numPr>
          <w:ilvl w:val="0"/>
          <w:numId w:val="130"/>
        </w:numPr>
        <w:spacing w:line="273" w:lineRule="auto"/>
      </w:pPr>
      <w:r>
        <w:rPr>
          <w:rFonts w:ascii="Google Sans Text" w:eastAsia="Google Sans Text" w:hAnsi="Google Sans Text" w:cs="Google Sans Text"/>
          <w:color w:val="1F1F1F"/>
        </w:rPr>
        <w:t>Call enable_all_camera().</w:t>
      </w:r>
    </w:p>
    <w:p w14:paraId="2116AB99" w14:textId="77777777" w:rsidR="00FC2A69" w:rsidRPr="00FC2A69" w:rsidRDefault="00FC2A69" w:rsidP="00FC2A69">
      <w:pPr>
        <w:widowControl w:val="0"/>
        <w:numPr>
          <w:ilvl w:val="0"/>
          <w:numId w:val="130"/>
        </w:numPr>
        <w:spacing w:line="273" w:lineRule="auto"/>
        <w:rPr>
          <w:lang w:val="en-US"/>
        </w:rPr>
      </w:pPr>
      <w:r w:rsidRPr="00FC2A69">
        <w:rPr>
          <w:rFonts w:ascii="Google Sans Text" w:eastAsia="Google Sans Text" w:hAnsi="Google Sans Text" w:cs="Google Sans Text"/>
          <w:color w:val="1F1F1F"/>
          <w:lang w:val="en-US"/>
        </w:rPr>
        <w:t>Assert the return value is True.</w:t>
      </w:r>
    </w:p>
    <w:p w14:paraId="7DC1C560" w14:textId="77777777" w:rsidR="00FC2A69" w:rsidRPr="00FC2A69" w:rsidRDefault="00FC2A69" w:rsidP="00FC2A69">
      <w:pPr>
        <w:widowControl w:val="0"/>
        <w:numPr>
          <w:ilvl w:val="0"/>
          <w:numId w:val="130"/>
        </w:numPr>
        <w:spacing w:after="120" w:line="273" w:lineRule="auto"/>
        <w:rPr>
          <w:lang w:val="en-US"/>
        </w:rPr>
      </w:pPr>
      <w:r w:rsidRPr="00FC2A69">
        <w:rPr>
          <w:rFonts w:ascii="Google Sans Text" w:eastAsia="Google Sans Text" w:hAnsi="Google Sans Text" w:cs="Google Sans Text"/>
          <w:color w:val="1F1F1F"/>
          <w:lang w:val="en-US"/>
        </w:rPr>
        <w:t>Assert both cameras are enabled.</w:t>
      </w:r>
    </w:p>
    <w:p w14:paraId="0DBDE7F1"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4977C9F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True. All registered cameras must be successfully enabled.</w:t>
      </w:r>
    </w:p>
    <w:p w14:paraId="138BD22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760A490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Global activation succeeded.</w:t>
      </w:r>
    </w:p>
    <w:p w14:paraId="03A0A57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44F81C3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re function test for bulk activation of all devices.</w:t>
      </w:r>
    </w:p>
    <w:p w14:paraId="7D5E87D2"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camera_enable_disable_workflow (UT-CC-EN-ALL-WORK)</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2196DB9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8D857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45072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3071D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8BCC3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268A5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19C969D2"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73067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CC28E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enable_all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49CA5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E4035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61AA2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5EED53FC"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51BBDB5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operation of enable_all_camera() at the end of a complex state change workflow (including individual and bulk disabling), ensuring it correctly resets all cameras to the enabled state."</w:t>
      </w:r>
    </w:p>
    <w:p w14:paraId="2ED9741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6746682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Three cameras exist. Action: Sequentially disable various cameras, followed by a final call to enable_all_camera()."</w:t>
      </w:r>
    </w:p>
    <w:p w14:paraId="13164795"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58C4E76F" w14:textId="77777777" w:rsidR="00FC2A69" w:rsidRDefault="00FC2A69" w:rsidP="00FC2A69">
      <w:pPr>
        <w:widowControl w:val="0"/>
        <w:numPr>
          <w:ilvl w:val="0"/>
          <w:numId w:val="132"/>
        </w:numPr>
        <w:spacing w:line="273" w:lineRule="auto"/>
      </w:pPr>
      <w:r>
        <w:rPr>
          <w:rFonts w:ascii="Google Sans Text" w:eastAsia="Google Sans Text" w:hAnsi="Google Sans Text" w:cs="Google Sans Text"/>
          <w:color w:val="1F1F1F"/>
        </w:rPr>
        <w:t>Add 3 cameras.</w:t>
      </w:r>
    </w:p>
    <w:p w14:paraId="14EF7208" w14:textId="77777777" w:rsidR="00FC2A69" w:rsidRPr="00FC2A69" w:rsidRDefault="00FC2A69" w:rsidP="00FC2A69">
      <w:pPr>
        <w:widowControl w:val="0"/>
        <w:numPr>
          <w:ilvl w:val="0"/>
          <w:numId w:val="132"/>
        </w:numPr>
        <w:spacing w:line="273" w:lineRule="auto"/>
        <w:rPr>
          <w:lang w:val="en-US"/>
        </w:rPr>
      </w:pPr>
      <w:r w:rsidRPr="00FC2A69">
        <w:rPr>
          <w:rFonts w:ascii="Google Sans Text" w:eastAsia="Google Sans Text" w:hAnsi="Google Sans Text" w:cs="Google Sans Text"/>
          <w:color w:val="1F1F1F"/>
          <w:lang w:val="en-US"/>
        </w:rPr>
        <w:t>Perform mixed disable/enable operations.</w:t>
      </w:r>
    </w:p>
    <w:p w14:paraId="40F6552D" w14:textId="77777777" w:rsidR="00FC2A69" w:rsidRDefault="00FC2A69" w:rsidP="00FC2A69">
      <w:pPr>
        <w:widowControl w:val="0"/>
        <w:numPr>
          <w:ilvl w:val="0"/>
          <w:numId w:val="132"/>
        </w:numPr>
        <w:spacing w:line="273" w:lineRule="auto"/>
      </w:pPr>
      <w:r>
        <w:rPr>
          <w:rFonts w:ascii="Google Sans Text" w:eastAsia="Google Sans Text" w:hAnsi="Google Sans Text" w:cs="Google Sans Text"/>
          <w:color w:val="1F1F1F"/>
        </w:rPr>
        <w:t>Call disable_all_camera().</w:t>
      </w:r>
    </w:p>
    <w:p w14:paraId="452E88FF" w14:textId="77777777" w:rsidR="00FC2A69" w:rsidRDefault="00FC2A69" w:rsidP="00FC2A69">
      <w:pPr>
        <w:widowControl w:val="0"/>
        <w:numPr>
          <w:ilvl w:val="0"/>
          <w:numId w:val="132"/>
        </w:numPr>
        <w:spacing w:line="273" w:lineRule="auto"/>
      </w:pPr>
      <w:r>
        <w:rPr>
          <w:rFonts w:ascii="Google Sans Text" w:eastAsia="Google Sans Text" w:hAnsi="Google Sans Text" w:cs="Google Sans Text"/>
          <w:color w:val="1F1F1F"/>
        </w:rPr>
        <w:t>Call enable_all_camera().</w:t>
      </w:r>
    </w:p>
    <w:p w14:paraId="254A7CD3" w14:textId="77777777" w:rsidR="00FC2A69" w:rsidRPr="00FC2A69" w:rsidRDefault="00FC2A69" w:rsidP="00FC2A69">
      <w:pPr>
        <w:widowControl w:val="0"/>
        <w:numPr>
          <w:ilvl w:val="0"/>
          <w:numId w:val="132"/>
        </w:numPr>
        <w:spacing w:after="120" w:line="273" w:lineRule="auto"/>
        <w:rPr>
          <w:lang w:val="en-US"/>
        </w:rPr>
      </w:pPr>
      <w:r w:rsidRPr="00FC2A69">
        <w:rPr>
          <w:rFonts w:ascii="Google Sans Text" w:eastAsia="Google Sans Text" w:hAnsi="Google Sans Text" w:cs="Google Sans Text"/>
          <w:color w:val="1F1F1F"/>
          <w:lang w:val="en-US"/>
        </w:rPr>
        <w:t>Assert all 3 cameras are enabled.</w:t>
      </w:r>
    </w:p>
    <w:p w14:paraId="35A36A7E"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5939345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ll cameras must be confirmed to be in the enabled state (is_enabled() is True).</w:t>
      </w:r>
    </w:p>
    <w:p w14:paraId="029911B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454A8BB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Pass: The final global enable operation correctly restored all camera states.</w:t>
      </w:r>
    </w:p>
    <w:p w14:paraId="57DE3E8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04118C2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tegration and consistency check across multiple bulk state changes.</w:t>
      </w:r>
    </w:p>
    <w:p w14:paraId="30395B40"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F. disable_all_camera()</w:t>
      </w:r>
    </w:p>
    <w:p w14:paraId="236E85DC"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disable_all_cameras (UT-CC-DIS-ALL-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3D277EAA"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121A1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7EF38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50D3A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D4E9F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206DF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5C05901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3302D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FFFB9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isable_all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62DC3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A805F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F9036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5C75A93B"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28EA255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disable_all_camera() successfully switches all registered cameras to the disabled state, regardless of their previous enabled state."</w:t>
      </w:r>
    </w:p>
    <w:p w14:paraId="39A7131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5994DBD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Two cameras exist, both are enabled. Action: Call disable_all_camera()."</w:t>
      </w:r>
    </w:p>
    <w:p w14:paraId="3EC353B9"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666FC103" w14:textId="77777777" w:rsidR="00FC2A69" w:rsidRPr="00FC2A69" w:rsidRDefault="00FC2A69" w:rsidP="00FC2A69">
      <w:pPr>
        <w:widowControl w:val="0"/>
        <w:numPr>
          <w:ilvl w:val="0"/>
          <w:numId w:val="134"/>
        </w:numPr>
        <w:spacing w:line="273" w:lineRule="auto"/>
        <w:rPr>
          <w:lang w:val="en-US"/>
        </w:rPr>
      </w:pPr>
      <w:r w:rsidRPr="00FC2A69">
        <w:rPr>
          <w:rFonts w:ascii="Google Sans Text" w:eastAsia="Google Sans Text" w:hAnsi="Google Sans Text" w:cs="Google Sans Text"/>
          <w:color w:val="1F1F1F"/>
          <w:lang w:val="en-US"/>
        </w:rPr>
        <w:t>Add 2 cameras; ensure both are enabled.</w:t>
      </w:r>
    </w:p>
    <w:p w14:paraId="684C8400" w14:textId="77777777" w:rsidR="00FC2A69" w:rsidRDefault="00FC2A69" w:rsidP="00FC2A69">
      <w:pPr>
        <w:widowControl w:val="0"/>
        <w:numPr>
          <w:ilvl w:val="0"/>
          <w:numId w:val="134"/>
        </w:numPr>
        <w:spacing w:line="273" w:lineRule="auto"/>
      </w:pPr>
      <w:r>
        <w:rPr>
          <w:rFonts w:ascii="Google Sans Text" w:eastAsia="Google Sans Text" w:hAnsi="Google Sans Text" w:cs="Google Sans Text"/>
          <w:color w:val="1F1F1F"/>
        </w:rPr>
        <w:t>Call disable_all_camera().</w:t>
      </w:r>
    </w:p>
    <w:p w14:paraId="5A70F420" w14:textId="77777777" w:rsidR="00FC2A69" w:rsidRPr="00FC2A69" w:rsidRDefault="00FC2A69" w:rsidP="00FC2A69">
      <w:pPr>
        <w:widowControl w:val="0"/>
        <w:numPr>
          <w:ilvl w:val="0"/>
          <w:numId w:val="134"/>
        </w:numPr>
        <w:spacing w:line="273" w:lineRule="auto"/>
        <w:rPr>
          <w:lang w:val="en-US"/>
        </w:rPr>
      </w:pPr>
      <w:r w:rsidRPr="00FC2A69">
        <w:rPr>
          <w:rFonts w:ascii="Google Sans Text" w:eastAsia="Google Sans Text" w:hAnsi="Google Sans Text" w:cs="Google Sans Text"/>
          <w:color w:val="1F1F1F"/>
          <w:lang w:val="en-US"/>
        </w:rPr>
        <w:t>Assert the return value is True.</w:t>
      </w:r>
    </w:p>
    <w:p w14:paraId="3A5260B1" w14:textId="77777777" w:rsidR="00FC2A69" w:rsidRPr="00FC2A69" w:rsidRDefault="00FC2A69" w:rsidP="00FC2A69">
      <w:pPr>
        <w:widowControl w:val="0"/>
        <w:numPr>
          <w:ilvl w:val="0"/>
          <w:numId w:val="134"/>
        </w:numPr>
        <w:spacing w:after="120" w:line="273" w:lineRule="auto"/>
        <w:rPr>
          <w:lang w:val="en-US"/>
        </w:rPr>
      </w:pPr>
      <w:r w:rsidRPr="00FC2A69">
        <w:rPr>
          <w:rFonts w:ascii="Google Sans Text" w:eastAsia="Google Sans Text" w:hAnsi="Google Sans Text" w:cs="Google Sans Text"/>
          <w:color w:val="1F1F1F"/>
          <w:lang w:val="en-US"/>
        </w:rPr>
        <w:t>Assert both cameras are disabled.</w:t>
      </w:r>
    </w:p>
    <w:p w14:paraId="055443D1"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0CBA506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True. All registered cameras must be successfully disabled.</w:t>
      </w:r>
    </w:p>
    <w:p w14:paraId="62ABC1C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7235F63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Global deactivation succeeded.</w:t>
      </w:r>
    </w:p>
    <w:p w14:paraId="1B34612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438094C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re function test for bulk deactivation of all devices.</w:t>
      </w:r>
    </w:p>
    <w:p w14:paraId="36D75355"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camera_enable_disable_workflow (UT-CC-DIS-ALL-WORK)</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44A2907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A4A59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71772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F5298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47CEE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D9551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01C29ECA"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8D5D7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48044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isable_all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D84A3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A5067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F4CF5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2252539F"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4B5EC2F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operation of disable_all_camera() within a complex state change workflow, ensuring it correctly switches all cameras to the disabled state after individual and bulk enabling/disabling operations."</w:t>
      </w:r>
    </w:p>
    <w:p w14:paraId="0D6B7F0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Input Specifications</w:t>
      </w:r>
    </w:p>
    <w:p w14:paraId="6FF46FC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Three cameras exist. Action: Sequentially disable/enable cameras, followed by a final call to disable_all_camera()."</w:t>
      </w:r>
    </w:p>
    <w:p w14:paraId="0F710F65"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7F6850F5" w14:textId="77777777" w:rsidR="00FC2A69" w:rsidRDefault="00FC2A69" w:rsidP="00FC2A69">
      <w:pPr>
        <w:widowControl w:val="0"/>
        <w:numPr>
          <w:ilvl w:val="0"/>
          <w:numId w:val="136"/>
        </w:numPr>
        <w:spacing w:line="273" w:lineRule="auto"/>
      </w:pPr>
      <w:r>
        <w:rPr>
          <w:rFonts w:ascii="Google Sans Text" w:eastAsia="Google Sans Text" w:hAnsi="Google Sans Text" w:cs="Google Sans Text"/>
          <w:color w:val="1F1F1F"/>
        </w:rPr>
        <w:t>Add 3 cameras.</w:t>
      </w:r>
    </w:p>
    <w:p w14:paraId="5FF6BAD7" w14:textId="77777777" w:rsidR="00FC2A69" w:rsidRPr="00FC2A69" w:rsidRDefault="00FC2A69" w:rsidP="00FC2A69">
      <w:pPr>
        <w:widowControl w:val="0"/>
        <w:numPr>
          <w:ilvl w:val="0"/>
          <w:numId w:val="136"/>
        </w:numPr>
        <w:spacing w:line="273" w:lineRule="auto"/>
        <w:rPr>
          <w:lang w:val="en-US"/>
        </w:rPr>
      </w:pPr>
      <w:r w:rsidRPr="00FC2A69">
        <w:rPr>
          <w:rFonts w:ascii="Google Sans Text" w:eastAsia="Google Sans Text" w:hAnsi="Google Sans Text" w:cs="Google Sans Text"/>
          <w:color w:val="1F1F1F"/>
          <w:lang w:val="en-US"/>
        </w:rPr>
        <w:t>Perform mixed enable/disable operations.</w:t>
      </w:r>
    </w:p>
    <w:p w14:paraId="176AC36B" w14:textId="77777777" w:rsidR="00FC2A69" w:rsidRDefault="00FC2A69" w:rsidP="00FC2A69">
      <w:pPr>
        <w:widowControl w:val="0"/>
        <w:numPr>
          <w:ilvl w:val="0"/>
          <w:numId w:val="136"/>
        </w:numPr>
        <w:spacing w:line="273" w:lineRule="auto"/>
      </w:pPr>
      <w:r>
        <w:rPr>
          <w:rFonts w:ascii="Google Sans Text" w:eastAsia="Google Sans Text" w:hAnsi="Google Sans Text" w:cs="Google Sans Text"/>
          <w:color w:val="1F1F1F"/>
        </w:rPr>
        <w:t>Call disable_all_camera().</w:t>
      </w:r>
    </w:p>
    <w:p w14:paraId="75D79644" w14:textId="77777777" w:rsidR="00FC2A69" w:rsidRPr="00FC2A69" w:rsidRDefault="00FC2A69" w:rsidP="00FC2A69">
      <w:pPr>
        <w:widowControl w:val="0"/>
        <w:numPr>
          <w:ilvl w:val="0"/>
          <w:numId w:val="136"/>
        </w:numPr>
        <w:spacing w:after="120" w:line="273" w:lineRule="auto"/>
        <w:rPr>
          <w:lang w:val="en-US"/>
        </w:rPr>
      </w:pPr>
      <w:r w:rsidRPr="00FC2A69">
        <w:rPr>
          <w:rFonts w:ascii="Google Sans Text" w:eastAsia="Google Sans Text" w:hAnsi="Google Sans Text" w:cs="Google Sans Text"/>
          <w:color w:val="1F1F1F"/>
          <w:lang w:val="en-US"/>
        </w:rPr>
        <w:t>Assert all 3 cameras are disabled.</w:t>
      </w:r>
    </w:p>
    <w:p w14:paraId="6AACA9F5"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7D01148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ll cameras must be confirmed to be in the disabled state (is_enabled() is False).</w:t>
      </w:r>
    </w:p>
    <w:p w14:paraId="2D7EBC1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7203A2A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The final global disable operation correctly set all camera states to disabled.</w:t>
      </w:r>
    </w:p>
    <w:p w14:paraId="10833BF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159FD97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tegration and consistency check across multiple bulk state changes.</w:t>
      </w:r>
    </w:p>
    <w:p w14:paraId="3067155B"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G. enable_camera()</w:t>
      </w:r>
    </w:p>
    <w:p w14:paraId="7DAB1D72"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enable_camera (UT-CC-EN-SINGLE-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67D552C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95930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35591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A89FE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0A354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A9F97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24F7EE3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D58DB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AB3F4A"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enable_camera(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A7B33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92AA0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90D99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567A7996"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339765E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enable_camera() with a valid ID successfully transitions the specified camera from the disabled state to the active state.</w:t>
      </w:r>
    </w:p>
    <w:p w14:paraId="522C424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06F779F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ID 1 exists and is disabled. Action: Call enable_camera(1).</w:t>
      </w:r>
    </w:p>
    <w:p w14:paraId="5F0E6F83" w14:textId="77777777" w:rsidR="00FC2A69" w:rsidRPr="00FC2A69" w:rsidRDefault="00FC2A69" w:rsidP="00FC2A69">
      <w:pPr>
        <w:spacing w:after="120" w:line="273" w:lineRule="auto"/>
        <w:rPr>
          <w:rFonts w:ascii="Google Sans Text" w:eastAsia="Google Sans Text" w:hAnsi="Google Sans Text" w:cs="Google Sans Text"/>
          <w:b/>
          <w:bCs/>
          <w:color w:val="1F1F1F"/>
          <w:lang w:val="en-US"/>
        </w:rPr>
      </w:pPr>
      <w:r w:rsidRPr="00FC2A69">
        <w:rPr>
          <w:rFonts w:ascii="Google Sans Text" w:eastAsia="Google Sans Text" w:hAnsi="Google Sans Text" w:cs="Google Sans Text"/>
          <w:b/>
          <w:bCs/>
          <w:color w:val="1F1F1F"/>
          <w:lang w:val="en-US"/>
        </w:rPr>
        <w:t>Detailed Step</w:t>
      </w:r>
    </w:p>
    <w:p w14:paraId="47D8E7AE" w14:textId="77777777" w:rsidR="00FC2A69" w:rsidRPr="00FC2A69" w:rsidRDefault="00FC2A69" w:rsidP="00FC2A69">
      <w:pPr>
        <w:widowControl w:val="0"/>
        <w:numPr>
          <w:ilvl w:val="0"/>
          <w:numId w:val="138"/>
        </w:numPr>
        <w:spacing w:line="273" w:lineRule="auto"/>
        <w:rPr>
          <w:lang w:val="en-US"/>
        </w:rPr>
      </w:pPr>
      <w:r w:rsidRPr="00FC2A69">
        <w:rPr>
          <w:rFonts w:ascii="Google Sans Text" w:eastAsia="Google Sans Text" w:hAnsi="Google Sans Text" w:cs="Google Sans Text"/>
          <w:color w:val="1F1F1F"/>
          <w:lang w:val="en-US"/>
        </w:rPr>
        <w:t>Add camera and disable it.</w:t>
      </w:r>
    </w:p>
    <w:p w14:paraId="673CD80C" w14:textId="77777777" w:rsidR="00FC2A69" w:rsidRDefault="00FC2A69" w:rsidP="00FC2A69">
      <w:pPr>
        <w:widowControl w:val="0"/>
        <w:numPr>
          <w:ilvl w:val="0"/>
          <w:numId w:val="138"/>
        </w:numPr>
        <w:spacing w:line="273" w:lineRule="auto"/>
      </w:pPr>
      <w:r>
        <w:rPr>
          <w:rFonts w:ascii="Google Sans Text" w:eastAsia="Google Sans Text" w:hAnsi="Google Sans Text" w:cs="Google Sans Text"/>
          <w:color w:val="1F1F1F"/>
        </w:rPr>
        <w:t>Call enable_camera(1).</w:t>
      </w:r>
    </w:p>
    <w:p w14:paraId="24393C66" w14:textId="77777777" w:rsidR="00FC2A69" w:rsidRPr="00FC2A69" w:rsidRDefault="00FC2A69" w:rsidP="00FC2A69">
      <w:pPr>
        <w:widowControl w:val="0"/>
        <w:numPr>
          <w:ilvl w:val="0"/>
          <w:numId w:val="138"/>
        </w:numPr>
        <w:spacing w:line="273" w:lineRule="auto"/>
        <w:rPr>
          <w:lang w:val="en-US"/>
        </w:rPr>
      </w:pPr>
      <w:r w:rsidRPr="00FC2A69">
        <w:rPr>
          <w:rFonts w:ascii="Google Sans Text" w:eastAsia="Google Sans Text" w:hAnsi="Google Sans Text" w:cs="Google Sans Text"/>
          <w:color w:val="1F1F1F"/>
          <w:lang w:val="en-US"/>
        </w:rPr>
        <w:t>Assert the return value is True.</w:t>
      </w:r>
    </w:p>
    <w:p w14:paraId="42CEC815" w14:textId="77777777" w:rsidR="00FC2A69" w:rsidRPr="00FC2A69" w:rsidRDefault="00FC2A69" w:rsidP="00FC2A69">
      <w:pPr>
        <w:widowControl w:val="0"/>
        <w:numPr>
          <w:ilvl w:val="0"/>
          <w:numId w:val="138"/>
        </w:numPr>
        <w:spacing w:after="120" w:line="273" w:lineRule="auto"/>
        <w:rPr>
          <w:lang w:val="en-US"/>
        </w:rPr>
      </w:pPr>
      <w:r w:rsidRPr="00FC2A69">
        <w:rPr>
          <w:rFonts w:ascii="Google Sans Text" w:eastAsia="Google Sans Text" w:hAnsi="Google Sans Text" w:cs="Google Sans Text"/>
          <w:color w:val="1F1F1F"/>
          <w:lang w:val="en-US"/>
        </w:rPr>
        <w:t>Assert the camera's enabled state is True.</w:t>
      </w:r>
    </w:p>
    <w:p w14:paraId="11DE9BDB"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240DEC5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True. The camera's enabled state must be True.</w:t>
      </w:r>
    </w:p>
    <w:p w14:paraId="452F850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4B0FB18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The camera successfully transitioned to the enabled state.</w:t>
      </w:r>
    </w:p>
    <w:p w14:paraId="3419E97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611E9C9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re function test for setting a single camera to an active state.</w:t>
      </w:r>
    </w:p>
    <w:p w14:paraId="6E6A8B05"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lastRenderedPageBreak/>
        <w:t>b. test_enable_nonexistent_camera (UT-CC-EN-SINGLE-FAI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24555F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643F2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D8344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5B6C7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5C68F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34C3B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1688A8C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FFC2B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DCD1C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enable_camera(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67773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56136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32879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13BF12E4"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2444645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attempting to call enable_camera() using a non-existent ID fails, returns False, and does not alter the controller's state."</w:t>
      </w:r>
    </w:p>
    <w:p w14:paraId="6EC9F0D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542A1BE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No camera with ID 999 exists. Action: Call enable_camera(999).</w:t>
      </w:r>
    </w:p>
    <w:p w14:paraId="6E7D9A60" w14:textId="77777777" w:rsidR="00FC2A69" w:rsidRPr="00FC2A69" w:rsidRDefault="00FC2A69" w:rsidP="00FC2A69">
      <w:pPr>
        <w:spacing w:after="120" w:line="273" w:lineRule="auto"/>
        <w:rPr>
          <w:rFonts w:ascii="Google Sans Text" w:eastAsia="Google Sans Text" w:hAnsi="Google Sans Text" w:cs="Google Sans Text"/>
          <w:b/>
          <w:bCs/>
          <w:color w:val="1F1F1F"/>
          <w:lang w:val="en-US"/>
        </w:rPr>
      </w:pPr>
      <w:r w:rsidRPr="00FC2A69">
        <w:rPr>
          <w:rFonts w:ascii="Google Sans Text" w:eastAsia="Google Sans Text" w:hAnsi="Google Sans Text" w:cs="Google Sans Text"/>
          <w:b/>
          <w:bCs/>
          <w:color w:val="1F1F1F"/>
          <w:lang w:val="en-US"/>
        </w:rPr>
        <w:t>Detailed Step</w:t>
      </w:r>
    </w:p>
    <w:p w14:paraId="639841D2" w14:textId="77777777" w:rsidR="00FC2A69" w:rsidRDefault="00FC2A69" w:rsidP="00FC2A69">
      <w:pPr>
        <w:widowControl w:val="0"/>
        <w:numPr>
          <w:ilvl w:val="0"/>
          <w:numId w:val="140"/>
        </w:numPr>
        <w:spacing w:line="273" w:lineRule="auto"/>
      </w:pPr>
      <w:r>
        <w:rPr>
          <w:rFonts w:ascii="Google Sans Text" w:eastAsia="Google Sans Text" w:hAnsi="Google Sans Text" w:cs="Google Sans Text"/>
          <w:color w:val="1F1F1F"/>
        </w:rPr>
        <w:t>Call enable_camera(999).</w:t>
      </w:r>
    </w:p>
    <w:p w14:paraId="6321F352" w14:textId="77777777" w:rsidR="00FC2A69" w:rsidRPr="00FC2A69" w:rsidRDefault="00FC2A69" w:rsidP="00FC2A69">
      <w:pPr>
        <w:widowControl w:val="0"/>
        <w:numPr>
          <w:ilvl w:val="0"/>
          <w:numId w:val="140"/>
        </w:numPr>
        <w:spacing w:after="120" w:line="273" w:lineRule="auto"/>
        <w:rPr>
          <w:lang w:val="en-US"/>
        </w:rPr>
      </w:pPr>
      <w:r w:rsidRPr="00FC2A69">
        <w:rPr>
          <w:rFonts w:ascii="Google Sans Text" w:eastAsia="Google Sans Text" w:hAnsi="Google Sans Text" w:cs="Google Sans Text"/>
          <w:color w:val="1F1F1F"/>
          <w:lang w:val="en-US"/>
        </w:rPr>
        <w:t>Assert the return value is False.</w:t>
      </w:r>
    </w:p>
    <w:p w14:paraId="28808F6B"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670AD4A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False.</w:t>
      </w:r>
    </w:p>
    <w:p w14:paraId="258D3A9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360DEC4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Request for a nonexistent camera was correctly rejected.</w:t>
      </w:r>
    </w:p>
    <w:p w14:paraId="4F2F355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611D3B1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validation check for non-existent camera IDs.</w:t>
      </w:r>
    </w:p>
    <w:p w14:paraId="3971CDCF"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H. disable_camera()</w:t>
      </w:r>
    </w:p>
    <w:p w14:paraId="5DF144DB"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disable_camera (UT-CC-DIS-SINGLE-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1061798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EB6A6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5E2AB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998FE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31D66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FAE64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11D3EDB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80F9C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FC16A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isable_camera(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FE9F3A"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2F264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DC19B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0A53EDC3"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50D5089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disable_camera() with a valid ID successfully transitions the specified camera from the active state to the inactive state.</w:t>
      </w:r>
    </w:p>
    <w:p w14:paraId="17B8406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128BB9A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ID 1 exists and is enabled. Action: Call disable_camera(1).</w:t>
      </w:r>
    </w:p>
    <w:p w14:paraId="155E671B" w14:textId="77777777" w:rsidR="00FC2A69" w:rsidRPr="00FC2A69" w:rsidRDefault="00FC2A69" w:rsidP="00FC2A69">
      <w:pPr>
        <w:spacing w:after="120" w:line="273" w:lineRule="auto"/>
        <w:rPr>
          <w:rFonts w:ascii="Google Sans Text" w:eastAsia="Google Sans Text" w:hAnsi="Google Sans Text" w:cs="Google Sans Text"/>
          <w:b/>
          <w:bCs/>
          <w:color w:val="1F1F1F"/>
          <w:lang w:val="en-US"/>
        </w:rPr>
      </w:pPr>
      <w:r w:rsidRPr="00FC2A69">
        <w:rPr>
          <w:rFonts w:ascii="Google Sans Text" w:eastAsia="Google Sans Text" w:hAnsi="Google Sans Text" w:cs="Google Sans Text"/>
          <w:b/>
          <w:bCs/>
          <w:color w:val="1F1F1F"/>
          <w:lang w:val="en-US"/>
        </w:rPr>
        <w:t>Detailed Step</w:t>
      </w:r>
    </w:p>
    <w:p w14:paraId="61A64110" w14:textId="77777777" w:rsidR="00FC2A69" w:rsidRPr="00FC2A69" w:rsidRDefault="00FC2A69" w:rsidP="00FC2A69">
      <w:pPr>
        <w:widowControl w:val="0"/>
        <w:numPr>
          <w:ilvl w:val="0"/>
          <w:numId w:val="142"/>
        </w:numPr>
        <w:spacing w:line="273" w:lineRule="auto"/>
        <w:rPr>
          <w:lang w:val="en-US"/>
        </w:rPr>
      </w:pPr>
      <w:r w:rsidRPr="00FC2A69">
        <w:rPr>
          <w:rFonts w:ascii="Google Sans Text" w:eastAsia="Google Sans Text" w:hAnsi="Google Sans Text" w:cs="Google Sans Text"/>
          <w:color w:val="1F1F1F"/>
          <w:lang w:val="en-US"/>
        </w:rPr>
        <w:t>Add camera and ensure it is enabled.</w:t>
      </w:r>
    </w:p>
    <w:p w14:paraId="421ADCE0" w14:textId="77777777" w:rsidR="00FC2A69" w:rsidRDefault="00FC2A69" w:rsidP="00FC2A69">
      <w:pPr>
        <w:widowControl w:val="0"/>
        <w:numPr>
          <w:ilvl w:val="0"/>
          <w:numId w:val="142"/>
        </w:numPr>
        <w:spacing w:line="273" w:lineRule="auto"/>
      </w:pPr>
      <w:r>
        <w:rPr>
          <w:rFonts w:ascii="Google Sans Text" w:eastAsia="Google Sans Text" w:hAnsi="Google Sans Text" w:cs="Google Sans Text"/>
          <w:color w:val="1F1F1F"/>
        </w:rPr>
        <w:t>Call disable_camera(1).</w:t>
      </w:r>
    </w:p>
    <w:p w14:paraId="1B9863F4" w14:textId="77777777" w:rsidR="00FC2A69" w:rsidRPr="00FC2A69" w:rsidRDefault="00FC2A69" w:rsidP="00FC2A69">
      <w:pPr>
        <w:widowControl w:val="0"/>
        <w:numPr>
          <w:ilvl w:val="0"/>
          <w:numId w:val="142"/>
        </w:numPr>
        <w:spacing w:line="273" w:lineRule="auto"/>
        <w:rPr>
          <w:lang w:val="en-US"/>
        </w:rPr>
      </w:pPr>
      <w:r w:rsidRPr="00FC2A69">
        <w:rPr>
          <w:rFonts w:ascii="Google Sans Text" w:eastAsia="Google Sans Text" w:hAnsi="Google Sans Text" w:cs="Google Sans Text"/>
          <w:color w:val="1F1F1F"/>
          <w:lang w:val="en-US"/>
        </w:rPr>
        <w:t>Assert the return value is True.</w:t>
      </w:r>
    </w:p>
    <w:p w14:paraId="403F54AB" w14:textId="77777777" w:rsidR="00FC2A69" w:rsidRPr="00FC2A69" w:rsidRDefault="00FC2A69" w:rsidP="00FC2A69">
      <w:pPr>
        <w:widowControl w:val="0"/>
        <w:numPr>
          <w:ilvl w:val="0"/>
          <w:numId w:val="142"/>
        </w:numPr>
        <w:spacing w:after="120" w:line="273" w:lineRule="auto"/>
        <w:rPr>
          <w:lang w:val="en-US"/>
        </w:rPr>
      </w:pPr>
      <w:r w:rsidRPr="00FC2A69">
        <w:rPr>
          <w:rFonts w:ascii="Google Sans Text" w:eastAsia="Google Sans Text" w:hAnsi="Google Sans Text" w:cs="Google Sans Text"/>
          <w:color w:val="1F1F1F"/>
          <w:lang w:val="en-US"/>
        </w:rPr>
        <w:t>Assert the camera's enabled state is False.</w:t>
      </w:r>
    </w:p>
    <w:p w14:paraId="589FF378"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Expected Result</w:t>
      </w:r>
    </w:p>
    <w:p w14:paraId="0B4C2A2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True. The camera's enabled state must be False.</w:t>
      </w:r>
    </w:p>
    <w:p w14:paraId="03F9A85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1BBB850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The camera successfully transitioned to the disabled state.</w:t>
      </w:r>
    </w:p>
    <w:p w14:paraId="03EAD6E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634222D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re function test for setting a single camera to an inactive state.</w:t>
      </w:r>
    </w:p>
    <w:p w14:paraId="7B3F9FA4"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disable_nonexistent_camera (UT-CC-DIS-SINGLE-FAI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6763FD53"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DC5B5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A9607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E5933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4E49E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74F18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3FB3FFF8"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FA351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D3885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isable_camera(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21B13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99873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E628B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776F959F"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0ECBEE6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attempting to call disable_camera() using a non-existent ID fails, returns False, and does not alter the controller's state."</w:t>
      </w:r>
    </w:p>
    <w:p w14:paraId="408484D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36E9B74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No camera with ID 999 exists. Action: Call disable_camera(999).</w:t>
      </w:r>
    </w:p>
    <w:p w14:paraId="3F29D479" w14:textId="77777777" w:rsidR="00FC2A69" w:rsidRPr="00FC2A69" w:rsidRDefault="00FC2A69" w:rsidP="00FC2A69">
      <w:pPr>
        <w:spacing w:after="120" w:line="273" w:lineRule="auto"/>
        <w:rPr>
          <w:rFonts w:ascii="Google Sans Text" w:eastAsia="Google Sans Text" w:hAnsi="Google Sans Text" w:cs="Google Sans Text"/>
          <w:b/>
          <w:bCs/>
          <w:color w:val="1F1F1F"/>
          <w:lang w:val="en-US"/>
        </w:rPr>
      </w:pPr>
      <w:r w:rsidRPr="00FC2A69">
        <w:rPr>
          <w:rFonts w:ascii="Google Sans Text" w:eastAsia="Google Sans Text" w:hAnsi="Google Sans Text" w:cs="Google Sans Text"/>
          <w:b/>
          <w:bCs/>
          <w:color w:val="1F1F1F"/>
          <w:lang w:val="en-US"/>
        </w:rPr>
        <w:t>Detailed Step</w:t>
      </w:r>
    </w:p>
    <w:p w14:paraId="42C8F515" w14:textId="77777777" w:rsidR="00FC2A69" w:rsidRDefault="00FC2A69" w:rsidP="00FC2A69">
      <w:pPr>
        <w:widowControl w:val="0"/>
        <w:numPr>
          <w:ilvl w:val="0"/>
          <w:numId w:val="144"/>
        </w:numPr>
        <w:spacing w:line="273" w:lineRule="auto"/>
      </w:pPr>
      <w:r>
        <w:rPr>
          <w:rFonts w:ascii="Google Sans Text" w:eastAsia="Google Sans Text" w:hAnsi="Google Sans Text" w:cs="Google Sans Text"/>
          <w:color w:val="1F1F1F"/>
        </w:rPr>
        <w:t>Call disable_camera(999).</w:t>
      </w:r>
    </w:p>
    <w:p w14:paraId="326EF947" w14:textId="77777777" w:rsidR="00FC2A69" w:rsidRPr="00FC2A69" w:rsidRDefault="00FC2A69" w:rsidP="00FC2A69">
      <w:pPr>
        <w:widowControl w:val="0"/>
        <w:numPr>
          <w:ilvl w:val="0"/>
          <w:numId w:val="144"/>
        </w:numPr>
        <w:spacing w:after="120" w:line="273" w:lineRule="auto"/>
        <w:rPr>
          <w:lang w:val="en-US"/>
        </w:rPr>
      </w:pPr>
      <w:r w:rsidRPr="00FC2A69">
        <w:rPr>
          <w:rFonts w:ascii="Google Sans Text" w:eastAsia="Google Sans Text" w:hAnsi="Google Sans Text" w:cs="Google Sans Text"/>
          <w:color w:val="1F1F1F"/>
          <w:lang w:val="en-US"/>
        </w:rPr>
        <w:t>Assert the return value is False.</w:t>
      </w:r>
    </w:p>
    <w:p w14:paraId="665DD9AE"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3974CD9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False.</w:t>
      </w:r>
    </w:p>
    <w:p w14:paraId="50FFEA7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04D3353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Request for a nonexistent camera was correctly rejected.</w:t>
      </w:r>
    </w:p>
    <w:p w14:paraId="35AE6D1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7F9B852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validation check for non-existent camera IDs.</w:t>
      </w:r>
    </w:p>
    <w:p w14:paraId="0C4F66A3"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I. control_single_camera()</w:t>
      </w:r>
    </w:p>
    <w:p w14:paraId="5D21234D"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control_single_camera_take_picture (UT-CC-CTRL-SNAP)</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3A3500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5421A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9B037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E0CE3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54C41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F4711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3658AB28"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42F49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AF0879"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control_single_camera(id, control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E4D0D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2C9B8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565DC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02AAEDC9"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7270D9B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using control ID 0 successfully triggers the camera's snapshot (take picture) functionality.</w:t>
      </w:r>
    </w:p>
    <w:p w14:paraId="6E5DF77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Input Specifications</w:t>
      </w:r>
    </w:p>
    <w:p w14:paraId="25EB458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1 is enabled. Action: Call control_single_camera(1, 0)."</w:t>
      </w:r>
    </w:p>
    <w:p w14:paraId="4DD64565"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3031243C" w14:textId="77777777" w:rsidR="00FC2A69" w:rsidRDefault="00FC2A69" w:rsidP="00FC2A69">
      <w:pPr>
        <w:widowControl w:val="0"/>
        <w:numPr>
          <w:ilvl w:val="0"/>
          <w:numId w:val="146"/>
        </w:numPr>
        <w:spacing w:line="273" w:lineRule="auto"/>
      </w:pPr>
      <w:r>
        <w:rPr>
          <w:rFonts w:ascii="Google Sans Text" w:eastAsia="Google Sans Text" w:hAnsi="Google Sans Text" w:cs="Google Sans Text"/>
          <w:color w:val="1F1F1F"/>
        </w:rPr>
        <w:t>Add camera 1.</w:t>
      </w:r>
    </w:p>
    <w:p w14:paraId="6847E4E4" w14:textId="77777777" w:rsidR="00FC2A69" w:rsidRDefault="00FC2A69" w:rsidP="00FC2A69">
      <w:pPr>
        <w:widowControl w:val="0"/>
        <w:numPr>
          <w:ilvl w:val="0"/>
          <w:numId w:val="146"/>
        </w:numPr>
        <w:spacing w:line="273" w:lineRule="auto"/>
      </w:pPr>
      <w:r>
        <w:rPr>
          <w:rFonts w:ascii="Google Sans Text" w:eastAsia="Google Sans Text" w:hAnsi="Google Sans Text" w:cs="Google Sans Text"/>
          <w:color w:val="1F1F1F"/>
        </w:rPr>
        <w:t>Call control_single_camera(1, 0).</w:t>
      </w:r>
    </w:p>
    <w:p w14:paraId="2924E987" w14:textId="77777777" w:rsidR="00FC2A69" w:rsidRPr="00FC2A69" w:rsidRDefault="00FC2A69" w:rsidP="00FC2A69">
      <w:pPr>
        <w:widowControl w:val="0"/>
        <w:numPr>
          <w:ilvl w:val="0"/>
          <w:numId w:val="146"/>
        </w:numPr>
        <w:spacing w:after="120" w:line="273" w:lineRule="auto"/>
        <w:rPr>
          <w:lang w:val="en-US"/>
        </w:rPr>
      </w:pPr>
      <w:r w:rsidRPr="00FC2A69">
        <w:rPr>
          <w:rFonts w:ascii="Google Sans Text" w:eastAsia="Google Sans Text" w:hAnsi="Google Sans Text" w:cs="Google Sans Text"/>
          <w:color w:val="1F1F1F"/>
          <w:lang w:val="en-US"/>
        </w:rPr>
        <w:t>Assert the return value is True.</w:t>
      </w:r>
    </w:p>
    <w:p w14:paraId="081FACB3"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4230FB8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True. The snapshot command is correctly dispatched.</w:t>
      </w:r>
    </w:p>
    <w:p w14:paraId="6C2E8C8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50D3495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Snapshot command execution succeeded.</w:t>
      </w:r>
    </w:p>
    <w:p w14:paraId="54B0ED4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228B03B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Dispatcher test for core image capture action.</w:t>
      </w:r>
    </w:p>
    <w:p w14:paraId="4A19B422"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control_single_camera_start_recording (UT-CC-CTRL-REC-START)</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0ACBE87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20487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895F2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13B45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FADD7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0E6F2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523F3D4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A2E6D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7EA15E"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control_single_camera(id, control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01762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1DA7C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BB5F2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5F1EB76A"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386F498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using control ID 1 successfully triggers the recording start functionality, and the camera's status transitions to ""Recording""."</w:t>
      </w:r>
    </w:p>
    <w:p w14:paraId="2065A39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76413A2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1 is idle. Action: Call control_single_camera(1, 1)."</w:t>
      </w:r>
    </w:p>
    <w:p w14:paraId="3F61F99C"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CB1BC1A" w14:textId="77777777" w:rsidR="00FC2A69" w:rsidRDefault="00FC2A69" w:rsidP="00FC2A69">
      <w:pPr>
        <w:widowControl w:val="0"/>
        <w:numPr>
          <w:ilvl w:val="0"/>
          <w:numId w:val="148"/>
        </w:numPr>
        <w:spacing w:line="273" w:lineRule="auto"/>
      </w:pPr>
      <w:r>
        <w:rPr>
          <w:rFonts w:ascii="Google Sans Text" w:eastAsia="Google Sans Text" w:hAnsi="Google Sans Text" w:cs="Google Sans Text"/>
          <w:color w:val="1F1F1F"/>
        </w:rPr>
        <w:t>Call control_single_camera(1, 1).</w:t>
      </w:r>
    </w:p>
    <w:p w14:paraId="3989F089" w14:textId="77777777" w:rsidR="00FC2A69" w:rsidRPr="00FC2A69" w:rsidRDefault="00FC2A69" w:rsidP="00FC2A69">
      <w:pPr>
        <w:widowControl w:val="0"/>
        <w:numPr>
          <w:ilvl w:val="0"/>
          <w:numId w:val="148"/>
        </w:numPr>
        <w:spacing w:line="273" w:lineRule="auto"/>
        <w:rPr>
          <w:lang w:val="en-US"/>
        </w:rPr>
      </w:pPr>
      <w:r w:rsidRPr="00FC2A69">
        <w:rPr>
          <w:rFonts w:ascii="Google Sans Text" w:eastAsia="Google Sans Text" w:hAnsi="Google Sans Text" w:cs="Google Sans Text"/>
          <w:color w:val="1F1F1F"/>
          <w:lang w:val="en-US"/>
        </w:rPr>
        <w:t>Assert the return value is True.</w:t>
      </w:r>
    </w:p>
    <w:p w14:paraId="7BDD8F5B" w14:textId="77777777" w:rsidR="00FC2A69" w:rsidRPr="00FC2A69" w:rsidRDefault="00FC2A69" w:rsidP="00FC2A69">
      <w:pPr>
        <w:widowControl w:val="0"/>
        <w:numPr>
          <w:ilvl w:val="0"/>
          <w:numId w:val="148"/>
        </w:numPr>
        <w:spacing w:after="120" w:line="273" w:lineRule="auto"/>
        <w:rPr>
          <w:lang w:val="en-US"/>
        </w:rPr>
      </w:pPr>
      <w:r w:rsidRPr="00FC2A69">
        <w:rPr>
          <w:rFonts w:ascii="Google Sans Text" w:eastAsia="Google Sans Text" w:hAnsi="Google Sans Text" w:cs="Google Sans Text"/>
          <w:color w:val="1F1F1F"/>
          <w:lang w:val="en-US"/>
        </w:rPr>
        <w:t>Assert camera status is "Recording".</w:t>
      </w:r>
    </w:p>
    <w:p w14:paraId="7DD1A338"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6E6FA3A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True. Camera status is updated to ""Recording""."</w:t>
      </w:r>
    </w:p>
    <w:p w14:paraId="4BE58DA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407795E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Recording start command succeeded, and status updated."</w:t>
      </w:r>
    </w:p>
    <w:p w14:paraId="46BFC4F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45F535F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Dispatcher test for core recording start action.</w:t>
      </w:r>
    </w:p>
    <w:p w14:paraId="6B232714"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c. test_control_single_camera_stop_recording (UT-CC-CTRL-REC-STOP)</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0F7D117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9F23E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301AB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7DF69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69A824"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644A2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2D2E8F6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1483A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lastRenderedPageBreak/>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0CAEE9"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control_single_camera(id, control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9EEE6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2D6D8A"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D02BD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6E3F3F85"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0B74D5D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using control ID 2 successfully triggers the recording stop functionality, and the camera's status returns to its default state (""idle"")."</w:t>
      </w:r>
    </w:p>
    <w:p w14:paraId="1C3D659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7A6E1CD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1 is recording. Action: Call control_single_camera(1, 2)."</w:t>
      </w:r>
    </w:p>
    <w:p w14:paraId="6D54D0D9"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69DCFAF5" w14:textId="77777777" w:rsidR="00FC2A69" w:rsidRDefault="00FC2A69" w:rsidP="00FC2A69">
      <w:pPr>
        <w:widowControl w:val="0"/>
        <w:numPr>
          <w:ilvl w:val="0"/>
          <w:numId w:val="150"/>
        </w:numPr>
        <w:spacing w:line="273" w:lineRule="auto"/>
      </w:pPr>
      <w:r>
        <w:rPr>
          <w:rFonts w:ascii="Google Sans Text" w:eastAsia="Google Sans Text" w:hAnsi="Google Sans Text" w:cs="Google Sans Text"/>
          <w:color w:val="1F1F1F"/>
        </w:rPr>
        <w:t>Start recording (ID 1).</w:t>
      </w:r>
    </w:p>
    <w:p w14:paraId="5D947905" w14:textId="77777777" w:rsidR="00FC2A69" w:rsidRDefault="00FC2A69" w:rsidP="00FC2A69">
      <w:pPr>
        <w:widowControl w:val="0"/>
        <w:numPr>
          <w:ilvl w:val="0"/>
          <w:numId w:val="150"/>
        </w:numPr>
        <w:spacing w:line="273" w:lineRule="auto"/>
      </w:pPr>
      <w:r>
        <w:rPr>
          <w:rFonts w:ascii="Google Sans Text" w:eastAsia="Google Sans Text" w:hAnsi="Google Sans Text" w:cs="Google Sans Text"/>
          <w:color w:val="1F1F1F"/>
        </w:rPr>
        <w:t>Call control_single_camera(1, 2).</w:t>
      </w:r>
    </w:p>
    <w:p w14:paraId="23F3A3DD" w14:textId="77777777" w:rsidR="00FC2A69" w:rsidRPr="00FC2A69" w:rsidRDefault="00FC2A69" w:rsidP="00FC2A69">
      <w:pPr>
        <w:widowControl w:val="0"/>
        <w:numPr>
          <w:ilvl w:val="0"/>
          <w:numId w:val="150"/>
        </w:numPr>
        <w:spacing w:line="273" w:lineRule="auto"/>
        <w:rPr>
          <w:lang w:val="en-US"/>
        </w:rPr>
      </w:pPr>
      <w:r w:rsidRPr="00FC2A69">
        <w:rPr>
          <w:rFonts w:ascii="Google Sans Text" w:eastAsia="Google Sans Text" w:hAnsi="Google Sans Text" w:cs="Google Sans Text"/>
          <w:color w:val="1F1F1F"/>
          <w:lang w:val="en-US"/>
        </w:rPr>
        <w:t>Assert the return value is True.</w:t>
      </w:r>
    </w:p>
    <w:p w14:paraId="54E2101A" w14:textId="77777777" w:rsidR="00FC2A69" w:rsidRPr="00FC2A69" w:rsidRDefault="00FC2A69" w:rsidP="00FC2A69">
      <w:pPr>
        <w:widowControl w:val="0"/>
        <w:numPr>
          <w:ilvl w:val="0"/>
          <w:numId w:val="150"/>
        </w:numPr>
        <w:spacing w:after="120" w:line="273" w:lineRule="auto"/>
        <w:rPr>
          <w:lang w:val="en-US"/>
        </w:rPr>
      </w:pPr>
      <w:r w:rsidRPr="00FC2A69">
        <w:rPr>
          <w:rFonts w:ascii="Google Sans Text" w:eastAsia="Google Sans Text" w:hAnsi="Google Sans Text" w:cs="Google Sans Text"/>
          <w:color w:val="1F1F1F"/>
          <w:lang w:val="en-US"/>
        </w:rPr>
        <w:t>Assert camera status is "idle".</w:t>
      </w:r>
    </w:p>
    <w:p w14:paraId="7F90A5D6"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6B36EE4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True. Camera status transitions away from ""Recording""."</w:t>
      </w:r>
    </w:p>
    <w:p w14:paraId="355F735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29D93D0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Recording stop command succeeded.</w:t>
      </w:r>
    </w:p>
    <w:p w14:paraId="0E062C2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1DD79C8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Dispatcher test for core recording stop action.</w:t>
      </w:r>
    </w:p>
    <w:p w14:paraId="739C6C6F"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d. test_control_single_camera_pan_left (UT-CC-CTRL-PAN)</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4E8A679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F8E18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F0AD9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415B5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5AFE3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D842E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15BE9F90"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B5BC8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0DDC90"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control_single_camera(id, control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D3342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84FD6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FA69E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4CFC1175"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7D368D8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dispatcher correctly executes a movement command (e.g., pan left, using ID 0 in the coverage test's dispatcher context) by checking the return value."</w:t>
      </w:r>
    </w:p>
    <w:p w14:paraId="30E0F7B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418D23B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1 enabled. Action: Call control_single_camera(1, 0)."</w:t>
      </w:r>
    </w:p>
    <w:p w14:paraId="5EA10331"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62046077" w14:textId="77777777" w:rsidR="00FC2A69" w:rsidRDefault="00FC2A69" w:rsidP="00FC2A69">
      <w:pPr>
        <w:widowControl w:val="0"/>
        <w:numPr>
          <w:ilvl w:val="0"/>
          <w:numId w:val="152"/>
        </w:numPr>
        <w:spacing w:line="273" w:lineRule="auto"/>
      </w:pPr>
      <w:r>
        <w:rPr>
          <w:rFonts w:ascii="Google Sans Text" w:eastAsia="Google Sans Text" w:hAnsi="Google Sans Text" w:cs="Google Sans Text"/>
          <w:color w:val="1F1F1F"/>
        </w:rPr>
        <w:t>Add camera 1.</w:t>
      </w:r>
    </w:p>
    <w:p w14:paraId="5CF5A41F" w14:textId="77777777" w:rsidR="00FC2A69" w:rsidRPr="00FC2A69" w:rsidRDefault="00FC2A69" w:rsidP="00FC2A69">
      <w:pPr>
        <w:widowControl w:val="0"/>
        <w:numPr>
          <w:ilvl w:val="0"/>
          <w:numId w:val="152"/>
        </w:numPr>
        <w:spacing w:line="273" w:lineRule="auto"/>
        <w:rPr>
          <w:lang w:val="en-US"/>
        </w:rPr>
      </w:pPr>
      <w:r w:rsidRPr="00FC2A69">
        <w:rPr>
          <w:rFonts w:ascii="Google Sans Text" w:eastAsia="Google Sans Text" w:hAnsi="Google Sans Text" w:cs="Google Sans Text"/>
          <w:color w:val="1F1F1F"/>
          <w:lang w:val="en-US"/>
        </w:rPr>
        <w:t>Call control_single_camera(1, 0) (Pan Left).</w:t>
      </w:r>
    </w:p>
    <w:p w14:paraId="56A632DF" w14:textId="77777777" w:rsidR="00FC2A69" w:rsidRPr="00FC2A69" w:rsidRDefault="00FC2A69" w:rsidP="00FC2A69">
      <w:pPr>
        <w:widowControl w:val="0"/>
        <w:numPr>
          <w:ilvl w:val="0"/>
          <w:numId w:val="152"/>
        </w:numPr>
        <w:spacing w:after="120" w:line="273" w:lineRule="auto"/>
        <w:rPr>
          <w:lang w:val="en-US"/>
        </w:rPr>
      </w:pPr>
      <w:r w:rsidRPr="00FC2A69">
        <w:rPr>
          <w:rFonts w:ascii="Google Sans Text" w:eastAsia="Google Sans Text" w:hAnsi="Google Sans Text" w:cs="Google Sans Text"/>
          <w:color w:val="1F1F1F"/>
          <w:lang w:val="en-US"/>
        </w:rPr>
        <w:t>Assert the return value is True.</w:t>
      </w:r>
    </w:p>
    <w:p w14:paraId="40FA6749"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61591FE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True. The Pan Left command is successfully dispatched.</w:t>
      </w:r>
    </w:p>
    <w:p w14:paraId="332AC11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Actual Result (Pass/Fail/Exception)</w:t>
      </w:r>
    </w:p>
    <w:p w14:paraId="0A3E116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Pan left command successfully dispatched.</w:t>
      </w:r>
    </w:p>
    <w:p w14:paraId="0A2D8C6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1070474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Dispatcher test for movement control functionality.</w:t>
      </w:r>
    </w:p>
    <w:p w14:paraId="3E6B2BEF"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e. test_control_disabled_camera (UT-CC-CTRL-FAIL-DI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0DB5AEC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81520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35C1F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5E391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C192B4"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25F1B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3387F04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FFBB5A"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C32D1C"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control_single_camera(id, control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A6549A"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08721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0D7D2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0118BD57"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2D24704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attempting to control a disabled camera (e.g., snapshot, ID 0) is rejected, returns False, and prevents the execution of the command."</w:t>
      </w:r>
    </w:p>
    <w:p w14:paraId="69F3F3B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4ED980F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1 is disabled. Action: Call control_single_camera(1, 0)."</w:t>
      </w:r>
    </w:p>
    <w:p w14:paraId="093679C7"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09EA712E" w14:textId="77777777" w:rsidR="00FC2A69" w:rsidRDefault="00FC2A69" w:rsidP="00FC2A69">
      <w:pPr>
        <w:widowControl w:val="0"/>
        <w:numPr>
          <w:ilvl w:val="0"/>
          <w:numId w:val="154"/>
        </w:numPr>
        <w:spacing w:line="273" w:lineRule="auto"/>
      </w:pPr>
      <w:r>
        <w:rPr>
          <w:rFonts w:ascii="Google Sans Text" w:eastAsia="Google Sans Text" w:hAnsi="Google Sans Text" w:cs="Google Sans Text"/>
          <w:color w:val="1F1F1F"/>
        </w:rPr>
        <w:t>Disable camera 1.</w:t>
      </w:r>
    </w:p>
    <w:p w14:paraId="0204B9CC" w14:textId="77777777" w:rsidR="00FC2A69" w:rsidRDefault="00FC2A69" w:rsidP="00FC2A69">
      <w:pPr>
        <w:widowControl w:val="0"/>
        <w:numPr>
          <w:ilvl w:val="0"/>
          <w:numId w:val="154"/>
        </w:numPr>
        <w:spacing w:line="273" w:lineRule="auto"/>
      </w:pPr>
      <w:r>
        <w:rPr>
          <w:rFonts w:ascii="Google Sans Text" w:eastAsia="Google Sans Text" w:hAnsi="Google Sans Text" w:cs="Google Sans Text"/>
          <w:color w:val="1F1F1F"/>
        </w:rPr>
        <w:t>Call control_single_camera(1, 0).</w:t>
      </w:r>
    </w:p>
    <w:p w14:paraId="0A58708C" w14:textId="77777777" w:rsidR="00FC2A69" w:rsidRPr="00FC2A69" w:rsidRDefault="00FC2A69" w:rsidP="00FC2A69">
      <w:pPr>
        <w:widowControl w:val="0"/>
        <w:numPr>
          <w:ilvl w:val="0"/>
          <w:numId w:val="154"/>
        </w:numPr>
        <w:spacing w:after="120" w:line="273" w:lineRule="auto"/>
        <w:rPr>
          <w:lang w:val="en-US"/>
        </w:rPr>
      </w:pPr>
      <w:r w:rsidRPr="00FC2A69">
        <w:rPr>
          <w:rFonts w:ascii="Google Sans Text" w:eastAsia="Google Sans Text" w:hAnsi="Google Sans Text" w:cs="Google Sans Text"/>
          <w:color w:val="1F1F1F"/>
          <w:lang w:val="en-US"/>
        </w:rPr>
        <w:t>Assert the return value is False.</w:t>
      </w:r>
    </w:p>
    <w:p w14:paraId="7DE26F7E"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72DC344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False.</w:t>
      </w:r>
    </w:p>
    <w:p w14:paraId="04CEF1C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121EDCC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Control command was correctly rejected in the disabled state.</w:t>
      </w:r>
    </w:p>
    <w:p w14:paraId="4508849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72D2E3C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Security validation check for controlling inactive devices.</w:t>
      </w:r>
    </w:p>
    <w:p w14:paraId="1F79241C"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f. test_control_nonexistent_camera (UT-CC-CTRL-FAIL-NON)</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3231427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6AFF5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D29D2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E38DE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C79B5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9EB92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6C6DEFB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CFA56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090F8D"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control_single_camera(id, control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A6515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8C3F0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5A5B5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50922FCC"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134089B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attempting to control a non-existent camera ID is rejected, returns False, and prevents the dispatcher from executing."</w:t>
      </w:r>
    </w:p>
    <w:p w14:paraId="2DF0EF5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0F1A30E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Action: Call control_single_camera(999, 0) (ID 999 does not exist)."</w:t>
      </w:r>
    </w:p>
    <w:p w14:paraId="7AD3AB8B"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568DD39" w14:textId="77777777" w:rsidR="00FC2A69" w:rsidRDefault="00FC2A69" w:rsidP="00FC2A69">
      <w:pPr>
        <w:widowControl w:val="0"/>
        <w:numPr>
          <w:ilvl w:val="0"/>
          <w:numId w:val="156"/>
        </w:numPr>
        <w:spacing w:line="273" w:lineRule="auto"/>
      </w:pPr>
      <w:r>
        <w:rPr>
          <w:rFonts w:ascii="Google Sans Text" w:eastAsia="Google Sans Text" w:hAnsi="Google Sans Text" w:cs="Google Sans Text"/>
          <w:color w:val="1F1F1F"/>
        </w:rPr>
        <w:t>Call control_single_camera(999, 0).</w:t>
      </w:r>
    </w:p>
    <w:p w14:paraId="42FB9292" w14:textId="77777777" w:rsidR="00FC2A69" w:rsidRPr="00FC2A69" w:rsidRDefault="00FC2A69" w:rsidP="00FC2A69">
      <w:pPr>
        <w:widowControl w:val="0"/>
        <w:numPr>
          <w:ilvl w:val="0"/>
          <w:numId w:val="156"/>
        </w:numPr>
        <w:spacing w:after="120" w:line="273" w:lineRule="auto"/>
        <w:rPr>
          <w:lang w:val="en-US"/>
        </w:rPr>
      </w:pPr>
      <w:r w:rsidRPr="00FC2A69">
        <w:rPr>
          <w:rFonts w:ascii="Google Sans Text" w:eastAsia="Google Sans Text" w:hAnsi="Google Sans Text" w:cs="Google Sans Text"/>
          <w:color w:val="1F1F1F"/>
          <w:lang w:val="en-US"/>
        </w:rPr>
        <w:t>Assert the return value is False.</w:t>
      </w:r>
    </w:p>
    <w:p w14:paraId="4832D417"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60FF432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False.</w:t>
      </w:r>
    </w:p>
    <w:p w14:paraId="3BC0365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57F1752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Command was correctly rejected for a non-existent ID.</w:t>
      </w:r>
    </w:p>
    <w:p w14:paraId="6528594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57F6835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validation check for camera existence.</w:t>
      </w:r>
    </w:p>
    <w:p w14:paraId="27187193"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g. test_control_invalid_control_id (UT-CC-CTRL-FAIL-INV)</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1915DBDB"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C9E24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F9A6E4"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84333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ACF21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D0FA0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0A753CC0"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A0223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4CB67F"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control_single_camera(id, control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021A5A"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B9BE0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BC938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4EA851E3"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2A5A5DE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providing an undefined or invalid control_id (e.g., 99) is rejected by the dispatcher, returning False."</w:t>
      </w:r>
    </w:p>
    <w:p w14:paraId="67D0A0E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49BAD80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1 exists. Action: Call control_single_camera(1, 99)."</w:t>
      </w:r>
    </w:p>
    <w:p w14:paraId="1FFD5669"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54E8CEE3" w14:textId="77777777" w:rsidR="00FC2A69" w:rsidRDefault="00FC2A69" w:rsidP="00FC2A69">
      <w:pPr>
        <w:widowControl w:val="0"/>
        <w:numPr>
          <w:ilvl w:val="0"/>
          <w:numId w:val="158"/>
        </w:numPr>
        <w:spacing w:line="273" w:lineRule="auto"/>
      </w:pPr>
      <w:r>
        <w:rPr>
          <w:rFonts w:ascii="Google Sans Text" w:eastAsia="Google Sans Text" w:hAnsi="Google Sans Text" w:cs="Google Sans Text"/>
          <w:color w:val="1F1F1F"/>
        </w:rPr>
        <w:t>Add camera 1.</w:t>
      </w:r>
    </w:p>
    <w:p w14:paraId="0255C504" w14:textId="77777777" w:rsidR="00FC2A69" w:rsidRDefault="00FC2A69" w:rsidP="00FC2A69">
      <w:pPr>
        <w:widowControl w:val="0"/>
        <w:numPr>
          <w:ilvl w:val="0"/>
          <w:numId w:val="158"/>
        </w:numPr>
        <w:spacing w:line="273" w:lineRule="auto"/>
      </w:pPr>
      <w:r>
        <w:rPr>
          <w:rFonts w:ascii="Google Sans Text" w:eastAsia="Google Sans Text" w:hAnsi="Google Sans Text" w:cs="Google Sans Text"/>
          <w:color w:val="1F1F1F"/>
        </w:rPr>
        <w:t>Call control_single_camera(1, 99).</w:t>
      </w:r>
    </w:p>
    <w:p w14:paraId="2F73E92B" w14:textId="77777777" w:rsidR="00FC2A69" w:rsidRPr="00FC2A69" w:rsidRDefault="00FC2A69" w:rsidP="00FC2A69">
      <w:pPr>
        <w:widowControl w:val="0"/>
        <w:numPr>
          <w:ilvl w:val="0"/>
          <w:numId w:val="158"/>
        </w:numPr>
        <w:spacing w:after="120" w:line="273" w:lineRule="auto"/>
        <w:rPr>
          <w:lang w:val="en-US"/>
        </w:rPr>
      </w:pPr>
      <w:r w:rsidRPr="00FC2A69">
        <w:rPr>
          <w:rFonts w:ascii="Google Sans Text" w:eastAsia="Google Sans Text" w:hAnsi="Google Sans Text" w:cs="Google Sans Text"/>
          <w:color w:val="1F1F1F"/>
          <w:lang w:val="en-US"/>
        </w:rPr>
        <w:t>Assert the return value is False.</w:t>
      </w:r>
    </w:p>
    <w:p w14:paraId="0CC4F1BD"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7A7AA55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False.</w:t>
      </w:r>
    </w:p>
    <w:p w14:paraId="4E25F7F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21A66DD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Command was rejected due to an invalid control ID.</w:t>
      </w:r>
    </w:p>
    <w:p w14:paraId="08D1746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666C5BD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Dispatcher validation check for command ID range and definition.</w:t>
      </w:r>
    </w:p>
    <w:p w14:paraId="660BB2DF"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J. display_thumbnail_view()</w:t>
      </w:r>
    </w:p>
    <w:p w14:paraId="69DA1390"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display_thumbnail_view_no_cameras (UT-CC-THUMB-EMPTY)</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C72976B"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2D737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B4B67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C8B94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791F5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B4A6E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48292053"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27DEFA"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lastRenderedPageBreak/>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A2077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isplay_thumbnail_view()</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04661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CDA41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1C425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6CC9F681"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1B02915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display_thumbnail_view() when no cameras are registered gracefully handles the empty list edge case by returning None.</w:t>
      </w:r>
    </w:p>
    <w:p w14:paraId="4C8EDF1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20126F4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0 cameras registered. Action: Call display_thumbnail_view().</w:t>
      </w:r>
    </w:p>
    <w:p w14:paraId="7E447193"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2C612BC" w14:textId="77777777" w:rsidR="00FC2A69" w:rsidRPr="00FC2A69" w:rsidRDefault="00FC2A69" w:rsidP="00FC2A69">
      <w:pPr>
        <w:widowControl w:val="0"/>
        <w:numPr>
          <w:ilvl w:val="0"/>
          <w:numId w:val="160"/>
        </w:numPr>
        <w:spacing w:line="273" w:lineRule="auto"/>
        <w:rPr>
          <w:lang w:val="en-US"/>
        </w:rPr>
      </w:pPr>
      <w:r w:rsidRPr="00FC2A69">
        <w:rPr>
          <w:rFonts w:ascii="Google Sans Text" w:eastAsia="Google Sans Text" w:hAnsi="Google Sans Text" w:cs="Google Sans Text"/>
          <w:color w:val="1F1F1F"/>
          <w:lang w:val="en-US"/>
        </w:rPr>
        <w:t>Ensure the controller is empty.</w:t>
      </w:r>
    </w:p>
    <w:p w14:paraId="23C9735E" w14:textId="77777777" w:rsidR="00FC2A69" w:rsidRDefault="00FC2A69" w:rsidP="00FC2A69">
      <w:pPr>
        <w:widowControl w:val="0"/>
        <w:numPr>
          <w:ilvl w:val="0"/>
          <w:numId w:val="160"/>
        </w:numPr>
        <w:spacing w:line="273" w:lineRule="auto"/>
      </w:pPr>
      <w:r>
        <w:rPr>
          <w:rFonts w:ascii="Google Sans Text" w:eastAsia="Google Sans Text" w:hAnsi="Google Sans Text" w:cs="Google Sans Text"/>
          <w:color w:val="1F1F1F"/>
        </w:rPr>
        <w:t>Call display_thumbnail_view().</w:t>
      </w:r>
    </w:p>
    <w:p w14:paraId="025B920D" w14:textId="77777777" w:rsidR="00FC2A69" w:rsidRPr="00FC2A69" w:rsidRDefault="00FC2A69" w:rsidP="00FC2A69">
      <w:pPr>
        <w:widowControl w:val="0"/>
        <w:numPr>
          <w:ilvl w:val="0"/>
          <w:numId w:val="160"/>
        </w:numPr>
        <w:spacing w:after="120" w:line="273" w:lineRule="auto"/>
        <w:rPr>
          <w:lang w:val="en-US"/>
        </w:rPr>
      </w:pPr>
      <w:r w:rsidRPr="00FC2A69">
        <w:rPr>
          <w:rFonts w:ascii="Google Sans Text" w:eastAsia="Google Sans Text" w:hAnsi="Google Sans Text" w:cs="Google Sans Text"/>
          <w:color w:val="1F1F1F"/>
          <w:lang w:val="en-US"/>
        </w:rPr>
        <w:t>Assert the return value is None.</w:t>
      </w:r>
    </w:p>
    <w:p w14:paraId="0DFEB958"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0019166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None.</w:t>
      </w:r>
    </w:p>
    <w:p w14:paraId="5D7E199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49A835A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Empty state was handled correctly.</w:t>
      </w:r>
    </w:p>
    <w:p w14:paraId="551E5A6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087FC18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validation check for the empty list edge case.</w:t>
      </w:r>
    </w:p>
    <w:p w14:paraId="282FCE74"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display_thumbnail_view_with_multiple_cameras (UT-CC-THUMB-MULTI)</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312FE43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10086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1EAC6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C907F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42939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262A4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4783DDB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53F64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1B5D1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isplay_thumbnail_view()</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CEA1F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27F7B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57EF4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28DDD501"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6141563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display_thumbnail_view() when multiple cameras exist successfully initiates the composite view generation, returning a valid image object or None if image files are unavailable."</w:t>
      </w:r>
    </w:p>
    <w:p w14:paraId="22944C9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2E4A74C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3 enabled cameras exist. Action: Call display_thumbnail_view().</w:t>
      </w:r>
    </w:p>
    <w:p w14:paraId="796EB3CE"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6F4EAE9" w14:textId="77777777" w:rsidR="00FC2A69" w:rsidRDefault="00FC2A69" w:rsidP="00FC2A69">
      <w:pPr>
        <w:widowControl w:val="0"/>
        <w:numPr>
          <w:ilvl w:val="0"/>
          <w:numId w:val="162"/>
        </w:numPr>
        <w:spacing w:line="273" w:lineRule="auto"/>
      </w:pPr>
      <w:r>
        <w:rPr>
          <w:rFonts w:ascii="Google Sans Text" w:eastAsia="Google Sans Text" w:hAnsi="Google Sans Text" w:cs="Google Sans Text"/>
          <w:color w:val="1F1F1F"/>
        </w:rPr>
        <w:t>Add 3 cameras.</w:t>
      </w:r>
    </w:p>
    <w:p w14:paraId="1CE4B6E7" w14:textId="77777777" w:rsidR="00FC2A69" w:rsidRDefault="00FC2A69" w:rsidP="00FC2A69">
      <w:pPr>
        <w:widowControl w:val="0"/>
        <w:numPr>
          <w:ilvl w:val="0"/>
          <w:numId w:val="162"/>
        </w:numPr>
        <w:spacing w:line="273" w:lineRule="auto"/>
      </w:pPr>
      <w:r>
        <w:rPr>
          <w:rFonts w:ascii="Google Sans Text" w:eastAsia="Google Sans Text" w:hAnsi="Google Sans Text" w:cs="Google Sans Text"/>
          <w:color w:val="1F1F1F"/>
        </w:rPr>
        <w:t>Call display_thumbnail_view().</w:t>
      </w:r>
    </w:p>
    <w:p w14:paraId="0D496F9F" w14:textId="77777777" w:rsidR="00FC2A69" w:rsidRPr="00FC2A69" w:rsidRDefault="00FC2A69" w:rsidP="00FC2A69">
      <w:pPr>
        <w:widowControl w:val="0"/>
        <w:numPr>
          <w:ilvl w:val="0"/>
          <w:numId w:val="162"/>
        </w:numPr>
        <w:spacing w:after="120" w:line="273" w:lineRule="auto"/>
        <w:rPr>
          <w:lang w:val="en-US"/>
        </w:rPr>
      </w:pPr>
      <w:r w:rsidRPr="00FC2A69">
        <w:rPr>
          <w:rFonts w:ascii="Google Sans Text" w:eastAsia="Google Sans Text" w:hAnsi="Google Sans Text" w:cs="Google Sans Text"/>
          <w:color w:val="1F1F1F"/>
          <w:lang w:val="en-US"/>
        </w:rPr>
        <w:t>Assert the result is None or an instance of PIL.Image.Image.</w:t>
      </w:r>
    </w:p>
    <w:p w14:paraId="554BE6F9"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5BE8D1D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a non-null object or None, confirming the operation succeeds without crashing."</w:t>
      </w:r>
    </w:p>
    <w:p w14:paraId="0DC7412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301C694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Pass: Composite view generation succeeded.</w:t>
      </w:r>
    </w:p>
    <w:p w14:paraId="4CFF0A3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6F38399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re functionality test for generating the composite thumbnail view.</w:t>
      </w:r>
    </w:p>
    <w:p w14:paraId="5B058275"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c. test_display_thumbnail_view_with_mixed_cameras (UT-CC-THUMB-MIXED)</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4B2472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6ABC6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CAF64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574F5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8ADFD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BA574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43695F2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5FBA1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73F7ED"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display_thumbnail_view(), disable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FB0FA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9410E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5906D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3C73FFE0" w14:textId="77777777" w:rsidR="00FC2A69" w:rsidRPr="00FC2A69" w:rsidRDefault="00FC2A69" w:rsidP="00FC2A69">
      <w:pPr>
        <w:spacing w:before="48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Test Case Description</w:t>
      </w:r>
    </w:p>
    <w:p w14:paraId="492BFF1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when a mix of enabled and disabled cameras exists, the thumbnail view correctly processes only the active cameras for composition."</w:t>
      </w:r>
    </w:p>
    <w:p w14:paraId="37E57FC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7A63C32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3 cameras exist; Camera 1 is disabled. Action: Call display_thumbnail_view().</w:t>
      </w:r>
    </w:p>
    <w:p w14:paraId="604231B7"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667A1A36" w14:textId="77777777" w:rsidR="00FC2A69" w:rsidRDefault="00FC2A69" w:rsidP="00FC2A69">
      <w:pPr>
        <w:widowControl w:val="0"/>
        <w:numPr>
          <w:ilvl w:val="0"/>
          <w:numId w:val="164"/>
        </w:numPr>
        <w:spacing w:line="273" w:lineRule="auto"/>
      </w:pPr>
      <w:r>
        <w:rPr>
          <w:rFonts w:ascii="Google Sans Text" w:eastAsia="Google Sans Text" w:hAnsi="Google Sans Text" w:cs="Google Sans Text"/>
          <w:color w:val="1F1F1F"/>
        </w:rPr>
        <w:t>Add 3 cameras.</w:t>
      </w:r>
    </w:p>
    <w:p w14:paraId="754C768F" w14:textId="77777777" w:rsidR="00FC2A69" w:rsidRDefault="00FC2A69" w:rsidP="00FC2A69">
      <w:pPr>
        <w:widowControl w:val="0"/>
        <w:numPr>
          <w:ilvl w:val="0"/>
          <w:numId w:val="164"/>
        </w:numPr>
        <w:spacing w:line="273" w:lineRule="auto"/>
      </w:pPr>
      <w:r>
        <w:rPr>
          <w:rFonts w:ascii="Google Sans Text" w:eastAsia="Google Sans Text" w:hAnsi="Google Sans Text" w:cs="Google Sans Text"/>
          <w:color w:val="1F1F1F"/>
        </w:rPr>
        <w:t>Disable Camera 1.</w:t>
      </w:r>
    </w:p>
    <w:p w14:paraId="116D5033" w14:textId="77777777" w:rsidR="00FC2A69" w:rsidRDefault="00FC2A69" w:rsidP="00FC2A69">
      <w:pPr>
        <w:widowControl w:val="0"/>
        <w:numPr>
          <w:ilvl w:val="0"/>
          <w:numId w:val="164"/>
        </w:numPr>
        <w:spacing w:line="273" w:lineRule="auto"/>
      </w:pPr>
      <w:r>
        <w:rPr>
          <w:rFonts w:ascii="Google Sans Text" w:eastAsia="Google Sans Text" w:hAnsi="Google Sans Text" w:cs="Google Sans Text"/>
          <w:color w:val="1F1F1F"/>
        </w:rPr>
        <w:t>Call display_thumbnail_view().</w:t>
      </w:r>
    </w:p>
    <w:p w14:paraId="29AA7EEF" w14:textId="77777777" w:rsidR="00FC2A69" w:rsidRPr="00FC2A69" w:rsidRDefault="00FC2A69" w:rsidP="00FC2A69">
      <w:pPr>
        <w:widowControl w:val="0"/>
        <w:numPr>
          <w:ilvl w:val="0"/>
          <w:numId w:val="164"/>
        </w:numPr>
        <w:spacing w:after="120" w:line="273" w:lineRule="auto"/>
        <w:rPr>
          <w:lang w:val="en-US"/>
        </w:rPr>
      </w:pPr>
      <w:r w:rsidRPr="00FC2A69">
        <w:rPr>
          <w:rFonts w:ascii="Google Sans Text" w:eastAsia="Google Sans Text" w:hAnsi="Google Sans Text" w:cs="Google Sans Text"/>
          <w:color w:val="1F1F1F"/>
          <w:lang w:val="en-US"/>
        </w:rPr>
        <w:t>Assert the operation succeeds (returns image or None), implying only enabled cameras were used.</w:t>
      </w:r>
    </w:p>
    <w:p w14:paraId="0CD45877"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4952853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a non-null object or None, confirming the operation succeeds and correctly handles disabled camera filtering."</w:t>
      </w:r>
    </w:p>
    <w:p w14:paraId="7DCCE9A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392D0D6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State awareness verified; view composition succeeded with mixed camera states.</w:t>
      </w:r>
    </w:p>
    <w:p w14:paraId="1068F36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254D8F7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State awareness check for view composition (only enabled cameras should contribute).</w:t>
      </w:r>
    </w:p>
    <w:p w14:paraId="2B8620DA"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d. test_display_thumbnail_view_grid_calculation (UT-CC-THUMB-GRID)</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080E815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A70364"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39F60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9F8D0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F251B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366D5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01B8693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84F0C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15B3A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isplay_thumbnail_view()</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9A9BD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5A209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A1EAC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1AA89715"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lastRenderedPageBreak/>
        <w:t>Test Case Description</w:t>
      </w:r>
    </w:p>
    <w:p w14:paraId="50B8B40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the internal logic correctly calculates the grid dimensions and processes the view generation for varying numbers of cameras (e.g., 1, 3, 4), ensuring the layout is handled correctly."</w:t>
      </w:r>
    </w:p>
    <w:p w14:paraId="58DF789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1022F37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Sequential actions adding 1, 3, and 4 cameras and calling display_thumbnail_view() after each addition."</w:t>
      </w:r>
    </w:p>
    <w:p w14:paraId="27E3845C"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5E598C9F" w14:textId="77777777" w:rsidR="00FC2A69" w:rsidRDefault="00FC2A69" w:rsidP="00FC2A69">
      <w:pPr>
        <w:widowControl w:val="0"/>
        <w:numPr>
          <w:ilvl w:val="0"/>
          <w:numId w:val="166"/>
        </w:numPr>
        <w:spacing w:line="273" w:lineRule="auto"/>
      </w:pPr>
      <w:r>
        <w:rPr>
          <w:rFonts w:ascii="Google Sans Text" w:eastAsia="Google Sans Text" w:hAnsi="Google Sans Text" w:cs="Google Sans Text"/>
          <w:color w:val="1F1F1F"/>
        </w:rPr>
        <w:t>Add 1 camera, call view.</w:t>
      </w:r>
    </w:p>
    <w:p w14:paraId="2C748961" w14:textId="77777777" w:rsidR="00FC2A69" w:rsidRPr="00FC2A69" w:rsidRDefault="00FC2A69" w:rsidP="00FC2A69">
      <w:pPr>
        <w:widowControl w:val="0"/>
        <w:numPr>
          <w:ilvl w:val="0"/>
          <w:numId w:val="166"/>
        </w:numPr>
        <w:spacing w:line="273" w:lineRule="auto"/>
        <w:rPr>
          <w:lang w:val="en-US"/>
        </w:rPr>
      </w:pPr>
      <w:r w:rsidRPr="00FC2A69">
        <w:rPr>
          <w:rFonts w:ascii="Google Sans Text" w:eastAsia="Google Sans Text" w:hAnsi="Google Sans Text" w:cs="Google Sans Text"/>
          <w:color w:val="1F1F1F"/>
          <w:lang w:val="en-US"/>
        </w:rPr>
        <w:t>Add 2 more (total 3), call view.</w:t>
      </w:r>
    </w:p>
    <w:p w14:paraId="0DC70B02" w14:textId="77777777" w:rsidR="00FC2A69" w:rsidRPr="00FC2A69" w:rsidRDefault="00FC2A69" w:rsidP="00FC2A69">
      <w:pPr>
        <w:widowControl w:val="0"/>
        <w:numPr>
          <w:ilvl w:val="0"/>
          <w:numId w:val="166"/>
        </w:numPr>
        <w:spacing w:line="273" w:lineRule="auto"/>
        <w:rPr>
          <w:lang w:val="en-US"/>
        </w:rPr>
      </w:pPr>
      <w:r w:rsidRPr="00FC2A69">
        <w:rPr>
          <w:rFonts w:ascii="Google Sans Text" w:eastAsia="Google Sans Text" w:hAnsi="Google Sans Text" w:cs="Google Sans Text"/>
          <w:color w:val="1F1F1F"/>
          <w:lang w:val="en-US"/>
        </w:rPr>
        <w:t>Add 1 more (total 4), call view.</w:t>
      </w:r>
    </w:p>
    <w:p w14:paraId="27FE0B1E" w14:textId="77777777" w:rsidR="00FC2A69" w:rsidRDefault="00FC2A69" w:rsidP="00FC2A69">
      <w:pPr>
        <w:widowControl w:val="0"/>
        <w:numPr>
          <w:ilvl w:val="0"/>
          <w:numId w:val="166"/>
        </w:numPr>
        <w:spacing w:after="120" w:line="273" w:lineRule="auto"/>
      </w:pPr>
      <w:r>
        <w:rPr>
          <w:rFonts w:ascii="Google Sans Text" w:eastAsia="Google Sans Text" w:hAnsi="Google Sans Text" w:cs="Google Sans Text"/>
          <w:color w:val="1F1F1F"/>
        </w:rPr>
        <w:t>Assert all calls succeed.</w:t>
      </w:r>
    </w:p>
    <w:p w14:paraId="57FD4B00" w14:textId="77777777" w:rsidR="00FC2A69" w:rsidRDefault="00FC2A69" w:rsidP="00FC2A69">
      <w:pPr>
        <w:spacing w:before="120" w:line="273" w:lineRule="auto"/>
        <w:rPr>
          <w:rFonts w:ascii="Google Sans Text" w:eastAsia="Google Sans Text" w:hAnsi="Google Sans Text" w:cs="Google Sans Text"/>
        </w:rPr>
      </w:pPr>
      <w:r>
        <w:rPr>
          <w:rFonts w:ascii="Google Sans Text" w:eastAsia="Google Sans Text" w:hAnsi="Google Sans Text" w:cs="Google Sans Text"/>
        </w:rPr>
        <w:t>Expected Result</w:t>
      </w:r>
    </w:p>
    <w:p w14:paraId="2B33155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The function must execute successfully for varying camera counts without error, validating internal grid dimension calculations."</w:t>
      </w:r>
    </w:p>
    <w:p w14:paraId="61C5A7D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76C557D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Grid calculation logic passed for varying camera counts.</w:t>
      </w:r>
    </w:p>
    <w:p w14:paraId="0BC6F64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6AE28CF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verage test for internal thumbnail layout/grid dimension calculations.</w:t>
      </w:r>
    </w:p>
    <w:p w14:paraId="10466F52"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K. display_single_view()</w:t>
      </w:r>
    </w:p>
    <w:p w14:paraId="792947DF"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display_single_view (UT-CC-VIEW-SINGLE-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0621901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B720D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7472A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5F95F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08CCD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A64E9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6FD8D84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A23DD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2A44E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isplay_single_view(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A1504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921E1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99582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6CED96B2"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71BB1D6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display_single_view() with a valid ID successfully retrieves the view from the specified, enabled camera."</w:t>
      </w:r>
    </w:p>
    <w:p w14:paraId="3262EFA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189186C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1 exists and is enabled. Action: Call display_single_view(1).</w:t>
      </w:r>
    </w:p>
    <w:p w14:paraId="21ED6734"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B9CEB9E" w14:textId="77777777" w:rsidR="00FC2A69" w:rsidRDefault="00FC2A69" w:rsidP="00FC2A69">
      <w:pPr>
        <w:widowControl w:val="0"/>
        <w:numPr>
          <w:ilvl w:val="0"/>
          <w:numId w:val="168"/>
        </w:numPr>
        <w:spacing w:line="273" w:lineRule="auto"/>
      </w:pPr>
      <w:r>
        <w:rPr>
          <w:rFonts w:ascii="Google Sans Text" w:eastAsia="Google Sans Text" w:hAnsi="Google Sans Text" w:cs="Google Sans Text"/>
          <w:color w:val="1F1F1F"/>
        </w:rPr>
        <w:t>Add camera 1.</w:t>
      </w:r>
    </w:p>
    <w:p w14:paraId="3E07C8F1" w14:textId="77777777" w:rsidR="00FC2A69" w:rsidRDefault="00FC2A69" w:rsidP="00FC2A69">
      <w:pPr>
        <w:widowControl w:val="0"/>
        <w:numPr>
          <w:ilvl w:val="0"/>
          <w:numId w:val="168"/>
        </w:numPr>
        <w:spacing w:line="273" w:lineRule="auto"/>
      </w:pPr>
      <w:r>
        <w:rPr>
          <w:rFonts w:ascii="Google Sans Text" w:eastAsia="Google Sans Text" w:hAnsi="Google Sans Text" w:cs="Google Sans Text"/>
          <w:color w:val="1F1F1F"/>
        </w:rPr>
        <w:t>Call display_single_view(1).</w:t>
      </w:r>
    </w:p>
    <w:p w14:paraId="4BB49666" w14:textId="77777777" w:rsidR="00FC2A69" w:rsidRPr="00FC2A69" w:rsidRDefault="00FC2A69" w:rsidP="00FC2A69">
      <w:pPr>
        <w:widowControl w:val="0"/>
        <w:numPr>
          <w:ilvl w:val="0"/>
          <w:numId w:val="168"/>
        </w:numPr>
        <w:spacing w:after="120" w:line="273" w:lineRule="auto"/>
        <w:rPr>
          <w:lang w:val="en-US"/>
        </w:rPr>
      </w:pPr>
      <w:r w:rsidRPr="00FC2A69">
        <w:rPr>
          <w:rFonts w:ascii="Google Sans Text" w:eastAsia="Google Sans Text" w:hAnsi="Google Sans Text" w:cs="Google Sans Text"/>
          <w:color w:val="1F1F1F"/>
          <w:lang w:val="en-US"/>
        </w:rPr>
        <w:t>Assert the result is a non-null image object or None if image files are unavailable.</w:t>
      </w:r>
    </w:p>
    <w:p w14:paraId="69FAA084"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4EECE38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Returns a valid PIL.Image.Image object or None, confirming the operation succeeds."</w:t>
      </w:r>
    </w:p>
    <w:p w14:paraId="70E0E03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7E06B70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Single view retrieval succeeded.</w:t>
      </w:r>
    </w:p>
    <w:p w14:paraId="62A997E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1F34A66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re functionality test for retrieving a single camera feed.</w:t>
      </w:r>
    </w:p>
    <w:p w14:paraId="41E15799"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display_single_view_disabled_camera (UT-CC-VIEW-SINGLE-FAIL-DI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009F9FF"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EA64A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24D70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59F86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9AEDC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A15A1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440A011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C89D1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3EE268"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display_single_view(id), disable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8076F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60AAA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7EFF0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4ED89184"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65535DB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attempting to display the view of a disabled camera is rejected, returning None, thus enforcing the security policy."</w:t>
      </w:r>
    </w:p>
    <w:p w14:paraId="4A3E99A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5E9A998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1 is disabled. Action: Call display_single_view(1).</w:t>
      </w:r>
    </w:p>
    <w:p w14:paraId="6BFFB5EA"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4BF2B9DC" w14:textId="77777777" w:rsidR="00FC2A69" w:rsidRDefault="00FC2A69" w:rsidP="00FC2A69">
      <w:pPr>
        <w:widowControl w:val="0"/>
        <w:numPr>
          <w:ilvl w:val="0"/>
          <w:numId w:val="170"/>
        </w:numPr>
        <w:spacing w:line="273" w:lineRule="auto"/>
      </w:pPr>
      <w:r>
        <w:rPr>
          <w:rFonts w:ascii="Google Sans Text" w:eastAsia="Google Sans Text" w:hAnsi="Google Sans Text" w:cs="Google Sans Text"/>
          <w:color w:val="1F1F1F"/>
        </w:rPr>
        <w:t>Disable camera 1.</w:t>
      </w:r>
    </w:p>
    <w:p w14:paraId="39D0FD78" w14:textId="77777777" w:rsidR="00FC2A69" w:rsidRDefault="00FC2A69" w:rsidP="00FC2A69">
      <w:pPr>
        <w:widowControl w:val="0"/>
        <w:numPr>
          <w:ilvl w:val="0"/>
          <w:numId w:val="170"/>
        </w:numPr>
        <w:spacing w:line="273" w:lineRule="auto"/>
      </w:pPr>
      <w:r>
        <w:rPr>
          <w:rFonts w:ascii="Google Sans Text" w:eastAsia="Google Sans Text" w:hAnsi="Google Sans Text" w:cs="Google Sans Text"/>
          <w:color w:val="1F1F1F"/>
        </w:rPr>
        <w:t>Call display_single_view(1).</w:t>
      </w:r>
    </w:p>
    <w:p w14:paraId="2198C88D" w14:textId="77777777" w:rsidR="00FC2A69" w:rsidRPr="00FC2A69" w:rsidRDefault="00FC2A69" w:rsidP="00FC2A69">
      <w:pPr>
        <w:widowControl w:val="0"/>
        <w:numPr>
          <w:ilvl w:val="0"/>
          <w:numId w:val="170"/>
        </w:numPr>
        <w:spacing w:after="120" w:line="273" w:lineRule="auto"/>
        <w:rPr>
          <w:lang w:val="en-US"/>
        </w:rPr>
      </w:pPr>
      <w:r w:rsidRPr="00FC2A69">
        <w:rPr>
          <w:rFonts w:ascii="Google Sans Text" w:eastAsia="Google Sans Text" w:hAnsi="Google Sans Text" w:cs="Google Sans Text"/>
          <w:color w:val="1F1F1F"/>
          <w:lang w:val="en-US"/>
        </w:rPr>
        <w:t>Assert the result is None.</w:t>
      </w:r>
    </w:p>
    <w:p w14:paraId="7D528889"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624CDC4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None.</w:t>
      </w:r>
    </w:p>
    <w:p w14:paraId="39AAF72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6ED8032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View access was correctly denied due to the disabled state.</w:t>
      </w:r>
    </w:p>
    <w:p w14:paraId="6FFD0E2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5A14260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Security validation check for view access control in a disabled state.</w:t>
      </w:r>
    </w:p>
    <w:p w14:paraId="52031E13"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c. test_display_single_view_nonexistent_camera (UT-CC-VIEW-SINGLE-FAIL-NON)</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0B0F8FFA"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A5A8B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45C72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F5DAC4"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D6628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8DA56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03F6599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1333B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B3379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isplay_single_view(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6956E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38BA9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5AC2F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1CD7F89C"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24692AB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Verifies that attempting to display the view of a non-existent camera ID is correctly rejected, returning None."</w:t>
      </w:r>
    </w:p>
    <w:p w14:paraId="7198E1E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112068C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ion: Call display_single_view(999) (ID 999 does not exist).</w:t>
      </w:r>
    </w:p>
    <w:p w14:paraId="2360D4A4"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54CA6773" w14:textId="77777777" w:rsidR="00FC2A69" w:rsidRPr="00FC2A69" w:rsidRDefault="00FC2A69" w:rsidP="00FC2A69">
      <w:pPr>
        <w:widowControl w:val="0"/>
        <w:numPr>
          <w:ilvl w:val="0"/>
          <w:numId w:val="172"/>
        </w:numPr>
        <w:spacing w:line="273" w:lineRule="auto"/>
        <w:rPr>
          <w:lang w:val="en-US"/>
        </w:rPr>
      </w:pPr>
      <w:r w:rsidRPr="00FC2A69">
        <w:rPr>
          <w:rFonts w:ascii="Google Sans Text" w:eastAsia="Google Sans Text" w:hAnsi="Google Sans Text" w:cs="Google Sans Text"/>
          <w:color w:val="1F1F1F"/>
          <w:lang w:val="en-US"/>
        </w:rPr>
        <w:t>Ensure no camera with ID 999 exists.</w:t>
      </w:r>
    </w:p>
    <w:p w14:paraId="73EF98BE" w14:textId="77777777" w:rsidR="00FC2A69" w:rsidRDefault="00FC2A69" w:rsidP="00FC2A69">
      <w:pPr>
        <w:widowControl w:val="0"/>
        <w:numPr>
          <w:ilvl w:val="0"/>
          <w:numId w:val="172"/>
        </w:numPr>
        <w:spacing w:line="273" w:lineRule="auto"/>
      </w:pPr>
      <w:r>
        <w:rPr>
          <w:rFonts w:ascii="Google Sans Text" w:eastAsia="Google Sans Text" w:hAnsi="Google Sans Text" w:cs="Google Sans Text"/>
          <w:color w:val="1F1F1F"/>
        </w:rPr>
        <w:t>Call display_single_view(999).</w:t>
      </w:r>
    </w:p>
    <w:p w14:paraId="49C3956D" w14:textId="77777777" w:rsidR="00FC2A69" w:rsidRPr="00FC2A69" w:rsidRDefault="00FC2A69" w:rsidP="00FC2A69">
      <w:pPr>
        <w:widowControl w:val="0"/>
        <w:numPr>
          <w:ilvl w:val="0"/>
          <w:numId w:val="172"/>
        </w:numPr>
        <w:spacing w:after="120" w:line="273" w:lineRule="auto"/>
        <w:rPr>
          <w:lang w:val="en-US"/>
        </w:rPr>
      </w:pPr>
      <w:r w:rsidRPr="00FC2A69">
        <w:rPr>
          <w:rFonts w:ascii="Google Sans Text" w:eastAsia="Google Sans Text" w:hAnsi="Google Sans Text" w:cs="Google Sans Text"/>
          <w:color w:val="1F1F1F"/>
          <w:lang w:val="en-US"/>
        </w:rPr>
        <w:t>Assert the result is None.</w:t>
      </w:r>
    </w:p>
    <w:p w14:paraId="6F485FB8"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468D0FF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None.</w:t>
      </w:r>
    </w:p>
    <w:p w14:paraId="2CAAC6A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2E93F6E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Request for a nonexistent camera was correctly rejected.</w:t>
      </w:r>
    </w:p>
    <w:p w14:paraId="7D737D3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52969E0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validation check for non-existent camera IDs.</w:t>
      </w:r>
    </w:p>
    <w:p w14:paraId="7738B16D"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L. get_all_camera_info()</w:t>
      </w:r>
    </w:p>
    <w:p w14:paraId="54FBA8B8"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get_all_camera_info_empty (UT-CC-INFO-EMPTY)</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6961504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847A14"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4C25E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58256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9FC99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068D2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73C9224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51A89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BE22F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get_all_camera_info()</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5043B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4258C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53FAC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0635B4AD"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5560F61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calling get_all_camera_info() when no cameras are registered gracefully handles the empty controller edge case by returning an empty list ([])."</w:t>
      </w:r>
    </w:p>
    <w:p w14:paraId="03CD8E6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7FDCA1D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0 cameras registered. Action: Call get_all_camera_info().</w:t>
      </w:r>
    </w:p>
    <w:p w14:paraId="4E38A2B2"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6DC6637F" w14:textId="77777777" w:rsidR="00FC2A69" w:rsidRPr="00FC2A69" w:rsidRDefault="00FC2A69" w:rsidP="00FC2A69">
      <w:pPr>
        <w:widowControl w:val="0"/>
        <w:numPr>
          <w:ilvl w:val="0"/>
          <w:numId w:val="174"/>
        </w:numPr>
        <w:spacing w:line="273" w:lineRule="auto"/>
        <w:rPr>
          <w:lang w:val="en-US"/>
        </w:rPr>
      </w:pPr>
      <w:r w:rsidRPr="00FC2A69">
        <w:rPr>
          <w:rFonts w:ascii="Google Sans Text" w:eastAsia="Google Sans Text" w:hAnsi="Google Sans Text" w:cs="Google Sans Text"/>
          <w:color w:val="1F1F1F"/>
          <w:lang w:val="en-US"/>
        </w:rPr>
        <w:t>Ensure the controller is empty.</w:t>
      </w:r>
    </w:p>
    <w:p w14:paraId="6EE4015C" w14:textId="77777777" w:rsidR="00FC2A69" w:rsidRPr="00FC2A69" w:rsidRDefault="00FC2A69" w:rsidP="00FC2A69">
      <w:pPr>
        <w:widowControl w:val="0"/>
        <w:numPr>
          <w:ilvl w:val="0"/>
          <w:numId w:val="174"/>
        </w:numPr>
        <w:spacing w:line="273" w:lineRule="auto"/>
        <w:rPr>
          <w:lang w:val="en-US"/>
        </w:rPr>
      </w:pPr>
      <w:r w:rsidRPr="00FC2A69">
        <w:rPr>
          <w:rFonts w:ascii="Google Sans Text" w:eastAsia="Google Sans Text" w:hAnsi="Google Sans Text" w:cs="Google Sans Text"/>
          <w:color w:val="1F1F1F"/>
          <w:lang w:val="en-US"/>
        </w:rPr>
        <w:t>Call get_all_camera_info().</w:t>
      </w:r>
    </w:p>
    <w:p w14:paraId="3C151AF0" w14:textId="77777777" w:rsidR="00FC2A69" w:rsidRPr="00FC2A69" w:rsidRDefault="00FC2A69" w:rsidP="00FC2A69">
      <w:pPr>
        <w:widowControl w:val="0"/>
        <w:numPr>
          <w:ilvl w:val="0"/>
          <w:numId w:val="174"/>
        </w:numPr>
        <w:spacing w:after="120" w:line="273" w:lineRule="auto"/>
        <w:rPr>
          <w:lang w:val="en-US"/>
        </w:rPr>
      </w:pPr>
      <w:r w:rsidRPr="00FC2A69">
        <w:rPr>
          <w:rFonts w:ascii="Google Sans Text" w:eastAsia="Google Sans Text" w:hAnsi="Google Sans Text" w:cs="Google Sans Text"/>
          <w:color w:val="1F1F1F"/>
          <w:lang w:val="en-US"/>
        </w:rPr>
        <w:t>Assert the returned value is [].</w:t>
      </w:r>
    </w:p>
    <w:p w14:paraId="10B72E0D"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5E6E596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w:t>
      </w:r>
    </w:p>
    <w:p w14:paraId="4A6986F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4D6C49F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Empty state was handled correctly.</w:t>
      </w:r>
    </w:p>
    <w:p w14:paraId="4E5E491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1226F8A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validation check for the empty controller edge case.</w:t>
      </w:r>
    </w:p>
    <w:p w14:paraId="7C1F18AE"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lastRenderedPageBreak/>
        <w:t>b. test_get_all_camera_info (UT-CC-INFO-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1F2BEFB"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02B38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AD7C7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8B91F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6C13F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47A78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75AEE62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95945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6818C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get_all_camera_info()</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8B885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F99FB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70CE8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51BF73D4"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38CB5EF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the method correctly retrieves the info list for all registered cameras, including their ID, location, and enabled status."</w:t>
      </w:r>
    </w:p>
    <w:p w14:paraId="6D06E02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3BD126E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2 cameras exist (IDs 1, 2). Action: Call get_all_camera_info()."</w:t>
      </w:r>
    </w:p>
    <w:p w14:paraId="61CD7E4C"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3730D6A" w14:textId="77777777" w:rsidR="00FC2A69" w:rsidRDefault="00FC2A69" w:rsidP="00FC2A69">
      <w:pPr>
        <w:widowControl w:val="0"/>
        <w:numPr>
          <w:ilvl w:val="0"/>
          <w:numId w:val="176"/>
        </w:numPr>
        <w:spacing w:line="273" w:lineRule="auto"/>
      </w:pPr>
      <w:r>
        <w:rPr>
          <w:rFonts w:ascii="Google Sans Text" w:eastAsia="Google Sans Text" w:hAnsi="Google Sans Text" w:cs="Google Sans Text"/>
          <w:color w:val="1F1F1F"/>
        </w:rPr>
        <w:t>Add 2 cameras.</w:t>
      </w:r>
    </w:p>
    <w:p w14:paraId="0FD67341" w14:textId="77777777" w:rsidR="00FC2A69" w:rsidRPr="00FC2A69" w:rsidRDefault="00FC2A69" w:rsidP="00FC2A69">
      <w:pPr>
        <w:widowControl w:val="0"/>
        <w:numPr>
          <w:ilvl w:val="0"/>
          <w:numId w:val="176"/>
        </w:numPr>
        <w:spacing w:line="273" w:lineRule="auto"/>
        <w:rPr>
          <w:lang w:val="en-US"/>
        </w:rPr>
      </w:pPr>
      <w:r w:rsidRPr="00FC2A69">
        <w:rPr>
          <w:rFonts w:ascii="Google Sans Text" w:eastAsia="Google Sans Text" w:hAnsi="Google Sans Text" w:cs="Google Sans Text"/>
          <w:color w:val="1F1F1F"/>
          <w:lang w:val="en-US"/>
        </w:rPr>
        <w:t>Call get_all_camera_info().</w:t>
      </w:r>
    </w:p>
    <w:p w14:paraId="31102CA0" w14:textId="77777777" w:rsidR="00FC2A69" w:rsidRPr="00FC2A69" w:rsidRDefault="00FC2A69" w:rsidP="00FC2A69">
      <w:pPr>
        <w:widowControl w:val="0"/>
        <w:numPr>
          <w:ilvl w:val="0"/>
          <w:numId w:val="176"/>
        </w:numPr>
        <w:spacing w:after="120" w:line="273" w:lineRule="auto"/>
        <w:rPr>
          <w:lang w:val="en-US"/>
        </w:rPr>
      </w:pPr>
      <w:r w:rsidRPr="00FC2A69">
        <w:rPr>
          <w:rFonts w:ascii="Google Sans Text" w:eastAsia="Google Sans Text" w:hAnsi="Google Sans Text" w:cs="Google Sans Text"/>
          <w:color w:val="1F1F1F"/>
          <w:lang w:val="en-US"/>
        </w:rPr>
        <w:t>Assert the list length is 2 and check the coordinates and enabled status (1) of the returned info.</w:t>
      </w:r>
    </w:p>
    <w:p w14:paraId="548CCFD0"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390D48A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a list of length 2, where each element contains the correct [ID, X, Y, Enabled Status]."</w:t>
      </w:r>
    </w:p>
    <w:p w14:paraId="4DA95D0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7562A30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Global status information was correctly retrieved.</w:t>
      </w:r>
    </w:p>
    <w:p w14:paraId="6414C99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0C875AF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re functionality test for retrieving global camera status.</w:t>
      </w:r>
    </w:p>
    <w:p w14:paraId="3FB866EE"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c. test_get_all_camera_info_sorted_order (UT-CC-INFO-ORDER)</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18D173E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5185B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837B5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20C6B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739D1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5F447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2E7B682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58180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9E4D0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get_all_camera_info()</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FD33B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B60C8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0CA750"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4F567914"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436FCBDB"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the camera information list is returned in a predictable, sorted order based on the Camera ID, ensuring reliable data display sequence."</w:t>
      </w:r>
    </w:p>
    <w:p w14:paraId="32EC775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34ABE65B" w14:textId="77777777" w:rsidR="00FC2A69" w:rsidRDefault="00FC2A69" w:rsidP="00FC2A69">
      <w:pPr>
        <w:spacing w:line="273" w:lineRule="auto"/>
        <w:rPr>
          <w:rFonts w:ascii="Google Sans Text" w:eastAsia="Google Sans Text" w:hAnsi="Google Sans Text" w:cs="Google Sans Text"/>
        </w:rPr>
      </w:pPr>
      <w:r w:rsidRPr="00FC2A69">
        <w:rPr>
          <w:rFonts w:ascii="Google Sans Text" w:eastAsia="Google Sans Text" w:hAnsi="Google Sans Text" w:cs="Google Sans Text"/>
          <w:lang w:val="en-US"/>
        </w:rPr>
        <w:t xml:space="preserve">"Initial state: 3 cameras added, possibly in non-sequential order if IDs were deleted/reused (though IDs are sequential here). </w:t>
      </w:r>
      <w:r>
        <w:rPr>
          <w:rFonts w:ascii="Google Sans Text" w:eastAsia="Google Sans Text" w:hAnsi="Google Sans Text" w:cs="Google Sans Text"/>
        </w:rPr>
        <w:t>Action: Call get_all_camera_info()."</w:t>
      </w:r>
    </w:p>
    <w:p w14:paraId="41B0F40B"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3C8F32AC" w14:textId="77777777" w:rsidR="00FC2A69" w:rsidRDefault="00FC2A69" w:rsidP="00FC2A69">
      <w:pPr>
        <w:widowControl w:val="0"/>
        <w:numPr>
          <w:ilvl w:val="0"/>
          <w:numId w:val="178"/>
        </w:numPr>
        <w:spacing w:line="273" w:lineRule="auto"/>
      </w:pPr>
      <w:r>
        <w:rPr>
          <w:rFonts w:ascii="Google Sans Text" w:eastAsia="Google Sans Text" w:hAnsi="Google Sans Text" w:cs="Google Sans Text"/>
          <w:color w:val="1F1F1F"/>
        </w:rPr>
        <w:t>Add 3 cameras.</w:t>
      </w:r>
    </w:p>
    <w:p w14:paraId="5C97C0CE" w14:textId="77777777" w:rsidR="00FC2A69" w:rsidRPr="00FC2A69" w:rsidRDefault="00FC2A69" w:rsidP="00FC2A69">
      <w:pPr>
        <w:widowControl w:val="0"/>
        <w:numPr>
          <w:ilvl w:val="0"/>
          <w:numId w:val="178"/>
        </w:numPr>
        <w:spacing w:line="273" w:lineRule="auto"/>
        <w:rPr>
          <w:lang w:val="en-US"/>
        </w:rPr>
      </w:pPr>
      <w:r w:rsidRPr="00FC2A69">
        <w:rPr>
          <w:rFonts w:ascii="Google Sans Text" w:eastAsia="Google Sans Text" w:hAnsi="Google Sans Text" w:cs="Google Sans Text"/>
          <w:color w:val="1F1F1F"/>
          <w:lang w:val="en-US"/>
        </w:rPr>
        <w:lastRenderedPageBreak/>
        <w:t>Call get_all_camera_info().</w:t>
      </w:r>
    </w:p>
    <w:p w14:paraId="44CC9440" w14:textId="77777777" w:rsidR="00FC2A69" w:rsidRPr="00FC2A69" w:rsidRDefault="00FC2A69" w:rsidP="00FC2A69">
      <w:pPr>
        <w:widowControl w:val="0"/>
        <w:numPr>
          <w:ilvl w:val="0"/>
          <w:numId w:val="178"/>
        </w:numPr>
        <w:spacing w:after="120" w:line="273" w:lineRule="auto"/>
        <w:rPr>
          <w:lang w:val="en-US"/>
        </w:rPr>
      </w:pPr>
      <w:r w:rsidRPr="00FC2A69">
        <w:rPr>
          <w:rFonts w:ascii="Google Sans Text" w:eastAsia="Google Sans Text" w:hAnsi="Google Sans Text" w:cs="Google Sans Text"/>
          <w:color w:val="1F1F1F"/>
          <w:lang w:val="en-US"/>
        </w:rPr>
        <w:t>Extract the IDs from the returned list and assert they are in numerical ascending order.</w:t>
      </w:r>
    </w:p>
    <w:p w14:paraId="776026ED"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3EC23D7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The list of camera IDs in the output must be sorted numerically (e.g., [1, 2, 3])."</w:t>
      </w:r>
    </w:p>
    <w:p w14:paraId="3CBD09A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3B28E69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Data ordering was confirmed to be reliable.</w:t>
      </w:r>
    </w:p>
    <w:p w14:paraId="2B2350A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04D8EA3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tegrity check for reliable data display ordering (sorting by ID).</w:t>
      </w:r>
    </w:p>
    <w:p w14:paraId="109CE1AC"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M. set_camera_password()</w:t>
      </w:r>
    </w:p>
    <w:p w14:paraId="6D8A39BB"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set_camera_password (UT-CC-PW-SET-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14B533A2"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D5A84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A4A00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9CF5D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9091F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3BE46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14E8731F"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8A91E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0B96FA"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set_camera_password(id, inpu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ABB4D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466F9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33AFB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349520F0"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581D654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a valid password is successfully set for an existing camera, correctly updating the internal _camera_passwords collection."</w:t>
      </w:r>
    </w:p>
    <w:p w14:paraId="7AC29F8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176E858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1 exists. Action: Call set_camera_password(1, ""password123"")."</w:t>
      </w:r>
    </w:p>
    <w:p w14:paraId="0605B8E8"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493517B" w14:textId="77777777" w:rsidR="00FC2A69" w:rsidRDefault="00FC2A69" w:rsidP="00FC2A69">
      <w:pPr>
        <w:widowControl w:val="0"/>
        <w:numPr>
          <w:ilvl w:val="0"/>
          <w:numId w:val="180"/>
        </w:numPr>
        <w:spacing w:line="273" w:lineRule="auto"/>
      </w:pPr>
      <w:r>
        <w:rPr>
          <w:rFonts w:ascii="Google Sans Text" w:eastAsia="Google Sans Text" w:hAnsi="Google Sans Text" w:cs="Google Sans Text"/>
          <w:color w:val="1F1F1F"/>
        </w:rPr>
        <w:t>Add camera 1.</w:t>
      </w:r>
    </w:p>
    <w:p w14:paraId="42A9B42D" w14:textId="77777777" w:rsidR="00FC2A69" w:rsidRPr="00FC2A69" w:rsidRDefault="00FC2A69" w:rsidP="00FC2A69">
      <w:pPr>
        <w:widowControl w:val="0"/>
        <w:numPr>
          <w:ilvl w:val="0"/>
          <w:numId w:val="180"/>
        </w:numPr>
        <w:spacing w:line="273" w:lineRule="auto"/>
        <w:rPr>
          <w:lang w:val="en-US"/>
        </w:rPr>
      </w:pPr>
      <w:r w:rsidRPr="00FC2A69">
        <w:rPr>
          <w:rFonts w:ascii="Google Sans Text" w:eastAsia="Google Sans Text" w:hAnsi="Google Sans Text" w:cs="Google Sans Text"/>
          <w:color w:val="1F1F1F"/>
          <w:lang w:val="en-US"/>
        </w:rPr>
        <w:t>Call set_camera_password(1, "password123").</w:t>
      </w:r>
    </w:p>
    <w:p w14:paraId="0371E9AF" w14:textId="77777777" w:rsidR="00FC2A69" w:rsidRPr="00FC2A69" w:rsidRDefault="00FC2A69" w:rsidP="00FC2A69">
      <w:pPr>
        <w:widowControl w:val="0"/>
        <w:numPr>
          <w:ilvl w:val="0"/>
          <w:numId w:val="180"/>
        </w:numPr>
        <w:spacing w:after="120" w:line="273" w:lineRule="auto"/>
        <w:rPr>
          <w:lang w:val="en-US"/>
        </w:rPr>
      </w:pPr>
      <w:r w:rsidRPr="00FC2A69">
        <w:rPr>
          <w:rFonts w:ascii="Google Sans Text" w:eastAsia="Google Sans Text" w:hAnsi="Google Sans Text" w:cs="Google Sans Text"/>
          <w:color w:val="1F1F1F"/>
          <w:lang w:val="en-US"/>
        </w:rPr>
        <w:t>Assert that ID 1 is present in _camera_passwords with the correct value.</w:t>
      </w:r>
    </w:p>
    <w:p w14:paraId="441E8F0E"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6362D39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D 1 must be present in _camera_passwords with the value ""password123""."</w:t>
      </w:r>
    </w:p>
    <w:p w14:paraId="615B467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05AAB5B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Password was successfully assigned to the camera.</w:t>
      </w:r>
    </w:p>
    <w:p w14:paraId="010B1F8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22C642C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re function test for password assignment and internal data consistency.</w:t>
      </w:r>
    </w:p>
    <w:p w14:paraId="2AFCD557"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set_password_nonexistent_camera (UT-CC-PW-SET-FAIL-NON)</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1D2D094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91320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39EAD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F2E84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C527F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9BB9A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05279923"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C93CE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lastRenderedPageBreak/>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31995F"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set_camera_password(id, inpu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D5A13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975ED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1DB14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5B2A961A"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0BCD3AB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attempting to set a password for a non-existent camera ID is rejected, ensuring no unintended entries are created in the internal collection."</w:t>
      </w:r>
    </w:p>
    <w:p w14:paraId="5B532F9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21557FE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0 cameras exist. Action: Call set_camera_password(999, ""password123"")."</w:t>
      </w:r>
    </w:p>
    <w:p w14:paraId="6818CF21"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1ACF1BC1" w14:textId="77777777" w:rsidR="00FC2A69" w:rsidRPr="00FC2A69" w:rsidRDefault="00FC2A69" w:rsidP="00FC2A69">
      <w:pPr>
        <w:widowControl w:val="0"/>
        <w:numPr>
          <w:ilvl w:val="0"/>
          <w:numId w:val="182"/>
        </w:numPr>
        <w:spacing w:line="273" w:lineRule="auto"/>
        <w:rPr>
          <w:lang w:val="en-US"/>
        </w:rPr>
      </w:pPr>
      <w:r w:rsidRPr="00FC2A69">
        <w:rPr>
          <w:rFonts w:ascii="Google Sans Text" w:eastAsia="Google Sans Text" w:hAnsi="Google Sans Text" w:cs="Google Sans Text"/>
          <w:color w:val="1F1F1F"/>
          <w:lang w:val="en-US"/>
        </w:rPr>
        <w:t>Call set_camera_password(999, "password123").</w:t>
      </w:r>
    </w:p>
    <w:p w14:paraId="16686AC5" w14:textId="77777777" w:rsidR="00FC2A69" w:rsidRPr="00FC2A69" w:rsidRDefault="00FC2A69" w:rsidP="00FC2A69">
      <w:pPr>
        <w:widowControl w:val="0"/>
        <w:numPr>
          <w:ilvl w:val="0"/>
          <w:numId w:val="182"/>
        </w:numPr>
        <w:spacing w:after="120" w:line="273" w:lineRule="auto"/>
        <w:rPr>
          <w:lang w:val="en-US"/>
        </w:rPr>
      </w:pPr>
      <w:r w:rsidRPr="00FC2A69">
        <w:rPr>
          <w:rFonts w:ascii="Google Sans Text" w:eastAsia="Google Sans Text" w:hAnsi="Google Sans Text" w:cs="Google Sans Text"/>
          <w:color w:val="1F1F1F"/>
          <w:lang w:val="en-US"/>
        </w:rPr>
        <w:t>Assert that ID 999 is not present in _camera_passwords.</w:t>
      </w:r>
    </w:p>
    <w:p w14:paraId="3ED4CF20"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051AC40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D 999 must not be found in the _camera_passwords dictionary.</w:t>
      </w:r>
    </w:p>
    <w:p w14:paraId="6EDE623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646A712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Password setting for a non-existent camera was correctly ignored.</w:t>
      </w:r>
    </w:p>
    <w:p w14:paraId="6283E69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79313D1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validation check for camera existence prior to password assignment.</w:t>
      </w:r>
    </w:p>
    <w:p w14:paraId="710265B6"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c. test_set_camera_password_nonexistent_camera_handling (UT-CC-PW-SET-ROB)</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4062A45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04F1C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BC201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288A3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4B5B1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F2458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0B6D600B"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48467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C45CC3"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set_camera_password(id, inpu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275F4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7F411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F0294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7E0A3D24"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69D8824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system's robustness by ensuring that attempting to set a password for a non-existent camera ID does not raise an unhandled exception, confirming graceful failure."</w:t>
      </w:r>
    </w:p>
    <w:p w14:paraId="320B469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75A01CC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ion: Call set_camera_password(999, ""password123"") and monitor for exceptions."</w:t>
      </w:r>
    </w:p>
    <w:p w14:paraId="1A7C8C75"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372524B8" w14:textId="77777777" w:rsidR="00FC2A69" w:rsidRPr="00FC2A69" w:rsidRDefault="00FC2A69" w:rsidP="00FC2A69">
      <w:pPr>
        <w:widowControl w:val="0"/>
        <w:numPr>
          <w:ilvl w:val="0"/>
          <w:numId w:val="184"/>
        </w:numPr>
        <w:spacing w:line="273" w:lineRule="auto"/>
        <w:rPr>
          <w:lang w:val="en-US"/>
        </w:rPr>
      </w:pPr>
      <w:r w:rsidRPr="00FC2A69">
        <w:rPr>
          <w:rFonts w:ascii="Google Sans Text" w:eastAsia="Google Sans Text" w:hAnsi="Google Sans Text" w:cs="Google Sans Text"/>
          <w:color w:val="1F1F1F"/>
          <w:lang w:val="en-US"/>
        </w:rPr>
        <w:t>Call set_camera_password(999, "password123") within a try/except block (or implicitly check for raised exceptions).</w:t>
      </w:r>
    </w:p>
    <w:p w14:paraId="26FE73DF" w14:textId="77777777" w:rsidR="00FC2A69" w:rsidRPr="00FC2A69" w:rsidRDefault="00FC2A69" w:rsidP="00FC2A69">
      <w:pPr>
        <w:widowControl w:val="0"/>
        <w:numPr>
          <w:ilvl w:val="0"/>
          <w:numId w:val="184"/>
        </w:numPr>
        <w:spacing w:after="120" w:line="273" w:lineRule="auto"/>
        <w:rPr>
          <w:lang w:val="en-US"/>
        </w:rPr>
      </w:pPr>
      <w:r w:rsidRPr="00FC2A69">
        <w:rPr>
          <w:rFonts w:ascii="Google Sans Text" w:eastAsia="Google Sans Text" w:hAnsi="Google Sans Text" w:cs="Google Sans Text"/>
          <w:color w:val="1F1F1F"/>
          <w:lang w:val="en-US"/>
        </w:rPr>
        <w:lastRenderedPageBreak/>
        <w:t>Assert that the process completes without raising an Exception.</w:t>
      </w:r>
    </w:p>
    <w:p w14:paraId="0AB0015D"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1D310DF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The method must complete successfully (without crashing).</w:t>
      </w:r>
    </w:p>
    <w:p w14:paraId="7DF1E45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43D1EA7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Robustness verified; the process handled the invalid ID gracefully.</w:t>
      </w:r>
    </w:p>
    <w:p w14:paraId="671CEA0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5B4A6EE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verage check for robust handling of invalid IDs during password assignment.</w:t>
      </w:r>
    </w:p>
    <w:p w14:paraId="518E3AE9"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N. validate_camera_password()</w:t>
      </w:r>
    </w:p>
    <w:p w14:paraId="5876DB0E"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validate_camera_password_success (UT-CC-PW-VAL-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701083D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BE7CD4"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C7BB9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736864"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789F70"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89871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22CF36E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9F1DC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45741E"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validate_camera_password(id, inpu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84782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02D83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2DCAF1"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027ADE7E"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3EB64AA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when the correct password is provided for a set camera, the function returns the success code (0)."</w:t>
      </w:r>
    </w:p>
    <w:p w14:paraId="725BFD4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4E109E9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1 password set to ""password123"". Action: Call validate_camera_password(1, ""password123"")."</w:t>
      </w:r>
    </w:p>
    <w:p w14:paraId="6EA16610"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40D57823" w14:textId="77777777" w:rsidR="00FC2A69" w:rsidRDefault="00FC2A69" w:rsidP="00FC2A69">
      <w:pPr>
        <w:widowControl w:val="0"/>
        <w:numPr>
          <w:ilvl w:val="0"/>
          <w:numId w:val="186"/>
        </w:numPr>
        <w:spacing w:line="273" w:lineRule="auto"/>
      </w:pPr>
      <w:r>
        <w:rPr>
          <w:rFonts w:ascii="Google Sans Text" w:eastAsia="Google Sans Text" w:hAnsi="Google Sans Text" w:cs="Google Sans Text"/>
          <w:color w:val="1F1F1F"/>
        </w:rPr>
        <w:t>Set password for camera 1.</w:t>
      </w:r>
    </w:p>
    <w:p w14:paraId="586EA829" w14:textId="77777777" w:rsidR="00FC2A69" w:rsidRPr="00FC2A69" w:rsidRDefault="00FC2A69" w:rsidP="00FC2A69">
      <w:pPr>
        <w:widowControl w:val="0"/>
        <w:numPr>
          <w:ilvl w:val="0"/>
          <w:numId w:val="186"/>
        </w:numPr>
        <w:spacing w:line="273" w:lineRule="auto"/>
        <w:rPr>
          <w:lang w:val="en-US"/>
        </w:rPr>
      </w:pPr>
      <w:r w:rsidRPr="00FC2A69">
        <w:rPr>
          <w:rFonts w:ascii="Google Sans Text" w:eastAsia="Google Sans Text" w:hAnsi="Google Sans Text" w:cs="Google Sans Text"/>
          <w:color w:val="1F1F1F"/>
          <w:lang w:val="en-US"/>
        </w:rPr>
        <w:t>Call validate_camera_password(1, "password123").</w:t>
      </w:r>
    </w:p>
    <w:p w14:paraId="283617BE" w14:textId="77777777" w:rsidR="00FC2A69" w:rsidRPr="00FC2A69" w:rsidRDefault="00FC2A69" w:rsidP="00FC2A69">
      <w:pPr>
        <w:widowControl w:val="0"/>
        <w:numPr>
          <w:ilvl w:val="0"/>
          <w:numId w:val="186"/>
        </w:numPr>
        <w:spacing w:after="120" w:line="273" w:lineRule="auto"/>
        <w:rPr>
          <w:lang w:val="en-US"/>
        </w:rPr>
      </w:pPr>
      <w:r w:rsidRPr="00FC2A69">
        <w:rPr>
          <w:rFonts w:ascii="Google Sans Text" w:eastAsia="Google Sans Text" w:hAnsi="Google Sans Text" w:cs="Google Sans Text"/>
          <w:color w:val="1F1F1F"/>
          <w:lang w:val="en-US"/>
        </w:rPr>
        <w:t>Assert the returned code is 0.</w:t>
      </w:r>
    </w:p>
    <w:p w14:paraId="3E39AE9D"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45EC87A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0 (Success).</w:t>
      </w:r>
    </w:p>
    <w:p w14:paraId="1E1D5B4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67446AF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Correct password validation succeeded.</w:t>
      </w:r>
    </w:p>
    <w:p w14:paraId="46C794D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71A4D3A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re function test for password validation success path.</w:t>
      </w:r>
    </w:p>
    <w:p w14:paraId="5B59145F"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b. test_validate_camera_password_failure (UT-CC-PW-VAL-FAI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2CE5493A"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6F64D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7C6E42"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9ED83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DA2BB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CD0FD5"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446168C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3710A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lastRenderedPageBreak/>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86EE06"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validate_camera_password(id, inpu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6632B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B4B52E"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97749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67FD678B"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7F7A23B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when an incorrect password is provided for a set camera, the function returns the password mismatch code (1)."</w:t>
      </w:r>
    </w:p>
    <w:p w14:paraId="0BBA57F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06CC6E4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1 password set to ""password123"". Action: Call validate_camera_password(1, ""wrongpassword"")."</w:t>
      </w:r>
    </w:p>
    <w:p w14:paraId="6BAF5655"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408FF217" w14:textId="77777777" w:rsidR="00FC2A69" w:rsidRDefault="00FC2A69" w:rsidP="00FC2A69">
      <w:pPr>
        <w:widowControl w:val="0"/>
        <w:numPr>
          <w:ilvl w:val="0"/>
          <w:numId w:val="188"/>
        </w:numPr>
        <w:spacing w:line="273" w:lineRule="auto"/>
      </w:pPr>
      <w:r>
        <w:rPr>
          <w:rFonts w:ascii="Google Sans Text" w:eastAsia="Google Sans Text" w:hAnsi="Google Sans Text" w:cs="Google Sans Text"/>
          <w:color w:val="1F1F1F"/>
        </w:rPr>
        <w:t>Set password for camera 1.</w:t>
      </w:r>
    </w:p>
    <w:p w14:paraId="6D4735E4" w14:textId="77777777" w:rsidR="00FC2A69" w:rsidRPr="00FC2A69" w:rsidRDefault="00FC2A69" w:rsidP="00FC2A69">
      <w:pPr>
        <w:widowControl w:val="0"/>
        <w:numPr>
          <w:ilvl w:val="0"/>
          <w:numId w:val="188"/>
        </w:numPr>
        <w:spacing w:line="273" w:lineRule="auto"/>
        <w:rPr>
          <w:lang w:val="en-US"/>
        </w:rPr>
      </w:pPr>
      <w:r w:rsidRPr="00FC2A69">
        <w:rPr>
          <w:rFonts w:ascii="Google Sans Text" w:eastAsia="Google Sans Text" w:hAnsi="Google Sans Text" w:cs="Google Sans Text"/>
          <w:color w:val="1F1F1F"/>
          <w:lang w:val="en-US"/>
        </w:rPr>
        <w:t>Call validate_camera_password(1, "wrongpassword").</w:t>
      </w:r>
    </w:p>
    <w:p w14:paraId="5FEB6E5A" w14:textId="77777777" w:rsidR="00FC2A69" w:rsidRPr="00FC2A69" w:rsidRDefault="00FC2A69" w:rsidP="00FC2A69">
      <w:pPr>
        <w:widowControl w:val="0"/>
        <w:numPr>
          <w:ilvl w:val="0"/>
          <w:numId w:val="188"/>
        </w:numPr>
        <w:spacing w:after="120" w:line="273" w:lineRule="auto"/>
        <w:rPr>
          <w:lang w:val="en-US"/>
        </w:rPr>
      </w:pPr>
      <w:r w:rsidRPr="00FC2A69">
        <w:rPr>
          <w:rFonts w:ascii="Google Sans Text" w:eastAsia="Google Sans Text" w:hAnsi="Google Sans Text" w:cs="Google Sans Text"/>
          <w:color w:val="1F1F1F"/>
          <w:lang w:val="en-US"/>
        </w:rPr>
        <w:t>Assert the returned code is 1.</w:t>
      </w:r>
    </w:p>
    <w:p w14:paraId="65F55CB8"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10F2D98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1 (Mismatch/Failure).</w:t>
      </w:r>
    </w:p>
    <w:p w14:paraId="4F8F21D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41116E1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Incorrect password validation failed as expected.</w:t>
      </w:r>
    </w:p>
    <w:p w14:paraId="54B8A13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4A0EDFA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alidation test for the password mismatch path.</w:t>
      </w:r>
    </w:p>
    <w:p w14:paraId="37A5F2FD"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c. test_validate_camera_password_nonexistent_camera (UT-CC-PW-VAL-NON)</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2F9DC06A"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67A30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E662E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6D9256"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93B33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4F849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182C905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EB612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FAC2F3"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validate_camera_password(id, inpu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15BD7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1177BB"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2B3F69"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00AB04E0"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3BE6A49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attempting to validate a password for a non-existent camera ID returns the camera not found code (-1).</w:t>
      </w:r>
    </w:p>
    <w:p w14:paraId="1A4637C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12D6FF0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999 does not exist. Action: Call validate_camera_password(999, ""any"")."</w:t>
      </w:r>
    </w:p>
    <w:p w14:paraId="5D025D53"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3EC31251" w14:textId="77777777" w:rsidR="00FC2A69" w:rsidRPr="00FC2A69" w:rsidRDefault="00FC2A69" w:rsidP="00FC2A69">
      <w:pPr>
        <w:widowControl w:val="0"/>
        <w:numPr>
          <w:ilvl w:val="0"/>
          <w:numId w:val="190"/>
        </w:numPr>
        <w:spacing w:line="273" w:lineRule="auto"/>
        <w:rPr>
          <w:lang w:val="en-US"/>
        </w:rPr>
      </w:pPr>
      <w:r w:rsidRPr="00FC2A69">
        <w:rPr>
          <w:rFonts w:ascii="Google Sans Text" w:eastAsia="Google Sans Text" w:hAnsi="Google Sans Text" w:cs="Google Sans Text"/>
          <w:color w:val="1F1F1F"/>
          <w:lang w:val="en-US"/>
        </w:rPr>
        <w:lastRenderedPageBreak/>
        <w:t>Call validate_camera_password(999, "password123").</w:t>
      </w:r>
    </w:p>
    <w:p w14:paraId="5CA28D1C" w14:textId="77777777" w:rsidR="00FC2A69" w:rsidRPr="00FC2A69" w:rsidRDefault="00FC2A69" w:rsidP="00FC2A69">
      <w:pPr>
        <w:widowControl w:val="0"/>
        <w:numPr>
          <w:ilvl w:val="0"/>
          <w:numId w:val="190"/>
        </w:numPr>
        <w:spacing w:after="120" w:line="273" w:lineRule="auto"/>
        <w:rPr>
          <w:lang w:val="en-US"/>
        </w:rPr>
      </w:pPr>
      <w:r w:rsidRPr="00FC2A69">
        <w:rPr>
          <w:rFonts w:ascii="Google Sans Text" w:eastAsia="Google Sans Text" w:hAnsi="Google Sans Text" w:cs="Google Sans Text"/>
          <w:color w:val="1F1F1F"/>
          <w:lang w:val="en-US"/>
        </w:rPr>
        <w:t>Assert the returned code is -1.</w:t>
      </w:r>
    </w:p>
    <w:p w14:paraId="630C4349"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687E38B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1 (Camera Not Found).</w:t>
      </w:r>
    </w:p>
    <w:p w14:paraId="4D536FB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14F2B80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Correct error code was returned for the nonexistent ID.</w:t>
      </w:r>
    </w:p>
    <w:p w14:paraId="3E8981A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3C4009E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Security check for handling validation attempts on nonexistent resources.</w:t>
      </w:r>
    </w:p>
    <w:p w14:paraId="7FC9F1FC"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d. test_validate_camera_password_not_set (UT-CC-PW-VAL-UNSET)</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0AD0F548"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553A6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AF0E09"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BA501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9EE848"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41E3E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6155B08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5E6EE7"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D139AE"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validate_camera_password(id, inpu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9EB708"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E07A42"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BF1356"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2F61B5E9"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528C6C1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at validating a camera that exists but has no password set returns the password not set code (-2).</w:t>
      </w:r>
    </w:p>
    <w:p w14:paraId="701B438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60FBAE4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1 exists but has no password set. Action: Call validate_camera_password(1, ""any"")."</w:t>
      </w:r>
    </w:p>
    <w:p w14:paraId="325A826F"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554ABA95" w14:textId="77777777" w:rsidR="00FC2A69" w:rsidRDefault="00FC2A69" w:rsidP="00FC2A69">
      <w:pPr>
        <w:widowControl w:val="0"/>
        <w:numPr>
          <w:ilvl w:val="0"/>
          <w:numId w:val="192"/>
        </w:numPr>
        <w:spacing w:line="273" w:lineRule="auto"/>
      </w:pPr>
      <w:r>
        <w:rPr>
          <w:rFonts w:ascii="Google Sans Text" w:eastAsia="Google Sans Text" w:hAnsi="Google Sans Text" w:cs="Google Sans Text"/>
          <w:color w:val="1F1F1F"/>
        </w:rPr>
        <w:t>Add camera 1.</w:t>
      </w:r>
    </w:p>
    <w:p w14:paraId="2EE4D34D" w14:textId="77777777" w:rsidR="00FC2A69" w:rsidRPr="00FC2A69" w:rsidRDefault="00FC2A69" w:rsidP="00FC2A69">
      <w:pPr>
        <w:widowControl w:val="0"/>
        <w:numPr>
          <w:ilvl w:val="0"/>
          <w:numId w:val="192"/>
        </w:numPr>
        <w:spacing w:line="273" w:lineRule="auto"/>
        <w:rPr>
          <w:lang w:val="en-US"/>
        </w:rPr>
      </w:pPr>
      <w:r w:rsidRPr="00FC2A69">
        <w:rPr>
          <w:rFonts w:ascii="Google Sans Text" w:eastAsia="Google Sans Text" w:hAnsi="Google Sans Text" w:cs="Google Sans Text"/>
          <w:color w:val="1F1F1F"/>
          <w:lang w:val="en-US"/>
        </w:rPr>
        <w:t>Call validate_camera_password(1, "password123").</w:t>
      </w:r>
    </w:p>
    <w:p w14:paraId="1B8AFD67" w14:textId="77777777" w:rsidR="00FC2A69" w:rsidRPr="00FC2A69" w:rsidRDefault="00FC2A69" w:rsidP="00FC2A69">
      <w:pPr>
        <w:widowControl w:val="0"/>
        <w:numPr>
          <w:ilvl w:val="0"/>
          <w:numId w:val="192"/>
        </w:numPr>
        <w:spacing w:after="120" w:line="273" w:lineRule="auto"/>
        <w:rPr>
          <w:lang w:val="en-US"/>
        </w:rPr>
      </w:pPr>
      <w:r w:rsidRPr="00FC2A69">
        <w:rPr>
          <w:rFonts w:ascii="Google Sans Text" w:eastAsia="Google Sans Text" w:hAnsi="Google Sans Text" w:cs="Google Sans Text"/>
          <w:color w:val="1F1F1F"/>
          <w:lang w:val="en-US"/>
        </w:rPr>
        <w:t>Assert the returned code is -2.</w:t>
      </w:r>
    </w:p>
    <w:p w14:paraId="3E281662"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22EF8FC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2 (Password Not Set).</w:t>
      </w:r>
    </w:p>
    <w:p w14:paraId="5B6ADD5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2DBB3B7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Correct error code was returned for the unset password state.</w:t>
      </w:r>
    </w:p>
    <w:p w14:paraId="02E4EF51"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23BDBAE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alidation check for the initial state of the password attribute.</w:t>
      </w:r>
    </w:p>
    <w:p w14:paraId="40B8573C"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e. test_validate_camera_password_edge_cases (UT-CC-PW-VAL-EDGE)</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2E0110E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F77A6D"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209B71"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F7EAA3"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F1259E"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3CE3E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5BBF9F73"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F16565"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lastRenderedPageBreak/>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CBD5D8"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validate_camera_password(id, inpu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D78693"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529DB4"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78D63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6154EEF1"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125F9089"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the security logic when an empty string ("""") is provided as the input password for a camera that has a password set (should fail with mismatch code 1)."</w:t>
      </w:r>
    </w:p>
    <w:p w14:paraId="77388A58"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4F20431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itial state: Camera 1 password set to ""test"". Action: Call validate_camera_password(1, """")."</w:t>
      </w:r>
    </w:p>
    <w:p w14:paraId="23BB6DCD" w14:textId="77777777" w:rsidR="00FC2A69" w:rsidRDefault="00FC2A69" w:rsidP="00FC2A69">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68702923" w14:textId="77777777" w:rsidR="00FC2A69" w:rsidRPr="00FC2A69" w:rsidRDefault="00FC2A69" w:rsidP="00FC2A69">
      <w:pPr>
        <w:widowControl w:val="0"/>
        <w:numPr>
          <w:ilvl w:val="0"/>
          <w:numId w:val="194"/>
        </w:numPr>
        <w:spacing w:line="273" w:lineRule="auto"/>
        <w:rPr>
          <w:lang w:val="en-US"/>
        </w:rPr>
      </w:pPr>
      <w:r w:rsidRPr="00FC2A69">
        <w:rPr>
          <w:rFonts w:ascii="Google Sans Text" w:eastAsia="Google Sans Text" w:hAnsi="Google Sans Text" w:cs="Google Sans Text"/>
          <w:color w:val="1F1F1F"/>
          <w:lang w:val="en-US"/>
        </w:rPr>
        <w:t>Set password for camera 1 to "test".</w:t>
      </w:r>
    </w:p>
    <w:p w14:paraId="31E7117C" w14:textId="77777777" w:rsidR="00FC2A69" w:rsidRDefault="00FC2A69" w:rsidP="00FC2A69">
      <w:pPr>
        <w:widowControl w:val="0"/>
        <w:numPr>
          <w:ilvl w:val="0"/>
          <w:numId w:val="194"/>
        </w:numPr>
        <w:spacing w:line="273" w:lineRule="auto"/>
      </w:pPr>
      <w:r>
        <w:rPr>
          <w:rFonts w:ascii="Google Sans Text" w:eastAsia="Google Sans Text" w:hAnsi="Google Sans Text" w:cs="Google Sans Text"/>
          <w:color w:val="1F1F1F"/>
        </w:rPr>
        <w:t>Call validate_camera_password(1, "").</w:t>
      </w:r>
    </w:p>
    <w:p w14:paraId="08969FDC" w14:textId="77777777" w:rsidR="00FC2A69" w:rsidRPr="00FC2A69" w:rsidRDefault="00FC2A69" w:rsidP="00FC2A69">
      <w:pPr>
        <w:widowControl w:val="0"/>
        <w:numPr>
          <w:ilvl w:val="0"/>
          <w:numId w:val="194"/>
        </w:numPr>
        <w:spacing w:after="120" w:line="273" w:lineRule="auto"/>
        <w:rPr>
          <w:lang w:val="en-US"/>
        </w:rPr>
      </w:pPr>
      <w:r w:rsidRPr="00FC2A69">
        <w:rPr>
          <w:rFonts w:ascii="Google Sans Text" w:eastAsia="Google Sans Text" w:hAnsi="Google Sans Text" w:cs="Google Sans Text"/>
          <w:color w:val="1F1F1F"/>
          <w:lang w:val="en-US"/>
        </w:rPr>
        <w:t>Assert the returned code is 1.</w:t>
      </w:r>
    </w:p>
    <w:p w14:paraId="157F7E49"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571C754F"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Returns 1 (Mismatch/Failure).</w:t>
      </w:r>
    </w:p>
    <w:p w14:paraId="79CD39C7"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512E7E94"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Empty input was correctly handled as a failed validation attempt.</w:t>
      </w:r>
    </w:p>
    <w:p w14:paraId="7FBAD432"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3D6B799A"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verage test for security logic on empty string input against a set password.</w:t>
      </w:r>
    </w:p>
    <w:p w14:paraId="5F24D11A" w14:textId="77777777" w:rsidR="00FC2A69" w:rsidRPr="00FC2A69" w:rsidRDefault="00FC2A69" w:rsidP="00FC2A69">
      <w:pPr>
        <w:pStyle w:val="5"/>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O. delete_camera_password()</w:t>
      </w:r>
    </w:p>
    <w:p w14:paraId="2276A937" w14:textId="77777777" w:rsidR="00FC2A69" w:rsidRPr="00FC2A69" w:rsidRDefault="00FC2A69" w:rsidP="00FC2A69">
      <w:pPr>
        <w:pStyle w:val="6"/>
        <w:spacing w:before="0" w:after="120" w:line="273" w:lineRule="auto"/>
        <w:rPr>
          <w:rFonts w:ascii="Google Sans" w:eastAsia="Google Sans" w:hAnsi="Google Sans" w:cs="Google Sans"/>
          <w:color w:val="1F1F1F"/>
          <w:lang w:val="en-US"/>
        </w:rPr>
      </w:pPr>
      <w:r w:rsidRPr="00FC2A69">
        <w:rPr>
          <w:rFonts w:ascii="Google Sans" w:eastAsia="Google Sans" w:hAnsi="Google Sans" w:cs="Google Sans"/>
          <w:color w:val="1F1F1F"/>
          <w:lang w:val="en-US"/>
        </w:rPr>
        <w:t>a. test_delete_camera_with_password (UT-CC-PW-DEL-IMP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FC2A69" w14:paraId="6CFF651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46637F"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63C1AC"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09C8B7"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65D72A"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FC596B" w14:textId="77777777" w:rsidR="00FC2A69" w:rsidRDefault="00FC2A69" w:rsidP="00932285">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FC2A69" w14:paraId="51B750E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D7047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D43275" w14:textId="77777777" w:rsidR="00FC2A69" w:rsidRPr="00FC2A69" w:rsidRDefault="00FC2A69" w:rsidP="00932285">
            <w:pPr>
              <w:spacing w:line="273" w:lineRule="auto"/>
              <w:rPr>
                <w:rFonts w:ascii="Google Sans Text" w:eastAsia="Google Sans Text" w:hAnsi="Google Sans Text" w:cs="Google Sans Text"/>
                <w:color w:val="1F1F1F"/>
                <w:lang w:val="en-US"/>
              </w:rPr>
            </w:pPr>
            <w:r w:rsidRPr="00FC2A69">
              <w:rPr>
                <w:rFonts w:ascii="Google Sans Text" w:eastAsia="Google Sans Text" w:hAnsi="Google Sans Text" w:cs="Google Sans Text"/>
                <w:color w:val="1F1F1F"/>
                <w:lang w:val="en-US"/>
              </w:rPr>
              <w:t>delete_camera_password() (Implicitly verified by delete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A0A6CC"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2B8FFD"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3FB95F" w14:textId="77777777" w:rsidR="00FC2A69" w:rsidRDefault="00FC2A69" w:rsidP="00932285">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00A743CD" w14:textId="77777777" w:rsidR="00FC2A69" w:rsidRDefault="00FC2A69" w:rsidP="00FC2A69">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2BE0C473"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es data consistency: when a camera with a stored password is deleted, the underlying password removal logic is executed, ensuring the entry is removed from the _camera_passwords collection."</w:t>
      </w:r>
    </w:p>
    <w:p w14:paraId="68DD335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Input Specifications</w:t>
      </w:r>
    </w:p>
    <w:p w14:paraId="090855FC"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lastRenderedPageBreak/>
        <w:t>Initial state: Camera ID 1 has a password set. Action: Call delete_camera(1).</w:t>
      </w:r>
    </w:p>
    <w:p w14:paraId="1FD76297" w14:textId="77777777" w:rsidR="00FC2A69" w:rsidRPr="00FC2A69" w:rsidRDefault="00FC2A69" w:rsidP="00FC2A69">
      <w:pPr>
        <w:spacing w:after="120" w:line="273" w:lineRule="auto"/>
        <w:rPr>
          <w:rFonts w:ascii="Google Sans Text" w:eastAsia="Google Sans Text" w:hAnsi="Google Sans Text" w:cs="Google Sans Text"/>
          <w:b/>
          <w:bCs/>
          <w:color w:val="1F1F1F"/>
          <w:lang w:val="en-US"/>
        </w:rPr>
      </w:pPr>
      <w:r w:rsidRPr="00FC2A69">
        <w:rPr>
          <w:rFonts w:ascii="Google Sans Text" w:eastAsia="Google Sans Text" w:hAnsi="Google Sans Text" w:cs="Google Sans Text"/>
          <w:b/>
          <w:bCs/>
          <w:color w:val="1F1F1F"/>
          <w:lang w:val="en-US"/>
        </w:rPr>
        <w:t>Detailed Step</w:t>
      </w:r>
    </w:p>
    <w:p w14:paraId="24EDFD9E" w14:textId="77777777" w:rsidR="00FC2A69" w:rsidRPr="00FC2A69" w:rsidRDefault="00FC2A69" w:rsidP="00FC2A69">
      <w:pPr>
        <w:widowControl w:val="0"/>
        <w:numPr>
          <w:ilvl w:val="0"/>
          <w:numId w:val="196"/>
        </w:numPr>
        <w:spacing w:line="273" w:lineRule="auto"/>
        <w:rPr>
          <w:lang w:val="en-US"/>
        </w:rPr>
      </w:pPr>
      <w:r w:rsidRPr="00FC2A69">
        <w:rPr>
          <w:rFonts w:ascii="Google Sans Text" w:eastAsia="Google Sans Text" w:hAnsi="Google Sans Text" w:cs="Google Sans Text"/>
          <w:color w:val="1F1F1F"/>
          <w:lang w:val="en-US"/>
        </w:rPr>
        <w:t>Add camera and set password.</w:t>
      </w:r>
    </w:p>
    <w:p w14:paraId="59276A2B" w14:textId="77777777" w:rsidR="00FC2A69" w:rsidRDefault="00FC2A69" w:rsidP="00FC2A69">
      <w:pPr>
        <w:widowControl w:val="0"/>
        <w:numPr>
          <w:ilvl w:val="0"/>
          <w:numId w:val="196"/>
        </w:numPr>
        <w:spacing w:line="273" w:lineRule="auto"/>
      </w:pPr>
      <w:r>
        <w:rPr>
          <w:rFonts w:ascii="Google Sans Text" w:eastAsia="Google Sans Text" w:hAnsi="Google Sans Text" w:cs="Google Sans Text"/>
          <w:color w:val="1F1F1F"/>
        </w:rPr>
        <w:t>Call delete_camera(1).</w:t>
      </w:r>
    </w:p>
    <w:p w14:paraId="5820D04E" w14:textId="77777777" w:rsidR="00FC2A69" w:rsidRPr="00FC2A69" w:rsidRDefault="00FC2A69" w:rsidP="00FC2A69">
      <w:pPr>
        <w:widowControl w:val="0"/>
        <w:numPr>
          <w:ilvl w:val="0"/>
          <w:numId w:val="196"/>
        </w:numPr>
        <w:spacing w:after="120" w:line="273" w:lineRule="auto"/>
        <w:rPr>
          <w:lang w:val="en-US"/>
        </w:rPr>
      </w:pPr>
      <w:r w:rsidRPr="00FC2A69">
        <w:rPr>
          <w:rFonts w:ascii="Google Sans Text" w:eastAsia="Google Sans Text" w:hAnsi="Google Sans Text" w:cs="Google Sans Text"/>
          <w:color w:val="1F1F1F"/>
          <w:lang w:val="en-US"/>
        </w:rPr>
        <w:t>Assert the password entry for ID 1 is no longer present in _camera_passwords.</w:t>
      </w:r>
    </w:p>
    <w:p w14:paraId="7DE4349F" w14:textId="77777777" w:rsidR="00FC2A69" w:rsidRPr="00FC2A69" w:rsidRDefault="00FC2A69" w:rsidP="00FC2A69">
      <w:pPr>
        <w:spacing w:before="120"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Expected Result</w:t>
      </w:r>
    </w:p>
    <w:p w14:paraId="36C3B45E"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amera deletion must return True, and the associated password data must be successfully removed."</w:t>
      </w:r>
    </w:p>
    <w:p w14:paraId="0CEB56B0"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Actual Result (Pass/Fail/Exception)</w:t>
      </w:r>
    </w:p>
    <w:p w14:paraId="3B695DED"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Pass: Associated password data was correctly cleaned up upon camera deletion.</w:t>
      </w:r>
    </w:p>
    <w:p w14:paraId="54452B95"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Comment (including references)</w:t>
      </w:r>
    </w:p>
    <w:p w14:paraId="7CA5CED6" w14:textId="77777777" w:rsidR="00FC2A69" w:rsidRPr="00FC2A69" w:rsidRDefault="00FC2A69" w:rsidP="00FC2A69">
      <w:pPr>
        <w:spacing w:line="273" w:lineRule="auto"/>
        <w:rPr>
          <w:rFonts w:ascii="Google Sans Text" w:eastAsia="Google Sans Text" w:hAnsi="Google Sans Text" w:cs="Google Sans Text"/>
          <w:lang w:val="en-US"/>
        </w:rPr>
      </w:pPr>
      <w:r w:rsidRPr="00FC2A69">
        <w:rPr>
          <w:rFonts w:ascii="Google Sans Text" w:eastAsia="Google Sans Text" w:hAnsi="Google Sans Text" w:cs="Google Sans Text"/>
          <w:lang w:val="en-US"/>
        </w:rPr>
        <w:t>"Verification of internal data cleanup and consistency, confirming the password removal logic is executed as part of the de-registration process."</w:t>
      </w:r>
    </w:p>
    <w:p w14:paraId="7FFCF487" w14:textId="77777777" w:rsidR="00FC2A69" w:rsidRPr="00F26EA5" w:rsidRDefault="00FC2A69" w:rsidP="00FC2A69">
      <w:pPr>
        <w:spacing w:before="240" w:after="240"/>
        <w:rPr>
          <w:lang w:val="en-US"/>
        </w:rPr>
      </w:pPr>
      <w:r w:rsidRPr="00753CFF">
        <w:rPr>
          <w:lang w:val="en-US"/>
        </w:rPr>
        <w:t xml:space="preserve"> </w:t>
      </w:r>
    </w:p>
    <w:p w14:paraId="264ECD02" w14:textId="77777777" w:rsidR="0077132E" w:rsidRPr="00753CFF" w:rsidRDefault="00000000">
      <w:pPr>
        <w:pStyle w:val="2"/>
        <w:keepNext w:val="0"/>
        <w:keepLines w:val="0"/>
        <w:spacing w:after="80"/>
        <w:rPr>
          <w:b/>
          <w:bCs/>
          <w:sz w:val="34"/>
          <w:szCs w:val="34"/>
          <w:lang w:val="en-US"/>
        </w:rPr>
      </w:pPr>
      <w:bookmarkStart w:id="81" w:name="_x91enu2z8m42" w:colFirst="0" w:colLast="0"/>
      <w:bookmarkEnd w:id="81"/>
      <w:r w:rsidRPr="00753CFF">
        <w:rPr>
          <w:b/>
          <w:bCs/>
          <w:sz w:val="34"/>
          <w:szCs w:val="34"/>
          <w:lang w:val="en-US"/>
        </w:rPr>
        <w:t>3. Security</w:t>
      </w:r>
    </w:p>
    <w:p w14:paraId="488BEFBD" w14:textId="77777777" w:rsidR="00F2412B" w:rsidRPr="00362686" w:rsidRDefault="00F2412B" w:rsidP="00F2412B">
      <w:pPr>
        <w:pStyle w:val="3"/>
        <w:rPr>
          <w:lang w:val="en-ZA"/>
        </w:rPr>
      </w:pPr>
      <w:bookmarkStart w:id="82" w:name="_lr78qf6rggeg" w:colFirst="0" w:colLast="0"/>
      <w:bookmarkEnd w:id="82"/>
      <w:r w:rsidRPr="00362686">
        <w:rPr>
          <w:lang w:val="en-ZA"/>
        </w:rPr>
        <w:t>A. Alarm Core (SecuritySystem)</w:t>
      </w:r>
    </w:p>
    <w:tbl>
      <w:tblPr>
        <w:tblStyle w:val="Table"/>
        <w:tblW w:w="5000" w:type="pct"/>
        <w:tblInd w:w="0" w:type="dxa"/>
        <w:tblLook w:val="0020" w:firstRow="1" w:lastRow="0" w:firstColumn="0" w:lastColumn="0" w:noHBand="0" w:noVBand="0"/>
      </w:tblPr>
      <w:tblGrid>
        <w:gridCol w:w="716"/>
        <w:gridCol w:w="1394"/>
        <w:gridCol w:w="1874"/>
        <w:gridCol w:w="2282"/>
        <w:gridCol w:w="1851"/>
        <w:gridCol w:w="912"/>
      </w:tblGrid>
      <w:tr w:rsidR="00F2412B" w14:paraId="02F1FFA9"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3B790186" w14:textId="77777777" w:rsidR="00F2412B" w:rsidRDefault="00F2412B">
            <w:pPr>
              <w:pStyle w:val="Compact"/>
            </w:pPr>
            <w:r>
              <w:t>ID</w:t>
            </w:r>
          </w:p>
        </w:tc>
        <w:tc>
          <w:tcPr>
            <w:tcW w:w="0" w:type="auto"/>
            <w:tcBorders>
              <w:top w:val="nil"/>
              <w:left w:val="nil"/>
              <w:right w:val="nil"/>
            </w:tcBorders>
            <w:hideMark/>
          </w:tcPr>
          <w:p w14:paraId="2C3C3FAE" w14:textId="77777777" w:rsidR="00F2412B" w:rsidRDefault="00F2412B">
            <w:pPr>
              <w:pStyle w:val="Compact"/>
            </w:pPr>
            <w:r>
              <w:t>File:Line</w:t>
            </w:r>
          </w:p>
        </w:tc>
        <w:tc>
          <w:tcPr>
            <w:tcW w:w="0" w:type="auto"/>
            <w:tcBorders>
              <w:top w:val="nil"/>
              <w:left w:val="nil"/>
              <w:right w:val="nil"/>
            </w:tcBorders>
            <w:hideMark/>
          </w:tcPr>
          <w:p w14:paraId="1E63D36D" w14:textId="77777777" w:rsidR="00F2412B" w:rsidRDefault="00F2412B">
            <w:pPr>
              <w:pStyle w:val="Compact"/>
            </w:pPr>
            <w:r>
              <w:t>Test</w:t>
            </w:r>
          </w:p>
        </w:tc>
        <w:tc>
          <w:tcPr>
            <w:tcW w:w="0" w:type="auto"/>
            <w:tcBorders>
              <w:top w:val="nil"/>
              <w:left w:val="nil"/>
              <w:right w:val="nil"/>
            </w:tcBorders>
            <w:hideMark/>
          </w:tcPr>
          <w:p w14:paraId="76B2AE92" w14:textId="77777777" w:rsidR="00F2412B" w:rsidRDefault="00F2412B">
            <w:pPr>
              <w:pStyle w:val="Compact"/>
            </w:pPr>
            <w:r>
              <w:t>Scenario &amp; Inputs</w:t>
            </w:r>
          </w:p>
        </w:tc>
        <w:tc>
          <w:tcPr>
            <w:tcW w:w="0" w:type="auto"/>
            <w:tcBorders>
              <w:top w:val="nil"/>
              <w:left w:val="nil"/>
              <w:right w:val="nil"/>
            </w:tcBorders>
            <w:hideMark/>
          </w:tcPr>
          <w:p w14:paraId="3FE01D29" w14:textId="77777777" w:rsidR="00F2412B" w:rsidRDefault="00F2412B">
            <w:pPr>
              <w:pStyle w:val="Compact"/>
            </w:pPr>
            <w:r>
              <w:t>Expected Result</w:t>
            </w:r>
          </w:p>
        </w:tc>
        <w:tc>
          <w:tcPr>
            <w:tcW w:w="0" w:type="auto"/>
            <w:tcBorders>
              <w:top w:val="nil"/>
              <w:left w:val="nil"/>
              <w:right w:val="nil"/>
            </w:tcBorders>
            <w:hideMark/>
          </w:tcPr>
          <w:p w14:paraId="13CB8D22" w14:textId="77777777" w:rsidR="00F2412B" w:rsidRDefault="00F2412B">
            <w:pPr>
              <w:pStyle w:val="Compact"/>
            </w:pPr>
            <w:r>
              <w:t>Traceability</w:t>
            </w:r>
          </w:p>
        </w:tc>
      </w:tr>
      <w:tr w:rsidR="00F2412B" w:rsidRPr="00362686" w14:paraId="4B371346" w14:textId="77777777">
        <w:tc>
          <w:tcPr>
            <w:tcW w:w="0" w:type="auto"/>
            <w:hideMark/>
          </w:tcPr>
          <w:p w14:paraId="18E9B39D" w14:textId="77777777" w:rsidR="00F2412B" w:rsidRDefault="00F2412B">
            <w:pPr>
              <w:pStyle w:val="Compact"/>
            </w:pPr>
            <w:r>
              <w:t>UT-SEC-001</w:t>
            </w:r>
          </w:p>
        </w:tc>
        <w:tc>
          <w:tcPr>
            <w:tcW w:w="0" w:type="auto"/>
            <w:hideMark/>
          </w:tcPr>
          <w:p w14:paraId="589C50DF" w14:textId="77777777" w:rsidR="00F2412B" w:rsidRDefault="00F2412B">
            <w:pPr>
              <w:pStyle w:val="Compact"/>
            </w:pPr>
            <w:r>
              <w:t>security/test_security_system.py:70</w:t>
            </w:r>
          </w:p>
        </w:tc>
        <w:tc>
          <w:tcPr>
            <w:tcW w:w="0" w:type="auto"/>
            <w:hideMark/>
          </w:tcPr>
          <w:p w14:paraId="7FD76CC0" w14:textId="77777777" w:rsidR="00F2412B" w:rsidRDefault="00F2412B">
            <w:pPr>
              <w:pStyle w:val="Compact"/>
            </w:pPr>
            <w:r>
              <w:t>test_arm_disarm_basic</w:t>
            </w:r>
          </w:p>
        </w:tc>
        <w:tc>
          <w:tcPr>
            <w:tcW w:w="0" w:type="auto"/>
            <w:hideMark/>
          </w:tcPr>
          <w:p w14:paraId="0673F79E" w14:textId="77777777" w:rsidR="00F2412B" w:rsidRDefault="00F2412B">
            <w:pPr>
              <w:pStyle w:val="Compact"/>
            </w:pPr>
            <w:r>
              <w:t>Validates ‘Arm disarm basic’ behavior</w:t>
            </w:r>
          </w:p>
        </w:tc>
        <w:tc>
          <w:tcPr>
            <w:tcW w:w="0" w:type="auto"/>
            <w:hideMark/>
          </w:tcPr>
          <w:p w14:paraId="29EF113C" w14:textId="77777777" w:rsidR="00F2412B" w:rsidRDefault="00F2412B">
            <w:pPr>
              <w:pStyle w:val="Compact"/>
            </w:pPr>
            <w:r>
              <w:t>Pass: observed state/response matches SDS/SRS design.</w:t>
            </w:r>
          </w:p>
        </w:tc>
        <w:tc>
          <w:tcPr>
            <w:tcW w:w="0" w:type="auto"/>
            <w:hideMark/>
          </w:tcPr>
          <w:p w14:paraId="53750469" w14:textId="77777777" w:rsidR="00F2412B" w:rsidRDefault="00F2412B">
            <w:pPr>
              <w:pStyle w:val="Compact"/>
            </w:pPr>
            <w:r>
              <w:t>SRS UC2 / SDS VI.2d</w:t>
            </w:r>
          </w:p>
        </w:tc>
      </w:tr>
      <w:tr w:rsidR="00F2412B" w:rsidRPr="00362686" w14:paraId="2566EF6F" w14:textId="77777777">
        <w:tc>
          <w:tcPr>
            <w:tcW w:w="0" w:type="auto"/>
            <w:hideMark/>
          </w:tcPr>
          <w:p w14:paraId="1AEB4A2F" w14:textId="77777777" w:rsidR="00F2412B" w:rsidRDefault="00F2412B">
            <w:pPr>
              <w:pStyle w:val="Compact"/>
            </w:pPr>
            <w:r>
              <w:t>UT-SEC-002</w:t>
            </w:r>
          </w:p>
        </w:tc>
        <w:tc>
          <w:tcPr>
            <w:tcW w:w="0" w:type="auto"/>
            <w:hideMark/>
          </w:tcPr>
          <w:p w14:paraId="4F89BA2D" w14:textId="77777777" w:rsidR="00F2412B" w:rsidRDefault="00F2412B">
            <w:pPr>
              <w:pStyle w:val="Compact"/>
            </w:pPr>
            <w:r>
              <w:t>security/test_security_system.py:83</w:t>
            </w:r>
          </w:p>
        </w:tc>
        <w:tc>
          <w:tcPr>
            <w:tcW w:w="0" w:type="auto"/>
            <w:hideMark/>
          </w:tcPr>
          <w:p w14:paraId="71B826AA" w14:textId="77777777" w:rsidR="00F2412B" w:rsidRDefault="00F2412B">
            <w:pPr>
              <w:pStyle w:val="Compact"/>
            </w:pPr>
            <w:r>
              <w:t>test_entry_delay_disarm_prevents_alarm</w:t>
            </w:r>
          </w:p>
        </w:tc>
        <w:tc>
          <w:tcPr>
            <w:tcW w:w="0" w:type="auto"/>
            <w:hideMark/>
          </w:tcPr>
          <w:p w14:paraId="40B02B30" w14:textId="77777777" w:rsidR="00F2412B" w:rsidRDefault="00F2412B">
            <w:pPr>
              <w:pStyle w:val="Compact"/>
            </w:pPr>
            <w:r>
              <w:t>Validates ‘Entry delay disarm prevents alarm’ behavior</w:t>
            </w:r>
          </w:p>
        </w:tc>
        <w:tc>
          <w:tcPr>
            <w:tcW w:w="0" w:type="auto"/>
            <w:hideMark/>
          </w:tcPr>
          <w:p w14:paraId="4175ABC6" w14:textId="77777777" w:rsidR="00F2412B" w:rsidRDefault="00F2412B">
            <w:pPr>
              <w:pStyle w:val="Compact"/>
            </w:pPr>
            <w:r>
              <w:t>Pass: observed state/response matches SDS/SRS design.</w:t>
            </w:r>
          </w:p>
        </w:tc>
        <w:tc>
          <w:tcPr>
            <w:tcW w:w="0" w:type="auto"/>
            <w:hideMark/>
          </w:tcPr>
          <w:p w14:paraId="5A4BB4E1" w14:textId="77777777" w:rsidR="00F2412B" w:rsidRDefault="00F2412B">
            <w:pPr>
              <w:pStyle w:val="Compact"/>
            </w:pPr>
            <w:r>
              <w:t>SRS UC2 / SDS VI.2d</w:t>
            </w:r>
          </w:p>
        </w:tc>
      </w:tr>
      <w:tr w:rsidR="00F2412B" w:rsidRPr="00362686" w14:paraId="69376EA7" w14:textId="77777777">
        <w:tc>
          <w:tcPr>
            <w:tcW w:w="0" w:type="auto"/>
            <w:hideMark/>
          </w:tcPr>
          <w:p w14:paraId="78FC4B0A" w14:textId="77777777" w:rsidR="00F2412B" w:rsidRDefault="00F2412B">
            <w:pPr>
              <w:pStyle w:val="Compact"/>
            </w:pPr>
            <w:r>
              <w:t>UT-SEC-003</w:t>
            </w:r>
          </w:p>
        </w:tc>
        <w:tc>
          <w:tcPr>
            <w:tcW w:w="0" w:type="auto"/>
            <w:hideMark/>
          </w:tcPr>
          <w:p w14:paraId="01D7B70C" w14:textId="77777777" w:rsidR="00F2412B" w:rsidRDefault="00F2412B">
            <w:pPr>
              <w:pStyle w:val="Compact"/>
            </w:pPr>
            <w:r>
              <w:t>security/test_security_system.py:107</w:t>
            </w:r>
          </w:p>
        </w:tc>
        <w:tc>
          <w:tcPr>
            <w:tcW w:w="0" w:type="auto"/>
            <w:hideMark/>
          </w:tcPr>
          <w:p w14:paraId="4B95F6F0" w14:textId="77777777" w:rsidR="00F2412B" w:rsidRDefault="00F2412B">
            <w:pPr>
              <w:pStyle w:val="Compact"/>
            </w:pPr>
            <w:r>
              <w:t>test_entry_delay_expires_triggers_alarm</w:t>
            </w:r>
          </w:p>
        </w:tc>
        <w:tc>
          <w:tcPr>
            <w:tcW w:w="0" w:type="auto"/>
            <w:hideMark/>
          </w:tcPr>
          <w:p w14:paraId="532F3C24" w14:textId="77777777" w:rsidR="00F2412B" w:rsidRDefault="00F2412B">
            <w:pPr>
              <w:pStyle w:val="Compact"/>
            </w:pPr>
            <w:r>
              <w:t>Validates ‘Entry delay expires triggers alarm’ behavior</w:t>
            </w:r>
          </w:p>
        </w:tc>
        <w:tc>
          <w:tcPr>
            <w:tcW w:w="0" w:type="auto"/>
            <w:hideMark/>
          </w:tcPr>
          <w:p w14:paraId="56231196" w14:textId="77777777" w:rsidR="00F2412B" w:rsidRDefault="00F2412B">
            <w:pPr>
              <w:pStyle w:val="Compact"/>
            </w:pPr>
            <w:r>
              <w:t>Pass: observed state/response matches SDS/SRS design.</w:t>
            </w:r>
          </w:p>
        </w:tc>
        <w:tc>
          <w:tcPr>
            <w:tcW w:w="0" w:type="auto"/>
            <w:hideMark/>
          </w:tcPr>
          <w:p w14:paraId="1A667F89" w14:textId="77777777" w:rsidR="00F2412B" w:rsidRDefault="00F2412B">
            <w:pPr>
              <w:pStyle w:val="Compact"/>
            </w:pPr>
            <w:r>
              <w:t>SRS UC2 / SDS VI.2d</w:t>
            </w:r>
          </w:p>
        </w:tc>
      </w:tr>
      <w:tr w:rsidR="00F2412B" w:rsidRPr="00362686" w14:paraId="7E7947BB" w14:textId="77777777">
        <w:tc>
          <w:tcPr>
            <w:tcW w:w="0" w:type="auto"/>
            <w:hideMark/>
          </w:tcPr>
          <w:p w14:paraId="0E9CEC3D" w14:textId="77777777" w:rsidR="00F2412B" w:rsidRDefault="00F2412B">
            <w:pPr>
              <w:pStyle w:val="Compact"/>
            </w:pPr>
            <w:r>
              <w:t>UT-SE</w:t>
            </w:r>
            <w:r>
              <w:lastRenderedPageBreak/>
              <w:t>C-004</w:t>
            </w:r>
          </w:p>
        </w:tc>
        <w:tc>
          <w:tcPr>
            <w:tcW w:w="0" w:type="auto"/>
            <w:hideMark/>
          </w:tcPr>
          <w:p w14:paraId="351FA565" w14:textId="77777777" w:rsidR="00F2412B" w:rsidRDefault="00F2412B">
            <w:pPr>
              <w:pStyle w:val="Compact"/>
            </w:pPr>
            <w:r>
              <w:lastRenderedPageBreak/>
              <w:t>security/test_securi</w:t>
            </w:r>
            <w:r>
              <w:lastRenderedPageBreak/>
              <w:t>ty_system.py:127</w:t>
            </w:r>
          </w:p>
        </w:tc>
        <w:tc>
          <w:tcPr>
            <w:tcW w:w="0" w:type="auto"/>
            <w:hideMark/>
          </w:tcPr>
          <w:p w14:paraId="1A18E73D" w14:textId="77777777" w:rsidR="00F2412B" w:rsidRDefault="00F2412B">
            <w:pPr>
              <w:pStyle w:val="Compact"/>
            </w:pPr>
            <w:r>
              <w:lastRenderedPageBreak/>
              <w:t>test_home_mode_door_trigg</w:t>
            </w:r>
            <w:r>
              <w:lastRenderedPageBreak/>
              <w:t>ers_delay_but_motion_ignored</w:t>
            </w:r>
          </w:p>
        </w:tc>
        <w:tc>
          <w:tcPr>
            <w:tcW w:w="0" w:type="auto"/>
            <w:hideMark/>
          </w:tcPr>
          <w:p w14:paraId="486BD6F1" w14:textId="77777777" w:rsidR="00F2412B" w:rsidRDefault="00F2412B">
            <w:pPr>
              <w:pStyle w:val="Compact"/>
            </w:pPr>
            <w:r>
              <w:lastRenderedPageBreak/>
              <w:t>Validates ‘Home mode door trigge</w:t>
            </w:r>
            <w:r>
              <w:lastRenderedPageBreak/>
              <w:t>rs delay but motion ignored’ behavior</w:t>
            </w:r>
          </w:p>
        </w:tc>
        <w:tc>
          <w:tcPr>
            <w:tcW w:w="0" w:type="auto"/>
            <w:hideMark/>
          </w:tcPr>
          <w:p w14:paraId="6C21B5D6" w14:textId="77777777" w:rsidR="00F2412B" w:rsidRDefault="00F2412B">
            <w:pPr>
              <w:pStyle w:val="Compact"/>
            </w:pPr>
            <w:r>
              <w:lastRenderedPageBreak/>
              <w:t>Pass: observed state/respo</w:t>
            </w:r>
            <w:r>
              <w:lastRenderedPageBreak/>
              <w:t>nse matches SDS/SRS design.</w:t>
            </w:r>
          </w:p>
        </w:tc>
        <w:tc>
          <w:tcPr>
            <w:tcW w:w="0" w:type="auto"/>
            <w:hideMark/>
          </w:tcPr>
          <w:p w14:paraId="6449CE39" w14:textId="77777777" w:rsidR="00F2412B" w:rsidRDefault="00F2412B">
            <w:pPr>
              <w:pStyle w:val="Compact"/>
            </w:pPr>
            <w:r>
              <w:lastRenderedPageBreak/>
              <w:t xml:space="preserve">SRS UC2 / </w:t>
            </w:r>
            <w:r>
              <w:lastRenderedPageBreak/>
              <w:t>SDS VI.2d</w:t>
            </w:r>
          </w:p>
        </w:tc>
      </w:tr>
      <w:tr w:rsidR="00F2412B" w:rsidRPr="00362686" w14:paraId="0086972C" w14:textId="77777777">
        <w:tc>
          <w:tcPr>
            <w:tcW w:w="0" w:type="auto"/>
            <w:hideMark/>
          </w:tcPr>
          <w:p w14:paraId="0DC1C7C6" w14:textId="77777777" w:rsidR="00F2412B" w:rsidRDefault="00F2412B">
            <w:pPr>
              <w:pStyle w:val="Compact"/>
            </w:pPr>
            <w:r>
              <w:lastRenderedPageBreak/>
              <w:t>UT-SEC-005</w:t>
            </w:r>
          </w:p>
        </w:tc>
        <w:tc>
          <w:tcPr>
            <w:tcW w:w="0" w:type="auto"/>
            <w:hideMark/>
          </w:tcPr>
          <w:p w14:paraId="5E19ADB3" w14:textId="77777777" w:rsidR="00F2412B" w:rsidRDefault="00F2412B">
            <w:pPr>
              <w:pStyle w:val="Compact"/>
            </w:pPr>
            <w:r>
              <w:t>security/test_security_system.py:159</w:t>
            </w:r>
          </w:p>
        </w:tc>
        <w:tc>
          <w:tcPr>
            <w:tcW w:w="0" w:type="auto"/>
            <w:hideMark/>
          </w:tcPr>
          <w:p w14:paraId="1A29A3C4" w14:textId="77777777" w:rsidR="00F2412B" w:rsidRDefault="00F2412B">
            <w:pPr>
              <w:pStyle w:val="Compact"/>
            </w:pPr>
            <w:r>
              <w:t>test_home_mode_motion_ignored</w:t>
            </w:r>
          </w:p>
        </w:tc>
        <w:tc>
          <w:tcPr>
            <w:tcW w:w="0" w:type="auto"/>
            <w:hideMark/>
          </w:tcPr>
          <w:p w14:paraId="4A7C53B8" w14:textId="77777777" w:rsidR="00F2412B" w:rsidRDefault="00F2412B">
            <w:pPr>
              <w:pStyle w:val="Compact"/>
            </w:pPr>
            <w:r>
              <w:t>Validates ‘Home mode motion ignored’ behavior</w:t>
            </w:r>
          </w:p>
        </w:tc>
        <w:tc>
          <w:tcPr>
            <w:tcW w:w="0" w:type="auto"/>
            <w:hideMark/>
          </w:tcPr>
          <w:p w14:paraId="1EA4988E" w14:textId="77777777" w:rsidR="00F2412B" w:rsidRDefault="00F2412B">
            <w:pPr>
              <w:pStyle w:val="Compact"/>
            </w:pPr>
            <w:r>
              <w:t>Pass: observed state/response matches SDS/SRS design.</w:t>
            </w:r>
          </w:p>
        </w:tc>
        <w:tc>
          <w:tcPr>
            <w:tcW w:w="0" w:type="auto"/>
            <w:hideMark/>
          </w:tcPr>
          <w:p w14:paraId="2B7D49D7" w14:textId="77777777" w:rsidR="00F2412B" w:rsidRDefault="00F2412B">
            <w:pPr>
              <w:pStyle w:val="Compact"/>
            </w:pPr>
            <w:r>
              <w:t>SRS UC2 / SDS VI.2d</w:t>
            </w:r>
          </w:p>
        </w:tc>
      </w:tr>
      <w:tr w:rsidR="00F2412B" w:rsidRPr="00362686" w14:paraId="7FDEFB8E" w14:textId="77777777">
        <w:tc>
          <w:tcPr>
            <w:tcW w:w="0" w:type="auto"/>
            <w:hideMark/>
          </w:tcPr>
          <w:p w14:paraId="46623333" w14:textId="77777777" w:rsidR="00F2412B" w:rsidRDefault="00F2412B">
            <w:pPr>
              <w:pStyle w:val="Compact"/>
            </w:pPr>
            <w:r>
              <w:t>UT-SEC-006</w:t>
            </w:r>
          </w:p>
        </w:tc>
        <w:tc>
          <w:tcPr>
            <w:tcW w:w="0" w:type="auto"/>
            <w:hideMark/>
          </w:tcPr>
          <w:p w14:paraId="4052F88E" w14:textId="77777777" w:rsidR="00F2412B" w:rsidRDefault="00F2412B">
            <w:pPr>
              <w:pStyle w:val="Compact"/>
            </w:pPr>
            <w:r>
              <w:t>security/test_security_system.py:179</w:t>
            </w:r>
          </w:p>
        </w:tc>
        <w:tc>
          <w:tcPr>
            <w:tcW w:w="0" w:type="auto"/>
            <w:hideMark/>
          </w:tcPr>
          <w:p w14:paraId="4A163A66" w14:textId="77777777" w:rsidR="00F2412B" w:rsidRDefault="00F2412B">
            <w:pPr>
              <w:pStyle w:val="Compact"/>
            </w:pPr>
            <w:r>
              <w:t>test_away_mode_motion_triggers_entry_delay_and_alarm</w:t>
            </w:r>
          </w:p>
        </w:tc>
        <w:tc>
          <w:tcPr>
            <w:tcW w:w="0" w:type="auto"/>
            <w:hideMark/>
          </w:tcPr>
          <w:p w14:paraId="51CB3A96" w14:textId="77777777" w:rsidR="00F2412B" w:rsidRDefault="00F2412B">
            <w:pPr>
              <w:pStyle w:val="Compact"/>
            </w:pPr>
            <w:r>
              <w:t>Validates ‘Away mode motion triggers entry delay and alarm’ behavior</w:t>
            </w:r>
          </w:p>
        </w:tc>
        <w:tc>
          <w:tcPr>
            <w:tcW w:w="0" w:type="auto"/>
            <w:hideMark/>
          </w:tcPr>
          <w:p w14:paraId="7C937D08" w14:textId="77777777" w:rsidR="00F2412B" w:rsidRDefault="00F2412B">
            <w:pPr>
              <w:pStyle w:val="Compact"/>
            </w:pPr>
            <w:r>
              <w:t>Pass: observed state/response matches SDS/SRS design.</w:t>
            </w:r>
          </w:p>
        </w:tc>
        <w:tc>
          <w:tcPr>
            <w:tcW w:w="0" w:type="auto"/>
            <w:hideMark/>
          </w:tcPr>
          <w:p w14:paraId="4130955E" w14:textId="77777777" w:rsidR="00F2412B" w:rsidRDefault="00F2412B">
            <w:pPr>
              <w:pStyle w:val="Compact"/>
            </w:pPr>
            <w:r>
              <w:t>SRS UC2 / SDS VI.2d</w:t>
            </w:r>
          </w:p>
        </w:tc>
      </w:tr>
      <w:tr w:rsidR="00F2412B" w:rsidRPr="00362686" w14:paraId="5577753A" w14:textId="77777777">
        <w:tc>
          <w:tcPr>
            <w:tcW w:w="0" w:type="auto"/>
            <w:hideMark/>
          </w:tcPr>
          <w:p w14:paraId="28657092" w14:textId="77777777" w:rsidR="00F2412B" w:rsidRDefault="00F2412B">
            <w:pPr>
              <w:pStyle w:val="Compact"/>
            </w:pPr>
            <w:r>
              <w:t>UT-SEC-007</w:t>
            </w:r>
          </w:p>
        </w:tc>
        <w:tc>
          <w:tcPr>
            <w:tcW w:w="0" w:type="auto"/>
            <w:hideMark/>
          </w:tcPr>
          <w:p w14:paraId="569C5FCA" w14:textId="77777777" w:rsidR="00F2412B" w:rsidRDefault="00F2412B">
            <w:pPr>
              <w:pStyle w:val="Compact"/>
            </w:pPr>
            <w:r>
              <w:t>security/test_security_system.py:202</w:t>
            </w:r>
          </w:p>
        </w:tc>
        <w:tc>
          <w:tcPr>
            <w:tcW w:w="0" w:type="auto"/>
            <w:hideMark/>
          </w:tcPr>
          <w:p w14:paraId="48139E8D" w14:textId="77777777" w:rsidR="00F2412B" w:rsidRDefault="00F2412B">
            <w:pPr>
              <w:pStyle w:val="Compact"/>
            </w:pPr>
            <w:r>
              <w:t>test_zone_specific_arming_blocks_other_zones</w:t>
            </w:r>
          </w:p>
        </w:tc>
        <w:tc>
          <w:tcPr>
            <w:tcW w:w="0" w:type="auto"/>
            <w:hideMark/>
          </w:tcPr>
          <w:p w14:paraId="33B65CB8" w14:textId="77777777" w:rsidR="00F2412B" w:rsidRDefault="00F2412B">
            <w:pPr>
              <w:pStyle w:val="Compact"/>
            </w:pPr>
            <w:r>
              <w:t>Validates ‘Zone specific arming blocks other zones’ behavior</w:t>
            </w:r>
          </w:p>
        </w:tc>
        <w:tc>
          <w:tcPr>
            <w:tcW w:w="0" w:type="auto"/>
            <w:hideMark/>
          </w:tcPr>
          <w:p w14:paraId="760FBBFB" w14:textId="77777777" w:rsidR="00F2412B" w:rsidRDefault="00F2412B">
            <w:pPr>
              <w:pStyle w:val="Compact"/>
            </w:pPr>
            <w:r>
              <w:t>Pass: observed state/response matches SDS/SRS design.</w:t>
            </w:r>
          </w:p>
        </w:tc>
        <w:tc>
          <w:tcPr>
            <w:tcW w:w="0" w:type="auto"/>
            <w:hideMark/>
          </w:tcPr>
          <w:p w14:paraId="54AB94C7" w14:textId="77777777" w:rsidR="00F2412B" w:rsidRDefault="00F2412B">
            <w:pPr>
              <w:pStyle w:val="Compact"/>
            </w:pPr>
            <w:r>
              <w:t>SRS UC2 / SDS VI.2d</w:t>
            </w:r>
          </w:p>
        </w:tc>
      </w:tr>
      <w:tr w:rsidR="00F2412B" w:rsidRPr="00362686" w14:paraId="2B868CB5" w14:textId="77777777">
        <w:tc>
          <w:tcPr>
            <w:tcW w:w="0" w:type="auto"/>
            <w:hideMark/>
          </w:tcPr>
          <w:p w14:paraId="62D9113A" w14:textId="77777777" w:rsidR="00F2412B" w:rsidRDefault="00F2412B">
            <w:pPr>
              <w:pStyle w:val="Compact"/>
            </w:pPr>
            <w:r>
              <w:t>UT-SEC-008</w:t>
            </w:r>
          </w:p>
        </w:tc>
        <w:tc>
          <w:tcPr>
            <w:tcW w:w="0" w:type="auto"/>
            <w:hideMark/>
          </w:tcPr>
          <w:p w14:paraId="3C76D223" w14:textId="77777777" w:rsidR="00F2412B" w:rsidRDefault="00F2412B">
            <w:pPr>
              <w:pStyle w:val="Compact"/>
            </w:pPr>
            <w:r>
              <w:t>security/test_security_system.py:236</w:t>
            </w:r>
          </w:p>
        </w:tc>
        <w:tc>
          <w:tcPr>
            <w:tcW w:w="0" w:type="auto"/>
            <w:hideMark/>
          </w:tcPr>
          <w:p w14:paraId="35684A0E" w14:textId="77777777" w:rsidR="00F2412B" w:rsidRDefault="00F2412B">
            <w:pPr>
              <w:pStyle w:val="Compact"/>
            </w:pPr>
            <w:r>
              <w:t>test_readiness_check_blocks_arming_when_door_open</w:t>
            </w:r>
          </w:p>
        </w:tc>
        <w:tc>
          <w:tcPr>
            <w:tcW w:w="0" w:type="auto"/>
            <w:hideMark/>
          </w:tcPr>
          <w:p w14:paraId="7CEDBD8B" w14:textId="77777777" w:rsidR="00F2412B" w:rsidRDefault="00F2412B">
            <w:pPr>
              <w:pStyle w:val="Compact"/>
            </w:pPr>
            <w:r>
              <w:t>Validates ‘Readiness check blocks arming when door open’ behavior</w:t>
            </w:r>
          </w:p>
        </w:tc>
        <w:tc>
          <w:tcPr>
            <w:tcW w:w="0" w:type="auto"/>
            <w:hideMark/>
          </w:tcPr>
          <w:p w14:paraId="478D821E" w14:textId="77777777" w:rsidR="00F2412B" w:rsidRDefault="00F2412B">
            <w:pPr>
              <w:pStyle w:val="Compact"/>
            </w:pPr>
            <w:r>
              <w:t>Pass: observed state/response matches SDS/SRS design.</w:t>
            </w:r>
          </w:p>
        </w:tc>
        <w:tc>
          <w:tcPr>
            <w:tcW w:w="0" w:type="auto"/>
            <w:hideMark/>
          </w:tcPr>
          <w:p w14:paraId="1AC5A639" w14:textId="77777777" w:rsidR="00F2412B" w:rsidRDefault="00F2412B">
            <w:pPr>
              <w:pStyle w:val="Compact"/>
            </w:pPr>
            <w:r>
              <w:t>SRS UC2 / SDS VI.2d</w:t>
            </w:r>
          </w:p>
        </w:tc>
      </w:tr>
      <w:tr w:rsidR="00F2412B" w:rsidRPr="00362686" w14:paraId="1D2CC899" w14:textId="77777777">
        <w:tc>
          <w:tcPr>
            <w:tcW w:w="0" w:type="auto"/>
            <w:hideMark/>
          </w:tcPr>
          <w:p w14:paraId="63D0D7D7" w14:textId="77777777" w:rsidR="00F2412B" w:rsidRDefault="00F2412B">
            <w:pPr>
              <w:pStyle w:val="Compact"/>
            </w:pPr>
            <w:r>
              <w:t>UT-SEC-009</w:t>
            </w:r>
          </w:p>
        </w:tc>
        <w:tc>
          <w:tcPr>
            <w:tcW w:w="0" w:type="auto"/>
            <w:hideMark/>
          </w:tcPr>
          <w:p w14:paraId="5DF53602" w14:textId="77777777" w:rsidR="00F2412B" w:rsidRDefault="00F2412B">
            <w:pPr>
              <w:pStyle w:val="Compact"/>
            </w:pPr>
            <w:r>
              <w:t>security/test_security_system.py:254</w:t>
            </w:r>
          </w:p>
        </w:tc>
        <w:tc>
          <w:tcPr>
            <w:tcW w:w="0" w:type="auto"/>
            <w:hideMark/>
          </w:tcPr>
          <w:p w14:paraId="2325E1F1" w14:textId="77777777" w:rsidR="00F2412B" w:rsidRDefault="00F2412B">
            <w:pPr>
              <w:pStyle w:val="Compact"/>
            </w:pPr>
            <w:r>
              <w:t>test_trigger_panic_from_disarmed</w:t>
            </w:r>
          </w:p>
        </w:tc>
        <w:tc>
          <w:tcPr>
            <w:tcW w:w="0" w:type="auto"/>
            <w:hideMark/>
          </w:tcPr>
          <w:p w14:paraId="7F598DA6" w14:textId="77777777" w:rsidR="00F2412B" w:rsidRDefault="00F2412B">
            <w:pPr>
              <w:pStyle w:val="Compact"/>
            </w:pPr>
            <w:r>
              <w:t>Validates ‘Trigger panic from disarmed’ behavior</w:t>
            </w:r>
          </w:p>
        </w:tc>
        <w:tc>
          <w:tcPr>
            <w:tcW w:w="0" w:type="auto"/>
            <w:hideMark/>
          </w:tcPr>
          <w:p w14:paraId="299C14DD" w14:textId="77777777" w:rsidR="00F2412B" w:rsidRDefault="00F2412B">
            <w:pPr>
              <w:pStyle w:val="Compact"/>
            </w:pPr>
            <w:r>
              <w:t>Pass: observed state/response matches SDS/SRS design.</w:t>
            </w:r>
          </w:p>
        </w:tc>
        <w:tc>
          <w:tcPr>
            <w:tcW w:w="0" w:type="auto"/>
            <w:hideMark/>
          </w:tcPr>
          <w:p w14:paraId="63D929FD" w14:textId="77777777" w:rsidR="00F2412B" w:rsidRDefault="00F2412B">
            <w:pPr>
              <w:pStyle w:val="Compact"/>
            </w:pPr>
            <w:r>
              <w:t>SRS UC2 / SDS VI.2d</w:t>
            </w:r>
          </w:p>
        </w:tc>
      </w:tr>
    </w:tbl>
    <w:p w14:paraId="5A184875" w14:textId="77777777" w:rsidR="00F2412B" w:rsidRDefault="00F2412B" w:rsidP="00F2412B">
      <w:pPr>
        <w:pStyle w:val="affffff0"/>
      </w:pPr>
      <w:r>
        <w:t xml:space="preserve">For every alarm branch in </w:t>
      </w:r>
      <w:r>
        <w:rPr>
          <w:rStyle w:val="VerbatimChar"/>
        </w:rPr>
        <w:t>security/security_system.py</w:t>
      </w:r>
      <w:r>
        <w:t xml:space="preserve">, there is a corresponding test with explicit inputs: </w:t>
      </w:r>
      <w:r>
        <w:rPr>
          <w:rStyle w:val="VerbatimChar"/>
        </w:rPr>
        <w:t>security/test_security_system.py:107</w:t>
      </w:r>
      <w:r>
        <w:t xml:space="preserve"> opens a DOOR sensor and advances the fake clock past the entry delay to prove </w:t>
      </w:r>
      <w:r>
        <w:rPr>
          <w:rStyle w:val="VerbatimChar"/>
        </w:rPr>
        <w:t>SecuritySystem.tick</w:t>
      </w:r>
      <w:r>
        <w:t xml:space="preserve"> raises the siren. </w:t>
      </w:r>
      <w:r>
        <w:rPr>
          <w:rStyle w:val="VerbatimChar"/>
        </w:rPr>
        <w:t>security/test_security_system.py:159</w:t>
      </w:r>
      <w:r>
        <w:t xml:space="preserve"> switches to STAY mode, emits a motion event, and asserts the motion-only sub-test leaves the system idle. </w:t>
      </w:r>
      <w:r>
        <w:rPr>
          <w:rStyle w:val="VerbatimChar"/>
        </w:rPr>
        <w:t>security/test_security_system.py:202</w:t>
      </w:r>
      <w:r>
        <w:t xml:space="preserve"> introduces two zones to show that arming a subset keeps the inactive zone silent. Finally, the readiness guard at </w:t>
      </w:r>
      <w:r>
        <w:rPr>
          <w:rStyle w:val="VerbatimChar"/>
        </w:rPr>
        <w:t>security/test_security_s</w:t>
      </w:r>
      <w:r>
        <w:rPr>
          <w:rStyle w:val="VerbatimChar"/>
        </w:rPr>
        <w:lastRenderedPageBreak/>
        <w:t>ystem.py:236</w:t>
      </w:r>
      <w:r>
        <w:t xml:space="preserve"> prevents arming when a door reports OPEN, matching SDS readiness diagrams.</w:t>
      </w:r>
    </w:p>
    <w:p w14:paraId="70A09727" w14:textId="77777777" w:rsidR="00F2412B" w:rsidRDefault="00F2412B" w:rsidP="00F2412B">
      <w:pPr>
        <w:pStyle w:val="affffff0"/>
      </w:pPr>
      <w:r>
        <w:rPr>
          <w:b/>
          <w:bCs/>
        </w:rPr>
        <w:t>Per-test detail (UT-SEC)</w:t>
      </w:r>
    </w:p>
    <w:p w14:paraId="5BD3AD86" w14:textId="3D61E13E" w:rsidR="00F2412B" w:rsidRPr="00F2412B" w:rsidRDefault="00891C91" w:rsidP="00F2412B">
      <w:pPr>
        <w:pStyle w:val="4"/>
        <w:rPr>
          <w:lang w:val="en-US"/>
        </w:rPr>
      </w:pPr>
      <w:r>
        <w:rPr>
          <w:rFonts w:hint="eastAsia"/>
          <w:lang w:val="en-US"/>
        </w:rPr>
        <w:t xml:space="preserve">1. </w:t>
      </w:r>
      <w:r w:rsidR="00F2412B" w:rsidRPr="00F2412B">
        <w:rPr>
          <w:rStyle w:val="VerbatimChar"/>
          <w:lang w:val="en-US"/>
        </w:rPr>
        <w:t>test_arm_disarm_basic</w:t>
      </w:r>
    </w:p>
    <w:tbl>
      <w:tblPr>
        <w:tblStyle w:val="Table"/>
        <w:tblW w:w="0" w:type="auto"/>
        <w:tblInd w:w="0" w:type="dxa"/>
        <w:tblLook w:val="0020" w:firstRow="1" w:lastRow="0" w:firstColumn="0" w:lastColumn="0" w:noHBand="0" w:noVBand="0"/>
      </w:tblPr>
      <w:tblGrid>
        <w:gridCol w:w="1111"/>
        <w:gridCol w:w="2016"/>
      </w:tblGrid>
      <w:tr w:rsidR="00F2412B" w14:paraId="3DC4EE88"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62B4DF58" w14:textId="77777777" w:rsidR="00F2412B" w:rsidRDefault="00F2412B">
            <w:pPr>
              <w:pStyle w:val="Compact"/>
            </w:pPr>
            <w:r>
              <w:t>Field</w:t>
            </w:r>
          </w:p>
        </w:tc>
        <w:tc>
          <w:tcPr>
            <w:tcW w:w="0" w:type="auto"/>
            <w:tcBorders>
              <w:top w:val="nil"/>
              <w:left w:val="nil"/>
              <w:right w:val="nil"/>
            </w:tcBorders>
            <w:hideMark/>
          </w:tcPr>
          <w:p w14:paraId="4FE921DD" w14:textId="77777777" w:rsidR="00F2412B" w:rsidRDefault="00F2412B">
            <w:pPr>
              <w:pStyle w:val="Compact"/>
            </w:pPr>
            <w:r>
              <w:t>Value</w:t>
            </w:r>
          </w:p>
        </w:tc>
      </w:tr>
      <w:tr w:rsidR="00F2412B" w14:paraId="51AB7362" w14:textId="77777777">
        <w:tc>
          <w:tcPr>
            <w:tcW w:w="0" w:type="auto"/>
            <w:hideMark/>
          </w:tcPr>
          <w:p w14:paraId="46FFA9AD" w14:textId="77777777" w:rsidR="00F2412B" w:rsidRDefault="00F2412B">
            <w:pPr>
              <w:pStyle w:val="Compact"/>
            </w:pPr>
            <w:r>
              <w:t>Class</w:t>
            </w:r>
          </w:p>
        </w:tc>
        <w:tc>
          <w:tcPr>
            <w:tcW w:w="0" w:type="auto"/>
            <w:hideMark/>
          </w:tcPr>
          <w:p w14:paraId="591D3C9F" w14:textId="77777777" w:rsidR="00F2412B" w:rsidRDefault="00F2412B">
            <w:pPr>
              <w:pStyle w:val="Compact"/>
            </w:pPr>
            <w:r>
              <w:t>SecuritySystem</w:t>
            </w:r>
          </w:p>
        </w:tc>
      </w:tr>
      <w:tr w:rsidR="00F2412B" w14:paraId="45B6EAC7" w14:textId="77777777">
        <w:tc>
          <w:tcPr>
            <w:tcW w:w="0" w:type="auto"/>
            <w:hideMark/>
          </w:tcPr>
          <w:p w14:paraId="3976455A" w14:textId="77777777" w:rsidR="00F2412B" w:rsidRDefault="00F2412B">
            <w:pPr>
              <w:pStyle w:val="Compact"/>
            </w:pPr>
            <w:r>
              <w:t>Method</w:t>
            </w:r>
          </w:p>
        </w:tc>
        <w:tc>
          <w:tcPr>
            <w:tcW w:w="0" w:type="auto"/>
            <w:hideMark/>
          </w:tcPr>
          <w:p w14:paraId="094F63DE" w14:textId="77777777" w:rsidR="00F2412B" w:rsidRDefault="00F2412B">
            <w:pPr>
              <w:pStyle w:val="Compact"/>
            </w:pPr>
            <w:r>
              <w:t>arm / disarm</w:t>
            </w:r>
          </w:p>
        </w:tc>
      </w:tr>
      <w:tr w:rsidR="00F2412B" w14:paraId="75A6BB76" w14:textId="77777777">
        <w:tc>
          <w:tcPr>
            <w:tcW w:w="0" w:type="auto"/>
            <w:hideMark/>
          </w:tcPr>
          <w:p w14:paraId="1559B7CD" w14:textId="77777777" w:rsidR="00F2412B" w:rsidRDefault="00F2412B">
            <w:pPr>
              <w:pStyle w:val="Compact"/>
            </w:pPr>
            <w:r>
              <w:t>Author</w:t>
            </w:r>
          </w:p>
        </w:tc>
        <w:tc>
          <w:tcPr>
            <w:tcW w:w="0" w:type="auto"/>
            <w:hideMark/>
          </w:tcPr>
          <w:p w14:paraId="2DECEF57" w14:textId="77777777" w:rsidR="00F2412B" w:rsidRDefault="00F2412B">
            <w:pPr>
              <w:pStyle w:val="Compact"/>
            </w:pPr>
            <w:r>
              <w:t>Jonghwa An</w:t>
            </w:r>
          </w:p>
        </w:tc>
      </w:tr>
      <w:tr w:rsidR="00F2412B" w14:paraId="75E9B948" w14:textId="77777777">
        <w:tc>
          <w:tcPr>
            <w:tcW w:w="0" w:type="auto"/>
            <w:hideMark/>
          </w:tcPr>
          <w:p w14:paraId="18729C6C" w14:textId="77777777" w:rsidR="00F2412B" w:rsidRDefault="00F2412B">
            <w:pPr>
              <w:pStyle w:val="Compact"/>
            </w:pPr>
            <w:r>
              <w:t>Date</w:t>
            </w:r>
          </w:p>
        </w:tc>
        <w:tc>
          <w:tcPr>
            <w:tcW w:w="0" w:type="auto"/>
            <w:hideMark/>
          </w:tcPr>
          <w:p w14:paraId="7FE7AD21" w14:textId="77777777" w:rsidR="00F2412B" w:rsidRDefault="00F2412B">
            <w:pPr>
              <w:pStyle w:val="Compact"/>
            </w:pPr>
            <w:r>
              <w:t>2025-11-25</w:t>
            </w:r>
          </w:p>
        </w:tc>
      </w:tr>
      <w:tr w:rsidR="00F2412B" w14:paraId="7BA37AF7" w14:textId="77777777">
        <w:tc>
          <w:tcPr>
            <w:tcW w:w="0" w:type="auto"/>
            <w:hideMark/>
          </w:tcPr>
          <w:p w14:paraId="2275E762" w14:textId="77777777" w:rsidR="00F2412B" w:rsidRDefault="00F2412B">
            <w:pPr>
              <w:pStyle w:val="Compact"/>
            </w:pPr>
            <w:r>
              <w:t>Version</w:t>
            </w:r>
          </w:p>
        </w:tc>
        <w:tc>
          <w:tcPr>
            <w:tcW w:w="0" w:type="auto"/>
            <w:hideMark/>
          </w:tcPr>
          <w:p w14:paraId="203A678E" w14:textId="77777777" w:rsidR="00F2412B" w:rsidRDefault="00F2412B">
            <w:pPr>
              <w:pStyle w:val="Compact"/>
            </w:pPr>
            <w:r>
              <w:t>2.0.0</w:t>
            </w:r>
          </w:p>
        </w:tc>
      </w:tr>
    </w:tbl>
    <w:p w14:paraId="49B14167" w14:textId="77777777" w:rsidR="00F2412B" w:rsidRDefault="00F2412B" w:rsidP="00F2412B">
      <w:pPr>
        <w:pStyle w:val="affffff0"/>
      </w:pPr>
      <w:r>
        <w:rPr>
          <w:b/>
          <w:bCs/>
        </w:rPr>
        <w:t>Test Case Description</w:t>
      </w:r>
      <w:r>
        <w:br/>
        <w:t>Validates the happy path of arming then disarming with no sensor activity.</w:t>
      </w:r>
    </w:p>
    <w:p w14:paraId="3026E702" w14:textId="77777777" w:rsidR="00F2412B" w:rsidRDefault="00F2412B" w:rsidP="00F2412B">
      <w:pPr>
        <w:pStyle w:val="affffff0"/>
      </w:pPr>
      <w:r>
        <w:rPr>
          <w:b/>
          <w:bCs/>
        </w:rPr>
        <w:t>Input Specifications</w:t>
      </w:r>
      <w:r>
        <w:br/>
        <w:t xml:space="preserve">- Call </w:t>
      </w:r>
      <w:r>
        <w:rPr>
          <w:rStyle w:val="VerbatimChar"/>
        </w:rPr>
        <w:t>arm(SecurityMode.AWAY)</w:t>
      </w:r>
      <w:r>
        <w:t xml:space="preserve"> followed by </w:t>
      </w:r>
      <w:r>
        <w:rPr>
          <w:rStyle w:val="VerbatimChar"/>
        </w:rPr>
        <w:t>disarm()</w:t>
      </w:r>
      <w:r>
        <w:t>.</w:t>
      </w:r>
    </w:p>
    <w:p w14:paraId="5F79025B" w14:textId="77777777" w:rsidR="00F2412B" w:rsidRDefault="00F2412B" w:rsidP="00F2412B">
      <w:pPr>
        <w:pStyle w:val="affffff0"/>
      </w:pPr>
      <w:r>
        <w:rPr>
          <w:b/>
          <w:bCs/>
        </w:rPr>
        <w:t>Expected Result</w:t>
      </w:r>
      <w:r>
        <w:br/>
        <w:t>- Mode transitions DISARMED ??AWAY ??DISARMED.</w:t>
      </w:r>
      <w:r>
        <w:br/>
        <w:t>- Siren remains off.</w:t>
      </w:r>
    </w:p>
    <w:p w14:paraId="405C339A" w14:textId="77777777" w:rsidR="00F2412B" w:rsidRDefault="00F2412B" w:rsidP="00F2412B">
      <w:pPr>
        <w:pStyle w:val="affffff0"/>
      </w:pPr>
      <w:r>
        <w:rPr>
          <w:b/>
          <w:bCs/>
        </w:rPr>
        <w:t>Actual Result (Pass/Fail/Exception)</w:t>
      </w:r>
      <w:r>
        <w:br/>
        <w:t>- Pass: FSM transitions recorded; no alarms fired.</w:t>
      </w:r>
    </w:p>
    <w:p w14:paraId="2C346CEB" w14:textId="77777777" w:rsidR="00F2412B" w:rsidRDefault="00F2412B" w:rsidP="00F2412B">
      <w:pPr>
        <w:pStyle w:val="affffff0"/>
      </w:pPr>
      <w:r>
        <w:rPr>
          <w:b/>
          <w:bCs/>
        </w:rPr>
        <w:t>Comment (including references)</w:t>
      </w:r>
      <w:r>
        <w:br/>
        <w:t>SRS UC2a; SDS VI.2d base flow.</w:t>
      </w:r>
    </w:p>
    <w:p w14:paraId="72434245" w14:textId="443CED7A" w:rsidR="00F2412B" w:rsidRPr="00F2412B" w:rsidRDefault="00891C91" w:rsidP="00F2412B">
      <w:pPr>
        <w:pStyle w:val="4"/>
        <w:rPr>
          <w:lang w:val="en-US"/>
        </w:rPr>
      </w:pPr>
      <w:bookmarkStart w:id="83" w:name="ut-sec-001---test_arm_disarm_basic"/>
      <w:bookmarkStart w:id="84" w:name="Xbdc3e5435eb0da3322c89d87325bfdd36cfc63e"/>
      <w:bookmarkEnd w:id="83"/>
      <w:r>
        <w:rPr>
          <w:rFonts w:hint="eastAsia"/>
          <w:lang w:val="en-US"/>
        </w:rPr>
        <w:t xml:space="preserve">2. </w:t>
      </w:r>
      <w:r w:rsidR="00F2412B" w:rsidRPr="00F2412B">
        <w:rPr>
          <w:rStyle w:val="VerbatimChar"/>
          <w:lang w:val="en-US"/>
        </w:rPr>
        <w:t>test_entry_delay_disarm_prevents_alarm</w:t>
      </w:r>
    </w:p>
    <w:tbl>
      <w:tblPr>
        <w:tblStyle w:val="Table"/>
        <w:tblW w:w="0" w:type="auto"/>
        <w:tblInd w:w="0" w:type="dxa"/>
        <w:tblLook w:val="0020" w:firstRow="1" w:lastRow="0" w:firstColumn="0" w:lastColumn="0" w:noHBand="0" w:noVBand="0"/>
      </w:tblPr>
      <w:tblGrid>
        <w:gridCol w:w="1111"/>
        <w:gridCol w:w="3636"/>
      </w:tblGrid>
      <w:tr w:rsidR="00F2412B" w14:paraId="6FCC300C"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1952352C" w14:textId="77777777" w:rsidR="00F2412B" w:rsidRDefault="00F2412B">
            <w:pPr>
              <w:pStyle w:val="Compact"/>
            </w:pPr>
            <w:r>
              <w:t>Field</w:t>
            </w:r>
          </w:p>
        </w:tc>
        <w:tc>
          <w:tcPr>
            <w:tcW w:w="0" w:type="auto"/>
            <w:tcBorders>
              <w:top w:val="nil"/>
              <w:left w:val="nil"/>
              <w:right w:val="nil"/>
            </w:tcBorders>
            <w:hideMark/>
          </w:tcPr>
          <w:p w14:paraId="01CEA63D" w14:textId="77777777" w:rsidR="00F2412B" w:rsidRDefault="00F2412B">
            <w:pPr>
              <w:pStyle w:val="Compact"/>
            </w:pPr>
            <w:r>
              <w:t>Value</w:t>
            </w:r>
          </w:p>
        </w:tc>
      </w:tr>
      <w:tr w:rsidR="00F2412B" w14:paraId="79CC5443" w14:textId="77777777">
        <w:tc>
          <w:tcPr>
            <w:tcW w:w="0" w:type="auto"/>
            <w:hideMark/>
          </w:tcPr>
          <w:p w14:paraId="075C3DEB" w14:textId="77777777" w:rsidR="00F2412B" w:rsidRDefault="00F2412B">
            <w:pPr>
              <w:pStyle w:val="Compact"/>
            </w:pPr>
            <w:r>
              <w:t>Class</w:t>
            </w:r>
          </w:p>
        </w:tc>
        <w:tc>
          <w:tcPr>
            <w:tcW w:w="0" w:type="auto"/>
            <w:hideMark/>
          </w:tcPr>
          <w:p w14:paraId="78C006A8" w14:textId="77777777" w:rsidR="00F2412B" w:rsidRDefault="00F2412B">
            <w:pPr>
              <w:pStyle w:val="Compact"/>
            </w:pPr>
            <w:r>
              <w:t>SecuritySystem</w:t>
            </w:r>
          </w:p>
        </w:tc>
      </w:tr>
      <w:tr w:rsidR="00F2412B" w14:paraId="0ABC7492" w14:textId="77777777">
        <w:tc>
          <w:tcPr>
            <w:tcW w:w="0" w:type="auto"/>
            <w:hideMark/>
          </w:tcPr>
          <w:p w14:paraId="2EC98AA6" w14:textId="77777777" w:rsidR="00F2412B" w:rsidRDefault="00F2412B">
            <w:pPr>
              <w:pStyle w:val="Compact"/>
            </w:pPr>
            <w:r>
              <w:t>Method</w:t>
            </w:r>
          </w:p>
        </w:tc>
        <w:tc>
          <w:tcPr>
            <w:tcW w:w="0" w:type="auto"/>
            <w:hideMark/>
          </w:tcPr>
          <w:p w14:paraId="04D8C2F9" w14:textId="77777777" w:rsidR="00F2412B" w:rsidRDefault="00F2412B">
            <w:pPr>
              <w:pStyle w:val="Compact"/>
            </w:pPr>
            <w:r>
              <w:t>handle_sensor_event / disarm</w:t>
            </w:r>
          </w:p>
        </w:tc>
      </w:tr>
      <w:tr w:rsidR="00F2412B" w14:paraId="31F83FEC" w14:textId="77777777">
        <w:tc>
          <w:tcPr>
            <w:tcW w:w="0" w:type="auto"/>
            <w:hideMark/>
          </w:tcPr>
          <w:p w14:paraId="7AD0BBA9" w14:textId="77777777" w:rsidR="00F2412B" w:rsidRDefault="00F2412B">
            <w:pPr>
              <w:pStyle w:val="Compact"/>
            </w:pPr>
            <w:r>
              <w:t>Author</w:t>
            </w:r>
          </w:p>
        </w:tc>
        <w:tc>
          <w:tcPr>
            <w:tcW w:w="0" w:type="auto"/>
            <w:hideMark/>
          </w:tcPr>
          <w:p w14:paraId="34BC2C32" w14:textId="77777777" w:rsidR="00F2412B" w:rsidRDefault="00F2412B">
            <w:pPr>
              <w:pStyle w:val="Compact"/>
            </w:pPr>
            <w:r>
              <w:t>Jonghwa An</w:t>
            </w:r>
          </w:p>
        </w:tc>
      </w:tr>
      <w:tr w:rsidR="00F2412B" w14:paraId="2696B148" w14:textId="77777777">
        <w:tc>
          <w:tcPr>
            <w:tcW w:w="0" w:type="auto"/>
            <w:hideMark/>
          </w:tcPr>
          <w:p w14:paraId="1BB91EB2" w14:textId="77777777" w:rsidR="00F2412B" w:rsidRDefault="00F2412B">
            <w:pPr>
              <w:pStyle w:val="Compact"/>
            </w:pPr>
            <w:r>
              <w:t>Date</w:t>
            </w:r>
          </w:p>
        </w:tc>
        <w:tc>
          <w:tcPr>
            <w:tcW w:w="0" w:type="auto"/>
            <w:hideMark/>
          </w:tcPr>
          <w:p w14:paraId="27DB63F7" w14:textId="77777777" w:rsidR="00F2412B" w:rsidRDefault="00F2412B">
            <w:pPr>
              <w:pStyle w:val="Compact"/>
            </w:pPr>
            <w:r>
              <w:t>2025-11-25</w:t>
            </w:r>
          </w:p>
        </w:tc>
      </w:tr>
      <w:tr w:rsidR="00F2412B" w14:paraId="681FE319" w14:textId="77777777">
        <w:tc>
          <w:tcPr>
            <w:tcW w:w="0" w:type="auto"/>
            <w:hideMark/>
          </w:tcPr>
          <w:p w14:paraId="7E1BD39F" w14:textId="77777777" w:rsidR="00F2412B" w:rsidRDefault="00F2412B">
            <w:pPr>
              <w:pStyle w:val="Compact"/>
            </w:pPr>
            <w:r>
              <w:t>Version</w:t>
            </w:r>
          </w:p>
        </w:tc>
        <w:tc>
          <w:tcPr>
            <w:tcW w:w="0" w:type="auto"/>
            <w:hideMark/>
          </w:tcPr>
          <w:p w14:paraId="0C926B02" w14:textId="77777777" w:rsidR="00F2412B" w:rsidRDefault="00F2412B">
            <w:pPr>
              <w:pStyle w:val="Compact"/>
            </w:pPr>
            <w:r>
              <w:t>2.0.0</w:t>
            </w:r>
          </w:p>
        </w:tc>
      </w:tr>
    </w:tbl>
    <w:p w14:paraId="2A5818D7" w14:textId="77777777" w:rsidR="00F2412B" w:rsidRDefault="00F2412B" w:rsidP="00F2412B">
      <w:pPr>
        <w:pStyle w:val="affffff0"/>
      </w:pPr>
      <w:r>
        <w:rPr>
          <w:b/>
          <w:bCs/>
        </w:rPr>
        <w:lastRenderedPageBreak/>
        <w:t>Test Case Description</w:t>
      </w:r>
      <w:r>
        <w:br/>
        <w:t>Ensures disarming during ENTRY_DELAY suppresses alarm activation.</w:t>
      </w:r>
    </w:p>
    <w:p w14:paraId="10BDB305" w14:textId="77777777" w:rsidR="00F2412B" w:rsidRDefault="00F2412B" w:rsidP="00F2412B">
      <w:pPr>
        <w:pStyle w:val="affffff0"/>
      </w:pPr>
      <w:r>
        <w:rPr>
          <w:b/>
          <w:bCs/>
        </w:rPr>
        <w:t>Input Specifications</w:t>
      </w:r>
      <w:r>
        <w:br/>
        <w:t xml:space="preserve">- Arm AWAY, trigger door sensor, advance clock but call </w:t>
      </w:r>
      <w:r>
        <w:rPr>
          <w:rStyle w:val="VerbatimChar"/>
        </w:rPr>
        <w:t>disarm()</w:t>
      </w:r>
      <w:r>
        <w:t xml:space="preserve"> before delay expires.</w:t>
      </w:r>
    </w:p>
    <w:p w14:paraId="58898229" w14:textId="77777777" w:rsidR="00F2412B" w:rsidRDefault="00F2412B" w:rsidP="00F2412B">
      <w:pPr>
        <w:pStyle w:val="affffff0"/>
      </w:pPr>
      <w:r>
        <w:rPr>
          <w:b/>
          <w:bCs/>
        </w:rPr>
        <w:t>Expected Result</w:t>
      </w:r>
      <w:r>
        <w:br/>
        <w:t>- Countdown cancelled, state returns to DISARMED, no monitoring call.</w:t>
      </w:r>
    </w:p>
    <w:p w14:paraId="2E533357" w14:textId="77777777" w:rsidR="00F2412B" w:rsidRDefault="00F2412B" w:rsidP="00F2412B">
      <w:pPr>
        <w:pStyle w:val="affffff0"/>
      </w:pPr>
      <w:r>
        <w:rPr>
          <w:b/>
          <w:bCs/>
        </w:rPr>
        <w:t>Actual Result (Pass/Fail/Exception)</w:t>
      </w:r>
      <w:r>
        <w:br/>
        <w:t xml:space="preserve">- Pass: timer cleared and </w:t>
      </w:r>
      <w:r>
        <w:rPr>
          <w:rStyle w:val="VerbatimChar"/>
        </w:rPr>
        <w:t>alarm_state</w:t>
      </w:r>
      <w:r>
        <w:t xml:space="preserve"> never reaches ALARM_ACTIVE.</w:t>
      </w:r>
    </w:p>
    <w:p w14:paraId="48E55F48" w14:textId="77777777" w:rsidR="00F2412B" w:rsidRDefault="00F2412B" w:rsidP="00F2412B">
      <w:pPr>
        <w:pStyle w:val="affffff0"/>
      </w:pPr>
      <w:r>
        <w:rPr>
          <w:b/>
          <w:bCs/>
        </w:rPr>
        <w:t>Comment (including references)</w:t>
      </w:r>
      <w:r>
        <w:br/>
        <w:t>SRS UC2c alternate; SDS VI.2d entry delay.</w:t>
      </w:r>
    </w:p>
    <w:p w14:paraId="31EFA797" w14:textId="56F2D468" w:rsidR="00891C91" w:rsidRPr="00F2412B" w:rsidRDefault="00891C91" w:rsidP="00F2412B">
      <w:pPr>
        <w:pStyle w:val="4"/>
        <w:rPr>
          <w:lang w:val="en-US"/>
        </w:rPr>
      </w:pPr>
      <w:bookmarkStart w:id="85" w:name="Xf171e3ed26579defc6403249439f0fffb68a91b"/>
      <w:bookmarkEnd w:id="84"/>
      <w:r>
        <w:rPr>
          <w:rFonts w:hint="eastAsia"/>
          <w:lang w:val="en-US"/>
        </w:rPr>
        <w:t xml:space="preserve">3. </w:t>
      </w:r>
      <w:r w:rsidRPr="00F2412B">
        <w:rPr>
          <w:rStyle w:val="VerbatimChar"/>
          <w:lang w:val="en-US"/>
        </w:rPr>
        <w:t>test_entry_delay_expires_triggers_alarm</w:t>
      </w:r>
    </w:p>
    <w:tbl>
      <w:tblPr>
        <w:tblStyle w:val="Table"/>
        <w:tblW w:w="0" w:type="auto"/>
        <w:tblInd w:w="0" w:type="dxa"/>
        <w:tblLook w:val="0020" w:firstRow="1" w:lastRow="0" w:firstColumn="0" w:lastColumn="0" w:noHBand="0" w:noVBand="0"/>
      </w:tblPr>
      <w:tblGrid>
        <w:gridCol w:w="1111"/>
        <w:gridCol w:w="2016"/>
      </w:tblGrid>
      <w:tr w:rsidR="00891C91" w14:paraId="1B60DDB2"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51FD077F" w14:textId="77777777" w:rsidR="00891C91" w:rsidRDefault="00891C91">
            <w:pPr>
              <w:pStyle w:val="Compact"/>
            </w:pPr>
            <w:r>
              <w:t>Field</w:t>
            </w:r>
          </w:p>
        </w:tc>
        <w:tc>
          <w:tcPr>
            <w:tcW w:w="0" w:type="auto"/>
            <w:tcBorders>
              <w:top w:val="nil"/>
              <w:left w:val="nil"/>
              <w:right w:val="nil"/>
            </w:tcBorders>
            <w:hideMark/>
          </w:tcPr>
          <w:p w14:paraId="73158374" w14:textId="77777777" w:rsidR="00891C91" w:rsidRDefault="00891C91">
            <w:pPr>
              <w:pStyle w:val="Compact"/>
            </w:pPr>
            <w:r>
              <w:t>Value</w:t>
            </w:r>
          </w:p>
        </w:tc>
      </w:tr>
      <w:tr w:rsidR="00891C91" w14:paraId="60F4136D" w14:textId="77777777">
        <w:tc>
          <w:tcPr>
            <w:tcW w:w="0" w:type="auto"/>
            <w:hideMark/>
          </w:tcPr>
          <w:p w14:paraId="6E25C682" w14:textId="77777777" w:rsidR="00891C91" w:rsidRDefault="00891C91">
            <w:pPr>
              <w:pStyle w:val="Compact"/>
            </w:pPr>
            <w:r>
              <w:t>Class</w:t>
            </w:r>
          </w:p>
        </w:tc>
        <w:tc>
          <w:tcPr>
            <w:tcW w:w="0" w:type="auto"/>
            <w:hideMark/>
          </w:tcPr>
          <w:p w14:paraId="3A3D690E" w14:textId="77777777" w:rsidR="00891C91" w:rsidRDefault="00891C91">
            <w:pPr>
              <w:pStyle w:val="Compact"/>
            </w:pPr>
            <w:r>
              <w:t>SecuritySystem</w:t>
            </w:r>
          </w:p>
        </w:tc>
      </w:tr>
      <w:tr w:rsidR="00891C91" w14:paraId="7C170F0F" w14:textId="77777777">
        <w:tc>
          <w:tcPr>
            <w:tcW w:w="0" w:type="auto"/>
            <w:hideMark/>
          </w:tcPr>
          <w:p w14:paraId="0E9A3888" w14:textId="77777777" w:rsidR="00891C91" w:rsidRDefault="00891C91">
            <w:pPr>
              <w:pStyle w:val="Compact"/>
            </w:pPr>
            <w:r>
              <w:t>Method</w:t>
            </w:r>
          </w:p>
        </w:tc>
        <w:tc>
          <w:tcPr>
            <w:tcW w:w="0" w:type="auto"/>
            <w:hideMark/>
          </w:tcPr>
          <w:p w14:paraId="4D777D84" w14:textId="77777777" w:rsidR="00891C91" w:rsidRDefault="00891C91">
            <w:pPr>
              <w:pStyle w:val="Compact"/>
            </w:pPr>
            <w:r>
              <w:t>tick</w:t>
            </w:r>
          </w:p>
        </w:tc>
      </w:tr>
      <w:tr w:rsidR="00891C91" w14:paraId="6860C4FE" w14:textId="77777777">
        <w:tc>
          <w:tcPr>
            <w:tcW w:w="0" w:type="auto"/>
            <w:hideMark/>
          </w:tcPr>
          <w:p w14:paraId="1BA9B80D" w14:textId="77777777" w:rsidR="00891C91" w:rsidRDefault="00891C91">
            <w:pPr>
              <w:pStyle w:val="Compact"/>
            </w:pPr>
            <w:r>
              <w:t>Author</w:t>
            </w:r>
          </w:p>
        </w:tc>
        <w:tc>
          <w:tcPr>
            <w:tcW w:w="0" w:type="auto"/>
            <w:hideMark/>
          </w:tcPr>
          <w:p w14:paraId="5906791A" w14:textId="77777777" w:rsidR="00891C91" w:rsidRDefault="00891C91">
            <w:pPr>
              <w:pStyle w:val="Compact"/>
            </w:pPr>
            <w:r>
              <w:t>Jonghwa An</w:t>
            </w:r>
          </w:p>
        </w:tc>
      </w:tr>
      <w:tr w:rsidR="00891C91" w14:paraId="508EA63E" w14:textId="77777777">
        <w:tc>
          <w:tcPr>
            <w:tcW w:w="0" w:type="auto"/>
            <w:hideMark/>
          </w:tcPr>
          <w:p w14:paraId="6372295A" w14:textId="77777777" w:rsidR="00891C91" w:rsidRDefault="00891C91">
            <w:pPr>
              <w:pStyle w:val="Compact"/>
            </w:pPr>
            <w:r>
              <w:t>Date</w:t>
            </w:r>
          </w:p>
        </w:tc>
        <w:tc>
          <w:tcPr>
            <w:tcW w:w="0" w:type="auto"/>
            <w:hideMark/>
          </w:tcPr>
          <w:p w14:paraId="2DA93CCF" w14:textId="77777777" w:rsidR="00891C91" w:rsidRDefault="00891C91">
            <w:pPr>
              <w:pStyle w:val="Compact"/>
            </w:pPr>
            <w:r>
              <w:t>2025-11-25</w:t>
            </w:r>
          </w:p>
        </w:tc>
      </w:tr>
      <w:tr w:rsidR="00891C91" w14:paraId="7CC055D1" w14:textId="77777777">
        <w:tc>
          <w:tcPr>
            <w:tcW w:w="0" w:type="auto"/>
            <w:hideMark/>
          </w:tcPr>
          <w:p w14:paraId="0B8C7896" w14:textId="77777777" w:rsidR="00891C91" w:rsidRDefault="00891C91">
            <w:pPr>
              <w:pStyle w:val="Compact"/>
            </w:pPr>
            <w:r>
              <w:t>Version</w:t>
            </w:r>
          </w:p>
        </w:tc>
        <w:tc>
          <w:tcPr>
            <w:tcW w:w="0" w:type="auto"/>
            <w:hideMark/>
          </w:tcPr>
          <w:p w14:paraId="26FAC0BA" w14:textId="77777777" w:rsidR="00891C91" w:rsidRDefault="00891C91">
            <w:pPr>
              <w:pStyle w:val="Compact"/>
            </w:pPr>
            <w:r>
              <w:t>2.0.0</w:t>
            </w:r>
          </w:p>
        </w:tc>
      </w:tr>
    </w:tbl>
    <w:p w14:paraId="79A9203E" w14:textId="77777777" w:rsidR="00891C91" w:rsidRDefault="00891C91" w:rsidP="00F2412B">
      <w:pPr>
        <w:pStyle w:val="affffff0"/>
      </w:pPr>
      <w:r>
        <w:rPr>
          <w:b/>
          <w:bCs/>
        </w:rPr>
        <w:t>Test Case Description</w:t>
      </w:r>
      <w:r>
        <w:br/>
        <w:t>Confirms that failing to disarm within the delay causes an alarm.</w:t>
      </w:r>
    </w:p>
    <w:p w14:paraId="6846EB53" w14:textId="77777777" w:rsidR="00891C91" w:rsidRDefault="00891C91" w:rsidP="00F2412B">
      <w:pPr>
        <w:pStyle w:val="affffff0"/>
      </w:pPr>
      <w:r>
        <w:rPr>
          <w:b/>
          <w:bCs/>
        </w:rPr>
        <w:t>Input Specifications</w:t>
      </w:r>
      <w:r>
        <w:br/>
        <w:t>- Arm AWAY, trigger sensor, advance fake clock beyond configured delay.</w:t>
      </w:r>
    </w:p>
    <w:p w14:paraId="03BEB249" w14:textId="77777777" w:rsidR="00891C91" w:rsidRDefault="00891C91" w:rsidP="00F2412B">
      <w:pPr>
        <w:pStyle w:val="affffff0"/>
      </w:pPr>
      <w:r>
        <w:rPr>
          <w:b/>
          <w:bCs/>
        </w:rPr>
        <w:t>Expected Result</w:t>
      </w:r>
      <w:r>
        <w:br/>
        <w:t xml:space="preserve">- </w:t>
      </w:r>
      <w:r>
        <w:rPr>
          <w:rStyle w:val="VerbatimChar"/>
        </w:rPr>
        <w:t>alarm_state</w:t>
      </w:r>
      <w:r>
        <w:t xml:space="preserve"> becomes </w:t>
      </w:r>
      <w:r>
        <w:rPr>
          <w:rStyle w:val="VerbatimChar"/>
        </w:rPr>
        <w:t>ALARM_ACTIVE</w:t>
      </w:r>
      <w:r>
        <w:t>, siren + monitoring triggered.</w:t>
      </w:r>
    </w:p>
    <w:p w14:paraId="45CA59E9" w14:textId="77777777" w:rsidR="00891C91" w:rsidRDefault="00891C91" w:rsidP="00F2412B">
      <w:pPr>
        <w:pStyle w:val="affffff0"/>
      </w:pPr>
      <w:r>
        <w:rPr>
          <w:b/>
          <w:bCs/>
        </w:rPr>
        <w:t>Actual Result (Pass/Fail/Exception)</w:t>
      </w:r>
      <w:r>
        <w:br/>
        <w:t>- Pass: siren mock activated; monitoring stub records INTRUSION.</w:t>
      </w:r>
    </w:p>
    <w:p w14:paraId="7EE80CBE" w14:textId="77777777" w:rsidR="00891C91" w:rsidRDefault="00891C91" w:rsidP="00F2412B">
      <w:pPr>
        <w:pStyle w:val="affffff0"/>
      </w:pPr>
      <w:r>
        <w:rPr>
          <w:b/>
          <w:bCs/>
        </w:rPr>
        <w:t>Comment (including references)</w:t>
      </w:r>
      <w:r>
        <w:br/>
        <w:t>SRS UC2c main flow; SDS VI.2d timing.</w:t>
      </w:r>
    </w:p>
    <w:p w14:paraId="273DD1B5" w14:textId="25B98F22" w:rsidR="00891C91" w:rsidRPr="00F2412B" w:rsidRDefault="00891C91" w:rsidP="00F2412B">
      <w:pPr>
        <w:pStyle w:val="4"/>
        <w:rPr>
          <w:lang w:val="en-US"/>
        </w:rPr>
      </w:pPr>
      <w:bookmarkStart w:id="86" w:name="Xff8f99a3453670c9ce27a2d5cfae2a975a46c03"/>
      <w:bookmarkEnd w:id="85"/>
      <w:r>
        <w:rPr>
          <w:rFonts w:hint="eastAsia"/>
          <w:lang w:val="en-US"/>
        </w:rPr>
        <w:lastRenderedPageBreak/>
        <w:t>4.</w:t>
      </w:r>
      <w:r w:rsidRPr="00F2412B">
        <w:rPr>
          <w:lang w:val="en-US"/>
        </w:rPr>
        <w:t xml:space="preserve"> </w:t>
      </w:r>
      <w:r w:rsidRPr="00F2412B">
        <w:rPr>
          <w:rStyle w:val="VerbatimChar"/>
          <w:lang w:val="en-US"/>
        </w:rPr>
        <w:t>test_home_mode_door_triggers_delay_but_motion_ignored</w:t>
      </w:r>
    </w:p>
    <w:tbl>
      <w:tblPr>
        <w:tblStyle w:val="Table"/>
        <w:tblW w:w="0" w:type="auto"/>
        <w:tblInd w:w="0" w:type="dxa"/>
        <w:tblLook w:val="0020" w:firstRow="1" w:lastRow="0" w:firstColumn="0" w:lastColumn="0" w:noHBand="0" w:noVBand="0"/>
      </w:tblPr>
      <w:tblGrid>
        <w:gridCol w:w="1111"/>
        <w:gridCol w:w="2615"/>
      </w:tblGrid>
      <w:tr w:rsidR="00891C91" w14:paraId="44C2FC34"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09A2C9D3" w14:textId="77777777" w:rsidR="00891C91" w:rsidRDefault="00891C91">
            <w:pPr>
              <w:pStyle w:val="Compact"/>
            </w:pPr>
            <w:r>
              <w:t>Field</w:t>
            </w:r>
          </w:p>
        </w:tc>
        <w:tc>
          <w:tcPr>
            <w:tcW w:w="0" w:type="auto"/>
            <w:tcBorders>
              <w:top w:val="nil"/>
              <w:left w:val="nil"/>
              <w:right w:val="nil"/>
            </w:tcBorders>
            <w:hideMark/>
          </w:tcPr>
          <w:p w14:paraId="4525588D" w14:textId="77777777" w:rsidR="00891C91" w:rsidRDefault="00891C91">
            <w:pPr>
              <w:pStyle w:val="Compact"/>
            </w:pPr>
            <w:r>
              <w:t>Value</w:t>
            </w:r>
          </w:p>
        </w:tc>
      </w:tr>
      <w:tr w:rsidR="00891C91" w14:paraId="246EB3A7" w14:textId="77777777">
        <w:tc>
          <w:tcPr>
            <w:tcW w:w="0" w:type="auto"/>
            <w:hideMark/>
          </w:tcPr>
          <w:p w14:paraId="07522EB6" w14:textId="77777777" w:rsidR="00891C91" w:rsidRDefault="00891C91">
            <w:pPr>
              <w:pStyle w:val="Compact"/>
            </w:pPr>
            <w:r>
              <w:t>Class</w:t>
            </w:r>
          </w:p>
        </w:tc>
        <w:tc>
          <w:tcPr>
            <w:tcW w:w="0" w:type="auto"/>
            <w:hideMark/>
          </w:tcPr>
          <w:p w14:paraId="76D6AB18" w14:textId="77777777" w:rsidR="00891C91" w:rsidRDefault="00891C91">
            <w:pPr>
              <w:pStyle w:val="Compact"/>
            </w:pPr>
            <w:r>
              <w:t>SecuritySystem</w:t>
            </w:r>
          </w:p>
        </w:tc>
      </w:tr>
      <w:tr w:rsidR="00891C91" w14:paraId="541A2B6F" w14:textId="77777777">
        <w:tc>
          <w:tcPr>
            <w:tcW w:w="0" w:type="auto"/>
            <w:hideMark/>
          </w:tcPr>
          <w:p w14:paraId="45EED1ED" w14:textId="77777777" w:rsidR="00891C91" w:rsidRDefault="00891C91">
            <w:pPr>
              <w:pStyle w:val="Compact"/>
            </w:pPr>
            <w:r>
              <w:t>Method</w:t>
            </w:r>
          </w:p>
        </w:tc>
        <w:tc>
          <w:tcPr>
            <w:tcW w:w="0" w:type="auto"/>
            <w:hideMark/>
          </w:tcPr>
          <w:p w14:paraId="75F85D24" w14:textId="77777777" w:rsidR="00891C91" w:rsidRDefault="00891C91">
            <w:pPr>
              <w:pStyle w:val="Compact"/>
            </w:pPr>
            <w:r>
              <w:t>handle_sensor_event</w:t>
            </w:r>
          </w:p>
        </w:tc>
      </w:tr>
      <w:tr w:rsidR="00891C91" w14:paraId="6522E531" w14:textId="77777777">
        <w:tc>
          <w:tcPr>
            <w:tcW w:w="0" w:type="auto"/>
            <w:hideMark/>
          </w:tcPr>
          <w:p w14:paraId="0B0116D2" w14:textId="77777777" w:rsidR="00891C91" w:rsidRDefault="00891C91">
            <w:pPr>
              <w:pStyle w:val="Compact"/>
            </w:pPr>
            <w:r>
              <w:t>Author</w:t>
            </w:r>
          </w:p>
        </w:tc>
        <w:tc>
          <w:tcPr>
            <w:tcW w:w="0" w:type="auto"/>
            <w:hideMark/>
          </w:tcPr>
          <w:p w14:paraId="43D5336E" w14:textId="77777777" w:rsidR="00891C91" w:rsidRDefault="00891C91">
            <w:pPr>
              <w:pStyle w:val="Compact"/>
            </w:pPr>
            <w:r>
              <w:t>Jonghwa An</w:t>
            </w:r>
          </w:p>
        </w:tc>
      </w:tr>
      <w:tr w:rsidR="00891C91" w14:paraId="16B5CA51" w14:textId="77777777">
        <w:tc>
          <w:tcPr>
            <w:tcW w:w="0" w:type="auto"/>
            <w:hideMark/>
          </w:tcPr>
          <w:p w14:paraId="06BF67AA" w14:textId="77777777" w:rsidR="00891C91" w:rsidRDefault="00891C91">
            <w:pPr>
              <w:pStyle w:val="Compact"/>
            </w:pPr>
            <w:r>
              <w:t>Date</w:t>
            </w:r>
          </w:p>
        </w:tc>
        <w:tc>
          <w:tcPr>
            <w:tcW w:w="0" w:type="auto"/>
            <w:hideMark/>
          </w:tcPr>
          <w:p w14:paraId="77F89695" w14:textId="77777777" w:rsidR="00891C91" w:rsidRDefault="00891C91">
            <w:pPr>
              <w:pStyle w:val="Compact"/>
            </w:pPr>
            <w:r>
              <w:t>2025-11-25</w:t>
            </w:r>
          </w:p>
        </w:tc>
      </w:tr>
      <w:tr w:rsidR="00891C91" w14:paraId="4B363990" w14:textId="77777777">
        <w:tc>
          <w:tcPr>
            <w:tcW w:w="0" w:type="auto"/>
            <w:hideMark/>
          </w:tcPr>
          <w:p w14:paraId="571F4663" w14:textId="77777777" w:rsidR="00891C91" w:rsidRDefault="00891C91">
            <w:pPr>
              <w:pStyle w:val="Compact"/>
            </w:pPr>
            <w:r>
              <w:t>Version</w:t>
            </w:r>
          </w:p>
        </w:tc>
        <w:tc>
          <w:tcPr>
            <w:tcW w:w="0" w:type="auto"/>
            <w:hideMark/>
          </w:tcPr>
          <w:p w14:paraId="65DC304F" w14:textId="77777777" w:rsidR="00891C91" w:rsidRDefault="00891C91">
            <w:pPr>
              <w:pStyle w:val="Compact"/>
            </w:pPr>
            <w:r>
              <w:t>2.0.0</w:t>
            </w:r>
          </w:p>
        </w:tc>
      </w:tr>
    </w:tbl>
    <w:p w14:paraId="7A4B349B" w14:textId="77777777" w:rsidR="00891C91" w:rsidRDefault="00891C91" w:rsidP="00F2412B">
      <w:pPr>
        <w:pStyle w:val="affffff0"/>
      </w:pPr>
      <w:r>
        <w:rPr>
          <w:b/>
          <w:bCs/>
        </w:rPr>
        <w:t>Test Case Description</w:t>
      </w:r>
      <w:r>
        <w:br/>
        <w:t>Home/STAY should watch perimeter sensors but ignore interior motion.</w:t>
      </w:r>
    </w:p>
    <w:p w14:paraId="322E22B5" w14:textId="77777777" w:rsidR="00891C91" w:rsidRDefault="00891C91" w:rsidP="00F2412B">
      <w:pPr>
        <w:pStyle w:val="affffff0"/>
      </w:pPr>
      <w:r>
        <w:rPr>
          <w:b/>
          <w:bCs/>
        </w:rPr>
        <w:t>Input Specifications</w:t>
      </w:r>
      <w:r>
        <w:br/>
        <w:t>- Arm STAY, trigger door sensor then motion sensor.</w:t>
      </w:r>
    </w:p>
    <w:p w14:paraId="2EF65219" w14:textId="77777777" w:rsidR="00891C91" w:rsidRDefault="00891C91" w:rsidP="00F2412B">
      <w:pPr>
        <w:pStyle w:val="affffff0"/>
      </w:pPr>
      <w:r>
        <w:rPr>
          <w:b/>
          <w:bCs/>
        </w:rPr>
        <w:t>Expected Result</w:t>
      </w:r>
      <w:r>
        <w:br/>
        <w:t>- Door event enters ENTRY_DELAY; motion event ignored.</w:t>
      </w:r>
    </w:p>
    <w:p w14:paraId="3AB8427A" w14:textId="77777777" w:rsidR="00891C91" w:rsidRDefault="00891C91" w:rsidP="00F2412B">
      <w:pPr>
        <w:pStyle w:val="affffff0"/>
      </w:pPr>
      <w:r>
        <w:rPr>
          <w:b/>
          <w:bCs/>
        </w:rPr>
        <w:t>Actual Result (Pass/Fail/Exception)</w:t>
      </w:r>
      <w:r>
        <w:br/>
        <w:t>- Pass: logs show door countdown, motion produces no change.</w:t>
      </w:r>
    </w:p>
    <w:p w14:paraId="49DB2167" w14:textId="77777777" w:rsidR="00891C91" w:rsidRDefault="00891C91" w:rsidP="00F2412B">
      <w:pPr>
        <w:pStyle w:val="affffff0"/>
      </w:pPr>
      <w:r>
        <w:rPr>
          <w:b/>
          <w:bCs/>
        </w:rPr>
        <w:t>Comment (including references)</w:t>
      </w:r>
      <w:r>
        <w:br/>
        <w:t>SRS UC2b selective arming; SDS VI.2f zone handling.</w:t>
      </w:r>
    </w:p>
    <w:p w14:paraId="380D51AD" w14:textId="693CA37A" w:rsidR="00891C91" w:rsidRPr="00F2412B" w:rsidRDefault="00891C91" w:rsidP="00F2412B">
      <w:pPr>
        <w:pStyle w:val="4"/>
        <w:rPr>
          <w:lang w:val="en-US"/>
        </w:rPr>
      </w:pPr>
      <w:bookmarkStart w:id="87" w:name="X4d30c51ccd721d34e3d20d8670ee7ff7176ef35"/>
      <w:bookmarkEnd w:id="86"/>
      <w:r>
        <w:rPr>
          <w:rFonts w:hint="eastAsia"/>
          <w:lang w:val="en-US"/>
        </w:rPr>
        <w:t xml:space="preserve">5. </w:t>
      </w:r>
      <w:r w:rsidRPr="00F2412B">
        <w:rPr>
          <w:rStyle w:val="VerbatimChar"/>
          <w:lang w:val="en-US"/>
        </w:rPr>
        <w:t>test_home_mode_motion_ignored</w:t>
      </w:r>
    </w:p>
    <w:tbl>
      <w:tblPr>
        <w:tblStyle w:val="Table"/>
        <w:tblW w:w="0" w:type="auto"/>
        <w:tblInd w:w="0" w:type="dxa"/>
        <w:tblLook w:val="0020" w:firstRow="1" w:lastRow="0" w:firstColumn="0" w:lastColumn="0" w:noHBand="0" w:noVBand="0"/>
      </w:tblPr>
      <w:tblGrid>
        <w:gridCol w:w="1111"/>
        <w:gridCol w:w="2615"/>
      </w:tblGrid>
      <w:tr w:rsidR="00891C91" w14:paraId="2C67B9D4"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72032380" w14:textId="77777777" w:rsidR="00891C91" w:rsidRDefault="00891C91">
            <w:pPr>
              <w:pStyle w:val="Compact"/>
            </w:pPr>
            <w:r>
              <w:t>Field</w:t>
            </w:r>
          </w:p>
        </w:tc>
        <w:tc>
          <w:tcPr>
            <w:tcW w:w="0" w:type="auto"/>
            <w:tcBorders>
              <w:top w:val="nil"/>
              <w:left w:val="nil"/>
              <w:right w:val="nil"/>
            </w:tcBorders>
            <w:hideMark/>
          </w:tcPr>
          <w:p w14:paraId="7D75D48A" w14:textId="77777777" w:rsidR="00891C91" w:rsidRDefault="00891C91">
            <w:pPr>
              <w:pStyle w:val="Compact"/>
            </w:pPr>
            <w:r>
              <w:t>Value</w:t>
            </w:r>
          </w:p>
        </w:tc>
      </w:tr>
      <w:tr w:rsidR="00891C91" w14:paraId="747EA572" w14:textId="77777777">
        <w:tc>
          <w:tcPr>
            <w:tcW w:w="0" w:type="auto"/>
            <w:hideMark/>
          </w:tcPr>
          <w:p w14:paraId="2250D20F" w14:textId="77777777" w:rsidR="00891C91" w:rsidRDefault="00891C91">
            <w:pPr>
              <w:pStyle w:val="Compact"/>
            </w:pPr>
            <w:r>
              <w:t>Class</w:t>
            </w:r>
          </w:p>
        </w:tc>
        <w:tc>
          <w:tcPr>
            <w:tcW w:w="0" w:type="auto"/>
            <w:hideMark/>
          </w:tcPr>
          <w:p w14:paraId="11974D56" w14:textId="77777777" w:rsidR="00891C91" w:rsidRDefault="00891C91">
            <w:pPr>
              <w:pStyle w:val="Compact"/>
            </w:pPr>
            <w:r>
              <w:t>SecuritySystem</w:t>
            </w:r>
          </w:p>
        </w:tc>
      </w:tr>
      <w:tr w:rsidR="00891C91" w14:paraId="4E08A4FF" w14:textId="77777777">
        <w:tc>
          <w:tcPr>
            <w:tcW w:w="0" w:type="auto"/>
            <w:hideMark/>
          </w:tcPr>
          <w:p w14:paraId="399DF203" w14:textId="77777777" w:rsidR="00891C91" w:rsidRDefault="00891C91">
            <w:pPr>
              <w:pStyle w:val="Compact"/>
            </w:pPr>
            <w:r>
              <w:t>Method</w:t>
            </w:r>
          </w:p>
        </w:tc>
        <w:tc>
          <w:tcPr>
            <w:tcW w:w="0" w:type="auto"/>
            <w:hideMark/>
          </w:tcPr>
          <w:p w14:paraId="7B5A30A2" w14:textId="77777777" w:rsidR="00891C91" w:rsidRDefault="00891C91">
            <w:pPr>
              <w:pStyle w:val="Compact"/>
            </w:pPr>
            <w:r>
              <w:t>handle_sensor_event</w:t>
            </w:r>
          </w:p>
        </w:tc>
      </w:tr>
      <w:tr w:rsidR="00891C91" w14:paraId="759B11C9" w14:textId="77777777">
        <w:tc>
          <w:tcPr>
            <w:tcW w:w="0" w:type="auto"/>
            <w:hideMark/>
          </w:tcPr>
          <w:p w14:paraId="3CAEA513" w14:textId="77777777" w:rsidR="00891C91" w:rsidRDefault="00891C91">
            <w:pPr>
              <w:pStyle w:val="Compact"/>
            </w:pPr>
            <w:r>
              <w:t>Author</w:t>
            </w:r>
          </w:p>
        </w:tc>
        <w:tc>
          <w:tcPr>
            <w:tcW w:w="0" w:type="auto"/>
            <w:hideMark/>
          </w:tcPr>
          <w:p w14:paraId="12FFACF6" w14:textId="77777777" w:rsidR="00891C91" w:rsidRDefault="00891C91">
            <w:pPr>
              <w:pStyle w:val="Compact"/>
            </w:pPr>
            <w:r>
              <w:t>Jonghwa An</w:t>
            </w:r>
          </w:p>
        </w:tc>
      </w:tr>
      <w:tr w:rsidR="00891C91" w14:paraId="53F1E933" w14:textId="77777777">
        <w:tc>
          <w:tcPr>
            <w:tcW w:w="0" w:type="auto"/>
            <w:hideMark/>
          </w:tcPr>
          <w:p w14:paraId="5906439B" w14:textId="77777777" w:rsidR="00891C91" w:rsidRDefault="00891C91">
            <w:pPr>
              <w:pStyle w:val="Compact"/>
            </w:pPr>
            <w:r>
              <w:t>Date</w:t>
            </w:r>
          </w:p>
        </w:tc>
        <w:tc>
          <w:tcPr>
            <w:tcW w:w="0" w:type="auto"/>
            <w:hideMark/>
          </w:tcPr>
          <w:p w14:paraId="605C6740" w14:textId="77777777" w:rsidR="00891C91" w:rsidRDefault="00891C91">
            <w:pPr>
              <w:pStyle w:val="Compact"/>
            </w:pPr>
            <w:r>
              <w:t>2025-11-25</w:t>
            </w:r>
          </w:p>
        </w:tc>
      </w:tr>
      <w:tr w:rsidR="00891C91" w14:paraId="29F8538A" w14:textId="77777777">
        <w:tc>
          <w:tcPr>
            <w:tcW w:w="0" w:type="auto"/>
            <w:hideMark/>
          </w:tcPr>
          <w:p w14:paraId="028C3966" w14:textId="77777777" w:rsidR="00891C91" w:rsidRDefault="00891C91">
            <w:pPr>
              <w:pStyle w:val="Compact"/>
            </w:pPr>
            <w:r>
              <w:t>Version</w:t>
            </w:r>
          </w:p>
        </w:tc>
        <w:tc>
          <w:tcPr>
            <w:tcW w:w="0" w:type="auto"/>
            <w:hideMark/>
          </w:tcPr>
          <w:p w14:paraId="5882B8CC" w14:textId="77777777" w:rsidR="00891C91" w:rsidRDefault="00891C91">
            <w:pPr>
              <w:pStyle w:val="Compact"/>
            </w:pPr>
            <w:r>
              <w:t>2.0.0</w:t>
            </w:r>
          </w:p>
        </w:tc>
      </w:tr>
    </w:tbl>
    <w:p w14:paraId="36A98F0E" w14:textId="77777777" w:rsidR="00891C91" w:rsidRDefault="00891C91" w:rsidP="00F2412B">
      <w:pPr>
        <w:pStyle w:val="affffff0"/>
      </w:pPr>
      <w:r>
        <w:rPr>
          <w:b/>
          <w:bCs/>
        </w:rPr>
        <w:t>Test Case Description</w:t>
      </w:r>
      <w:r>
        <w:br/>
        <w:t>Reinforces that interior-only events never change state under STAY.</w:t>
      </w:r>
    </w:p>
    <w:p w14:paraId="21E1CF39" w14:textId="77777777" w:rsidR="00891C91" w:rsidRDefault="00891C91" w:rsidP="00F2412B">
      <w:pPr>
        <w:pStyle w:val="affffff0"/>
      </w:pPr>
      <w:r>
        <w:rPr>
          <w:b/>
          <w:bCs/>
        </w:rPr>
        <w:t>Input Specifications</w:t>
      </w:r>
      <w:r>
        <w:br/>
        <w:t>- With STAY armed, emit motion event only.</w:t>
      </w:r>
    </w:p>
    <w:p w14:paraId="6ED78DF4" w14:textId="77777777" w:rsidR="00891C91" w:rsidRDefault="00891C91" w:rsidP="00F2412B">
      <w:pPr>
        <w:pStyle w:val="affffff0"/>
      </w:pPr>
      <w:r>
        <w:rPr>
          <w:b/>
          <w:bCs/>
        </w:rPr>
        <w:lastRenderedPageBreak/>
        <w:t>Expected Result</w:t>
      </w:r>
      <w:r>
        <w:br/>
        <w:t>- State stays STAY; no timers started.</w:t>
      </w:r>
    </w:p>
    <w:p w14:paraId="5E6DB815" w14:textId="77777777" w:rsidR="00891C91" w:rsidRDefault="00891C91" w:rsidP="00F2412B">
      <w:pPr>
        <w:pStyle w:val="affffff0"/>
      </w:pPr>
      <w:r>
        <w:rPr>
          <w:b/>
          <w:bCs/>
        </w:rPr>
        <w:t>Actual Result (Pass/Fail/Exception)</w:t>
      </w:r>
      <w:r>
        <w:br/>
        <w:t xml:space="preserve">- Pass: </w:t>
      </w:r>
      <w:r>
        <w:rPr>
          <w:rStyle w:val="VerbatimChar"/>
        </w:rPr>
        <w:t>_pending_entry_delay</w:t>
      </w:r>
      <w:r>
        <w:t xml:space="preserve"> remains </w:t>
      </w:r>
      <w:r>
        <w:rPr>
          <w:rStyle w:val="VerbatimChar"/>
        </w:rPr>
        <w:t>None</w:t>
      </w:r>
      <w:r>
        <w:t>.</w:t>
      </w:r>
    </w:p>
    <w:p w14:paraId="323BF3F1" w14:textId="77777777" w:rsidR="00891C91" w:rsidRDefault="00891C91" w:rsidP="00F2412B">
      <w:pPr>
        <w:pStyle w:val="affffff0"/>
      </w:pPr>
      <w:r>
        <w:rPr>
          <w:b/>
          <w:bCs/>
        </w:rPr>
        <w:t>Comment (including references)</w:t>
      </w:r>
      <w:r>
        <w:br/>
        <w:t>SRS UC2b alt; SDS VI.2f.</w:t>
      </w:r>
    </w:p>
    <w:p w14:paraId="7826937D" w14:textId="1ACAFDEA" w:rsidR="00891C91" w:rsidRPr="00F2412B" w:rsidRDefault="00891C91" w:rsidP="00F2412B">
      <w:pPr>
        <w:pStyle w:val="4"/>
        <w:rPr>
          <w:lang w:val="en-US"/>
        </w:rPr>
      </w:pPr>
      <w:bookmarkStart w:id="88" w:name="X63e7949b7e3ea8fcab17fcab8b46cbd5d8ebdd9"/>
      <w:bookmarkEnd w:id="87"/>
      <w:r>
        <w:rPr>
          <w:rFonts w:hint="eastAsia"/>
          <w:lang w:val="en-US"/>
        </w:rPr>
        <w:t xml:space="preserve">6. </w:t>
      </w:r>
      <w:r w:rsidRPr="00F2412B">
        <w:rPr>
          <w:rStyle w:val="VerbatimChar"/>
          <w:lang w:val="en-US"/>
        </w:rPr>
        <w:t>test_away_mode_motion_triggers_entry_delay_and_alarm</w:t>
      </w:r>
    </w:p>
    <w:tbl>
      <w:tblPr>
        <w:tblStyle w:val="Table"/>
        <w:tblW w:w="0" w:type="auto"/>
        <w:tblInd w:w="0" w:type="dxa"/>
        <w:tblLook w:val="0020" w:firstRow="1" w:lastRow="0" w:firstColumn="0" w:lastColumn="0" w:noHBand="0" w:noVBand="0"/>
      </w:tblPr>
      <w:tblGrid>
        <w:gridCol w:w="1111"/>
        <w:gridCol w:w="3288"/>
      </w:tblGrid>
      <w:tr w:rsidR="00891C91" w14:paraId="7227443E"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7AF5248F" w14:textId="77777777" w:rsidR="00891C91" w:rsidRDefault="00891C91">
            <w:pPr>
              <w:pStyle w:val="Compact"/>
            </w:pPr>
            <w:r>
              <w:t>Field</w:t>
            </w:r>
          </w:p>
        </w:tc>
        <w:tc>
          <w:tcPr>
            <w:tcW w:w="0" w:type="auto"/>
            <w:tcBorders>
              <w:top w:val="nil"/>
              <w:left w:val="nil"/>
              <w:right w:val="nil"/>
            </w:tcBorders>
            <w:hideMark/>
          </w:tcPr>
          <w:p w14:paraId="29886F6C" w14:textId="77777777" w:rsidR="00891C91" w:rsidRDefault="00891C91">
            <w:pPr>
              <w:pStyle w:val="Compact"/>
            </w:pPr>
            <w:r>
              <w:t>Value</w:t>
            </w:r>
          </w:p>
        </w:tc>
      </w:tr>
      <w:tr w:rsidR="00891C91" w14:paraId="7FBE3F7D" w14:textId="77777777">
        <w:tc>
          <w:tcPr>
            <w:tcW w:w="0" w:type="auto"/>
            <w:hideMark/>
          </w:tcPr>
          <w:p w14:paraId="6771FFB3" w14:textId="77777777" w:rsidR="00891C91" w:rsidRDefault="00891C91">
            <w:pPr>
              <w:pStyle w:val="Compact"/>
            </w:pPr>
            <w:r>
              <w:t>Class</w:t>
            </w:r>
          </w:p>
        </w:tc>
        <w:tc>
          <w:tcPr>
            <w:tcW w:w="0" w:type="auto"/>
            <w:hideMark/>
          </w:tcPr>
          <w:p w14:paraId="1B6B5590" w14:textId="77777777" w:rsidR="00891C91" w:rsidRDefault="00891C91">
            <w:pPr>
              <w:pStyle w:val="Compact"/>
            </w:pPr>
            <w:r>
              <w:t>SecuritySystem</w:t>
            </w:r>
          </w:p>
        </w:tc>
      </w:tr>
      <w:tr w:rsidR="00891C91" w14:paraId="6295A4DA" w14:textId="77777777">
        <w:tc>
          <w:tcPr>
            <w:tcW w:w="0" w:type="auto"/>
            <w:hideMark/>
          </w:tcPr>
          <w:p w14:paraId="409697DF" w14:textId="77777777" w:rsidR="00891C91" w:rsidRDefault="00891C91">
            <w:pPr>
              <w:pStyle w:val="Compact"/>
            </w:pPr>
            <w:r>
              <w:t>Method</w:t>
            </w:r>
          </w:p>
        </w:tc>
        <w:tc>
          <w:tcPr>
            <w:tcW w:w="0" w:type="auto"/>
            <w:hideMark/>
          </w:tcPr>
          <w:p w14:paraId="6C4D0A6B" w14:textId="77777777" w:rsidR="00891C91" w:rsidRDefault="00891C91">
            <w:pPr>
              <w:pStyle w:val="Compact"/>
            </w:pPr>
            <w:r>
              <w:t>handle_sensor_event / tick</w:t>
            </w:r>
          </w:p>
        </w:tc>
      </w:tr>
      <w:tr w:rsidR="00891C91" w14:paraId="03AB6A25" w14:textId="77777777">
        <w:tc>
          <w:tcPr>
            <w:tcW w:w="0" w:type="auto"/>
            <w:hideMark/>
          </w:tcPr>
          <w:p w14:paraId="21E2344F" w14:textId="77777777" w:rsidR="00891C91" w:rsidRDefault="00891C91">
            <w:pPr>
              <w:pStyle w:val="Compact"/>
            </w:pPr>
            <w:r>
              <w:t>Author</w:t>
            </w:r>
          </w:p>
        </w:tc>
        <w:tc>
          <w:tcPr>
            <w:tcW w:w="0" w:type="auto"/>
            <w:hideMark/>
          </w:tcPr>
          <w:p w14:paraId="7DFD90DD" w14:textId="77777777" w:rsidR="00891C91" w:rsidRDefault="00891C91">
            <w:pPr>
              <w:pStyle w:val="Compact"/>
            </w:pPr>
            <w:r>
              <w:t>Jonghwa An</w:t>
            </w:r>
          </w:p>
        </w:tc>
      </w:tr>
      <w:tr w:rsidR="00891C91" w14:paraId="72DB4A2B" w14:textId="77777777">
        <w:tc>
          <w:tcPr>
            <w:tcW w:w="0" w:type="auto"/>
            <w:hideMark/>
          </w:tcPr>
          <w:p w14:paraId="6213CAA8" w14:textId="77777777" w:rsidR="00891C91" w:rsidRDefault="00891C91">
            <w:pPr>
              <w:pStyle w:val="Compact"/>
            </w:pPr>
            <w:r>
              <w:t>Date</w:t>
            </w:r>
          </w:p>
        </w:tc>
        <w:tc>
          <w:tcPr>
            <w:tcW w:w="0" w:type="auto"/>
            <w:hideMark/>
          </w:tcPr>
          <w:p w14:paraId="2C52783B" w14:textId="77777777" w:rsidR="00891C91" w:rsidRDefault="00891C91">
            <w:pPr>
              <w:pStyle w:val="Compact"/>
            </w:pPr>
            <w:r>
              <w:t>2025-11-25</w:t>
            </w:r>
          </w:p>
        </w:tc>
      </w:tr>
      <w:tr w:rsidR="00891C91" w14:paraId="39FFDC24" w14:textId="77777777">
        <w:tc>
          <w:tcPr>
            <w:tcW w:w="0" w:type="auto"/>
            <w:hideMark/>
          </w:tcPr>
          <w:p w14:paraId="61B9528C" w14:textId="77777777" w:rsidR="00891C91" w:rsidRDefault="00891C91">
            <w:pPr>
              <w:pStyle w:val="Compact"/>
            </w:pPr>
            <w:r>
              <w:t>Version</w:t>
            </w:r>
          </w:p>
        </w:tc>
        <w:tc>
          <w:tcPr>
            <w:tcW w:w="0" w:type="auto"/>
            <w:hideMark/>
          </w:tcPr>
          <w:p w14:paraId="1DA0B9AD" w14:textId="77777777" w:rsidR="00891C91" w:rsidRDefault="00891C91">
            <w:pPr>
              <w:pStyle w:val="Compact"/>
            </w:pPr>
            <w:r>
              <w:t>2.0.0</w:t>
            </w:r>
          </w:p>
        </w:tc>
      </w:tr>
    </w:tbl>
    <w:p w14:paraId="27AD370F" w14:textId="77777777" w:rsidR="00891C91" w:rsidRDefault="00891C91" w:rsidP="00F2412B">
      <w:pPr>
        <w:pStyle w:val="affffff0"/>
      </w:pPr>
      <w:r>
        <w:rPr>
          <w:b/>
          <w:bCs/>
        </w:rPr>
        <w:t>Test Case Description</w:t>
      </w:r>
      <w:r>
        <w:br/>
        <w:t>Ensures motion sensors participate when the system is AWAY.</w:t>
      </w:r>
    </w:p>
    <w:p w14:paraId="3B25F618" w14:textId="77777777" w:rsidR="00891C91" w:rsidRDefault="00891C91" w:rsidP="00F2412B">
      <w:pPr>
        <w:pStyle w:val="affffff0"/>
      </w:pPr>
      <w:r>
        <w:rPr>
          <w:b/>
          <w:bCs/>
        </w:rPr>
        <w:t>Input Specifications</w:t>
      </w:r>
      <w:r>
        <w:br/>
        <w:t>- Arm AWAY, emit motion event, advance time beyond delay.</w:t>
      </w:r>
    </w:p>
    <w:p w14:paraId="3A5EC0AC" w14:textId="77777777" w:rsidR="00891C91" w:rsidRDefault="00891C91" w:rsidP="00F2412B">
      <w:pPr>
        <w:pStyle w:val="affffff0"/>
      </w:pPr>
      <w:r>
        <w:rPr>
          <w:b/>
          <w:bCs/>
        </w:rPr>
        <w:t>Expected Result</w:t>
      </w:r>
      <w:r>
        <w:br/>
        <w:t>- Entry delay engaged then escalates to ALARM_ACTIVE.</w:t>
      </w:r>
    </w:p>
    <w:p w14:paraId="60126B09" w14:textId="77777777" w:rsidR="00891C91" w:rsidRDefault="00891C91" w:rsidP="00F2412B">
      <w:pPr>
        <w:pStyle w:val="affffff0"/>
      </w:pPr>
      <w:r>
        <w:rPr>
          <w:b/>
          <w:bCs/>
        </w:rPr>
        <w:t>Actual Result (Pass/Fail/Exception)</w:t>
      </w:r>
      <w:r>
        <w:br/>
        <w:t>- Pass: siren triggered and monitoring notified.</w:t>
      </w:r>
    </w:p>
    <w:p w14:paraId="3DA12F55" w14:textId="77777777" w:rsidR="00891C91" w:rsidRDefault="00891C91" w:rsidP="00F2412B">
      <w:pPr>
        <w:pStyle w:val="affffff0"/>
      </w:pPr>
      <w:r>
        <w:rPr>
          <w:b/>
          <w:bCs/>
        </w:rPr>
        <w:t>Comment (including references)</w:t>
      </w:r>
      <w:r>
        <w:br/>
        <w:t>SRS UC2d; SDS VI.2d AWAY branch.</w:t>
      </w:r>
    </w:p>
    <w:p w14:paraId="1F49F3BA" w14:textId="73F0A621" w:rsidR="00891C91" w:rsidRPr="00F2412B" w:rsidRDefault="00891C91" w:rsidP="00F2412B">
      <w:pPr>
        <w:pStyle w:val="4"/>
        <w:rPr>
          <w:lang w:val="en-US"/>
        </w:rPr>
      </w:pPr>
      <w:bookmarkStart w:id="89" w:name="X4e87ad5420077e8b3d70e9d6caaa01d6f56eb42"/>
      <w:bookmarkEnd w:id="88"/>
      <w:r>
        <w:rPr>
          <w:rFonts w:hint="eastAsia"/>
          <w:lang w:val="en-US"/>
        </w:rPr>
        <w:t xml:space="preserve">7. </w:t>
      </w:r>
      <w:r w:rsidRPr="00F2412B">
        <w:rPr>
          <w:rStyle w:val="VerbatimChar"/>
          <w:lang w:val="en-US"/>
        </w:rPr>
        <w:t>test_zone_specific_arming_blocks_other_zones</w:t>
      </w:r>
    </w:p>
    <w:tbl>
      <w:tblPr>
        <w:tblStyle w:val="Table"/>
        <w:tblW w:w="0" w:type="auto"/>
        <w:tblInd w:w="0" w:type="dxa"/>
        <w:tblLook w:val="0020" w:firstRow="1" w:lastRow="0" w:firstColumn="0" w:lastColumn="0" w:noHBand="0" w:noVBand="0"/>
      </w:tblPr>
      <w:tblGrid>
        <w:gridCol w:w="1111"/>
        <w:gridCol w:w="2519"/>
      </w:tblGrid>
      <w:tr w:rsidR="00891C91" w14:paraId="3C839D8B"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7317D7DF" w14:textId="77777777" w:rsidR="00891C91" w:rsidRDefault="00891C91">
            <w:pPr>
              <w:pStyle w:val="Compact"/>
            </w:pPr>
            <w:r>
              <w:t>Field</w:t>
            </w:r>
          </w:p>
        </w:tc>
        <w:tc>
          <w:tcPr>
            <w:tcW w:w="0" w:type="auto"/>
            <w:tcBorders>
              <w:top w:val="nil"/>
              <w:left w:val="nil"/>
              <w:right w:val="nil"/>
            </w:tcBorders>
            <w:hideMark/>
          </w:tcPr>
          <w:p w14:paraId="74C173C7" w14:textId="77777777" w:rsidR="00891C91" w:rsidRDefault="00891C91">
            <w:pPr>
              <w:pStyle w:val="Compact"/>
            </w:pPr>
            <w:r>
              <w:t>Value</w:t>
            </w:r>
          </w:p>
        </w:tc>
      </w:tr>
      <w:tr w:rsidR="00891C91" w14:paraId="6CB6C7EB" w14:textId="77777777">
        <w:tc>
          <w:tcPr>
            <w:tcW w:w="0" w:type="auto"/>
            <w:hideMark/>
          </w:tcPr>
          <w:p w14:paraId="203FA7E7" w14:textId="77777777" w:rsidR="00891C91" w:rsidRDefault="00891C91">
            <w:pPr>
              <w:pStyle w:val="Compact"/>
            </w:pPr>
            <w:r>
              <w:t>Class</w:t>
            </w:r>
          </w:p>
        </w:tc>
        <w:tc>
          <w:tcPr>
            <w:tcW w:w="0" w:type="auto"/>
            <w:hideMark/>
          </w:tcPr>
          <w:p w14:paraId="45190A8E" w14:textId="77777777" w:rsidR="00891C91" w:rsidRDefault="00891C91">
            <w:pPr>
              <w:pStyle w:val="Compact"/>
            </w:pPr>
            <w:r>
              <w:t>SecuritySystem</w:t>
            </w:r>
          </w:p>
        </w:tc>
      </w:tr>
      <w:tr w:rsidR="00891C91" w14:paraId="332BC0A3" w14:textId="77777777">
        <w:tc>
          <w:tcPr>
            <w:tcW w:w="0" w:type="auto"/>
            <w:hideMark/>
          </w:tcPr>
          <w:p w14:paraId="3B207683" w14:textId="77777777" w:rsidR="00891C91" w:rsidRDefault="00891C91">
            <w:pPr>
              <w:pStyle w:val="Compact"/>
            </w:pPr>
            <w:r>
              <w:t>Method</w:t>
            </w:r>
          </w:p>
        </w:tc>
        <w:tc>
          <w:tcPr>
            <w:tcW w:w="0" w:type="auto"/>
            <w:hideMark/>
          </w:tcPr>
          <w:p w14:paraId="676F480B" w14:textId="77777777" w:rsidR="00891C91" w:rsidRDefault="00891C91">
            <w:pPr>
              <w:pStyle w:val="Compact"/>
            </w:pPr>
            <w:r>
              <w:t>arm_selected_zones</w:t>
            </w:r>
          </w:p>
        </w:tc>
      </w:tr>
      <w:tr w:rsidR="00891C91" w14:paraId="123465E6" w14:textId="77777777">
        <w:tc>
          <w:tcPr>
            <w:tcW w:w="0" w:type="auto"/>
            <w:hideMark/>
          </w:tcPr>
          <w:p w14:paraId="308A039C" w14:textId="77777777" w:rsidR="00891C91" w:rsidRDefault="00891C91">
            <w:pPr>
              <w:pStyle w:val="Compact"/>
            </w:pPr>
            <w:r>
              <w:t>Author</w:t>
            </w:r>
          </w:p>
        </w:tc>
        <w:tc>
          <w:tcPr>
            <w:tcW w:w="0" w:type="auto"/>
            <w:hideMark/>
          </w:tcPr>
          <w:p w14:paraId="39B93BB5" w14:textId="77777777" w:rsidR="00891C91" w:rsidRDefault="00891C91">
            <w:pPr>
              <w:pStyle w:val="Compact"/>
            </w:pPr>
            <w:r>
              <w:t>Jonghwa An</w:t>
            </w:r>
          </w:p>
        </w:tc>
      </w:tr>
      <w:tr w:rsidR="00891C91" w14:paraId="0176BF59" w14:textId="77777777">
        <w:tc>
          <w:tcPr>
            <w:tcW w:w="0" w:type="auto"/>
            <w:hideMark/>
          </w:tcPr>
          <w:p w14:paraId="7F35E58B" w14:textId="77777777" w:rsidR="00891C91" w:rsidRDefault="00891C91">
            <w:pPr>
              <w:pStyle w:val="Compact"/>
            </w:pPr>
            <w:r>
              <w:t>Date</w:t>
            </w:r>
          </w:p>
        </w:tc>
        <w:tc>
          <w:tcPr>
            <w:tcW w:w="0" w:type="auto"/>
            <w:hideMark/>
          </w:tcPr>
          <w:p w14:paraId="51B40027" w14:textId="77777777" w:rsidR="00891C91" w:rsidRDefault="00891C91">
            <w:pPr>
              <w:pStyle w:val="Compact"/>
            </w:pPr>
            <w:r>
              <w:t>2025-11-25</w:t>
            </w:r>
          </w:p>
        </w:tc>
      </w:tr>
      <w:tr w:rsidR="00891C91" w14:paraId="33461532" w14:textId="77777777">
        <w:tc>
          <w:tcPr>
            <w:tcW w:w="0" w:type="auto"/>
            <w:hideMark/>
          </w:tcPr>
          <w:p w14:paraId="43977161" w14:textId="77777777" w:rsidR="00891C91" w:rsidRDefault="00891C91">
            <w:pPr>
              <w:pStyle w:val="Compact"/>
            </w:pPr>
            <w:r>
              <w:lastRenderedPageBreak/>
              <w:t>Version</w:t>
            </w:r>
          </w:p>
        </w:tc>
        <w:tc>
          <w:tcPr>
            <w:tcW w:w="0" w:type="auto"/>
            <w:hideMark/>
          </w:tcPr>
          <w:p w14:paraId="23E56AFC" w14:textId="77777777" w:rsidR="00891C91" w:rsidRDefault="00891C91">
            <w:pPr>
              <w:pStyle w:val="Compact"/>
            </w:pPr>
            <w:r>
              <w:t>2.0.0</w:t>
            </w:r>
          </w:p>
        </w:tc>
      </w:tr>
    </w:tbl>
    <w:p w14:paraId="22A7FC3A" w14:textId="77777777" w:rsidR="00891C91" w:rsidRDefault="00891C91" w:rsidP="00F2412B">
      <w:pPr>
        <w:pStyle w:val="affffff0"/>
      </w:pPr>
      <w:r>
        <w:rPr>
          <w:b/>
          <w:bCs/>
        </w:rPr>
        <w:t>Test Case Description</w:t>
      </w:r>
      <w:r>
        <w:br/>
        <w:t>Verifies that when arming subset of zones, other zones remain idle.</w:t>
      </w:r>
    </w:p>
    <w:p w14:paraId="2184077A" w14:textId="77777777" w:rsidR="00891C91" w:rsidRDefault="00891C91" w:rsidP="00F2412B">
      <w:pPr>
        <w:pStyle w:val="affffff0"/>
      </w:pPr>
      <w:r>
        <w:rPr>
          <w:b/>
          <w:bCs/>
        </w:rPr>
        <w:t>Input Specifications</w:t>
      </w:r>
      <w:r>
        <w:br/>
        <w:t xml:space="preserve">- Arm </w:t>
      </w:r>
      <w:r>
        <w:rPr>
          <w:rStyle w:val="VerbatimChar"/>
        </w:rPr>
        <w:t>["Front Door"]</w:t>
      </w:r>
      <w:r>
        <w:t>, emit event from unarmed zone.</w:t>
      </w:r>
    </w:p>
    <w:p w14:paraId="611F94F5" w14:textId="77777777" w:rsidR="00891C91" w:rsidRDefault="00891C91" w:rsidP="00F2412B">
      <w:pPr>
        <w:pStyle w:val="affffff0"/>
      </w:pPr>
      <w:r>
        <w:rPr>
          <w:b/>
          <w:bCs/>
        </w:rPr>
        <w:t>Expected Result</w:t>
      </w:r>
      <w:r>
        <w:br/>
        <w:t>- Unarmed zone events ignored; armed zone event triggers delay.</w:t>
      </w:r>
    </w:p>
    <w:p w14:paraId="13A25957" w14:textId="77777777" w:rsidR="00891C91" w:rsidRDefault="00891C91" w:rsidP="00F2412B">
      <w:pPr>
        <w:pStyle w:val="affffff0"/>
      </w:pPr>
      <w:r>
        <w:rPr>
          <w:b/>
          <w:bCs/>
        </w:rPr>
        <w:t>Actual Result (Pass/Fail/Exception)</w:t>
      </w:r>
      <w:r>
        <w:br/>
        <w:t xml:space="preserve">- Pass: </w:t>
      </w:r>
      <w:r>
        <w:rPr>
          <w:rStyle w:val="VerbatimChar"/>
        </w:rPr>
        <w:t>_armed_zones</w:t>
      </w:r>
      <w:r>
        <w:t xml:space="preserve"> filter enforces behavior.</w:t>
      </w:r>
    </w:p>
    <w:p w14:paraId="564A2C61" w14:textId="77777777" w:rsidR="00891C91" w:rsidRDefault="00891C91" w:rsidP="00F2412B">
      <w:pPr>
        <w:pStyle w:val="affffff0"/>
      </w:pPr>
      <w:r>
        <w:rPr>
          <w:b/>
          <w:bCs/>
        </w:rPr>
        <w:t>Comment (including references)</w:t>
      </w:r>
      <w:r>
        <w:br/>
        <w:t>SRS UC2b; SDS VI.2f zone assignments.</w:t>
      </w:r>
    </w:p>
    <w:p w14:paraId="3FE90DA2" w14:textId="6B982B81" w:rsidR="00891C91" w:rsidRPr="00F2412B" w:rsidRDefault="00891C91" w:rsidP="00F2412B">
      <w:pPr>
        <w:pStyle w:val="4"/>
        <w:rPr>
          <w:lang w:val="en-US"/>
        </w:rPr>
      </w:pPr>
      <w:bookmarkStart w:id="90" w:name="X5cff5a10a173fc39150ca042adb9a75cf860ff0"/>
      <w:bookmarkEnd w:id="89"/>
      <w:r>
        <w:rPr>
          <w:rFonts w:hint="eastAsia"/>
          <w:lang w:val="en-US"/>
        </w:rPr>
        <w:t xml:space="preserve">8. </w:t>
      </w:r>
      <w:r w:rsidRPr="00F2412B">
        <w:rPr>
          <w:rStyle w:val="VerbatimChar"/>
          <w:lang w:val="en-US"/>
        </w:rPr>
        <w:t>test_readiness_check_blocks_arming_when_door_open</w:t>
      </w:r>
    </w:p>
    <w:tbl>
      <w:tblPr>
        <w:tblStyle w:val="Table"/>
        <w:tblW w:w="0" w:type="auto"/>
        <w:tblInd w:w="0" w:type="dxa"/>
        <w:tblLook w:val="0020" w:firstRow="1" w:lastRow="0" w:firstColumn="0" w:lastColumn="0" w:noHBand="0" w:noVBand="0"/>
      </w:tblPr>
      <w:tblGrid>
        <w:gridCol w:w="1111"/>
        <w:gridCol w:w="2016"/>
      </w:tblGrid>
      <w:tr w:rsidR="00891C91" w14:paraId="6CF5409C"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6ABCD92A" w14:textId="77777777" w:rsidR="00891C91" w:rsidRDefault="00891C91">
            <w:pPr>
              <w:pStyle w:val="Compact"/>
            </w:pPr>
            <w:r>
              <w:t>Field</w:t>
            </w:r>
          </w:p>
        </w:tc>
        <w:tc>
          <w:tcPr>
            <w:tcW w:w="0" w:type="auto"/>
            <w:tcBorders>
              <w:top w:val="nil"/>
              <w:left w:val="nil"/>
              <w:right w:val="nil"/>
            </w:tcBorders>
            <w:hideMark/>
          </w:tcPr>
          <w:p w14:paraId="69E40DE0" w14:textId="77777777" w:rsidR="00891C91" w:rsidRDefault="00891C91">
            <w:pPr>
              <w:pStyle w:val="Compact"/>
            </w:pPr>
            <w:r>
              <w:t>Value</w:t>
            </w:r>
          </w:p>
        </w:tc>
      </w:tr>
      <w:tr w:rsidR="00891C91" w14:paraId="4A948565" w14:textId="77777777">
        <w:tc>
          <w:tcPr>
            <w:tcW w:w="0" w:type="auto"/>
            <w:hideMark/>
          </w:tcPr>
          <w:p w14:paraId="17BC92A4" w14:textId="77777777" w:rsidR="00891C91" w:rsidRDefault="00891C91">
            <w:pPr>
              <w:pStyle w:val="Compact"/>
            </w:pPr>
            <w:r>
              <w:t>Class</w:t>
            </w:r>
          </w:p>
        </w:tc>
        <w:tc>
          <w:tcPr>
            <w:tcW w:w="0" w:type="auto"/>
            <w:hideMark/>
          </w:tcPr>
          <w:p w14:paraId="38525BB2" w14:textId="77777777" w:rsidR="00891C91" w:rsidRDefault="00891C91">
            <w:pPr>
              <w:pStyle w:val="Compact"/>
            </w:pPr>
            <w:r>
              <w:t>SecuritySystem</w:t>
            </w:r>
          </w:p>
        </w:tc>
      </w:tr>
      <w:tr w:rsidR="00891C91" w14:paraId="601C9386" w14:textId="77777777">
        <w:tc>
          <w:tcPr>
            <w:tcW w:w="0" w:type="auto"/>
            <w:hideMark/>
          </w:tcPr>
          <w:p w14:paraId="3ECE4357" w14:textId="77777777" w:rsidR="00891C91" w:rsidRDefault="00891C91">
            <w:pPr>
              <w:pStyle w:val="Compact"/>
            </w:pPr>
            <w:r>
              <w:t>Method</w:t>
            </w:r>
          </w:p>
        </w:tc>
        <w:tc>
          <w:tcPr>
            <w:tcW w:w="0" w:type="auto"/>
            <w:hideMark/>
          </w:tcPr>
          <w:p w14:paraId="09FA3DAC" w14:textId="77777777" w:rsidR="00891C91" w:rsidRDefault="00891C91">
            <w:pPr>
              <w:pStyle w:val="Compact"/>
            </w:pPr>
            <w:r>
              <w:t>arm</w:t>
            </w:r>
          </w:p>
        </w:tc>
      </w:tr>
      <w:tr w:rsidR="00891C91" w14:paraId="476610A3" w14:textId="77777777">
        <w:tc>
          <w:tcPr>
            <w:tcW w:w="0" w:type="auto"/>
            <w:hideMark/>
          </w:tcPr>
          <w:p w14:paraId="435463AE" w14:textId="77777777" w:rsidR="00891C91" w:rsidRDefault="00891C91">
            <w:pPr>
              <w:pStyle w:val="Compact"/>
            </w:pPr>
            <w:r>
              <w:t>Author</w:t>
            </w:r>
          </w:p>
        </w:tc>
        <w:tc>
          <w:tcPr>
            <w:tcW w:w="0" w:type="auto"/>
            <w:hideMark/>
          </w:tcPr>
          <w:p w14:paraId="1780E88C" w14:textId="77777777" w:rsidR="00891C91" w:rsidRDefault="00891C91">
            <w:pPr>
              <w:pStyle w:val="Compact"/>
            </w:pPr>
            <w:r>
              <w:t>Jonghwa An</w:t>
            </w:r>
          </w:p>
        </w:tc>
      </w:tr>
      <w:tr w:rsidR="00891C91" w14:paraId="7A223273" w14:textId="77777777">
        <w:tc>
          <w:tcPr>
            <w:tcW w:w="0" w:type="auto"/>
            <w:hideMark/>
          </w:tcPr>
          <w:p w14:paraId="31990586" w14:textId="77777777" w:rsidR="00891C91" w:rsidRDefault="00891C91">
            <w:pPr>
              <w:pStyle w:val="Compact"/>
            </w:pPr>
            <w:r>
              <w:t>Date</w:t>
            </w:r>
          </w:p>
        </w:tc>
        <w:tc>
          <w:tcPr>
            <w:tcW w:w="0" w:type="auto"/>
            <w:hideMark/>
          </w:tcPr>
          <w:p w14:paraId="5675A405" w14:textId="77777777" w:rsidR="00891C91" w:rsidRDefault="00891C91">
            <w:pPr>
              <w:pStyle w:val="Compact"/>
            </w:pPr>
            <w:r>
              <w:t>2025-11-25</w:t>
            </w:r>
          </w:p>
        </w:tc>
      </w:tr>
      <w:tr w:rsidR="00891C91" w14:paraId="41152C9A" w14:textId="77777777">
        <w:tc>
          <w:tcPr>
            <w:tcW w:w="0" w:type="auto"/>
            <w:hideMark/>
          </w:tcPr>
          <w:p w14:paraId="0CF64F6E" w14:textId="77777777" w:rsidR="00891C91" w:rsidRDefault="00891C91">
            <w:pPr>
              <w:pStyle w:val="Compact"/>
            </w:pPr>
            <w:r>
              <w:t>Version</w:t>
            </w:r>
          </w:p>
        </w:tc>
        <w:tc>
          <w:tcPr>
            <w:tcW w:w="0" w:type="auto"/>
            <w:hideMark/>
          </w:tcPr>
          <w:p w14:paraId="6051E6EE" w14:textId="77777777" w:rsidR="00891C91" w:rsidRDefault="00891C91">
            <w:pPr>
              <w:pStyle w:val="Compact"/>
            </w:pPr>
            <w:r>
              <w:t>2.0.0</w:t>
            </w:r>
          </w:p>
        </w:tc>
      </w:tr>
    </w:tbl>
    <w:p w14:paraId="645CD840" w14:textId="77777777" w:rsidR="00891C91" w:rsidRDefault="00891C91" w:rsidP="00F2412B">
      <w:pPr>
        <w:pStyle w:val="affffff0"/>
      </w:pPr>
      <w:r>
        <w:rPr>
          <w:b/>
          <w:bCs/>
        </w:rPr>
        <w:t>Test Case Description</w:t>
      </w:r>
      <w:r>
        <w:br/>
        <w:t>Readiness logic should refuse to arm when sensors report open/active.</w:t>
      </w:r>
    </w:p>
    <w:p w14:paraId="58E0F3F4" w14:textId="77777777" w:rsidR="00891C91" w:rsidRDefault="00891C91" w:rsidP="00F2412B">
      <w:pPr>
        <w:pStyle w:val="affffff0"/>
      </w:pPr>
      <w:r>
        <w:rPr>
          <w:b/>
          <w:bCs/>
        </w:rPr>
        <w:t>Input Specifications</w:t>
      </w:r>
      <w:r>
        <w:br/>
        <w:t xml:space="preserve">- Mark door sensor OPEN, attempt </w:t>
      </w:r>
      <w:r>
        <w:rPr>
          <w:rStyle w:val="VerbatimChar"/>
        </w:rPr>
        <w:t>arm(SecurityMode.AWAY)</w:t>
      </w:r>
      <w:r>
        <w:t>.</w:t>
      </w:r>
    </w:p>
    <w:p w14:paraId="48FBB646" w14:textId="77777777" w:rsidR="00891C91" w:rsidRDefault="00891C91" w:rsidP="00F2412B">
      <w:pPr>
        <w:pStyle w:val="affffff0"/>
      </w:pPr>
      <w:r>
        <w:rPr>
          <w:b/>
          <w:bCs/>
        </w:rPr>
        <w:t>Expected Result</w:t>
      </w:r>
      <w:r>
        <w:br/>
        <w:t xml:space="preserve">- Returns </w:t>
      </w:r>
      <w:r>
        <w:rPr>
          <w:rStyle w:val="VerbatimChar"/>
        </w:rPr>
        <w:t>False</w:t>
      </w:r>
      <w:r>
        <w:t>, readiness warning issued, state remains DISARMED.</w:t>
      </w:r>
    </w:p>
    <w:p w14:paraId="7B8C8513" w14:textId="77777777" w:rsidR="00891C91" w:rsidRDefault="00891C91" w:rsidP="00F2412B">
      <w:pPr>
        <w:pStyle w:val="affffff0"/>
      </w:pPr>
      <w:r>
        <w:rPr>
          <w:b/>
          <w:bCs/>
        </w:rPr>
        <w:t>Actual Result (Pass/Fail/Exception)</w:t>
      </w:r>
      <w:r>
        <w:br/>
        <w:t xml:space="preserve">- Pass: </w:t>
      </w:r>
      <w:r>
        <w:rPr>
          <w:rStyle w:val="VerbatimChar"/>
        </w:rPr>
        <w:t>arm</w:t>
      </w:r>
      <w:r>
        <w:t xml:space="preserve"> rejects request and records readiness issue.</w:t>
      </w:r>
    </w:p>
    <w:p w14:paraId="58DA2E73" w14:textId="77777777" w:rsidR="00891C91" w:rsidRDefault="00891C91" w:rsidP="00F2412B">
      <w:pPr>
        <w:pStyle w:val="affffff0"/>
      </w:pPr>
      <w:r>
        <w:rPr>
          <w:b/>
          <w:bCs/>
        </w:rPr>
        <w:lastRenderedPageBreak/>
        <w:t>Comment (including references)</w:t>
      </w:r>
      <w:r>
        <w:br/>
        <w:t>SRS UC2f readiness; SDS VI.2d guard.</w:t>
      </w:r>
    </w:p>
    <w:p w14:paraId="01DBD302" w14:textId="026CA147" w:rsidR="00891C91" w:rsidRPr="00F2412B" w:rsidRDefault="00891C91" w:rsidP="00F2412B">
      <w:pPr>
        <w:pStyle w:val="4"/>
        <w:rPr>
          <w:lang w:val="en-US"/>
        </w:rPr>
      </w:pPr>
      <w:bookmarkStart w:id="91" w:name="X53377ccefd25f59dd4c3308a31bccded5273563"/>
      <w:bookmarkEnd w:id="90"/>
      <w:r>
        <w:rPr>
          <w:rFonts w:hint="eastAsia"/>
          <w:lang w:val="en-US"/>
        </w:rPr>
        <w:t xml:space="preserve">9. </w:t>
      </w:r>
      <w:r w:rsidRPr="00F2412B">
        <w:rPr>
          <w:rStyle w:val="VerbatimChar"/>
          <w:lang w:val="en-US"/>
        </w:rPr>
        <w:t>test_trigger_panic_from_disarmed</w:t>
      </w:r>
    </w:p>
    <w:tbl>
      <w:tblPr>
        <w:tblStyle w:val="Table"/>
        <w:tblW w:w="0" w:type="auto"/>
        <w:tblInd w:w="0" w:type="dxa"/>
        <w:tblLook w:val="0020" w:firstRow="1" w:lastRow="0" w:firstColumn="0" w:lastColumn="0" w:noHBand="0" w:noVBand="0"/>
      </w:tblPr>
      <w:tblGrid>
        <w:gridCol w:w="1111"/>
        <w:gridCol w:w="2016"/>
      </w:tblGrid>
      <w:tr w:rsidR="00891C91" w14:paraId="70F548C9"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693A9345" w14:textId="77777777" w:rsidR="00891C91" w:rsidRDefault="00891C91">
            <w:pPr>
              <w:pStyle w:val="Compact"/>
            </w:pPr>
            <w:r>
              <w:t>Field</w:t>
            </w:r>
          </w:p>
        </w:tc>
        <w:tc>
          <w:tcPr>
            <w:tcW w:w="0" w:type="auto"/>
            <w:tcBorders>
              <w:top w:val="nil"/>
              <w:left w:val="nil"/>
              <w:right w:val="nil"/>
            </w:tcBorders>
            <w:hideMark/>
          </w:tcPr>
          <w:p w14:paraId="0730A9F8" w14:textId="77777777" w:rsidR="00891C91" w:rsidRDefault="00891C91">
            <w:pPr>
              <w:pStyle w:val="Compact"/>
            </w:pPr>
            <w:r>
              <w:t>Value</w:t>
            </w:r>
          </w:p>
        </w:tc>
      </w:tr>
      <w:tr w:rsidR="00891C91" w14:paraId="6F107926" w14:textId="77777777">
        <w:tc>
          <w:tcPr>
            <w:tcW w:w="0" w:type="auto"/>
            <w:hideMark/>
          </w:tcPr>
          <w:p w14:paraId="0CF641FB" w14:textId="77777777" w:rsidR="00891C91" w:rsidRDefault="00891C91">
            <w:pPr>
              <w:pStyle w:val="Compact"/>
            </w:pPr>
            <w:r>
              <w:t>Class</w:t>
            </w:r>
          </w:p>
        </w:tc>
        <w:tc>
          <w:tcPr>
            <w:tcW w:w="0" w:type="auto"/>
            <w:hideMark/>
          </w:tcPr>
          <w:p w14:paraId="5E4DF081" w14:textId="77777777" w:rsidR="00891C91" w:rsidRDefault="00891C91">
            <w:pPr>
              <w:pStyle w:val="Compact"/>
            </w:pPr>
            <w:r>
              <w:t>SecuritySystem</w:t>
            </w:r>
          </w:p>
        </w:tc>
      </w:tr>
      <w:tr w:rsidR="00891C91" w14:paraId="56152C90" w14:textId="77777777">
        <w:tc>
          <w:tcPr>
            <w:tcW w:w="0" w:type="auto"/>
            <w:hideMark/>
          </w:tcPr>
          <w:p w14:paraId="6604A369" w14:textId="77777777" w:rsidR="00891C91" w:rsidRDefault="00891C91">
            <w:pPr>
              <w:pStyle w:val="Compact"/>
            </w:pPr>
            <w:r>
              <w:t>Method</w:t>
            </w:r>
          </w:p>
        </w:tc>
        <w:tc>
          <w:tcPr>
            <w:tcW w:w="0" w:type="auto"/>
            <w:hideMark/>
          </w:tcPr>
          <w:p w14:paraId="5AFDCFAE" w14:textId="77777777" w:rsidR="00891C91" w:rsidRDefault="00891C91">
            <w:pPr>
              <w:pStyle w:val="Compact"/>
            </w:pPr>
            <w:r>
              <w:t>trigger_panic</w:t>
            </w:r>
          </w:p>
        </w:tc>
      </w:tr>
      <w:tr w:rsidR="00891C91" w14:paraId="332055B8" w14:textId="77777777">
        <w:tc>
          <w:tcPr>
            <w:tcW w:w="0" w:type="auto"/>
            <w:hideMark/>
          </w:tcPr>
          <w:p w14:paraId="055B6ECD" w14:textId="77777777" w:rsidR="00891C91" w:rsidRDefault="00891C91">
            <w:pPr>
              <w:pStyle w:val="Compact"/>
            </w:pPr>
            <w:r>
              <w:t>Author</w:t>
            </w:r>
          </w:p>
        </w:tc>
        <w:tc>
          <w:tcPr>
            <w:tcW w:w="0" w:type="auto"/>
            <w:hideMark/>
          </w:tcPr>
          <w:p w14:paraId="1FB663D3" w14:textId="77777777" w:rsidR="00891C91" w:rsidRDefault="00891C91">
            <w:pPr>
              <w:pStyle w:val="Compact"/>
            </w:pPr>
            <w:r>
              <w:t>Jonghwa An</w:t>
            </w:r>
          </w:p>
        </w:tc>
      </w:tr>
      <w:tr w:rsidR="00891C91" w14:paraId="0B381363" w14:textId="77777777">
        <w:tc>
          <w:tcPr>
            <w:tcW w:w="0" w:type="auto"/>
            <w:hideMark/>
          </w:tcPr>
          <w:p w14:paraId="7A8532EE" w14:textId="77777777" w:rsidR="00891C91" w:rsidRDefault="00891C91">
            <w:pPr>
              <w:pStyle w:val="Compact"/>
            </w:pPr>
            <w:r>
              <w:t>Date</w:t>
            </w:r>
          </w:p>
        </w:tc>
        <w:tc>
          <w:tcPr>
            <w:tcW w:w="0" w:type="auto"/>
            <w:hideMark/>
          </w:tcPr>
          <w:p w14:paraId="62FFD26A" w14:textId="77777777" w:rsidR="00891C91" w:rsidRDefault="00891C91">
            <w:pPr>
              <w:pStyle w:val="Compact"/>
            </w:pPr>
            <w:r>
              <w:t>2025-11-25</w:t>
            </w:r>
          </w:p>
        </w:tc>
      </w:tr>
      <w:tr w:rsidR="00891C91" w14:paraId="7874669E" w14:textId="77777777">
        <w:tc>
          <w:tcPr>
            <w:tcW w:w="0" w:type="auto"/>
            <w:hideMark/>
          </w:tcPr>
          <w:p w14:paraId="014C7F81" w14:textId="77777777" w:rsidR="00891C91" w:rsidRDefault="00891C91">
            <w:pPr>
              <w:pStyle w:val="Compact"/>
            </w:pPr>
            <w:r>
              <w:t>Version</w:t>
            </w:r>
          </w:p>
        </w:tc>
        <w:tc>
          <w:tcPr>
            <w:tcW w:w="0" w:type="auto"/>
            <w:hideMark/>
          </w:tcPr>
          <w:p w14:paraId="6EC436BA" w14:textId="77777777" w:rsidR="00891C91" w:rsidRDefault="00891C91">
            <w:pPr>
              <w:pStyle w:val="Compact"/>
            </w:pPr>
            <w:r>
              <w:t>2.0.0</w:t>
            </w:r>
          </w:p>
        </w:tc>
      </w:tr>
    </w:tbl>
    <w:p w14:paraId="2491BA1B" w14:textId="77777777" w:rsidR="00891C91" w:rsidRDefault="00891C91" w:rsidP="00F2412B">
      <w:pPr>
        <w:pStyle w:val="affffff0"/>
      </w:pPr>
      <w:r>
        <w:rPr>
          <w:b/>
          <w:bCs/>
        </w:rPr>
        <w:t>Test Case Description</w:t>
      </w:r>
      <w:r>
        <w:br/>
        <w:t>Confirms panic operates even when system is DISARMED.</w:t>
      </w:r>
    </w:p>
    <w:p w14:paraId="059D5748" w14:textId="77777777" w:rsidR="00891C91" w:rsidRDefault="00891C91" w:rsidP="00F2412B">
      <w:pPr>
        <w:pStyle w:val="affffff0"/>
      </w:pPr>
      <w:r>
        <w:rPr>
          <w:b/>
          <w:bCs/>
        </w:rPr>
        <w:t>Input Specifications</w:t>
      </w:r>
      <w:r>
        <w:br/>
        <w:t xml:space="preserve">- With DISARMED state, call </w:t>
      </w:r>
      <w:r>
        <w:rPr>
          <w:rStyle w:val="VerbatimChar"/>
        </w:rPr>
        <w:t>trigger_panic()</w:t>
      </w:r>
      <w:r>
        <w:t>.</w:t>
      </w:r>
    </w:p>
    <w:p w14:paraId="002A24D9" w14:textId="77777777" w:rsidR="00891C91" w:rsidRDefault="00891C91" w:rsidP="00F2412B">
      <w:pPr>
        <w:pStyle w:val="affffff0"/>
      </w:pPr>
      <w:r>
        <w:rPr>
          <w:b/>
          <w:bCs/>
        </w:rPr>
        <w:t>Expected Result</w:t>
      </w:r>
      <w:r>
        <w:br/>
        <w:t xml:space="preserve">- Immediate </w:t>
      </w:r>
      <w:r>
        <w:rPr>
          <w:rStyle w:val="VerbatimChar"/>
        </w:rPr>
        <w:t>ALARM_ACTIVE</w:t>
      </w:r>
      <w:r>
        <w:t>, monitoring reason PANIC, siren activated.</w:t>
      </w:r>
    </w:p>
    <w:p w14:paraId="6BD45B71" w14:textId="77777777" w:rsidR="00891C91" w:rsidRDefault="00891C91" w:rsidP="00F2412B">
      <w:pPr>
        <w:pStyle w:val="affffff0"/>
      </w:pPr>
      <w:r>
        <w:rPr>
          <w:b/>
          <w:bCs/>
        </w:rPr>
        <w:t>Actual Result (Pass/Fail/Exception)</w:t>
      </w:r>
      <w:r>
        <w:br/>
        <w:t>- Pass: logs show panic escalation without entry delay.</w:t>
      </w:r>
    </w:p>
    <w:p w14:paraId="7346347C" w14:textId="4CC4EA40" w:rsidR="00F2412B" w:rsidRDefault="00891C91" w:rsidP="00F2412B">
      <w:pPr>
        <w:pStyle w:val="affffff0"/>
      </w:pPr>
      <w:bookmarkStart w:id="92" w:name="a.-alarm-core-securitysystem"/>
      <w:r>
        <w:rPr>
          <w:b/>
          <w:bCs/>
        </w:rPr>
        <w:t>Comment (including references)</w:t>
      </w:r>
      <w:r>
        <w:br/>
        <w:t>SRS UC2g; SDS VI.2h panic wiring.</w:t>
      </w:r>
      <w:bookmarkEnd w:id="91"/>
      <w:bookmarkEnd w:id="92"/>
    </w:p>
    <w:p w14:paraId="298A3B1B" w14:textId="77777777" w:rsidR="0077132E" w:rsidRDefault="00000000">
      <w:pPr>
        <w:spacing w:before="240" w:after="240"/>
        <w:rPr>
          <w:lang w:val="en-US"/>
        </w:rPr>
      </w:pPr>
      <w:r w:rsidRPr="00753CFF">
        <w:rPr>
          <w:lang w:val="en-US"/>
        </w:rPr>
        <w:t xml:space="preserve"> </w:t>
      </w:r>
    </w:p>
    <w:p w14:paraId="384A33CB" w14:textId="77777777" w:rsidR="00C344E7" w:rsidRPr="00C344E7" w:rsidRDefault="00C344E7" w:rsidP="00C344E7">
      <w:pPr>
        <w:pStyle w:val="3"/>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B. Lifecycle</w:t>
      </w:r>
    </w:p>
    <w:p w14:paraId="11B1B5BC" w14:textId="77777777" w:rsidR="00C344E7" w:rsidRPr="00C344E7" w:rsidRDefault="00C344E7" w:rsidP="00C344E7">
      <w:pPr>
        <w:pStyle w:val="4"/>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1. System</w:t>
      </w:r>
    </w:p>
    <w:p w14:paraId="6995AF9B" w14:textId="77777777" w:rsidR="00C344E7" w:rsidRPr="00C344E7" w:rsidRDefault="00C344E7" w:rsidP="00C344E7">
      <w:pPr>
        <w:pStyle w:val="5"/>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A. turn_on()</w:t>
      </w:r>
    </w:p>
    <w:p w14:paraId="2E7EC3FF"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a. test_turn_on_from_off_state (LT-001)</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56F3366C"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31DCAF"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EC179E"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52CD69"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9EF3CA"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FB3A2B"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7E99F84B"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7BACEB"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A58B7C"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E50544"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07C6CA"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61F8FE"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73D75525"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lastRenderedPageBreak/>
        <w:t>Test Case Description</w:t>
      </w:r>
    </w:p>
    <w:p w14:paraId="26EA6F0B"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Verifies that calling turn_on() when system is OFF results in successful initialization and system state becomes READY.</w:t>
      </w:r>
    </w:p>
    <w:p w14:paraId="0AB2C38E"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0704C7CD" w14:textId="77777777" w:rsidR="00C344E7" w:rsidRPr="00C344E7" w:rsidRDefault="00C344E7" w:rsidP="00C344E7">
      <w:pPr>
        <w:widowControl w:val="0"/>
        <w:numPr>
          <w:ilvl w:val="0"/>
          <w:numId w:val="214"/>
        </w:numPr>
        <w:spacing w:after="120" w:line="273" w:lineRule="auto"/>
        <w:rPr>
          <w:lang w:val="en-US"/>
        </w:rPr>
      </w:pPr>
      <w:r w:rsidRPr="00C344E7">
        <w:rPr>
          <w:rFonts w:ascii="Google Sans Text" w:eastAsia="Google Sans Text" w:hAnsi="Google Sans Text" w:cs="Google Sans Text"/>
          <w:color w:val="1F1F1F"/>
          <w:lang w:val="en-US"/>
        </w:rPr>
        <w:t>System is in OFF state (initial state after constructor)</w:t>
      </w:r>
    </w:p>
    <w:p w14:paraId="5D71B333"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6DF4A06A" w14:textId="77777777" w:rsidR="00C344E7" w:rsidRDefault="00C344E7" w:rsidP="00C344E7">
      <w:pPr>
        <w:widowControl w:val="0"/>
        <w:numPr>
          <w:ilvl w:val="0"/>
          <w:numId w:val="216"/>
        </w:numPr>
        <w:spacing w:line="273" w:lineRule="auto"/>
      </w:pPr>
      <w:r>
        <w:rPr>
          <w:rFonts w:ascii="Google Sans Text" w:eastAsia="Google Sans Text" w:hAnsi="Google Sans Text" w:cs="Google Sans Text"/>
          <w:color w:val="1F1F1F"/>
        </w:rPr>
        <w:t>Instantiate System (initially OFF).</w:t>
      </w:r>
    </w:p>
    <w:p w14:paraId="5CBAEA22" w14:textId="77777777" w:rsidR="00C344E7" w:rsidRDefault="00C344E7" w:rsidP="00C344E7">
      <w:pPr>
        <w:widowControl w:val="0"/>
        <w:numPr>
          <w:ilvl w:val="0"/>
          <w:numId w:val="216"/>
        </w:numPr>
        <w:spacing w:line="273" w:lineRule="auto"/>
      </w:pPr>
      <w:r>
        <w:rPr>
          <w:rFonts w:ascii="Google Sans Text" w:eastAsia="Google Sans Text" w:hAnsi="Google Sans Text" w:cs="Google Sans Text"/>
          <w:color w:val="1F1F1F"/>
        </w:rPr>
        <w:t>Call turn_on().</w:t>
      </w:r>
    </w:p>
    <w:p w14:paraId="09B4FC49" w14:textId="77777777" w:rsidR="00C344E7" w:rsidRPr="00C344E7" w:rsidRDefault="00C344E7" w:rsidP="00C344E7">
      <w:pPr>
        <w:widowControl w:val="0"/>
        <w:numPr>
          <w:ilvl w:val="0"/>
          <w:numId w:val="216"/>
        </w:numPr>
        <w:spacing w:after="120" w:line="273" w:lineRule="auto"/>
        <w:rPr>
          <w:lang w:val="en-US"/>
        </w:rPr>
      </w:pPr>
      <w:r w:rsidRPr="00C344E7">
        <w:rPr>
          <w:rFonts w:ascii="Google Sans Text" w:eastAsia="Google Sans Text" w:hAnsi="Google Sans Text" w:cs="Google Sans Text"/>
          <w:color w:val="1F1F1F"/>
          <w:lang w:val="en-US"/>
        </w:rPr>
        <w:t>Verify return value and system state.</w:t>
      </w:r>
    </w:p>
    <w:p w14:paraId="7F3F3F80"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3874208A" w14:textId="77777777" w:rsidR="00C344E7" w:rsidRDefault="00C344E7" w:rsidP="00C344E7">
      <w:pPr>
        <w:widowControl w:val="0"/>
        <w:numPr>
          <w:ilvl w:val="0"/>
          <w:numId w:val="218"/>
        </w:numPr>
        <w:spacing w:line="273" w:lineRule="auto"/>
      </w:pPr>
      <w:r>
        <w:rPr>
          <w:rFonts w:ascii="Google Sans Text" w:eastAsia="Google Sans Text" w:hAnsi="Google Sans Text" w:cs="Google Sans Text"/>
          <w:color w:val="1F1F1F"/>
        </w:rPr>
        <w:t>turn_on() returns True</w:t>
      </w:r>
    </w:p>
    <w:p w14:paraId="5A111E88" w14:textId="77777777" w:rsidR="00C344E7" w:rsidRDefault="00C344E7" w:rsidP="00C344E7">
      <w:pPr>
        <w:widowControl w:val="0"/>
        <w:numPr>
          <w:ilvl w:val="0"/>
          <w:numId w:val="218"/>
        </w:numPr>
        <w:spacing w:line="273" w:lineRule="auto"/>
      </w:pPr>
      <w:r>
        <w:rPr>
          <w:rFonts w:ascii="Google Sans Text" w:eastAsia="Google Sans Text" w:hAnsi="Google Sans Text" w:cs="Google Sans Text"/>
          <w:color w:val="1F1F1F"/>
        </w:rPr>
        <w:t>system_state becomes SystemState.READY</w:t>
      </w:r>
    </w:p>
    <w:p w14:paraId="5DCD1D6C" w14:textId="77777777" w:rsidR="00C344E7" w:rsidRPr="00C344E7" w:rsidRDefault="00C344E7" w:rsidP="00C344E7">
      <w:pPr>
        <w:widowControl w:val="0"/>
        <w:numPr>
          <w:ilvl w:val="0"/>
          <w:numId w:val="218"/>
        </w:numPr>
        <w:spacing w:after="120" w:line="273" w:lineRule="auto"/>
        <w:rPr>
          <w:lang w:val="en-US"/>
        </w:rPr>
      </w:pPr>
      <w:r w:rsidRPr="00C344E7">
        <w:rPr>
          <w:rFonts w:ascii="Google Sans Text" w:eastAsia="Google Sans Text" w:hAnsi="Google Sans Text" w:cs="Google Sans Text"/>
          <w:color w:val="1F1F1F"/>
          <w:lang w:val="en-US"/>
        </w:rPr>
        <w:t>All core components are initialized (not None)</w:t>
      </w:r>
    </w:p>
    <w:p w14:paraId="20EEA628"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7E6911E9"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n from off state' behavior matched lifecycle expectations.</w:t>
      </w:r>
    </w:p>
    <w:p w14:paraId="1FE11F7E"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1A81E464"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 Sequence Diagram on Turn the System On, SDS</w:t>
      </w:r>
    </w:p>
    <w:p w14:paraId="04238BFA"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b. test_turn_on_when_already_running (LT-002)</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783E183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BD9969"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B335B3"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1FE4B9"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967F19"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96BF84"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4BE32368"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333014"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C810C3"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37C3BC"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5CDFCB"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0264D5"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63D2396D"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12F1F2FA"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Verifies that calling turn_on() when system is already running returns False and does not reinitialize components.</w:t>
      </w:r>
    </w:p>
    <w:p w14:paraId="67031545"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7C53D799" w14:textId="77777777" w:rsidR="00C344E7" w:rsidRPr="00C344E7" w:rsidRDefault="00C344E7" w:rsidP="00C344E7">
      <w:pPr>
        <w:widowControl w:val="0"/>
        <w:numPr>
          <w:ilvl w:val="0"/>
          <w:numId w:val="220"/>
        </w:numPr>
        <w:spacing w:after="120" w:line="273" w:lineRule="auto"/>
        <w:rPr>
          <w:lang w:val="en-US"/>
        </w:rPr>
      </w:pPr>
      <w:r w:rsidRPr="00C344E7">
        <w:rPr>
          <w:rFonts w:ascii="Google Sans Text" w:eastAsia="Google Sans Text" w:hAnsi="Google Sans Text" w:cs="Google Sans Text"/>
          <w:color w:val="1F1F1F"/>
          <w:lang w:val="en-US"/>
        </w:rPr>
        <w:t>System is already in READY state (turn_on() called previously)</w:t>
      </w:r>
    </w:p>
    <w:p w14:paraId="3782F920"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369C13DF" w14:textId="77777777" w:rsidR="00C344E7" w:rsidRDefault="00C344E7" w:rsidP="00C344E7">
      <w:pPr>
        <w:widowControl w:val="0"/>
        <w:numPr>
          <w:ilvl w:val="0"/>
          <w:numId w:val="222"/>
        </w:numPr>
        <w:spacing w:line="273" w:lineRule="auto"/>
      </w:pPr>
      <w:r>
        <w:rPr>
          <w:rFonts w:ascii="Google Sans Text" w:eastAsia="Google Sans Text" w:hAnsi="Google Sans Text" w:cs="Google Sans Text"/>
          <w:color w:val="1F1F1F"/>
        </w:rPr>
        <w:t>Ensure system is READY.</w:t>
      </w:r>
    </w:p>
    <w:p w14:paraId="1CB32449" w14:textId="77777777" w:rsidR="00C344E7" w:rsidRDefault="00C344E7" w:rsidP="00C344E7">
      <w:pPr>
        <w:widowControl w:val="0"/>
        <w:numPr>
          <w:ilvl w:val="0"/>
          <w:numId w:val="222"/>
        </w:numPr>
        <w:spacing w:after="120" w:line="273" w:lineRule="auto"/>
      </w:pPr>
      <w:r>
        <w:rPr>
          <w:rFonts w:ascii="Google Sans Text" w:eastAsia="Google Sans Text" w:hAnsi="Google Sans Text" w:cs="Google Sans Text"/>
          <w:color w:val="1F1F1F"/>
        </w:rPr>
        <w:t>Call turn_on() again.</w:t>
      </w:r>
    </w:p>
    <w:p w14:paraId="1F83C8EE"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1DC02615" w14:textId="77777777" w:rsidR="00C344E7" w:rsidRDefault="00C344E7" w:rsidP="00C344E7">
      <w:pPr>
        <w:widowControl w:val="0"/>
        <w:numPr>
          <w:ilvl w:val="0"/>
          <w:numId w:val="224"/>
        </w:numPr>
        <w:spacing w:line="273" w:lineRule="auto"/>
      </w:pPr>
      <w:r>
        <w:rPr>
          <w:rFonts w:ascii="Google Sans Text" w:eastAsia="Google Sans Text" w:hAnsi="Google Sans Text" w:cs="Google Sans Text"/>
          <w:color w:val="1F1F1F"/>
        </w:rPr>
        <w:t>turn_on() returns False</w:t>
      </w:r>
    </w:p>
    <w:p w14:paraId="6F81C260" w14:textId="77777777" w:rsidR="00C344E7" w:rsidRPr="00C344E7" w:rsidRDefault="00C344E7" w:rsidP="00C344E7">
      <w:pPr>
        <w:widowControl w:val="0"/>
        <w:numPr>
          <w:ilvl w:val="0"/>
          <w:numId w:val="224"/>
        </w:numPr>
        <w:spacing w:line="273" w:lineRule="auto"/>
        <w:rPr>
          <w:lang w:val="en-US"/>
        </w:rPr>
      </w:pPr>
      <w:r w:rsidRPr="00C344E7">
        <w:rPr>
          <w:rFonts w:ascii="Google Sans Text" w:eastAsia="Google Sans Text" w:hAnsi="Google Sans Text" w:cs="Google Sans Text"/>
          <w:color w:val="1F1F1F"/>
          <w:lang w:val="en-US"/>
        </w:rPr>
        <w:t>system_state remains READY (or current state)</w:t>
      </w:r>
    </w:p>
    <w:p w14:paraId="600AD967" w14:textId="77777777" w:rsidR="00C344E7" w:rsidRDefault="00C344E7" w:rsidP="00C344E7">
      <w:pPr>
        <w:widowControl w:val="0"/>
        <w:numPr>
          <w:ilvl w:val="0"/>
          <w:numId w:val="224"/>
        </w:numPr>
        <w:spacing w:after="120" w:line="273" w:lineRule="auto"/>
      </w:pPr>
      <w:r>
        <w:rPr>
          <w:rFonts w:ascii="Google Sans Text" w:eastAsia="Google Sans Text" w:hAnsi="Google Sans Text" w:cs="Google Sans Text"/>
          <w:color w:val="1F1F1F"/>
        </w:rPr>
        <w:t>No exception is raised</w:t>
      </w:r>
    </w:p>
    <w:p w14:paraId="1B43406D"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7E0B60AC"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lastRenderedPageBreak/>
        <w:t>Pass: Observed 'Turn on when already running' behavior matched lifecycle expectations.</w:t>
      </w:r>
    </w:p>
    <w:p w14:paraId="1588A6D7"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36753F6D"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 Error handling in Turn the System On flow</w:t>
      </w:r>
    </w:p>
    <w:p w14:paraId="4B0F10B7"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c. test_turn_on_initializes_storage_manager (LT-003)</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72DFFB85"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010756"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833353"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54E320"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9A12B9"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CD23B6"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586F1049"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C10791"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4C0F08"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E97913"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D6BF91"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800C91"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37D092DE"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579F1A06"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Verifies that StorageManager is properly initialized and connected to the database during system turn_on.</w:t>
      </w:r>
    </w:p>
    <w:p w14:paraId="0DB64E0C"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25DCCB1F" w14:textId="77777777" w:rsidR="00C344E7" w:rsidRDefault="00C344E7" w:rsidP="00C344E7">
      <w:pPr>
        <w:widowControl w:val="0"/>
        <w:numPr>
          <w:ilvl w:val="0"/>
          <w:numId w:val="226"/>
        </w:numPr>
        <w:spacing w:after="120" w:line="273" w:lineRule="auto"/>
      </w:pPr>
      <w:r>
        <w:rPr>
          <w:rFonts w:ascii="Google Sans Text" w:eastAsia="Google Sans Text" w:hAnsi="Google Sans Text" w:cs="Google Sans Text"/>
          <w:color w:val="1F1F1F"/>
        </w:rPr>
        <w:t>System is in OFF state</w:t>
      </w:r>
    </w:p>
    <w:p w14:paraId="226936E9"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396C4988" w14:textId="77777777" w:rsidR="00C344E7" w:rsidRDefault="00C344E7" w:rsidP="00C344E7">
      <w:pPr>
        <w:widowControl w:val="0"/>
        <w:numPr>
          <w:ilvl w:val="0"/>
          <w:numId w:val="228"/>
        </w:numPr>
        <w:spacing w:line="273" w:lineRule="auto"/>
      </w:pPr>
      <w:r>
        <w:rPr>
          <w:rFonts w:ascii="Google Sans Text" w:eastAsia="Google Sans Text" w:hAnsi="Google Sans Text" w:cs="Google Sans Text"/>
          <w:color w:val="1F1F1F"/>
        </w:rPr>
        <w:t>Call turn_on().</w:t>
      </w:r>
    </w:p>
    <w:p w14:paraId="0A4DCBCA" w14:textId="77777777" w:rsidR="00C344E7" w:rsidRDefault="00C344E7" w:rsidP="00C344E7">
      <w:pPr>
        <w:widowControl w:val="0"/>
        <w:numPr>
          <w:ilvl w:val="0"/>
          <w:numId w:val="228"/>
        </w:numPr>
        <w:spacing w:after="120" w:line="273" w:lineRule="auto"/>
      </w:pPr>
      <w:r>
        <w:rPr>
          <w:rFonts w:ascii="Google Sans Text" w:eastAsia="Google Sans Text" w:hAnsi="Google Sans Text" w:cs="Google Sans Text"/>
          <w:color w:val="1F1F1F"/>
        </w:rPr>
        <w:t>Inspect system.storage_manager.</w:t>
      </w:r>
    </w:p>
    <w:p w14:paraId="658FAEA4"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542BB480" w14:textId="77777777" w:rsidR="00C344E7" w:rsidRDefault="00C344E7" w:rsidP="00C344E7">
      <w:pPr>
        <w:widowControl w:val="0"/>
        <w:numPr>
          <w:ilvl w:val="0"/>
          <w:numId w:val="230"/>
        </w:numPr>
        <w:spacing w:line="273" w:lineRule="auto"/>
      </w:pPr>
      <w:r>
        <w:rPr>
          <w:rFonts w:ascii="Google Sans Text" w:eastAsia="Google Sans Text" w:hAnsi="Google Sans Text" w:cs="Google Sans Text"/>
          <w:color w:val="1F1F1F"/>
        </w:rPr>
        <w:t>StorageManager is created</w:t>
      </w:r>
    </w:p>
    <w:p w14:paraId="2BB8740F" w14:textId="77777777" w:rsidR="00C344E7" w:rsidRDefault="00C344E7" w:rsidP="00C344E7">
      <w:pPr>
        <w:widowControl w:val="0"/>
        <w:numPr>
          <w:ilvl w:val="0"/>
          <w:numId w:val="230"/>
        </w:numPr>
        <w:spacing w:after="120" w:line="273" w:lineRule="auto"/>
      </w:pPr>
      <w:r>
        <w:rPr>
          <w:rFonts w:ascii="Google Sans Text" w:eastAsia="Google Sans Text" w:hAnsi="Google Sans Text" w:cs="Google Sans Text"/>
          <w:color w:val="1F1F1F"/>
        </w:rPr>
        <w:t>Database connection is established</w:t>
      </w:r>
    </w:p>
    <w:p w14:paraId="5E4929F5"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37DB72EC"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n initializes storage manager' behavior matched lifecycle expectations.</w:t>
      </w:r>
    </w:p>
    <w:p w14:paraId="78D4962E"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0E9269BC"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 Phase 5 (StorageManager) in Turn the System On sequence</w:t>
      </w:r>
    </w:p>
    <w:p w14:paraId="21EF1110"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d. test_turn_on_initializes_configuration_manager (LT-004)</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4F80C91D"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6E5C64"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DB5068"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A864CD"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2FB6BB"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820EDC"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422964F4"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B04A69"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234EB2"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8EF779"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B8E40D"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11B3BF"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4912B1D1"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6D3C89D9"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Verifies that ConfigurationManager is properly initialized with SafeHomeModes, SafetyZones, and SystemSettings.</w:t>
      </w:r>
    </w:p>
    <w:p w14:paraId="46812B63"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646A61FC" w14:textId="77777777" w:rsidR="00C344E7" w:rsidRDefault="00C344E7" w:rsidP="00C344E7">
      <w:pPr>
        <w:widowControl w:val="0"/>
        <w:numPr>
          <w:ilvl w:val="0"/>
          <w:numId w:val="232"/>
        </w:numPr>
        <w:spacing w:after="120" w:line="273" w:lineRule="auto"/>
      </w:pPr>
      <w:r>
        <w:rPr>
          <w:rFonts w:ascii="Google Sans Text" w:eastAsia="Google Sans Text" w:hAnsi="Google Sans Text" w:cs="Google Sans Text"/>
          <w:color w:val="1F1F1F"/>
        </w:rPr>
        <w:t>System is in OFF state</w:t>
      </w:r>
    </w:p>
    <w:p w14:paraId="603DE566"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lastRenderedPageBreak/>
        <w:t>Detailed Step</w:t>
      </w:r>
    </w:p>
    <w:p w14:paraId="419666A0" w14:textId="77777777" w:rsidR="00C344E7" w:rsidRDefault="00C344E7" w:rsidP="00C344E7">
      <w:pPr>
        <w:widowControl w:val="0"/>
        <w:numPr>
          <w:ilvl w:val="0"/>
          <w:numId w:val="234"/>
        </w:numPr>
        <w:spacing w:line="273" w:lineRule="auto"/>
      </w:pPr>
      <w:r>
        <w:rPr>
          <w:rFonts w:ascii="Google Sans Text" w:eastAsia="Google Sans Text" w:hAnsi="Google Sans Text" w:cs="Google Sans Text"/>
          <w:color w:val="1F1F1F"/>
        </w:rPr>
        <w:t>Call turn_on().</w:t>
      </w:r>
    </w:p>
    <w:p w14:paraId="41EBE988" w14:textId="77777777" w:rsidR="00C344E7" w:rsidRDefault="00C344E7" w:rsidP="00C344E7">
      <w:pPr>
        <w:widowControl w:val="0"/>
        <w:numPr>
          <w:ilvl w:val="0"/>
          <w:numId w:val="234"/>
        </w:numPr>
        <w:spacing w:after="120" w:line="273" w:lineRule="auto"/>
      </w:pPr>
      <w:r>
        <w:rPr>
          <w:rFonts w:ascii="Google Sans Text" w:eastAsia="Google Sans Text" w:hAnsi="Google Sans Text" w:cs="Google Sans Text"/>
          <w:color w:val="1F1F1F"/>
        </w:rPr>
        <w:t>Inspect system.configuration_manager.</w:t>
      </w:r>
    </w:p>
    <w:p w14:paraId="126AE558"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29ED19C4" w14:textId="77777777" w:rsidR="00C344E7" w:rsidRDefault="00C344E7" w:rsidP="00C344E7">
      <w:pPr>
        <w:widowControl w:val="0"/>
        <w:numPr>
          <w:ilvl w:val="0"/>
          <w:numId w:val="236"/>
        </w:numPr>
        <w:spacing w:line="273" w:lineRule="auto"/>
      </w:pPr>
      <w:r>
        <w:rPr>
          <w:rFonts w:ascii="Google Sans Text" w:eastAsia="Google Sans Text" w:hAnsi="Google Sans Text" w:cs="Google Sans Text"/>
          <w:color w:val="1F1F1F"/>
        </w:rPr>
        <w:t>ConfigurationManager is created</w:t>
      </w:r>
    </w:p>
    <w:p w14:paraId="080241E8" w14:textId="77777777" w:rsidR="00C344E7" w:rsidRDefault="00C344E7" w:rsidP="00C344E7">
      <w:pPr>
        <w:widowControl w:val="0"/>
        <w:numPr>
          <w:ilvl w:val="0"/>
          <w:numId w:val="236"/>
        </w:numPr>
        <w:spacing w:after="120" w:line="273" w:lineRule="auto"/>
      </w:pPr>
      <w:r>
        <w:rPr>
          <w:rFonts w:ascii="Google Sans Text" w:eastAsia="Google Sans Text" w:hAnsi="Google Sans Text" w:cs="Google Sans Text"/>
          <w:color w:val="1F1F1F"/>
        </w:rPr>
        <w:t>SystemSettings are accessible</w:t>
      </w:r>
    </w:p>
    <w:p w14:paraId="59A7229E"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7BE7F038"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n initializes configuration manager' behavior matched lifecycle expectations.</w:t>
      </w:r>
    </w:p>
    <w:p w14:paraId="0BF798F8"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34B4290D"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 Phase 4-7 in Turn the System On sequence</w:t>
      </w:r>
    </w:p>
    <w:p w14:paraId="7E97B215"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e. test_turn_on_initializes_login_manager (LT-005)</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2CEA8EC3"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97D215"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632C40"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A544B5"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4982BD"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293BDE"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6C022C13"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73A3E2"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62F52A"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63FA7E"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8D6A06"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292F22"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2A61D75B"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068F7AAE"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Verifies that LoginManager is properly initialized during turn_on.</w:t>
      </w:r>
    </w:p>
    <w:p w14:paraId="496216AA"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530C4D1A" w14:textId="77777777" w:rsidR="00C344E7" w:rsidRDefault="00C344E7" w:rsidP="00C344E7">
      <w:pPr>
        <w:widowControl w:val="0"/>
        <w:numPr>
          <w:ilvl w:val="0"/>
          <w:numId w:val="238"/>
        </w:numPr>
        <w:spacing w:after="120" w:line="273" w:lineRule="auto"/>
      </w:pPr>
      <w:r>
        <w:rPr>
          <w:rFonts w:ascii="Google Sans Text" w:eastAsia="Google Sans Text" w:hAnsi="Google Sans Text" w:cs="Google Sans Text"/>
          <w:color w:val="1F1F1F"/>
        </w:rPr>
        <w:t>System is in OFF state</w:t>
      </w:r>
    </w:p>
    <w:p w14:paraId="19F6B404"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864C191" w14:textId="77777777" w:rsidR="00C344E7" w:rsidRDefault="00C344E7" w:rsidP="00C344E7">
      <w:pPr>
        <w:widowControl w:val="0"/>
        <w:numPr>
          <w:ilvl w:val="0"/>
          <w:numId w:val="240"/>
        </w:numPr>
        <w:spacing w:line="273" w:lineRule="auto"/>
      </w:pPr>
      <w:r>
        <w:rPr>
          <w:rFonts w:ascii="Google Sans Text" w:eastAsia="Google Sans Text" w:hAnsi="Google Sans Text" w:cs="Google Sans Text"/>
          <w:color w:val="1F1F1F"/>
        </w:rPr>
        <w:t>Call turn_on().</w:t>
      </w:r>
    </w:p>
    <w:p w14:paraId="3C628F6C" w14:textId="77777777" w:rsidR="00C344E7" w:rsidRPr="00C344E7" w:rsidRDefault="00C344E7" w:rsidP="00C344E7">
      <w:pPr>
        <w:widowControl w:val="0"/>
        <w:numPr>
          <w:ilvl w:val="0"/>
          <w:numId w:val="240"/>
        </w:numPr>
        <w:spacing w:after="120" w:line="273" w:lineRule="auto"/>
        <w:rPr>
          <w:lang w:val="en-US"/>
        </w:rPr>
      </w:pPr>
      <w:r w:rsidRPr="00C344E7">
        <w:rPr>
          <w:rFonts w:ascii="Google Sans Text" w:eastAsia="Google Sans Text" w:hAnsi="Google Sans Text" w:cs="Google Sans Text"/>
          <w:color w:val="1F1F1F"/>
          <w:lang w:val="en-US"/>
        </w:rPr>
        <w:t>Inspect system.login_manager and default accounts.</w:t>
      </w:r>
    </w:p>
    <w:p w14:paraId="2C250178"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22B62D44" w14:textId="77777777" w:rsidR="00C344E7" w:rsidRDefault="00C344E7" w:rsidP="00C344E7">
      <w:pPr>
        <w:widowControl w:val="0"/>
        <w:numPr>
          <w:ilvl w:val="0"/>
          <w:numId w:val="242"/>
        </w:numPr>
        <w:spacing w:line="273" w:lineRule="auto"/>
      </w:pPr>
      <w:r>
        <w:rPr>
          <w:rFonts w:ascii="Google Sans Text" w:eastAsia="Google Sans Text" w:hAnsi="Google Sans Text" w:cs="Google Sans Text"/>
          <w:color w:val="1F1F1F"/>
        </w:rPr>
        <w:t>LoginManager is created</w:t>
      </w:r>
    </w:p>
    <w:p w14:paraId="41F346EB" w14:textId="77777777" w:rsidR="00C344E7" w:rsidRDefault="00C344E7" w:rsidP="00C344E7">
      <w:pPr>
        <w:widowControl w:val="0"/>
        <w:numPr>
          <w:ilvl w:val="0"/>
          <w:numId w:val="242"/>
        </w:numPr>
        <w:spacing w:after="120" w:line="273" w:lineRule="auto"/>
      </w:pPr>
      <w:r>
        <w:rPr>
          <w:rFonts w:ascii="Google Sans Text" w:eastAsia="Google Sans Text" w:hAnsi="Google Sans Text" w:cs="Google Sans Text"/>
          <w:color w:val="1F1F1F"/>
        </w:rPr>
        <w:t>Default admin account exists</w:t>
      </w:r>
    </w:p>
    <w:p w14:paraId="2CF48E92"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3D0E51C7"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n initializes login manager' behavior matched lifecycle expectations.</w:t>
      </w:r>
    </w:p>
    <w:p w14:paraId="696417DB"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3FF42139"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 Phase 9 (LoginManager) in Turn the System On sequence</w:t>
      </w:r>
    </w:p>
    <w:p w14:paraId="13AB5A6E"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f. test_turn_on_initializes_log_manager (LT-006)</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67DA003E"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B8F5D2"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BB342E"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CDC012"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4E59F1"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DD3F80"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1B221ED6"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483632"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lastRenderedPageBreak/>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53F6AE"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2B34DF"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9829AE"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83A371"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0705CA18"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04269FBD"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Verifies that LogManager is properly initialized and logs the SYSTEM_START event.</w:t>
      </w:r>
    </w:p>
    <w:p w14:paraId="58CABECB"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7506673B" w14:textId="77777777" w:rsidR="00C344E7" w:rsidRDefault="00C344E7" w:rsidP="00C344E7">
      <w:pPr>
        <w:widowControl w:val="0"/>
        <w:numPr>
          <w:ilvl w:val="0"/>
          <w:numId w:val="244"/>
        </w:numPr>
        <w:spacing w:after="120" w:line="273" w:lineRule="auto"/>
      </w:pPr>
      <w:r>
        <w:rPr>
          <w:rFonts w:ascii="Google Sans Text" w:eastAsia="Google Sans Text" w:hAnsi="Google Sans Text" w:cs="Google Sans Text"/>
          <w:color w:val="1F1F1F"/>
        </w:rPr>
        <w:t>System is in OFF state</w:t>
      </w:r>
    </w:p>
    <w:p w14:paraId="11B33B72"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3FC4561" w14:textId="77777777" w:rsidR="00C344E7" w:rsidRDefault="00C344E7" w:rsidP="00C344E7">
      <w:pPr>
        <w:widowControl w:val="0"/>
        <w:numPr>
          <w:ilvl w:val="0"/>
          <w:numId w:val="246"/>
        </w:numPr>
        <w:spacing w:line="273" w:lineRule="auto"/>
      </w:pPr>
      <w:r>
        <w:rPr>
          <w:rFonts w:ascii="Google Sans Text" w:eastAsia="Google Sans Text" w:hAnsi="Google Sans Text" w:cs="Google Sans Text"/>
          <w:color w:val="1F1F1F"/>
        </w:rPr>
        <w:t>Call turn_on().</w:t>
      </w:r>
    </w:p>
    <w:p w14:paraId="1FFE6039" w14:textId="77777777" w:rsidR="00C344E7" w:rsidRPr="00C344E7" w:rsidRDefault="00C344E7" w:rsidP="00C344E7">
      <w:pPr>
        <w:widowControl w:val="0"/>
        <w:numPr>
          <w:ilvl w:val="0"/>
          <w:numId w:val="246"/>
        </w:numPr>
        <w:spacing w:after="120" w:line="273" w:lineRule="auto"/>
        <w:rPr>
          <w:lang w:val="en-US"/>
        </w:rPr>
      </w:pPr>
      <w:r w:rsidRPr="00C344E7">
        <w:rPr>
          <w:rFonts w:ascii="Google Sans Text" w:eastAsia="Google Sans Text" w:hAnsi="Google Sans Text" w:cs="Google Sans Text"/>
          <w:color w:val="1F1F1F"/>
          <w:lang w:val="en-US"/>
        </w:rPr>
        <w:t>Check logs for SYSTEM_START event.</w:t>
      </w:r>
    </w:p>
    <w:p w14:paraId="7CBE3735"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2858D78E" w14:textId="77777777" w:rsidR="00C344E7" w:rsidRDefault="00C344E7" w:rsidP="00C344E7">
      <w:pPr>
        <w:widowControl w:val="0"/>
        <w:numPr>
          <w:ilvl w:val="0"/>
          <w:numId w:val="248"/>
        </w:numPr>
        <w:spacing w:line="273" w:lineRule="auto"/>
      </w:pPr>
      <w:r>
        <w:rPr>
          <w:rFonts w:ascii="Google Sans Text" w:eastAsia="Google Sans Text" w:hAnsi="Google Sans Text" w:cs="Google Sans Text"/>
          <w:color w:val="1F1F1F"/>
        </w:rPr>
        <w:t>LogManager is created</w:t>
      </w:r>
    </w:p>
    <w:p w14:paraId="73521A41" w14:textId="77777777" w:rsidR="00C344E7" w:rsidRDefault="00C344E7" w:rsidP="00C344E7">
      <w:pPr>
        <w:widowControl w:val="0"/>
        <w:numPr>
          <w:ilvl w:val="0"/>
          <w:numId w:val="248"/>
        </w:numPr>
        <w:spacing w:after="120" w:line="273" w:lineRule="auto"/>
      </w:pPr>
      <w:r>
        <w:rPr>
          <w:rFonts w:ascii="Google Sans Text" w:eastAsia="Google Sans Text" w:hAnsi="Google Sans Text" w:cs="Google Sans Text"/>
          <w:color w:val="1F1F1F"/>
        </w:rPr>
        <w:t>SYSTEM_START event is logged</w:t>
      </w:r>
    </w:p>
    <w:p w14:paraId="2FC62E3E"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60E8D976"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n initializes log manager' behavior matched lifecycle expectations.</w:t>
      </w:r>
    </w:p>
    <w:p w14:paraId="5FEB7502"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66F4B234"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 Phase 8 (LogManager) in Turn the System On sequence</w:t>
      </w:r>
    </w:p>
    <w:p w14:paraId="546564FC"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g. test_turn_on_initializes_security_system (LT-007)</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6FE99661"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DFE732"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B5463A"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53E97A"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30AEF5"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B4CB56"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4CBAD428"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3AF5E8"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F8AA0F"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A0E721"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CFA31E"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B1B6B3"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3669E849"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180105A0"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Verifies that SecuritySystem is properly initialized with alarm and siren components.</w:t>
      </w:r>
    </w:p>
    <w:p w14:paraId="7A417B13"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3D1B91B2" w14:textId="77777777" w:rsidR="00C344E7" w:rsidRDefault="00C344E7" w:rsidP="00C344E7">
      <w:pPr>
        <w:widowControl w:val="0"/>
        <w:numPr>
          <w:ilvl w:val="0"/>
          <w:numId w:val="250"/>
        </w:numPr>
        <w:spacing w:after="120" w:line="273" w:lineRule="auto"/>
      </w:pPr>
      <w:r>
        <w:rPr>
          <w:rFonts w:ascii="Google Sans Text" w:eastAsia="Google Sans Text" w:hAnsi="Google Sans Text" w:cs="Google Sans Text"/>
          <w:color w:val="1F1F1F"/>
        </w:rPr>
        <w:t>System is in OFF state</w:t>
      </w:r>
    </w:p>
    <w:p w14:paraId="65B13500"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5A4B2AF3" w14:textId="77777777" w:rsidR="00C344E7" w:rsidRDefault="00C344E7" w:rsidP="00C344E7">
      <w:pPr>
        <w:widowControl w:val="0"/>
        <w:numPr>
          <w:ilvl w:val="0"/>
          <w:numId w:val="252"/>
        </w:numPr>
        <w:spacing w:line="273" w:lineRule="auto"/>
      </w:pPr>
      <w:r>
        <w:rPr>
          <w:rFonts w:ascii="Google Sans Text" w:eastAsia="Google Sans Text" w:hAnsi="Google Sans Text" w:cs="Google Sans Text"/>
          <w:color w:val="1F1F1F"/>
        </w:rPr>
        <w:t>Call turn_on().</w:t>
      </w:r>
    </w:p>
    <w:p w14:paraId="10BB7FFA" w14:textId="77777777" w:rsidR="00C344E7" w:rsidRPr="00C344E7" w:rsidRDefault="00C344E7" w:rsidP="00C344E7">
      <w:pPr>
        <w:widowControl w:val="0"/>
        <w:numPr>
          <w:ilvl w:val="0"/>
          <w:numId w:val="252"/>
        </w:numPr>
        <w:spacing w:after="120" w:line="273" w:lineRule="auto"/>
        <w:rPr>
          <w:lang w:val="en-US"/>
        </w:rPr>
      </w:pPr>
      <w:r w:rsidRPr="00C344E7">
        <w:rPr>
          <w:rFonts w:ascii="Google Sans Text" w:eastAsia="Google Sans Text" w:hAnsi="Google Sans Text" w:cs="Google Sans Text"/>
          <w:color w:val="1F1F1F"/>
          <w:lang w:val="en-US"/>
        </w:rPr>
        <w:t>Inspect system.security_system and its siren.</w:t>
      </w:r>
    </w:p>
    <w:p w14:paraId="0429492E"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3EE91565" w14:textId="77777777" w:rsidR="00C344E7" w:rsidRDefault="00C344E7" w:rsidP="00C344E7">
      <w:pPr>
        <w:widowControl w:val="0"/>
        <w:numPr>
          <w:ilvl w:val="0"/>
          <w:numId w:val="254"/>
        </w:numPr>
        <w:spacing w:line="273" w:lineRule="auto"/>
      </w:pPr>
      <w:r>
        <w:rPr>
          <w:rFonts w:ascii="Google Sans Text" w:eastAsia="Google Sans Text" w:hAnsi="Google Sans Text" w:cs="Google Sans Text"/>
          <w:color w:val="1F1F1F"/>
        </w:rPr>
        <w:t>SecuritySystem is created</w:t>
      </w:r>
    </w:p>
    <w:p w14:paraId="0EE69990" w14:textId="77777777" w:rsidR="00C344E7" w:rsidRDefault="00C344E7" w:rsidP="00C344E7">
      <w:pPr>
        <w:widowControl w:val="0"/>
        <w:numPr>
          <w:ilvl w:val="0"/>
          <w:numId w:val="254"/>
        </w:numPr>
        <w:spacing w:after="120" w:line="273" w:lineRule="auto"/>
      </w:pPr>
      <w:r>
        <w:rPr>
          <w:rFonts w:ascii="Google Sans Text" w:eastAsia="Google Sans Text" w:hAnsi="Google Sans Text" w:cs="Google Sans Text"/>
          <w:color w:val="1F1F1F"/>
        </w:rPr>
        <w:t>Siren component exists</w:t>
      </w:r>
    </w:p>
    <w:p w14:paraId="3F9DE2EF"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2717B874"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lastRenderedPageBreak/>
        <w:t>Pass: Observed 'Turn on initializes security system' behavior matched lifecycle expectations.</w:t>
      </w:r>
    </w:p>
    <w:p w14:paraId="540BF482"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69B00C2C"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 Phase 3 (Alarm) in Turn the System On sequence</w:t>
      </w:r>
    </w:p>
    <w:p w14:paraId="21CFD1DF"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h. test_turn_on_initializes_camera_controller (LT-008)</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59591A31"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B32257"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3944A3"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0B03AC"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98AAE3"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E0924C"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4D62152F"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4EA690"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58B735"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793E60"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5AC5B6"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5FB2FB"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46D38949"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3C468DDC"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Verifies that CameraController is properly initialized.</w:t>
      </w:r>
    </w:p>
    <w:p w14:paraId="79BD10AD"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6535C24B" w14:textId="77777777" w:rsidR="00C344E7" w:rsidRDefault="00C344E7" w:rsidP="00C344E7">
      <w:pPr>
        <w:widowControl w:val="0"/>
        <w:numPr>
          <w:ilvl w:val="0"/>
          <w:numId w:val="256"/>
        </w:numPr>
        <w:spacing w:after="120" w:line="273" w:lineRule="auto"/>
      </w:pPr>
      <w:r>
        <w:rPr>
          <w:rFonts w:ascii="Google Sans Text" w:eastAsia="Google Sans Text" w:hAnsi="Google Sans Text" w:cs="Google Sans Text"/>
          <w:color w:val="1F1F1F"/>
        </w:rPr>
        <w:t>System is in OFF state</w:t>
      </w:r>
    </w:p>
    <w:p w14:paraId="5A6BA46A"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6E8F694C" w14:textId="77777777" w:rsidR="00C344E7" w:rsidRDefault="00C344E7" w:rsidP="00C344E7">
      <w:pPr>
        <w:widowControl w:val="0"/>
        <w:numPr>
          <w:ilvl w:val="0"/>
          <w:numId w:val="258"/>
        </w:numPr>
        <w:spacing w:line="273" w:lineRule="auto"/>
      </w:pPr>
      <w:r>
        <w:rPr>
          <w:rFonts w:ascii="Google Sans Text" w:eastAsia="Google Sans Text" w:hAnsi="Google Sans Text" w:cs="Google Sans Text"/>
          <w:color w:val="1F1F1F"/>
        </w:rPr>
        <w:t>Call turn_on().</w:t>
      </w:r>
    </w:p>
    <w:p w14:paraId="0EC76CF1" w14:textId="77777777" w:rsidR="00C344E7" w:rsidRDefault="00C344E7" w:rsidP="00C344E7">
      <w:pPr>
        <w:widowControl w:val="0"/>
        <w:numPr>
          <w:ilvl w:val="0"/>
          <w:numId w:val="258"/>
        </w:numPr>
        <w:spacing w:after="120" w:line="273" w:lineRule="auto"/>
      </w:pPr>
      <w:r>
        <w:rPr>
          <w:rFonts w:ascii="Google Sans Text" w:eastAsia="Google Sans Text" w:hAnsi="Google Sans Text" w:cs="Google Sans Text"/>
          <w:color w:val="1F1F1F"/>
        </w:rPr>
        <w:t>Inspect system.camera_controller.</w:t>
      </w:r>
    </w:p>
    <w:p w14:paraId="13AB156C"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256188BB" w14:textId="77777777" w:rsidR="00C344E7" w:rsidRDefault="00C344E7" w:rsidP="00C344E7">
      <w:pPr>
        <w:widowControl w:val="0"/>
        <w:numPr>
          <w:ilvl w:val="0"/>
          <w:numId w:val="260"/>
        </w:numPr>
        <w:spacing w:after="120" w:line="273" w:lineRule="auto"/>
      </w:pPr>
      <w:r>
        <w:rPr>
          <w:rFonts w:ascii="Google Sans Text" w:eastAsia="Google Sans Text" w:hAnsi="Google Sans Text" w:cs="Google Sans Text"/>
          <w:color w:val="1F1F1F"/>
        </w:rPr>
        <w:t>CameraController is created</w:t>
      </w:r>
    </w:p>
    <w:p w14:paraId="29C74620"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5CDA0B72"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n initializes camera controller' behavior matched lifecycle expectations.</w:t>
      </w:r>
    </w:p>
    <w:p w14:paraId="33F5FBBE"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7EC76E01"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 Phase 2 (CameraController) in Turn the System On sequence</w:t>
      </w:r>
    </w:p>
    <w:p w14:paraId="43D40F3A"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i. test_turn_on_state_transition (LT-009)</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3A0D49D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590F71"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B2470E"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5CB83B"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148899"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C93544"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18DA1545"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D5C825"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6BF886"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2A18A6"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008EB2"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6EF5D8"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016EBB95"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101EF4FF"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UT-SYS-ON-009: State transitions during turn_on</w:t>
      </w:r>
    </w:p>
    <w:p w14:paraId="0EA99CC4"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1BEFC26E" w14:textId="77777777" w:rsidR="00C344E7" w:rsidRDefault="00C344E7" w:rsidP="00C344E7">
      <w:pPr>
        <w:widowControl w:val="0"/>
        <w:numPr>
          <w:ilvl w:val="0"/>
          <w:numId w:val="262"/>
        </w:numPr>
        <w:spacing w:after="120" w:line="273" w:lineRule="auto"/>
      </w:pPr>
      <w:r>
        <w:rPr>
          <w:rFonts w:ascii="Google Sans Text" w:eastAsia="Google Sans Text" w:hAnsi="Google Sans Text" w:cs="Google Sans Text"/>
          <w:color w:val="1F1F1F"/>
        </w:rPr>
        <w:t>System is in OFF state</w:t>
      </w:r>
    </w:p>
    <w:p w14:paraId="5802A46A"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786A6805" w14:textId="77777777" w:rsidR="00C344E7" w:rsidRDefault="00C344E7" w:rsidP="00C344E7">
      <w:pPr>
        <w:widowControl w:val="0"/>
        <w:numPr>
          <w:ilvl w:val="0"/>
          <w:numId w:val="264"/>
        </w:numPr>
        <w:spacing w:line="273" w:lineRule="auto"/>
      </w:pPr>
      <w:r>
        <w:rPr>
          <w:rFonts w:ascii="Google Sans Text" w:eastAsia="Google Sans Text" w:hAnsi="Google Sans Text" w:cs="Google Sans Text"/>
          <w:color w:val="1F1F1F"/>
        </w:rPr>
        <w:lastRenderedPageBreak/>
        <w:t>Assert state is OFF.</w:t>
      </w:r>
    </w:p>
    <w:p w14:paraId="25258F24" w14:textId="77777777" w:rsidR="00C344E7" w:rsidRDefault="00C344E7" w:rsidP="00C344E7">
      <w:pPr>
        <w:widowControl w:val="0"/>
        <w:numPr>
          <w:ilvl w:val="0"/>
          <w:numId w:val="264"/>
        </w:numPr>
        <w:spacing w:line="273" w:lineRule="auto"/>
      </w:pPr>
      <w:r>
        <w:rPr>
          <w:rFonts w:ascii="Google Sans Text" w:eastAsia="Google Sans Text" w:hAnsi="Google Sans Text" w:cs="Google Sans Text"/>
          <w:color w:val="1F1F1F"/>
        </w:rPr>
        <w:t>Call turn_on().</w:t>
      </w:r>
    </w:p>
    <w:p w14:paraId="2CF10D5B" w14:textId="77777777" w:rsidR="00C344E7" w:rsidRDefault="00C344E7" w:rsidP="00C344E7">
      <w:pPr>
        <w:widowControl w:val="0"/>
        <w:numPr>
          <w:ilvl w:val="0"/>
          <w:numId w:val="264"/>
        </w:numPr>
        <w:spacing w:after="120" w:line="273" w:lineRule="auto"/>
      </w:pPr>
      <w:r>
        <w:rPr>
          <w:rFonts w:ascii="Google Sans Text" w:eastAsia="Google Sans Text" w:hAnsi="Google Sans Text" w:cs="Google Sans Text"/>
          <w:color w:val="1F1F1F"/>
        </w:rPr>
        <w:t>Assert state is READY.</w:t>
      </w:r>
    </w:p>
    <w:p w14:paraId="369A1528"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502A62BE" w14:textId="77777777" w:rsidR="00C344E7" w:rsidRDefault="00C344E7" w:rsidP="00C344E7">
      <w:pPr>
        <w:widowControl w:val="0"/>
        <w:numPr>
          <w:ilvl w:val="0"/>
          <w:numId w:val="266"/>
        </w:numPr>
        <w:spacing w:line="273" w:lineRule="auto"/>
      </w:pPr>
      <w:r>
        <w:rPr>
          <w:rFonts w:ascii="Google Sans Text" w:eastAsia="Google Sans Text" w:hAnsi="Google Sans Text" w:cs="Google Sans Text"/>
          <w:color w:val="1F1F1F"/>
        </w:rPr>
        <w:t>Initial state is OFF</w:t>
      </w:r>
    </w:p>
    <w:p w14:paraId="051AEA3E" w14:textId="77777777" w:rsidR="00C344E7" w:rsidRPr="00C344E7" w:rsidRDefault="00C344E7" w:rsidP="00C344E7">
      <w:pPr>
        <w:widowControl w:val="0"/>
        <w:numPr>
          <w:ilvl w:val="0"/>
          <w:numId w:val="266"/>
        </w:numPr>
        <w:spacing w:after="120" w:line="273" w:lineRule="auto"/>
        <w:rPr>
          <w:lang w:val="en-US"/>
        </w:rPr>
      </w:pPr>
      <w:r w:rsidRPr="00C344E7">
        <w:rPr>
          <w:rFonts w:ascii="Google Sans Text" w:eastAsia="Google Sans Text" w:hAnsi="Google Sans Text" w:cs="Google Sans Text"/>
          <w:color w:val="1F1F1F"/>
          <w:lang w:val="en-US"/>
        </w:rPr>
        <w:t>Final state is READY after successful turn_on</w:t>
      </w:r>
    </w:p>
    <w:p w14:paraId="7499107B"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2F1A3539"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n state transition' behavior matched lifecycle expectations.</w:t>
      </w:r>
    </w:p>
    <w:p w14:paraId="1B788CF9"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7AC4E7F2"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 System lifecycle states in SDS</w:t>
      </w:r>
    </w:p>
    <w:p w14:paraId="6F0337A8"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j. test_turn_on_callback_execution (LT-010)</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1A45AE10"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7B14E6"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DDB8E9"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0B9811"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D57A5A"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C38EAF"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24AB8D61"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335128"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BD7853"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BDC752"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944CFD"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5A423A"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645B81B3"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258BAA76"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Verifies that the on_turn_on_complete callback is called after successful initialization.</w:t>
      </w:r>
    </w:p>
    <w:p w14:paraId="7A17430F"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6974A09D" w14:textId="77777777" w:rsidR="00C344E7" w:rsidRPr="00C344E7" w:rsidRDefault="00C344E7" w:rsidP="00C344E7">
      <w:pPr>
        <w:widowControl w:val="0"/>
        <w:numPr>
          <w:ilvl w:val="0"/>
          <w:numId w:val="268"/>
        </w:numPr>
        <w:spacing w:after="120" w:line="273" w:lineRule="auto"/>
        <w:rPr>
          <w:lang w:val="en-US"/>
        </w:rPr>
      </w:pPr>
      <w:r w:rsidRPr="00C344E7">
        <w:rPr>
          <w:rFonts w:ascii="Google Sans Text" w:eastAsia="Google Sans Text" w:hAnsi="Google Sans Text" w:cs="Google Sans Text"/>
          <w:color w:val="1F1F1F"/>
          <w:lang w:val="en-US"/>
        </w:rPr>
        <w:t>System has on_turn_on_complete callback set</w:t>
      </w:r>
    </w:p>
    <w:p w14:paraId="3A42A524"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9C62474" w14:textId="77777777" w:rsidR="00C344E7" w:rsidRDefault="00C344E7" w:rsidP="00C344E7">
      <w:pPr>
        <w:widowControl w:val="0"/>
        <w:numPr>
          <w:ilvl w:val="0"/>
          <w:numId w:val="270"/>
        </w:numPr>
        <w:spacing w:line="273" w:lineRule="auto"/>
      </w:pPr>
      <w:r>
        <w:rPr>
          <w:rFonts w:ascii="Google Sans Text" w:eastAsia="Google Sans Text" w:hAnsi="Google Sans Text" w:cs="Google Sans Text"/>
          <w:color w:val="1F1F1F"/>
        </w:rPr>
        <w:t>Register callback.</w:t>
      </w:r>
    </w:p>
    <w:p w14:paraId="31714FD5" w14:textId="77777777" w:rsidR="00C344E7" w:rsidRDefault="00C344E7" w:rsidP="00C344E7">
      <w:pPr>
        <w:widowControl w:val="0"/>
        <w:numPr>
          <w:ilvl w:val="0"/>
          <w:numId w:val="270"/>
        </w:numPr>
        <w:spacing w:line="273" w:lineRule="auto"/>
      </w:pPr>
      <w:r>
        <w:rPr>
          <w:rFonts w:ascii="Google Sans Text" w:eastAsia="Google Sans Text" w:hAnsi="Google Sans Text" w:cs="Google Sans Text"/>
          <w:color w:val="1F1F1F"/>
        </w:rPr>
        <w:t>Call turn_on().</w:t>
      </w:r>
    </w:p>
    <w:p w14:paraId="6310621D" w14:textId="77777777" w:rsidR="00C344E7" w:rsidRDefault="00C344E7" w:rsidP="00C344E7">
      <w:pPr>
        <w:widowControl w:val="0"/>
        <w:numPr>
          <w:ilvl w:val="0"/>
          <w:numId w:val="270"/>
        </w:numPr>
        <w:spacing w:after="120" w:line="273" w:lineRule="auto"/>
      </w:pPr>
      <w:r>
        <w:rPr>
          <w:rFonts w:ascii="Google Sans Text" w:eastAsia="Google Sans Text" w:hAnsi="Google Sans Text" w:cs="Google Sans Text"/>
          <w:color w:val="1F1F1F"/>
        </w:rPr>
        <w:t>Verify callback execution.</w:t>
      </w:r>
    </w:p>
    <w:p w14:paraId="0690D42C"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7D284318" w14:textId="77777777" w:rsidR="00C344E7" w:rsidRPr="00C344E7" w:rsidRDefault="00C344E7" w:rsidP="00C344E7">
      <w:pPr>
        <w:widowControl w:val="0"/>
        <w:numPr>
          <w:ilvl w:val="0"/>
          <w:numId w:val="272"/>
        </w:numPr>
        <w:spacing w:after="120" w:line="273" w:lineRule="auto"/>
        <w:rPr>
          <w:lang w:val="en-US"/>
        </w:rPr>
      </w:pPr>
      <w:r w:rsidRPr="00C344E7">
        <w:rPr>
          <w:rFonts w:ascii="Google Sans Text" w:eastAsia="Google Sans Text" w:hAnsi="Google Sans Text" w:cs="Google Sans Text"/>
          <w:color w:val="1F1F1F"/>
          <w:lang w:val="en-US"/>
        </w:rPr>
        <w:t>Callback is executed after turn_on completes</w:t>
      </w:r>
    </w:p>
    <w:p w14:paraId="0CA2E8E2"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60CCCEA3"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n callback execution' behavior matched lifecycle expectations.</w:t>
      </w:r>
    </w:p>
    <w:p w14:paraId="2C202752"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6891420A"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 Device initialization after turn_on in main.py</w:t>
      </w:r>
    </w:p>
    <w:p w14:paraId="279F5DE4"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k. test_turn_on_with_existing_database (LT-015)</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1C55D489"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E1A8A8"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0FEAAF"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AAF126"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F213C6"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ED6C05"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57DE2355"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C741A5"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2E216C"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C4F4D7"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F1B652"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EC35F0"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7FFE6A56"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lastRenderedPageBreak/>
        <w:t>Test Case Description</w:t>
      </w:r>
    </w:p>
    <w:p w14:paraId="5E426C1D"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Validate that system correctly loads existing data when turning on with a pre-existing database.</w:t>
      </w:r>
    </w:p>
    <w:p w14:paraId="353A6C94"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1D642DA7" w14:textId="77777777" w:rsidR="00C344E7" w:rsidRPr="00C344E7" w:rsidRDefault="00C344E7" w:rsidP="00C344E7">
      <w:pPr>
        <w:widowControl w:val="0"/>
        <w:numPr>
          <w:ilvl w:val="0"/>
          <w:numId w:val="274"/>
        </w:numPr>
        <w:spacing w:line="273" w:lineRule="auto"/>
        <w:rPr>
          <w:lang w:val="en-US"/>
        </w:rPr>
      </w:pPr>
      <w:r w:rsidRPr="00C344E7">
        <w:rPr>
          <w:rFonts w:ascii="Google Sans Text" w:eastAsia="Google Sans Text" w:hAnsi="Google Sans Text" w:cs="Google Sans Text"/>
          <w:color w:val="1F1F1F"/>
          <w:lang w:val="en-US"/>
        </w:rPr>
        <w:t>Turn on an initial System instance, modify persisted settings, and shut it down.</w:t>
      </w:r>
    </w:p>
    <w:p w14:paraId="273828E0" w14:textId="77777777" w:rsidR="00C344E7" w:rsidRPr="00C344E7" w:rsidRDefault="00C344E7" w:rsidP="00C344E7">
      <w:pPr>
        <w:widowControl w:val="0"/>
        <w:numPr>
          <w:ilvl w:val="0"/>
          <w:numId w:val="274"/>
        </w:numPr>
        <w:spacing w:after="120" w:line="273" w:lineRule="auto"/>
        <w:rPr>
          <w:lang w:val="en-US"/>
        </w:rPr>
      </w:pPr>
      <w:r w:rsidRPr="00C344E7">
        <w:rPr>
          <w:rFonts w:ascii="Google Sans Text" w:eastAsia="Google Sans Text" w:hAnsi="Google Sans Text" w:cs="Google Sans Text"/>
          <w:color w:val="1F1F1F"/>
          <w:lang w:val="en-US"/>
        </w:rPr>
        <w:t>Instantiate a second System pointing at the same storage and call turn_on().</w:t>
      </w:r>
    </w:p>
    <w:p w14:paraId="3084DE9C"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745CDA37" w14:textId="77777777" w:rsidR="00C344E7" w:rsidRPr="00C344E7" w:rsidRDefault="00C344E7" w:rsidP="00C344E7">
      <w:pPr>
        <w:widowControl w:val="0"/>
        <w:numPr>
          <w:ilvl w:val="0"/>
          <w:numId w:val="276"/>
        </w:numPr>
        <w:spacing w:line="273" w:lineRule="auto"/>
        <w:rPr>
          <w:lang w:val="en-US"/>
        </w:rPr>
      </w:pPr>
      <w:r w:rsidRPr="00C344E7">
        <w:rPr>
          <w:rFonts w:ascii="Google Sans Text" w:eastAsia="Google Sans Text" w:hAnsi="Google Sans Text" w:cs="Google Sans Text"/>
          <w:color w:val="1F1F1F"/>
          <w:lang w:val="en-US"/>
        </w:rPr>
        <w:t>Setup DB with specific data.</w:t>
      </w:r>
    </w:p>
    <w:p w14:paraId="292C5E20" w14:textId="77777777" w:rsidR="00C344E7" w:rsidRDefault="00C344E7" w:rsidP="00C344E7">
      <w:pPr>
        <w:widowControl w:val="0"/>
        <w:numPr>
          <w:ilvl w:val="0"/>
          <w:numId w:val="276"/>
        </w:numPr>
        <w:spacing w:line="273" w:lineRule="auto"/>
      </w:pPr>
      <w:r>
        <w:rPr>
          <w:rFonts w:ascii="Google Sans Text" w:eastAsia="Google Sans Text" w:hAnsi="Google Sans Text" w:cs="Google Sans Text"/>
          <w:color w:val="1F1F1F"/>
        </w:rPr>
        <w:t>Start new System instance.</w:t>
      </w:r>
    </w:p>
    <w:p w14:paraId="2623CC11" w14:textId="77777777" w:rsidR="00C344E7" w:rsidRPr="00C344E7" w:rsidRDefault="00C344E7" w:rsidP="00C344E7">
      <w:pPr>
        <w:widowControl w:val="0"/>
        <w:numPr>
          <w:ilvl w:val="0"/>
          <w:numId w:val="276"/>
        </w:numPr>
        <w:spacing w:after="120" w:line="273" w:lineRule="auto"/>
        <w:rPr>
          <w:lang w:val="en-US"/>
        </w:rPr>
      </w:pPr>
      <w:r w:rsidRPr="00C344E7">
        <w:rPr>
          <w:rFonts w:ascii="Google Sans Text" w:eastAsia="Google Sans Text" w:hAnsi="Google Sans Text" w:cs="Google Sans Text"/>
          <w:color w:val="1F1F1F"/>
          <w:lang w:val="en-US"/>
        </w:rPr>
        <w:t>Verify loaded configuration matches DB.</w:t>
      </w:r>
    </w:p>
    <w:p w14:paraId="465864DE"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4822776F" w14:textId="77777777" w:rsidR="00C344E7" w:rsidRPr="00C344E7" w:rsidRDefault="00C344E7" w:rsidP="00C344E7">
      <w:pPr>
        <w:widowControl w:val="0"/>
        <w:numPr>
          <w:ilvl w:val="0"/>
          <w:numId w:val="278"/>
        </w:numPr>
        <w:spacing w:after="120" w:line="273" w:lineRule="auto"/>
        <w:rPr>
          <w:lang w:val="en-US"/>
        </w:rPr>
      </w:pPr>
      <w:r w:rsidRPr="00C344E7">
        <w:rPr>
          <w:rFonts w:ascii="Google Sans Text" w:eastAsia="Google Sans Text" w:hAnsi="Google Sans Text" w:cs="Google Sans Text"/>
          <w:color w:val="1F1F1F"/>
          <w:lang w:val="en-US"/>
        </w:rPr>
        <w:t>Second turn_on reads the stored configuration and keeps existing credentials intact.</w:t>
      </w:r>
    </w:p>
    <w:p w14:paraId="6D4CAE8B"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31D106CE"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n with existing database' behavior matched lifecycle expectations.</w:t>
      </w:r>
    </w:p>
    <w:p w14:paraId="3AFECD80"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5C1E77F9"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 Database persistence in system lifecycle</w:t>
      </w:r>
    </w:p>
    <w:p w14:paraId="17ED6872"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l. test_turn_on_turn_off_cycle (LT-016)</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46333328"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CCA0DA"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4390F5"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1CBE99"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C8EB3E"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F5866F"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2AA338D4"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3E4F69"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794CBB"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n() / 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8176C0"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B59544"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2C32BD"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52C7F162"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5B842AAB"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Validate that system can be turned on and off multiple times without issues.</w:t>
      </w:r>
    </w:p>
    <w:p w14:paraId="7865DBCD"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76AE4713" w14:textId="77777777" w:rsidR="00C344E7" w:rsidRPr="00C344E7" w:rsidRDefault="00C344E7" w:rsidP="00C344E7">
      <w:pPr>
        <w:widowControl w:val="0"/>
        <w:numPr>
          <w:ilvl w:val="0"/>
          <w:numId w:val="280"/>
        </w:numPr>
        <w:spacing w:after="120" w:line="273" w:lineRule="auto"/>
        <w:rPr>
          <w:lang w:val="en-US"/>
        </w:rPr>
      </w:pPr>
      <w:r w:rsidRPr="00C344E7">
        <w:rPr>
          <w:rFonts w:ascii="Google Sans Text" w:eastAsia="Google Sans Text" w:hAnsi="Google Sans Text" w:cs="Google Sans Text"/>
          <w:color w:val="1F1F1F"/>
          <w:lang w:val="en-US"/>
        </w:rPr>
        <w:t>Reuse one System instance and repeatedly invoke turn_on()/turn_off() across multiple cycles.</w:t>
      </w:r>
    </w:p>
    <w:p w14:paraId="16E98AA2"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18781D87" w14:textId="77777777" w:rsidR="00C344E7" w:rsidRPr="00C344E7" w:rsidRDefault="00C344E7" w:rsidP="00C344E7">
      <w:pPr>
        <w:widowControl w:val="0"/>
        <w:numPr>
          <w:ilvl w:val="0"/>
          <w:numId w:val="282"/>
        </w:numPr>
        <w:spacing w:line="273" w:lineRule="auto"/>
        <w:rPr>
          <w:lang w:val="en-US"/>
        </w:rPr>
      </w:pPr>
      <w:r w:rsidRPr="00C344E7">
        <w:rPr>
          <w:rFonts w:ascii="Google Sans Text" w:eastAsia="Google Sans Text" w:hAnsi="Google Sans Text" w:cs="Google Sans Text"/>
          <w:color w:val="1F1F1F"/>
          <w:lang w:val="en-US"/>
        </w:rPr>
        <w:t>Call turn_on(), then turn_off().</w:t>
      </w:r>
    </w:p>
    <w:p w14:paraId="5311921E" w14:textId="77777777" w:rsidR="00C344E7" w:rsidRDefault="00C344E7" w:rsidP="00C344E7">
      <w:pPr>
        <w:widowControl w:val="0"/>
        <w:numPr>
          <w:ilvl w:val="0"/>
          <w:numId w:val="282"/>
        </w:numPr>
        <w:spacing w:line="273" w:lineRule="auto"/>
      </w:pPr>
      <w:r>
        <w:rPr>
          <w:rFonts w:ascii="Google Sans Text" w:eastAsia="Google Sans Text" w:hAnsi="Google Sans Text" w:cs="Google Sans Text"/>
          <w:color w:val="1F1F1F"/>
        </w:rPr>
        <w:t>Repeat 3 times.</w:t>
      </w:r>
    </w:p>
    <w:p w14:paraId="641F6D13" w14:textId="77777777" w:rsidR="00C344E7" w:rsidRPr="00C344E7" w:rsidRDefault="00C344E7" w:rsidP="00C344E7">
      <w:pPr>
        <w:widowControl w:val="0"/>
        <w:numPr>
          <w:ilvl w:val="0"/>
          <w:numId w:val="282"/>
        </w:numPr>
        <w:spacing w:after="120" w:line="273" w:lineRule="auto"/>
        <w:rPr>
          <w:lang w:val="en-US"/>
        </w:rPr>
      </w:pPr>
      <w:r w:rsidRPr="00C344E7">
        <w:rPr>
          <w:rFonts w:ascii="Google Sans Text" w:eastAsia="Google Sans Text" w:hAnsi="Google Sans Text" w:cs="Google Sans Text"/>
          <w:color w:val="1F1F1F"/>
          <w:lang w:val="en-US"/>
        </w:rPr>
        <w:t>Verify state after each transition.</w:t>
      </w:r>
    </w:p>
    <w:p w14:paraId="24A86C7D"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6C56B12D" w14:textId="77777777" w:rsidR="00C344E7" w:rsidRPr="00C344E7" w:rsidRDefault="00C344E7" w:rsidP="00C344E7">
      <w:pPr>
        <w:widowControl w:val="0"/>
        <w:numPr>
          <w:ilvl w:val="0"/>
          <w:numId w:val="284"/>
        </w:numPr>
        <w:spacing w:after="120" w:line="273" w:lineRule="auto"/>
        <w:rPr>
          <w:lang w:val="en-US"/>
        </w:rPr>
      </w:pPr>
      <w:r w:rsidRPr="00C344E7">
        <w:rPr>
          <w:rFonts w:ascii="Google Sans Text" w:eastAsia="Google Sans Text" w:hAnsi="Google Sans Text" w:cs="Google Sans Text"/>
          <w:color w:val="1F1F1F"/>
          <w:lang w:val="en-US"/>
        </w:rPr>
        <w:t>Every iteration succeeds without leaking resources, leaving state READY after turn_on and OFF after turn_off.</w:t>
      </w:r>
    </w:p>
    <w:p w14:paraId="54D80D46"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lastRenderedPageBreak/>
        <w:t>Actual Result (Pass/Fail/Exception)</w:t>
      </w:r>
    </w:p>
    <w:p w14:paraId="7F820F11"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n turn off cycle' behavior matched lifecycle expectations.</w:t>
      </w:r>
    </w:p>
    <w:p w14:paraId="3B88FACF"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110AA5F4"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 System lifecycle management</w:t>
      </w:r>
    </w:p>
    <w:p w14:paraId="608D3171" w14:textId="77777777" w:rsidR="00C344E7" w:rsidRPr="00C344E7" w:rsidRDefault="00C344E7" w:rsidP="00C344E7">
      <w:pPr>
        <w:pStyle w:val="5"/>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B. turn_off()</w:t>
      </w:r>
    </w:p>
    <w:p w14:paraId="23AEB7E9"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a. test_turn_off_from_ready_state (LT-017)</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772246D0"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D222CA"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8D5B41"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F2851D"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E966DD"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1C0CC2"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39F1E40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039FAE"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11DBD0"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2A68F2"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08D019"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243429"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0FC4F5C6"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121566A1"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UT-SYS-OFF-001: Shuts the system down from READY.</w:t>
      </w:r>
    </w:p>
    <w:p w14:paraId="5A0EDCB8"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07365B75" w14:textId="77777777" w:rsidR="00C344E7" w:rsidRPr="00C344E7" w:rsidRDefault="00C344E7" w:rsidP="00C344E7">
      <w:pPr>
        <w:widowControl w:val="0"/>
        <w:numPr>
          <w:ilvl w:val="0"/>
          <w:numId w:val="286"/>
        </w:numPr>
        <w:spacing w:after="120" w:line="273" w:lineRule="auto"/>
        <w:rPr>
          <w:lang w:val="en-US"/>
        </w:rPr>
      </w:pPr>
      <w:r w:rsidRPr="00C344E7">
        <w:rPr>
          <w:rFonts w:ascii="Google Sans Text" w:eastAsia="Google Sans Text" w:hAnsi="Google Sans Text" w:cs="Google Sans Text"/>
          <w:color w:val="1F1F1F"/>
          <w:lang w:val="en-US"/>
        </w:rPr>
        <w:t>Keep the fixture-prepared System in READY and call turn_off() once.</w:t>
      </w:r>
    </w:p>
    <w:p w14:paraId="4B5F5E76"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4B7AF3C" w14:textId="77777777" w:rsidR="00C344E7" w:rsidRDefault="00C344E7" w:rsidP="00C344E7">
      <w:pPr>
        <w:widowControl w:val="0"/>
        <w:numPr>
          <w:ilvl w:val="0"/>
          <w:numId w:val="288"/>
        </w:numPr>
        <w:spacing w:line="273" w:lineRule="auto"/>
      </w:pPr>
      <w:r>
        <w:rPr>
          <w:rFonts w:ascii="Google Sans Text" w:eastAsia="Google Sans Text" w:hAnsi="Google Sans Text" w:cs="Google Sans Text"/>
          <w:color w:val="1F1F1F"/>
        </w:rPr>
        <w:t>Ensure state is READY.</w:t>
      </w:r>
    </w:p>
    <w:p w14:paraId="35CA4685" w14:textId="77777777" w:rsidR="00C344E7" w:rsidRDefault="00C344E7" w:rsidP="00C344E7">
      <w:pPr>
        <w:widowControl w:val="0"/>
        <w:numPr>
          <w:ilvl w:val="0"/>
          <w:numId w:val="288"/>
        </w:numPr>
        <w:spacing w:after="120" w:line="273" w:lineRule="auto"/>
      </w:pPr>
      <w:r>
        <w:rPr>
          <w:rFonts w:ascii="Google Sans Text" w:eastAsia="Google Sans Text" w:hAnsi="Google Sans Text" w:cs="Google Sans Text"/>
          <w:color w:val="1F1F1F"/>
        </w:rPr>
        <w:t>Call turn_off().</w:t>
      </w:r>
    </w:p>
    <w:p w14:paraId="2C003F39"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20863E8F" w14:textId="77777777" w:rsidR="00C344E7" w:rsidRDefault="00C344E7" w:rsidP="00C344E7">
      <w:pPr>
        <w:widowControl w:val="0"/>
        <w:numPr>
          <w:ilvl w:val="0"/>
          <w:numId w:val="290"/>
        </w:numPr>
        <w:spacing w:line="273" w:lineRule="auto"/>
      </w:pPr>
      <w:r>
        <w:rPr>
          <w:rFonts w:ascii="Google Sans Text" w:eastAsia="Google Sans Text" w:hAnsi="Google Sans Text" w:cs="Google Sans Text"/>
          <w:color w:val="1F1F1F"/>
        </w:rPr>
        <w:t>turn_off() returns True.</w:t>
      </w:r>
    </w:p>
    <w:p w14:paraId="591AA70D" w14:textId="77777777" w:rsidR="00C344E7" w:rsidRPr="00C344E7" w:rsidRDefault="00C344E7" w:rsidP="00C344E7">
      <w:pPr>
        <w:widowControl w:val="0"/>
        <w:numPr>
          <w:ilvl w:val="0"/>
          <w:numId w:val="290"/>
        </w:numPr>
        <w:spacing w:after="120" w:line="273" w:lineRule="auto"/>
        <w:rPr>
          <w:lang w:val="en-US"/>
        </w:rPr>
      </w:pPr>
      <w:r w:rsidRPr="00C344E7">
        <w:rPr>
          <w:rFonts w:ascii="Google Sans Text" w:eastAsia="Google Sans Text" w:hAnsi="Google Sans Text" w:cs="Google Sans Text"/>
          <w:color w:val="1F1F1F"/>
          <w:lang w:val="en-US"/>
        </w:rPr>
        <w:t>System transitions to OFF with no errors.</w:t>
      </w:r>
    </w:p>
    <w:p w14:paraId="6E8772EA"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5D506900"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ff from ready state' behavior matched lifecycle expectations.</w:t>
      </w:r>
    </w:p>
    <w:p w14:paraId="70D917B6"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536FA4D7"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7D13B287"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b. test_turn_off_when_already_off (LT-018)</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2CBF5FA9"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B4F0DB"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88FFA9"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C4EB35"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8030FD"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E4207E"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0C70E6B4"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C5A0B9"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B3BA3D"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FC989E"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77B2F4"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18EE0B"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624F3E89"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151F01FC"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UT-SYS-OFF-002: Guards double shutdown attempts.</w:t>
      </w:r>
    </w:p>
    <w:p w14:paraId="619BEFD2"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364C2BDF" w14:textId="77777777" w:rsidR="00C344E7" w:rsidRPr="00C344E7" w:rsidRDefault="00C344E7" w:rsidP="00C344E7">
      <w:pPr>
        <w:widowControl w:val="0"/>
        <w:numPr>
          <w:ilvl w:val="0"/>
          <w:numId w:val="292"/>
        </w:numPr>
        <w:spacing w:after="120" w:line="273" w:lineRule="auto"/>
        <w:rPr>
          <w:lang w:val="en-US"/>
        </w:rPr>
      </w:pPr>
      <w:r w:rsidRPr="00C344E7">
        <w:rPr>
          <w:rFonts w:ascii="Google Sans Text" w:eastAsia="Google Sans Text" w:hAnsi="Google Sans Text" w:cs="Google Sans Text"/>
          <w:color w:val="1F1F1F"/>
          <w:lang w:val="en-US"/>
        </w:rPr>
        <w:t>Call turn_off() to reach OFF, then immediately call turn_off() again.</w:t>
      </w:r>
    </w:p>
    <w:p w14:paraId="233BE906"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4C674AF1" w14:textId="77777777" w:rsidR="00C344E7" w:rsidRPr="00C344E7" w:rsidRDefault="00C344E7" w:rsidP="00C344E7">
      <w:pPr>
        <w:widowControl w:val="0"/>
        <w:numPr>
          <w:ilvl w:val="0"/>
          <w:numId w:val="294"/>
        </w:numPr>
        <w:spacing w:line="273" w:lineRule="auto"/>
        <w:rPr>
          <w:lang w:val="en-US"/>
        </w:rPr>
      </w:pPr>
      <w:r w:rsidRPr="00C344E7">
        <w:rPr>
          <w:rFonts w:ascii="Google Sans Text" w:eastAsia="Google Sans Text" w:hAnsi="Google Sans Text" w:cs="Google Sans Text"/>
          <w:color w:val="1F1F1F"/>
          <w:lang w:val="en-US"/>
        </w:rPr>
        <w:lastRenderedPageBreak/>
        <w:t>Call turn_off() (Returns True).</w:t>
      </w:r>
    </w:p>
    <w:p w14:paraId="31B2EF7F" w14:textId="77777777" w:rsidR="00C344E7" w:rsidRDefault="00C344E7" w:rsidP="00C344E7">
      <w:pPr>
        <w:widowControl w:val="0"/>
        <w:numPr>
          <w:ilvl w:val="0"/>
          <w:numId w:val="294"/>
        </w:numPr>
        <w:spacing w:after="120" w:line="273" w:lineRule="auto"/>
      </w:pPr>
      <w:r>
        <w:rPr>
          <w:rFonts w:ascii="Google Sans Text" w:eastAsia="Google Sans Text" w:hAnsi="Google Sans Text" w:cs="Google Sans Text"/>
          <w:color w:val="1F1F1F"/>
        </w:rPr>
        <w:t>Call turn_off() again.</w:t>
      </w:r>
    </w:p>
    <w:p w14:paraId="389A9CDA"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1E801623" w14:textId="77777777" w:rsidR="00C344E7" w:rsidRPr="00C344E7" w:rsidRDefault="00C344E7" w:rsidP="00C344E7">
      <w:pPr>
        <w:widowControl w:val="0"/>
        <w:numPr>
          <w:ilvl w:val="0"/>
          <w:numId w:val="296"/>
        </w:numPr>
        <w:spacing w:after="120" w:line="273" w:lineRule="auto"/>
        <w:rPr>
          <w:lang w:val="en-US"/>
        </w:rPr>
      </w:pPr>
      <w:r w:rsidRPr="00C344E7">
        <w:rPr>
          <w:rFonts w:ascii="Google Sans Text" w:eastAsia="Google Sans Text" w:hAnsi="Google Sans Text" w:cs="Google Sans Text"/>
          <w:color w:val="1F1F1F"/>
          <w:lang w:val="en-US"/>
        </w:rPr>
        <w:t>The second invocation returns False and leaves SystemState at OFF.</w:t>
      </w:r>
    </w:p>
    <w:p w14:paraId="32DE065F"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0AA73332"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ff when already off' behavior matched lifecycle expectations.</w:t>
      </w:r>
    </w:p>
    <w:p w14:paraId="4B63BFFB"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4CC8F093"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53C222EC"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c. test_turn_off_saves_configuration (LT-019)</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5C203BC0"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C2AAAC"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1A7AC1"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E3F1AA"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BADF66"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192153"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1075BFE3"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A12358"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D5C4B4"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E81025"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C044B8"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190230"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104F0FC8"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441D147E"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UT-SYS-OFF-003: Verifies that configuration is saved before shutdown.</w:t>
      </w:r>
    </w:p>
    <w:p w14:paraId="2AA7FF64"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09FD5C19" w14:textId="77777777" w:rsidR="00C344E7" w:rsidRPr="00C344E7" w:rsidRDefault="00C344E7" w:rsidP="00C344E7">
      <w:pPr>
        <w:widowControl w:val="0"/>
        <w:numPr>
          <w:ilvl w:val="0"/>
          <w:numId w:val="298"/>
        </w:numPr>
        <w:spacing w:after="120" w:line="273" w:lineRule="auto"/>
        <w:rPr>
          <w:lang w:val="en-US"/>
        </w:rPr>
      </w:pPr>
      <w:r w:rsidRPr="00C344E7">
        <w:rPr>
          <w:rFonts w:ascii="Google Sans Text" w:eastAsia="Google Sans Text" w:hAnsi="Google Sans Text" w:cs="Google Sans Text"/>
          <w:color w:val="1F1F1F"/>
          <w:lang w:val="en-US"/>
        </w:rPr>
        <w:t>Modify configuration values via ConfigurationManager before invoking turn_off().</w:t>
      </w:r>
    </w:p>
    <w:p w14:paraId="57C2EA78"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6BA9F10E" w14:textId="77777777" w:rsidR="00C344E7" w:rsidRDefault="00C344E7" w:rsidP="00C344E7">
      <w:pPr>
        <w:widowControl w:val="0"/>
        <w:numPr>
          <w:ilvl w:val="0"/>
          <w:numId w:val="300"/>
        </w:numPr>
        <w:spacing w:line="273" w:lineRule="auto"/>
      </w:pPr>
      <w:r>
        <w:rPr>
          <w:rFonts w:ascii="Google Sans Text" w:eastAsia="Google Sans Text" w:hAnsi="Google Sans Text" w:cs="Google Sans Text"/>
          <w:color w:val="1F1F1F"/>
        </w:rPr>
        <w:t>Modify a setting.</w:t>
      </w:r>
    </w:p>
    <w:p w14:paraId="7191A2C4" w14:textId="77777777" w:rsidR="00C344E7" w:rsidRDefault="00C344E7" w:rsidP="00C344E7">
      <w:pPr>
        <w:widowControl w:val="0"/>
        <w:numPr>
          <w:ilvl w:val="0"/>
          <w:numId w:val="300"/>
        </w:numPr>
        <w:spacing w:line="273" w:lineRule="auto"/>
      </w:pPr>
      <w:r>
        <w:rPr>
          <w:rFonts w:ascii="Google Sans Text" w:eastAsia="Google Sans Text" w:hAnsi="Google Sans Text" w:cs="Google Sans Text"/>
          <w:color w:val="1F1F1F"/>
        </w:rPr>
        <w:t>Call turn_off().</w:t>
      </w:r>
    </w:p>
    <w:p w14:paraId="7B1E1CA1" w14:textId="77777777" w:rsidR="00C344E7" w:rsidRDefault="00C344E7" w:rsidP="00C344E7">
      <w:pPr>
        <w:widowControl w:val="0"/>
        <w:numPr>
          <w:ilvl w:val="0"/>
          <w:numId w:val="300"/>
        </w:numPr>
        <w:spacing w:after="120" w:line="273" w:lineRule="auto"/>
      </w:pPr>
      <w:r>
        <w:rPr>
          <w:rFonts w:ascii="Google Sans Text" w:eastAsia="Google Sans Text" w:hAnsi="Google Sans Text" w:cs="Google Sans Text"/>
          <w:color w:val="1F1F1F"/>
        </w:rPr>
        <w:t>Verify storage persistence.</w:t>
      </w:r>
    </w:p>
    <w:p w14:paraId="4D3D4E30"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43ED7176" w14:textId="77777777" w:rsidR="00C344E7" w:rsidRPr="00C344E7" w:rsidRDefault="00C344E7" w:rsidP="00C344E7">
      <w:pPr>
        <w:widowControl w:val="0"/>
        <w:numPr>
          <w:ilvl w:val="0"/>
          <w:numId w:val="302"/>
        </w:numPr>
        <w:spacing w:after="120" w:line="273" w:lineRule="auto"/>
        <w:rPr>
          <w:lang w:val="en-US"/>
        </w:rPr>
      </w:pPr>
      <w:r w:rsidRPr="00C344E7">
        <w:rPr>
          <w:rFonts w:ascii="Google Sans Text" w:eastAsia="Google Sans Text" w:hAnsi="Google Sans Text" w:cs="Google Sans Text"/>
          <w:color w:val="1F1F1F"/>
          <w:lang w:val="en-US"/>
        </w:rPr>
        <w:t>Shutdown persists settings to storage and the system enters OFF cleanly.</w:t>
      </w:r>
    </w:p>
    <w:p w14:paraId="07269689"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6E69B100"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ff saves configuration' behavior matched lifecycle expectations.</w:t>
      </w:r>
    </w:p>
    <w:p w14:paraId="67B845C8"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235A025E"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4F199B87"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d. test_turn_off_deactivates_sensors (LT-020)</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613E5437"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70598B"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27F8A0"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79BE68"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8A8307"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D1AF49"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7FAD536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31B3DF"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CE4F73"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CAB5A9"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A7E7CA"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741098"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3764D156"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31BFA37D"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UT-SYS-OFF-004: Verifies that all sensors are deactivated during shutdown.</w:t>
      </w:r>
    </w:p>
    <w:p w14:paraId="1FEFC4AF"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lastRenderedPageBreak/>
        <w:t>Input Specifications</w:t>
      </w:r>
    </w:p>
    <w:p w14:paraId="4C5931FC" w14:textId="77777777" w:rsidR="00C344E7" w:rsidRPr="00C344E7" w:rsidRDefault="00C344E7" w:rsidP="00C344E7">
      <w:pPr>
        <w:widowControl w:val="0"/>
        <w:numPr>
          <w:ilvl w:val="0"/>
          <w:numId w:val="304"/>
        </w:numPr>
        <w:spacing w:after="120" w:line="273" w:lineRule="auto"/>
        <w:rPr>
          <w:lang w:val="en-US"/>
        </w:rPr>
      </w:pPr>
      <w:r w:rsidRPr="00C344E7">
        <w:rPr>
          <w:rFonts w:ascii="Google Sans Text" w:eastAsia="Google Sans Text" w:hAnsi="Google Sans Text" w:cs="Google Sans Text"/>
          <w:color w:val="1F1F1F"/>
          <w:lang w:val="en-US"/>
        </w:rPr>
        <w:t>Attach several MockSensor instances to system.sensors and call turn_off().</w:t>
      </w:r>
    </w:p>
    <w:p w14:paraId="14DF642B"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5912945F" w14:textId="77777777" w:rsidR="00C344E7" w:rsidRDefault="00C344E7" w:rsidP="00C344E7">
      <w:pPr>
        <w:widowControl w:val="0"/>
        <w:numPr>
          <w:ilvl w:val="0"/>
          <w:numId w:val="306"/>
        </w:numPr>
        <w:spacing w:line="273" w:lineRule="auto"/>
      </w:pPr>
      <w:r>
        <w:rPr>
          <w:rFonts w:ascii="Google Sans Text" w:eastAsia="Google Sans Text" w:hAnsi="Google Sans Text" w:cs="Google Sans Text"/>
          <w:color w:val="1F1F1F"/>
        </w:rPr>
        <w:t>Add mock sensors.</w:t>
      </w:r>
    </w:p>
    <w:p w14:paraId="38D2D6AE" w14:textId="77777777" w:rsidR="00C344E7" w:rsidRDefault="00C344E7" w:rsidP="00C344E7">
      <w:pPr>
        <w:widowControl w:val="0"/>
        <w:numPr>
          <w:ilvl w:val="0"/>
          <w:numId w:val="306"/>
        </w:numPr>
        <w:spacing w:line="273" w:lineRule="auto"/>
      </w:pPr>
      <w:r>
        <w:rPr>
          <w:rFonts w:ascii="Google Sans Text" w:eastAsia="Google Sans Text" w:hAnsi="Google Sans Text" w:cs="Google Sans Text"/>
          <w:color w:val="1F1F1F"/>
        </w:rPr>
        <w:t>Call turn_off().</w:t>
      </w:r>
    </w:p>
    <w:p w14:paraId="0B82A6B5" w14:textId="77777777" w:rsidR="00C344E7" w:rsidRPr="00C344E7" w:rsidRDefault="00C344E7" w:rsidP="00C344E7">
      <w:pPr>
        <w:widowControl w:val="0"/>
        <w:numPr>
          <w:ilvl w:val="0"/>
          <w:numId w:val="306"/>
        </w:numPr>
        <w:spacing w:after="120" w:line="273" w:lineRule="auto"/>
        <w:rPr>
          <w:lang w:val="en-US"/>
        </w:rPr>
      </w:pPr>
      <w:r w:rsidRPr="00C344E7">
        <w:rPr>
          <w:rFonts w:ascii="Google Sans Text" w:eastAsia="Google Sans Text" w:hAnsi="Google Sans Text" w:cs="Google Sans Text"/>
          <w:color w:val="1F1F1F"/>
          <w:lang w:val="en-US"/>
        </w:rPr>
        <w:t>Verify deactivate() was called on sensors.</w:t>
      </w:r>
    </w:p>
    <w:p w14:paraId="2E422AE6"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3B74756C" w14:textId="77777777" w:rsidR="00C344E7" w:rsidRPr="00C344E7" w:rsidRDefault="00C344E7" w:rsidP="00C344E7">
      <w:pPr>
        <w:widowControl w:val="0"/>
        <w:numPr>
          <w:ilvl w:val="0"/>
          <w:numId w:val="308"/>
        </w:numPr>
        <w:spacing w:after="120" w:line="273" w:lineRule="auto"/>
        <w:rPr>
          <w:lang w:val="en-US"/>
        </w:rPr>
      </w:pPr>
      <w:r w:rsidRPr="00C344E7">
        <w:rPr>
          <w:rFonts w:ascii="Google Sans Text" w:eastAsia="Google Sans Text" w:hAnsi="Google Sans Text" w:cs="Google Sans Text"/>
          <w:color w:val="1F1F1F"/>
          <w:lang w:val="en-US"/>
        </w:rPr>
        <w:t>Each sensor receives deactivate() and monitoring stops.</w:t>
      </w:r>
    </w:p>
    <w:p w14:paraId="7DC98F17"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388363E9"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ff deactivates sensors' behavior matched lifecycle expectations.</w:t>
      </w:r>
    </w:p>
    <w:p w14:paraId="239CB38B"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4DA0A36D"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26AA74D3"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e. test_turn_off_disables_cameras (LT-021)</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30BE770B"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508F87"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9F15D1"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14E2CB"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4D66DB"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6FA29F"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26B38427"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E9AD33"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A64CF4"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E2F4CC"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D60CE1"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B8D441"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4FE18B08"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1A9F9AF5"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UT-SYS-OFF-005: Verifies that all cameras are disabled during shutdown.</w:t>
      </w:r>
    </w:p>
    <w:p w14:paraId="780875CD"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779C40A4" w14:textId="77777777" w:rsidR="00C344E7" w:rsidRPr="00C344E7" w:rsidRDefault="00C344E7" w:rsidP="00C344E7">
      <w:pPr>
        <w:widowControl w:val="0"/>
        <w:numPr>
          <w:ilvl w:val="0"/>
          <w:numId w:val="310"/>
        </w:numPr>
        <w:spacing w:after="120" w:line="273" w:lineRule="auto"/>
        <w:rPr>
          <w:lang w:val="en-US"/>
        </w:rPr>
      </w:pPr>
      <w:r w:rsidRPr="00C344E7">
        <w:rPr>
          <w:rFonts w:ascii="Google Sans Text" w:eastAsia="Google Sans Text" w:hAnsi="Google Sans Text" w:cs="Google Sans Text"/>
          <w:color w:val="1F1F1F"/>
          <w:lang w:val="en-US"/>
        </w:rPr>
        <w:t>Register cameras through CameraController and power down the system.</w:t>
      </w:r>
    </w:p>
    <w:p w14:paraId="4068C77E"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0EBA069E" w14:textId="77777777" w:rsidR="00C344E7" w:rsidRDefault="00C344E7" w:rsidP="00C344E7">
      <w:pPr>
        <w:widowControl w:val="0"/>
        <w:numPr>
          <w:ilvl w:val="0"/>
          <w:numId w:val="312"/>
        </w:numPr>
        <w:spacing w:line="273" w:lineRule="auto"/>
      </w:pPr>
      <w:r>
        <w:rPr>
          <w:rFonts w:ascii="Google Sans Text" w:eastAsia="Google Sans Text" w:hAnsi="Google Sans Text" w:cs="Google Sans Text"/>
          <w:color w:val="1F1F1F"/>
        </w:rPr>
        <w:t>Add cameras.</w:t>
      </w:r>
    </w:p>
    <w:p w14:paraId="119C86B6" w14:textId="77777777" w:rsidR="00C344E7" w:rsidRDefault="00C344E7" w:rsidP="00C344E7">
      <w:pPr>
        <w:widowControl w:val="0"/>
        <w:numPr>
          <w:ilvl w:val="0"/>
          <w:numId w:val="312"/>
        </w:numPr>
        <w:spacing w:line="273" w:lineRule="auto"/>
      </w:pPr>
      <w:r>
        <w:rPr>
          <w:rFonts w:ascii="Google Sans Text" w:eastAsia="Google Sans Text" w:hAnsi="Google Sans Text" w:cs="Google Sans Text"/>
          <w:color w:val="1F1F1F"/>
        </w:rPr>
        <w:t>Call turn_off().</w:t>
      </w:r>
    </w:p>
    <w:p w14:paraId="3CE8A725" w14:textId="77777777" w:rsidR="00C344E7" w:rsidRDefault="00C344E7" w:rsidP="00C344E7">
      <w:pPr>
        <w:widowControl w:val="0"/>
        <w:numPr>
          <w:ilvl w:val="0"/>
          <w:numId w:val="312"/>
        </w:numPr>
        <w:spacing w:after="120" w:line="273" w:lineRule="auto"/>
      </w:pPr>
      <w:r>
        <w:rPr>
          <w:rFonts w:ascii="Google Sans Text" w:eastAsia="Google Sans Text" w:hAnsi="Google Sans Text" w:cs="Google Sans Text"/>
          <w:color w:val="1F1F1F"/>
        </w:rPr>
        <w:t>Verify cameras are disabled.</w:t>
      </w:r>
    </w:p>
    <w:p w14:paraId="446104AB"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58FCDFDF" w14:textId="77777777" w:rsidR="00C344E7" w:rsidRPr="00C344E7" w:rsidRDefault="00C344E7" w:rsidP="00C344E7">
      <w:pPr>
        <w:widowControl w:val="0"/>
        <w:numPr>
          <w:ilvl w:val="0"/>
          <w:numId w:val="314"/>
        </w:numPr>
        <w:spacing w:after="120" w:line="273" w:lineRule="auto"/>
        <w:rPr>
          <w:lang w:val="en-US"/>
        </w:rPr>
      </w:pPr>
      <w:r w:rsidRPr="00C344E7">
        <w:rPr>
          <w:rFonts w:ascii="Google Sans Text" w:eastAsia="Google Sans Text" w:hAnsi="Google Sans Text" w:cs="Google Sans Text"/>
          <w:color w:val="1F1F1F"/>
          <w:lang w:val="en-US"/>
        </w:rPr>
        <w:t>Camera controller disables every camera feed while transitioning to OFF.</w:t>
      </w:r>
    </w:p>
    <w:p w14:paraId="78256059"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4CEE3D94"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ff disables cameras' behavior matched lifecycle expectations.</w:t>
      </w:r>
    </w:p>
    <w:p w14:paraId="6ABD2B5B"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76354508"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74A63139"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f. test_turn_off_deactivates_siren (LT-022)</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5D19361D"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BB5883"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3F565A"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E0C6D0"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37E6D0"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9E9DD2"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5BFEC5F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3DD28C"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lastRenderedPageBreak/>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C320CB"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CE0714"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F26382"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E03284"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57FCC681"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17582ACB"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UT-SYS-OFF-006: Verifies that siren is deactivated during shutdown.</w:t>
      </w:r>
    </w:p>
    <w:p w14:paraId="2C6E5EC0"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2135BDA6" w14:textId="77777777" w:rsidR="00C344E7" w:rsidRPr="00C344E7" w:rsidRDefault="00C344E7" w:rsidP="00C344E7">
      <w:pPr>
        <w:widowControl w:val="0"/>
        <w:numPr>
          <w:ilvl w:val="0"/>
          <w:numId w:val="316"/>
        </w:numPr>
        <w:spacing w:after="120" w:line="273" w:lineRule="auto"/>
        <w:rPr>
          <w:lang w:val="en-US"/>
        </w:rPr>
      </w:pPr>
      <w:r w:rsidRPr="00C344E7">
        <w:rPr>
          <w:rFonts w:ascii="Google Sans Text" w:eastAsia="Google Sans Text" w:hAnsi="Google Sans Text" w:cs="Google Sans Text"/>
          <w:color w:val="1F1F1F"/>
          <w:lang w:val="en-US"/>
        </w:rPr>
        <w:t>Force the siren into an active state prior to calling turn_off().</w:t>
      </w:r>
    </w:p>
    <w:p w14:paraId="25B9513D"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516E5305" w14:textId="77777777" w:rsidR="00C344E7" w:rsidRDefault="00C344E7" w:rsidP="00C344E7">
      <w:pPr>
        <w:widowControl w:val="0"/>
        <w:numPr>
          <w:ilvl w:val="0"/>
          <w:numId w:val="318"/>
        </w:numPr>
        <w:spacing w:line="273" w:lineRule="auto"/>
      </w:pPr>
      <w:r>
        <w:rPr>
          <w:rFonts w:ascii="Google Sans Text" w:eastAsia="Google Sans Text" w:hAnsi="Google Sans Text" w:cs="Google Sans Text"/>
          <w:color w:val="1F1F1F"/>
        </w:rPr>
        <w:t>Activate siren.</w:t>
      </w:r>
    </w:p>
    <w:p w14:paraId="1073DA0F" w14:textId="77777777" w:rsidR="00C344E7" w:rsidRDefault="00C344E7" w:rsidP="00C344E7">
      <w:pPr>
        <w:widowControl w:val="0"/>
        <w:numPr>
          <w:ilvl w:val="0"/>
          <w:numId w:val="318"/>
        </w:numPr>
        <w:spacing w:line="273" w:lineRule="auto"/>
      </w:pPr>
      <w:r>
        <w:rPr>
          <w:rFonts w:ascii="Google Sans Text" w:eastAsia="Google Sans Text" w:hAnsi="Google Sans Text" w:cs="Google Sans Text"/>
          <w:color w:val="1F1F1F"/>
        </w:rPr>
        <w:t>Call turn_off().</w:t>
      </w:r>
    </w:p>
    <w:p w14:paraId="478132DD" w14:textId="77777777" w:rsidR="00C344E7" w:rsidRDefault="00C344E7" w:rsidP="00C344E7">
      <w:pPr>
        <w:widowControl w:val="0"/>
        <w:numPr>
          <w:ilvl w:val="0"/>
          <w:numId w:val="318"/>
        </w:numPr>
        <w:spacing w:after="120" w:line="273" w:lineRule="auto"/>
      </w:pPr>
      <w:r>
        <w:rPr>
          <w:rFonts w:ascii="Google Sans Text" w:eastAsia="Google Sans Text" w:hAnsi="Google Sans Text" w:cs="Google Sans Text"/>
          <w:color w:val="1F1F1F"/>
        </w:rPr>
        <w:t>Verify siren is inactive.</w:t>
      </w:r>
    </w:p>
    <w:p w14:paraId="428911B7"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1F79739F" w14:textId="77777777" w:rsidR="00C344E7" w:rsidRPr="00C344E7" w:rsidRDefault="00C344E7" w:rsidP="00C344E7">
      <w:pPr>
        <w:widowControl w:val="0"/>
        <w:numPr>
          <w:ilvl w:val="0"/>
          <w:numId w:val="320"/>
        </w:numPr>
        <w:spacing w:after="120" w:line="273" w:lineRule="auto"/>
        <w:rPr>
          <w:lang w:val="en-US"/>
        </w:rPr>
      </w:pPr>
      <w:r w:rsidRPr="00C344E7">
        <w:rPr>
          <w:rFonts w:ascii="Google Sans Text" w:eastAsia="Google Sans Text" w:hAnsi="Google Sans Text" w:cs="Google Sans Text"/>
          <w:color w:val="1F1F1F"/>
          <w:lang w:val="en-US"/>
        </w:rPr>
        <w:t>Siren deactivates so no alarm remains latched after shutdown.</w:t>
      </w:r>
    </w:p>
    <w:p w14:paraId="115561F2"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139B49D3"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ff deactivates siren' behavior matched lifecycle expectations.</w:t>
      </w:r>
    </w:p>
    <w:p w14:paraId="476BCD03"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0DA4D01F"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06D0FB8C"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g. test_turn_off_logs_out_user (LT-023)</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46DCB98C"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4EEBE0"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BBA4D3"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AF1230"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59859D"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67D17F"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3E41B27C"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C7037B"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DD5470"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FCFC7E"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6F4344"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746B35"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79691DE7"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50AD2579"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UT-SYS-OFF-007: Verifies that logged-in user is logged out during shutdown.</w:t>
      </w:r>
    </w:p>
    <w:p w14:paraId="1D8364DB"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54C0ED7D" w14:textId="77777777" w:rsidR="00C344E7" w:rsidRPr="00C344E7" w:rsidRDefault="00C344E7" w:rsidP="00C344E7">
      <w:pPr>
        <w:widowControl w:val="0"/>
        <w:numPr>
          <w:ilvl w:val="0"/>
          <w:numId w:val="322"/>
        </w:numPr>
        <w:spacing w:after="120" w:line="273" w:lineRule="auto"/>
        <w:rPr>
          <w:lang w:val="en-US"/>
        </w:rPr>
      </w:pPr>
      <w:r w:rsidRPr="00C344E7">
        <w:rPr>
          <w:rFonts w:ascii="Google Sans Text" w:eastAsia="Google Sans Text" w:hAnsi="Google Sans Text" w:cs="Google Sans Text"/>
          <w:color w:val="1F1F1F"/>
          <w:lang w:val="en-US"/>
        </w:rPr>
        <w:t>Authenticate the default admin user through login_manager and then call turn_off().</w:t>
      </w:r>
    </w:p>
    <w:p w14:paraId="0863BCA4"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75488617" w14:textId="77777777" w:rsidR="00C344E7" w:rsidRDefault="00C344E7" w:rsidP="00C344E7">
      <w:pPr>
        <w:widowControl w:val="0"/>
        <w:numPr>
          <w:ilvl w:val="0"/>
          <w:numId w:val="324"/>
        </w:numPr>
        <w:spacing w:line="273" w:lineRule="auto"/>
      </w:pPr>
      <w:r>
        <w:rPr>
          <w:rFonts w:ascii="Google Sans Text" w:eastAsia="Google Sans Text" w:hAnsi="Google Sans Text" w:cs="Google Sans Text"/>
          <w:color w:val="1F1F1F"/>
        </w:rPr>
        <w:t>Log in as admin.</w:t>
      </w:r>
    </w:p>
    <w:p w14:paraId="7A4D0821" w14:textId="77777777" w:rsidR="00C344E7" w:rsidRDefault="00C344E7" w:rsidP="00C344E7">
      <w:pPr>
        <w:widowControl w:val="0"/>
        <w:numPr>
          <w:ilvl w:val="0"/>
          <w:numId w:val="324"/>
        </w:numPr>
        <w:spacing w:line="273" w:lineRule="auto"/>
      </w:pPr>
      <w:r>
        <w:rPr>
          <w:rFonts w:ascii="Google Sans Text" w:eastAsia="Google Sans Text" w:hAnsi="Google Sans Text" w:cs="Google Sans Text"/>
          <w:color w:val="1F1F1F"/>
        </w:rPr>
        <w:t>Call turn_off().</w:t>
      </w:r>
    </w:p>
    <w:p w14:paraId="783DC9DA" w14:textId="77777777" w:rsidR="00C344E7" w:rsidRPr="00C344E7" w:rsidRDefault="00C344E7" w:rsidP="00C344E7">
      <w:pPr>
        <w:widowControl w:val="0"/>
        <w:numPr>
          <w:ilvl w:val="0"/>
          <w:numId w:val="324"/>
        </w:numPr>
        <w:spacing w:after="120" w:line="273" w:lineRule="auto"/>
        <w:rPr>
          <w:lang w:val="en-US"/>
        </w:rPr>
      </w:pPr>
      <w:r w:rsidRPr="00C344E7">
        <w:rPr>
          <w:rFonts w:ascii="Google Sans Text" w:eastAsia="Google Sans Text" w:hAnsi="Google Sans Text" w:cs="Google Sans Text"/>
          <w:color w:val="1F1F1F"/>
          <w:lang w:val="en-US"/>
        </w:rPr>
        <w:t>Verify current user is None.</w:t>
      </w:r>
    </w:p>
    <w:p w14:paraId="7575B7BD"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4016BE21" w14:textId="77777777" w:rsidR="00C344E7" w:rsidRPr="00C344E7" w:rsidRDefault="00C344E7" w:rsidP="00C344E7">
      <w:pPr>
        <w:widowControl w:val="0"/>
        <w:numPr>
          <w:ilvl w:val="0"/>
          <w:numId w:val="326"/>
        </w:numPr>
        <w:spacing w:after="120" w:line="273" w:lineRule="auto"/>
        <w:rPr>
          <w:lang w:val="en-US"/>
        </w:rPr>
      </w:pPr>
      <w:r w:rsidRPr="00C344E7">
        <w:rPr>
          <w:rFonts w:ascii="Google Sans Text" w:eastAsia="Google Sans Text" w:hAnsi="Google Sans Text" w:cs="Google Sans Text"/>
          <w:color w:val="1F1F1F"/>
          <w:lang w:val="en-US"/>
        </w:rPr>
        <w:t>Shutdown logs the user out and moves SystemState to OFF.</w:t>
      </w:r>
    </w:p>
    <w:p w14:paraId="4388C431"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70DB5B39"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ff logs out user' behavior matched lifecycle expectations.</w:t>
      </w:r>
    </w:p>
    <w:p w14:paraId="2A47883A"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1541EFEA"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lastRenderedPageBreak/>
        <w:t>SDS lifecycle (startup/shutdown/reset)</w:t>
      </w:r>
    </w:p>
    <w:p w14:paraId="1D9DAB7E"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h. test_turn_off_logs_shutdown_event (LT-024)</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7D5BFCAB"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C8BF30"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5B7A0A"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65B72A"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307E74"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700AD1"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5F925B5A"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F918FE"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409F45"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2AC91F"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7286CD"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AA2677"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0CC76769"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58D6E735"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UT-SYS-OFF-008: Verifies that SYSTEM_SHUTDOWN event is logged.</w:t>
      </w:r>
    </w:p>
    <w:p w14:paraId="4770C1B5"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4BC41458" w14:textId="77777777" w:rsidR="00C344E7" w:rsidRPr="00C344E7" w:rsidRDefault="00C344E7" w:rsidP="00C344E7">
      <w:pPr>
        <w:widowControl w:val="0"/>
        <w:numPr>
          <w:ilvl w:val="0"/>
          <w:numId w:val="328"/>
        </w:numPr>
        <w:spacing w:after="120" w:line="273" w:lineRule="auto"/>
        <w:rPr>
          <w:lang w:val="en-US"/>
        </w:rPr>
      </w:pPr>
      <w:r w:rsidRPr="00C344E7">
        <w:rPr>
          <w:rFonts w:ascii="Google Sans Text" w:eastAsia="Google Sans Text" w:hAnsi="Google Sans Text" w:cs="Google Sans Text"/>
          <w:color w:val="1F1F1F"/>
          <w:lang w:val="en-US"/>
        </w:rPr>
        <w:t>Ensure LogManager is bound and call turn_off().</w:t>
      </w:r>
    </w:p>
    <w:p w14:paraId="3C4D5AC5"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7EA0197F" w14:textId="77777777" w:rsidR="00C344E7" w:rsidRDefault="00C344E7" w:rsidP="00C344E7">
      <w:pPr>
        <w:widowControl w:val="0"/>
        <w:numPr>
          <w:ilvl w:val="0"/>
          <w:numId w:val="330"/>
        </w:numPr>
        <w:spacing w:line="273" w:lineRule="auto"/>
      </w:pPr>
      <w:r>
        <w:rPr>
          <w:rFonts w:ascii="Google Sans Text" w:eastAsia="Google Sans Text" w:hAnsi="Google Sans Text" w:cs="Google Sans Text"/>
          <w:color w:val="1F1F1F"/>
        </w:rPr>
        <w:t>Call turn_off().</w:t>
      </w:r>
    </w:p>
    <w:p w14:paraId="5EFF067C" w14:textId="77777777" w:rsidR="00C344E7" w:rsidRPr="00C344E7" w:rsidRDefault="00C344E7" w:rsidP="00C344E7">
      <w:pPr>
        <w:widowControl w:val="0"/>
        <w:numPr>
          <w:ilvl w:val="0"/>
          <w:numId w:val="330"/>
        </w:numPr>
        <w:spacing w:after="120" w:line="273" w:lineRule="auto"/>
        <w:rPr>
          <w:lang w:val="en-US"/>
        </w:rPr>
      </w:pPr>
      <w:r w:rsidRPr="00C344E7">
        <w:rPr>
          <w:rFonts w:ascii="Google Sans Text" w:eastAsia="Google Sans Text" w:hAnsi="Google Sans Text" w:cs="Google Sans Text"/>
          <w:color w:val="1F1F1F"/>
          <w:lang w:val="en-US"/>
        </w:rPr>
        <w:t>Check log for SYSTEM_SHUTDOWN.</w:t>
      </w:r>
    </w:p>
    <w:p w14:paraId="78A8ABDE"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79D66845" w14:textId="77777777" w:rsidR="00C344E7" w:rsidRPr="00C344E7" w:rsidRDefault="00C344E7" w:rsidP="00C344E7">
      <w:pPr>
        <w:widowControl w:val="0"/>
        <w:numPr>
          <w:ilvl w:val="0"/>
          <w:numId w:val="332"/>
        </w:numPr>
        <w:spacing w:after="120" w:line="273" w:lineRule="auto"/>
        <w:rPr>
          <w:lang w:val="en-US"/>
        </w:rPr>
      </w:pPr>
      <w:r w:rsidRPr="00C344E7">
        <w:rPr>
          <w:rFonts w:ascii="Google Sans Text" w:eastAsia="Google Sans Text" w:hAnsi="Google Sans Text" w:cs="Google Sans Text"/>
          <w:color w:val="1F1F1F"/>
          <w:lang w:val="en-US"/>
        </w:rPr>
        <w:t>A SYSTEM_SHUTDOWN event is appended to the audit log.</w:t>
      </w:r>
    </w:p>
    <w:p w14:paraId="316B0C63"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72C70C67"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ff logs shutdown event' behavior matched lifecycle expectations.</w:t>
      </w:r>
    </w:p>
    <w:p w14:paraId="5933AE79"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2EB936E4"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127BA7FD"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i. test_turn_off_disconnects_database (LT-025)</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57A925FC"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E8629D"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1BE25F"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C83F56"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32A480"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DDAFAB"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6EBDDFDB"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231FD9"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897F81"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ED5022"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27DAC8"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00E77F"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0541C3E8"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47054BC2"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UT-SYS-OFF-009: Verifies that database connection is closed during shutdown.</w:t>
      </w:r>
    </w:p>
    <w:p w14:paraId="31383F53"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55E21191" w14:textId="77777777" w:rsidR="00C344E7" w:rsidRPr="00C344E7" w:rsidRDefault="00C344E7" w:rsidP="00C344E7">
      <w:pPr>
        <w:widowControl w:val="0"/>
        <w:numPr>
          <w:ilvl w:val="0"/>
          <w:numId w:val="334"/>
        </w:numPr>
        <w:spacing w:after="120" w:line="273" w:lineRule="auto"/>
        <w:rPr>
          <w:lang w:val="en-US"/>
        </w:rPr>
      </w:pPr>
      <w:r w:rsidRPr="00C344E7">
        <w:rPr>
          <w:rFonts w:ascii="Google Sans Text" w:eastAsia="Google Sans Text" w:hAnsi="Google Sans Text" w:cs="Google Sans Text"/>
          <w:color w:val="1F1F1F"/>
          <w:lang w:val="en-US"/>
        </w:rPr>
        <w:t>Keep StorageManager connected to the DB before invoking turn_off().</w:t>
      </w:r>
    </w:p>
    <w:p w14:paraId="5CC8CD47"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1E780253" w14:textId="77777777" w:rsidR="00C344E7" w:rsidRDefault="00C344E7" w:rsidP="00C344E7">
      <w:pPr>
        <w:widowControl w:val="0"/>
        <w:numPr>
          <w:ilvl w:val="0"/>
          <w:numId w:val="336"/>
        </w:numPr>
        <w:spacing w:line="273" w:lineRule="auto"/>
      </w:pPr>
      <w:r>
        <w:rPr>
          <w:rFonts w:ascii="Google Sans Text" w:eastAsia="Google Sans Text" w:hAnsi="Google Sans Text" w:cs="Google Sans Text"/>
          <w:color w:val="1F1F1F"/>
        </w:rPr>
        <w:t>Ensure DB connected.</w:t>
      </w:r>
    </w:p>
    <w:p w14:paraId="7CFDE258" w14:textId="77777777" w:rsidR="00C344E7" w:rsidRDefault="00C344E7" w:rsidP="00C344E7">
      <w:pPr>
        <w:widowControl w:val="0"/>
        <w:numPr>
          <w:ilvl w:val="0"/>
          <w:numId w:val="336"/>
        </w:numPr>
        <w:spacing w:line="273" w:lineRule="auto"/>
      </w:pPr>
      <w:r>
        <w:rPr>
          <w:rFonts w:ascii="Google Sans Text" w:eastAsia="Google Sans Text" w:hAnsi="Google Sans Text" w:cs="Google Sans Text"/>
          <w:color w:val="1F1F1F"/>
        </w:rPr>
        <w:t>Call turn_off().</w:t>
      </w:r>
    </w:p>
    <w:p w14:paraId="32E15304" w14:textId="77777777" w:rsidR="00C344E7" w:rsidRPr="00C344E7" w:rsidRDefault="00C344E7" w:rsidP="00C344E7">
      <w:pPr>
        <w:widowControl w:val="0"/>
        <w:numPr>
          <w:ilvl w:val="0"/>
          <w:numId w:val="336"/>
        </w:numPr>
        <w:spacing w:after="120" w:line="273" w:lineRule="auto"/>
        <w:rPr>
          <w:lang w:val="en-US"/>
        </w:rPr>
      </w:pPr>
      <w:r w:rsidRPr="00C344E7">
        <w:rPr>
          <w:rFonts w:ascii="Google Sans Text" w:eastAsia="Google Sans Text" w:hAnsi="Google Sans Text" w:cs="Google Sans Text"/>
          <w:color w:val="1F1F1F"/>
          <w:lang w:val="en-US"/>
        </w:rPr>
        <w:t>Verify DB connection is closed.</w:t>
      </w:r>
    </w:p>
    <w:p w14:paraId="093A7C79"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23C5F464" w14:textId="77777777" w:rsidR="00C344E7" w:rsidRPr="00C344E7" w:rsidRDefault="00C344E7" w:rsidP="00C344E7">
      <w:pPr>
        <w:widowControl w:val="0"/>
        <w:numPr>
          <w:ilvl w:val="0"/>
          <w:numId w:val="338"/>
        </w:numPr>
        <w:spacing w:after="120" w:line="273" w:lineRule="auto"/>
        <w:rPr>
          <w:lang w:val="en-US"/>
        </w:rPr>
      </w:pPr>
      <w:r w:rsidRPr="00C344E7">
        <w:rPr>
          <w:rFonts w:ascii="Google Sans Text" w:eastAsia="Google Sans Text" w:hAnsi="Google Sans Text" w:cs="Google Sans Text"/>
          <w:color w:val="1F1F1F"/>
          <w:lang w:val="en-US"/>
        </w:rPr>
        <w:lastRenderedPageBreak/>
        <w:t>StorageManager.disconnect() executes so no connections remain open.</w:t>
      </w:r>
    </w:p>
    <w:p w14:paraId="7C3D7046"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5C09265D"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ff disconnects database' behavior matched lifecycle expectations.</w:t>
      </w:r>
    </w:p>
    <w:p w14:paraId="66119E37"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4CEF9B6A"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1F2A1FE1"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j. test_turn_off_state_transition (LT-026)</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6D991E41"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15C392"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FC80CC"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E5D3E5"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FEE477"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8F6EC3"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65D21C75"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2AA7A4"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6DF427"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3C5124"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0184CE"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50AB8D"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489AA559"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6FC60FEF"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UT-SYS-OFF-010: Verifies the state transitions: READY -&gt; SHUTDOWN -&gt; OFF</w:t>
      </w:r>
    </w:p>
    <w:p w14:paraId="1C5E4467"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6772F191" w14:textId="77777777" w:rsidR="00C344E7" w:rsidRPr="00C344E7" w:rsidRDefault="00C344E7" w:rsidP="00C344E7">
      <w:pPr>
        <w:widowControl w:val="0"/>
        <w:numPr>
          <w:ilvl w:val="0"/>
          <w:numId w:val="340"/>
        </w:numPr>
        <w:spacing w:after="120" w:line="273" w:lineRule="auto"/>
        <w:rPr>
          <w:lang w:val="en-US"/>
        </w:rPr>
      </w:pPr>
      <w:r w:rsidRPr="00C344E7">
        <w:rPr>
          <w:rFonts w:ascii="Google Sans Text" w:eastAsia="Google Sans Text" w:hAnsi="Google Sans Text" w:cs="Google Sans Text"/>
          <w:color w:val="1F1F1F"/>
          <w:lang w:val="en-US"/>
        </w:rPr>
        <w:t>Operate from READY state and call turn_off().</w:t>
      </w:r>
    </w:p>
    <w:p w14:paraId="3FAA32D3"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7F6C98BF" w14:textId="77777777" w:rsidR="00C344E7" w:rsidRPr="00C344E7" w:rsidRDefault="00C344E7" w:rsidP="00C344E7">
      <w:pPr>
        <w:widowControl w:val="0"/>
        <w:numPr>
          <w:ilvl w:val="0"/>
          <w:numId w:val="342"/>
        </w:numPr>
        <w:spacing w:after="120" w:line="273" w:lineRule="auto"/>
        <w:rPr>
          <w:lang w:val="en-US"/>
        </w:rPr>
      </w:pPr>
      <w:r w:rsidRPr="00C344E7">
        <w:rPr>
          <w:rFonts w:ascii="Google Sans Text" w:eastAsia="Google Sans Text" w:hAnsi="Google Sans Text" w:cs="Google Sans Text"/>
          <w:color w:val="1F1F1F"/>
          <w:lang w:val="en-US"/>
        </w:rPr>
        <w:t>Monitor state changes during turn_off() execution.</w:t>
      </w:r>
    </w:p>
    <w:p w14:paraId="042CDE43"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48576204" w14:textId="77777777" w:rsidR="00C344E7" w:rsidRPr="00C344E7" w:rsidRDefault="00C344E7" w:rsidP="00C344E7">
      <w:pPr>
        <w:widowControl w:val="0"/>
        <w:numPr>
          <w:ilvl w:val="0"/>
          <w:numId w:val="344"/>
        </w:numPr>
        <w:spacing w:after="120" w:line="273" w:lineRule="auto"/>
        <w:rPr>
          <w:lang w:val="en-US"/>
        </w:rPr>
      </w:pPr>
      <w:r w:rsidRPr="00C344E7">
        <w:rPr>
          <w:rFonts w:ascii="Google Sans Text" w:eastAsia="Google Sans Text" w:hAnsi="Google Sans Text" w:cs="Google Sans Text"/>
          <w:color w:val="1F1F1F"/>
          <w:lang w:val="en-US"/>
        </w:rPr>
        <w:t>Lifecycle transitions progress from READY to SHUTDOWN to OFF without stalls.</w:t>
      </w:r>
    </w:p>
    <w:p w14:paraId="5B581DB3"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5E784B98"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ff state transition' behavior matched lifecycle expectations.</w:t>
      </w:r>
    </w:p>
    <w:p w14:paraId="47F8F1D1"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3461B279"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230893BE"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k. test_turn_off_executes_shutdown_sequence (LT-047)</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72D413F1"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1893F4"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F0A666"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2C57B7"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2DFE51"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824669"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7694E41F"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0DF0AC"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D6D485"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A3CA96"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9F8EEB"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3AB093"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4900689B"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2FB9D927"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Validates 'Turn off executes shutdown sequence' behavior</w:t>
      </w:r>
    </w:p>
    <w:p w14:paraId="07CC74A7"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49A3E915" w14:textId="77777777" w:rsidR="00C344E7" w:rsidRPr="00C344E7" w:rsidRDefault="00C344E7" w:rsidP="00C344E7">
      <w:pPr>
        <w:widowControl w:val="0"/>
        <w:numPr>
          <w:ilvl w:val="0"/>
          <w:numId w:val="346"/>
        </w:numPr>
        <w:spacing w:after="120" w:line="273" w:lineRule="auto"/>
        <w:rPr>
          <w:lang w:val="en-US"/>
        </w:rPr>
      </w:pPr>
      <w:r w:rsidRPr="00C344E7">
        <w:rPr>
          <w:rFonts w:ascii="Google Sans Text" w:eastAsia="Google Sans Text" w:hAnsi="Google Sans Text" w:cs="Google Sans Text"/>
          <w:color w:val="1F1F1F"/>
          <w:lang w:val="en-US"/>
        </w:rPr>
        <w:t>Build a System wired with stubbed managers, sensors, siren, and cameras, then call turn_off().</w:t>
      </w:r>
    </w:p>
    <w:p w14:paraId="3031B03C"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7D42ACF5" w14:textId="77777777" w:rsidR="00C344E7" w:rsidRDefault="00C344E7" w:rsidP="00C344E7">
      <w:pPr>
        <w:widowControl w:val="0"/>
        <w:numPr>
          <w:ilvl w:val="0"/>
          <w:numId w:val="348"/>
        </w:numPr>
        <w:spacing w:line="273" w:lineRule="auto"/>
      </w:pPr>
      <w:r>
        <w:rPr>
          <w:rFonts w:ascii="Google Sans Text" w:eastAsia="Google Sans Text" w:hAnsi="Google Sans Text" w:cs="Google Sans Text"/>
          <w:color w:val="1F1F1F"/>
        </w:rPr>
        <w:lastRenderedPageBreak/>
        <w:t>Configure stubs with hooks.</w:t>
      </w:r>
    </w:p>
    <w:p w14:paraId="01F237EE" w14:textId="77777777" w:rsidR="00C344E7" w:rsidRDefault="00C344E7" w:rsidP="00C344E7">
      <w:pPr>
        <w:widowControl w:val="0"/>
        <w:numPr>
          <w:ilvl w:val="0"/>
          <w:numId w:val="348"/>
        </w:numPr>
        <w:spacing w:line="273" w:lineRule="auto"/>
      </w:pPr>
      <w:r>
        <w:rPr>
          <w:rFonts w:ascii="Google Sans Text" w:eastAsia="Google Sans Text" w:hAnsi="Google Sans Text" w:cs="Google Sans Text"/>
          <w:color w:val="1F1F1F"/>
        </w:rPr>
        <w:t>Call turn_off().</w:t>
      </w:r>
    </w:p>
    <w:p w14:paraId="445861EE" w14:textId="77777777" w:rsidR="00C344E7" w:rsidRDefault="00C344E7" w:rsidP="00C344E7">
      <w:pPr>
        <w:widowControl w:val="0"/>
        <w:numPr>
          <w:ilvl w:val="0"/>
          <w:numId w:val="348"/>
        </w:numPr>
        <w:spacing w:after="120" w:line="273" w:lineRule="auto"/>
      </w:pPr>
      <w:r>
        <w:rPr>
          <w:rFonts w:ascii="Google Sans Text" w:eastAsia="Google Sans Text" w:hAnsi="Google Sans Text" w:cs="Google Sans Text"/>
          <w:color w:val="1F1F1F"/>
        </w:rPr>
        <w:t>Verify all hooks called.</w:t>
      </w:r>
    </w:p>
    <w:p w14:paraId="0DB1B159"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74ED4B31" w14:textId="77777777" w:rsidR="00C344E7" w:rsidRPr="00C344E7" w:rsidRDefault="00C344E7" w:rsidP="00C344E7">
      <w:pPr>
        <w:widowControl w:val="0"/>
        <w:numPr>
          <w:ilvl w:val="0"/>
          <w:numId w:val="350"/>
        </w:numPr>
        <w:spacing w:after="120" w:line="273" w:lineRule="auto"/>
        <w:rPr>
          <w:lang w:val="en-US"/>
        </w:rPr>
      </w:pPr>
      <w:r w:rsidRPr="00C344E7">
        <w:rPr>
          <w:rFonts w:ascii="Google Sans Text" w:eastAsia="Google Sans Text" w:hAnsi="Google Sans Text" w:cs="Google Sans Text"/>
          <w:color w:val="1F1F1F"/>
          <w:lang w:val="en-US"/>
        </w:rPr>
        <w:t>Each stub records its shutdown hook (config saved, sensors/cameras/siren deactivated, auth logged out, logs written, storage disconnected).</w:t>
      </w:r>
    </w:p>
    <w:p w14:paraId="4E6A88EB"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68136B6C"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ff executes shutdown sequence' behavior matched lifecycle expectations.</w:t>
      </w:r>
    </w:p>
    <w:p w14:paraId="4C0CF616"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28497A64"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25E92459"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l. test_turn_off_returns_false_if_already_off (LT-048)</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74083CF8"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2431E3"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9ABD37"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59A240"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B23EBA"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1D385D"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1A9370D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17F997"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CF0DAA"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4C1DAE"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1B7DC5"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B4B512"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255BF6BE"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54159151"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Validates 'Turn off returns false if already off' behavior</w:t>
      </w:r>
    </w:p>
    <w:p w14:paraId="5A74B667"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4A866F6D" w14:textId="77777777" w:rsidR="00C344E7" w:rsidRPr="00C344E7" w:rsidRDefault="00C344E7" w:rsidP="00C344E7">
      <w:pPr>
        <w:widowControl w:val="0"/>
        <w:numPr>
          <w:ilvl w:val="0"/>
          <w:numId w:val="352"/>
        </w:numPr>
        <w:spacing w:after="120" w:line="273" w:lineRule="auto"/>
        <w:rPr>
          <w:lang w:val="en-US"/>
        </w:rPr>
      </w:pPr>
      <w:r w:rsidRPr="00C344E7">
        <w:rPr>
          <w:rFonts w:ascii="Google Sans Text" w:eastAsia="Google Sans Text" w:hAnsi="Google Sans Text" w:cs="Google Sans Text"/>
          <w:color w:val="1F1F1F"/>
          <w:lang w:val="en-US"/>
        </w:rPr>
        <w:t>Instantiate a fresh System that is still OFF and call turn_off() immediately.</w:t>
      </w:r>
    </w:p>
    <w:p w14:paraId="226D728E"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5BD06FC6" w14:textId="77777777" w:rsidR="00C344E7" w:rsidRDefault="00C344E7" w:rsidP="00C344E7">
      <w:pPr>
        <w:widowControl w:val="0"/>
        <w:numPr>
          <w:ilvl w:val="0"/>
          <w:numId w:val="354"/>
        </w:numPr>
        <w:spacing w:line="273" w:lineRule="auto"/>
      </w:pPr>
      <w:r>
        <w:rPr>
          <w:rFonts w:ascii="Google Sans Text" w:eastAsia="Google Sans Text" w:hAnsi="Google Sans Text" w:cs="Google Sans Text"/>
          <w:color w:val="1F1F1F"/>
        </w:rPr>
        <w:t>Create System (OFF).</w:t>
      </w:r>
    </w:p>
    <w:p w14:paraId="665CF5FD" w14:textId="77777777" w:rsidR="00C344E7" w:rsidRDefault="00C344E7" w:rsidP="00C344E7">
      <w:pPr>
        <w:widowControl w:val="0"/>
        <w:numPr>
          <w:ilvl w:val="0"/>
          <w:numId w:val="354"/>
        </w:numPr>
        <w:spacing w:after="120" w:line="273" w:lineRule="auto"/>
      </w:pPr>
      <w:r>
        <w:rPr>
          <w:rFonts w:ascii="Google Sans Text" w:eastAsia="Google Sans Text" w:hAnsi="Google Sans Text" w:cs="Google Sans Text"/>
          <w:color w:val="1F1F1F"/>
        </w:rPr>
        <w:t>Call turn_off().</w:t>
      </w:r>
    </w:p>
    <w:p w14:paraId="1755DCCE"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540481E8" w14:textId="77777777" w:rsidR="00C344E7" w:rsidRPr="00C344E7" w:rsidRDefault="00C344E7" w:rsidP="00C344E7">
      <w:pPr>
        <w:widowControl w:val="0"/>
        <w:numPr>
          <w:ilvl w:val="0"/>
          <w:numId w:val="356"/>
        </w:numPr>
        <w:spacing w:after="120" w:line="273" w:lineRule="auto"/>
        <w:rPr>
          <w:lang w:val="en-US"/>
        </w:rPr>
      </w:pPr>
      <w:r w:rsidRPr="00C344E7">
        <w:rPr>
          <w:rFonts w:ascii="Google Sans Text" w:eastAsia="Google Sans Text" w:hAnsi="Google Sans Text" w:cs="Google Sans Text"/>
          <w:color w:val="1F1F1F"/>
          <w:lang w:val="en-US"/>
        </w:rPr>
        <w:t>Operation returns False because lifecycle preconditions are not met.</w:t>
      </w:r>
    </w:p>
    <w:p w14:paraId="4BF88E87"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1980A471"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ff returns false if already off' behavior matched lifecycle expectations.</w:t>
      </w:r>
    </w:p>
    <w:p w14:paraId="77313CE4"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36F9FFB9"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2FD430A7" w14:textId="77777777" w:rsidR="00C344E7" w:rsidRPr="00C344E7" w:rsidRDefault="00C344E7" w:rsidP="00C344E7">
      <w:pPr>
        <w:pStyle w:val="5"/>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C. reset()</w:t>
      </w:r>
    </w:p>
    <w:p w14:paraId="7A5B4557"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a. test_reset_from_ready_state (LT-033)</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1F3E854C"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80102C"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F91B50"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998FCD"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2E66BD"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285480"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7316B200"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8C836F"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9B1675"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B97E3D"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2CCE31"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EEF416"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48B7AB2D"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lastRenderedPageBreak/>
        <w:t>Test Case Description</w:t>
      </w:r>
    </w:p>
    <w:p w14:paraId="492EBCE2"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UT-SYS-RST-001: Verifies that reset() from READY state succeeds and system returns to READY state.</w:t>
      </w:r>
    </w:p>
    <w:p w14:paraId="2110F448"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22784141" w14:textId="77777777" w:rsidR="00C344E7" w:rsidRPr="00C344E7" w:rsidRDefault="00C344E7" w:rsidP="00C344E7">
      <w:pPr>
        <w:widowControl w:val="0"/>
        <w:numPr>
          <w:ilvl w:val="0"/>
          <w:numId w:val="358"/>
        </w:numPr>
        <w:spacing w:after="120" w:line="273" w:lineRule="auto"/>
        <w:rPr>
          <w:lang w:val="en-US"/>
        </w:rPr>
      </w:pPr>
      <w:r w:rsidRPr="00C344E7">
        <w:rPr>
          <w:rFonts w:ascii="Google Sans Text" w:eastAsia="Google Sans Text" w:hAnsi="Google Sans Text" w:cs="Google Sans Text"/>
          <w:color w:val="1F1F1F"/>
          <w:lang w:val="en-US"/>
        </w:rPr>
        <w:t>Ensure SystemState is READY and call reset().</w:t>
      </w:r>
    </w:p>
    <w:p w14:paraId="7A6C1EF2"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0EC1CEE" w14:textId="77777777" w:rsidR="00C344E7" w:rsidRDefault="00C344E7" w:rsidP="00C344E7">
      <w:pPr>
        <w:widowControl w:val="0"/>
        <w:numPr>
          <w:ilvl w:val="0"/>
          <w:numId w:val="360"/>
        </w:numPr>
        <w:spacing w:line="273" w:lineRule="auto"/>
      </w:pPr>
      <w:r>
        <w:rPr>
          <w:rFonts w:ascii="Google Sans Text" w:eastAsia="Google Sans Text" w:hAnsi="Google Sans Text" w:cs="Google Sans Text"/>
          <w:color w:val="1F1F1F"/>
        </w:rPr>
        <w:t>Call reset().</w:t>
      </w:r>
    </w:p>
    <w:p w14:paraId="1D1EA969" w14:textId="77777777" w:rsidR="00C344E7" w:rsidRPr="00C344E7" w:rsidRDefault="00C344E7" w:rsidP="00C344E7">
      <w:pPr>
        <w:widowControl w:val="0"/>
        <w:numPr>
          <w:ilvl w:val="0"/>
          <w:numId w:val="360"/>
        </w:numPr>
        <w:spacing w:after="120" w:line="273" w:lineRule="auto"/>
        <w:rPr>
          <w:lang w:val="en-US"/>
        </w:rPr>
      </w:pPr>
      <w:r w:rsidRPr="00C344E7">
        <w:rPr>
          <w:rFonts w:ascii="Google Sans Text" w:eastAsia="Google Sans Text" w:hAnsi="Google Sans Text" w:cs="Google Sans Text"/>
          <w:color w:val="1F1F1F"/>
          <w:lang w:val="en-US"/>
        </w:rPr>
        <w:t>Verify return value and final state.</w:t>
      </w:r>
    </w:p>
    <w:p w14:paraId="3C55D78B"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443AC464" w14:textId="77777777" w:rsidR="00C344E7" w:rsidRPr="00C344E7" w:rsidRDefault="00C344E7" w:rsidP="00C344E7">
      <w:pPr>
        <w:widowControl w:val="0"/>
        <w:numPr>
          <w:ilvl w:val="0"/>
          <w:numId w:val="362"/>
        </w:numPr>
        <w:spacing w:after="120" w:line="273" w:lineRule="auto"/>
        <w:rPr>
          <w:lang w:val="en-US"/>
        </w:rPr>
      </w:pPr>
      <w:r w:rsidRPr="00C344E7">
        <w:rPr>
          <w:rFonts w:ascii="Google Sans Text" w:eastAsia="Google Sans Text" w:hAnsi="Google Sans Text" w:cs="Google Sans Text"/>
          <w:color w:val="1F1F1F"/>
          <w:lang w:val="en-US"/>
        </w:rPr>
        <w:t>reset() reports success, completes all phases, and leaves state READY.</w:t>
      </w:r>
    </w:p>
    <w:p w14:paraId="1D8D0274"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45A3D29D"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Reset from ready state' behavior matched lifecycle expectations.</w:t>
      </w:r>
    </w:p>
    <w:p w14:paraId="38D3ACE6"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2B9CC18E"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37BA41CC"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b. test_reset_when_system_off (LT-034)</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639B185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7B0772"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D9A68A"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D6B502"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EABC08"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3C627C"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323CF8E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00E392"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273373"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EDB3B1"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13833E"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9E9167"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6824BA95"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6416E714"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UT-SYS-RST-002: Verifies that reset() when system is OFF returns error and does not proceed.</w:t>
      </w:r>
    </w:p>
    <w:p w14:paraId="5DABDB42"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25074985" w14:textId="77777777" w:rsidR="00C344E7" w:rsidRPr="00C344E7" w:rsidRDefault="00C344E7" w:rsidP="00C344E7">
      <w:pPr>
        <w:widowControl w:val="0"/>
        <w:numPr>
          <w:ilvl w:val="0"/>
          <w:numId w:val="364"/>
        </w:numPr>
        <w:spacing w:after="120" w:line="273" w:lineRule="auto"/>
        <w:rPr>
          <w:lang w:val="en-US"/>
        </w:rPr>
      </w:pPr>
      <w:r w:rsidRPr="00C344E7">
        <w:rPr>
          <w:rFonts w:ascii="Google Sans Text" w:eastAsia="Google Sans Text" w:hAnsi="Google Sans Text" w:cs="Google Sans Text"/>
          <w:color w:val="1F1F1F"/>
          <w:lang w:val="en-US"/>
        </w:rPr>
        <w:t>Transition the system to OFF first, then call reset().</w:t>
      </w:r>
    </w:p>
    <w:p w14:paraId="239C454A"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3D1AF6C8" w14:textId="77777777" w:rsidR="00C344E7" w:rsidRDefault="00C344E7" w:rsidP="00C344E7">
      <w:pPr>
        <w:widowControl w:val="0"/>
        <w:numPr>
          <w:ilvl w:val="0"/>
          <w:numId w:val="366"/>
        </w:numPr>
        <w:spacing w:line="273" w:lineRule="auto"/>
      </w:pPr>
      <w:r>
        <w:rPr>
          <w:rFonts w:ascii="Google Sans Text" w:eastAsia="Google Sans Text" w:hAnsi="Google Sans Text" w:cs="Google Sans Text"/>
          <w:color w:val="1F1F1F"/>
        </w:rPr>
        <w:t>Turn off system.</w:t>
      </w:r>
    </w:p>
    <w:p w14:paraId="4E7A3AC3" w14:textId="77777777" w:rsidR="00C344E7" w:rsidRDefault="00C344E7" w:rsidP="00C344E7">
      <w:pPr>
        <w:widowControl w:val="0"/>
        <w:numPr>
          <w:ilvl w:val="0"/>
          <w:numId w:val="366"/>
        </w:numPr>
        <w:spacing w:after="120" w:line="273" w:lineRule="auto"/>
      </w:pPr>
      <w:r>
        <w:rPr>
          <w:rFonts w:ascii="Google Sans Text" w:eastAsia="Google Sans Text" w:hAnsi="Google Sans Text" w:cs="Google Sans Text"/>
          <w:color w:val="1F1F1F"/>
        </w:rPr>
        <w:t>Call reset().</w:t>
      </w:r>
    </w:p>
    <w:p w14:paraId="422D1817"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57020E9C" w14:textId="77777777" w:rsidR="00C344E7" w:rsidRPr="00C344E7" w:rsidRDefault="00C344E7" w:rsidP="00C344E7">
      <w:pPr>
        <w:widowControl w:val="0"/>
        <w:numPr>
          <w:ilvl w:val="0"/>
          <w:numId w:val="368"/>
        </w:numPr>
        <w:spacing w:after="120" w:line="273" w:lineRule="auto"/>
        <w:rPr>
          <w:lang w:val="en-US"/>
        </w:rPr>
      </w:pPr>
      <w:r w:rsidRPr="00C344E7">
        <w:rPr>
          <w:rFonts w:ascii="Google Sans Text" w:eastAsia="Google Sans Text" w:hAnsi="Google Sans Text" w:cs="Google Sans Text"/>
          <w:color w:val="1F1F1F"/>
          <w:lang w:val="en-US"/>
        </w:rPr>
        <w:t>reset() immediately fails with a phase 0 error because lifecycle preconditions are unmet.</w:t>
      </w:r>
    </w:p>
    <w:p w14:paraId="04F751DD"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1F0C40F0"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Reset when system off' behavior matched lifecycle expectations.</w:t>
      </w:r>
    </w:p>
    <w:p w14:paraId="3423ECC3"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613EC9CF"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40D0E34A"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lastRenderedPageBreak/>
        <w:t>c. test_reset_preserves_settings (LT-035)</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3870BF76"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AC669A"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E8D7D1"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AC5DC5"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961752"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098CF0"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42639DD6"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6DD779"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F03359"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EE9083"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2AA764"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646AD7"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02AAEB85"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7219F972"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UT-SYS-RST-003: Verifies that settings are preserved after reset.</w:t>
      </w:r>
    </w:p>
    <w:p w14:paraId="69838A18"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7655990D" w14:textId="77777777" w:rsidR="00C344E7" w:rsidRPr="00C344E7" w:rsidRDefault="00C344E7" w:rsidP="00C344E7">
      <w:pPr>
        <w:widowControl w:val="0"/>
        <w:numPr>
          <w:ilvl w:val="0"/>
          <w:numId w:val="370"/>
        </w:numPr>
        <w:spacing w:after="120" w:line="273" w:lineRule="auto"/>
        <w:rPr>
          <w:lang w:val="en-US"/>
        </w:rPr>
      </w:pPr>
      <w:r w:rsidRPr="00C344E7">
        <w:rPr>
          <w:rFonts w:ascii="Google Sans Text" w:eastAsia="Google Sans Text" w:hAnsi="Google Sans Text" w:cs="Google Sans Text"/>
          <w:color w:val="1F1F1F"/>
          <w:lang w:val="en-US"/>
        </w:rPr>
        <w:t>Adjust lock time and alarm delay values before invoking reset().</w:t>
      </w:r>
    </w:p>
    <w:p w14:paraId="4CDD7BDC"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67E595BD" w14:textId="77777777" w:rsidR="00C344E7" w:rsidRDefault="00C344E7" w:rsidP="00C344E7">
      <w:pPr>
        <w:widowControl w:val="0"/>
        <w:numPr>
          <w:ilvl w:val="0"/>
          <w:numId w:val="372"/>
        </w:numPr>
        <w:spacing w:line="273" w:lineRule="auto"/>
      </w:pPr>
      <w:r>
        <w:rPr>
          <w:rFonts w:ascii="Google Sans Text" w:eastAsia="Google Sans Text" w:hAnsi="Google Sans Text" w:cs="Google Sans Text"/>
          <w:color w:val="1F1F1F"/>
        </w:rPr>
        <w:t>Change settings.</w:t>
      </w:r>
    </w:p>
    <w:p w14:paraId="6DAE664C" w14:textId="77777777" w:rsidR="00C344E7" w:rsidRDefault="00C344E7" w:rsidP="00C344E7">
      <w:pPr>
        <w:widowControl w:val="0"/>
        <w:numPr>
          <w:ilvl w:val="0"/>
          <w:numId w:val="372"/>
        </w:numPr>
        <w:spacing w:line="273" w:lineRule="auto"/>
      </w:pPr>
      <w:r>
        <w:rPr>
          <w:rFonts w:ascii="Google Sans Text" w:eastAsia="Google Sans Text" w:hAnsi="Google Sans Text" w:cs="Google Sans Text"/>
          <w:color w:val="1F1F1F"/>
        </w:rPr>
        <w:t>Call reset().</w:t>
      </w:r>
    </w:p>
    <w:p w14:paraId="56976E5D" w14:textId="77777777" w:rsidR="00C344E7" w:rsidRPr="00C344E7" w:rsidRDefault="00C344E7" w:rsidP="00C344E7">
      <w:pPr>
        <w:widowControl w:val="0"/>
        <w:numPr>
          <w:ilvl w:val="0"/>
          <w:numId w:val="372"/>
        </w:numPr>
        <w:spacing w:after="120" w:line="273" w:lineRule="auto"/>
        <w:rPr>
          <w:lang w:val="en-US"/>
        </w:rPr>
      </w:pPr>
      <w:r w:rsidRPr="00C344E7">
        <w:rPr>
          <w:rFonts w:ascii="Google Sans Text" w:eastAsia="Google Sans Text" w:hAnsi="Google Sans Text" w:cs="Google Sans Text"/>
          <w:color w:val="1F1F1F"/>
          <w:lang w:val="en-US"/>
        </w:rPr>
        <w:t>Verify settings match initial changes.</w:t>
      </w:r>
    </w:p>
    <w:p w14:paraId="0A71D043"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4B4F5216" w14:textId="77777777" w:rsidR="00C344E7" w:rsidRPr="00C344E7" w:rsidRDefault="00C344E7" w:rsidP="00C344E7">
      <w:pPr>
        <w:widowControl w:val="0"/>
        <w:numPr>
          <w:ilvl w:val="0"/>
          <w:numId w:val="374"/>
        </w:numPr>
        <w:spacing w:after="120" w:line="273" w:lineRule="auto"/>
        <w:rPr>
          <w:lang w:val="en-US"/>
        </w:rPr>
      </w:pPr>
      <w:r w:rsidRPr="00C344E7">
        <w:rPr>
          <w:rFonts w:ascii="Google Sans Text" w:eastAsia="Google Sans Text" w:hAnsi="Google Sans Text" w:cs="Google Sans Text"/>
          <w:color w:val="1F1F1F"/>
          <w:lang w:val="en-US"/>
        </w:rPr>
        <w:t>Post-reset settings remain at the modified values (no persistence loss).</w:t>
      </w:r>
    </w:p>
    <w:p w14:paraId="3D0CF53A"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352886BE"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Reset preserves settings' behavior matched lifecycle expectations.</w:t>
      </w:r>
    </w:p>
    <w:p w14:paraId="6EC5E43D"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38D1E15C"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66BF6128"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d. test_reset_recreates_components (LT-036)</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5E84C083"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FF3A75"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728F2C"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EB3757"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B6F2D3"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8E69FC"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21286FCC"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DA44DF"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90EC57"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C78A76"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17CE4C"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521626"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27559D3C"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1A7DBC26"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UT-SYS-RST-004: Verifies that all components are recreated after reset.</w:t>
      </w:r>
    </w:p>
    <w:p w14:paraId="64A7BDDE"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122BD31B" w14:textId="77777777" w:rsidR="00C344E7" w:rsidRPr="00C344E7" w:rsidRDefault="00C344E7" w:rsidP="00C344E7">
      <w:pPr>
        <w:widowControl w:val="0"/>
        <w:numPr>
          <w:ilvl w:val="0"/>
          <w:numId w:val="376"/>
        </w:numPr>
        <w:spacing w:after="120" w:line="273" w:lineRule="auto"/>
        <w:rPr>
          <w:lang w:val="en-US"/>
        </w:rPr>
      </w:pPr>
      <w:r w:rsidRPr="00C344E7">
        <w:rPr>
          <w:rFonts w:ascii="Google Sans Text" w:eastAsia="Google Sans Text" w:hAnsi="Google Sans Text" w:cs="Google Sans Text"/>
          <w:color w:val="1F1F1F"/>
          <w:lang w:val="en-US"/>
        </w:rPr>
        <w:t>Capture references to current managers, call reset(), and inspect the refreshed component graph.</w:t>
      </w:r>
    </w:p>
    <w:p w14:paraId="364E640A"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78609411" w14:textId="77777777" w:rsidR="00C344E7" w:rsidRPr="00C344E7" w:rsidRDefault="00C344E7" w:rsidP="00C344E7">
      <w:pPr>
        <w:widowControl w:val="0"/>
        <w:numPr>
          <w:ilvl w:val="0"/>
          <w:numId w:val="378"/>
        </w:numPr>
        <w:spacing w:line="273" w:lineRule="auto"/>
        <w:rPr>
          <w:lang w:val="en-US"/>
        </w:rPr>
      </w:pPr>
      <w:r w:rsidRPr="00C344E7">
        <w:rPr>
          <w:rFonts w:ascii="Google Sans Text" w:eastAsia="Google Sans Text" w:hAnsi="Google Sans Text" w:cs="Google Sans Text"/>
          <w:color w:val="1F1F1F"/>
          <w:lang w:val="en-US"/>
        </w:rPr>
        <w:t>Store refs to old components.</w:t>
      </w:r>
    </w:p>
    <w:p w14:paraId="2C1D5879" w14:textId="77777777" w:rsidR="00C344E7" w:rsidRDefault="00C344E7" w:rsidP="00C344E7">
      <w:pPr>
        <w:widowControl w:val="0"/>
        <w:numPr>
          <w:ilvl w:val="0"/>
          <w:numId w:val="378"/>
        </w:numPr>
        <w:spacing w:line="273" w:lineRule="auto"/>
      </w:pPr>
      <w:r>
        <w:rPr>
          <w:rFonts w:ascii="Google Sans Text" w:eastAsia="Google Sans Text" w:hAnsi="Google Sans Text" w:cs="Google Sans Text"/>
          <w:color w:val="1F1F1F"/>
        </w:rPr>
        <w:t>Call reset().</w:t>
      </w:r>
    </w:p>
    <w:p w14:paraId="7CD7DD04" w14:textId="77777777" w:rsidR="00C344E7" w:rsidRDefault="00C344E7" w:rsidP="00C344E7">
      <w:pPr>
        <w:widowControl w:val="0"/>
        <w:numPr>
          <w:ilvl w:val="0"/>
          <w:numId w:val="378"/>
        </w:numPr>
        <w:spacing w:after="120" w:line="273" w:lineRule="auto"/>
      </w:pPr>
      <w:r>
        <w:rPr>
          <w:rFonts w:ascii="Google Sans Text" w:eastAsia="Google Sans Text" w:hAnsi="Google Sans Text" w:cs="Google Sans Text"/>
          <w:color w:val="1F1F1F"/>
        </w:rPr>
        <w:t>Compare new component refs.</w:t>
      </w:r>
    </w:p>
    <w:p w14:paraId="0046D21A"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37F6D56F" w14:textId="77777777" w:rsidR="00C344E7" w:rsidRPr="00C344E7" w:rsidRDefault="00C344E7" w:rsidP="00C344E7">
      <w:pPr>
        <w:widowControl w:val="0"/>
        <w:numPr>
          <w:ilvl w:val="0"/>
          <w:numId w:val="380"/>
        </w:numPr>
        <w:spacing w:after="120" w:line="273" w:lineRule="auto"/>
        <w:rPr>
          <w:lang w:val="en-US"/>
        </w:rPr>
      </w:pPr>
      <w:r w:rsidRPr="00C344E7">
        <w:rPr>
          <w:rFonts w:ascii="Google Sans Text" w:eastAsia="Google Sans Text" w:hAnsi="Google Sans Text" w:cs="Google Sans Text"/>
          <w:color w:val="1F1F1F"/>
          <w:lang w:val="en-US"/>
        </w:rPr>
        <w:lastRenderedPageBreak/>
        <w:t>All core managers and controllers are reinitialized and non-null.</w:t>
      </w:r>
    </w:p>
    <w:p w14:paraId="1366E0B0"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6CC68E3C"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Reset recreates components' behavior matched lifecycle expectations.</w:t>
      </w:r>
    </w:p>
    <w:p w14:paraId="184B8CE2"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256881F6"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354E7543"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e. test_reset_deactivates_sensors (LT-037)</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63F991A1"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F55C57"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E436A4"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1124E5"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C12D93"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FE25B6"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1A95A20B"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54B782"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10F740"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EA4A5C"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338BC7"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8641C2"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79764F6B"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4AD1AA64"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UT-SYS-RST-005: Verifies that sensors are deactivated during Phase 1.</w:t>
      </w:r>
    </w:p>
    <w:p w14:paraId="6882952B"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74A18077" w14:textId="77777777" w:rsidR="00C344E7" w:rsidRPr="00C344E7" w:rsidRDefault="00C344E7" w:rsidP="00C344E7">
      <w:pPr>
        <w:widowControl w:val="0"/>
        <w:numPr>
          <w:ilvl w:val="0"/>
          <w:numId w:val="382"/>
        </w:numPr>
        <w:spacing w:after="120" w:line="273" w:lineRule="auto"/>
        <w:rPr>
          <w:lang w:val="en-US"/>
        </w:rPr>
      </w:pPr>
      <w:r w:rsidRPr="00C344E7">
        <w:rPr>
          <w:rFonts w:ascii="Google Sans Text" w:eastAsia="Google Sans Text" w:hAnsi="Google Sans Text" w:cs="Google Sans Text"/>
          <w:color w:val="1F1F1F"/>
          <w:lang w:val="en-US"/>
        </w:rPr>
        <w:t>Populate system.sensors with mock devices and call reset().</w:t>
      </w:r>
    </w:p>
    <w:p w14:paraId="72CA3A02"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53204467" w14:textId="77777777" w:rsidR="00C344E7" w:rsidRDefault="00C344E7" w:rsidP="00C344E7">
      <w:pPr>
        <w:widowControl w:val="0"/>
        <w:numPr>
          <w:ilvl w:val="0"/>
          <w:numId w:val="384"/>
        </w:numPr>
        <w:spacing w:line="273" w:lineRule="auto"/>
      </w:pPr>
      <w:r>
        <w:rPr>
          <w:rFonts w:ascii="Google Sans Text" w:eastAsia="Google Sans Text" w:hAnsi="Google Sans Text" w:cs="Google Sans Text"/>
          <w:color w:val="1F1F1F"/>
        </w:rPr>
        <w:t>Add mock sensors.</w:t>
      </w:r>
    </w:p>
    <w:p w14:paraId="17ED0FFE" w14:textId="77777777" w:rsidR="00C344E7" w:rsidRDefault="00C344E7" w:rsidP="00C344E7">
      <w:pPr>
        <w:widowControl w:val="0"/>
        <w:numPr>
          <w:ilvl w:val="0"/>
          <w:numId w:val="384"/>
        </w:numPr>
        <w:spacing w:line="273" w:lineRule="auto"/>
      </w:pPr>
      <w:r>
        <w:rPr>
          <w:rFonts w:ascii="Google Sans Text" w:eastAsia="Google Sans Text" w:hAnsi="Google Sans Text" w:cs="Google Sans Text"/>
          <w:color w:val="1F1F1F"/>
        </w:rPr>
        <w:t>Call reset().</w:t>
      </w:r>
    </w:p>
    <w:p w14:paraId="7C8B3E50" w14:textId="77777777" w:rsidR="00C344E7" w:rsidRDefault="00C344E7" w:rsidP="00C344E7">
      <w:pPr>
        <w:widowControl w:val="0"/>
        <w:numPr>
          <w:ilvl w:val="0"/>
          <w:numId w:val="384"/>
        </w:numPr>
        <w:spacing w:after="120" w:line="273" w:lineRule="auto"/>
      </w:pPr>
      <w:r>
        <w:rPr>
          <w:rFonts w:ascii="Google Sans Text" w:eastAsia="Google Sans Text" w:hAnsi="Google Sans Text" w:cs="Google Sans Text"/>
          <w:color w:val="1F1F1F"/>
        </w:rPr>
        <w:t>Verify deactivate() called.</w:t>
      </w:r>
    </w:p>
    <w:p w14:paraId="04E2885D"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019610A9" w14:textId="77777777" w:rsidR="00C344E7" w:rsidRPr="00C344E7" w:rsidRDefault="00C344E7" w:rsidP="00C344E7">
      <w:pPr>
        <w:widowControl w:val="0"/>
        <w:numPr>
          <w:ilvl w:val="0"/>
          <w:numId w:val="386"/>
        </w:numPr>
        <w:spacing w:after="120" w:line="273" w:lineRule="auto"/>
        <w:rPr>
          <w:lang w:val="en-US"/>
        </w:rPr>
      </w:pPr>
      <w:r w:rsidRPr="00C344E7">
        <w:rPr>
          <w:rFonts w:ascii="Google Sans Text" w:eastAsia="Google Sans Text" w:hAnsi="Google Sans Text" w:cs="Google Sans Text"/>
          <w:color w:val="1F1F1F"/>
          <w:lang w:val="en-US"/>
        </w:rPr>
        <w:t>Each sensor is deactivated during Phase 1 before components restart.</w:t>
      </w:r>
    </w:p>
    <w:p w14:paraId="7509D1B3"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14BEA39C"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Reset deactivates sensors' behavior matched lifecycle expectations.</w:t>
      </w:r>
    </w:p>
    <w:p w14:paraId="7097661F"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7B3593EA"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5178847F"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f. test_reset_logs_out_user (LT-038)</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200201C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7FEC28"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938337"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1D8FCD"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227581"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029B06"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287AB466"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0A3B62"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94D228"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4EFACE"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F8AC77"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FD4631"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0667646E"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47848C5A"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UT-SYS-RST-006: Verifies that logged-in user is logged out during reset.</w:t>
      </w:r>
    </w:p>
    <w:p w14:paraId="430941F8"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5534A8CD" w14:textId="77777777" w:rsidR="00C344E7" w:rsidRPr="00C344E7" w:rsidRDefault="00C344E7" w:rsidP="00C344E7">
      <w:pPr>
        <w:widowControl w:val="0"/>
        <w:numPr>
          <w:ilvl w:val="0"/>
          <w:numId w:val="388"/>
        </w:numPr>
        <w:spacing w:after="120" w:line="273" w:lineRule="auto"/>
        <w:rPr>
          <w:lang w:val="en-US"/>
        </w:rPr>
      </w:pPr>
      <w:r w:rsidRPr="00C344E7">
        <w:rPr>
          <w:rFonts w:ascii="Google Sans Text" w:eastAsia="Google Sans Text" w:hAnsi="Google Sans Text" w:cs="Google Sans Text"/>
          <w:color w:val="1F1F1F"/>
          <w:lang w:val="en-US"/>
        </w:rPr>
        <w:t>Authenticate admin to push the system into ACTIVE, then invoke reset().</w:t>
      </w:r>
    </w:p>
    <w:p w14:paraId="603C94EA"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0F29CA0D" w14:textId="77777777" w:rsidR="00C344E7" w:rsidRDefault="00C344E7" w:rsidP="00C344E7">
      <w:pPr>
        <w:widowControl w:val="0"/>
        <w:numPr>
          <w:ilvl w:val="0"/>
          <w:numId w:val="390"/>
        </w:numPr>
        <w:spacing w:line="273" w:lineRule="auto"/>
      </w:pPr>
      <w:r>
        <w:rPr>
          <w:rFonts w:ascii="Google Sans Text" w:eastAsia="Google Sans Text" w:hAnsi="Google Sans Text" w:cs="Google Sans Text"/>
          <w:color w:val="1F1F1F"/>
        </w:rPr>
        <w:lastRenderedPageBreak/>
        <w:t>Login.</w:t>
      </w:r>
    </w:p>
    <w:p w14:paraId="5138FD8F" w14:textId="77777777" w:rsidR="00C344E7" w:rsidRDefault="00C344E7" w:rsidP="00C344E7">
      <w:pPr>
        <w:widowControl w:val="0"/>
        <w:numPr>
          <w:ilvl w:val="0"/>
          <w:numId w:val="390"/>
        </w:numPr>
        <w:spacing w:line="273" w:lineRule="auto"/>
      </w:pPr>
      <w:r>
        <w:rPr>
          <w:rFonts w:ascii="Google Sans Text" w:eastAsia="Google Sans Text" w:hAnsi="Google Sans Text" w:cs="Google Sans Text"/>
          <w:color w:val="1F1F1F"/>
        </w:rPr>
        <w:t>Call reset().</w:t>
      </w:r>
    </w:p>
    <w:p w14:paraId="12643091" w14:textId="77777777" w:rsidR="00C344E7" w:rsidRPr="00C344E7" w:rsidRDefault="00C344E7" w:rsidP="00C344E7">
      <w:pPr>
        <w:widowControl w:val="0"/>
        <w:numPr>
          <w:ilvl w:val="0"/>
          <w:numId w:val="390"/>
        </w:numPr>
        <w:spacing w:after="120" w:line="273" w:lineRule="auto"/>
        <w:rPr>
          <w:lang w:val="en-US"/>
        </w:rPr>
      </w:pPr>
      <w:r w:rsidRPr="00C344E7">
        <w:rPr>
          <w:rFonts w:ascii="Google Sans Text" w:eastAsia="Google Sans Text" w:hAnsi="Google Sans Text" w:cs="Google Sans Text"/>
          <w:color w:val="1F1F1F"/>
          <w:lang w:val="en-US"/>
        </w:rPr>
        <w:t>Verify user is logged out.</w:t>
      </w:r>
    </w:p>
    <w:p w14:paraId="28A7E772"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4C66BFCE" w14:textId="77777777" w:rsidR="00C344E7" w:rsidRPr="00C344E7" w:rsidRDefault="00C344E7" w:rsidP="00C344E7">
      <w:pPr>
        <w:widowControl w:val="0"/>
        <w:numPr>
          <w:ilvl w:val="0"/>
          <w:numId w:val="392"/>
        </w:numPr>
        <w:spacing w:after="120" w:line="273" w:lineRule="auto"/>
        <w:rPr>
          <w:lang w:val="en-US"/>
        </w:rPr>
      </w:pPr>
      <w:r w:rsidRPr="00C344E7">
        <w:rPr>
          <w:rFonts w:ascii="Google Sans Text" w:eastAsia="Google Sans Text" w:hAnsi="Google Sans Text" w:cs="Google Sans Text"/>
          <w:color w:val="1F1F1F"/>
          <w:lang w:val="en-US"/>
        </w:rPr>
        <w:t>reset() logs the user out and returns the lifecycle to READY.</w:t>
      </w:r>
    </w:p>
    <w:p w14:paraId="1CD90EF1"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4E1EE381"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Reset logs out user' behavior matched lifecycle expectations.</w:t>
      </w:r>
    </w:p>
    <w:p w14:paraId="120AAF4C"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3EF3AB82"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25077D35"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g. test_reset_logs_events (LT-039)</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5893C0C0"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5B3212"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9CB1E1"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6100AB"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638A99"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C8C754"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52974F41"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565A6B"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D79E74"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E68AFB"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6E738F"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540D84"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11C84356"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4ACC0219"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UT-SYS-RST-007: Verifies that reset events are logged.</w:t>
      </w:r>
    </w:p>
    <w:p w14:paraId="0F795A58"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3D8B8C9A" w14:textId="77777777" w:rsidR="00C344E7" w:rsidRPr="00C344E7" w:rsidRDefault="00C344E7" w:rsidP="00C344E7">
      <w:pPr>
        <w:widowControl w:val="0"/>
        <w:numPr>
          <w:ilvl w:val="0"/>
          <w:numId w:val="394"/>
        </w:numPr>
        <w:spacing w:after="120" w:line="273" w:lineRule="auto"/>
        <w:rPr>
          <w:lang w:val="en-US"/>
        </w:rPr>
      </w:pPr>
      <w:r w:rsidRPr="00C344E7">
        <w:rPr>
          <w:rFonts w:ascii="Google Sans Text" w:eastAsia="Google Sans Text" w:hAnsi="Google Sans Text" w:cs="Google Sans Text"/>
          <w:color w:val="1F1F1F"/>
          <w:lang w:val="en-US"/>
        </w:rPr>
        <w:t>With LogManager ready, trigger reset().</w:t>
      </w:r>
    </w:p>
    <w:p w14:paraId="2D9DD759"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1B5B3E49" w14:textId="77777777" w:rsidR="00C344E7" w:rsidRDefault="00C344E7" w:rsidP="00C344E7">
      <w:pPr>
        <w:widowControl w:val="0"/>
        <w:numPr>
          <w:ilvl w:val="0"/>
          <w:numId w:val="396"/>
        </w:numPr>
        <w:spacing w:line="273" w:lineRule="auto"/>
      </w:pPr>
      <w:r>
        <w:rPr>
          <w:rFonts w:ascii="Google Sans Text" w:eastAsia="Google Sans Text" w:hAnsi="Google Sans Text" w:cs="Google Sans Text"/>
          <w:color w:val="1F1F1F"/>
        </w:rPr>
        <w:t>Call reset().</w:t>
      </w:r>
    </w:p>
    <w:p w14:paraId="16713EE7" w14:textId="77777777" w:rsidR="00C344E7" w:rsidRDefault="00C344E7" w:rsidP="00C344E7">
      <w:pPr>
        <w:widowControl w:val="0"/>
        <w:numPr>
          <w:ilvl w:val="0"/>
          <w:numId w:val="396"/>
        </w:numPr>
        <w:spacing w:after="120" w:line="273" w:lineRule="auto"/>
      </w:pPr>
      <w:r>
        <w:rPr>
          <w:rFonts w:ascii="Google Sans Text" w:eastAsia="Google Sans Text" w:hAnsi="Google Sans Text" w:cs="Google Sans Text"/>
          <w:color w:val="1F1F1F"/>
        </w:rPr>
        <w:t>Check logs.</w:t>
      </w:r>
    </w:p>
    <w:p w14:paraId="1186E93B"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7FAE3095" w14:textId="77777777" w:rsidR="00C344E7" w:rsidRPr="00C344E7" w:rsidRDefault="00C344E7" w:rsidP="00C344E7">
      <w:pPr>
        <w:widowControl w:val="0"/>
        <w:numPr>
          <w:ilvl w:val="0"/>
          <w:numId w:val="398"/>
        </w:numPr>
        <w:spacing w:after="120" w:line="273" w:lineRule="auto"/>
        <w:rPr>
          <w:lang w:val="en-US"/>
        </w:rPr>
      </w:pPr>
      <w:r w:rsidRPr="00C344E7">
        <w:rPr>
          <w:rFonts w:ascii="Google Sans Text" w:eastAsia="Google Sans Text" w:hAnsi="Google Sans Text" w:cs="Google Sans Text"/>
          <w:color w:val="1F1F1F"/>
          <w:lang w:val="en-US"/>
        </w:rPr>
        <w:t>Reset flow emits start/complete events for the audit trail.</w:t>
      </w:r>
    </w:p>
    <w:p w14:paraId="588AAE27"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5B47E8E8"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Reset logs events' behavior matched lifecycle expectations.</w:t>
      </w:r>
    </w:p>
    <w:p w14:paraId="70BEE4D8"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665E2721"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45101626" w14:textId="77777777" w:rsidR="00C344E7" w:rsidRPr="00C344E7" w:rsidRDefault="00C344E7" w:rsidP="00C344E7">
      <w:pPr>
        <w:pStyle w:val="6"/>
        <w:spacing w:before="0" w:after="120" w:line="273" w:lineRule="auto"/>
        <w:rPr>
          <w:rFonts w:ascii="Google Sans" w:eastAsia="Google Sans" w:hAnsi="Google Sans" w:cs="Google Sans"/>
          <w:color w:val="1F1F1F"/>
          <w:lang w:val="en-US"/>
        </w:rPr>
      </w:pPr>
      <w:r w:rsidRPr="00C344E7">
        <w:rPr>
          <w:rFonts w:ascii="Google Sans" w:eastAsia="Google Sans" w:hAnsi="Google Sans" w:cs="Google Sans"/>
          <w:color w:val="1F1F1F"/>
          <w:lang w:val="en-US"/>
        </w:rPr>
        <w:t>h. test_reset_state_transitions (LT-040)</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C344E7" w14:paraId="06F70363"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2E7EA2"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BCC3A0"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A9A27F"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CBC604"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78663D" w14:textId="77777777" w:rsidR="00C344E7" w:rsidRDefault="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C344E7" w14:paraId="0560E27D"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499C8B"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076773"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187048"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985B44"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F202C3" w14:textId="77777777" w:rsidR="00C344E7" w:rsidRDefault="00C344E7">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70DD7B3F" w14:textId="77777777" w:rsidR="00C344E7" w:rsidRDefault="00C344E7" w:rsidP="00C344E7">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7BCE15AC"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UT-SYS-RST-008: Verifies state transitions: READY -&gt; OFF -&gt; READY</w:t>
      </w:r>
    </w:p>
    <w:p w14:paraId="2C225601" w14:textId="77777777" w:rsidR="00C344E7" w:rsidRDefault="00C344E7" w:rsidP="00C344E7">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3C4A3B35" w14:textId="77777777" w:rsidR="00C344E7" w:rsidRPr="00C344E7" w:rsidRDefault="00C344E7" w:rsidP="00C344E7">
      <w:pPr>
        <w:widowControl w:val="0"/>
        <w:numPr>
          <w:ilvl w:val="0"/>
          <w:numId w:val="400"/>
        </w:numPr>
        <w:spacing w:after="120" w:line="273" w:lineRule="auto"/>
        <w:rPr>
          <w:lang w:val="en-US"/>
        </w:rPr>
      </w:pPr>
      <w:r w:rsidRPr="00C344E7">
        <w:rPr>
          <w:rFonts w:ascii="Google Sans Text" w:eastAsia="Google Sans Text" w:hAnsi="Google Sans Text" w:cs="Google Sans Text"/>
          <w:color w:val="1F1F1F"/>
          <w:lang w:val="en-US"/>
        </w:rPr>
        <w:lastRenderedPageBreak/>
        <w:t>Operate from READY and issue reset().</w:t>
      </w:r>
    </w:p>
    <w:p w14:paraId="06CE27BD"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DD73C14" w14:textId="77777777" w:rsidR="00C344E7" w:rsidRDefault="00C344E7" w:rsidP="00C344E7">
      <w:pPr>
        <w:widowControl w:val="0"/>
        <w:numPr>
          <w:ilvl w:val="0"/>
          <w:numId w:val="402"/>
        </w:numPr>
        <w:spacing w:after="120" w:line="273" w:lineRule="auto"/>
      </w:pPr>
      <w:r>
        <w:rPr>
          <w:rFonts w:ascii="Google Sans Text" w:eastAsia="Google Sans Text" w:hAnsi="Google Sans Text" w:cs="Google Sans Text"/>
          <w:color w:val="1F1F1F"/>
        </w:rPr>
        <w:t>Monitor state during reset().</w:t>
      </w:r>
    </w:p>
    <w:p w14:paraId="35288A82" w14:textId="77777777" w:rsidR="00C344E7" w:rsidRDefault="00C344E7" w:rsidP="00C344E7">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6F565C63" w14:textId="77777777" w:rsidR="00C344E7" w:rsidRPr="00C344E7" w:rsidRDefault="00C344E7" w:rsidP="00C344E7">
      <w:pPr>
        <w:widowControl w:val="0"/>
        <w:numPr>
          <w:ilvl w:val="0"/>
          <w:numId w:val="404"/>
        </w:numPr>
        <w:spacing w:after="120" w:line="273" w:lineRule="auto"/>
        <w:rPr>
          <w:lang w:val="en-US"/>
        </w:rPr>
      </w:pPr>
      <w:r w:rsidRPr="00C344E7">
        <w:rPr>
          <w:rFonts w:ascii="Google Sans Text" w:eastAsia="Google Sans Text" w:hAnsi="Google Sans Text" w:cs="Google Sans Text"/>
          <w:color w:val="1F1F1F"/>
          <w:lang w:val="en-US"/>
        </w:rPr>
        <w:t>Lifecycle transitions READY -&gt; OFF -&gt; READY are observed without error.</w:t>
      </w:r>
    </w:p>
    <w:p w14:paraId="5F2346E3" w14:textId="77777777" w:rsidR="00C344E7" w:rsidRPr="00C344E7" w:rsidRDefault="00C344E7" w:rsidP="00C344E7">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6763554B"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Reset state transitions' behavior matched lifecycle expectations.</w:t>
      </w:r>
    </w:p>
    <w:p w14:paraId="68CC0E7D"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7754AEFE" w14:textId="77777777" w:rsidR="00C344E7" w:rsidRPr="00C344E7" w:rsidRDefault="00C344E7" w:rsidP="00C344E7">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0447A79D" w14:textId="77777777" w:rsidR="005345F1" w:rsidRPr="00C344E7" w:rsidRDefault="005345F1">
      <w:pPr>
        <w:spacing w:before="240" w:after="240"/>
        <w:rPr>
          <w:lang w:val="en-US"/>
        </w:rPr>
      </w:pPr>
    </w:p>
    <w:p w14:paraId="313F3D9C" w14:textId="77777777" w:rsidR="005345F1" w:rsidRPr="00753CFF" w:rsidRDefault="005345F1">
      <w:pPr>
        <w:spacing w:before="240" w:after="240"/>
        <w:rPr>
          <w:lang w:val="en-US"/>
        </w:rPr>
      </w:pPr>
    </w:p>
    <w:p w14:paraId="72F1295C" w14:textId="77777777" w:rsidR="0077132E" w:rsidRPr="00753CFF" w:rsidRDefault="00000000">
      <w:pPr>
        <w:pStyle w:val="2"/>
        <w:keepNext w:val="0"/>
        <w:keepLines w:val="0"/>
        <w:spacing w:after="80"/>
        <w:rPr>
          <w:b/>
          <w:bCs/>
          <w:sz w:val="34"/>
          <w:szCs w:val="34"/>
          <w:lang w:val="en-US"/>
        </w:rPr>
      </w:pPr>
      <w:bookmarkStart w:id="93" w:name="_ivkfi9e96nl7" w:colFirst="0" w:colLast="0"/>
      <w:bookmarkStart w:id="94" w:name="_acyofb6jd72t" w:colFirst="0" w:colLast="0"/>
      <w:bookmarkEnd w:id="93"/>
      <w:bookmarkEnd w:id="94"/>
      <w:r w:rsidRPr="00753CFF">
        <w:rPr>
          <w:b/>
          <w:bCs/>
          <w:sz w:val="34"/>
          <w:szCs w:val="34"/>
          <w:lang w:val="en-US"/>
        </w:rPr>
        <w:t>4. Configuration and Data Management</w:t>
      </w:r>
    </w:p>
    <w:p w14:paraId="28CCA4BC" w14:textId="77777777" w:rsidR="0077132E" w:rsidRPr="00753CFF" w:rsidRDefault="00000000">
      <w:pPr>
        <w:pStyle w:val="3"/>
        <w:keepNext w:val="0"/>
        <w:keepLines w:val="0"/>
        <w:spacing w:before="280"/>
        <w:rPr>
          <w:b/>
          <w:bCs/>
          <w:color w:val="000000"/>
          <w:sz w:val="26"/>
          <w:szCs w:val="26"/>
          <w:lang w:val="en-US"/>
        </w:rPr>
      </w:pPr>
      <w:bookmarkStart w:id="95" w:name="_j6lt32x2s5iv" w:colFirst="0" w:colLast="0"/>
      <w:bookmarkEnd w:id="95"/>
      <w:r w:rsidRPr="00753CFF">
        <w:rPr>
          <w:b/>
          <w:bCs/>
          <w:color w:val="000000"/>
          <w:sz w:val="26"/>
          <w:szCs w:val="26"/>
          <w:lang w:val="en-US"/>
        </w:rPr>
        <w:t>A. Log Management</w:t>
      </w:r>
    </w:p>
    <w:p w14:paraId="4DD892F1" w14:textId="77777777" w:rsidR="0077132E" w:rsidRPr="00753CFF" w:rsidRDefault="00000000">
      <w:pPr>
        <w:pStyle w:val="4"/>
        <w:keepNext w:val="0"/>
        <w:keepLines w:val="0"/>
        <w:spacing w:before="240" w:after="40"/>
        <w:rPr>
          <w:b/>
          <w:bCs/>
          <w:color w:val="000000"/>
          <w:sz w:val="22"/>
          <w:szCs w:val="22"/>
          <w:lang w:val="en-US"/>
        </w:rPr>
      </w:pPr>
      <w:bookmarkStart w:id="96" w:name="_zc9y4r8o3m8l" w:colFirst="0" w:colLast="0"/>
      <w:bookmarkEnd w:id="96"/>
      <w:r w:rsidRPr="00753CFF">
        <w:rPr>
          <w:b/>
          <w:bCs/>
          <w:color w:val="000000"/>
          <w:sz w:val="22"/>
          <w:szCs w:val="22"/>
          <w:lang w:val="en-US"/>
        </w:rPr>
        <w:t>1. X</w:t>
      </w:r>
    </w:p>
    <w:p w14:paraId="088A0ECE" w14:textId="77777777" w:rsidR="0077132E" w:rsidRPr="00753CFF" w:rsidRDefault="00000000">
      <w:pPr>
        <w:pStyle w:val="5"/>
        <w:keepNext w:val="0"/>
        <w:keepLines w:val="0"/>
        <w:spacing w:before="220" w:after="40"/>
        <w:rPr>
          <w:b/>
          <w:bCs/>
          <w:color w:val="000000"/>
          <w:sz w:val="20"/>
          <w:szCs w:val="20"/>
          <w:lang w:val="en-US"/>
        </w:rPr>
      </w:pPr>
      <w:bookmarkStart w:id="97" w:name="_bzh9p9j78dwg" w:colFirst="0" w:colLast="0"/>
      <w:bookmarkEnd w:id="97"/>
      <w:r w:rsidRPr="00753CFF">
        <w:rPr>
          <w:b/>
          <w:bCs/>
          <w:color w:val="000000"/>
          <w:sz w:val="20"/>
          <w:szCs w:val="20"/>
          <w:lang w:val="en-US"/>
        </w:rPr>
        <w:t>A. X</w:t>
      </w:r>
    </w:p>
    <w:p w14:paraId="3366B3DA" w14:textId="77777777" w:rsidR="0077132E" w:rsidRPr="00753CFF" w:rsidRDefault="00000000">
      <w:pPr>
        <w:pStyle w:val="6"/>
        <w:keepNext w:val="0"/>
        <w:keepLines w:val="0"/>
        <w:spacing w:before="200" w:after="40"/>
        <w:rPr>
          <w:b/>
          <w:bCs/>
          <w:i w:val="0"/>
          <w:iCs w:val="0"/>
          <w:color w:val="000000"/>
          <w:sz w:val="18"/>
          <w:szCs w:val="18"/>
          <w:lang w:val="en-US"/>
        </w:rPr>
      </w:pPr>
      <w:bookmarkStart w:id="98" w:name="_5696y0hwvmvo" w:colFirst="0" w:colLast="0"/>
      <w:bookmarkEnd w:id="98"/>
      <w:r w:rsidRPr="00753CFF">
        <w:rPr>
          <w:b/>
          <w:bCs/>
          <w:i w:val="0"/>
          <w:iCs w:val="0"/>
          <w:color w:val="000000"/>
          <w:sz w:val="18"/>
          <w:szCs w:val="18"/>
          <w:lang w:val="en-US"/>
        </w:rPr>
        <w:t>a. X</w:t>
      </w:r>
    </w:p>
    <w:p w14:paraId="060E82D2" w14:textId="77777777" w:rsidR="0077132E" w:rsidRPr="00753CFF" w:rsidRDefault="00000000">
      <w:pPr>
        <w:spacing w:before="240" w:after="240"/>
        <w:rPr>
          <w:lang w:val="en-US"/>
        </w:rPr>
      </w:pPr>
      <w:r w:rsidRPr="00753CFF">
        <w:rPr>
          <w:lang w:val="en-US"/>
        </w:rPr>
        <w:t xml:space="preserve"> </w:t>
      </w:r>
    </w:p>
    <w:p w14:paraId="75BD76D8" w14:textId="77777777" w:rsidR="0077132E" w:rsidRPr="00753CFF" w:rsidRDefault="00000000">
      <w:pPr>
        <w:pStyle w:val="3"/>
        <w:keepNext w:val="0"/>
        <w:keepLines w:val="0"/>
        <w:spacing w:before="280"/>
        <w:rPr>
          <w:b/>
          <w:bCs/>
          <w:color w:val="000000"/>
          <w:sz w:val="26"/>
          <w:szCs w:val="26"/>
          <w:lang w:val="en-US"/>
        </w:rPr>
      </w:pPr>
      <w:bookmarkStart w:id="99" w:name="_x84yxm35x9l1" w:colFirst="0" w:colLast="0"/>
      <w:bookmarkEnd w:id="99"/>
      <w:r w:rsidRPr="00753CFF">
        <w:rPr>
          <w:b/>
          <w:bCs/>
          <w:color w:val="000000"/>
          <w:sz w:val="26"/>
          <w:szCs w:val="26"/>
          <w:lang w:val="en-US"/>
        </w:rPr>
        <w:t>B. LoginManager (Backend Authentication Logic)</w:t>
      </w:r>
    </w:p>
    <w:p w14:paraId="00854465" w14:textId="77777777" w:rsidR="0077132E" w:rsidRPr="00753CFF" w:rsidRDefault="00000000">
      <w:pPr>
        <w:pStyle w:val="4"/>
        <w:keepNext w:val="0"/>
        <w:keepLines w:val="0"/>
        <w:spacing w:before="240" w:after="40"/>
        <w:rPr>
          <w:b/>
          <w:bCs/>
          <w:color w:val="000000"/>
          <w:sz w:val="22"/>
          <w:szCs w:val="22"/>
          <w:lang w:val="en-US"/>
        </w:rPr>
      </w:pPr>
      <w:bookmarkStart w:id="100" w:name="_1b9s9t6heh72" w:colFirst="0" w:colLast="0"/>
      <w:bookmarkEnd w:id="100"/>
      <w:r w:rsidRPr="00753CFF">
        <w:rPr>
          <w:b/>
          <w:bCs/>
          <w:color w:val="000000"/>
          <w:sz w:val="22"/>
          <w:szCs w:val="22"/>
          <w:lang w:val="en-US"/>
        </w:rPr>
        <w:t>1. LoginManager class</w:t>
      </w:r>
    </w:p>
    <w:p w14:paraId="139D76FD" w14:textId="77777777" w:rsidR="0077132E" w:rsidRPr="00753CFF" w:rsidRDefault="00000000">
      <w:pPr>
        <w:pStyle w:val="5"/>
        <w:keepNext w:val="0"/>
        <w:keepLines w:val="0"/>
        <w:spacing w:before="220" w:after="40"/>
        <w:rPr>
          <w:b/>
          <w:bCs/>
          <w:color w:val="000000"/>
          <w:sz w:val="20"/>
          <w:szCs w:val="20"/>
          <w:lang w:val="en-US"/>
        </w:rPr>
      </w:pPr>
      <w:bookmarkStart w:id="101" w:name="_sycg2udhnbxg" w:colFirst="0" w:colLast="0"/>
      <w:bookmarkEnd w:id="101"/>
      <w:r w:rsidRPr="00753CFF">
        <w:rPr>
          <w:b/>
          <w:bCs/>
          <w:color w:val="000000"/>
          <w:sz w:val="20"/>
          <w:szCs w:val="20"/>
          <w:lang w:val="en-US"/>
        </w:rPr>
        <w:t>A. login_with_details() (detailed login response)</w:t>
      </w:r>
    </w:p>
    <w:p w14:paraId="1AEA8667" w14:textId="77777777" w:rsidR="0077132E" w:rsidRPr="00753CFF" w:rsidRDefault="00000000">
      <w:pPr>
        <w:pStyle w:val="6"/>
        <w:keepNext w:val="0"/>
        <w:keepLines w:val="0"/>
        <w:spacing w:before="200" w:after="40"/>
        <w:rPr>
          <w:b/>
          <w:bCs/>
          <w:i w:val="0"/>
          <w:iCs w:val="0"/>
          <w:color w:val="000000"/>
          <w:sz w:val="18"/>
          <w:szCs w:val="18"/>
          <w:lang w:val="en-US"/>
        </w:rPr>
      </w:pPr>
      <w:bookmarkStart w:id="102" w:name="_3l9mwp3n7sgv" w:colFirst="0" w:colLast="0"/>
      <w:bookmarkEnd w:id="102"/>
      <w:r w:rsidRPr="00753CFF">
        <w:rPr>
          <w:b/>
          <w:bCs/>
          <w:i w:val="0"/>
          <w:iCs w:val="0"/>
          <w:color w:val="000000"/>
          <w:sz w:val="18"/>
          <w:szCs w:val="18"/>
          <w:lang w:val="en-US"/>
        </w:rPr>
        <w:t>a. test_login_with_details_success (UT-LM-001)</w:t>
      </w:r>
    </w:p>
    <w:tbl>
      <w:tblPr>
        <w:tblStyle w:val="afff3"/>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25"/>
        <w:gridCol w:w="4470"/>
      </w:tblGrid>
      <w:tr w:rsidR="0077132E" w14:paraId="67CA888E" w14:textId="77777777">
        <w:trPr>
          <w:trHeight w:val="360"/>
        </w:trPr>
        <w:tc>
          <w:tcPr>
            <w:tcW w:w="442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232EF21" w14:textId="77777777" w:rsidR="0077132E" w:rsidRDefault="00000000">
            <w:pPr>
              <w:spacing w:before="240"/>
            </w:pPr>
            <w:r>
              <w:t>Field</w:t>
            </w:r>
          </w:p>
        </w:tc>
        <w:tc>
          <w:tcPr>
            <w:tcW w:w="447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70C8EAE" w14:textId="77777777" w:rsidR="0077132E" w:rsidRDefault="00000000">
            <w:pPr>
              <w:spacing w:before="240"/>
            </w:pPr>
            <w:r>
              <w:t>Value</w:t>
            </w:r>
          </w:p>
        </w:tc>
      </w:tr>
      <w:tr w:rsidR="0077132E" w14:paraId="1CC72EB5"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FE5A1ED" w14:textId="77777777" w:rsidR="0077132E" w:rsidRDefault="00000000">
            <w:pPr>
              <w:spacing w:before="240"/>
            </w:pPr>
            <w:r>
              <w:t>Class</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0781E1FC" w14:textId="77777777" w:rsidR="0077132E" w:rsidRDefault="00000000">
            <w:pPr>
              <w:spacing w:before="240"/>
            </w:pPr>
            <w:r>
              <w:t>LoginManager</w:t>
            </w:r>
          </w:p>
        </w:tc>
      </w:tr>
      <w:tr w:rsidR="0077132E" w14:paraId="457DB152"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578509" w14:textId="77777777" w:rsidR="0077132E" w:rsidRDefault="00000000">
            <w:pPr>
              <w:spacing w:before="240"/>
            </w:pPr>
            <w:r>
              <w:lastRenderedPageBreak/>
              <w:t>Method</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58977559" w14:textId="77777777" w:rsidR="0077132E" w:rsidRDefault="00000000">
            <w:pPr>
              <w:spacing w:before="240"/>
            </w:pPr>
            <w:r>
              <w:t>login_with_details()</w:t>
            </w:r>
          </w:p>
        </w:tc>
      </w:tr>
      <w:tr w:rsidR="0077132E" w14:paraId="01E8B1DF"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2087667" w14:textId="77777777" w:rsidR="0077132E" w:rsidRDefault="00000000">
            <w:pPr>
              <w:spacing w:before="240"/>
            </w:pPr>
            <w:r>
              <w:t>Author</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19B2F834" w14:textId="77777777" w:rsidR="0077132E" w:rsidRDefault="00000000">
            <w:pPr>
              <w:spacing w:before="240"/>
            </w:pPr>
            <w:r>
              <w:t>Minseok Jo</w:t>
            </w:r>
          </w:p>
        </w:tc>
      </w:tr>
      <w:tr w:rsidR="0077132E" w14:paraId="6583A949"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6FC6D5C" w14:textId="77777777" w:rsidR="0077132E" w:rsidRDefault="00000000">
            <w:pPr>
              <w:spacing w:before="240"/>
            </w:pPr>
            <w:r>
              <w:t>Date</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2CFC48DA" w14:textId="77777777" w:rsidR="0077132E" w:rsidRDefault="00000000">
            <w:pPr>
              <w:spacing w:before="240"/>
            </w:pPr>
            <w:r>
              <w:t>2025-11-25</w:t>
            </w:r>
          </w:p>
        </w:tc>
      </w:tr>
      <w:tr w:rsidR="0077132E" w14:paraId="1671FAA4"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7024A69" w14:textId="77777777" w:rsidR="0077132E" w:rsidRDefault="00000000">
            <w:pPr>
              <w:spacing w:before="240"/>
            </w:pPr>
            <w:r>
              <w:t>Version</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7DED5F67" w14:textId="77777777" w:rsidR="0077132E" w:rsidRDefault="00000000">
            <w:pPr>
              <w:spacing w:before="240"/>
            </w:pPr>
            <w:r>
              <w:t>2.0.0</w:t>
            </w:r>
          </w:p>
        </w:tc>
      </w:tr>
    </w:tbl>
    <w:p w14:paraId="2DA921BF" w14:textId="77777777" w:rsidR="0077132E" w:rsidRDefault="00000000">
      <w:pPr>
        <w:spacing w:before="240" w:after="240"/>
      </w:pPr>
      <w:r>
        <w:t xml:space="preserve"> </w:t>
      </w:r>
    </w:p>
    <w:p w14:paraId="4C8070C1" w14:textId="77777777" w:rsidR="0077132E" w:rsidRDefault="00000000">
      <w:pPr>
        <w:spacing w:before="240" w:after="240"/>
        <w:rPr>
          <w:b/>
          <w:bCs/>
        </w:rPr>
      </w:pPr>
      <w:r>
        <w:rPr>
          <w:b/>
          <w:bCs/>
        </w:rPr>
        <w:t>Test Case Description</w:t>
      </w:r>
    </w:p>
    <w:p w14:paraId="76728A2E" w14:textId="77777777" w:rsidR="0077132E" w:rsidRPr="00753CFF" w:rsidRDefault="00000000">
      <w:pPr>
        <w:spacing w:before="240" w:after="240"/>
        <w:rPr>
          <w:lang w:val="en-US"/>
        </w:rPr>
      </w:pPr>
      <w:r w:rsidRPr="00753CFF">
        <w:rPr>
          <w:lang w:val="en-US"/>
        </w:rPr>
        <w:t>Verifies that successful login returns detailed information including username and access level.</w:t>
      </w:r>
    </w:p>
    <w:p w14:paraId="232C0066" w14:textId="77777777" w:rsidR="0077132E" w:rsidRPr="00753CFF" w:rsidRDefault="00000000">
      <w:pPr>
        <w:spacing w:before="240" w:after="240"/>
        <w:rPr>
          <w:b/>
          <w:bCs/>
          <w:lang w:val="en-US"/>
        </w:rPr>
      </w:pPr>
      <w:r w:rsidRPr="00753CFF">
        <w:rPr>
          <w:b/>
          <w:bCs/>
          <w:lang w:val="en-US"/>
        </w:rPr>
        <w:t>Input Specifications</w:t>
      </w:r>
    </w:p>
    <w:p w14:paraId="6A17FBEE" w14:textId="77777777" w:rsidR="0077132E" w:rsidRPr="00753CFF" w:rsidRDefault="00000000">
      <w:pPr>
        <w:spacing w:before="240" w:after="240"/>
        <w:rPr>
          <w:lang w:val="en-US"/>
        </w:rPr>
      </w:pPr>
      <w:r w:rsidRPr="00753CFF">
        <w:rPr>
          <w:lang w:val="en-US"/>
        </w:rPr>
        <w:t>• Username: "admin"</w:t>
      </w:r>
    </w:p>
    <w:p w14:paraId="3528C01D" w14:textId="77777777" w:rsidR="0077132E" w:rsidRPr="00753CFF" w:rsidRDefault="00000000">
      <w:pPr>
        <w:spacing w:before="240" w:after="240"/>
        <w:rPr>
          <w:lang w:val="en-US"/>
        </w:rPr>
      </w:pPr>
      <w:r w:rsidRPr="00753CFF">
        <w:rPr>
          <w:lang w:val="en-US"/>
        </w:rPr>
        <w:t>• Password: "1234"</w:t>
      </w:r>
    </w:p>
    <w:p w14:paraId="775EEC87" w14:textId="77777777" w:rsidR="0077132E" w:rsidRPr="00753CFF" w:rsidRDefault="00000000">
      <w:pPr>
        <w:spacing w:before="240" w:after="240"/>
        <w:rPr>
          <w:lang w:val="en-US"/>
        </w:rPr>
      </w:pPr>
      <w:r w:rsidRPr="00753CFF">
        <w:rPr>
          <w:lang w:val="en-US"/>
        </w:rPr>
        <w:t>• Interface: "control_panel"</w:t>
      </w:r>
    </w:p>
    <w:p w14:paraId="0FA4E8A3" w14:textId="77777777" w:rsidR="0077132E" w:rsidRPr="00753CFF" w:rsidRDefault="00000000">
      <w:pPr>
        <w:spacing w:before="240" w:after="240"/>
        <w:rPr>
          <w:lang w:val="en-US"/>
        </w:rPr>
      </w:pPr>
      <w:r w:rsidRPr="00753CFF">
        <w:rPr>
          <w:lang w:val="en-US"/>
        </w:rPr>
        <w:t>• Account is not locked</w:t>
      </w:r>
    </w:p>
    <w:p w14:paraId="447D76C7" w14:textId="77777777" w:rsidR="0077132E" w:rsidRPr="00753CFF" w:rsidRDefault="00000000">
      <w:pPr>
        <w:spacing w:before="240" w:after="240"/>
        <w:rPr>
          <w:lang w:val="en-US"/>
        </w:rPr>
      </w:pPr>
      <w:r w:rsidRPr="00753CFF">
        <w:rPr>
          <w:lang w:val="en-US"/>
        </w:rPr>
        <w:t>• Credentials are correct</w:t>
      </w:r>
    </w:p>
    <w:p w14:paraId="1C4287A9" w14:textId="77777777" w:rsidR="0077132E" w:rsidRPr="00753CFF" w:rsidRDefault="00000000">
      <w:pPr>
        <w:spacing w:before="240" w:after="240"/>
        <w:rPr>
          <w:b/>
          <w:bCs/>
          <w:lang w:val="en-US"/>
        </w:rPr>
      </w:pPr>
      <w:r w:rsidRPr="00753CFF">
        <w:rPr>
          <w:b/>
          <w:bCs/>
          <w:lang w:val="en-US"/>
        </w:rPr>
        <w:t>Expected Result</w:t>
      </w:r>
    </w:p>
    <w:p w14:paraId="3F5B304B"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 Tru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 'Login successful',</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username': 'admin',</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access_level': 1</w:t>
      </w:r>
      <w:r w:rsidRPr="00753CFF">
        <w:rPr>
          <w:rFonts w:ascii="Courier New" w:eastAsia="Courier New" w:hAnsi="Courier New" w:cs="Courier New"/>
          <w:sz w:val="18"/>
          <w:szCs w:val="18"/>
          <w:lang w:val="en-US"/>
        </w:rPr>
        <w:br/>
        <w:t xml:space="preserve"> }</w:t>
      </w:r>
    </w:p>
    <w:p w14:paraId="2858752E" w14:textId="77777777" w:rsidR="0077132E" w:rsidRPr="00753CFF" w:rsidRDefault="00000000">
      <w:pPr>
        <w:spacing w:before="240" w:after="240"/>
        <w:rPr>
          <w:b/>
          <w:bCs/>
          <w:lang w:val="en-US"/>
        </w:rPr>
      </w:pPr>
      <w:r w:rsidRPr="00753CFF">
        <w:rPr>
          <w:b/>
          <w:bCs/>
          <w:lang w:val="en-US"/>
        </w:rPr>
        <w:t>Actual Result (Pass/Fail/Exception)</w:t>
      </w:r>
    </w:p>
    <w:p w14:paraId="64942792" w14:textId="77777777" w:rsidR="0077132E" w:rsidRPr="00753CFF" w:rsidRDefault="00000000">
      <w:pPr>
        <w:spacing w:before="240" w:after="240"/>
        <w:rPr>
          <w:lang w:val="en-US"/>
        </w:rPr>
      </w:pPr>
      <w:r w:rsidRPr="00753CFF">
        <w:rPr>
          <w:lang w:val="en-US"/>
        </w:rPr>
        <w:t>• Pass: Returns success with detailed information</w:t>
      </w:r>
    </w:p>
    <w:p w14:paraId="22BEFF48" w14:textId="77777777" w:rsidR="0077132E" w:rsidRPr="00753CFF" w:rsidRDefault="00000000">
      <w:pPr>
        <w:spacing w:before="240" w:after="240"/>
        <w:rPr>
          <w:lang w:val="en-US"/>
        </w:rPr>
      </w:pPr>
      <w:r w:rsidRPr="00753CFF">
        <w:rPr>
          <w:lang w:val="en-US"/>
        </w:rPr>
        <w:t>• Pass: Username and access level included in response</w:t>
      </w:r>
    </w:p>
    <w:p w14:paraId="14542E92" w14:textId="77777777" w:rsidR="0077132E" w:rsidRPr="00753CFF" w:rsidRDefault="00000000">
      <w:pPr>
        <w:spacing w:before="240" w:after="240"/>
        <w:rPr>
          <w:b/>
          <w:bCs/>
          <w:lang w:val="en-US"/>
        </w:rPr>
      </w:pPr>
      <w:r w:rsidRPr="00753CFF">
        <w:rPr>
          <w:b/>
          <w:bCs/>
          <w:lang w:val="en-US"/>
        </w:rPr>
        <w:lastRenderedPageBreak/>
        <w:t>Comment</w:t>
      </w:r>
    </w:p>
    <w:p w14:paraId="7C8B6077" w14:textId="77777777" w:rsidR="0077132E" w:rsidRPr="00753CFF" w:rsidRDefault="00000000">
      <w:pPr>
        <w:spacing w:before="240" w:after="240"/>
        <w:rPr>
          <w:lang w:val="en-US"/>
        </w:rPr>
      </w:pPr>
      <w:r w:rsidRPr="00753CFF">
        <w:rPr>
          <w:lang w:val="en-US"/>
        </w:rPr>
        <w:t>Enhanced login method provides additional information for UI display and logging. Replaces boolean-only return value.</w:t>
      </w:r>
    </w:p>
    <w:p w14:paraId="0A00B5BC" w14:textId="77777777" w:rsidR="0077132E" w:rsidRPr="00753CFF" w:rsidRDefault="00000000">
      <w:pPr>
        <w:spacing w:before="240" w:after="240"/>
        <w:rPr>
          <w:lang w:val="en-US"/>
        </w:rPr>
      </w:pPr>
      <w:r w:rsidRPr="00753CFF">
        <w:rPr>
          <w:lang w:val="en-US"/>
        </w:rPr>
        <w:t xml:space="preserve"> </w:t>
      </w:r>
    </w:p>
    <w:p w14:paraId="5848B48D" w14:textId="77777777" w:rsidR="0077132E" w:rsidRPr="00753CFF" w:rsidRDefault="00000000">
      <w:pPr>
        <w:pStyle w:val="6"/>
        <w:keepNext w:val="0"/>
        <w:keepLines w:val="0"/>
        <w:spacing w:before="200" w:after="40"/>
        <w:rPr>
          <w:b/>
          <w:bCs/>
          <w:i w:val="0"/>
          <w:iCs w:val="0"/>
          <w:color w:val="000000"/>
          <w:sz w:val="18"/>
          <w:szCs w:val="18"/>
          <w:lang w:val="en-US"/>
        </w:rPr>
      </w:pPr>
      <w:bookmarkStart w:id="103" w:name="_49d40cnr1s0q" w:colFirst="0" w:colLast="0"/>
      <w:bookmarkEnd w:id="103"/>
      <w:r w:rsidRPr="00753CFF">
        <w:rPr>
          <w:b/>
          <w:bCs/>
          <w:i w:val="0"/>
          <w:iCs w:val="0"/>
          <w:color w:val="000000"/>
          <w:sz w:val="18"/>
          <w:szCs w:val="18"/>
          <w:lang w:val="en-US"/>
        </w:rPr>
        <w:t>b. test_locked_account_with_auto_unlock (UT-LM-002)</w:t>
      </w:r>
    </w:p>
    <w:tbl>
      <w:tblPr>
        <w:tblStyle w:val="afff4"/>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25"/>
        <w:gridCol w:w="4470"/>
      </w:tblGrid>
      <w:tr w:rsidR="0077132E" w14:paraId="7F17C512" w14:textId="77777777">
        <w:trPr>
          <w:trHeight w:val="360"/>
        </w:trPr>
        <w:tc>
          <w:tcPr>
            <w:tcW w:w="442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8437B75" w14:textId="77777777" w:rsidR="0077132E" w:rsidRDefault="00000000">
            <w:pPr>
              <w:spacing w:before="240"/>
            </w:pPr>
            <w:r>
              <w:t>Field</w:t>
            </w:r>
          </w:p>
        </w:tc>
        <w:tc>
          <w:tcPr>
            <w:tcW w:w="447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FE42978" w14:textId="77777777" w:rsidR="0077132E" w:rsidRDefault="00000000">
            <w:pPr>
              <w:spacing w:before="240"/>
            </w:pPr>
            <w:r>
              <w:t>Value</w:t>
            </w:r>
          </w:p>
        </w:tc>
      </w:tr>
      <w:tr w:rsidR="0077132E" w14:paraId="0D1C1490"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DF033A2" w14:textId="77777777" w:rsidR="0077132E" w:rsidRDefault="00000000">
            <w:pPr>
              <w:spacing w:before="240"/>
            </w:pPr>
            <w:r>
              <w:t>Class</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12F99D81" w14:textId="77777777" w:rsidR="0077132E" w:rsidRDefault="00000000">
            <w:pPr>
              <w:spacing w:before="240"/>
            </w:pPr>
            <w:r>
              <w:t>LoginManager</w:t>
            </w:r>
          </w:p>
        </w:tc>
      </w:tr>
      <w:tr w:rsidR="0077132E" w14:paraId="71CC0304"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94DA2B8" w14:textId="77777777" w:rsidR="0077132E" w:rsidRDefault="00000000">
            <w:pPr>
              <w:spacing w:before="240"/>
            </w:pPr>
            <w:r>
              <w:t>Method</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02682E7C" w14:textId="77777777" w:rsidR="0077132E" w:rsidRDefault="00000000">
            <w:pPr>
              <w:spacing w:before="240"/>
            </w:pPr>
            <w:r>
              <w:t>login_with_details()</w:t>
            </w:r>
          </w:p>
        </w:tc>
      </w:tr>
      <w:tr w:rsidR="0077132E" w14:paraId="47CC088D"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A9CA498" w14:textId="77777777" w:rsidR="0077132E" w:rsidRDefault="00000000">
            <w:pPr>
              <w:spacing w:before="240"/>
            </w:pPr>
            <w:r>
              <w:t>Author</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26633A9B" w14:textId="77777777" w:rsidR="0077132E" w:rsidRDefault="00000000">
            <w:pPr>
              <w:spacing w:before="240"/>
            </w:pPr>
            <w:r>
              <w:t>Minseok Jo</w:t>
            </w:r>
          </w:p>
        </w:tc>
      </w:tr>
      <w:tr w:rsidR="0077132E" w14:paraId="5D89EA66"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970E48F" w14:textId="77777777" w:rsidR="0077132E" w:rsidRDefault="00000000">
            <w:pPr>
              <w:spacing w:before="240"/>
            </w:pPr>
            <w:r>
              <w:t>Date</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7AFD2BE5" w14:textId="77777777" w:rsidR="0077132E" w:rsidRDefault="00000000">
            <w:pPr>
              <w:spacing w:before="240"/>
            </w:pPr>
            <w:r>
              <w:t>2025-11-25</w:t>
            </w:r>
          </w:p>
        </w:tc>
      </w:tr>
      <w:tr w:rsidR="0077132E" w14:paraId="335A2F3E"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EF22ECA" w14:textId="77777777" w:rsidR="0077132E" w:rsidRDefault="00000000">
            <w:pPr>
              <w:spacing w:before="240"/>
            </w:pPr>
            <w:r>
              <w:t>Version</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7BF9A5CA" w14:textId="77777777" w:rsidR="0077132E" w:rsidRDefault="00000000">
            <w:pPr>
              <w:spacing w:before="240"/>
            </w:pPr>
            <w:r>
              <w:t>2.0.0</w:t>
            </w:r>
          </w:p>
        </w:tc>
      </w:tr>
    </w:tbl>
    <w:p w14:paraId="25D336EA" w14:textId="77777777" w:rsidR="0077132E" w:rsidRDefault="00000000">
      <w:pPr>
        <w:spacing w:before="240" w:after="240"/>
      </w:pPr>
      <w:r>
        <w:t xml:space="preserve"> </w:t>
      </w:r>
    </w:p>
    <w:p w14:paraId="32EE7D3C" w14:textId="77777777" w:rsidR="0077132E" w:rsidRDefault="00000000">
      <w:pPr>
        <w:spacing w:before="240" w:after="240"/>
        <w:rPr>
          <w:b/>
          <w:bCs/>
        </w:rPr>
      </w:pPr>
      <w:r>
        <w:rPr>
          <w:b/>
          <w:bCs/>
        </w:rPr>
        <w:t>Test Case Description</w:t>
      </w:r>
    </w:p>
    <w:p w14:paraId="0247328E" w14:textId="77777777" w:rsidR="0077132E" w:rsidRPr="00753CFF" w:rsidRDefault="00000000">
      <w:pPr>
        <w:spacing w:before="240" w:after="240"/>
        <w:rPr>
          <w:lang w:val="en-US"/>
        </w:rPr>
      </w:pPr>
      <w:r w:rsidRPr="00753CFF">
        <w:rPr>
          <w:lang w:val="en-US"/>
        </w:rPr>
        <w:t>Verifies that the system automatically unlocks an account when the configured lock duration has elapsed.</w:t>
      </w:r>
    </w:p>
    <w:p w14:paraId="006B1734" w14:textId="77777777" w:rsidR="0077132E" w:rsidRPr="00753CFF" w:rsidRDefault="00000000">
      <w:pPr>
        <w:spacing w:before="240" w:after="240"/>
        <w:rPr>
          <w:b/>
          <w:bCs/>
          <w:lang w:val="en-US"/>
        </w:rPr>
      </w:pPr>
      <w:r w:rsidRPr="00753CFF">
        <w:rPr>
          <w:b/>
          <w:bCs/>
          <w:lang w:val="en-US"/>
        </w:rPr>
        <w:t>Input Specifications</w:t>
      </w:r>
    </w:p>
    <w:p w14:paraId="2765E06A" w14:textId="77777777" w:rsidR="0077132E" w:rsidRPr="00753CFF" w:rsidRDefault="00000000">
      <w:pPr>
        <w:spacing w:before="240" w:after="240"/>
        <w:rPr>
          <w:lang w:val="en-US"/>
        </w:rPr>
      </w:pPr>
      <w:r w:rsidRPr="00753CFF">
        <w:rPr>
          <w:lang w:val="en-US"/>
        </w:rPr>
        <w:t>• User account locked at timestamp T</w:t>
      </w:r>
    </w:p>
    <w:p w14:paraId="0A5F07AA" w14:textId="77777777" w:rsidR="0077132E" w:rsidRPr="00753CFF" w:rsidRDefault="00000000">
      <w:pPr>
        <w:spacing w:before="240" w:after="240"/>
        <w:rPr>
          <w:lang w:val="en-US"/>
        </w:rPr>
      </w:pPr>
      <w:r w:rsidRPr="00753CFF">
        <w:rPr>
          <w:lang w:val="en-US"/>
        </w:rPr>
        <w:t>• system_lock_time = 30 seconds (default)</w:t>
      </w:r>
    </w:p>
    <w:p w14:paraId="7AB5BE30" w14:textId="77777777" w:rsidR="0077132E" w:rsidRPr="00753CFF" w:rsidRDefault="00000000">
      <w:pPr>
        <w:spacing w:before="240" w:after="240"/>
        <w:rPr>
          <w:lang w:val="en-US"/>
        </w:rPr>
      </w:pPr>
      <w:r w:rsidRPr="00753CFF">
        <w:rPr>
          <w:lang w:val="en-US"/>
        </w:rPr>
        <w:t>• Current time = T + 31 seconds</w:t>
      </w:r>
    </w:p>
    <w:p w14:paraId="294E2D30" w14:textId="77777777" w:rsidR="0077132E" w:rsidRPr="00753CFF" w:rsidRDefault="00000000">
      <w:pPr>
        <w:spacing w:before="240" w:after="240"/>
        <w:rPr>
          <w:lang w:val="en-US"/>
        </w:rPr>
      </w:pPr>
      <w:r w:rsidRPr="00753CFF">
        <w:rPr>
          <w:lang w:val="en-US"/>
        </w:rPr>
        <w:t>• User attempts login</w:t>
      </w:r>
    </w:p>
    <w:p w14:paraId="37286254" w14:textId="77777777" w:rsidR="0077132E" w:rsidRPr="00753CFF" w:rsidRDefault="00000000">
      <w:pPr>
        <w:spacing w:before="240" w:after="240"/>
        <w:rPr>
          <w:b/>
          <w:bCs/>
          <w:lang w:val="en-US"/>
        </w:rPr>
      </w:pPr>
      <w:r w:rsidRPr="00753CFF">
        <w:rPr>
          <w:b/>
          <w:bCs/>
          <w:lang w:val="en-US"/>
        </w:rPr>
        <w:t>Expected Result</w:t>
      </w:r>
    </w:p>
    <w:p w14:paraId="23510CD4" w14:textId="77777777" w:rsidR="0077132E" w:rsidRPr="00753CFF" w:rsidRDefault="00000000">
      <w:pPr>
        <w:spacing w:before="240" w:after="240"/>
        <w:rPr>
          <w:lang w:val="en-US"/>
        </w:rPr>
      </w:pPr>
      <w:r w:rsidRPr="00753CFF">
        <w:rPr>
          <w:lang w:val="en-US"/>
        </w:rPr>
        <w:lastRenderedPageBreak/>
        <w:t>• Account is automatically unlocked</w:t>
      </w:r>
    </w:p>
    <w:p w14:paraId="7765F276" w14:textId="77777777" w:rsidR="0077132E" w:rsidRPr="00753CFF" w:rsidRDefault="00000000">
      <w:pPr>
        <w:spacing w:before="240" w:after="240"/>
        <w:rPr>
          <w:lang w:val="en-US"/>
        </w:rPr>
      </w:pPr>
      <w:r w:rsidRPr="00753CFF">
        <w:rPr>
          <w:lang w:val="en-US"/>
        </w:rPr>
        <w:t>• Login proceeds with credential validation</w:t>
      </w:r>
    </w:p>
    <w:p w14:paraId="1D1383B8" w14:textId="77777777" w:rsidR="0077132E" w:rsidRPr="00753CFF" w:rsidRDefault="00000000">
      <w:pPr>
        <w:spacing w:before="240" w:after="240"/>
        <w:rPr>
          <w:lang w:val="en-US"/>
        </w:rPr>
      </w:pPr>
      <w:r w:rsidRPr="00753CFF">
        <w:rPr>
          <w:lang w:val="en-US"/>
        </w:rPr>
        <w:t>• If credentials correct, login succeeds</w:t>
      </w:r>
    </w:p>
    <w:p w14:paraId="10B0DE39" w14:textId="77777777" w:rsidR="0077132E" w:rsidRPr="00753CFF" w:rsidRDefault="00000000">
      <w:pPr>
        <w:spacing w:before="240" w:after="240"/>
        <w:rPr>
          <w:b/>
          <w:bCs/>
          <w:lang w:val="en-US"/>
        </w:rPr>
      </w:pPr>
      <w:r w:rsidRPr="00753CFF">
        <w:rPr>
          <w:b/>
          <w:bCs/>
          <w:lang w:val="en-US"/>
        </w:rPr>
        <w:t>Actual Result (Pass/Fail/Exception)</w:t>
      </w:r>
    </w:p>
    <w:p w14:paraId="6C49E2E8" w14:textId="77777777" w:rsidR="0077132E" w:rsidRPr="00753CFF" w:rsidRDefault="00000000">
      <w:pPr>
        <w:spacing w:before="240" w:after="240"/>
        <w:rPr>
          <w:lang w:val="en-US"/>
        </w:rPr>
      </w:pPr>
      <w:r w:rsidRPr="00753CFF">
        <w:rPr>
          <w:lang w:val="en-US"/>
        </w:rPr>
        <w:t>• Pass: Account automatically unlocked after duration</w:t>
      </w:r>
    </w:p>
    <w:p w14:paraId="6992D2F1" w14:textId="77777777" w:rsidR="0077132E" w:rsidRPr="00753CFF" w:rsidRDefault="00000000">
      <w:pPr>
        <w:spacing w:before="240" w:after="240"/>
        <w:rPr>
          <w:lang w:val="en-US"/>
        </w:rPr>
      </w:pPr>
      <w:r w:rsidRPr="00753CFF">
        <w:rPr>
          <w:lang w:val="en-US"/>
        </w:rPr>
        <w:t>• Pass: Console message: "Account 'admin' automatically unlocked after 30 seconds"</w:t>
      </w:r>
    </w:p>
    <w:p w14:paraId="40B360B6" w14:textId="77777777" w:rsidR="0077132E" w:rsidRPr="00753CFF" w:rsidRDefault="00000000">
      <w:pPr>
        <w:spacing w:before="240" w:after="240"/>
        <w:rPr>
          <w:lang w:val="en-US"/>
        </w:rPr>
      </w:pPr>
      <w:r w:rsidRPr="00753CFF">
        <w:rPr>
          <w:lang w:val="en-US"/>
        </w:rPr>
        <w:t>• Pass: Successful login after auto-unlock</w:t>
      </w:r>
    </w:p>
    <w:p w14:paraId="3C91F4F1" w14:textId="77777777" w:rsidR="0077132E" w:rsidRPr="00753CFF" w:rsidRDefault="00000000">
      <w:pPr>
        <w:spacing w:before="240" w:after="240"/>
        <w:rPr>
          <w:b/>
          <w:bCs/>
          <w:lang w:val="en-US"/>
        </w:rPr>
      </w:pPr>
      <w:r w:rsidRPr="00753CFF">
        <w:rPr>
          <w:b/>
          <w:bCs/>
          <w:lang w:val="en-US"/>
        </w:rPr>
        <w:t>Comment</w:t>
      </w:r>
    </w:p>
    <w:p w14:paraId="466E9EB0" w14:textId="77777777" w:rsidR="0077132E" w:rsidRPr="00753CFF" w:rsidRDefault="00000000">
      <w:pPr>
        <w:spacing w:before="240" w:after="240"/>
        <w:rPr>
          <w:lang w:val="en-US"/>
        </w:rPr>
      </w:pPr>
      <w:r w:rsidRPr="00753CFF">
        <w:rPr>
          <w:lang w:val="en-US"/>
        </w:rPr>
        <w:t>Implements time-based automatic unlock feature. Uses _check_and_unlock_if_time_passed() internal method.</w:t>
      </w:r>
    </w:p>
    <w:p w14:paraId="1CCA9750" w14:textId="77777777" w:rsidR="0077132E" w:rsidRPr="00753CFF" w:rsidRDefault="00000000">
      <w:pPr>
        <w:spacing w:before="240" w:after="240"/>
        <w:rPr>
          <w:lang w:val="en-US"/>
        </w:rPr>
      </w:pPr>
      <w:r w:rsidRPr="00753CFF">
        <w:rPr>
          <w:lang w:val="en-US"/>
        </w:rPr>
        <w:t xml:space="preserve"> </w:t>
      </w:r>
    </w:p>
    <w:p w14:paraId="231B9595" w14:textId="77777777" w:rsidR="0077132E" w:rsidRPr="00753CFF" w:rsidRDefault="00000000">
      <w:pPr>
        <w:pStyle w:val="6"/>
        <w:keepNext w:val="0"/>
        <w:keepLines w:val="0"/>
        <w:spacing w:before="200" w:after="40"/>
        <w:rPr>
          <w:b/>
          <w:bCs/>
          <w:i w:val="0"/>
          <w:iCs w:val="0"/>
          <w:color w:val="000000"/>
          <w:sz w:val="18"/>
          <w:szCs w:val="18"/>
          <w:lang w:val="en-US"/>
        </w:rPr>
      </w:pPr>
      <w:bookmarkStart w:id="104" w:name="_8wd2049of3tr" w:colFirst="0" w:colLast="0"/>
      <w:bookmarkEnd w:id="104"/>
      <w:r w:rsidRPr="00753CFF">
        <w:rPr>
          <w:b/>
          <w:bCs/>
          <w:i w:val="0"/>
          <w:iCs w:val="0"/>
          <w:color w:val="000000"/>
          <w:sz w:val="18"/>
          <w:szCs w:val="18"/>
          <w:lang w:val="en-US"/>
        </w:rPr>
        <w:t>c. test_locked_account_returns_remaining_time (UT-LM-003)</w:t>
      </w:r>
    </w:p>
    <w:tbl>
      <w:tblPr>
        <w:tblStyle w:val="afff5"/>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25"/>
        <w:gridCol w:w="4470"/>
      </w:tblGrid>
      <w:tr w:rsidR="0077132E" w14:paraId="3F6AC08B" w14:textId="77777777">
        <w:trPr>
          <w:trHeight w:val="360"/>
        </w:trPr>
        <w:tc>
          <w:tcPr>
            <w:tcW w:w="442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4462D79" w14:textId="77777777" w:rsidR="0077132E" w:rsidRDefault="00000000">
            <w:pPr>
              <w:spacing w:before="240"/>
            </w:pPr>
            <w:r>
              <w:t>Field</w:t>
            </w:r>
          </w:p>
        </w:tc>
        <w:tc>
          <w:tcPr>
            <w:tcW w:w="447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34B6B93" w14:textId="77777777" w:rsidR="0077132E" w:rsidRDefault="00000000">
            <w:pPr>
              <w:spacing w:before="240"/>
            </w:pPr>
            <w:r>
              <w:t>Value</w:t>
            </w:r>
          </w:p>
        </w:tc>
      </w:tr>
      <w:tr w:rsidR="0077132E" w14:paraId="61BEADB2"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D695BAD" w14:textId="77777777" w:rsidR="0077132E" w:rsidRDefault="00000000">
            <w:pPr>
              <w:spacing w:before="240"/>
            </w:pPr>
            <w:r>
              <w:t>Class</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4DEEEB1E" w14:textId="77777777" w:rsidR="0077132E" w:rsidRDefault="00000000">
            <w:pPr>
              <w:spacing w:before="240"/>
            </w:pPr>
            <w:r>
              <w:t>LoginManager</w:t>
            </w:r>
          </w:p>
        </w:tc>
      </w:tr>
      <w:tr w:rsidR="0077132E" w14:paraId="51477F32"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B1A70A9" w14:textId="77777777" w:rsidR="0077132E" w:rsidRDefault="00000000">
            <w:pPr>
              <w:spacing w:before="240"/>
            </w:pPr>
            <w:r>
              <w:t>Method</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7060EBEB" w14:textId="77777777" w:rsidR="0077132E" w:rsidRDefault="00000000">
            <w:pPr>
              <w:spacing w:before="240"/>
            </w:pPr>
            <w:r>
              <w:t>login_with_details()</w:t>
            </w:r>
          </w:p>
        </w:tc>
      </w:tr>
      <w:tr w:rsidR="0077132E" w14:paraId="42A3AF19"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EE77F80" w14:textId="77777777" w:rsidR="0077132E" w:rsidRDefault="00000000">
            <w:pPr>
              <w:spacing w:before="240"/>
            </w:pPr>
            <w:r>
              <w:t>Author</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52131F46" w14:textId="77777777" w:rsidR="0077132E" w:rsidRDefault="00000000">
            <w:pPr>
              <w:spacing w:before="240"/>
            </w:pPr>
            <w:r>
              <w:t>Minseok Jo</w:t>
            </w:r>
          </w:p>
        </w:tc>
      </w:tr>
      <w:tr w:rsidR="0077132E" w14:paraId="6BA33F51"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C8136CA" w14:textId="77777777" w:rsidR="0077132E" w:rsidRDefault="00000000">
            <w:pPr>
              <w:spacing w:before="240"/>
            </w:pPr>
            <w:r>
              <w:t>Date</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241F9BA8" w14:textId="77777777" w:rsidR="0077132E" w:rsidRDefault="00000000">
            <w:pPr>
              <w:spacing w:before="240"/>
            </w:pPr>
            <w:r>
              <w:t>2025-11-25</w:t>
            </w:r>
          </w:p>
        </w:tc>
      </w:tr>
      <w:tr w:rsidR="0077132E" w14:paraId="6589B3DE"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0C0E49C" w14:textId="77777777" w:rsidR="0077132E" w:rsidRDefault="00000000">
            <w:pPr>
              <w:spacing w:before="240"/>
            </w:pPr>
            <w:r>
              <w:t>Version</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330F1AF3" w14:textId="77777777" w:rsidR="0077132E" w:rsidRDefault="00000000">
            <w:pPr>
              <w:spacing w:before="240"/>
            </w:pPr>
            <w:r>
              <w:t>2.0.0</w:t>
            </w:r>
          </w:p>
        </w:tc>
      </w:tr>
    </w:tbl>
    <w:p w14:paraId="6EC63273" w14:textId="77777777" w:rsidR="0077132E" w:rsidRDefault="00000000">
      <w:pPr>
        <w:spacing w:before="240" w:after="240"/>
      </w:pPr>
      <w:r>
        <w:t xml:space="preserve"> </w:t>
      </w:r>
    </w:p>
    <w:p w14:paraId="448A47B5" w14:textId="77777777" w:rsidR="0077132E" w:rsidRDefault="00000000">
      <w:pPr>
        <w:spacing w:before="240" w:after="240"/>
        <w:rPr>
          <w:b/>
          <w:bCs/>
        </w:rPr>
      </w:pPr>
      <w:r>
        <w:rPr>
          <w:b/>
          <w:bCs/>
        </w:rPr>
        <w:t>Test Case Description</w:t>
      </w:r>
    </w:p>
    <w:p w14:paraId="07EDD42F" w14:textId="77777777" w:rsidR="0077132E" w:rsidRPr="00753CFF" w:rsidRDefault="00000000">
      <w:pPr>
        <w:spacing w:before="240" w:after="240"/>
        <w:rPr>
          <w:lang w:val="en-US"/>
        </w:rPr>
      </w:pPr>
      <w:r w:rsidRPr="00753CFF">
        <w:rPr>
          <w:lang w:val="en-US"/>
        </w:rPr>
        <w:t>Verifies that attempting to login with a locked account returns the remaining lock time.</w:t>
      </w:r>
    </w:p>
    <w:p w14:paraId="49F1B1FE" w14:textId="77777777" w:rsidR="0077132E" w:rsidRPr="00753CFF" w:rsidRDefault="00000000">
      <w:pPr>
        <w:spacing w:before="240" w:after="240"/>
        <w:rPr>
          <w:b/>
          <w:bCs/>
          <w:lang w:val="en-US"/>
        </w:rPr>
      </w:pPr>
      <w:r w:rsidRPr="00753CFF">
        <w:rPr>
          <w:b/>
          <w:bCs/>
          <w:lang w:val="en-US"/>
        </w:rPr>
        <w:lastRenderedPageBreak/>
        <w:t>Input Specifications</w:t>
      </w:r>
    </w:p>
    <w:p w14:paraId="58462979" w14:textId="77777777" w:rsidR="0077132E" w:rsidRPr="00753CFF" w:rsidRDefault="00000000">
      <w:pPr>
        <w:spacing w:before="240" w:after="240"/>
        <w:rPr>
          <w:lang w:val="en-US"/>
        </w:rPr>
      </w:pPr>
      <w:r w:rsidRPr="00753CFF">
        <w:rPr>
          <w:lang w:val="en-US"/>
        </w:rPr>
        <w:t>• User account locked at timestamp T</w:t>
      </w:r>
    </w:p>
    <w:p w14:paraId="16B1FCBF" w14:textId="77777777" w:rsidR="0077132E" w:rsidRPr="00753CFF" w:rsidRDefault="00000000">
      <w:pPr>
        <w:spacing w:before="240" w:after="240"/>
        <w:rPr>
          <w:lang w:val="en-US"/>
        </w:rPr>
      </w:pPr>
      <w:r w:rsidRPr="00753CFF">
        <w:rPr>
          <w:lang w:val="en-US"/>
        </w:rPr>
        <w:t>• system_lock_time = 30 seconds</w:t>
      </w:r>
    </w:p>
    <w:p w14:paraId="4539F38B" w14:textId="77777777" w:rsidR="0077132E" w:rsidRPr="00753CFF" w:rsidRDefault="00000000">
      <w:pPr>
        <w:spacing w:before="240" w:after="240"/>
        <w:rPr>
          <w:lang w:val="en-US"/>
        </w:rPr>
      </w:pPr>
      <w:r w:rsidRPr="00753CFF">
        <w:rPr>
          <w:lang w:val="en-US"/>
        </w:rPr>
        <w:t>• Current time = T + 10 seconds</w:t>
      </w:r>
    </w:p>
    <w:p w14:paraId="5B40F243" w14:textId="77777777" w:rsidR="0077132E" w:rsidRPr="00753CFF" w:rsidRDefault="00000000">
      <w:pPr>
        <w:spacing w:before="240" w:after="240"/>
        <w:rPr>
          <w:lang w:val="en-US"/>
        </w:rPr>
      </w:pPr>
      <w:r w:rsidRPr="00753CFF">
        <w:rPr>
          <w:lang w:val="en-US"/>
        </w:rPr>
        <w:t>• Remaining time = 20 seconds</w:t>
      </w:r>
    </w:p>
    <w:p w14:paraId="659ADB37" w14:textId="77777777" w:rsidR="0077132E" w:rsidRPr="00753CFF" w:rsidRDefault="00000000">
      <w:pPr>
        <w:spacing w:before="240" w:after="240"/>
        <w:rPr>
          <w:b/>
          <w:bCs/>
          <w:lang w:val="en-US"/>
        </w:rPr>
      </w:pPr>
      <w:r w:rsidRPr="00753CFF">
        <w:rPr>
          <w:b/>
          <w:bCs/>
          <w:lang w:val="en-US"/>
        </w:rPr>
        <w:t>Expected Result</w:t>
      </w:r>
    </w:p>
    <w:p w14:paraId="00D8B5E2"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 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 'Account is locked. Please try again in 20 seconds.',</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locked': Tru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tries': 5,</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remaining_time': 20</w:t>
      </w:r>
      <w:r w:rsidRPr="00753CFF">
        <w:rPr>
          <w:rFonts w:ascii="Courier New" w:eastAsia="Courier New" w:hAnsi="Courier New" w:cs="Courier New"/>
          <w:sz w:val="18"/>
          <w:szCs w:val="18"/>
          <w:lang w:val="en-US"/>
        </w:rPr>
        <w:br/>
        <w:t xml:space="preserve"> }</w:t>
      </w:r>
    </w:p>
    <w:p w14:paraId="14C65DF8" w14:textId="77777777" w:rsidR="0077132E" w:rsidRPr="00753CFF" w:rsidRDefault="00000000">
      <w:pPr>
        <w:spacing w:before="240" w:after="240"/>
        <w:rPr>
          <w:b/>
          <w:bCs/>
          <w:lang w:val="en-US"/>
        </w:rPr>
      </w:pPr>
      <w:r w:rsidRPr="00753CFF">
        <w:rPr>
          <w:b/>
          <w:bCs/>
          <w:lang w:val="en-US"/>
        </w:rPr>
        <w:t>Actual Result (Pass/Fail/Exception)</w:t>
      </w:r>
    </w:p>
    <w:p w14:paraId="190FB5C9" w14:textId="77777777" w:rsidR="0077132E" w:rsidRPr="00753CFF" w:rsidRDefault="00000000">
      <w:pPr>
        <w:spacing w:before="240" w:after="240"/>
        <w:rPr>
          <w:lang w:val="en-US"/>
        </w:rPr>
      </w:pPr>
      <w:r w:rsidRPr="00753CFF">
        <w:rPr>
          <w:lang w:val="en-US"/>
        </w:rPr>
        <w:t>• Pass: Returns locked status with remaining time</w:t>
      </w:r>
    </w:p>
    <w:p w14:paraId="0ABD91F6" w14:textId="77777777" w:rsidR="0077132E" w:rsidRPr="00753CFF" w:rsidRDefault="00000000">
      <w:pPr>
        <w:spacing w:before="240" w:after="240"/>
        <w:rPr>
          <w:lang w:val="en-US"/>
        </w:rPr>
      </w:pPr>
      <w:r w:rsidRPr="00753CFF">
        <w:rPr>
          <w:lang w:val="en-US"/>
        </w:rPr>
        <w:t>• Pass: Remaining time calculated correctly (30 - 10 = 20)</w:t>
      </w:r>
    </w:p>
    <w:p w14:paraId="25955376" w14:textId="77777777" w:rsidR="0077132E" w:rsidRPr="00753CFF" w:rsidRDefault="00000000">
      <w:pPr>
        <w:spacing w:before="240" w:after="240"/>
        <w:rPr>
          <w:b/>
          <w:bCs/>
          <w:lang w:val="en-US"/>
        </w:rPr>
      </w:pPr>
      <w:r w:rsidRPr="00753CFF">
        <w:rPr>
          <w:b/>
          <w:bCs/>
          <w:lang w:val="en-US"/>
        </w:rPr>
        <w:t>Comment</w:t>
      </w:r>
    </w:p>
    <w:p w14:paraId="6CAFA3D4" w14:textId="77777777" w:rsidR="0077132E" w:rsidRPr="00753CFF" w:rsidRDefault="00000000">
      <w:pPr>
        <w:spacing w:before="240" w:after="240"/>
        <w:rPr>
          <w:lang w:val="en-US"/>
        </w:rPr>
      </w:pPr>
      <w:r w:rsidRPr="00753CFF">
        <w:rPr>
          <w:lang w:val="en-US"/>
        </w:rPr>
        <w:t>Provides user feedback on when they can attempt login again.</w:t>
      </w:r>
    </w:p>
    <w:p w14:paraId="292CE8ED" w14:textId="77777777" w:rsidR="0077132E" w:rsidRPr="00753CFF" w:rsidRDefault="00000000">
      <w:pPr>
        <w:spacing w:before="240" w:after="240"/>
        <w:rPr>
          <w:lang w:val="en-US"/>
        </w:rPr>
      </w:pPr>
      <w:r w:rsidRPr="00753CFF">
        <w:rPr>
          <w:lang w:val="en-US"/>
        </w:rPr>
        <w:t xml:space="preserve"> </w:t>
      </w:r>
    </w:p>
    <w:p w14:paraId="3AF0935B" w14:textId="77777777" w:rsidR="0077132E" w:rsidRPr="00753CFF" w:rsidRDefault="00000000">
      <w:pPr>
        <w:pStyle w:val="3"/>
        <w:keepNext w:val="0"/>
        <w:keepLines w:val="0"/>
        <w:spacing w:before="280"/>
        <w:rPr>
          <w:b/>
          <w:bCs/>
          <w:color w:val="000000"/>
          <w:sz w:val="26"/>
          <w:szCs w:val="26"/>
          <w:lang w:val="en-US"/>
        </w:rPr>
      </w:pPr>
      <w:bookmarkStart w:id="105" w:name="_2rbu6fmv0cwp" w:colFirst="0" w:colLast="0"/>
      <w:bookmarkEnd w:id="105"/>
      <w:r w:rsidRPr="00753CFF">
        <w:rPr>
          <w:b/>
          <w:bCs/>
          <w:color w:val="000000"/>
          <w:sz w:val="26"/>
          <w:szCs w:val="26"/>
          <w:lang w:val="en-US"/>
        </w:rPr>
        <w:t>C. System Integration (Login &amp; Configuration)</w:t>
      </w:r>
    </w:p>
    <w:p w14:paraId="3A51D9EF" w14:textId="77777777" w:rsidR="0077132E" w:rsidRPr="00753CFF" w:rsidRDefault="00000000">
      <w:pPr>
        <w:pStyle w:val="4"/>
        <w:keepNext w:val="0"/>
        <w:keepLines w:val="0"/>
        <w:spacing w:before="240" w:after="40"/>
        <w:rPr>
          <w:b/>
          <w:bCs/>
          <w:color w:val="000000"/>
          <w:sz w:val="22"/>
          <w:szCs w:val="22"/>
          <w:lang w:val="en-US"/>
        </w:rPr>
      </w:pPr>
      <w:bookmarkStart w:id="106" w:name="_rs19f2lit3z3" w:colFirst="0" w:colLast="0"/>
      <w:bookmarkEnd w:id="106"/>
      <w:r w:rsidRPr="00753CFF">
        <w:rPr>
          <w:b/>
          <w:bCs/>
          <w:color w:val="000000"/>
          <w:sz w:val="22"/>
          <w:szCs w:val="22"/>
          <w:lang w:val="en-US"/>
        </w:rPr>
        <w:t>1. System class - Login Integration</w:t>
      </w:r>
    </w:p>
    <w:p w14:paraId="7122716D" w14:textId="77777777" w:rsidR="0077132E" w:rsidRPr="00753CFF" w:rsidRDefault="00000000">
      <w:pPr>
        <w:pStyle w:val="5"/>
        <w:keepNext w:val="0"/>
        <w:keepLines w:val="0"/>
        <w:spacing w:before="220" w:after="40"/>
        <w:rPr>
          <w:b/>
          <w:bCs/>
          <w:color w:val="000000"/>
          <w:sz w:val="20"/>
          <w:szCs w:val="20"/>
          <w:lang w:val="en-US"/>
        </w:rPr>
      </w:pPr>
      <w:bookmarkStart w:id="107" w:name="_ij2tl3ukekx8" w:colFirst="0" w:colLast="0"/>
      <w:bookmarkEnd w:id="107"/>
      <w:r w:rsidRPr="00753CFF">
        <w:rPr>
          <w:b/>
          <w:bCs/>
          <w:color w:val="000000"/>
          <w:sz w:val="20"/>
          <w:szCs w:val="20"/>
          <w:lang w:val="en-US"/>
        </w:rPr>
        <w:t>A. login_with_details() (system-level login)</w:t>
      </w:r>
    </w:p>
    <w:p w14:paraId="51664700" w14:textId="77777777" w:rsidR="0077132E" w:rsidRPr="00753CFF" w:rsidRDefault="00000000">
      <w:pPr>
        <w:pStyle w:val="6"/>
        <w:keepNext w:val="0"/>
        <w:keepLines w:val="0"/>
        <w:spacing w:before="200" w:after="40"/>
        <w:rPr>
          <w:b/>
          <w:bCs/>
          <w:i w:val="0"/>
          <w:iCs w:val="0"/>
          <w:color w:val="000000"/>
          <w:sz w:val="18"/>
          <w:szCs w:val="18"/>
          <w:lang w:val="en-US"/>
        </w:rPr>
      </w:pPr>
      <w:bookmarkStart w:id="108" w:name="_w8wwm8te5mj3" w:colFirst="0" w:colLast="0"/>
      <w:bookmarkEnd w:id="108"/>
      <w:r w:rsidRPr="00753CFF">
        <w:rPr>
          <w:b/>
          <w:bCs/>
          <w:i w:val="0"/>
          <w:iCs w:val="0"/>
          <w:color w:val="000000"/>
          <w:sz w:val="18"/>
          <w:szCs w:val="18"/>
          <w:lang w:val="en-US"/>
        </w:rPr>
        <w:t>a. test_login_system_off (UT-SYS-Login-001)</w:t>
      </w:r>
    </w:p>
    <w:tbl>
      <w:tblPr>
        <w:tblStyle w:val="afff6"/>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25"/>
        <w:gridCol w:w="4470"/>
      </w:tblGrid>
      <w:tr w:rsidR="0077132E" w14:paraId="2DBC1661" w14:textId="77777777">
        <w:trPr>
          <w:trHeight w:val="360"/>
        </w:trPr>
        <w:tc>
          <w:tcPr>
            <w:tcW w:w="442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BBEB41F" w14:textId="77777777" w:rsidR="0077132E" w:rsidRDefault="00000000">
            <w:pPr>
              <w:spacing w:before="240"/>
            </w:pPr>
            <w:r>
              <w:t>Field</w:t>
            </w:r>
          </w:p>
        </w:tc>
        <w:tc>
          <w:tcPr>
            <w:tcW w:w="447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E110365" w14:textId="77777777" w:rsidR="0077132E" w:rsidRDefault="00000000">
            <w:pPr>
              <w:spacing w:before="240"/>
            </w:pPr>
            <w:r>
              <w:t>Value</w:t>
            </w:r>
          </w:p>
        </w:tc>
      </w:tr>
      <w:tr w:rsidR="0077132E" w14:paraId="2087C4F7"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3B3552A" w14:textId="77777777" w:rsidR="0077132E" w:rsidRDefault="00000000">
            <w:pPr>
              <w:spacing w:before="240"/>
            </w:pPr>
            <w:r>
              <w:lastRenderedPageBreak/>
              <w:t>Class</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31D70280" w14:textId="77777777" w:rsidR="0077132E" w:rsidRDefault="00000000">
            <w:pPr>
              <w:spacing w:before="240"/>
            </w:pPr>
            <w:r>
              <w:t>System</w:t>
            </w:r>
          </w:p>
        </w:tc>
      </w:tr>
      <w:tr w:rsidR="0077132E" w14:paraId="3DCBF666"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39BF0C1" w14:textId="77777777" w:rsidR="0077132E" w:rsidRDefault="00000000">
            <w:pPr>
              <w:spacing w:before="240"/>
            </w:pPr>
            <w:r>
              <w:t>Method</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606FD85B" w14:textId="77777777" w:rsidR="0077132E" w:rsidRDefault="00000000">
            <w:pPr>
              <w:spacing w:before="240"/>
            </w:pPr>
            <w:r>
              <w:t>login_with_details()</w:t>
            </w:r>
          </w:p>
        </w:tc>
      </w:tr>
      <w:tr w:rsidR="0077132E" w14:paraId="4604F826"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4B86AA4" w14:textId="77777777" w:rsidR="0077132E" w:rsidRDefault="00000000">
            <w:pPr>
              <w:spacing w:before="240"/>
            </w:pPr>
            <w:r>
              <w:t>Author</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41DFE946" w14:textId="77777777" w:rsidR="0077132E" w:rsidRDefault="00000000">
            <w:pPr>
              <w:spacing w:before="240"/>
            </w:pPr>
            <w:r>
              <w:t>Minseok Jo</w:t>
            </w:r>
          </w:p>
        </w:tc>
      </w:tr>
      <w:tr w:rsidR="0077132E" w14:paraId="0CD5D5CD"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7B09BDA" w14:textId="77777777" w:rsidR="0077132E" w:rsidRDefault="00000000">
            <w:pPr>
              <w:spacing w:before="240"/>
            </w:pPr>
            <w:r>
              <w:t>Date</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5D57D010" w14:textId="77777777" w:rsidR="0077132E" w:rsidRDefault="00000000">
            <w:pPr>
              <w:spacing w:before="240"/>
            </w:pPr>
            <w:r>
              <w:t>2025-11-25</w:t>
            </w:r>
          </w:p>
        </w:tc>
      </w:tr>
      <w:tr w:rsidR="0077132E" w14:paraId="29AB727E"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277C0BD" w14:textId="77777777" w:rsidR="0077132E" w:rsidRDefault="00000000">
            <w:pPr>
              <w:spacing w:before="240"/>
            </w:pPr>
            <w:r>
              <w:t>Version</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4729CD07" w14:textId="77777777" w:rsidR="0077132E" w:rsidRDefault="00000000">
            <w:pPr>
              <w:spacing w:before="240"/>
            </w:pPr>
            <w:r>
              <w:t>2.0.0</w:t>
            </w:r>
          </w:p>
        </w:tc>
      </w:tr>
    </w:tbl>
    <w:p w14:paraId="31541A4D" w14:textId="77777777" w:rsidR="0077132E" w:rsidRDefault="00000000">
      <w:pPr>
        <w:spacing w:before="240" w:after="240"/>
      </w:pPr>
      <w:r>
        <w:t xml:space="preserve"> </w:t>
      </w:r>
    </w:p>
    <w:p w14:paraId="0281BD3D" w14:textId="77777777" w:rsidR="0077132E" w:rsidRDefault="00000000">
      <w:pPr>
        <w:spacing w:before="240" w:after="240"/>
        <w:rPr>
          <w:b/>
          <w:bCs/>
        </w:rPr>
      </w:pPr>
      <w:r>
        <w:rPr>
          <w:b/>
          <w:bCs/>
        </w:rPr>
        <w:t>Test Case Description</w:t>
      </w:r>
    </w:p>
    <w:p w14:paraId="464588A7" w14:textId="77777777" w:rsidR="0077132E" w:rsidRPr="00753CFF" w:rsidRDefault="00000000">
      <w:pPr>
        <w:spacing w:before="240" w:after="240"/>
        <w:rPr>
          <w:lang w:val="en-US"/>
        </w:rPr>
      </w:pPr>
      <w:r w:rsidRPr="00753CFF">
        <w:rPr>
          <w:lang w:val="en-US"/>
        </w:rPr>
        <w:t>Verifies that login attempt fails when system is OFF.</w:t>
      </w:r>
    </w:p>
    <w:p w14:paraId="7498510C" w14:textId="77777777" w:rsidR="0077132E" w:rsidRPr="00753CFF" w:rsidRDefault="00000000">
      <w:pPr>
        <w:spacing w:before="240" w:after="240"/>
        <w:rPr>
          <w:b/>
          <w:bCs/>
          <w:lang w:val="en-US"/>
        </w:rPr>
      </w:pPr>
      <w:r w:rsidRPr="00753CFF">
        <w:rPr>
          <w:b/>
          <w:bCs/>
          <w:lang w:val="en-US"/>
        </w:rPr>
        <w:t>Input Specifications</w:t>
      </w:r>
    </w:p>
    <w:p w14:paraId="126A3D29" w14:textId="77777777" w:rsidR="0077132E" w:rsidRPr="00753CFF" w:rsidRDefault="00000000">
      <w:pPr>
        <w:spacing w:before="240" w:after="240"/>
        <w:rPr>
          <w:lang w:val="en-US"/>
        </w:rPr>
      </w:pPr>
      <w:r w:rsidRPr="00753CFF">
        <w:rPr>
          <w:lang w:val="en-US"/>
        </w:rPr>
        <w:t>• System state: SystemState.OFF</w:t>
      </w:r>
    </w:p>
    <w:p w14:paraId="10B914DB" w14:textId="77777777" w:rsidR="0077132E" w:rsidRPr="00753CFF" w:rsidRDefault="00000000">
      <w:pPr>
        <w:spacing w:before="240" w:after="240"/>
        <w:rPr>
          <w:lang w:val="en-US"/>
        </w:rPr>
      </w:pPr>
      <w:r w:rsidRPr="00753CFF">
        <w:rPr>
          <w:lang w:val="en-US"/>
        </w:rPr>
        <w:t>• Valid credentials provided</w:t>
      </w:r>
    </w:p>
    <w:p w14:paraId="2761C990" w14:textId="77777777" w:rsidR="0077132E" w:rsidRPr="00753CFF" w:rsidRDefault="00000000">
      <w:pPr>
        <w:spacing w:before="240" w:after="240"/>
        <w:rPr>
          <w:b/>
          <w:bCs/>
          <w:lang w:val="en-US"/>
        </w:rPr>
      </w:pPr>
      <w:r w:rsidRPr="00753CFF">
        <w:rPr>
          <w:b/>
          <w:bCs/>
          <w:lang w:val="en-US"/>
        </w:rPr>
        <w:t>Expected Result</w:t>
      </w:r>
    </w:p>
    <w:p w14:paraId="6D7E4F09"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 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 'System is off. Please turn on the system first.',</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ystem_off': True</w:t>
      </w:r>
      <w:r w:rsidRPr="00753CFF">
        <w:rPr>
          <w:rFonts w:ascii="Courier New" w:eastAsia="Courier New" w:hAnsi="Courier New" w:cs="Courier New"/>
          <w:sz w:val="18"/>
          <w:szCs w:val="18"/>
          <w:lang w:val="en-US"/>
        </w:rPr>
        <w:br/>
        <w:t xml:space="preserve"> }</w:t>
      </w:r>
    </w:p>
    <w:p w14:paraId="21AAEF2D" w14:textId="77777777" w:rsidR="0077132E" w:rsidRPr="00753CFF" w:rsidRDefault="00000000">
      <w:pPr>
        <w:spacing w:before="240" w:after="240"/>
        <w:rPr>
          <w:b/>
          <w:bCs/>
          <w:lang w:val="en-US"/>
        </w:rPr>
      </w:pPr>
      <w:r w:rsidRPr="00753CFF">
        <w:rPr>
          <w:b/>
          <w:bCs/>
          <w:lang w:val="en-US"/>
        </w:rPr>
        <w:t>Actual Result (Pass/Fail/Exception)</w:t>
      </w:r>
    </w:p>
    <w:p w14:paraId="35A66232" w14:textId="77777777" w:rsidR="0077132E" w:rsidRPr="00753CFF" w:rsidRDefault="00000000">
      <w:pPr>
        <w:spacing w:before="240" w:after="240"/>
        <w:rPr>
          <w:lang w:val="en-US"/>
        </w:rPr>
      </w:pPr>
      <w:r w:rsidRPr="00753CFF">
        <w:rPr>
          <w:lang w:val="en-US"/>
        </w:rPr>
        <w:t>• Pass: Login fails with system_off flag</w:t>
      </w:r>
    </w:p>
    <w:p w14:paraId="4B11F1A1" w14:textId="77777777" w:rsidR="0077132E" w:rsidRPr="00753CFF" w:rsidRDefault="00000000">
      <w:pPr>
        <w:spacing w:before="240" w:after="240"/>
        <w:rPr>
          <w:lang w:val="en-US"/>
        </w:rPr>
      </w:pPr>
      <w:r w:rsidRPr="00753CFF">
        <w:rPr>
          <w:lang w:val="en-US"/>
        </w:rPr>
        <w:t>• Pass: Appropriate error message returned</w:t>
      </w:r>
    </w:p>
    <w:p w14:paraId="0A6F82AF" w14:textId="77777777" w:rsidR="0077132E" w:rsidRPr="00753CFF" w:rsidRDefault="00000000">
      <w:pPr>
        <w:spacing w:before="240" w:after="240"/>
        <w:rPr>
          <w:b/>
          <w:bCs/>
          <w:lang w:val="en-US"/>
        </w:rPr>
      </w:pPr>
      <w:r w:rsidRPr="00753CFF">
        <w:rPr>
          <w:b/>
          <w:bCs/>
          <w:lang w:val="en-US"/>
        </w:rPr>
        <w:t>Comment</w:t>
      </w:r>
    </w:p>
    <w:p w14:paraId="72F53B34" w14:textId="77777777" w:rsidR="0077132E" w:rsidRPr="00753CFF" w:rsidRDefault="00000000">
      <w:pPr>
        <w:spacing w:before="240" w:after="240"/>
        <w:rPr>
          <w:lang w:val="en-US"/>
        </w:rPr>
      </w:pPr>
      <w:r w:rsidRPr="00753CFF">
        <w:rPr>
          <w:lang w:val="en-US"/>
        </w:rPr>
        <w:t>Precondition check: System must be ON for login.</w:t>
      </w:r>
    </w:p>
    <w:p w14:paraId="44ED2C9B" w14:textId="77777777" w:rsidR="0077132E" w:rsidRPr="00753CFF" w:rsidRDefault="00000000">
      <w:pPr>
        <w:spacing w:before="240" w:after="240"/>
        <w:rPr>
          <w:lang w:val="en-US"/>
        </w:rPr>
      </w:pPr>
      <w:r w:rsidRPr="00753CFF">
        <w:rPr>
          <w:lang w:val="en-US"/>
        </w:rPr>
        <w:t xml:space="preserve"> </w:t>
      </w:r>
    </w:p>
    <w:p w14:paraId="59D513BE" w14:textId="77777777" w:rsidR="0077132E" w:rsidRPr="00753CFF" w:rsidRDefault="00000000">
      <w:pPr>
        <w:pStyle w:val="6"/>
        <w:keepNext w:val="0"/>
        <w:keepLines w:val="0"/>
        <w:spacing w:before="200" w:after="40"/>
        <w:rPr>
          <w:b/>
          <w:bCs/>
          <w:i w:val="0"/>
          <w:iCs w:val="0"/>
          <w:color w:val="000000"/>
          <w:sz w:val="18"/>
          <w:szCs w:val="18"/>
          <w:lang w:val="en-US"/>
        </w:rPr>
      </w:pPr>
      <w:bookmarkStart w:id="109" w:name="_9btluxpfs96s" w:colFirst="0" w:colLast="0"/>
      <w:bookmarkEnd w:id="109"/>
      <w:r w:rsidRPr="00753CFF">
        <w:rPr>
          <w:b/>
          <w:bCs/>
          <w:i w:val="0"/>
          <w:iCs w:val="0"/>
          <w:color w:val="000000"/>
          <w:sz w:val="18"/>
          <w:szCs w:val="18"/>
          <w:lang w:val="en-US"/>
        </w:rPr>
        <w:lastRenderedPageBreak/>
        <w:t>b. test_login_system_locked (UT-SYS-Login-002)</w:t>
      </w:r>
    </w:p>
    <w:tbl>
      <w:tblPr>
        <w:tblStyle w:val="afff7"/>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25"/>
        <w:gridCol w:w="4470"/>
      </w:tblGrid>
      <w:tr w:rsidR="0077132E" w14:paraId="41954613" w14:textId="77777777">
        <w:trPr>
          <w:trHeight w:val="360"/>
        </w:trPr>
        <w:tc>
          <w:tcPr>
            <w:tcW w:w="442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E634D44" w14:textId="77777777" w:rsidR="0077132E" w:rsidRDefault="00000000">
            <w:pPr>
              <w:spacing w:before="240"/>
            </w:pPr>
            <w:r>
              <w:t>Field</w:t>
            </w:r>
          </w:p>
        </w:tc>
        <w:tc>
          <w:tcPr>
            <w:tcW w:w="447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22982377" w14:textId="77777777" w:rsidR="0077132E" w:rsidRDefault="00000000">
            <w:pPr>
              <w:spacing w:before="240"/>
            </w:pPr>
            <w:r>
              <w:t>Value</w:t>
            </w:r>
          </w:p>
        </w:tc>
      </w:tr>
      <w:tr w:rsidR="0077132E" w14:paraId="4E62835F"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6AE2970" w14:textId="77777777" w:rsidR="0077132E" w:rsidRDefault="00000000">
            <w:pPr>
              <w:spacing w:before="240"/>
            </w:pPr>
            <w:r>
              <w:t>Class</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32785BB2" w14:textId="77777777" w:rsidR="0077132E" w:rsidRDefault="00000000">
            <w:pPr>
              <w:spacing w:before="240"/>
            </w:pPr>
            <w:r>
              <w:t>System</w:t>
            </w:r>
          </w:p>
        </w:tc>
      </w:tr>
      <w:tr w:rsidR="0077132E" w14:paraId="0A161E0E"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456A6D5" w14:textId="77777777" w:rsidR="0077132E" w:rsidRDefault="00000000">
            <w:pPr>
              <w:spacing w:before="240"/>
            </w:pPr>
            <w:r>
              <w:t>Method</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7B4B129D" w14:textId="77777777" w:rsidR="0077132E" w:rsidRDefault="00000000">
            <w:pPr>
              <w:spacing w:before="240"/>
            </w:pPr>
            <w:r>
              <w:t>login_with_details()</w:t>
            </w:r>
          </w:p>
        </w:tc>
      </w:tr>
      <w:tr w:rsidR="0077132E" w14:paraId="67E0A03E"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D8BACDF" w14:textId="77777777" w:rsidR="0077132E" w:rsidRDefault="00000000">
            <w:pPr>
              <w:spacing w:before="240"/>
            </w:pPr>
            <w:r>
              <w:t>Author</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427399D0" w14:textId="77777777" w:rsidR="0077132E" w:rsidRDefault="00000000">
            <w:pPr>
              <w:spacing w:before="240"/>
            </w:pPr>
            <w:r>
              <w:t>Minseok Jo</w:t>
            </w:r>
          </w:p>
        </w:tc>
      </w:tr>
      <w:tr w:rsidR="0077132E" w14:paraId="6E56276D"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F706901" w14:textId="77777777" w:rsidR="0077132E" w:rsidRDefault="00000000">
            <w:pPr>
              <w:spacing w:before="240"/>
            </w:pPr>
            <w:r>
              <w:t>Date</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06791638" w14:textId="77777777" w:rsidR="0077132E" w:rsidRDefault="00000000">
            <w:pPr>
              <w:spacing w:before="240"/>
            </w:pPr>
            <w:r>
              <w:t>2025-11-25</w:t>
            </w:r>
          </w:p>
        </w:tc>
      </w:tr>
      <w:tr w:rsidR="0077132E" w14:paraId="1A0E384D"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A336C91" w14:textId="77777777" w:rsidR="0077132E" w:rsidRDefault="00000000">
            <w:pPr>
              <w:spacing w:before="240"/>
            </w:pPr>
            <w:r>
              <w:t>Version</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21D8ED24" w14:textId="77777777" w:rsidR="0077132E" w:rsidRDefault="00000000">
            <w:pPr>
              <w:spacing w:before="240"/>
            </w:pPr>
            <w:r>
              <w:t>2.0.0</w:t>
            </w:r>
          </w:p>
        </w:tc>
      </w:tr>
    </w:tbl>
    <w:p w14:paraId="2E929A9F" w14:textId="77777777" w:rsidR="0077132E" w:rsidRDefault="00000000">
      <w:pPr>
        <w:spacing w:before="240" w:after="240"/>
      </w:pPr>
      <w:r>
        <w:t xml:space="preserve"> </w:t>
      </w:r>
    </w:p>
    <w:p w14:paraId="49428587" w14:textId="77777777" w:rsidR="0077132E" w:rsidRDefault="00000000">
      <w:pPr>
        <w:spacing w:before="240" w:after="240"/>
        <w:rPr>
          <w:b/>
          <w:bCs/>
        </w:rPr>
      </w:pPr>
      <w:r>
        <w:rPr>
          <w:b/>
          <w:bCs/>
        </w:rPr>
        <w:t>Test Case Description</w:t>
      </w:r>
    </w:p>
    <w:p w14:paraId="180955A0" w14:textId="77777777" w:rsidR="0077132E" w:rsidRPr="00753CFF" w:rsidRDefault="00000000">
      <w:pPr>
        <w:spacing w:before="240" w:after="240"/>
        <w:rPr>
          <w:lang w:val="en-US"/>
        </w:rPr>
      </w:pPr>
      <w:r w:rsidRPr="00753CFF">
        <w:rPr>
          <w:lang w:val="en-US"/>
        </w:rPr>
        <w:t>Verifies that login attempt fails when system is LOCKED.</w:t>
      </w:r>
    </w:p>
    <w:p w14:paraId="39269CD6" w14:textId="77777777" w:rsidR="0077132E" w:rsidRPr="00753CFF" w:rsidRDefault="00000000">
      <w:pPr>
        <w:spacing w:before="240" w:after="240"/>
        <w:rPr>
          <w:b/>
          <w:bCs/>
          <w:lang w:val="en-US"/>
        </w:rPr>
      </w:pPr>
      <w:r w:rsidRPr="00753CFF">
        <w:rPr>
          <w:b/>
          <w:bCs/>
          <w:lang w:val="en-US"/>
        </w:rPr>
        <w:t>Input Specifications</w:t>
      </w:r>
    </w:p>
    <w:p w14:paraId="195BA30C" w14:textId="77777777" w:rsidR="0077132E" w:rsidRPr="00753CFF" w:rsidRDefault="00000000">
      <w:pPr>
        <w:spacing w:before="240" w:after="240"/>
        <w:rPr>
          <w:lang w:val="en-US"/>
        </w:rPr>
      </w:pPr>
      <w:r w:rsidRPr="00753CFF">
        <w:rPr>
          <w:lang w:val="en-US"/>
        </w:rPr>
        <w:t>• System state: SystemState.LOCKED</w:t>
      </w:r>
    </w:p>
    <w:p w14:paraId="6B8ACD03" w14:textId="77777777" w:rsidR="0077132E" w:rsidRPr="00753CFF" w:rsidRDefault="00000000">
      <w:pPr>
        <w:spacing w:before="240" w:after="240"/>
        <w:rPr>
          <w:lang w:val="en-US"/>
        </w:rPr>
      </w:pPr>
      <w:r w:rsidRPr="00753CFF">
        <w:rPr>
          <w:lang w:val="en-US"/>
        </w:rPr>
        <w:t>• Valid credentials provided</w:t>
      </w:r>
    </w:p>
    <w:p w14:paraId="46E7DB22" w14:textId="77777777" w:rsidR="0077132E" w:rsidRPr="00753CFF" w:rsidRDefault="00000000">
      <w:pPr>
        <w:spacing w:before="240" w:after="240"/>
        <w:rPr>
          <w:b/>
          <w:bCs/>
          <w:lang w:val="en-US"/>
        </w:rPr>
      </w:pPr>
      <w:r w:rsidRPr="00753CFF">
        <w:rPr>
          <w:b/>
          <w:bCs/>
          <w:lang w:val="en-US"/>
        </w:rPr>
        <w:t>Expected Result</w:t>
      </w:r>
    </w:p>
    <w:p w14:paraId="47CE88AF"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 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 'System is locked. Please contact administrator.',</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ystem_locked': True</w:t>
      </w:r>
      <w:r w:rsidRPr="00753CFF">
        <w:rPr>
          <w:rFonts w:ascii="Courier New" w:eastAsia="Courier New" w:hAnsi="Courier New" w:cs="Courier New"/>
          <w:sz w:val="18"/>
          <w:szCs w:val="18"/>
          <w:lang w:val="en-US"/>
        </w:rPr>
        <w:br/>
        <w:t xml:space="preserve"> }</w:t>
      </w:r>
    </w:p>
    <w:p w14:paraId="595E798A" w14:textId="77777777" w:rsidR="0077132E" w:rsidRPr="00753CFF" w:rsidRDefault="00000000">
      <w:pPr>
        <w:spacing w:before="240" w:after="240"/>
        <w:rPr>
          <w:b/>
          <w:bCs/>
          <w:lang w:val="en-US"/>
        </w:rPr>
      </w:pPr>
      <w:r w:rsidRPr="00753CFF">
        <w:rPr>
          <w:b/>
          <w:bCs/>
          <w:lang w:val="en-US"/>
        </w:rPr>
        <w:t>Actual Result (Pass/Fail/Exception)</w:t>
      </w:r>
    </w:p>
    <w:p w14:paraId="1869866A" w14:textId="77777777" w:rsidR="0077132E" w:rsidRPr="00753CFF" w:rsidRDefault="00000000">
      <w:pPr>
        <w:spacing w:before="240" w:after="240"/>
        <w:rPr>
          <w:lang w:val="en-US"/>
        </w:rPr>
      </w:pPr>
      <w:r w:rsidRPr="00753CFF">
        <w:rPr>
          <w:lang w:val="en-US"/>
        </w:rPr>
        <w:t>• Pass: Login fails with system_locked flag</w:t>
      </w:r>
    </w:p>
    <w:p w14:paraId="23565DD6" w14:textId="77777777" w:rsidR="0077132E" w:rsidRPr="00753CFF" w:rsidRDefault="00000000">
      <w:pPr>
        <w:spacing w:before="240" w:after="240"/>
        <w:rPr>
          <w:lang w:val="en-US"/>
        </w:rPr>
      </w:pPr>
      <w:r w:rsidRPr="00753CFF">
        <w:rPr>
          <w:lang w:val="en-US"/>
        </w:rPr>
        <w:t>• Pass: Appropriate error message returned</w:t>
      </w:r>
    </w:p>
    <w:p w14:paraId="435A9F9A" w14:textId="77777777" w:rsidR="0077132E" w:rsidRPr="00753CFF" w:rsidRDefault="00000000">
      <w:pPr>
        <w:spacing w:before="240" w:after="240"/>
        <w:rPr>
          <w:b/>
          <w:bCs/>
          <w:lang w:val="en-US"/>
        </w:rPr>
      </w:pPr>
      <w:r w:rsidRPr="00753CFF">
        <w:rPr>
          <w:b/>
          <w:bCs/>
          <w:lang w:val="en-US"/>
        </w:rPr>
        <w:t>Comment</w:t>
      </w:r>
    </w:p>
    <w:p w14:paraId="06A9AE04" w14:textId="77777777" w:rsidR="0077132E" w:rsidRPr="00753CFF" w:rsidRDefault="00000000">
      <w:pPr>
        <w:spacing w:before="240" w:after="240"/>
        <w:rPr>
          <w:lang w:val="en-US"/>
        </w:rPr>
      </w:pPr>
      <w:r w:rsidRPr="00753CFF">
        <w:rPr>
          <w:lang w:val="en-US"/>
        </w:rPr>
        <w:lastRenderedPageBreak/>
        <w:t>System-level lock prevents all logins regardless of user credentials.</w:t>
      </w:r>
    </w:p>
    <w:p w14:paraId="3685857A" w14:textId="77777777" w:rsidR="0077132E" w:rsidRPr="00753CFF" w:rsidRDefault="00000000">
      <w:pPr>
        <w:spacing w:before="240" w:after="240"/>
        <w:rPr>
          <w:lang w:val="en-US"/>
        </w:rPr>
      </w:pPr>
      <w:r w:rsidRPr="00753CFF">
        <w:rPr>
          <w:lang w:val="en-US"/>
        </w:rPr>
        <w:t xml:space="preserve"> </w:t>
      </w:r>
    </w:p>
    <w:p w14:paraId="3B5E71BC" w14:textId="77777777" w:rsidR="0077132E" w:rsidRPr="00753CFF" w:rsidRDefault="00000000">
      <w:pPr>
        <w:pStyle w:val="4"/>
        <w:keepNext w:val="0"/>
        <w:keepLines w:val="0"/>
        <w:spacing w:before="240" w:after="40"/>
        <w:rPr>
          <w:b/>
          <w:bCs/>
          <w:color w:val="000000"/>
          <w:sz w:val="22"/>
          <w:szCs w:val="22"/>
          <w:lang w:val="en-US"/>
        </w:rPr>
      </w:pPr>
      <w:bookmarkStart w:id="110" w:name="_l3heyl33hki" w:colFirst="0" w:colLast="0"/>
      <w:bookmarkEnd w:id="110"/>
      <w:r w:rsidRPr="00753CFF">
        <w:rPr>
          <w:b/>
          <w:bCs/>
          <w:color w:val="000000"/>
          <w:sz w:val="22"/>
          <w:szCs w:val="22"/>
          <w:lang w:val="en-US"/>
        </w:rPr>
        <w:t>2. System class - Configuration Integration</w:t>
      </w:r>
    </w:p>
    <w:p w14:paraId="313E2006" w14:textId="77777777" w:rsidR="0077132E" w:rsidRPr="00753CFF" w:rsidRDefault="00000000">
      <w:pPr>
        <w:pStyle w:val="5"/>
        <w:keepNext w:val="0"/>
        <w:keepLines w:val="0"/>
        <w:spacing w:before="220" w:after="40"/>
        <w:rPr>
          <w:b/>
          <w:bCs/>
          <w:color w:val="000000"/>
          <w:sz w:val="20"/>
          <w:szCs w:val="20"/>
          <w:lang w:val="en-US"/>
        </w:rPr>
      </w:pPr>
      <w:bookmarkStart w:id="111" w:name="_mill0rph6ii" w:colFirst="0" w:colLast="0"/>
      <w:bookmarkEnd w:id="111"/>
      <w:r w:rsidRPr="00753CFF">
        <w:rPr>
          <w:b/>
          <w:bCs/>
          <w:color w:val="000000"/>
          <w:sz w:val="20"/>
          <w:szCs w:val="20"/>
          <w:lang w:val="en-US"/>
        </w:rPr>
        <w:t>A. configure_system_setting() (system-level configuration)</w:t>
      </w:r>
    </w:p>
    <w:p w14:paraId="375F6125" w14:textId="77777777" w:rsidR="0077132E" w:rsidRPr="00753CFF" w:rsidRDefault="00000000">
      <w:pPr>
        <w:pStyle w:val="6"/>
        <w:keepNext w:val="0"/>
        <w:keepLines w:val="0"/>
        <w:spacing w:before="200" w:after="40"/>
        <w:rPr>
          <w:b/>
          <w:bCs/>
          <w:i w:val="0"/>
          <w:iCs w:val="0"/>
          <w:color w:val="000000"/>
          <w:sz w:val="18"/>
          <w:szCs w:val="18"/>
          <w:lang w:val="en-US"/>
        </w:rPr>
      </w:pPr>
      <w:bookmarkStart w:id="112" w:name="_156i4elpsd8w" w:colFirst="0" w:colLast="0"/>
      <w:bookmarkEnd w:id="112"/>
      <w:r w:rsidRPr="00753CFF">
        <w:rPr>
          <w:b/>
          <w:bCs/>
          <w:i w:val="0"/>
          <w:iCs w:val="0"/>
          <w:color w:val="000000"/>
          <w:sz w:val="18"/>
          <w:szCs w:val="18"/>
          <w:lang w:val="en-US"/>
        </w:rPr>
        <w:t>a. test_configure_system_setting (UT-SYS-Config-001)</w:t>
      </w:r>
    </w:p>
    <w:tbl>
      <w:tblPr>
        <w:tblStyle w:val="afff8"/>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7FA5B6BC"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11E8F8C"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C75D628" w14:textId="77777777" w:rsidR="0077132E" w:rsidRDefault="00000000">
            <w:pPr>
              <w:spacing w:before="240"/>
            </w:pPr>
            <w:r>
              <w:t>Value</w:t>
            </w:r>
          </w:p>
        </w:tc>
      </w:tr>
      <w:tr w:rsidR="0077132E" w14:paraId="154104D1"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3605465"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192512C" w14:textId="77777777" w:rsidR="0077132E" w:rsidRDefault="00000000">
            <w:pPr>
              <w:spacing w:before="240"/>
            </w:pPr>
            <w:r>
              <w:t>System</w:t>
            </w:r>
          </w:p>
        </w:tc>
      </w:tr>
      <w:tr w:rsidR="0077132E" w14:paraId="5F1F1874"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A6274E7" w14:textId="77777777" w:rsidR="0077132E" w:rsidRDefault="00000000">
            <w:pPr>
              <w:spacing w:before="240"/>
            </w:pPr>
            <w: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E2BBDDA" w14:textId="77777777" w:rsidR="0077132E" w:rsidRDefault="00000000">
            <w:pPr>
              <w:spacing w:before="240"/>
            </w:pPr>
            <w:r>
              <w:t>configure_system_setting()</w:t>
            </w:r>
          </w:p>
        </w:tc>
      </w:tr>
      <w:tr w:rsidR="0077132E" w14:paraId="3550EF61"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6FA0630"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0CC366F" w14:textId="77777777" w:rsidR="0077132E" w:rsidRDefault="00000000">
            <w:pPr>
              <w:spacing w:before="240"/>
            </w:pPr>
            <w:r>
              <w:t>Minseok Jo</w:t>
            </w:r>
          </w:p>
        </w:tc>
      </w:tr>
      <w:tr w:rsidR="0077132E" w14:paraId="6C53E6D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CFC38C6"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31AF5C8" w14:textId="77777777" w:rsidR="0077132E" w:rsidRDefault="00000000">
            <w:pPr>
              <w:spacing w:before="240"/>
            </w:pPr>
            <w:r>
              <w:t>2025-11-25</w:t>
            </w:r>
          </w:p>
        </w:tc>
      </w:tr>
      <w:tr w:rsidR="0077132E" w14:paraId="77EAB327"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9CB1F84" w14:textId="77777777" w:rsidR="0077132E" w:rsidRDefault="00000000">
            <w:pPr>
              <w:spacing w:before="240"/>
            </w:pPr>
            <w: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084F654" w14:textId="77777777" w:rsidR="0077132E" w:rsidRDefault="00000000">
            <w:pPr>
              <w:spacing w:before="240"/>
            </w:pPr>
            <w:r>
              <w:t>2.0.0</w:t>
            </w:r>
          </w:p>
        </w:tc>
      </w:tr>
    </w:tbl>
    <w:p w14:paraId="01E7D9AE" w14:textId="77777777" w:rsidR="0077132E" w:rsidRDefault="00000000">
      <w:pPr>
        <w:spacing w:before="240" w:after="240"/>
      </w:pPr>
      <w:r>
        <w:t xml:space="preserve"> </w:t>
      </w:r>
    </w:p>
    <w:p w14:paraId="36969B17" w14:textId="77777777" w:rsidR="0077132E" w:rsidRDefault="00000000">
      <w:pPr>
        <w:spacing w:before="240" w:after="240"/>
        <w:rPr>
          <w:b/>
          <w:bCs/>
        </w:rPr>
      </w:pPr>
      <w:r>
        <w:rPr>
          <w:b/>
          <w:bCs/>
        </w:rPr>
        <w:t>Test Case Description</w:t>
      </w:r>
    </w:p>
    <w:p w14:paraId="4AC881A5" w14:textId="77777777" w:rsidR="0077132E" w:rsidRPr="00753CFF" w:rsidRDefault="00000000">
      <w:pPr>
        <w:spacing w:before="240" w:after="240"/>
        <w:rPr>
          <w:lang w:val="en-US"/>
        </w:rPr>
      </w:pPr>
      <w:r w:rsidRPr="00753CFF">
        <w:rPr>
          <w:lang w:val="en-US"/>
        </w:rPr>
        <w:t>Verifies that system settings can be configured through the System class.</w:t>
      </w:r>
    </w:p>
    <w:p w14:paraId="092281F1" w14:textId="77777777" w:rsidR="0077132E" w:rsidRPr="00753CFF" w:rsidRDefault="00000000">
      <w:pPr>
        <w:spacing w:before="240" w:after="240"/>
        <w:rPr>
          <w:b/>
          <w:bCs/>
          <w:lang w:val="en-US"/>
        </w:rPr>
      </w:pPr>
      <w:r w:rsidRPr="00753CFF">
        <w:rPr>
          <w:b/>
          <w:bCs/>
          <w:lang w:val="en-US"/>
        </w:rPr>
        <w:t>Input Specifications</w:t>
      </w:r>
    </w:p>
    <w:p w14:paraId="0BDFBCB7" w14:textId="77777777" w:rsidR="0077132E" w:rsidRPr="00753CFF" w:rsidRDefault="00000000">
      <w:pPr>
        <w:spacing w:before="240" w:after="240"/>
        <w:rPr>
          <w:lang w:val="en-US"/>
        </w:rPr>
      </w:pPr>
      <w:r w:rsidRPr="00753CFF">
        <w:rPr>
          <w:lang w:val="en-US"/>
        </w:rPr>
        <w:t>• System is ON</w:t>
      </w:r>
    </w:p>
    <w:p w14:paraId="21577ADE" w14:textId="77777777" w:rsidR="0077132E" w:rsidRPr="00753CFF" w:rsidRDefault="00000000">
      <w:pPr>
        <w:spacing w:before="240" w:after="240"/>
        <w:rPr>
          <w:lang w:val="en-US"/>
        </w:rPr>
      </w:pPr>
      <w:r w:rsidRPr="00753CFF">
        <w:rPr>
          <w:lang w:val="en-US"/>
        </w:rPr>
        <w:t>• monitoring_phone: "111-222-3333"</w:t>
      </w:r>
    </w:p>
    <w:p w14:paraId="34116DF1" w14:textId="77777777" w:rsidR="0077132E" w:rsidRPr="00753CFF" w:rsidRDefault="00000000">
      <w:pPr>
        <w:spacing w:before="240" w:after="240"/>
        <w:rPr>
          <w:lang w:val="en-US"/>
        </w:rPr>
      </w:pPr>
      <w:r w:rsidRPr="00753CFF">
        <w:rPr>
          <w:lang w:val="en-US"/>
        </w:rPr>
        <w:t>• homeowner_phone: "444-555-6666"</w:t>
      </w:r>
    </w:p>
    <w:p w14:paraId="1BB3817B" w14:textId="77777777" w:rsidR="0077132E" w:rsidRPr="00753CFF" w:rsidRDefault="00000000">
      <w:pPr>
        <w:spacing w:before="240" w:after="240"/>
        <w:rPr>
          <w:lang w:val="en-US"/>
        </w:rPr>
      </w:pPr>
      <w:r w:rsidRPr="00753CFF">
        <w:rPr>
          <w:lang w:val="en-US"/>
        </w:rPr>
        <w:t>• lock_time: 45</w:t>
      </w:r>
    </w:p>
    <w:p w14:paraId="507B17BC" w14:textId="77777777" w:rsidR="0077132E" w:rsidRPr="00753CFF" w:rsidRDefault="00000000">
      <w:pPr>
        <w:spacing w:before="240" w:after="240"/>
        <w:rPr>
          <w:lang w:val="en-US"/>
        </w:rPr>
      </w:pPr>
      <w:r w:rsidRPr="00753CFF">
        <w:rPr>
          <w:lang w:val="en-US"/>
        </w:rPr>
        <w:t>• alarm_delay: 90</w:t>
      </w:r>
    </w:p>
    <w:p w14:paraId="1D4A6F26" w14:textId="77777777" w:rsidR="0077132E" w:rsidRPr="00753CFF" w:rsidRDefault="00000000">
      <w:pPr>
        <w:spacing w:before="240" w:after="240"/>
        <w:rPr>
          <w:b/>
          <w:bCs/>
          <w:lang w:val="en-US"/>
        </w:rPr>
      </w:pPr>
      <w:r w:rsidRPr="00753CFF">
        <w:rPr>
          <w:b/>
          <w:bCs/>
          <w:lang w:val="en-US"/>
        </w:rPr>
        <w:t>Expected Result</w:t>
      </w:r>
    </w:p>
    <w:p w14:paraId="4B96D534" w14:textId="77777777" w:rsidR="0077132E" w:rsidRPr="00753CFF" w:rsidRDefault="00000000">
      <w:pPr>
        <w:spacing w:before="240" w:after="240"/>
        <w:rPr>
          <w:lang w:val="en-US"/>
        </w:rPr>
      </w:pPr>
      <w:r w:rsidRPr="00753CFF">
        <w:rPr>
          <w:lang w:val="en-US"/>
        </w:rPr>
        <w:lastRenderedPageBreak/>
        <w:t>• Method returns True</w:t>
      </w:r>
    </w:p>
    <w:p w14:paraId="747E01E8" w14:textId="77777777" w:rsidR="0077132E" w:rsidRPr="00753CFF" w:rsidRDefault="00000000">
      <w:pPr>
        <w:spacing w:before="240" w:after="240"/>
        <w:rPr>
          <w:lang w:val="en-US"/>
        </w:rPr>
      </w:pPr>
      <w:r w:rsidRPr="00753CFF">
        <w:rPr>
          <w:lang w:val="en-US"/>
        </w:rPr>
        <w:t>• Settings are persisted to database</w:t>
      </w:r>
    </w:p>
    <w:p w14:paraId="211C0F34" w14:textId="77777777" w:rsidR="0077132E" w:rsidRPr="00753CFF" w:rsidRDefault="00000000">
      <w:pPr>
        <w:spacing w:before="240" w:after="240"/>
        <w:rPr>
          <w:lang w:val="en-US"/>
        </w:rPr>
      </w:pPr>
      <w:r w:rsidRPr="00753CFF">
        <w:rPr>
          <w:lang w:val="en-US"/>
        </w:rPr>
        <w:t>• SettingsService is invoked correctly</w:t>
      </w:r>
    </w:p>
    <w:p w14:paraId="4C800359" w14:textId="77777777" w:rsidR="0077132E" w:rsidRPr="00753CFF" w:rsidRDefault="00000000">
      <w:pPr>
        <w:spacing w:before="240" w:after="240"/>
        <w:rPr>
          <w:b/>
          <w:bCs/>
          <w:lang w:val="en-US"/>
        </w:rPr>
      </w:pPr>
      <w:r w:rsidRPr="00753CFF">
        <w:rPr>
          <w:b/>
          <w:bCs/>
          <w:lang w:val="en-US"/>
        </w:rPr>
        <w:t>Actual Result (Pass/Fail/Exception)</w:t>
      </w:r>
    </w:p>
    <w:p w14:paraId="660D55C8" w14:textId="77777777" w:rsidR="0077132E" w:rsidRPr="00753CFF" w:rsidRDefault="00000000">
      <w:pPr>
        <w:spacing w:before="240" w:after="240"/>
        <w:rPr>
          <w:lang w:val="en-US"/>
        </w:rPr>
      </w:pPr>
      <w:r w:rsidRPr="00753CFF">
        <w:rPr>
          <w:lang w:val="en-US"/>
        </w:rPr>
        <w:t>• Pass: Returns True</w:t>
      </w:r>
    </w:p>
    <w:p w14:paraId="28A0BB70" w14:textId="77777777" w:rsidR="0077132E" w:rsidRPr="00753CFF" w:rsidRDefault="00000000">
      <w:pPr>
        <w:spacing w:before="240" w:after="240"/>
        <w:rPr>
          <w:lang w:val="en-US"/>
        </w:rPr>
      </w:pPr>
      <w:r w:rsidRPr="00753CFF">
        <w:rPr>
          <w:lang w:val="en-US"/>
        </w:rPr>
        <w:t>• Pass: Settings saved successfully</w:t>
      </w:r>
    </w:p>
    <w:p w14:paraId="3943931A" w14:textId="77777777" w:rsidR="0077132E" w:rsidRPr="00753CFF" w:rsidRDefault="00000000">
      <w:pPr>
        <w:spacing w:before="240" w:after="240"/>
        <w:rPr>
          <w:lang w:val="en-US"/>
        </w:rPr>
      </w:pPr>
      <w:r w:rsidRPr="00753CFF">
        <w:rPr>
          <w:lang w:val="en-US"/>
        </w:rPr>
        <w:t>• Pass: Database contains updated values</w:t>
      </w:r>
    </w:p>
    <w:p w14:paraId="706F16FF" w14:textId="77777777" w:rsidR="0077132E" w:rsidRPr="00753CFF" w:rsidRDefault="00000000">
      <w:pPr>
        <w:spacing w:before="240" w:after="240"/>
        <w:rPr>
          <w:b/>
          <w:bCs/>
          <w:lang w:val="en-US"/>
        </w:rPr>
      </w:pPr>
      <w:r w:rsidRPr="00753CFF">
        <w:rPr>
          <w:b/>
          <w:bCs/>
          <w:lang w:val="en-US"/>
        </w:rPr>
        <w:t>Comment</w:t>
      </w:r>
    </w:p>
    <w:p w14:paraId="70D22A92" w14:textId="77777777" w:rsidR="0077132E" w:rsidRPr="00753CFF" w:rsidRDefault="00000000">
      <w:pPr>
        <w:spacing w:before="240" w:after="240"/>
        <w:rPr>
          <w:lang w:val="en-US"/>
        </w:rPr>
      </w:pPr>
      <w:r w:rsidRPr="00753CFF">
        <w:rPr>
          <w:lang w:val="en-US"/>
        </w:rPr>
        <w:t>Uses SettingsService internally for separation of concerns.</w:t>
      </w:r>
    </w:p>
    <w:p w14:paraId="49B81FA5" w14:textId="77777777" w:rsidR="0077132E" w:rsidRPr="00753CFF" w:rsidRDefault="00000000">
      <w:pPr>
        <w:spacing w:before="240" w:after="240"/>
        <w:rPr>
          <w:lang w:val="en-US"/>
        </w:rPr>
      </w:pPr>
      <w:r w:rsidRPr="00753CFF">
        <w:rPr>
          <w:lang w:val="en-US"/>
        </w:rPr>
        <w:t xml:space="preserve"> </w:t>
      </w:r>
    </w:p>
    <w:p w14:paraId="37A2D97B" w14:textId="77777777" w:rsidR="0077132E" w:rsidRPr="00753CFF" w:rsidRDefault="00000000">
      <w:pPr>
        <w:pStyle w:val="3"/>
        <w:keepNext w:val="0"/>
        <w:keepLines w:val="0"/>
        <w:spacing w:before="280"/>
        <w:rPr>
          <w:b/>
          <w:bCs/>
          <w:color w:val="000000"/>
          <w:sz w:val="26"/>
          <w:szCs w:val="26"/>
          <w:lang w:val="en-US"/>
        </w:rPr>
      </w:pPr>
      <w:bookmarkStart w:id="113" w:name="_g8dxm8tsr3xk" w:colFirst="0" w:colLast="0"/>
      <w:bookmarkEnd w:id="113"/>
      <w:r w:rsidRPr="00753CFF">
        <w:rPr>
          <w:b/>
          <w:bCs/>
          <w:color w:val="000000"/>
          <w:sz w:val="26"/>
          <w:szCs w:val="26"/>
          <w:lang w:val="en-US"/>
        </w:rPr>
        <w:t>D. Password Management</w:t>
      </w:r>
    </w:p>
    <w:p w14:paraId="7D7E03AB" w14:textId="77777777" w:rsidR="0077132E" w:rsidRPr="00753CFF" w:rsidRDefault="00000000">
      <w:pPr>
        <w:pStyle w:val="4"/>
        <w:keepNext w:val="0"/>
        <w:keepLines w:val="0"/>
        <w:spacing w:before="240" w:after="40"/>
        <w:rPr>
          <w:b/>
          <w:bCs/>
          <w:color w:val="000000"/>
          <w:sz w:val="22"/>
          <w:szCs w:val="22"/>
          <w:lang w:val="en-US"/>
        </w:rPr>
      </w:pPr>
      <w:bookmarkStart w:id="114" w:name="_9pgtivlntk7s" w:colFirst="0" w:colLast="0"/>
      <w:bookmarkEnd w:id="114"/>
      <w:r w:rsidRPr="00753CFF">
        <w:rPr>
          <w:b/>
          <w:bCs/>
          <w:color w:val="000000"/>
          <w:sz w:val="22"/>
          <w:szCs w:val="22"/>
          <w:lang w:val="en-US"/>
        </w:rPr>
        <w:t>1. System class - Password Change</w:t>
      </w:r>
    </w:p>
    <w:p w14:paraId="665FBBF8" w14:textId="77777777" w:rsidR="0077132E" w:rsidRPr="00753CFF" w:rsidRDefault="00000000">
      <w:pPr>
        <w:pStyle w:val="5"/>
        <w:keepNext w:val="0"/>
        <w:keepLines w:val="0"/>
        <w:spacing w:before="220" w:after="40"/>
        <w:rPr>
          <w:b/>
          <w:bCs/>
          <w:color w:val="000000"/>
          <w:sz w:val="20"/>
          <w:szCs w:val="20"/>
          <w:lang w:val="en-US"/>
        </w:rPr>
      </w:pPr>
      <w:bookmarkStart w:id="115" w:name="_cq97gzenmng7" w:colFirst="0" w:colLast="0"/>
      <w:bookmarkEnd w:id="115"/>
      <w:r w:rsidRPr="00753CFF">
        <w:rPr>
          <w:b/>
          <w:bCs/>
          <w:color w:val="000000"/>
          <w:sz w:val="20"/>
          <w:szCs w:val="20"/>
          <w:lang w:val="en-US"/>
        </w:rPr>
        <w:t>A. change_master_password() (system-level password change)</w:t>
      </w:r>
    </w:p>
    <w:p w14:paraId="01BAF4E3" w14:textId="77777777" w:rsidR="0077132E" w:rsidRPr="00753CFF" w:rsidRDefault="00000000">
      <w:pPr>
        <w:pStyle w:val="6"/>
        <w:keepNext w:val="0"/>
        <w:keepLines w:val="0"/>
        <w:spacing w:before="200" w:after="40"/>
        <w:rPr>
          <w:b/>
          <w:bCs/>
          <w:i w:val="0"/>
          <w:iCs w:val="0"/>
          <w:color w:val="000000"/>
          <w:sz w:val="18"/>
          <w:szCs w:val="18"/>
          <w:lang w:val="en-US"/>
        </w:rPr>
      </w:pPr>
      <w:bookmarkStart w:id="116" w:name="_nmu3ntsc6kk8" w:colFirst="0" w:colLast="0"/>
      <w:bookmarkEnd w:id="116"/>
      <w:r w:rsidRPr="00753CFF">
        <w:rPr>
          <w:b/>
          <w:bCs/>
          <w:i w:val="0"/>
          <w:iCs w:val="0"/>
          <w:color w:val="000000"/>
          <w:sz w:val="18"/>
          <w:szCs w:val="18"/>
          <w:lang w:val="en-US"/>
        </w:rPr>
        <w:t>a. test_change_password_success (UT-PWD-001)</w:t>
      </w:r>
    </w:p>
    <w:tbl>
      <w:tblPr>
        <w:tblStyle w:val="afff9"/>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315BEE8B"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C514921"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56F7EAF" w14:textId="77777777" w:rsidR="0077132E" w:rsidRDefault="00000000">
            <w:pPr>
              <w:spacing w:before="240"/>
            </w:pPr>
            <w:r>
              <w:t>Value</w:t>
            </w:r>
          </w:p>
        </w:tc>
      </w:tr>
      <w:tr w:rsidR="0077132E" w14:paraId="5B41A3D9"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EDB24B6"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81C2845" w14:textId="77777777" w:rsidR="0077132E" w:rsidRDefault="00000000">
            <w:pPr>
              <w:spacing w:before="240"/>
            </w:pPr>
            <w:r>
              <w:t>System</w:t>
            </w:r>
          </w:p>
        </w:tc>
      </w:tr>
      <w:tr w:rsidR="0077132E" w14:paraId="1F5F0F28"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037B24C" w14:textId="77777777" w:rsidR="0077132E" w:rsidRDefault="00000000">
            <w:pPr>
              <w:spacing w:before="240"/>
            </w:pPr>
            <w: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3BFC7C0" w14:textId="77777777" w:rsidR="0077132E" w:rsidRDefault="00000000">
            <w:pPr>
              <w:spacing w:before="240"/>
            </w:pPr>
            <w:r>
              <w:t>change_master_password()</w:t>
            </w:r>
          </w:p>
        </w:tc>
      </w:tr>
      <w:tr w:rsidR="0077132E" w14:paraId="75518065"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CD543E1"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C99DA1E" w14:textId="77777777" w:rsidR="0077132E" w:rsidRDefault="00000000">
            <w:pPr>
              <w:spacing w:before="240"/>
            </w:pPr>
            <w:r>
              <w:t>Minseok Jo</w:t>
            </w:r>
          </w:p>
        </w:tc>
      </w:tr>
      <w:tr w:rsidR="0077132E" w14:paraId="43CC5D4F"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2B7982E"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855EF5B" w14:textId="77777777" w:rsidR="0077132E" w:rsidRDefault="00000000">
            <w:pPr>
              <w:spacing w:before="240"/>
            </w:pPr>
            <w:r>
              <w:t>2025-11-25</w:t>
            </w:r>
          </w:p>
        </w:tc>
      </w:tr>
      <w:tr w:rsidR="0077132E" w14:paraId="38848F6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2248515" w14:textId="77777777" w:rsidR="0077132E" w:rsidRDefault="00000000">
            <w:pPr>
              <w:spacing w:before="240"/>
            </w:pPr>
            <w: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E1220E4" w14:textId="77777777" w:rsidR="0077132E" w:rsidRDefault="00000000">
            <w:pPr>
              <w:spacing w:before="240"/>
            </w:pPr>
            <w:r>
              <w:t>2.0.0</w:t>
            </w:r>
          </w:p>
        </w:tc>
      </w:tr>
    </w:tbl>
    <w:p w14:paraId="507DAA85" w14:textId="77777777" w:rsidR="0077132E" w:rsidRDefault="00000000">
      <w:pPr>
        <w:spacing w:before="240" w:after="240"/>
      </w:pPr>
      <w:r>
        <w:lastRenderedPageBreak/>
        <w:t xml:space="preserve"> </w:t>
      </w:r>
    </w:p>
    <w:p w14:paraId="00039D31" w14:textId="77777777" w:rsidR="0077132E" w:rsidRDefault="00000000">
      <w:pPr>
        <w:spacing w:before="240" w:after="240"/>
        <w:rPr>
          <w:b/>
          <w:bCs/>
        </w:rPr>
      </w:pPr>
      <w:r>
        <w:rPr>
          <w:b/>
          <w:bCs/>
        </w:rPr>
        <w:t>Test Case Description</w:t>
      </w:r>
    </w:p>
    <w:p w14:paraId="25B2115B" w14:textId="77777777" w:rsidR="0077132E" w:rsidRPr="00753CFF" w:rsidRDefault="00000000">
      <w:pPr>
        <w:spacing w:before="240" w:after="240"/>
        <w:rPr>
          <w:lang w:val="en-US"/>
        </w:rPr>
      </w:pPr>
      <w:r w:rsidRPr="00753CFF">
        <w:rPr>
          <w:lang w:val="en-US"/>
        </w:rPr>
        <w:t>Verifies that password change succeeds with correct inputs through all 3 phases.</w:t>
      </w:r>
    </w:p>
    <w:p w14:paraId="3B509E83" w14:textId="77777777" w:rsidR="0077132E" w:rsidRPr="00753CFF" w:rsidRDefault="00000000">
      <w:pPr>
        <w:spacing w:before="240" w:after="240"/>
        <w:rPr>
          <w:b/>
          <w:bCs/>
          <w:lang w:val="en-US"/>
        </w:rPr>
      </w:pPr>
      <w:r w:rsidRPr="00753CFF">
        <w:rPr>
          <w:b/>
          <w:bCs/>
          <w:lang w:val="en-US"/>
        </w:rPr>
        <w:t>Input Specifications</w:t>
      </w:r>
    </w:p>
    <w:p w14:paraId="1EDDCFB6" w14:textId="77777777" w:rsidR="0077132E" w:rsidRPr="00753CFF" w:rsidRDefault="00000000">
      <w:pPr>
        <w:spacing w:before="240" w:after="240"/>
        <w:rPr>
          <w:lang w:val="en-US"/>
        </w:rPr>
      </w:pPr>
      <w:r w:rsidRPr="00753CFF">
        <w:rPr>
          <w:lang w:val="en-US"/>
        </w:rPr>
        <w:t>• User is logged in (admin/1234)</w:t>
      </w:r>
    </w:p>
    <w:p w14:paraId="3E763942" w14:textId="77777777" w:rsidR="0077132E" w:rsidRPr="00753CFF" w:rsidRDefault="00000000">
      <w:pPr>
        <w:spacing w:before="240" w:after="240"/>
        <w:rPr>
          <w:lang w:val="en-US"/>
        </w:rPr>
      </w:pPr>
      <w:r w:rsidRPr="00753CFF">
        <w:rPr>
          <w:lang w:val="en-US"/>
        </w:rPr>
        <w:t>• current_password: '1234'</w:t>
      </w:r>
    </w:p>
    <w:p w14:paraId="587F5F09" w14:textId="77777777" w:rsidR="0077132E" w:rsidRPr="00753CFF" w:rsidRDefault="00000000">
      <w:pPr>
        <w:spacing w:before="240" w:after="240"/>
        <w:rPr>
          <w:lang w:val="en-US"/>
        </w:rPr>
      </w:pPr>
      <w:r w:rsidRPr="00753CFF">
        <w:rPr>
          <w:lang w:val="en-US"/>
        </w:rPr>
        <w:t>• new_password: 'newpass5678'</w:t>
      </w:r>
    </w:p>
    <w:p w14:paraId="296DAFBE" w14:textId="77777777" w:rsidR="0077132E" w:rsidRPr="00753CFF" w:rsidRDefault="00000000">
      <w:pPr>
        <w:spacing w:before="240" w:after="240"/>
        <w:rPr>
          <w:lang w:val="en-US"/>
        </w:rPr>
      </w:pPr>
      <w:r w:rsidRPr="00753CFF">
        <w:rPr>
          <w:lang w:val="en-US"/>
        </w:rPr>
        <w:t>• confirm_password: 'newpass5678'</w:t>
      </w:r>
    </w:p>
    <w:p w14:paraId="6FFBCCD5" w14:textId="77777777" w:rsidR="0077132E" w:rsidRPr="00753CFF" w:rsidRDefault="00000000">
      <w:pPr>
        <w:spacing w:before="240" w:after="240"/>
        <w:rPr>
          <w:b/>
          <w:bCs/>
          <w:lang w:val="en-US"/>
        </w:rPr>
      </w:pPr>
      <w:r w:rsidRPr="00753CFF">
        <w:rPr>
          <w:b/>
          <w:bCs/>
          <w:lang w:val="en-US"/>
        </w:rPr>
        <w:t>Expected Result</w:t>
      </w:r>
    </w:p>
    <w:p w14:paraId="29EE0C27"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 Tru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 'Password changed successfully',</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phase': 3</w:t>
      </w:r>
      <w:r w:rsidRPr="00753CFF">
        <w:rPr>
          <w:rFonts w:ascii="Courier New" w:eastAsia="Courier New" w:hAnsi="Courier New" w:cs="Courier New"/>
          <w:sz w:val="18"/>
          <w:szCs w:val="18"/>
          <w:lang w:val="en-US"/>
        </w:rPr>
        <w:br/>
        <w:t xml:space="preserve"> }</w:t>
      </w:r>
    </w:p>
    <w:p w14:paraId="2C5508EA" w14:textId="77777777" w:rsidR="0077132E" w:rsidRPr="00753CFF" w:rsidRDefault="00000000">
      <w:pPr>
        <w:spacing w:before="240" w:after="240"/>
        <w:rPr>
          <w:lang w:val="en-US"/>
        </w:rPr>
      </w:pPr>
      <w:r w:rsidRPr="00753CFF">
        <w:rPr>
          <w:lang w:val="en-US"/>
        </w:rPr>
        <w:t>• Password is updated in database</w:t>
      </w:r>
    </w:p>
    <w:p w14:paraId="5543BD31" w14:textId="77777777" w:rsidR="0077132E" w:rsidRPr="00753CFF" w:rsidRDefault="00000000">
      <w:pPr>
        <w:spacing w:before="240" w:after="240"/>
        <w:rPr>
          <w:lang w:val="en-US"/>
        </w:rPr>
      </w:pPr>
      <w:r w:rsidRPr="00753CFF">
        <w:rPr>
          <w:lang w:val="en-US"/>
        </w:rPr>
        <w:t>• User remains logged in</w:t>
      </w:r>
    </w:p>
    <w:p w14:paraId="22BDE5E2" w14:textId="77777777" w:rsidR="0077132E" w:rsidRPr="00753CFF" w:rsidRDefault="00000000">
      <w:pPr>
        <w:spacing w:before="240" w:after="240"/>
        <w:rPr>
          <w:b/>
          <w:bCs/>
          <w:lang w:val="en-US"/>
        </w:rPr>
      </w:pPr>
      <w:r w:rsidRPr="00753CFF">
        <w:rPr>
          <w:b/>
          <w:bCs/>
          <w:lang w:val="en-US"/>
        </w:rPr>
        <w:t>Actual Result (Pass/Fail/Exception)</w:t>
      </w:r>
    </w:p>
    <w:p w14:paraId="6A28C3D9" w14:textId="77777777" w:rsidR="0077132E" w:rsidRPr="00753CFF" w:rsidRDefault="00000000">
      <w:pPr>
        <w:spacing w:before="240" w:after="240"/>
        <w:rPr>
          <w:lang w:val="en-US"/>
        </w:rPr>
      </w:pPr>
      <w:r w:rsidRPr="00753CFF">
        <w:rPr>
          <w:lang w:val="en-US"/>
        </w:rPr>
        <w:t>• Pass: Password change succeeds with phase 3</w:t>
      </w:r>
    </w:p>
    <w:p w14:paraId="38EE573D" w14:textId="77777777" w:rsidR="0077132E" w:rsidRPr="00753CFF" w:rsidRDefault="00000000">
      <w:pPr>
        <w:spacing w:before="240" w:after="240"/>
        <w:rPr>
          <w:lang w:val="en-US"/>
        </w:rPr>
      </w:pPr>
      <w:r w:rsidRPr="00753CFF">
        <w:rPr>
          <w:lang w:val="en-US"/>
        </w:rPr>
        <w:t>• Pass: New password works for subsequent login</w:t>
      </w:r>
    </w:p>
    <w:p w14:paraId="2A959F38" w14:textId="77777777" w:rsidR="0077132E" w:rsidRPr="00753CFF" w:rsidRDefault="00000000">
      <w:pPr>
        <w:spacing w:before="240" w:after="240"/>
        <w:rPr>
          <w:b/>
          <w:bCs/>
          <w:lang w:val="en-US"/>
        </w:rPr>
      </w:pPr>
      <w:r w:rsidRPr="00753CFF">
        <w:rPr>
          <w:b/>
          <w:bCs/>
          <w:lang w:val="en-US"/>
        </w:rPr>
        <w:t>Comment</w:t>
      </w:r>
    </w:p>
    <w:p w14:paraId="4909FBF0" w14:textId="77777777" w:rsidR="0077132E" w:rsidRPr="00753CFF" w:rsidRDefault="00000000">
      <w:pPr>
        <w:spacing w:before="240" w:after="240"/>
        <w:rPr>
          <w:lang w:val="en-US"/>
        </w:rPr>
      </w:pPr>
      <w:r w:rsidRPr="00753CFF">
        <w:rPr>
          <w:lang w:val="en-US"/>
        </w:rPr>
        <w:t>Complete 3-phase password change flow. Test file: test_change_master_password.py:68</w:t>
      </w:r>
    </w:p>
    <w:p w14:paraId="1F1302CD" w14:textId="77777777" w:rsidR="0077132E" w:rsidRPr="00753CFF" w:rsidRDefault="00000000">
      <w:pPr>
        <w:spacing w:before="240" w:after="240"/>
        <w:rPr>
          <w:lang w:val="en-US"/>
        </w:rPr>
      </w:pPr>
      <w:r w:rsidRPr="00753CFF">
        <w:rPr>
          <w:lang w:val="en-US"/>
        </w:rPr>
        <w:t xml:space="preserve"> </w:t>
      </w:r>
    </w:p>
    <w:p w14:paraId="375F396E" w14:textId="77777777" w:rsidR="0077132E" w:rsidRPr="00753CFF" w:rsidRDefault="00000000">
      <w:pPr>
        <w:pStyle w:val="6"/>
        <w:keepNext w:val="0"/>
        <w:keepLines w:val="0"/>
        <w:spacing w:before="200" w:after="40"/>
        <w:rPr>
          <w:b/>
          <w:bCs/>
          <w:i w:val="0"/>
          <w:iCs w:val="0"/>
          <w:color w:val="000000"/>
          <w:sz w:val="18"/>
          <w:szCs w:val="18"/>
          <w:lang w:val="en-US"/>
        </w:rPr>
      </w:pPr>
      <w:bookmarkStart w:id="117" w:name="_nmvuxpb8fiqw" w:colFirst="0" w:colLast="0"/>
      <w:bookmarkEnd w:id="117"/>
      <w:r w:rsidRPr="00753CFF">
        <w:rPr>
          <w:b/>
          <w:bCs/>
          <w:i w:val="0"/>
          <w:iCs w:val="0"/>
          <w:color w:val="000000"/>
          <w:sz w:val="18"/>
          <w:szCs w:val="18"/>
          <w:lang w:val="en-US"/>
        </w:rPr>
        <w:t>b. test_change_password_wrong_current (UT-PWD-002)</w:t>
      </w:r>
    </w:p>
    <w:tbl>
      <w:tblPr>
        <w:tblStyle w:val="afffa"/>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45794611"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B2B0B53" w14:textId="77777777" w:rsidR="0077132E" w:rsidRDefault="00000000">
            <w:pPr>
              <w:spacing w:before="240"/>
            </w:pPr>
            <w:r>
              <w:lastRenderedPageBreak/>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D5E4B3E" w14:textId="77777777" w:rsidR="0077132E" w:rsidRDefault="00000000">
            <w:pPr>
              <w:spacing w:before="240"/>
            </w:pPr>
            <w:r>
              <w:t>Value</w:t>
            </w:r>
          </w:p>
        </w:tc>
      </w:tr>
      <w:tr w:rsidR="0077132E" w14:paraId="3F45552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881CB06"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6567EA6" w14:textId="77777777" w:rsidR="0077132E" w:rsidRDefault="00000000">
            <w:pPr>
              <w:spacing w:before="240"/>
            </w:pPr>
            <w:r>
              <w:t>System</w:t>
            </w:r>
          </w:p>
        </w:tc>
      </w:tr>
      <w:tr w:rsidR="0077132E" w14:paraId="5408CFEF"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1DFE758" w14:textId="77777777" w:rsidR="0077132E" w:rsidRDefault="00000000">
            <w:pPr>
              <w:spacing w:before="240"/>
            </w:pPr>
            <w: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5BB0DAF" w14:textId="77777777" w:rsidR="0077132E" w:rsidRDefault="00000000">
            <w:pPr>
              <w:spacing w:before="240"/>
            </w:pPr>
            <w:r>
              <w:t>change_master_password()</w:t>
            </w:r>
          </w:p>
        </w:tc>
      </w:tr>
      <w:tr w:rsidR="0077132E" w14:paraId="686CC33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11DEA19"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3AABEF7" w14:textId="77777777" w:rsidR="0077132E" w:rsidRDefault="00000000">
            <w:pPr>
              <w:spacing w:before="240"/>
            </w:pPr>
            <w:r>
              <w:t>Minseok Jo</w:t>
            </w:r>
          </w:p>
        </w:tc>
      </w:tr>
      <w:tr w:rsidR="0077132E" w14:paraId="4AA665DB"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F896195"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47153BD" w14:textId="77777777" w:rsidR="0077132E" w:rsidRDefault="00000000">
            <w:pPr>
              <w:spacing w:before="240"/>
            </w:pPr>
            <w:r>
              <w:t>2025-11-25</w:t>
            </w:r>
          </w:p>
        </w:tc>
      </w:tr>
      <w:tr w:rsidR="0077132E" w14:paraId="37319EEE"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C9E677C" w14:textId="77777777" w:rsidR="0077132E" w:rsidRDefault="00000000">
            <w:pPr>
              <w:spacing w:before="240"/>
            </w:pPr>
            <w: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3F4F397" w14:textId="77777777" w:rsidR="0077132E" w:rsidRDefault="00000000">
            <w:pPr>
              <w:spacing w:before="240"/>
            </w:pPr>
            <w:r>
              <w:t>2.0.0</w:t>
            </w:r>
          </w:p>
        </w:tc>
      </w:tr>
    </w:tbl>
    <w:p w14:paraId="05AAD759" w14:textId="77777777" w:rsidR="0077132E" w:rsidRDefault="00000000">
      <w:pPr>
        <w:spacing w:before="240" w:after="240"/>
      </w:pPr>
      <w:r>
        <w:t xml:space="preserve"> </w:t>
      </w:r>
    </w:p>
    <w:p w14:paraId="06141E5E" w14:textId="77777777" w:rsidR="0077132E" w:rsidRDefault="00000000">
      <w:pPr>
        <w:spacing w:before="240" w:after="240"/>
        <w:rPr>
          <w:b/>
          <w:bCs/>
        </w:rPr>
      </w:pPr>
      <w:r>
        <w:rPr>
          <w:b/>
          <w:bCs/>
        </w:rPr>
        <w:t>Test Case Description</w:t>
      </w:r>
    </w:p>
    <w:p w14:paraId="4CDDB5FE" w14:textId="77777777" w:rsidR="0077132E" w:rsidRPr="00753CFF" w:rsidRDefault="00000000">
      <w:pPr>
        <w:spacing w:before="240" w:after="240"/>
        <w:rPr>
          <w:lang w:val="en-US"/>
        </w:rPr>
      </w:pPr>
      <w:r w:rsidRPr="00753CFF">
        <w:rPr>
          <w:lang w:val="en-US"/>
        </w:rPr>
        <w:t>Verifies that password change fails with wrong current password at Phase 1.</w:t>
      </w:r>
    </w:p>
    <w:p w14:paraId="709BB3CD" w14:textId="77777777" w:rsidR="0077132E" w:rsidRPr="00753CFF" w:rsidRDefault="00000000">
      <w:pPr>
        <w:spacing w:before="240" w:after="240"/>
        <w:rPr>
          <w:b/>
          <w:bCs/>
          <w:lang w:val="en-US"/>
        </w:rPr>
      </w:pPr>
      <w:r w:rsidRPr="00753CFF">
        <w:rPr>
          <w:b/>
          <w:bCs/>
          <w:lang w:val="en-US"/>
        </w:rPr>
        <w:t>Input Specifications</w:t>
      </w:r>
    </w:p>
    <w:p w14:paraId="204DBA35" w14:textId="77777777" w:rsidR="0077132E" w:rsidRPr="00753CFF" w:rsidRDefault="00000000">
      <w:pPr>
        <w:spacing w:before="240" w:after="240"/>
        <w:rPr>
          <w:lang w:val="en-US"/>
        </w:rPr>
      </w:pPr>
      <w:r w:rsidRPr="00753CFF">
        <w:rPr>
          <w:lang w:val="en-US"/>
        </w:rPr>
        <w:t>• User is logged in</w:t>
      </w:r>
    </w:p>
    <w:p w14:paraId="60ED4B1C" w14:textId="77777777" w:rsidR="0077132E" w:rsidRPr="00753CFF" w:rsidRDefault="00000000">
      <w:pPr>
        <w:spacing w:before="240" w:after="240"/>
        <w:rPr>
          <w:lang w:val="en-US"/>
        </w:rPr>
      </w:pPr>
      <w:r w:rsidRPr="00753CFF">
        <w:rPr>
          <w:lang w:val="en-US"/>
        </w:rPr>
        <w:t>• current_password: 'wrongpass' (incorrect)</w:t>
      </w:r>
    </w:p>
    <w:p w14:paraId="0A67526F" w14:textId="77777777" w:rsidR="0077132E" w:rsidRPr="00753CFF" w:rsidRDefault="00000000">
      <w:pPr>
        <w:spacing w:before="240" w:after="240"/>
        <w:rPr>
          <w:lang w:val="en-US"/>
        </w:rPr>
      </w:pPr>
      <w:r w:rsidRPr="00753CFF">
        <w:rPr>
          <w:lang w:val="en-US"/>
        </w:rPr>
        <w:t>• new_password: 'newpass5678'</w:t>
      </w:r>
    </w:p>
    <w:p w14:paraId="38D216F6" w14:textId="77777777" w:rsidR="0077132E" w:rsidRPr="00753CFF" w:rsidRDefault="00000000">
      <w:pPr>
        <w:spacing w:before="240" w:after="240"/>
        <w:rPr>
          <w:lang w:val="en-US"/>
        </w:rPr>
      </w:pPr>
      <w:r w:rsidRPr="00753CFF">
        <w:rPr>
          <w:lang w:val="en-US"/>
        </w:rPr>
        <w:t>• confirm_password: 'newpass5678'</w:t>
      </w:r>
    </w:p>
    <w:p w14:paraId="6EC79C67" w14:textId="77777777" w:rsidR="0077132E" w:rsidRPr="00753CFF" w:rsidRDefault="00000000">
      <w:pPr>
        <w:spacing w:before="240" w:after="240"/>
        <w:rPr>
          <w:b/>
          <w:bCs/>
          <w:lang w:val="en-US"/>
        </w:rPr>
      </w:pPr>
      <w:r w:rsidRPr="00753CFF">
        <w:rPr>
          <w:b/>
          <w:bCs/>
          <w:lang w:val="en-US"/>
        </w:rPr>
        <w:t>Expected Result</w:t>
      </w:r>
    </w:p>
    <w:p w14:paraId="7AC80EBB"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 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phase': 1,</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error_type': 'INCORRECT_PASSWORD',</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 'Current password is incorrect'</w:t>
      </w:r>
      <w:r w:rsidRPr="00753CFF">
        <w:rPr>
          <w:rFonts w:ascii="Courier New" w:eastAsia="Courier New" w:hAnsi="Courier New" w:cs="Courier New"/>
          <w:sz w:val="18"/>
          <w:szCs w:val="18"/>
          <w:lang w:val="en-US"/>
        </w:rPr>
        <w:br/>
        <w:t xml:space="preserve"> }</w:t>
      </w:r>
    </w:p>
    <w:p w14:paraId="67EA0AC0" w14:textId="77777777" w:rsidR="0077132E" w:rsidRPr="00753CFF" w:rsidRDefault="00000000">
      <w:pPr>
        <w:spacing w:before="240" w:after="240"/>
        <w:rPr>
          <w:b/>
          <w:bCs/>
          <w:lang w:val="en-US"/>
        </w:rPr>
      </w:pPr>
      <w:r w:rsidRPr="00753CFF">
        <w:rPr>
          <w:b/>
          <w:bCs/>
          <w:lang w:val="en-US"/>
        </w:rPr>
        <w:t>Actual Result (Pass/Fail/Exception)</w:t>
      </w:r>
    </w:p>
    <w:p w14:paraId="18AB5A78" w14:textId="77777777" w:rsidR="0077132E" w:rsidRPr="00753CFF" w:rsidRDefault="00000000">
      <w:pPr>
        <w:spacing w:before="240" w:after="240"/>
        <w:rPr>
          <w:lang w:val="en-US"/>
        </w:rPr>
      </w:pPr>
      <w:r w:rsidRPr="00753CFF">
        <w:rPr>
          <w:lang w:val="en-US"/>
        </w:rPr>
        <w:t>• Pass: Fails at Phase 1 with INCORRECT_PASSWORD error</w:t>
      </w:r>
    </w:p>
    <w:p w14:paraId="00BA6498" w14:textId="77777777" w:rsidR="0077132E" w:rsidRPr="00753CFF" w:rsidRDefault="00000000">
      <w:pPr>
        <w:spacing w:before="240" w:after="240"/>
        <w:rPr>
          <w:lang w:val="en-US"/>
        </w:rPr>
      </w:pPr>
      <w:r w:rsidRPr="00753CFF">
        <w:rPr>
          <w:lang w:val="en-US"/>
        </w:rPr>
        <w:lastRenderedPageBreak/>
        <w:t>• Pass: Password remains unchanged</w:t>
      </w:r>
    </w:p>
    <w:p w14:paraId="09B1DB23" w14:textId="77777777" w:rsidR="0077132E" w:rsidRPr="00753CFF" w:rsidRDefault="00000000">
      <w:pPr>
        <w:spacing w:before="240" w:after="240"/>
        <w:rPr>
          <w:b/>
          <w:bCs/>
          <w:lang w:val="en-US"/>
        </w:rPr>
      </w:pPr>
      <w:r w:rsidRPr="00753CFF">
        <w:rPr>
          <w:b/>
          <w:bCs/>
          <w:lang w:val="en-US"/>
        </w:rPr>
        <w:t>Comment</w:t>
      </w:r>
    </w:p>
    <w:p w14:paraId="07307EDF" w14:textId="77777777" w:rsidR="0077132E" w:rsidRPr="00753CFF" w:rsidRDefault="00000000">
      <w:pPr>
        <w:spacing w:before="240" w:after="240"/>
        <w:rPr>
          <w:lang w:val="en-US"/>
        </w:rPr>
      </w:pPr>
      <w:r w:rsidRPr="00753CFF">
        <w:rPr>
          <w:lang w:val="en-US"/>
        </w:rPr>
        <w:t>Phase 1 validation prevents unauthorized password changes. Test file: test_change_master_password.py:91</w:t>
      </w:r>
    </w:p>
    <w:p w14:paraId="6A7FF5FB" w14:textId="77777777" w:rsidR="0077132E" w:rsidRPr="00753CFF" w:rsidRDefault="00000000">
      <w:pPr>
        <w:spacing w:before="240" w:after="240"/>
        <w:rPr>
          <w:lang w:val="en-US"/>
        </w:rPr>
      </w:pPr>
      <w:r w:rsidRPr="00753CFF">
        <w:rPr>
          <w:lang w:val="en-US"/>
        </w:rPr>
        <w:t xml:space="preserve"> </w:t>
      </w:r>
    </w:p>
    <w:p w14:paraId="4A0C92E2" w14:textId="77777777" w:rsidR="0077132E" w:rsidRPr="00753CFF" w:rsidRDefault="00000000">
      <w:pPr>
        <w:pStyle w:val="6"/>
        <w:keepNext w:val="0"/>
        <w:keepLines w:val="0"/>
        <w:spacing w:before="200" w:after="40"/>
        <w:rPr>
          <w:b/>
          <w:bCs/>
          <w:i w:val="0"/>
          <w:iCs w:val="0"/>
          <w:color w:val="000000"/>
          <w:sz w:val="18"/>
          <w:szCs w:val="18"/>
          <w:lang w:val="en-US"/>
        </w:rPr>
      </w:pPr>
      <w:bookmarkStart w:id="118" w:name="_fmbymzwz86yw" w:colFirst="0" w:colLast="0"/>
      <w:bookmarkEnd w:id="118"/>
      <w:r w:rsidRPr="00753CFF">
        <w:rPr>
          <w:b/>
          <w:bCs/>
          <w:i w:val="0"/>
          <w:iCs w:val="0"/>
          <w:color w:val="000000"/>
          <w:sz w:val="18"/>
          <w:szCs w:val="18"/>
          <w:lang w:val="en-US"/>
        </w:rPr>
        <w:t>c. test_change_password_mismatch (UT-PWD-003)</w:t>
      </w:r>
    </w:p>
    <w:tbl>
      <w:tblPr>
        <w:tblStyle w:val="afffb"/>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625D5F76"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F6BD173"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64F1174" w14:textId="77777777" w:rsidR="0077132E" w:rsidRDefault="00000000">
            <w:pPr>
              <w:spacing w:before="240"/>
            </w:pPr>
            <w:r>
              <w:t>Value</w:t>
            </w:r>
          </w:p>
        </w:tc>
      </w:tr>
      <w:tr w:rsidR="0077132E" w14:paraId="640996C0"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3242748"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D03C0D6" w14:textId="77777777" w:rsidR="0077132E" w:rsidRDefault="00000000">
            <w:pPr>
              <w:spacing w:before="240"/>
            </w:pPr>
            <w:r>
              <w:t>System</w:t>
            </w:r>
          </w:p>
        </w:tc>
      </w:tr>
      <w:tr w:rsidR="0077132E" w14:paraId="2B59E525"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EE928C0" w14:textId="77777777" w:rsidR="0077132E" w:rsidRDefault="00000000">
            <w:pPr>
              <w:spacing w:before="240"/>
            </w:pPr>
            <w: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1CD4842" w14:textId="77777777" w:rsidR="0077132E" w:rsidRDefault="00000000">
            <w:pPr>
              <w:spacing w:before="240"/>
            </w:pPr>
            <w:r>
              <w:t>change_master_password()</w:t>
            </w:r>
          </w:p>
        </w:tc>
      </w:tr>
      <w:tr w:rsidR="0077132E" w14:paraId="040E2EDC"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2B875C3"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98A91F4" w14:textId="77777777" w:rsidR="0077132E" w:rsidRDefault="00000000">
            <w:pPr>
              <w:spacing w:before="240"/>
            </w:pPr>
            <w:r>
              <w:t>Minseok Jo</w:t>
            </w:r>
          </w:p>
        </w:tc>
      </w:tr>
      <w:tr w:rsidR="0077132E" w14:paraId="102E8845"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F287302"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DD0D956" w14:textId="77777777" w:rsidR="0077132E" w:rsidRDefault="00000000">
            <w:pPr>
              <w:spacing w:before="240"/>
            </w:pPr>
            <w:r>
              <w:t>2025-11-25</w:t>
            </w:r>
          </w:p>
        </w:tc>
      </w:tr>
      <w:tr w:rsidR="0077132E" w14:paraId="3C78737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42E723E" w14:textId="77777777" w:rsidR="0077132E" w:rsidRDefault="00000000">
            <w:pPr>
              <w:spacing w:before="240"/>
            </w:pPr>
            <w: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4E190AF" w14:textId="77777777" w:rsidR="0077132E" w:rsidRDefault="00000000">
            <w:pPr>
              <w:spacing w:before="240"/>
            </w:pPr>
            <w:r>
              <w:t>2.0.0</w:t>
            </w:r>
          </w:p>
        </w:tc>
      </w:tr>
    </w:tbl>
    <w:p w14:paraId="73F1CF80" w14:textId="77777777" w:rsidR="0077132E" w:rsidRDefault="00000000">
      <w:pPr>
        <w:spacing w:before="240" w:after="240"/>
      </w:pPr>
      <w:r>
        <w:t xml:space="preserve"> </w:t>
      </w:r>
    </w:p>
    <w:p w14:paraId="1EB261B4" w14:textId="77777777" w:rsidR="0077132E" w:rsidRDefault="00000000">
      <w:pPr>
        <w:spacing w:before="240" w:after="240"/>
        <w:rPr>
          <w:b/>
          <w:bCs/>
        </w:rPr>
      </w:pPr>
      <w:r>
        <w:rPr>
          <w:b/>
          <w:bCs/>
        </w:rPr>
        <w:t>Test Case Description</w:t>
      </w:r>
    </w:p>
    <w:p w14:paraId="3C5B0823" w14:textId="77777777" w:rsidR="0077132E" w:rsidRPr="00753CFF" w:rsidRDefault="00000000">
      <w:pPr>
        <w:spacing w:before="240" w:after="240"/>
        <w:rPr>
          <w:lang w:val="en-US"/>
        </w:rPr>
      </w:pPr>
      <w:r w:rsidRPr="00753CFF">
        <w:rPr>
          <w:lang w:val="en-US"/>
        </w:rPr>
        <w:t>Verifies that password change fails when new passwords don't match at Phase 3.</w:t>
      </w:r>
    </w:p>
    <w:p w14:paraId="0B540713" w14:textId="77777777" w:rsidR="0077132E" w:rsidRPr="00753CFF" w:rsidRDefault="00000000">
      <w:pPr>
        <w:spacing w:before="240" w:after="240"/>
        <w:rPr>
          <w:b/>
          <w:bCs/>
          <w:lang w:val="en-US"/>
        </w:rPr>
      </w:pPr>
      <w:r w:rsidRPr="00753CFF">
        <w:rPr>
          <w:b/>
          <w:bCs/>
          <w:lang w:val="en-US"/>
        </w:rPr>
        <w:t>Input Specifications</w:t>
      </w:r>
    </w:p>
    <w:p w14:paraId="31A02E02" w14:textId="77777777" w:rsidR="0077132E" w:rsidRPr="00753CFF" w:rsidRDefault="00000000">
      <w:pPr>
        <w:spacing w:before="240" w:after="240"/>
        <w:rPr>
          <w:lang w:val="en-US"/>
        </w:rPr>
      </w:pPr>
      <w:r w:rsidRPr="00753CFF">
        <w:rPr>
          <w:lang w:val="en-US"/>
        </w:rPr>
        <w:t>• User is logged in</w:t>
      </w:r>
    </w:p>
    <w:p w14:paraId="6911CEDA" w14:textId="77777777" w:rsidR="0077132E" w:rsidRPr="00753CFF" w:rsidRDefault="00000000">
      <w:pPr>
        <w:spacing w:before="240" w:after="240"/>
        <w:rPr>
          <w:lang w:val="en-US"/>
        </w:rPr>
      </w:pPr>
      <w:r w:rsidRPr="00753CFF">
        <w:rPr>
          <w:lang w:val="en-US"/>
        </w:rPr>
        <w:t>• current_password: '1234'</w:t>
      </w:r>
    </w:p>
    <w:p w14:paraId="6B397003" w14:textId="77777777" w:rsidR="0077132E" w:rsidRPr="00753CFF" w:rsidRDefault="00000000">
      <w:pPr>
        <w:spacing w:before="240" w:after="240"/>
        <w:rPr>
          <w:lang w:val="en-US"/>
        </w:rPr>
      </w:pPr>
      <w:r w:rsidRPr="00753CFF">
        <w:rPr>
          <w:lang w:val="en-US"/>
        </w:rPr>
        <w:t>• new_password: 'newpass1111'</w:t>
      </w:r>
    </w:p>
    <w:p w14:paraId="158B15BC" w14:textId="77777777" w:rsidR="0077132E" w:rsidRPr="00753CFF" w:rsidRDefault="00000000">
      <w:pPr>
        <w:spacing w:before="240" w:after="240"/>
        <w:rPr>
          <w:lang w:val="en-US"/>
        </w:rPr>
      </w:pPr>
      <w:r w:rsidRPr="00753CFF">
        <w:rPr>
          <w:lang w:val="en-US"/>
        </w:rPr>
        <w:t>• confirm_password: 'newpass2222' (mismatch)</w:t>
      </w:r>
    </w:p>
    <w:p w14:paraId="13CD7D7B" w14:textId="77777777" w:rsidR="0077132E" w:rsidRPr="00753CFF" w:rsidRDefault="00000000">
      <w:pPr>
        <w:spacing w:before="240" w:after="240"/>
        <w:rPr>
          <w:b/>
          <w:bCs/>
          <w:lang w:val="en-US"/>
        </w:rPr>
      </w:pPr>
      <w:r w:rsidRPr="00753CFF">
        <w:rPr>
          <w:b/>
          <w:bCs/>
          <w:lang w:val="en-US"/>
        </w:rPr>
        <w:t>Expected Result</w:t>
      </w:r>
    </w:p>
    <w:p w14:paraId="4D53834B"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lastRenderedPageBreak/>
        <w:t>{</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 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phase': 3,</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error_type': 'PASSWORD_MISMATCH',</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 'New passwords do not match'</w:t>
      </w:r>
      <w:r w:rsidRPr="00753CFF">
        <w:rPr>
          <w:rFonts w:ascii="Courier New" w:eastAsia="Courier New" w:hAnsi="Courier New" w:cs="Courier New"/>
          <w:sz w:val="18"/>
          <w:szCs w:val="18"/>
          <w:lang w:val="en-US"/>
        </w:rPr>
        <w:br/>
        <w:t xml:space="preserve"> }</w:t>
      </w:r>
    </w:p>
    <w:p w14:paraId="17E0A326" w14:textId="77777777" w:rsidR="0077132E" w:rsidRPr="00753CFF" w:rsidRDefault="00000000">
      <w:pPr>
        <w:spacing w:before="240" w:after="240"/>
        <w:rPr>
          <w:b/>
          <w:bCs/>
          <w:lang w:val="en-US"/>
        </w:rPr>
      </w:pPr>
      <w:r w:rsidRPr="00753CFF">
        <w:rPr>
          <w:b/>
          <w:bCs/>
          <w:lang w:val="en-US"/>
        </w:rPr>
        <w:t>Actual Result (Pass/Fail/Exception)</w:t>
      </w:r>
    </w:p>
    <w:p w14:paraId="1FDFA68C" w14:textId="77777777" w:rsidR="0077132E" w:rsidRPr="00753CFF" w:rsidRDefault="00000000">
      <w:pPr>
        <w:spacing w:before="240" w:after="240"/>
        <w:rPr>
          <w:lang w:val="en-US"/>
        </w:rPr>
      </w:pPr>
      <w:r w:rsidRPr="00753CFF">
        <w:rPr>
          <w:lang w:val="en-US"/>
        </w:rPr>
        <w:t>• Pass: Fails at Phase 3 with PASSWORD_MISMATCH error</w:t>
      </w:r>
    </w:p>
    <w:p w14:paraId="6205161C" w14:textId="77777777" w:rsidR="0077132E" w:rsidRPr="00753CFF" w:rsidRDefault="00000000">
      <w:pPr>
        <w:spacing w:before="240" w:after="240"/>
        <w:rPr>
          <w:lang w:val="en-US"/>
        </w:rPr>
      </w:pPr>
      <w:r w:rsidRPr="00753CFF">
        <w:rPr>
          <w:lang w:val="en-US"/>
        </w:rPr>
        <w:t>• Pass: Password remains unchanged</w:t>
      </w:r>
    </w:p>
    <w:p w14:paraId="782E146C" w14:textId="77777777" w:rsidR="0077132E" w:rsidRPr="00753CFF" w:rsidRDefault="00000000">
      <w:pPr>
        <w:spacing w:before="240" w:after="240"/>
        <w:rPr>
          <w:b/>
          <w:bCs/>
          <w:lang w:val="en-US"/>
        </w:rPr>
      </w:pPr>
      <w:r w:rsidRPr="00753CFF">
        <w:rPr>
          <w:b/>
          <w:bCs/>
          <w:lang w:val="en-US"/>
        </w:rPr>
        <w:t>Comment</w:t>
      </w:r>
    </w:p>
    <w:p w14:paraId="1AD274CA" w14:textId="77777777" w:rsidR="0077132E" w:rsidRPr="00753CFF" w:rsidRDefault="00000000">
      <w:pPr>
        <w:spacing w:before="240" w:after="240"/>
        <w:rPr>
          <w:lang w:val="en-US"/>
        </w:rPr>
      </w:pPr>
      <w:r w:rsidRPr="00753CFF">
        <w:rPr>
          <w:lang w:val="en-US"/>
        </w:rPr>
        <w:t>Phase 3 confirmation prevents accidental password changes. Test file: test_change_master_password.py:108</w:t>
      </w:r>
    </w:p>
    <w:p w14:paraId="16D71F1C" w14:textId="77777777" w:rsidR="0077132E" w:rsidRPr="00753CFF" w:rsidRDefault="00000000">
      <w:pPr>
        <w:spacing w:before="240" w:after="240"/>
        <w:rPr>
          <w:lang w:val="en-US"/>
        </w:rPr>
      </w:pPr>
      <w:r w:rsidRPr="00753CFF">
        <w:rPr>
          <w:lang w:val="en-US"/>
        </w:rPr>
        <w:t xml:space="preserve"> </w:t>
      </w:r>
    </w:p>
    <w:p w14:paraId="55D131B7" w14:textId="77777777" w:rsidR="0077132E" w:rsidRPr="00753CFF" w:rsidRDefault="00000000">
      <w:pPr>
        <w:pStyle w:val="6"/>
        <w:keepNext w:val="0"/>
        <w:keepLines w:val="0"/>
        <w:spacing w:before="200" w:after="40"/>
        <w:rPr>
          <w:b/>
          <w:bCs/>
          <w:i w:val="0"/>
          <w:iCs w:val="0"/>
          <w:color w:val="000000"/>
          <w:sz w:val="18"/>
          <w:szCs w:val="18"/>
          <w:lang w:val="en-US"/>
        </w:rPr>
      </w:pPr>
      <w:bookmarkStart w:id="119" w:name="_p707uhzh2ihv" w:colFirst="0" w:colLast="0"/>
      <w:bookmarkEnd w:id="119"/>
      <w:r w:rsidRPr="00753CFF">
        <w:rPr>
          <w:b/>
          <w:bCs/>
          <w:i w:val="0"/>
          <w:iCs w:val="0"/>
          <w:color w:val="000000"/>
          <w:sz w:val="18"/>
          <w:szCs w:val="18"/>
          <w:lang w:val="en-US"/>
        </w:rPr>
        <w:t>d. test_change_password_same_as_current (UT-PWD-004)</w:t>
      </w:r>
    </w:p>
    <w:tbl>
      <w:tblPr>
        <w:tblStyle w:val="afffc"/>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42E89F61"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56D0A54"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33211FB" w14:textId="77777777" w:rsidR="0077132E" w:rsidRDefault="00000000">
            <w:pPr>
              <w:spacing w:before="240"/>
            </w:pPr>
            <w:r>
              <w:t>Value</w:t>
            </w:r>
          </w:p>
        </w:tc>
      </w:tr>
      <w:tr w:rsidR="0077132E" w14:paraId="1153B339"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13713DE"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9021E5D" w14:textId="77777777" w:rsidR="0077132E" w:rsidRDefault="00000000">
            <w:pPr>
              <w:spacing w:before="240"/>
            </w:pPr>
            <w:r>
              <w:t>System</w:t>
            </w:r>
          </w:p>
        </w:tc>
      </w:tr>
      <w:tr w:rsidR="0077132E" w14:paraId="6D33B375"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30F5897" w14:textId="77777777" w:rsidR="0077132E" w:rsidRDefault="00000000">
            <w:pPr>
              <w:spacing w:before="240"/>
            </w:pPr>
            <w: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EC66C41" w14:textId="77777777" w:rsidR="0077132E" w:rsidRDefault="00000000">
            <w:pPr>
              <w:spacing w:before="240"/>
            </w:pPr>
            <w:r>
              <w:t>change_master_password()</w:t>
            </w:r>
          </w:p>
        </w:tc>
      </w:tr>
      <w:tr w:rsidR="0077132E" w14:paraId="2DB8163B"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3787208"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EBB97B6" w14:textId="77777777" w:rsidR="0077132E" w:rsidRDefault="00000000">
            <w:pPr>
              <w:spacing w:before="240"/>
            </w:pPr>
            <w:r>
              <w:t>Minseok Jo</w:t>
            </w:r>
          </w:p>
        </w:tc>
      </w:tr>
      <w:tr w:rsidR="0077132E" w14:paraId="698BFE15"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A39ABAE"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17BE84F" w14:textId="77777777" w:rsidR="0077132E" w:rsidRDefault="00000000">
            <w:pPr>
              <w:spacing w:before="240"/>
            </w:pPr>
            <w:r>
              <w:t>2025-11-25</w:t>
            </w:r>
          </w:p>
        </w:tc>
      </w:tr>
      <w:tr w:rsidR="0077132E" w14:paraId="05E2154E"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A9F4E3C" w14:textId="77777777" w:rsidR="0077132E" w:rsidRDefault="00000000">
            <w:pPr>
              <w:spacing w:before="240"/>
            </w:pPr>
            <w: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C892F23" w14:textId="77777777" w:rsidR="0077132E" w:rsidRDefault="00000000">
            <w:pPr>
              <w:spacing w:before="240"/>
            </w:pPr>
            <w:r>
              <w:t>2.0.0</w:t>
            </w:r>
          </w:p>
        </w:tc>
      </w:tr>
    </w:tbl>
    <w:p w14:paraId="4D57FEAB" w14:textId="77777777" w:rsidR="0077132E" w:rsidRDefault="00000000">
      <w:pPr>
        <w:spacing w:before="240" w:after="240"/>
      </w:pPr>
      <w:r>
        <w:t xml:space="preserve"> </w:t>
      </w:r>
    </w:p>
    <w:p w14:paraId="43D1BBD7" w14:textId="77777777" w:rsidR="0077132E" w:rsidRDefault="00000000">
      <w:pPr>
        <w:spacing w:before="240" w:after="240"/>
        <w:rPr>
          <w:b/>
          <w:bCs/>
        </w:rPr>
      </w:pPr>
      <w:r>
        <w:rPr>
          <w:b/>
          <w:bCs/>
        </w:rPr>
        <w:t>Test Case Description</w:t>
      </w:r>
    </w:p>
    <w:p w14:paraId="601FF926" w14:textId="77777777" w:rsidR="0077132E" w:rsidRPr="00753CFF" w:rsidRDefault="00000000">
      <w:pPr>
        <w:spacing w:before="240" w:after="240"/>
        <w:rPr>
          <w:lang w:val="en-US"/>
        </w:rPr>
      </w:pPr>
      <w:r w:rsidRPr="00753CFF">
        <w:rPr>
          <w:lang w:val="en-US"/>
        </w:rPr>
        <w:t>Verifies that password change fails when new password is same as current.</w:t>
      </w:r>
    </w:p>
    <w:p w14:paraId="45A62309" w14:textId="77777777" w:rsidR="0077132E" w:rsidRPr="00753CFF" w:rsidRDefault="00000000">
      <w:pPr>
        <w:spacing w:before="240" w:after="240"/>
        <w:rPr>
          <w:b/>
          <w:bCs/>
          <w:lang w:val="en-US"/>
        </w:rPr>
      </w:pPr>
      <w:r w:rsidRPr="00753CFF">
        <w:rPr>
          <w:b/>
          <w:bCs/>
          <w:lang w:val="en-US"/>
        </w:rPr>
        <w:t>Input Specifications</w:t>
      </w:r>
    </w:p>
    <w:p w14:paraId="119AF041" w14:textId="77777777" w:rsidR="0077132E" w:rsidRPr="00753CFF" w:rsidRDefault="00000000">
      <w:pPr>
        <w:spacing w:before="240" w:after="240"/>
        <w:rPr>
          <w:lang w:val="en-US"/>
        </w:rPr>
      </w:pPr>
      <w:r w:rsidRPr="00753CFF">
        <w:rPr>
          <w:lang w:val="en-US"/>
        </w:rPr>
        <w:lastRenderedPageBreak/>
        <w:t>• current_password: '1234'</w:t>
      </w:r>
    </w:p>
    <w:p w14:paraId="7FFFBB3C" w14:textId="77777777" w:rsidR="0077132E" w:rsidRPr="00753CFF" w:rsidRDefault="00000000">
      <w:pPr>
        <w:spacing w:before="240" w:after="240"/>
        <w:rPr>
          <w:lang w:val="en-US"/>
        </w:rPr>
      </w:pPr>
      <w:r w:rsidRPr="00753CFF">
        <w:rPr>
          <w:lang w:val="en-US"/>
        </w:rPr>
        <w:t>• new_password: '1234'</w:t>
      </w:r>
    </w:p>
    <w:p w14:paraId="10BEF3E5" w14:textId="77777777" w:rsidR="0077132E" w:rsidRPr="00753CFF" w:rsidRDefault="00000000">
      <w:pPr>
        <w:spacing w:before="240" w:after="240"/>
        <w:rPr>
          <w:lang w:val="en-US"/>
        </w:rPr>
      </w:pPr>
      <w:r w:rsidRPr="00753CFF">
        <w:rPr>
          <w:lang w:val="en-US"/>
        </w:rPr>
        <w:t>• confirm_password: '1234'</w:t>
      </w:r>
    </w:p>
    <w:p w14:paraId="089F5EDA" w14:textId="77777777" w:rsidR="0077132E" w:rsidRPr="00753CFF" w:rsidRDefault="00000000">
      <w:pPr>
        <w:spacing w:before="240" w:after="240"/>
        <w:rPr>
          <w:b/>
          <w:bCs/>
          <w:lang w:val="en-US"/>
        </w:rPr>
      </w:pPr>
      <w:r w:rsidRPr="00753CFF">
        <w:rPr>
          <w:b/>
          <w:bCs/>
          <w:lang w:val="en-US"/>
        </w:rPr>
        <w:t>Expected Result</w:t>
      </w:r>
    </w:p>
    <w:p w14:paraId="65068FAF"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 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error_type': 'SAME_PASSWORD',</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 'New password must be different from current password'</w:t>
      </w:r>
      <w:r w:rsidRPr="00753CFF">
        <w:rPr>
          <w:rFonts w:ascii="Courier New" w:eastAsia="Courier New" w:hAnsi="Courier New" w:cs="Courier New"/>
          <w:sz w:val="18"/>
          <w:szCs w:val="18"/>
          <w:lang w:val="en-US"/>
        </w:rPr>
        <w:br/>
        <w:t xml:space="preserve"> }</w:t>
      </w:r>
    </w:p>
    <w:p w14:paraId="47C31925" w14:textId="77777777" w:rsidR="0077132E" w:rsidRPr="00753CFF" w:rsidRDefault="00000000">
      <w:pPr>
        <w:spacing w:before="240" w:after="240"/>
        <w:rPr>
          <w:b/>
          <w:bCs/>
          <w:lang w:val="en-US"/>
        </w:rPr>
      </w:pPr>
      <w:r w:rsidRPr="00753CFF">
        <w:rPr>
          <w:b/>
          <w:bCs/>
          <w:lang w:val="en-US"/>
        </w:rPr>
        <w:t>Actual Result (Pass/Fail/Exception)</w:t>
      </w:r>
    </w:p>
    <w:p w14:paraId="22A881DA" w14:textId="77777777" w:rsidR="0077132E" w:rsidRPr="00753CFF" w:rsidRDefault="00000000">
      <w:pPr>
        <w:spacing w:before="240" w:after="240"/>
        <w:rPr>
          <w:lang w:val="en-US"/>
        </w:rPr>
      </w:pPr>
      <w:r w:rsidRPr="00753CFF">
        <w:rPr>
          <w:lang w:val="en-US"/>
        </w:rPr>
        <w:t>• Pass: Fails with SAME_PASSWORD error</w:t>
      </w:r>
    </w:p>
    <w:p w14:paraId="358A40C4" w14:textId="77777777" w:rsidR="0077132E" w:rsidRPr="00753CFF" w:rsidRDefault="00000000">
      <w:pPr>
        <w:spacing w:before="240" w:after="240"/>
        <w:rPr>
          <w:lang w:val="en-US"/>
        </w:rPr>
      </w:pPr>
      <w:r w:rsidRPr="00753CFF">
        <w:rPr>
          <w:lang w:val="en-US"/>
        </w:rPr>
        <w:t>• Pass: Password remains unchanged</w:t>
      </w:r>
    </w:p>
    <w:p w14:paraId="13E37E5D" w14:textId="77777777" w:rsidR="0077132E" w:rsidRPr="00753CFF" w:rsidRDefault="00000000">
      <w:pPr>
        <w:spacing w:before="240" w:after="240"/>
        <w:rPr>
          <w:b/>
          <w:bCs/>
          <w:lang w:val="en-US"/>
        </w:rPr>
      </w:pPr>
      <w:r w:rsidRPr="00753CFF">
        <w:rPr>
          <w:b/>
          <w:bCs/>
          <w:lang w:val="en-US"/>
        </w:rPr>
        <w:t>Comment</w:t>
      </w:r>
    </w:p>
    <w:p w14:paraId="1973837D" w14:textId="77777777" w:rsidR="0077132E" w:rsidRPr="00753CFF" w:rsidRDefault="00000000">
      <w:pPr>
        <w:spacing w:before="240" w:after="240"/>
        <w:rPr>
          <w:lang w:val="en-US"/>
        </w:rPr>
      </w:pPr>
      <w:r w:rsidRPr="00753CFF">
        <w:rPr>
          <w:lang w:val="en-US"/>
        </w:rPr>
        <w:t>Security policy requires different password. Test file: test_change_master_password.py:125</w:t>
      </w:r>
    </w:p>
    <w:p w14:paraId="7F8813BE" w14:textId="77777777" w:rsidR="0077132E" w:rsidRPr="00753CFF" w:rsidRDefault="00000000">
      <w:pPr>
        <w:spacing w:before="240" w:after="240"/>
        <w:rPr>
          <w:lang w:val="en-US"/>
        </w:rPr>
      </w:pPr>
      <w:r w:rsidRPr="00753CFF">
        <w:rPr>
          <w:lang w:val="en-US"/>
        </w:rPr>
        <w:t xml:space="preserve"> </w:t>
      </w:r>
    </w:p>
    <w:p w14:paraId="226A6F37" w14:textId="77777777" w:rsidR="0077132E" w:rsidRPr="00753CFF" w:rsidRDefault="00000000">
      <w:pPr>
        <w:pStyle w:val="6"/>
        <w:keepNext w:val="0"/>
        <w:keepLines w:val="0"/>
        <w:spacing w:before="200" w:after="40"/>
        <w:rPr>
          <w:b/>
          <w:bCs/>
          <w:i w:val="0"/>
          <w:iCs w:val="0"/>
          <w:color w:val="000000"/>
          <w:sz w:val="18"/>
          <w:szCs w:val="18"/>
          <w:lang w:val="en-US"/>
        </w:rPr>
      </w:pPr>
      <w:bookmarkStart w:id="120" w:name="_exhacwxjr7c5" w:colFirst="0" w:colLast="0"/>
      <w:bookmarkEnd w:id="120"/>
      <w:r w:rsidRPr="00753CFF">
        <w:rPr>
          <w:b/>
          <w:bCs/>
          <w:i w:val="0"/>
          <w:iCs w:val="0"/>
          <w:color w:val="000000"/>
          <w:sz w:val="18"/>
          <w:szCs w:val="18"/>
          <w:lang w:val="en-US"/>
        </w:rPr>
        <w:t>e. test_change_password_not_authenticated (UT-PWD-005)</w:t>
      </w:r>
    </w:p>
    <w:tbl>
      <w:tblPr>
        <w:tblStyle w:val="afffd"/>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27217F2E"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83948F3"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8B0866A" w14:textId="77777777" w:rsidR="0077132E" w:rsidRDefault="00000000">
            <w:pPr>
              <w:spacing w:before="240"/>
            </w:pPr>
            <w:r>
              <w:t>Value</w:t>
            </w:r>
          </w:p>
        </w:tc>
      </w:tr>
      <w:tr w:rsidR="0077132E" w14:paraId="0B6A599A"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B18C620"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0759F3B" w14:textId="77777777" w:rsidR="0077132E" w:rsidRDefault="00000000">
            <w:pPr>
              <w:spacing w:before="240"/>
            </w:pPr>
            <w:r>
              <w:t>System</w:t>
            </w:r>
          </w:p>
        </w:tc>
      </w:tr>
      <w:tr w:rsidR="0077132E" w14:paraId="41AAA8C8"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9FC2125" w14:textId="77777777" w:rsidR="0077132E" w:rsidRDefault="00000000">
            <w:pPr>
              <w:spacing w:before="240"/>
            </w:pPr>
            <w: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89044C3" w14:textId="77777777" w:rsidR="0077132E" w:rsidRDefault="00000000">
            <w:pPr>
              <w:spacing w:before="240"/>
            </w:pPr>
            <w:r>
              <w:t>change_master_password()</w:t>
            </w:r>
          </w:p>
        </w:tc>
      </w:tr>
      <w:tr w:rsidR="0077132E" w14:paraId="4F340C18"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B19E67C"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BABF71E" w14:textId="77777777" w:rsidR="0077132E" w:rsidRDefault="00000000">
            <w:pPr>
              <w:spacing w:before="240"/>
            </w:pPr>
            <w:r>
              <w:t>Minseok Jo</w:t>
            </w:r>
          </w:p>
        </w:tc>
      </w:tr>
      <w:tr w:rsidR="0077132E" w14:paraId="61FC519C"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AC0D887"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33F646B" w14:textId="77777777" w:rsidR="0077132E" w:rsidRDefault="00000000">
            <w:pPr>
              <w:spacing w:before="240"/>
            </w:pPr>
            <w:r>
              <w:t>2025-11-25</w:t>
            </w:r>
          </w:p>
        </w:tc>
      </w:tr>
      <w:tr w:rsidR="0077132E" w14:paraId="676BC9BA"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7D3A783" w14:textId="77777777" w:rsidR="0077132E" w:rsidRDefault="00000000">
            <w:pPr>
              <w:spacing w:before="240"/>
            </w:pPr>
            <w: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DCE1E42" w14:textId="77777777" w:rsidR="0077132E" w:rsidRDefault="00000000">
            <w:pPr>
              <w:spacing w:before="240"/>
            </w:pPr>
            <w:r>
              <w:t>2.0.0</w:t>
            </w:r>
          </w:p>
        </w:tc>
      </w:tr>
    </w:tbl>
    <w:p w14:paraId="2D26D93C" w14:textId="77777777" w:rsidR="0077132E" w:rsidRDefault="00000000">
      <w:pPr>
        <w:spacing w:before="240" w:after="240"/>
      </w:pPr>
      <w:r>
        <w:t xml:space="preserve"> </w:t>
      </w:r>
    </w:p>
    <w:p w14:paraId="4668A585" w14:textId="77777777" w:rsidR="0077132E" w:rsidRDefault="00000000">
      <w:pPr>
        <w:spacing w:before="240" w:after="240"/>
        <w:rPr>
          <w:b/>
          <w:bCs/>
        </w:rPr>
      </w:pPr>
      <w:r>
        <w:rPr>
          <w:b/>
          <w:bCs/>
        </w:rPr>
        <w:lastRenderedPageBreak/>
        <w:t>Test Case Description</w:t>
      </w:r>
    </w:p>
    <w:p w14:paraId="37A2A72C" w14:textId="77777777" w:rsidR="0077132E" w:rsidRPr="00753CFF" w:rsidRDefault="00000000">
      <w:pPr>
        <w:spacing w:before="240" w:after="240"/>
        <w:rPr>
          <w:lang w:val="en-US"/>
        </w:rPr>
      </w:pPr>
      <w:r w:rsidRPr="00753CFF">
        <w:rPr>
          <w:lang w:val="en-US"/>
        </w:rPr>
        <w:t>Verifies that password change fails when user is not authenticated.</w:t>
      </w:r>
    </w:p>
    <w:p w14:paraId="75F4243D" w14:textId="77777777" w:rsidR="0077132E" w:rsidRPr="00753CFF" w:rsidRDefault="00000000">
      <w:pPr>
        <w:spacing w:before="240" w:after="240"/>
        <w:rPr>
          <w:b/>
          <w:bCs/>
          <w:lang w:val="en-US"/>
        </w:rPr>
      </w:pPr>
      <w:r w:rsidRPr="00753CFF">
        <w:rPr>
          <w:b/>
          <w:bCs/>
          <w:lang w:val="en-US"/>
        </w:rPr>
        <w:t>Input Specifications</w:t>
      </w:r>
    </w:p>
    <w:p w14:paraId="321F2F86" w14:textId="77777777" w:rsidR="0077132E" w:rsidRPr="00753CFF" w:rsidRDefault="00000000">
      <w:pPr>
        <w:spacing w:before="240" w:after="240"/>
        <w:rPr>
          <w:lang w:val="en-US"/>
        </w:rPr>
      </w:pPr>
      <w:r w:rsidRPr="00753CFF">
        <w:rPr>
          <w:lang w:val="en-US"/>
        </w:rPr>
        <w:t>• User is NOT logged in</w:t>
      </w:r>
    </w:p>
    <w:p w14:paraId="716EE8CA" w14:textId="77777777" w:rsidR="0077132E" w:rsidRPr="00753CFF" w:rsidRDefault="00000000">
      <w:pPr>
        <w:spacing w:before="240" w:after="240"/>
        <w:rPr>
          <w:lang w:val="en-US"/>
        </w:rPr>
      </w:pPr>
      <w:r w:rsidRPr="00753CFF">
        <w:rPr>
          <w:lang w:val="en-US"/>
        </w:rPr>
        <w:t>• Attempt to change password</w:t>
      </w:r>
    </w:p>
    <w:p w14:paraId="46E587AA" w14:textId="77777777" w:rsidR="0077132E" w:rsidRPr="00753CFF" w:rsidRDefault="00000000">
      <w:pPr>
        <w:spacing w:before="240" w:after="240"/>
        <w:rPr>
          <w:b/>
          <w:bCs/>
          <w:lang w:val="en-US"/>
        </w:rPr>
      </w:pPr>
      <w:r w:rsidRPr="00753CFF">
        <w:rPr>
          <w:b/>
          <w:bCs/>
          <w:lang w:val="en-US"/>
        </w:rPr>
        <w:t>Expected Result</w:t>
      </w:r>
    </w:p>
    <w:p w14:paraId="6E926F61"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 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phase': 0,</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error_type': 'NOT_AUTHENTICATED',</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 'Authentication required to change password'</w:t>
      </w:r>
      <w:r w:rsidRPr="00753CFF">
        <w:rPr>
          <w:rFonts w:ascii="Courier New" w:eastAsia="Courier New" w:hAnsi="Courier New" w:cs="Courier New"/>
          <w:sz w:val="18"/>
          <w:szCs w:val="18"/>
          <w:lang w:val="en-US"/>
        </w:rPr>
        <w:br/>
        <w:t xml:space="preserve"> }</w:t>
      </w:r>
    </w:p>
    <w:p w14:paraId="02C7C84A" w14:textId="77777777" w:rsidR="0077132E" w:rsidRPr="00753CFF" w:rsidRDefault="00000000">
      <w:pPr>
        <w:spacing w:before="240" w:after="240"/>
        <w:rPr>
          <w:b/>
          <w:bCs/>
          <w:lang w:val="en-US"/>
        </w:rPr>
      </w:pPr>
      <w:r w:rsidRPr="00753CFF">
        <w:rPr>
          <w:b/>
          <w:bCs/>
          <w:lang w:val="en-US"/>
        </w:rPr>
        <w:t>Actual Result (Pass/Fail/Exception)</w:t>
      </w:r>
    </w:p>
    <w:p w14:paraId="455B6FA9" w14:textId="77777777" w:rsidR="0077132E" w:rsidRPr="00753CFF" w:rsidRDefault="00000000">
      <w:pPr>
        <w:spacing w:before="240" w:after="240"/>
        <w:rPr>
          <w:lang w:val="en-US"/>
        </w:rPr>
      </w:pPr>
      <w:r w:rsidRPr="00753CFF">
        <w:rPr>
          <w:lang w:val="en-US"/>
        </w:rPr>
        <w:t>• Pass: Fails at Phase 0 with NOT_AUTHENTICATED error</w:t>
      </w:r>
    </w:p>
    <w:p w14:paraId="5FD789C0" w14:textId="77777777" w:rsidR="0077132E" w:rsidRPr="00753CFF" w:rsidRDefault="00000000">
      <w:pPr>
        <w:spacing w:before="240" w:after="240"/>
        <w:rPr>
          <w:b/>
          <w:bCs/>
          <w:lang w:val="en-US"/>
        </w:rPr>
      </w:pPr>
      <w:r w:rsidRPr="00753CFF">
        <w:rPr>
          <w:b/>
          <w:bCs/>
          <w:lang w:val="en-US"/>
        </w:rPr>
        <w:t>Comment</w:t>
      </w:r>
    </w:p>
    <w:p w14:paraId="6ACC760C" w14:textId="77777777" w:rsidR="0077132E" w:rsidRPr="00753CFF" w:rsidRDefault="00000000">
      <w:pPr>
        <w:spacing w:before="240" w:after="240"/>
        <w:rPr>
          <w:lang w:val="en-US"/>
        </w:rPr>
      </w:pPr>
      <w:r w:rsidRPr="00753CFF">
        <w:rPr>
          <w:lang w:val="en-US"/>
        </w:rPr>
        <w:t>Precondition: User must be logged in. Test file: test_change_master_password.py:141</w:t>
      </w:r>
    </w:p>
    <w:p w14:paraId="40D98865" w14:textId="77777777" w:rsidR="0077132E" w:rsidRPr="00753CFF" w:rsidRDefault="00000000">
      <w:pPr>
        <w:spacing w:before="240" w:after="240"/>
        <w:rPr>
          <w:lang w:val="en-US"/>
        </w:rPr>
      </w:pPr>
      <w:r w:rsidRPr="00753CFF">
        <w:rPr>
          <w:lang w:val="en-US"/>
        </w:rPr>
        <w:t xml:space="preserve"> </w:t>
      </w:r>
    </w:p>
    <w:p w14:paraId="74526307" w14:textId="77777777" w:rsidR="0077132E" w:rsidRPr="00753CFF" w:rsidRDefault="00000000">
      <w:pPr>
        <w:pStyle w:val="6"/>
        <w:keepNext w:val="0"/>
        <w:keepLines w:val="0"/>
        <w:spacing w:before="200" w:after="40"/>
        <w:rPr>
          <w:b/>
          <w:bCs/>
          <w:i w:val="0"/>
          <w:iCs w:val="0"/>
          <w:color w:val="000000"/>
          <w:sz w:val="18"/>
          <w:szCs w:val="18"/>
          <w:lang w:val="en-US"/>
        </w:rPr>
      </w:pPr>
      <w:bookmarkStart w:id="121" w:name="_9loa4u7qefwg" w:colFirst="0" w:colLast="0"/>
      <w:bookmarkEnd w:id="121"/>
      <w:r w:rsidRPr="00753CFF">
        <w:rPr>
          <w:b/>
          <w:bCs/>
          <w:i w:val="0"/>
          <w:iCs w:val="0"/>
          <w:color w:val="000000"/>
          <w:sz w:val="18"/>
          <w:szCs w:val="18"/>
          <w:lang w:val="en-US"/>
        </w:rPr>
        <w:t>f. test_change_password_system_off (UT-PWD-006)</w:t>
      </w:r>
    </w:p>
    <w:tbl>
      <w:tblPr>
        <w:tblStyle w:val="afffe"/>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747AEDF1"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7AE09AB"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0AB59DFF" w14:textId="77777777" w:rsidR="0077132E" w:rsidRDefault="00000000">
            <w:pPr>
              <w:spacing w:before="240"/>
            </w:pPr>
            <w:r>
              <w:t>Value</w:t>
            </w:r>
          </w:p>
        </w:tc>
      </w:tr>
      <w:tr w:rsidR="0077132E" w14:paraId="03DAE50D"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B071A22"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A824D43" w14:textId="77777777" w:rsidR="0077132E" w:rsidRDefault="00000000">
            <w:pPr>
              <w:spacing w:before="240"/>
            </w:pPr>
            <w:r>
              <w:t>System</w:t>
            </w:r>
          </w:p>
        </w:tc>
      </w:tr>
      <w:tr w:rsidR="0077132E" w14:paraId="357662F1"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F91D1CD" w14:textId="77777777" w:rsidR="0077132E" w:rsidRDefault="00000000">
            <w:pPr>
              <w:spacing w:before="240"/>
            </w:pPr>
            <w: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82A9A83" w14:textId="77777777" w:rsidR="0077132E" w:rsidRDefault="00000000">
            <w:pPr>
              <w:spacing w:before="240"/>
            </w:pPr>
            <w:r>
              <w:t>change_master_password()</w:t>
            </w:r>
          </w:p>
        </w:tc>
      </w:tr>
      <w:tr w:rsidR="0077132E" w14:paraId="72E9725C"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9BE78BE"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B2AC58C" w14:textId="77777777" w:rsidR="0077132E" w:rsidRDefault="00000000">
            <w:pPr>
              <w:spacing w:before="240"/>
            </w:pPr>
            <w:r>
              <w:t>Minseok Jo</w:t>
            </w:r>
          </w:p>
        </w:tc>
      </w:tr>
      <w:tr w:rsidR="0077132E" w14:paraId="501CE23C"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0D51FD9"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B337504" w14:textId="77777777" w:rsidR="0077132E" w:rsidRDefault="00000000">
            <w:pPr>
              <w:spacing w:before="240"/>
            </w:pPr>
            <w:r>
              <w:t>2025-11-25</w:t>
            </w:r>
          </w:p>
        </w:tc>
      </w:tr>
      <w:tr w:rsidR="0077132E" w14:paraId="67CC0659"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F1FFD95" w14:textId="77777777" w:rsidR="0077132E" w:rsidRDefault="00000000">
            <w:pPr>
              <w:spacing w:before="240"/>
            </w:pPr>
            <w: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950474D" w14:textId="77777777" w:rsidR="0077132E" w:rsidRDefault="00000000">
            <w:pPr>
              <w:spacing w:before="240"/>
            </w:pPr>
            <w:r>
              <w:t>2.0.0</w:t>
            </w:r>
          </w:p>
        </w:tc>
      </w:tr>
    </w:tbl>
    <w:p w14:paraId="191C7913" w14:textId="77777777" w:rsidR="0077132E" w:rsidRDefault="00000000">
      <w:pPr>
        <w:spacing w:before="240" w:after="240"/>
      </w:pPr>
      <w:r>
        <w:lastRenderedPageBreak/>
        <w:t xml:space="preserve"> </w:t>
      </w:r>
    </w:p>
    <w:p w14:paraId="745D813A" w14:textId="77777777" w:rsidR="0077132E" w:rsidRDefault="00000000">
      <w:pPr>
        <w:spacing w:before="240" w:after="240"/>
        <w:rPr>
          <w:b/>
          <w:bCs/>
        </w:rPr>
      </w:pPr>
      <w:r>
        <w:rPr>
          <w:b/>
          <w:bCs/>
        </w:rPr>
        <w:t>Test Case Description</w:t>
      </w:r>
    </w:p>
    <w:p w14:paraId="4233782B" w14:textId="77777777" w:rsidR="0077132E" w:rsidRPr="00753CFF" w:rsidRDefault="00000000">
      <w:pPr>
        <w:spacing w:before="240" w:after="240"/>
        <w:rPr>
          <w:lang w:val="en-US"/>
        </w:rPr>
      </w:pPr>
      <w:r w:rsidRPr="00753CFF">
        <w:rPr>
          <w:lang w:val="en-US"/>
        </w:rPr>
        <w:t>Verifies that password change fails when system is OFF.</w:t>
      </w:r>
    </w:p>
    <w:p w14:paraId="4B95EB41" w14:textId="77777777" w:rsidR="0077132E" w:rsidRPr="00753CFF" w:rsidRDefault="00000000">
      <w:pPr>
        <w:spacing w:before="240" w:after="240"/>
        <w:rPr>
          <w:b/>
          <w:bCs/>
          <w:lang w:val="en-US"/>
        </w:rPr>
      </w:pPr>
      <w:r w:rsidRPr="00753CFF">
        <w:rPr>
          <w:b/>
          <w:bCs/>
          <w:lang w:val="en-US"/>
        </w:rPr>
        <w:t>Input Specifications</w:t>
      </w:r>
    </w:p>
    <w:p w14:paraId="516EEA17" w14:textId="77777777" w:rsidR="0077132E" w:rsidRPr="00753CFF" w:rsidRDefault="00000000">
      <w:pPr>
        <w:spacing w:before="240" w:after="240"/>
        <w:rPr>
          <w:lang w:val="en-US"/>
        </w:rPr>
      </w:pPr>
      <w:r w:rsidRPr="00753CFF">
        <w:rPr>
          <w:lang w:val="en-US"/>
        </w:rPr>
        <w:t>• System is OFF</w:t>
      </w:r>
    </w:p>
    <w:p w14:paraId="27174727" w14:textId="77777777" w:rsidR="0077132E" w:rsidRPr="00753CFF" w:rsidRDefault="00000000">
      <w:pPr>
        <w:spacing w:before="240" w:after="240"/>
        <w:rPr>
          <w:lang w:val="en-US"/>
        </w:rPr>
      </w:pPr>
      <w:r w:rsidRPr="00753CFF">
        <w:rPr>
          <w:lang w:val="en-US"/>
        </w:rPr>
        <w:t>• Attempt to change password</w:t>
      </w:r>
    </w:p>
    <w:p w14:paraId="431171FE" w14:textId="77777777" w:rsidR="0077132E" w:rsidRPr="00753CFF" w:rsidRDefault="00000000">
      <w:pPr>
        <w:spacing w:before="240" w:after="240"/>
        <w:rPr>
          <w:b/>
          <w:bCs/>
          <w:lang w:val="en-US"/>
        </w:rPr>
      </w:pPr>
      <w:r w:rsidRPr="00753CFF">
        <w:rPr>
          <w:b/>
          <w:bCs/>
          <w:lang w:val="en-US"/>
        </w:rPr>
        <w:t>Expected Result</w:t>
      </w:r>
    </w:p>
    <w:p w14:paraId="0F4EFA6A" w14:textId="77777777" w:rsidR="0077132E" w:rsidRDefault="00000000">
      <w:pPr>
        <w:spacing w:before="240" w:after="240"/>
        <w:rPr>
          <w:rFonts w:ascii="Courier New" w:eastAsia="Courier New" w:hAnsi="Courier New" w:cs="Courier New"/>
          <w:sz w:val="18"/>
          <w:szCs w:val="18"/>
        </w:rPr>
      </w:pPr>
      <w:r w:rsidRPr="00753CFF">
        <w:rPr>
          <w:rFonts w:ascii="Courier New" w:eastAsia="Courier New" w:hAnsi="Courier New" w:cs="Courier New"/>
          <w:sz w:val="18"/>
          <w:szCs w:val="18"/>
          <w:lang w:val="en-US"/>
        </w:rPr>
        <w:t>{</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 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error_type': 'SYSTEM_OFF',</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 xml:space="preserve">'message': 'System is off. </w:t>
      </w:r>
      <w:r>
        <w:rPr>
          <w:rFonts w:ascii="Courier New" w:eastAsia="Courier New" w:hAnsi="Courier New" w:cs="Courier New"/>
          <w:sz w:val="18"/>
          <w:szCs w:val="18"/>
        </w:rPr>
        <w:t>Please turn on the system first.'</w:t>
      </w:r>
      <w:r>
        <w:rPr>
          <w:rFonts w:ascii="Courier New" w:eastAsia="Courier New" w:hAnsi="Courier New" w:cs="Courier New"/>
          <w:sz w:val="18"/>
          <w:szCs w:val="18"/>
        </w:rPr>
        <w:br/>
        <w:t xml:space="preserve"> }</w:t>
      </w:r>
    </w:p>
    <w:p w14:paraId="63E95F84" w14:textId="77777777" w:rsidR="0077132E" w:rsidRPr="00753CFF" w:rsidRDefault="00000000">
      <w:pPr>
        <w:spacing w:before="240" w:after="240"/>
        <w:rPr>
          <w:b/>
          <w:bCs/>
          <w:lang w:val="en-US"/>
        </w:rPr>
      </w:pPr>
      <w:r w:rsidRPr="00753CFF">
        <w:rPr>
          <w:b/>
          <w:bCs/>
          <w:lang w:val="en-US"/>
        </w:rPr>
        <w:t>Actual Result (Pass/Fail/Exception)</w:t>
      </w:r>
    </w:p>
    <w:p w14:paraId="0B022ED6" w14:textId="77777777" w:rsidR="0077132E" w:rsidRPr="00753CFF" w:rsidRDefault="00000000">
      <w:pPr>
        <w:spacing w:before="240" w:after="240"/>
        <w:rPr>
          <w:lang w:val="en-US"/>
        </w:rPr>
      </w:pPr>
      <w:r w:rsidRPr="00753CFF">
        <w:rPr>
          <w:lang w:val="en-US"/>
        </w:rPr>
        <w:t>• Pass: Fails with SYSTEM_OFF error</w:t>
      </w:r>
    </w:p>
    <w:p w14:paraId="6DCB8016" w14:textId="77777777" w:rsidR="0077132E" w:rsidRPr="00753CFF" w:rsidRDefault="00000000">
      <w:pPr>
        <w:spacing w:before="240" w:after="240"/>
        <w:rPr>
          <w:b/>
          <w:bCs/>
          <w:lang w:val="en-US"/>
        </w:rPr>
      </w:pPr>
      <w:r w:rsidRPr="00753CFF">
        <w:rPr>
          <w:b/>
          <w:bCs/>
          <w:lang w:val="en-US"/>
        </w:rPr>
        <w:t>Comment</w:t>
      </w:r>
    </w:p>
    <w:p w14:paraId="32FDBC9C" w14:textId="77777777" w:rsidR="0077132E" w:rsidRPr="00753CFF" w:rsidRDefault="00000000">
      <w:pPr>
        <w:spacing w:before="240" w:after="240"/>
        <w:rPr>
          <w:lang w:val="en-US"/>
        </w:rPr>
      </w:pPr>
      <w:r w:rsidRPr="00753CFF">
        <w:rPr>
          <w:lang w:val="en-US"/>
        </w:rPr>
        <w:t>Precondition: System must be ON. Test file: test_change_master_password.py:162</w:t>
      </w:r>
    </w:p>
    <w:p w14:paraId="4B3986CF" w14:textId="77777777" w:rsidR="0077132E" w:rsidRPr="00753CFF" w:rsidRDefault="00000000">
      <w:pPr>
        <w:spacing w:before="240" w:after="240"/>
        <w:rPr>
          <w:lang w:val="en-US"/>
        </w:rPr>
      </w:pPr>
      <w:r w:rsidRPr="00753CFF">
        <w:rPr>
          <w:lang w:val="en-US"/>
        </w:rPr>
        <w:t xml:space="preserve"> </w:t>
      </w:r>
    </w:p>
    <w:p w14:paraId="78F5A0BE" w14:textId="77777777" w:rsidR="0077132E" w:rsidRPr="00753CFF" w:rsidRDefault="00000000">
      <w:pPr>
        <w:pStyle w:val="6"/>
        <w:keepNext w:val="0"/>
        <w:keepLines w:val="0"/>
        <w:spacing w:before="200" w:after="40"/>
        <w:rPr>
          <w:b/>
          <w:bCs/>
          <w:i w:val="0"/>
          <w:iCs w:val="0"/>
          <w:color w:val="000000"/>
          <w:sz w:val="18"/>
          <w:szCs w:val="18"/>
          <w:lang w:val="en-US"/>
        </w:rPr>
      </w:pPr>
      <w:bookmarkStart w:id="122" w:name="_1lqbjcd1ek2f" w:colFirst="0" w:colLast="0"/>
      <w:bookmarkEnd w:id="122"/>
      <w:r w:rsidRPr="00753CFF">
        <w:rPr>
          <w:b/>
          <w:bCs/>
          <w:i w:val="0"/>
          <w:iCs w:val="0"/>
          <w:color w:val="000000"/>
          <w:sz w:val="18"/>
          <w:szCs w:val="18"/>
          <w:lang w:val="en-US"/>
        </w:rPr>
        <w:t>g. test_change_password_system_locked (UT-PWD-007)</w:t>
      </w:r>
    </w:p>
    <w:tbl>
      <w:tblPr>
        <w:tblStyle w:val="affff"/>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23D01200"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224884C"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E8D750B" w14:textId="77777777" w:rsidR="0077132E" w:rsidRDefault="00000000">
            <w:pPr>
              <w:spacing w:before="240"/>
            </w:pPr>
            <w:r>
              <w:t>Value</w:t>
            </w:r>
          </w:p>
        </w:tc>
      </w:tr>
      <w:tr w:rsidR="0077132E" w14:paraId="73FB2AA5"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04F3CCE"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ADC6427" w14:textId="77777777" w:rsidR="0077132E" w:rsidRDefault="00000000">
            <w:pPr>
              <w:spacing w:before="240"/>
            </w:pPr>
            <w:r>
              <w:t>System</w:t>
            </w:r>
          </w:p>
        </w:tc>
      </w:tr>
      <w:tr w:rsidR="0077132E" w14:paraId="440367AC"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59FFB8C" w14:textId="77777777" w:rsidR="0077132E" w:rsidRDefault="00000000">
            <w:pPr>
              <w:spacing w:before="240"/>
            </w:pPr>
            <w: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581EA39" w14:textId="77777777" w:rsidR="0077132E" w:rsidRDefault="00000000">
            <w:pPr>
              <w:spacing w:before="240"/>
            </w:pPr>
            <w:r>
              <w:t>change_master_password()</w:t>
            </w:r>
          </w:p>
        </w:tc>
      </w:tr>
      <w:tr w:rsidR="0077132E" w14:paraId="19384F61"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1ACF897"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3C9A127" w14:textId="77777777" w:rsidR="0077132E" w:rsidRDefault="00000000">
            <w:pPr>
              <w:spacing w:before="240"/>
            </w:pPr>
            <w:r>
              <w:t>Minseok Jo</w:t>
            </w:r>
          </w:p>
        </w:tc>
      </w:tr>
      <w:tr w:rsidR="0077132E" w14:paraId="0EB37821"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49F99B"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50F98015" w14:textId="77777777" w:rsidR="0077132E" w:rsidRDefault="00000000">
            <w:pPr>
              <w:spacing w:before="240"/>
            </w:pPr>
            <w:r>
              <w:t>2025-11-25</w:t>
            </w:r>
          </w:p>
        </w:tc>
      </w:tr>
      <w:tr w:rsidR="0077132E" w14:paraId="47F5C51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6143CF1" w14:textId="77777777" w:rsidR="0077132E" w:rsidRDefault="00000000">
            <w:pPr>
              <w:spacing w:before="240"/>
            </w:pPr>
            <w:r>
              <w:lastRenderedPageBreak/>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172B0CF" w14:textId="77777777" w:rsidR="0077132E" w:rsidRDefault="00000000">
            <w:pPr>
              <w:spacing w:before="240"/>
            </w:pPr>
            <w:r>
              <w:t>2.0.0</w:t>
            </w:r>
          </w:p>
        </w:tc>
      </w:tr>
    </w:tbl>
    <w:p w14:paraId="3A963581" w14:textId="77777777" w:rsidR="0077132E" w:rsidRDefault="00000000">
      <w:pPr>
        <w:spacing w:before="240" w:after="240"/>
      </w:pPr>
      <w:r>
        <w:t xml:space="preserve"> </w:t>
      </w:r>
    </w:p>
    <w:p w14:paraId="2F8F7A45" w14:textId="77777777" w:rsidR="0077132E" w:rsidRDefault="00000000">
      <w:pPr>
        <w:spacing w:before="240" w:after="240"/>
        <w:rPr>
          <w:b/>
          <w:bCs/>
        </w:rPr>
      </w:pPr>
      <w:r>
        <w:rPr>
          <w:b/>
          <w:bCs/>
        </w:rPr>
        <w:t>Test Case Description</w:t>
      </w:r>
    </w:p>
    <w:p w14:paraId="2E526BD4" w14:textId="77777777" w:rsidR="0077132E" w:rsidRPr="00753CFF" w:rsidRDefault="00000000">
      <w:pPr>
        <w:spacing w:before="240" w:after="240"/>
        <w:rPr>
          <w:lang w:val="en-US"/>
        </w:rPr>
      </w:pPr>
      <w:r w:rsidRPr="00753CFF">
        <w:rPr>
          <w:lang w:val="en-US"/>
        </w:rPr>
        <w:t>Verifies that password change fails when system is LOCKED.</w:t>
      </w:r>
    </w:p>
    <w:p w14:paraId="2AFF77C9" w14:textId="77777777" w:rsidR="0077132E" w:rsidRPr="00753CFF" w:rsidRDefault="00000000">
      <w:pPr>
        <w:spacing w:before="240" w:after="240"/>
        <w:rPr>
          <w:b/>
          <w:bCs/>
          <w:lang w:val="en-US"/>
        </w:rPr>
      </w:pPr>
      <w:r w:rsidRPr="00753CFF">
        <w:rPr>
          <w:b/>
          <w:bCs/>
          <w:lang w:val="en-US"/>
        </w:rPr>
        <w:t>Input Specifications</w:t>
      </w:r>
    </w:p>
    <w:p w14:paraId="25A336B5" w14:textId="77777777" w:rsidR="0077132E" w:rsidRPr="00753CFF" w:rsidRDefault="00000000">
      <w:pPr>
        <w:spacing w:before="240" w:after="240"/>
        <w:rPr>
          <w:lang w:val="en-US"/>
        </w:rPr>
      </w:pPr>
      <w:r w:rsidRPr="00753CFF">
        <w:rPr>
          <w:lang w:val="en-US"/>
        </w:rPr>
        <w:t>• System is LOCKED</w:t>
      </w:r>
    </w:p>
    <w:p w14:paraId="01768BAF" w14:textId="77777777" w:rsidR="0077132E" w:rsidRPr="00753CFF" w:rsidRDefault="00000000">
      <w:pPr>
        <w:spacing w:before="240" w:after="240"/>
        <w:rPr>
          <w:lang w:val="en-US"/>
        </w:rPr>
      </w:pPr>
      <w:r w:rsidRPr="00753CFF">
        <w:rPr>
          <w:lang w:val="en-US"/>
        </w:rPr>
        <w:t>• Attempt to change password</w:t>
      </w:r>
    </w:p>
    <w:p w14:paraId="3BD96874" w14:textId="77777777" w:rsidR="0077132E" w:rsidRPr="00753CFF" w:rsidRDefault="00000000">
      <w:pPr>
        <w:spacing w:before="240" w:after="240"/>
        <w:rPr>
          <w:b/>
          <w:bCs/>
          <w:lang w:val="en-US"/>
        </w:rPr>
      </w:pPr>
      <w:r w:rsidRPr="00753CFF">
        <w:rPr>
          <w:b/>
          <w:bCs/>
          <w:lang w:val="en-US"/>
        </w:rPr>
        <w:t>Expected Result</w:t>
      </w:r>
    </w:p>
    <w:p w14:paraId="1E89069B" w14:textId="77777777" w:rsidR="0077132E" w:rsidRPr="00362686" w:rsidRDefault="00000000">
      <w:pPr>
        <w:spacing w:before="240" w:after="240"/>
        <w:rPr>
          <w:rFonts w:ascii="Courier New" w:eastAsia="Courier New" w:hAnsi="Courier New" w:cs="Courier New"/>
          <w:sz w:val="18"/>
          <w:szCs w:val="18"/>
          <w:lang w:val="en-ZA"/>
        </w:rPr>
      </w:pPr>
      <w:r w:rsidRPr="00753CFF">
        <w:rPr>
          <w:rFonts w:ascii="Courier New" w:eastAsia="Courier New" w:hAnsi="Courier New" w:cs="Courier New"/>
          <w:sz w:val="18"/>
          <w:szCs w:val="18"/>
          <w:lang w:val="en-US"/>
        </w:rPr>
        <w:t>{</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 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error_type': 'SYSTEM_LOCKED',</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 xml:space="preserve">'message': 'System is locked. </w:t>
      </w:r>
      <w:r w:rsidRPr="00362686">
        <w:rPr>
          <w:rFonts w:ascii="Courier New" w:eastAsia="Courier New" w:hAnsi="Courier New" w:cs="Courier New"/>
          <w:sz w:val="18"/>
          <w:szCs w:val="18"/>
          <w:lang w:val="en-ZA"/>
        </w:rPr>
        <w:t>Please contact administrator.'</w:t>
      </w:r>
      <w:r w:rsidRPr="00362686">
        <w:rPr>
          <w:rFonts w:ascii="Courier New" w:eastAsia="Courier New" w:hAnsi="Courier New" w:cs="Courier New"/>
          <w:sz w:val="18"/>
          <w:szCs w:val="18"/>
          <w:lang w:val="en-ZA"/>
        </w:rPr>
        <w:br/>
        <w:t xml:space="preserve"> }</w:t>
      </w:r>
    </w:p>
    <w:p w14:paraId="09CF2CCC" w14:textId="77777777" w:rsidR="0077132E" w:rsidRPr="00753CFF" w:rsidRDefault="00000000">
      <w:pPr>
        <w:spacing w:before="240" w:after="240"/>
        <w:rPr>
          <w:b/>
          <w:bCs/>
          <w:lang w:val="en-US"/>
        </w:rPr>
      </w:pPr>
      <w:r w:rsidRPr="00753CFF">
        <w:rPr>
          <w:b/>
          <w:bCs/>
          <w:lang w:val="en-US"/>
        </w:rPr>
        <w:t>Actual Result (Pass/Fail/Exception)</w:t>
      </w:r>
    </w:p>
    <w:p w14:paraId="6BF64255" w14:textId="77777777" w:rsidR="0077132E" w:rsidRPr="00753CFF" w:rsidRDefault="00000000">
      <w:pPr>
        <w:spacing w:before="240" w:after="240"/>
        <w:rPr>
          <w:lang w:val="en-US"/>
        </w:rPr>
      </w:pPr>
      <w:r w:rsidRPr="00753CFF">
        <w:rPr>
          <w:lang w:val="en-US"/>
        </w:rPr>
        <w:t>• Pass: Fails with SYSTEM_LOCKED error</w:t>
      </w:r>
    </w:p>
    <w:p w14:paraId="615BA7DE" w14:textId="77777777" w:rsidR="0077132E" w:rsidRPr="00753CFF" w:rsidRDefault="00000000">
      <w:pPr>
        <w:spacing w:before="240" w:after="240"/>
        <w:rPr>
          <w:b/>
          <w:bCs/>
          <w:lang w:val="en-US"/>
        </w:rPr>
      </w:pPr>
      <w:r w:rsidRPr="00753CFF">
        <w:rPr>
          <w:b/>
          <w:bCs/>
          <w:lang w:val="en-US"/>
        </w:rPr>
        <w:t>Comment</w:t>
      </w:r>
    </w:p>
    <w:p w14:paraId="1443EC8F" w14:textId="77777777" w:rsidR="0077132E" w:rsidRPr="00753CFF" w:rsidRDefault="00000000">
      <w:pPr>
        <w:spacing w:before="240" w:after="240"/>
        <w:rPr>
          <w:lang w:val="en-US"/>
        </w:rPr>
      </w:pPr>
      <w:r w:rsidRPr="00753CFF">
        <w:rPr>
          <w:lang w:val="en-US"/>
        </w:rPr>
        <w:t>Precondition: System must not be locked. Test file: test_change_master_password.py:182</w:t>
      </w:r>
    </w:p>
    <w:p w14:paraId="0CD6D590" w14:textId="77777777" w:rsidR="0077132E" w:rsidRPr="00753CFF" w:rsidRDefault="00000000">
      <w:pPr>
        <w:spacing w:before="240" w:after="240"/>
        <w:rPr>
          <w:lang w:val="en-US"/>
        </w:rPr>
      </w:pPr>
      <w:r w:rsidRPr="00753CFF">
        <w:rPr>
          <w:lang w:val="en-US"/>
        </w:rPr>
        <w:t xml:space="preserve"> </w:t>
      </w:r>
    </w:p>
    <w:p w14:paraId="28CB9DDA" w14:textId="77777777" w:rsidR="0077132E" w:rsidRPr="00753CFF" w:rsidRDefault="00000000">
      <w:pPr>
        <w:pStyle w:val="3"/>
        <w:keepNext w:val="0"/>
        <w:keepLines w:val="0"/>
        <w:spacing w:before="280"/>
        <w:rPr>
          <w:b/>
          <w:bCs/>
          <w:color w:val="000000"/>
          <w:sz w:val="26"/>
          <w:szCs w:val="26"/>
          <w:lang w:val="en-US"/>
        </w:rPr>
      </w:pPr>
      <w:bookmarkStart w:id="123" w:name="_gn8o1c63ncky" w:colFirst="0" w:colLast="0"/>
      <w:bookmarkEnd w:id="123"/>
      <w:r w:rsidRPr="00753CFF">
        <w:rPr>
          <w:b/>
          <w:bCs/>
          <w:color w:val="000000"/>
          <w:sz w:val="26"/>
          <w:szCs w:val="26"/>
          <w:lang w:val="en-US"/>
        </w:rPr>
        <w:t>E. System Power Management</w:t>
      </w:r>
    </w:p>
    <w:p w14:paraId="267371F0" w14:textId="77777777" w:rsidR="0077132E" w:rsidRPr="00753CFF" w:rsidRDefault="00000000">
      <w:pPr>
        <w:pStyle w:val="4"/>
        <w:keepNext w:val="0"/>
        <w:keepLines w:val="0"/>
        <w:spacing w:before="240" w:after="40"/>
        <w:rPr>
          <w:b/>
          <w:bCs/>
          <w:color w:val="000000"/>
          <w:sz w:val="22"/>
          <w:szCs w:val="22"/>
          <w:lang w:val="en-US"/>
        </w:rPr>
      </w:pPr>
      <w:bookmarkStart w:id="124" w:name="_40tz9tf5f67f" w:colFirst="0" w:colLast="0"/>
      <w:bookmarkEnd w:id="124"/>
      <w:r w:rsidRPr="00753CFF">
        <w:rPr>
          <w:b/>
          <w:bCs/>
          <w:color w:val="000000"/>
          <w:sz w:val="22"/>
          <w:szCs w:val="22"/>
          <w:lang w:val="en-US"/>
        </w:rPr>
        <w:t>1. System class - Power On</w:t>
      </w:r>
    </w:p>
    <w:p w14:paraId="35E6D171" w14:textId="77777777" w:rsidR="0077132E" w:rsidRPr="00753CFF" w:rsidRDefault="00000000">
      <w:pPr>
        <w:pStyle w:val="5"/>
        <w:keepNext w:val="0"/>
        <w:keepLines w:val="0"/>
        <w:spacing w:before="220" w:after="40"/>
        <w:rPr>
          <w:b/>
          <w:bCs/>
          <w:color w:val="000000"/>
          <w:sz w:val="20"/>
          <w:szCs w:val="20"/>
          <w:lang w:val="en-US"/>
        </w:rPr>
      </w:pPr>
      <w:bookmarkStart w:id="125" w:name="_tx4h1v155mw" w:colFirst="0" w:colLast="0"/>
      <w:bookmarkEnd w:id="125"/>
      <w:r w:rsidRPr="00753CFF">
        <w:rPr>
          <w:b/>
          <w:bCs/>
          <w:color w:val="000000"/>
          <w:sz w:val="20"/>
          <w:szCs w:val="20"/>
          <w:lang w:val="en-US"/>
        </w:rPr>
        <w:t>A. turn_on() (system power on)</w:t>
      </w:r>
    </w:p>
    <w:p w14:paraId="72FD99F0" w14:textId="77777777" w:rsidR="0077132E" w:rsidRPr="00753CFF" w:rsidRDefault="00000000">
      <w:pPr>
        <w:pStyle w:val="6"/>
        <w:keepNext w:val="0"/>
        <w:keepLines w:val="0"/>
        <w:spacing w:before="200" w:after="40"/>
        <w:rPr>
          <w:b/>
          <w:bCs/>
          <w:i w:val="0"/>
          <w:iCs w:val="0"/>
          <w:color w:val="000000"/>
          <w:sz w:val="18"/>
          <w:szCs w:val="18"/>
          <w:lang w:val="en-US"/>
        </w:rPr>
      </w:pPr>
      <w:bookmarkStart w:id="126" w:name="_7ta3qr3z35vw" w:colFirst="0" w:colLast="0"/>
      <w:bookmarkEnd w:id="126"/>
      <w:r w:rsidRPr="00753CFF">
        <w:rPr>
          <w:b/>
          <w:bCs/>
          <w:i w:val="0"/>
          <w:iCs w:val="0"/>
          <w:color w:val="000000"/>
          <w:sz w:val="18"/>
          <w:szCs w:val="18"/>
          <w:lang w:val="en-US"/>
        </w:rPr>
        <w:t>a. test_turn_on_from_off_state (UT-SYS-ON-001)</w:t>
      </w:r>
    </w:p>
    <w:tbl>
      <w:tblPr>
        <w:tblStyle w:val="affff0"/>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40"/>
        <w:gridCol w:w="4455"/>
      </w:tblGrid>
      <w:tr w:rsidR="0077132E" w14:paraId="17F9ED4B" w14:textId="77777777">
        <w:trPr>
          <w:trHeight w:val="360"/>
        </w:trPr>
        <w:tc>
          <w:tcPr>
            <w:tcW w:w="444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6078DBE" w14:textId="77777777" w:rsidR="0077132E" w:rsidRDefault="00000000">
            <w:pPr>
              <w:spacing w:before="240"/>
            </w:pPr>
            <w:r>
              <w:t>Field</w:t>
            </w:r>
          </w:p>
        </w:tc>
        <w:tc>
          <w:tcPr>
            <w:tcW w:w="445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AD567BF" w14:textId="77777777" w:rsidR="0077132E" w:rsidRDefault="00000000">
            <w:pPr>
              <w:spacing w:before="240"/>
            </w:pPr>
            <w:r>
              <w:t>Value</w:t>
            </w:r>
          </w:p>
        </w:tc>
      </w:tr>
      <w:tr w:rsidR="0077132E" w14:paraId="6B3BE944"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A112717" w14:textId="77777777" w:rsidR="0077132E" w:rsidRDefault="00000000">
            <w:pPr>
              <w:spacing w:before="240"/>
            </w:pPr>
            <w:r>
              <w:lastRenderedPageBreak/>
              <w:t>Class</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2F159D2F" w14:textId="77777777" w:rsidR="0077132E" w:rsidRDefault="00000000">
            <w:pPr>
              <w:spacing w:before="240"/>
            </w:pPr>
            <w:r>
              <w:t>System</w:t>
            </w:r>
          </w:p>
        </w:tc>
      </w:tr>
      <w:tr w:rsidR="0077132E" w14:paraId="039A44AE"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470C3B2" w14:textId="77777777" w:rsidR="0077132E" w:rsidRDefault="00000000">
            <w:pPr>
              <w:spacing w:before="240"/>
            </w:pPr>
            <w:r>
              <w:t>Method</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25107662" w14:textId="77777777" w:rsidR="0077132E" w:rsidRDefault="00000000">
            <w:pPr>
              <w:spacing w:before="240"/>
            </w:pPr>
            <w:r>
              <w:t>turn_on()</w:t>
            </w:r>
          </w:p>
        </w:tc>
      </w:tr>
      <w:tr w:rsidR="0077132E" w14:paraId="1CD32ABA"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04967BB" w14:textId="77777777" w:rsidR="0077132E" w:rsidRDefault="00000000">
            <w:pPr>
              <w:spacing w:before="240"/>
            </w:pPr>
            <w:r>
              <w:t>Author</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2B1D4455" w14:textId="77777777" w:rsidR="0077132E" w:rsidRDefault="00000000">
            <w:pPr>
              <w:spacing w:before="240"/>
            </w:pPr>
            <w:r>
              <w:t>Minseok Jo</w:t>
            </w:r>
          </w:p>
        </w:tc>
      </w:tr>
      <w:tr w:rsidR="0077132E" w14:paraId="2E0BAAC4"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C1ADDBC" w14:textId="77777777" w:rsidR="0077132E" w:rsidRDefault="00000000">
            <w:pPr>
              <w:spacing w:before="240"/>
            </w:pPr>
            <w:r>
              <w:t>Date</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5DB97007" w14:textId="77777777" w:rsidR="0077132E" w:rsidRDefault="00000000">
            <w:pPr>
              <w:spacing w:before="240"/>
            </w:pPr>
            <w:r>
              <w:t>2025-11-25</w:t>
            </w:r>
          </w:p>
        </w:tc>
      </w:tr>
      <w:tr w:rsidR="0077132E" w14:paraId="55BEF2AA"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0A2DC1A" w14:textId="77777777" w:rsidR="0077132E" w:rsidRDefault="00000000">
            <w:pPr>
              <w:spacing w:before="240"/>
            </w:pPr>
            <w:r>
              <w:t>Version</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52E27C14" w14:textId="77777777" w:rsidR="0077132E" w:rsidRDefault="00000000">
            <w:pPr>
              <w:spacing w:before="240"/>
            </w:pPr>
            <w:r>
              <w:t>2.0.1</w:t>
            </w:r>
          </w:p>
        </w:tc>
      </w:tr>
    </w:tbl>
    <w:p w14:paraId="19705713" w14:textId="77777777" w:rsidR="0077132E" w:rsidRDefault="00000000">
      <w:pPr>
        <w:spacing w:before="240" w:after="240"/>
      </w:pPr>
      <w:r>
        <w:t xml:space="preserve"> </w:t>
      </w:r>
    </w:p>
    <w:p w14:paraId="05C93C49" w14:textId="77777777" w:rsidR="0077132E" w:rsidRDefault="00000000">
      <w:pPr>
        <w:spacing w:before="240" w:after="240"/>
        <w:rPr>
          <w:b/>
          <w:bCs/>
        </w:rPr>
      </w:pPr>
      <w:r>
        <w:rPr>
          <w:b/>
          <w:bCs/>
        </w:rPr>
        <w:t>Test Case Description</w:t>
      </w:r>
    </w:p>
    <w:p w14:paraId="141A81D5" w14:textId="77777777" w:rsidR="0077132E" w:rsidRPr="00753CFF" w:rsidRDefault="00000000">
      <w:pPr>
        <w:spacing w:before="240" w:after="240"/>
        <w:rPr>
          <w:lang w:val="en-US"/>
        </w:rPr>
      </w:pPr>
      <w:r w:rsidRPr="00753CFF">
        <w:rPr>
          <w:lang w:val="en-US"/>
        </w:rPr>
        <w:t>Verifies that calling turn_on() when system is OFF results in successful initialization and system state becomes READY.</w:t>
      </w:r>
    </w:p>
    <w:p w14:paraId="57F37C87" w14:textId="77777777" w:rsidR="0077132E" w:rsidRPr="00753CFF" w:rsidRDefault="00000000">
      <w:pPr>
        <w:spacing w:before="240" w:after="240"/>
        <w:rPr>
          <w:b/>
          <w:bCs/>
          <w:lang w:val="en-US"/>
        </w:rPr>
      </w:pPr>
      <w:r w:rsidRPr="00753CFF">
        <w:rPr>
          <w:b/>
          <w:bCs/>
          <w:lang w:val="en-US"/>
        </w:rPr>
        <w:t>Input Specifications</w:t>
      </w:r>
    </w:p>
    <w:p w14:paraId="32FD3111" w14:textId="77777777" w:rsidR="0077132E" w:rsidRPr="00753CFF" w:rsidRDefault="00000000">
      <w:pPr>
        <w:spacing w:before="240" w:after="240"/>
        <w:rPr>
          <w:lang w:val="en-US"/>
        </w:rPr>
      </w:pPr>
      <w:r w:rsidRPr="00753CFF">
        <w:rPr>
          <w:lang w:val="en-US"/>
        </w:rPr>
        <w:t>• System is in OFF state (initial state after constructor)</w:t>
      </w:r>
    </w:p>
    <w:p w14:paraId="365033D7" w14:textId="77777777" w:rsidR="0077132E" w:rsidRPr="00753CFF" w:rsidRDefault="00000000">
      <w:pPr>
        <w:spacing w:before="240" w:after="240"/>
        <w:rPr>
          <w:b/>
          <w:bCs/>
          <w:lang w:val="en-US"/>
        </w:rPr>
      </w:pPr>
      <w:r w:rsidRPr="00753CFF">
        <w:rPr>
          <w:b/>
          <w:bCs/>
          <w:lang w:val="en-US"/>
        </w:rPr>
        <w:t>Expected Result</w:t>
      </w:r>
    </w:p>
    <w:p w14:paraId="3DE190B4" w14:textId="77777777" w:rsidR="0077132E" w:rsidRPr="00753CFF" w:rsidRDefault="00000000">
      <w:pPr>
        <w:spacing w:before="240" w:after="240"/>
        <w:rPr>
          <w:lang w:val="en-US"/>
        </w:rPr>
      </w:pPr>
      <w:r w:rsidRPr="00753CFF">
        <w:rPr>
          <w:lang w:val="en-US"/>
        </w:rPr>
        <w:t>• turn_on() returns True</w:t>
      </w:r>
    </w:p>
    <w:p w14:paraId="11791BD1" w14:textId="77777777" w:rsidR="0077132E" w:rsidRPr="00753CFF" w:rsidRDefault="00000000">
      <w:pPr>
        <w:spacing w:before="240" w:after="240"/>
        <w:rPr>
          <w:lang w:val="en-US"/>
        </w:rPr>
      </w:pPr>
      <w:r w:rsidRPr="00753CFF">
        <w:rPr>
          <w:lang w:val="en-US"/>
        </w:rPr>
        <w:t>• system_state becomes SystemState.READY</w:t>
      </w:r>
    </w:p>
    <w:p w14:paraId="6E2CCCE8" w14:textId="77777777" w:rsidR="0077132E" w:rsidRPr="00753CFF" w:rsidRDefault="00000000">
      <w:pPr>
        <w:spacing w:before="240" w:after="240"/>
        <w:rPr>
          <w:lang w:val="en-US"/>
        </w:rPr>
      </w:pPr>
      <w:r w:rsidRPr="00753CFF">
        <w:rPr>
          <w:lang w:val="en-US"/>
        </w:rPr>
        <w:t>• All core components are initialized (not None):</w:t>
      </w:r>
    </w:p>
    <w:p w14:paraId="47BDD206" w14:textId="77777777" w:rsidR="0077132E" w:rsidRPr="00753CFF" w:rsidRDefault="00000000">
      <w:pPr>
        <w:spacing w:before="240" w:after="240"/>
        <w:rPr>
          <w:lang w:val="en-US"/>
        </w:rPr>
      </w:pPr>
      <w:r w:rsidRPr="00753CFF">
        <w:rPr>
          <w:lang w:val="en-US"/>
        </w:rPr>
        <w:t>• StorageManager</w:t>
      </w:r>
    </w:p>
    <w:p w14:paraId="582EFFD4" w14:textId="77777777" w:rsidR="0077132E" w:rsidRPr="00753CFF" w:rsidRDefault="00000000">
      <w:pPr>
        <w:spacing w:before="240" w:after="240"/>
        <w:rPr>
          <w:lang w:val="en-US"/>
        </w:rPr>
      </w:pPr>
      <w:r w:rsidRPr="00753CFF">
        <w:rPr>
          <w:lang w:val="en-US"/>
        </w:rPr>
        <w:t>• ConfigurationManager</w:t>
      </w:r>
    </w:p>
    <w:p w14:paraId="1E194514" w14:textId="77777777" w:rsidR="0077132E" w:rsidRPr="00753CFF" w:rsidRDefault="00000000">
      <w:pPr>
        <w:spacing w:before="240" w:after="240"/>
        <w:rPr>
          <w:lang w:val="en-US"/>
        </w:rPr>
      </w:pPr>
      <w:r w:rsidRPr="00753CFF">
        <w:rPr>
          <w:lang w:val="en-US"/>
        </w:rPr>
        <w:t>• LoginManager</w:t>
      </w:r>
    </w:p>
    <w:p w14:paraId="4A7BDAAB" w14:textId="77777777" w:rsidR="0077132E" w:rsidRPr="00753CFF" w:rsidRDefault="00000000">
      <w:pPr>
        <w:spacing w:before="240" w:after="240"/>
        <w:rPr>
          <w:lang w:val="en-US"/>
        </w:rPr>
      </w:pPr>
      <w:r w:rsidRPr="00753CFF">
        <w:rPr>
          <w:lang w:val="en-US"/>
        </w:rPr>
        <w:t>• LogManager</w:t>
      </w:r>
    </w:p>
    <w:p w14:paraId="0C80BA20" w14:textId="77777777" w:rsidR="0077132E" w:rsidRPr="00753CFF" w:rsidRDefault="00000000">
      <w:pPr>
        <w:spacing w:before="240" w:after="240"/>
        <w:rPr>
          <w:lang w:val="en-US"/>
        </w:rPr>
      </w:pPr>
      <w:r w:rsidRPr="00753CFF">
        <w:rPr>
          <w:lang w:val="en-US"/>
        </w:rPr>
        <w:t>• SystemController</w:t>
      </w:r>
    </w:p>
    <w:p w14:paraId="41711599" w14:textId="77777777" w:rsidR="0077132E" w:rsidRPr="00753CFF" w:rsidRDefault="00000000">
      <w:pPr>
        <w:spacing w:before="240" w:after="240"/>
        <w:rPr>
          <w:lang w:val="en-US"/>
        </w:rPr>
      </w:pPr>
      <w:r w:rsidRPr="00753CFF">
        <w:rPr>
          <w:lang w:val="en-US"/>
        </w:rPr>
        <w:lastRenderedPageBreak/>
        <w:t>• SecuritySystem</w:t>
      </w:r>
    </w:p>
    <w:p w14:paraId="2A565C5C" w14:textId="77777777" w:rsidR="0077132E" w:rsidRPr="00753CFF" w:rsidRDefault="00000000">
      <w:pPr>
        <w:spacing w:before="240" w:after="240"/>
        <w:rPr>
          <w:lang w:val="en-US"/>
        </w:rPr>
      </w:pPr>
      <w:r w:rsidRPr="00753CFF">
        <w:rPr>
          <w:lang w:val="en-US"/>
        </w:rPr>
        <w:t>• CameraController</w:t>
      </w:r>
    </w:p>
    <w:p w14:paraId="4E21FDBA" w14:textId="77777777" w:rsidR="0077132E" w:rsidRPr="00753CFF" w:rsidRDefault="00000000">
      <w:pPr>
        <w:spacing w:before="240" w:after="240"/>
        <w:rPr>
          <w:lang w:val="en-US"/>
        </w:rPr>
      </w:pPr>
      <w:r w:rsidRPr="00753CFF">
        <w:rPr>
          <w:lang w:val="en-US"/>
        </w:rPr>
        <w:t>• Siren</w:t>
      </w:r>
    </w:p>
    <w:p w14:paraId="090FAD47" w14:textId="77777777" w:rsidR="0077132E" w:rsidRPr="00753CFF" w:rsidRDefault="00000000">
      <w:pPr>
        <w:spacing w:before="240" w:after="240"/>
        <w:rPr>
          <w:b/>
          <w:bCs/>
          <w:lang w:val="en-US"/>
        </w:rPr>
      </w:pPr>
      <w:r w:rsidRPr="00753CFF">
        <w:rPr>
          <w:b/>
          <w:bCs/>
          <w:lang w:val="en-US"/>
        </w:rPr>
        <w:t>Actual Result (Pass/Fail/Exception)</w:t>
      </w:r>
    </w:p>
    <w:p w14:paraId="39773511" w14:textId="77777777" w:rsidR="0077132E" w:rsidRPr="00753CFF" w:rsidRDefault="00000000">
      <w:pPr>
        <w:spacing w:before="240" w:after="240"/>
        <w:rPr>
          <w:lang w:val="en-US"/>
        </w:rPr>
      </w:pPr>
      <w:r w:rsidRPr="00753CFF">
        <w:rPr>
          <w:lang w:val="en-US"/>
        </w:rPr>
        <w:t>• Pass: turn_on() returns True</w:t>
      </w:r>
    </w:p>
    <w:p w14:paraId="2D3B9076" w14:textId="77777777" w:rsidR="0077132E" w:rsidRPr="00753CFF" w:rsidRDefault="00000000">
      <w:pPr>
        <w:spacing w:before="240" w:after="240"/>
        <w:rPr>
          <w:lang w:val="en-US"/>
        </w:rPr>
      </w:pPr>
      <w:r w:rsidRPr="00753CFF">
        <w:rPr>
          <w:lang w:val="en-US"/>
        </w:rPr>
        <w:t>• Pass: system_state is SystemState.READY</w:t>
      </w:r>
    </w:p>
    <w:p w14:paraId="6121DD0D" w14:textId="77777777" w:rsidR="0077132E" w:rsidRPr="00753CFF" w:rsidRDefault="00000000">
      <w:pPr>
        <w:spacing w:before="240" w:after="240"/>
        <w:rPr>
          <w:lang w:val="en-US"/>
        </w:rPr>
      </w:pPr>
      <w:r w:rsidRPr="00753CFF">
        <w:rPr>
          <w:lang w:val="en-US"/>
        </w:rPr>
        <w:t>• Pass: All components initialized</w:t>
      </w:r>
    </w:p>
    <w:p w14:paraId="6B2A21EC" w14:textId="77777777" w:rsidR="0077132E" w:rsidRPr="00753CFF" w:rsidRDefault="00000000">
      <w:pPr>
        <w:spacing w:before="240" w:after="240"/>
        <w:rPr>
          <w:b/>
          <w:bCs/>
          <w:lang w:val="en-US"/>
        </w:rPr>
      </w:pPr>
      <w:r w:rsidRPr="00753CFF">
        <w:rPr>
          <w:b/>
          <w:bCs/>
          <w:lang w:val="en-US"/>
        </w:rPr>
        <w:t>Comment</w:t>
      </w:r>
    </w:p>
    <w:p w14:paraId="4A6451A5" w14:textId="77777777" w:rsidR="0077132E" w:rsidRPr="00753CFF" w:rsidRDefault="00000000">
      <w:pPr>
        <w:spacing w:before="240" w:after="240"/>
        <w:rPr>
          <w:lang w:val="en-US"/>
        </w:rPr>
      </w:pPr>
      <w:r w:rsidRPr="00753CFF">
        <w:rPr>
          <w:lang w:val="en-US"/>
        </w:rPr>
        <w:t>Complete system initialization sequence as specified in SDS page 50. Includes initialization of AuthService and SettingsService (new in Phase 2).</w:t>
      </w:r>
    </w:p>
    <w:p w14:paraId="059D0AF9" w14:textId="77777777" w:rsidR="0077132E" w:rsidRPr="00753CFF" w:rsidRDefault="00000000">
      <w:pPr>
        <w:spacing w:before="240" w:after="240"/>
        <w:rPr>
          <w:lang w:val="en-US"/>
        </w:rPr>
      </w:pPr>
      <w:r w:rsidRPr="00753CFF">
        <w:rPr>
          <w:lang w:val="en-US"/>
        </w:rPr>
        <w:t xml:space="preserve"> </w:t>
      </w:r>
    </w:p>
    <w:p w14:paraId="74BAB8BD" w14:textId="77777777" w:rsidR="0077132E" w:rsidRPr="00753CFF" w:rsidRDefault="00000000">
      <w:pPr>
        <w:pStyle w:val="6"/>
        <w:keepNext w:val="0"/>
        <w:keepLines w:val="0"/>
        <w:spacing w:before="200" w:after="40"/>
        <w:rPr>
          <w:b/>
          <w:bCs/>
          <w:i w:val="0"/>
          <w:iCs w:val="0"/>
          <w:color w:val="000000"/>
          <w:sz w:val="18"/>
          <w:szCs w:val="18"/>
          <w:lang w:val="en-US"/>
        </w:rPr>
      </w:pPr>
      <w:bookmarkStart w:id="127" w:name="_ujxd2hpj6jgy" w:colFirst="0" w:colLast="0"/>
      <w:bookmarkEnd w:id="127"/>
      <w:r w:rsidRPr="00753CFF">
        <w:rPr>
          <w:b/>
          <w:bCs/>
          <w:i w:val="0"/>
          <w:iCs w:val="0"/>
          <w:color w:val="000000"/>
          <w:sz w:val="18"/>
          <w:szCs w:val="18"/>
          <w:lang w:val="en-US"/>
        </w:rPr>
        <w:t>b. test_turn_on_when_already_running (UT-SYS-ON-002)</w:t>
      </w:r>
    </w:p>
    <w:tbl>
      <w:tblPr>
        <w:tblStyle w:val="affff1"/>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40"/>
        <w:gridCol w:w="4455"/>
      </w:tblGrid>
      <w:tr w:rsidR="0077132E" w14:paraId="2347B409" w14:textId="77777777">
        <w:trPr>
          <w:trHeight w:val="360"/>
        </w:trPr>
        <w:tc>
          <w:tcPr>
            <w:tcW w:w="444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A4E1309" w14:textId="77777777" w:rsidR="0077132E" w:rsidRDefault="00000000">
            <w:pPr>
              <w:spacing w:before="240"/>
            </w:pPr>
            <w:r>
              <w:t>Field</w:t>
            </w:r>
          </w:p>
        </w:tc>
        <w:tc>
          <w:tcPr>
            <w:tcW w:w="445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03D1B28" w14:textId="77777777" w:rsidR="0077132E" w:rsidRDefault="00000000">
            <w:pPr>
              <w:spacing w:before="240"/>
            </w:pPr>
            <w:r>
              <w:t>Value</w:t>
            </w:r>
          </w:p>
        </w:tc>
      </w:tr>
      <w:tr w:rsidR="0077132E" w14:paraId="1603AABA"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0D28355" w14:textId="77777777" w:rsidR="0077132E" w:rsidRDefault="00000000">
            <w:pPr>
              <w:spacing w:before="240"/>
            </w:pPr>
            <w:r>
              <w:t>Class</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770500FC" w14:textId="77777777" w:rsidR="0077132E" w:rsidRDefault="00000000">
            <w:pPr>
              <w:spacing w:before="240"/>
            </w:pPr>
            <w:r>
              <w:t>System</w:t>
            </w:r>
          </w:p>
        </w:tc>
      </w:tr>
      <w:tr w:rsidR="0077132E" w14:paraId="2D23D485"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5B959B2" w14:textId="77777777" w:rsidR="0077132E" w:rsidRDefault="00000000">
            <w:pPr>
              <w:spacing w:before="240"/>
            </w:pPr>
            <w:r>
              <w:t>Method</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52B2B703" w14:textId="77777777" w:rsidR="0077132E" w:rsidRDefault="00000000">
            <w:pPr>
              <w:spacing w:before="240"/>
            </w:pPr>
            <w:r>
              <w:t>turn_on()</w:t>
            </w:r>
          </w:p>
        </w:tc>
      </w:tr>
      <w:tr w:rsidR="0077132E" w14:paraId="4750B550"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29CB168" w14:textId="77777777" w:rsidR="0077132E" w:rsidRDefault="00000000">
            <w:pPr>
              <w:spacing w:before="240"/>
            </w:pPr>
            <w:r>
              <w:t>Author</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604EBA5F" w14:textId="77777777" w:rsidR="0077132E" w:rsidRDefault="00000000">
            <w:pPr>
              <w:spacing w:before="240"/>
            </w:pPr>
            <w:r>
              <w:t>Minseok Jo</w:t>
            </w:r>
          </w:p>
        </w:tc>
      </w:tr>
      <w:tr w:rsidR="0077132E" w14:paraId="73070895"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E489FFE" w14:textId="77777777" w:rsidR="0077132E" w:rsidRDefault="00000000">
            <w:pPr>
              <w:spacing w:before="240"/>
            </w:pPr>
            <w:r>
              <w:t>Date</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432EBC9F" w14:textId="77777777" w:rsidR="0077132E" w:rsidRDefault="00000000">
            <w:pPr>
              <w:spacing w:before="240"/>
            </w:pPr>
            <w:r>
              <w:t>2025-11-25</w:t>
            </w:r>
          </w:p>
        </w:tc>
      </w:tr>
      <w:tr w:rsidR="0077132E" w14:paraId="0DE2D3FB"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FE140C0" w14:textId="77777777" w:rsidR="0077132E" w:rsidRDefault="00000000">
            <w:pPr>
              <w:spacing w:before="240"/>
            </w:pPr>
            <w:r>
              <w:t>Version</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2F7DF312" w14:textId="77777777" w:rsidR="0077132E" w:rsidRDefault="00000000">
            <w:pPr>
              <w:spacing w:before="240"/>
            </w:pPr>
            <w:r>
              <w:t>2.0.1</w:t>
            </w:r>
          </w:p>
        </w:tc>
      </w:tr>
    </w:tbl>
    <w:p w14:paraId="51EB00E0" w14:textId="77777777" w:rsidR="0077132E" w:rsidRDefault="00000000">
      <w:pPr>
        <w:spacing w:before="240" w:after="240"/>
      </w:pPr>
      <w:r>
        <w:t xml:space="preserve"> </w:t>
      </w:r>
    </w:p>
    <w:p w14:paraId="3F8D7029" w14:textId="77777777" w:rsidR="0077132E" w:rsidRDefault="00000000">
      <w:pPr>
        <w:spacing w:before="240" w:after="240"/>
        <w:rPr>
          <w:b/>
          <w:bCs/>
        </w:rPr>
      </w:pPr>
      <w:r>
        <w:rPr>
          <w:b/>
          <w:bCs/>
        </w:rPr>
        <w:t>Test Case Description</w:t>
      </w:r>
    </w:p>
    <w:p w14:paraId="3014A61E" w14:textId="77777777" w:rsidR="0077132E" w:rsidRPr="00753CFF" w:rsidRDefault="00000000">
      <w:pPr>
        <w:spacing w:before="240" w:after="240"/>
        <w:rPr>
          <w:lang w:val="en-US"/>
        </w:rPr>
      </w:pPr>
      <w:r w:rsidRPr="00753CFF">
        <w:rPr>
          <w:lang w:val="en-US"/>
        </w:rPr>
        <w:lastRenderedPageBreak/>
        <w:t>Verifies that calling turn_on() when system is already running returns False and does not reinitialize components.</w:t>
      </w:r>
    </w:p>
    <w:p w14:paraId="2335A2D8" w14:textId="77777777" w:rsidR="0077132E" w:rsidRPr="00753CFF" w:rsidRDefault="00000000">
      <w:pPr>
        <w:spacing w:before="240" w:after="240"/>
        <w:rPr>
          <w:b/>
          <w:bCs/>
          <w:lang w:val="en-US"/>
        </w:rPr>
      </w:pPr>
      <w:r w:rsidRPr="00753CFF">
        <w:rPr>
          <w:b/>
          <w:bCs/>
          <w:lang w:val="en-US"/>
        </w:rPr>
        <w:t>Input Specifications</w:t>
      </w:r>
    </w:p>
    <w:p w14:paraId="5BB4F90E" w14:textId="77777777" w:rsidR="0077132E" w:rsidRPr="00753CFF" w:rsidRDefault="00000000">
      <w:pPr>
        <w:spacing w:before="240" w:after="240"/>
        <w:rPr>
          <w:lang w:val="en-US"/>
        </w:rPr>
      </w:pPr>
      <w:r w:rsidRPr="00753CFF">
        <w:rPr>
          <w:lang w:val="en-US"/>
        </w:rPr>
        <w:t>• System is already in READY state (turn_on() called previously)</w:t>
      </w:r>
    </w:p>
    <w:p w14:paraId="48C37DF4" w14:textId="77777777" w:rsidR="0077132E" w:rsidRPr="00753CFF" w:rsidRDefault="00000000">
      <w:pPr>
        <w:spacing w:before="240" w:after="240"/>
        <w:rPr>
          <w:b/>
          <w:bCs/>
          <w:lang w:val="en-US"/>
        </w:rPr>
      </w:pPr>
      <w:r w:rsidRPr="00753CFF">
        <w:rPr>
          <w:b/>
          <w:bCs/>
          <w:lang w:val="en-US"/>
        </w:rPr>
        <w:t>Expected Result</w:t>
      </w:r>
    </w:p>
    <w:p w14:paraId="0EC3DAC0" w14:textId="77777777" w:rsidR="0077132E" w:rsidRPr="00753CFF" w:rsidRDefault="00000000">
      <w:pPr>
        <w:spacing w:before="240" w:after="240"/>
        <w:rPr>
          <w:lang w:val="en-US"/>
        </w:rPr>
      </w:pPr>
      <w:r w:rsidRPr="00753CFF">
        <w:rPr>
          <w:lang w:val="en-US"/>
        </w:rPr>
        <w:t>• turn_on() returns False</w:t>
      </w:r>
    </w:p>
    <w:p w14:paraId="0AABBAD0" w14:textId="77777777" w:rsidR="0077132E" w:rsidRPr="00753CFF" w:rsidRDefault="00000000">
      <w:pPr>
        <w:spacing w:before="240" w:after="240"/>
        <w:rPr>
          <w:lang w:val="en-US"/>
        </w:rPr>
      </w:pPr>
      <w:r w:rsidRPr="00753CFF">
        <w:rPr>
          <w:lang w:val="en-US"/>
        </w:rPr>
        <w:t>• system_state remains READY</w:t>
      </w:r>
    </w:p>
    <w:p w14:paraId="792A86D7" w14:textId="77777777" w:rsidR="0077132E" w:rsidRPr="00753CFF" w:rsidRDefault="00000000">
      <w:pPr>
        <w:spacing w:before="240" w:after="240"/>
        <w:rPr>
          <w:lang w:val="en-US"/>
        </w:rPr>
      </w:pPr>
      <w:r w:rsidRPr="00753CFF">
        <w:rPr>
          <w:lang w:val="en-US"/>
        </w:rPr>
        <w:t>• No exception is raised</w:t>
      </w:r>
    </w:p>
    <w:p w14:paraId="6F83D8AB" w14:textId="77777777" w:rsidR="0077132E" w:rsidRPr="00753CFF" w:rsidRDefault="00000000">
      <w:pPr>
        <w:spacing w:before="240" w:after="240"/>
        <w:rPr>
          <w:lang w:val="en-US"/>
        </w:rPr>
      </w:pPr>
      <w:r w:rsidRPr="00753CFF">
        <w:rPr>
          <w:lang w:val="en-US"/>
        </w:rPr>
        <w:t>• Console message: "System is already Ready"</w:t>
      </w:r>
    </w:p>
    <w:p w14:paraId="301C0DFC" w14:textId="77777777" w:rsidR="0077132E" w:rsidRPr="00753CFF" w:rsidRDefault="00000000">
      <w:pPr>
        <w:spacing w:before="240" w:after="240"/>
        <w:rPr>
          <w:b/>
          <w:bCs/>
          <w:lang w:val="en-US"/>
        </w:rPr>
      </w:pPr>
      <w:r w:rsidRPr="00753CFF">
        <w:rPr>
          <w:b/>
          <w:bCs/>
          <w:lang w:val="en-US"/>
        </w:rPr>
        <w:t>Actual Result (Pass/Fail/Exception)</w:t>
      </w:r>
    </w:p>
    <w:p w14:paraId="3F514BBF" w14:textId="77777777" w:rsidR="0077132E" w:rsidRPr="00753CFF" w:rsidRDefault="00000000">
      <w:pPr>
        <w:spacing w:before="240" w:after="240"/>
        <w:rPr>
          <w:lang w:val="en-US"/>
        </w:rPr>
      </w:pPr>
      <w:r w:rsidRPr="00753CFF">
        <w:rPr>
          <w:lang w:val="en-US"/>
        </w:rPr>
        <w:t>• Pass: turn_on() returns False</w:t>
      </w:r>
    </w:p>
    <w:p w14:paraId="2CD3B801" w14:textId="77777777" w:rsidR="0077132E" w:rsidRPr="00753CFF" w:rsidRDefault="00000000">
      <w:pPr>
        <w:spacing w:before="240" w:after="240"/>
        <w:rPr>
          <w:lang w:val="en-US"/>
        </w:rPr>
      </w:pPr>
      <w:r w:rsidRPr="00753CFF">
        <w:rPr>
          <w:lang w:val="en-US"/>
        </w:rPr>
        <w:t>• Pass: system_state remains READY</w:t>
      </w:r>
    </w:p>
    <w:p w14:paraId="5146BB21" w14:textId="77777777" w:rsidR="0077132E" w:rsidRPr="00753CFF" w:rsidRDefault="00000000">
      <w:pPr>
        <w:spacing w:before="240" w:after="240"/>
        <w:rPr>
          <w:lang w:val="en-US"/>
        </w:rPr>
      </w:pPr>
      <w:r w:rsidRPr="00753CFF">
        <w:rPr>
          <w:lang w:val="en-US"/>
        </w:rPr>
        <w:t>• Pass: Components are not reinitialized</w:t>
      </w:r>
    </w:p>
    <w:p w14:paraId="2185C6BE" w14:textId="77777777" w:rsidR="0077132E" w:rsidRPr="00753CFF" w:rsidRDefault="00000000">
      <w:pPr>
        <w:spacing w:before="240" w:after="240"/>
        <w:rPr>
          <w:b/>
          <w:bCs/>
          <w:lang w:val="en-US"/>
        </w:rPr>
      </w:pPr>
      <w:r w:rsidRPr="00753CFF">
        <w:rPr>
          <w:b/>
          <w:bCs/>
          <w:lang w:val="en-US"/>
        </w:rPr>
        <w:t>Comment</w:t>
      </w:r>
    </w:p>
    <w:p w14:paraId="24263420" w14:textId="77777777" w:rsidR="0077132E" w:rsidRPr="00753CFF" w:rsidRDefault="00000000">
      <w:pPr>
        <w:spacing w:before="240" w:after="240"/>
        <w:rPr>
          <w:lang w:val="en-US"/>
        </w:rPr>
      </w:pPr>
      <w:r w:rsidRPr="00753CFF">
        <w:rPr>
          <w:lang w:val="en-US"/>
        </w:rPr>
        <w:t>Error handling prevents double initialization.</w:t>
      </w:r>
    </w:p>
    <w:p w14:paraId="68AA85F1" w14:textId="77777777" w:rsidR="0077132E" w:rsidRPr="00753CFF" w:rsidRDefault="00000000">
      <w:pPr>
        <w:spacing w:before="240" w:after="240"/>
        <w:rPr>
          <w:lang w:val="en-US"/>
        </w:rPr>
      </w:pPr>
      <w:r w:rsidRPr="00753CFF">
        <w:rPr>
          <w:lang w:val="en-US"/>
        </w:rPr>
        <w:t xml:space="preserve"> </w:t>
      </w:r>
    </w:p>
    <w:p w14:paraId="70E151FA" w14:textId="77777777" w:rsidR="0077132E" w:rsidRPr="00753CFF" w:rsidRDefault="00000000">
      <w:pPr>
        <w:pStyle w:val="4"/>
        <w:keepNext w:val="0"/>
        <w:keepLines w:val="0"/>
        <w:spacing w:before="240" w:after="40"/>
        <w:rPr>
          <w:b/>
          <w:bCs/>
          <w:color w:val="000000"/>
          <w:sz w:val="22"/>
          <w:szCs w:val="22"/>
          <w:lang w:val="en-US"/>
        </w:rPr>
      </w:pPr>
      <w:bookmarkStart w:id="128" w:name="_9296esh6jly1" w:colFirst="0" w:colLast="0"/>
      <w:bookmarkEnd w:id="128"/>
      <w:r w:rsidRPr="00753CFF">
        <w:rPr>
          <w:b/>
          <w:bCs/>
          <w:color w:val="000000"/>
          <w:sz w:val="22"/>
          <w:szCs w:val="22"/>
          <w:lang w:val="en-US"/>
        </w:rPr>
        <w:t>2. System class - Power Off</w:t>
      </w:r>
    </w:p>
    <w:p w14:paraId="0F12E573" w14:textId="77777777" w:rsidR="0077132E" w:rsidRPr="00753CFF" w:rsidRDefault="00000000">
      <w:pPr>
        <w:pStyle w:val="5"/>
        <w:keepNext w:val="0"/>
        <w:keepLines w:val="0"/>
        <w:spacing w:before="220" w:after="40"/>
        <w:rPr>
          <w:b/>
          <w:bCs/>
          <w:color w:val="000000"/>
          <w:sz w:val="20"/>
          <w:szCs w:val="20"/>
          <w:lang w:val="en-US"/>
        </w:rPr>
      </w:pPr>
      <w:bookmarkStart w:id="129" w:name="_etqlwr7uz6to" w:colFirst="0" w:colLast="0"/>
      <w:bookmarkEnd w:id="129"/>
      <w:r w:rsidRPr="00753CFF">
        <w:rPr>
          <w:b/>
          <w:bCs/>
          <w:color w:val="000000"/>
          <w:sz w:val="20"/>
          <w:szCs w:val="20"/>
          <w:lang w:val="en-US"/>
        </w:rPr>
        <w:t>A. turn_off() (system power off)</w:t>
      </w:r>
    </w:p>
    <w:p w14:paraId="62F9298B" w14:textId="77777777" w:rsidR="0077132E" w:rsidRPr="00753CFF" w:rsidRDefault="00000000">
      <w:pPr>
        <w:pStyle w:val="6"/>
        <w:keepNext w:val="0"/>
        <w:keepLines w:val="0"/>
        <w:spacing w:before="200" w:after="40"/>
        <w:rPr>
          <w:b/>
          <w:bCs/>
          <w:i w:val="0"/>
          <w:iCs w:val="0"/>
          <w:color w:val="000000"/>
          <w:sz w:val="18"/>
          <w:szCs w:val="18"/>
          <w:lang w:val="en-US"/>
        </w:rPr>
      </w:pPr>
      <w:bookmarkStart w:id="130" w:name="_yd0md0666k5e" w:colFirst="0" w:colLast="0"/>
      <w:bookmarkEnd w:id="130"/>
      <w:r w:rsidRPr="00753CFF">
        <w:rPr>
          <w:b/>
          <w:bCs/>
          <w:i w:val="0"/>
          <w:iCs w:val="0"/>
          <w:color w:val="000000"/>
          <w:sz w:val="18"/>
          <w:szCs w:val="18"/>
          <w:lang w:val="en-US"/>
        </w:rPr>
        <w:t>a. test_turn_off_from_ready_state (UT-SYS-OFF-001)</w:t>
      </w:r>
    </w:p>
    <w:tbl>
      <w:tblPr>
        <w:tblStyle w:val="affff2"/>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40"/>
        <w:gridCol w:w="4455"/>
      </w:tblGrid>
      <w:tr w:rsidR="0077132E" w14:paraId="20C77E04" w14:textId="77777777">
        <w:trPr>
          <w:trHeight w:val="360"/>
        </w:trPr>
        <w:tc>
          <w:tcPr>
            <w:tcW w:w="444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BBB9F41" w14:textId="77777777" w:rsidR="0077132E" w:rsidRDefault="00000000">
            <w:pPr>
              <w:spacing w:before="240"/>
            </w:pPr>
            <w:r>
              <w:t>Field</w:t>
            </w:r>
          </w:p>
        </w:tc>
        <w:tc>
          <w:tcPr>
            <w:tcW w:w="445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7D9275A" w14:textId="77777777" w:rsidR="0077132E" w:rsidRDefault="00000000">
            <w:pPr>
              <w:spacing w:before="240"/>
            </w:pPr>
            <w:r>
              <w:t>Value</w:t>
            </w:r>
          </w:p>
        </w:tc>
      </w:tr>
      <w:tr w:rsidR="0077132E" w14:paraId="6C2E11BE"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3A1C86" w14:textId="77777777" w:rsidR="0077132E" w:rsidRDefault="00000000">
            <w:pPr>
              <w:spacing w:before="240"/>
            </w:pPr>
            <w:r>
              <w:t>Class</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7064F594" w14:textId="77777777" w:rsidR="0077132E" w:rsidRDefault="00000000">
            <w:pPr>
              <w:spacing w:before="240"/>
            </w:pPr>
            <w:r>
              <w:t>System</w:t>
            </w:r>
          </w:p>
        </w:tc>
      </w:tr>
      <w:tr w:rsidR="0077132E" w14:paraId="46350120"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E6BA447" w14:textId="77777777" w:rsidR="0077132E" w:rsidRDefault="00000000">
            <w:pPr>
              <w:spacing w:before="240"/>
            </w:pPr>
            <w:r>
              <w:lastRenderedPageBreak/>
              <w:t>Method</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428A142E" w14:textId="77777777" w:rsidR="0077132E" w:rsidRDefault="00000000">
            <w:pPr>
              <w:spacing w:before="240"/>
            </w:pPr>
            <w:r>
              <w:t>turn_off()</w:t>
            </w:r>
          </w:p>
        </w:tc>
      </w:tr>
      <w:tr w:rsidR="0077132E" w14:paraId="16C17CA7"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A790F59" w14:textId="77777777" w:rsidR="0077132E" w:rsidRDefault="00000000">
            <w:pPr>
              <w:spacing w:before="240"/>
            </w:pPr>
            <w:r>
              <w:t>Author</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114ECAA9" w14:textId="77777777" w:rsidR="0077132E" w:rsidRDefault="00000000">
            <w:pPr>
              <w:spacing w:before="240"/>
            </w:pPr>
            <w:r>
              <w:t>Minseok Jo</w:t>
            </w:r>
          </w:p>
        </w:tc>
      </w:tr>
      <w:tr w:rsidR="0077132E" w14:paraId="2C62357D"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7D7E28B" w14:textId="77777777" w:rsidR="0077132E" w:rsidRDefault="00000000">
            <w:pPr>
              <w:spacing w:before="240"/>
            </w:pPr>
            <w:r>
              <w:t>Date</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501ABA19" w14:textId="77777777" w:rsidR="0077132E" w:rsidRDefault="00000000">
            <w:pPr>
              <w:spacing w:before="240"/>
            </w:pPr>
            <w:r>
              <w:t>2025-11-25</w:t>
            </w:r>
          </w:p>
        </w:tc>
      </w:tr>
      <w:tr w:rsidR="0077132E" w14:paraId="272C9ECD"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EAABF2C" w14:textId="77777777" w:rsidR="0077132E" w:rsidRDefault="00000000">
            <w:pPr>
              <w:spacing w:before="240"/>
            </w:pPr>
            <w:r>
              <w:t>Version</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0774CEC2" w14:textId="77777777" w:rsidR="0077132E" w:rsidRDefault="00000000">
            <w:pPr>
              <w:spacing w:before="240"/>
            </w:pPr>
            <w:r>
              <w:t>2.0.1</w:t>
            </w:r>
          </w:p>
        </w:tc>
      </w:tr>
    </w:tbl>
    <w:p w14:paraId="75D4EC65" w14:textId="77777777" w:rsidR="0077132E" w:rsidRDefault="00000000">
      <w:pPr>
        <w:spacing w:before="240" w:after="240"/>
      </w:pPr>
      <w:r>
        <w:t xml:space="preserve"> </w:t>
      </w:r>
    </w:p>
    <w:p w14:paraId="047DDB4D" w14:textId="77777777" w:rsidR="0077132E" w:rsidRDefault="00000000">
      <w:pPr>
        <w:spacing w:before="240" w:after="240"/>
        <w:rPr>
          <w:b/>
          <w:bCs/>
        </w:rPr>
      </w:pPr>
      <w:r>
        <w:rPr>
          <w:b/>
          <w:bCs/>
        </w:rPr>
        <w:t>Test Case Description</w:t>
      </w:r>
    </w:p>
    <w:p w14:paraId="6B52CF25" w14:textId="77777777" w:rsidR="0077132E" w:rsidRPr="00753CFF" w:rsidRDefault="00000000">
      <w:pPr>
        <w:spacing w:before="240" w:after="240"/>
        <w:rPr>
          <w:lang w:val="en-US"/>
        </w:rPr>
      </w:pPr>
      <w:r w:rsidRPr="00753CFF">
        <w:rPr>
          <w:lang w:val="en-US"/>
        </w:rPr>
        <w:t>Verifies that calling turn_off() when system is READY results in successful shutdown following the complete sequence.</w:t>
      </w:r>
    </w:p>
    <w:p w14:paraId="62E1A4CB" w14:textId="77777777" w:rsidR="0077132E" w:rsidRPr="00753CFF" w:rsidRDefault="00000000">
      <w:pPr>
        <w:spacing w:before="240" w:after="240"/>
        <w:rPr>
          <w:b/>
          <w:bCs/>
          <w:lang w:val="en-US"/>
        </w:rPr>
      </w:pPr>
      <w:r w:rsidRPr="00753CFF">
        <w:rPr>
          <w:b/>
          <w:bCs/>
          <w:lang w:val="en-US"/>
        </w:rPr>
        <w:t>Input Specifications</w:t>
      </w:r>
    </w:p>
    <w:p w14:paraId="057BDE62" w14:textId="77777777" w:rsidR="0077132E" w:rsidRPr="00753CFF" w:rsidRDefault="00000000">
      <w:pPr>
        <w:spacing w:before="240" w:after="240"/>
        <w:rPr>
          <w:lang w:val="en-US"/>
        </w:rPr>
      </w:pPr>
      <w:r w:rsidRPr="00753CFF">
        <w:rPr>
          <w:lang w:val="en-US"/>
        </w:rPr>
        <w:t>• System is in READY state (after turn_on() was called)</w:t>
      </w:r>
    </w:p>
    <w:p w14:paraId="7C0F18E2" w14:textId="77777777" w:rsidR="0077132E" w:rsidRPr="00753CFF" w:rsidRDefault="00000000">
      <w:pPr>
        <w:spacing w:before="240" w:after="240"/>
        <w:rPr>
          <w:b/>
          <w:bCs/>
          <w:lang w:val="en-US"/>
        </w:rPr>
      </w:pPr>
      <w:r w:rsidRPr="00753CFF">
        <w:rPr>
          <w:b/>
          <w:bCs/>
          <w:lang w:val="en-US"/>
        </w:rPr>
        <w:t>Expected Result</w:t>
      </w:r>
    </w:p>
    <w:p w14:paraId="6A3A9AA6" w14:textId="77777777" w:rsidR="0077132E" w:rsidRPr="00753CFF" w:rsidRDefault="00000000">
      <w:pPr>
        <w:spacing w:before="240" w:after="240"/>
        <w:rPr>
          <w:lang w:val="en-US"/>
        </w:rPr>
      </w:pPr>
      <w:r w:rsidRPr="00753CFF">
        <w:rPr>
          <w:lang w:val="en-US"/>
        </w:rPr>
        <w:t>• turn_off() returns True</w:t>
      </w:r>
    </w:p>
    <w:p w14:paraId="654BB894" w14:textId="77777777" w:rsidR="0077132E" w:rsidRPr="00753CFF" w:rsidRDefault="00000000">
      <w:pPr>
        <w:spacing w:before="240" w:after="240"/>
        <w:rPr>
          <w:lang w:val="en-US"/>
        </w:rPr>
      </w:pPr>
      <w:r w:rsidRPr="00753CFF">
        <w:rPr>
          <w:lang w:val="en-US"/>
        </w:rPr>
        <w:t>• system_state becomes SystemState.OFF</w:t>
      </w:r>
    </w:p>
    <w:p w14:paraId="24F503A6" w14:textId="77777777" w:rsidR="0077132E" w:rsidRPr="00753CFF" w:rsidRDefault="00000000">
      <w:pPr>
        <w:spacing w:before="240" w:after="240"/>
        <w:rPr>
          <w:lang w:val="en-US"/>
        </w:rPr>
      </w:pPr>
      <w:r w:rsidRPr="00753CFF">
        <w:rPr>
          <w:lang w:val="en-US"/>
        </w:rPr>
        <w:t>• Shutdown sequence executed:</w:t>
      </w:r>
    </w:p>
    <w:p w14:paraId="6699B0C6" w14:textId="77777777" w:rsidR="0077132E" w:rsidRPr="00753CFF" w:rsidRDefault="00000000">
      <w:pPr>
        <w:spacing w:before="240" w:after="240"/>
        <w:rPr>
          <w:lang w:val="en-US"/>
        </w:rPr>
      </w:pPr>
      <w:r w:rsidRPr="00753CFF">
        <w:rPr>
          <w:lang w:val="en-US"/>
        </w:rPr>
        <w:t>1. Configuration saved</w:t>
      </w:r>
    </w:p>
    <w:p w14:paraId="311F81FC" w14:textId="77777777" w:rsidR="0077132E" w:rsidRPr="00753CFF" w:rsidRDefault="00000000">
      <w:pPr>
        <w:spacing w:before="240" w:after="240"/>
        <w:rPr>
          <w:lang w:val="en-US"/>
        </w:rPr>
      </w:pPr>
      <w:r w:rsidRPr="00753CFF">
        <w:rPr>
          <w:lang w:val="en-US"/>
        </w:rPr>
        <w:t>2. Sensors deactivated</w:t>
      </w:r>
    </w:p>
    <w:p w14:paraId="20CA6329" w14:textId="77777777" w:rsidR="0077132E" w:rsidRPr="00753CFF" w:rsidRDefault="00000000">
      <w:pPr>
        <w:spacing w:before="240" w:after="240"/>
        <w:rPr>
          <w:lang w:val="en-US"/>
        </w:rPr>
      </w:pPr>
      <w:r w:rsidRPr="00753CFF">
        <w:rPr>
          <w:lang w:val="en-US"/>
        </w:rPr>
        <w:t>3. Cameras disabled</w:t>
      </w:r>
    </w:p>
    <w:p w14:paraId="0F4AE1BB" w14:textId="77777777" w:rsidR="0077132E" w:rsidRPr="00753CFF" w:rsidRDefault="00000000">
      <w:pPr>
        <w:spacing w:before="240" w:after="240"/>
        <w:rPr>
          <w:lang w:val="en-US"/>
        </w:rPr>
      </w:pPr>
      <w:r w:rsidRPr="00753CFF">
        <w:rPr>
          <w:lang w:val="en-US"/>
        </w:rPr>
        <w:t>4. Siren deactivated</w:t>
      </w:r>
    </w:p>
    <w:p w14:paraId="46C28180" w14:textId="77777777" w:rsidR="0077132E" w:rsidRPr="00753CFF" w:rsidRDefault="00000000">
      <w:pPr>
        <w:spacing w:before="240" w:after="240"/>
        <w:rPr>
          <w:lang w:val="en-US"/>
        </w:rPr>
      </w:pPr>
      <w:r w:rsidRPr="00753CFF">
        <w:rPr>
          <w:lang w:val="en-US"/>
        </w:rPr>
        <w:t>5. User logged out</w:t>
      </w:r>
    </w:p>
    <w:p w14:paraId="2EEED8AD" w14:textId="77777777" w:rsidR="0077132E" w:rsidRPr="00753CFF" w:rsidRDefault="00000000">
      <w:pPr>
        <w:spacing w:before="240" w:after="240"/>
        <w:rPr>
          <w:lang w:val="en-US"/>
        </w:rPr>
      </w:pPr>
      <w:r w:rsidRPr="00753CFF">
        <w:rPr>
          <w:lang w:val="en-US"/>
        </w:rPr>
        <w:t>6. SYSTEM_SHUTDOWN event logged</w:t>
      </w:r>
    </w:p>
    <w:p w14:paraId="1BFB4223" w14:textId="77777777" w:rsidR="0077132E" w:rsidRPr="00753CFF" w:rsidRDefault="00000000">
      <w:pPr>
        <w:spacing w:before="240" w:after="240"/>
        <w:rPr>
          <w:lang w:val="en-US"/>
        </w:rPr>
      </w:pPr>
      <w:r w:rsidRPr="00753CFF">
        <w:rPr>
          <w:lang w:val="en-US"/>
        </w:rPr>
        <w:lastRenderedPageBreak/>
        <w:t>7. Database disconnected</w:t>
      </w:r>
    </w:p>
    <w:p w14:paraId="1124F1AA" w14:textId="77777777" w:rsidR="0077132E" w:rsidRPr="00753CFF" w:rsidRDefault="00000000">
      <w:pPr>
        <w:spacing w:before="240" w:after="240"/>
        <w:rPr>
          <w:b/>
          <w:bCs/>
          <w:lang w:val="en-US"/>
        </w:rPr>
      </w:pPr>
      <w:r w:rsidRPr="00753CFF">
        <w:rPr>
          <w:b/>
          <w:bCs/>
          <w:lang w:val="en-US"/>
        </w:rPr>
        <w:t>Actual Result (Pass/Fail/Exception)</w:t>
      </w:r>
    </w:p>
    <w:p w14:paraId="5157BC08" w14:textId="77777777" w:rsidR="0077132E" w:rsidRPr="00753CFF" w:rsidRDefault="00000000">
      <w:pPr>
        <w:spacing w:before="240" w:after="240"/>
        <w:rPr>
          <w:lang w:val="en-US"/>
        </w:rPr>
      </w:pPr>
      <w:r w:rsidRPr="00753CFF">
        <w:rPr>
          <w:lang w:val="en-US"/>
        </w:rPr>
        <w:t>• Pass: turn_off() returns True</w:t>
      </w:r>
    </w:p>
    <w:p w14:paraId="2DD55E5E" w14:textId="77777777" w:rsidR="0077132E" w:rsidRPr="00753CFF" w:rsidRDefault="00000000">
      <w:pPr>
        <w:spacing w:before="240" w:after="240"/>
        <w:rPr>
          <w:lang w:val="en-US"/>
        </w:rPr>
      </w:pPr>
      <w:r w:rsidRPr="00753CFF">
        <w:rPr>
          <w:lang w:val="en-US"/>
        </w:rPr>
        <w:t>• Pass: system_state is SystemState.OFF</w:t>
      </w:r>
    </w:p>
    <w:p w14:paraId="6D91FF5B" w14:textId="77777777" w:rsidR="0077132E" w:rsidRPr="00753CFF" w:rsidRDefault="00000000">
      <w:pPr>
        <w:spacing w:before="240" w:after="240"/>
        <w:rPr>
          <w:lang w:val="en-US"/>
        </w:rPr>
      </w:pPr>
      <w:r w:rsidRPr="00753CFF">
        <w:rPr>
          <w:lang w:val="en-US"/>
        </w:rPr>
        <w:t>• Pass: All shutdown steps completed</w:t>
      </w:r>
    </w:p>
    <w:p w14:paraId="14FE43A4" w14:textId="77777777" w:rsidR="0077132E" w:rsidRPr="00753CFF" w:rsidRDefault="00000000">
      <w:pPr>
        <w:spacing w:before="240" w:after="240"/>
        <w:rPr>
          <w:b/>
          <w:bCs/>
          <w:lang w:val="en-US"/>
        </w:rPr>
      </w:pPr>
      <w:r w:rsidRPr="00753CFF">
        <w:rPr>
          <w:b/>
          <w:bCs/>
          <w:lang w:val="en-US"/>
        </w:rPr>
        <w:t>Comment</w:t>
      </w:r>
    </w:p>
    <w:p w14:paraId="7975AE89" w14:textId="77777777" w:rsidR="0077132E" w:rsidRPr="00753CFF" w:rsidRDefault="00000000">
      <w:pPr>
        <w:spacing w:before="240" w:after="240"/>
        <w:rPr>
          <w:lang w:val="en-US"/>
        </w:rPr>
      </w:pPr>
      <w:r w:rsidRPr="00753CFF">
        <w:rPr>
          <w:lang w:val="en-US"/>
        </w:rPr>
        <w:t>Complete shutdown sequence as specified in SDS page 51. Test file: test_system_power_flow.py:115</w:t>
      </w:r>
    </w:p>
    <w:p w14:paraId="32B5B44F" w14:textId="77777777" w:rsidR="0077132E" w:rsidRPr="00753CFF" w:rsidRDefault="00000000">
      <w:pPr>
        <w:spacing w:before="240" w:after="240"/>
        <w:rPr>
          <w:lang w:val="en-US"/>
        </w:rPr>
      </w:pPr>
      <w:r w:rsidRPr="00753CFF">
        <w:rPr>
          <w:lang w:val="en-US"/>
        </w:rPr>
        <w:t xml:space="preserve"> </w:t>
      </w:r>
    </w:p>
    <w:p w14:paraId="7FD2FBF5" w14:textId="77777777" w:rsidR="0077132E" w:rsidRPr="00753CFF" w:rsidRDefault="00000000">
      <w:pPr>
        <w:pStyle w:val="6"/>
        <w:keepNext w:val="0"/>
        <w:keepLines w:val="0"/>
        <w:spacing w:before="200" w:after="40"/>
        <w:rPr>
          <w:b/>
          <w:bCs/>
          <w:i w:val="0"/>
          <w:iCs w:val="0"/>
          <w:color w:val="000000"/>
          <w:sz w:val="18"/>
          <w:szCs w:val="18"/>
          <w:lang w:val="en-US"/>
        </w:rPr>
      </w:pPr>
      <w:bookmarkStart w:id="131" w:name="_y87we4f066lo" w:colFirst="0" w:colLast="0"/>
      <w:bookmarkEnd w:id="131"/>
      <w:r w:rsidRPr="00753CFF">
        <w:rPr>
          <w:b/>
          <w:bCs/>
          <w:i w:val="0"/>
          <w:iCs w:val="0"/>
          <w:color w:val="000000"/>
          <w:sz w:val="18"/>
          <w:szCs w:val="18"/>
          <w:lang w:val="en-US"/>
        </w:rPr>
        <w:t>b. test_turn_off_when_already_off (UT-SYS-OFF-002)</w:t>
      </w:r>
    </w:p>
    <w:tbl>
      <w:tblPr>
        <w:tblStyle w:val="affff3"/>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40"/>
        <w:gridCol w:w="4455"/>
      </w:tblGrid>
      <w:tr w:rsidR="0077132E" w14:paraId="69556F87" w14:textId="77777777">
        <w:trPr>
          <w:trHeight w:val="360"/>
        </w:trPr>
        <w:tc>
          <w:tcPr>
            <w:tcW w:w="444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C18EE39" w14:textId="77777777" w:rsidR="0077132E" w:rsidRDefault="00000000">
            <w:pPr>
              <w:spacing w:before="240"/>
            </w:pPr>
            <w:r>
              <w:t>Field</w:t>
            </w:r>
          </w:p>
        </w:tc>
        <w:tc>
          <w:tcPr>
            <w:tcW w:w="445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377E33D" w14:textId="77777777" w:rsidR="0077132E" w:rsidRDefault="00000000">
            <w:pPr>
              <w:spacing w:before="240"/>
            </w:pPr>
            <w:r>
              <w:t>Value</w:t>
            </w:r>
          </w:p>
        </w:tc>
      </w:tr>
      <w:tr w:rsidR="0077132E" w14:paraId="267DA5CD"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DA47C1E" w14:textId="77777777" w:rsidR="0077132E" w:rsidRDefault="00000000">
            <w:pPr>
              <w:spacing w:before="240"/>
            </w:pPr>
            <w:r>
              <w:t>Class</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7A3A37DA" w14:textId="77777777" w:rsidR="0077132E" w:rsidRDefault="00000000">
            <w:pPr>
              <w:spacing w:before="240"/>
            </w:pPr>
            <w:r>
              <w:t>System</w:t>
            </w:r>
          </w:p>
        </w:tc>
      </w:tr>
      <w:tr w:rsidR="0077132E" w14:paraId="029713DD"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D4E69D6" w14:textId="77777777" w:rsidR="0077132E" w:rsidRDefault="00000000">
            <w:pPr>
              <w:spacing w:before="240"/>
            </w:pPr>
            <w:r>
              <w:t>Method</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043F11B6" w14:textId="77777777" w:rsidR="0077132E" w:rsidRDefault="00000000">
            <w:pPr>
              <w:spacing w:before="240"/>
            </w:pPr>
            <w:r>
              <w:t>turn_off()</w:t>
            </w:r>
          </w:p>
        </w:tc>
      </w:tr>
      <w:tr w:rsidR="0077132E" w14:paraId="300980E2"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8E1C738" w14:textId="77777777" w:rsidR="0077132E" w:rsidRDefault="00000000">
            <w:pPr>
              <w:spacing w:before="240"/>
            </w:pPr>
            <w:r>
              <w:t>Author</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08A4A98F" w14:textId="77777777" w:rsidR="0077132E" w:rsidRDefault="00000000">
            <w:pPr>
              <w:spacing w:before="240"/>
            </w:pPr>
            <w:r>
              <w:t>Minseok Jo</w:t>
            </w:r>
          </w:p>
        </w:tc>
      </w:tr>
      <w:tr w:rsidR="0077132E" w14:paraId="2B29D4CD"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7A21ED6" w14:textId="77777777" w:rsidR="0077132E" w:rsidRDefault="00000000">
            <w:pPr>
              <w:spacing w:before="240"/>
            </w:pPr>
            <w:r>
              <w:t>Date</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2185F58D" w14:textId="77777777" w:rsidR="0077132E" w:rsidRDefault="00000000">
            <w:pPr>
              <w:spacing w:before="240"/>
            </w:pPr>
            <w:r>
              <w:t>2025-11-25</w:t>
            </w:r>
          </w:p>
        </w:tc>
      </w:tr>
      <w:tr w:rsidR="0077132E" w14:paraId="3BE77DBD"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ED5873F" w14:textId="77777777" w:rsidR="0077132E" w:rsidRDefault="00000000">
            <w:pPr>
              <w:spacing w:before="240"/>
            </w:pPr>
            <w:r>
              <w:t>Version</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60B286BA" w14:textId="77777777" w:rsidR="0077132E" w:rsidRDefault="00000000">
            <w:pPr>
              <w:spacing w:before="240"/>
            </w:pPr>
            <w:r>
              <w:t>2.0.1</w:t>
            </w:r>
          </w:p>
        </w:tc>
      </w:tr>
    </w:tbl>
    <w:p w14:paraId="3ACF9247" w14:textId="77777777" w:rsidR="0077132E" w:rsidRDefault="00000000">
      <w:pPr>
        <w:spacing w:before="240" w:after="240"/>
      </w:pPr>
      <w:r>
        <w:t xml:space="preserve"> </w:t>
      </w:r>
    </w:p>
    <w:p w14:paraId="482B86BC" w14:textId="77777777" w:rsidR="0077132E" w:rsidRDefault="00000000">
      <w:pPr>
        <w:spacing w:before="240" w:after="240"/>
        <w:rPr>
          <w:b/>
          <w:bCs/>
        </w:rPr>
      </w:pPr>
      <w:r>
        <w:rPr>
          <w:b/>
          <w:bCs/>
        </w:rPr>
        <w:t>Test Case Description</w:t>
      </w:r>
    </w:p>
    <w:p w14:paraId="48DCA513" w14:textId="77777777" w:rsidR="0077132E" w:rsidRPr="00753CFF" w:rsidRDefault="00000000">
      <w:pPr>
        <w:spacing w:before="240" w:after="240"/>
        <w:rPr>
          <w:lang w:val="en-US"/>
        </w:rPr>
      </w:pPr>
      <w:r w:rsidRPr="00753CFF">
        <w:rPr>
          <w:lang w:val="en-US"/>
        </w:rPr>
        <w:t>Verifies that calling turn_off() when system is already OFF returns False and does not cause errors.</w:t>
      </w:r>
    </w:p>
    <w:p w14:paraId="53B5AE61" w14:textId="77777777" w:rsidR="0077132E" w:rsidRPr="00753CFF" w:rsidRDefault="00000000">
      <w:pPr>
        <w:spacing w:before="240" w:after="240"/>
        <w:rPr>
          <w:b/>
          <w:bCs/>
          <w:lang w:val="en-US"/>
        </w:rPr>
      </w:pPr>
      <w:r w:rsidRPr="00753CFF">
        <w:rPr>
          <w:b/>
          <w:bCs/>
          <w:lang w:val="en-US"/>
        </w:rPr>
        <w:t>Input Specifications</w:t>
      </w:r>
    </w:p>
    <w:p w14:paraId="7BEFAF54" w14:textId="77777777" w:rsidR="0077132E" w:rsidRPr="00753CFF" w:rsidRDefault="00000000">
      <w:pPr>
        <w:spacing w:before="240" w:after="240"/>
        <w:rPr>
          <w:lang w:val="en-US"/>
        </w:rPr>
      </w:pPr>
      <w:r w:rsidRPr="00753CFF">
        <w:rPr>
          <w:lang w:val="en-US"/>
        </w:rPr>
        <w:lastRenderedPageBreak/>
        <w:t>• System is already in OFF state</w:t>
      </w:r>
    </w:p>
    <w:p w14:paraId="35261F87" w14:textId="77777777" w:rsidR="0077132E" w:rsidRPr="00753CFF" w:rsidRDefault="00000000">
      <w:pPr>
        <w:spacing w:before="240" w:after="240"/>
        <w:rPr>
          <w:b/>
          <w:bCs/>
          <w:lang w:val="en-US"/>
        </w:rPr>
      </w:pPr>
      <w:r w:rsidRPr="00753CFF">
        <w:rPr>
          <w:b/>
          <w:bCs/>
          <w:lang w:val="en-US"/>
        </w:rPr>
        <w:t>Expected Result</w:t>
      </w:r>
    </w:p>
    <w:p w14:paraId="12945B2F" w14:textId="77777777" w:rsidR="0077132E" w:rsidRPr="00753CFF" w:rsidRDefault="00000000">
      <w:pPr>
        <w:spacing w:before="240" w:after="240"/>
        <w:rPr>
          <w:lang w:val="en-US"/>
        </w:rPr>
      </w:pPr>
      <w:r w:rsidRPr="00753CFF">
        <w:rPr>
          <w:lang w:val="en-US"/>
        </w:rPr>
        <w:t>• turn_off() returns False</w:t>
      </w:r>
    </w:p>
    <w:p w14:paraId="607AC515" w14:textId="77777777" w:rsidR="0077132E" w:rsidRPr="00753CFF" w:rsidRDefault="00000000">
      <w:pPr>
        <w:spacing w:before="240" w:after="240"/>
        <w:rPr>
          <w:lang w:val="en-US"/>
        </w:rPr>
      </w:pPr>
      <w:r w:rsidRPr="00753CFF">
        <w:rPr>
          <w:lang w:val="en-US"/>
        </w:rPr>
        <w:t>• system_state remains OFF</w:t>
      </w:r>
    </w:p>
    <w:p w14:paraId="60E79A82" w14:textId="77777777" w:rsidR="0077132E" w:rsidRPr="00753CFF" w:rsidRDefault="00000000">
      <w:pPr>
        <w:spacing w:before="240" w:after="240"/>
        <w:rPr>
          <w:lang w:val="en-US"/>
        </w:rPr>
      </w:pPr>
      <w:r w:rsidRPr="00753CFF">
        <w:rPr>
          <w:lang w:val="en-US"/>
        </w:rPr>
        <w:t>• No exception is raised</w:t>
      </w:r>
    </w:p>
    <w:p w14:paraId="301F4BF0" w14:textId="77777777" w:rsidR="0077132E" w:rsidRPr="00753CFF" w:rsidRDefault="00000000">
      <w:pPr>
        <w:spacing w:before="240" w:after="240"/>
        <w:rPr>
          <w:lang w:val="en-US"/>
        </w:rPr>
      </w:pPr>
      <w:r w:rsidRPr="00753CFF">
        <w:rPr>
          <w:lang w:val="en-US"/>
        </w:rPr>
        <w:t>• Console message: "System is already off"</w:t>
      </w:r>
    </w:p>
    <w:p w14:paraId="3BB10071" w14:textId="77777777" w:rsidR="0077132E" w:rsidRPr="00753CFF" w:rsidRDefault="00000000">
      <w:pPr>
        <w:spacing w:before="240" w:after="240"/>
        <w:rPr>
          <w:b/>
          <w:bCs/>
          <w:lang w:val="en-US"/>
        </w:rPr>
      </w:pPr>
      <w:r w:rsidRPr="00753CFF">
        <w:rPr>
          <w:b/>
          <w:bCs/>
          <w:lang w:val="en-US"/>
        </w:rPr>
        <w:t>Actual Result (Pass/Fail/Exception)</w:t>
      </w:r>
    </w:p>
    <w:p w14:paraId="106AC91E" w14:textId="77777777" w:rsidR="0077132E" w:rsidRPr="00753CFF" w:rsidRDefault="00000000">
      <w:pPr>
        <w:spacing w:before="240" w:after="240"/>
        <w:rPr>
          <w:lang w:val="en-US"/>
        </w:rPr>
      </w:pPr>
      <w:r w:rsidRPr="00753CFF">
        <w:rPr>
          <w:lang w:val="en-US"/>
        </w:rPr>
        <w:t>• Pass: turn_off() returns False</w:t>
      </w:r>
    </w:p>
    <w:p w14:paraId="6BB2441C" w14:textId="77777777" w:rsidR="0077132E" w:rsidRPr="00753CFF" w:rsidRDefault="00000000">
      <w:pPr>
        <w:spacing w:before="240" w:after="240"/>
        <w:rPr>
          <w:lang w:val="en-US"/>
        </w:rPr>
      </w:pPr>
      <w:r w:rsidRPr="00753CFF">
        <w:rPr>
          <w:lang w:val="en-US"/>
        </w:rPr>
        <w:t>• Pass: system_state remains OFF</w:t>
      </w:r>
    </w:p>
    <w:p w14:paraId="30EBD990" w14:textId="77777777" w:rsidR="0077132E" w:rsidRPr="00753CFF" w:rsidRDefault="00000000">
      <w:pPr>
        <w:spacing w:before="240" w:after="240"/>
        <w:rPr>
          <w:lang w:val="en-US"/>
        </w:rPr>
      </w:pPr>
      <w:r w:rsidRPr="00753CFF">
        <w:rPr>
          <w:lang w:val="en-US"/>
        </w:rPr>
        <w:t>• Pass: No exception raised</w:t>
      </w:r>
    </w:p>
    <w:p w14:paraId="630638A9" w14:textId="77777777" w:rsidR="0077132E" w:rsidRPr="00753CFF" w:rsidRDefault="00000000">
      <w:pPr>
        <w:spacing w:before="240" w:after="240"/>
        <w:rPr>
          <w:b/>
          <w:bCs/>
          <w:lang w:val="en-US"/>
        </w:rPr>
      </w:pPr>
      <w:r w:rsidRPr="00753CFF">
        <w:rPr>
          <w:b/>
          <w:bCs/>
          <w:lang w:val="en-US"/>
        </w:rPr>
        <w:t>Comment</w:t>
      </w:r>
    </w:p>
    <w:p w14:paraId="00B892F3" w14:textId="77777777" w:rsidR="0077132E" w:rsidRPr="00753CFF" w:rsidRDefault="00000000">
      <w:pPr>
        <w:spacing w:before="240" w:after="240"/>
        <w:rPr>
          <w:lang w:val="en-US"/>
        </w:rPr>
      </w:pPr>
      <w:r w:rsidRPr="00753CFF">
        <w:rPr>
          <w:lang w:val="en-US"/>
        </w:rPr>
        <w:t>Prevents redundant shutdown operations. Test file: test_system_power_flow.py:133</w:t>
      </w:r>
    </w:p>
    <w:p w14:paraId="43EA28CD" w14:textId="77777777" w:rsidR="0077132E" w:rsidRPr="00753CFF" w:rsidRDefault="00000000">
      <w:pPr>
        <w:spacing w:before="240" w:after="240"/>
        <w:rPr>
          <w:lang w:val="en-US"/>
        </w:rPr>
      </w:pPr>
      <w:r w:rsidRPr="00753CFF">
        <w:rPr>
          <w:lang w:val="en-US"/>
        </w:rPr>
        <w:t xml:space="preserve"> </w:t>
      </w:r>
    </w:p>
    <w:p w14:paraId="092C26FB" w14:textId="77777777" w:rsidR="0077132E" w:rsidRPr="00753CFF" w:rsidRDefault="00000000">
      <w:pPr>
        <w:pStyle w:val="6"/>
        <w:keepNext w:val="0"/>
        <w:keepLines w:val="0"/>
        <w:spacing w:before="200" w:after="40"/>
        <w:rPr>
          <w:b/>
          <w:bCs/>
          <w:i w:val="0"/>
          <w:iCs w:val="0"/>
          <w:color w:val="000000"/>
          <w:sz w:val="18"/>
          <w:szCs w:val="18"/>
          <w:lang w:val="en-US"/>
        </w:rPr>
      </w:pPr>
      <w:bookmarkStart w:id="132" w:name="_5ll5pfbvrjuy" w:colFirst="0" w:colLast="0"/>
      <w:bookmarkEnd w:id="132"/>
      <w:r w:rsidRPr="00753CFF">
        <w:rPr>
          <w:b/>
          <w:bCs/>
          <w:i w:val="0"/>
          <w:iCs w:val="0"/>
          <w:color w:val="000000"/>
          <w:sz w:val="18"/>
          <w:szCs w:val="18"/>
          <w:lang w:val="en-US"/>
        </w:rPr>
        <w:t>c. test_turn_off_deactivates_sensors (UT-SYS-OFF-003)</w:t>
      </w:r>
    </w:p>
    <w:tbl>
      <w:tblPr>
        <w:tblStyle w:val="affff4"/>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40"/>
        <w:gridCol w:w="4455"/>
      </w:tblGrid>
      <w:tr w:rsidR="0077132E" w14:paraId="7DFE7AC6" w14:textId="77777777">
        <w:trPr>
          <w:trHeight w:val="360"/>
        </w:trPr>
        <w:tc>
          <w:tcPr>
            <w:tcW w:w="444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DE01657" w14:textId="77777777" w:rsidR="0077132E" w:rsidRDefault="00000000">
            <w:pPr>
              <w:spacing w:before="240"/>
            </w:pPr>
            <w:r>
              <w:t>Field</w:t>
            </w:r>
          </w:p>
        </w:tc>
        <w:tc>
          <w:tcPr>
            <w:tcW w:w="445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8C5F96D" w14:textId="77777777" w:rsidR="0077132E" w:rsidRDefault="00000000">
            <w:pPr>
              <w:spacing w:before="240"/>
            </w:pPr>
            <w:r>
              <w:t>Value</w:t>
            </w:r>
          </w:p>
        </w:tc>
      </w:tr>
      <w:tr w:rsidR="0077132E" w14:paraId="5B3580CA"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6B8F644" w14:textId="77777777" w:rsidR="0077132E" w:rsidRDefault="00000000">
            <w:pPr>
              <w:spacing w:before="240"/>
            </w:pPr>
            <w:r>
              <w:t>Class</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20CC5DC1" w14:textId="77777777" w:rsidR="0077132E" w:rsidRDefault="00000000">
            <w:pPr>
              <w:spacing w:before="240"/>
            </w:pPr>
            <w:r>
              <w:t>System</w:t>
            </w:r>
          </w:p>
        </w:tc>
      </w:tr>
      <w:tr w:rsidR="0077132E" w14:paraId="49AC700B"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E9AB0C2" w14:textId="77777777" w:rsidR="0077132E" w:rsidRDefault="00000000">
            <w:pPr>
              <w:spacing w:before="240"/>
            </w:pPr>
            <w:r>
              <w:t>Method</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7F7BC11D" w14:textId="77777777" w:rsidR="0077132E" w:rsidRDefault="00000000">
            <w:pPr>
              <w:spacing w:before="240"/>
            </w:pPr>
            <w:r>
              <w:t>turn_off()</w:t>
            </w:r>
          </w:p>
        </w:tc>
      </w:tr>
      <w:tr w:rsidR="0077132E" w14:paraId="5CECCAEC"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7532F3C" w14:textId="77777777" w:rsidR="0077132E" w:rsidRDefault="00000000">
            <w:pPr>
              <w:spacing w:before="240"/>
            </w:pPr>
            <w:r>
              <w:t>Author</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4D47F773" w14:textId="77777777" w:rsidR="0077132E" w:rsidRDefault="00000000">
            <w:pPr>
              <w:spacing w:before="240"/>
            </w:pPr>
            <w:r>
              <w:t>Minseok Jo</w:t>
            </w:r>
          </w:p>
        </w:tc>
      </w:tr>
      <w:tr w:rsidR="0077132E" w14:paraId="095AEF48"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33198E7" w14:textId="77777777" w:rsidR="0077132E" w:rsidRDefault="00000000">
            <w:pPr>
              <w:spacing w:before="240"/>
            </w:pPr>
            <w:r>
              <w:t>Date</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20C38F3E" w14:textId="77777777" w:rsidR="0077132E" w:rsidRDefault="00000000">
            <w:pPr>
              <w:spacing w:before="240"/>
            </w:pPr>
            <w:r>
              <w:t>2025-11-25</w:t>
            </w:r>
          </w:p>
        </w:tc>
      </w:tr>
      <w:tr w:rsidR="0077132E" w14:paraId="26D1B860"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09A58A7" w14:textId="77777777" w:rsidR="0077132E" w:rsidRDefault="00000000">
            <w:pPr>
              <w:spacing w:before="240"/>
            </w:pPr>
            <w:r>
              <w:t>Version</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3C47BAB0" w14:textId="77777777" w:rsidR="0077132E" w:rsidRDefault="00000000">
            <w:pPr>
              <w:spacing w:before="240"/>
            </w:pPr>
            <w:r>
              <w:t>2.0.1</w:t>
            </w:r>
          </w:p>
        </w:tc>
      </w:tr>
    </w:tbl>
    <w:p w14:paraId="569AEFEC" w14:textId="77777777" w:rsidR="0077132E" w:rsidRDefault="00000000">
      <w:pPr>
        <w:spacing w:before="240" w:after="240"/>
      </w:pPr>
      <w:r>
        <w:lastRenderedPageBreak/>
        <w:t xml:space="preserve"> </w:t>
      </w:r>
    </w:p>
    <w:p w14:paraId="10F321A8" w14:textId="77777777" w:rsidR="0077132E" w:rsidRDefault="00000000">
      <w:pPr>
        <w:spacing w:before="240" w:after="240"/>
        <w:rPr>
          <w:b/>
          <w:bCs/>
        </w:rPr>
      </w:pPr>
      <w:r>
        <w:rPr>
          <w:b/>
          <w:bCs/>
        </w:rPr>
        <w:t>Test Case Description</w:t>
      </w:r>
    </w:p>
    <w:p w14:paraId="5A5ED33E" w14:textId="77777777" w:rsidR="0077132E" w:rsidRPr="00753CFF" w:rsidRDefault="00000000">
      <w:pPr>
        <w:spacing w:before="240" w:after="240"/>
        <w:rPr>
          <w:lang w:val="en-US"/>
        </w:rPr>
      </w:pPr>
      <w:r w:rsidRPr="00753CFF">
        <w:rPr>
          <w:lang w:val="en-US"/>
        </w:rPr>
        <w:t>Verifies that all sensors are deactivated during shutdown (Phase 2 of turn_off sequence).</w:t>
      </w:r>
    </w:p>
    <w:p w14:paraId="02DAC79F" w14:textId="77777777" w:rsidR="0077132E" w:rsidRPr="00753CFF" w:rsidRDefault="00000000">
      <w:pPr>
        <w:spacing w:before="240" w:after="240"/>
        <w:rPr>
          <w:b/>
          <w:bCs/>
          <w:lang w:val="en-US"/>
        </w:rPr>
      </w:pPr>
      <w:r w:rsidRPr="00753CFF">
        <w:rPr>
          <w:b/>
          <w:bCs/>
          <w:lang w:val="en-US"/>
        </w:rPr>
        <w:t>Input Specifications</w:t>
      </w:r>
    </w:p>
    <w:p w14:paraId="1E28C6ED" w14:textId="77777777" w:rsidR="0077132E" w:rsidRPr="00753CFF" w:rsidRDefault="00000000">
      <w:pPr>
        <w:spacing w:before="240" w:after="240"/>
        <w:rPr>
          <w:lang w:val="en-US"/>
        </w:rPr>
      </w:pPr>
      <w:r w:rsidRPr="00753CFF">
        <w:rPr>
          <w:lang w:val="en-US"/>
        </w:rPr>
        <w:t>• System is running with multiple sensors registered</w:t>
      </w:r>
    </w:p>
    <w:p w14:paraId="1D64335D" w14:textId="77777777" w:rsidR="0077132E" w:rsidRPr="00753CFF" w:rsidRDefault="00000000">
      <w:pPr>
        <w:spacing w:before="240" w:after="240"/>
        <w:rPr>
          <w:b/>
          <w:bCs/>
          <w:lang w:val="en-US"/>
        </w:rPr>
      </w:pPr>
      <w:r w:rsidRPr="00753CFF">
        <w:rPr>
          <w:b/>
          <w:bCs/>
          <w:lang w:val="en-US"/>
        </w:rPr>
        <w:t>Expected Result</w:t>
      </w:r>
    </w:p>
    <w:p w14:paraId="28134948" w14:textId="77777777" w:rsidR="0077132E" w:rsidRPr="00753CFF" w:rsidRDefault="00000000">
      <w:pPr>
        <w:spacing w:before="240" w:after="240"/>
        <w:rPr>
          <w:lang w:val="en-US"/>
        </w:rPr>
      </w:pPr>
      <w:r w:rsidRPr="00753CFF">
        <w:rPr>
          <w:lang w:val="en-US"/>
        </w:rPr>
        <w:t>• All sensors are deactivated</w:t>
      </w:r>
    </w:p>
    <w:p w14:paraId="06EF2879" w14:textId="77777777" w:rsidR="0077132E" w:rsidRPr="00753CFF" w:rsidRDefault="00000000">
      <w:pPr>
        <w:spacing w:before="240" w:after="240"/>
        <w:rPr>
          <w:lang w:val="en-US"/>
        </w:rPr>
      </w:pPr>
      <w:r w:rsidRPr="00753CFF">
        <w:rPr>
          <w:lang w:val="en-US"/>
        </w:rPr>
        <w:t>• turn_off() returns True</w:t>
      </w:r>
    </w:p>
    <w:p w14:paraId="1FF07137" w14:textId="77777777" w:rsidR="0077132E" w:rsidRPr="00753CFF" w:rsidRDefault="00000000">
      <w:pPr>
        <w:spacing w:before="240" w:after="240"/>
        <w:rPr>
          <w:lang w:val="en-US"/>
        </w:rPr>
      </w:pPr>
      <w:r w:rsidRPr="00753CFF">
        <w:rPr>
          <w:lang w:val="en-US"/>
        </w:rPr>
        <w:t>• Console message: "N sensors deactivated"</w:t>
      </w:r>
    </w:p>
    <w:p w14:paraId="66341ADA" w14:textId="77777777" w:rsidR="0077132E" w:rsidRPr="00753CFF" w:rsidRDefault="00000000">
      <w:pPr>
        <w:spacing w:before="240" w:after="240"/>
        <w:rPr>
          <w:b/>
          <w:bCs/>
          <w:lang w:val="en-US"/>
        </w:rPr>
      </w:pPr>
      <w:r w:rsidRPr="00753CFF">
        <w:rPr>
          <w:b/>
          <w:bCs/>
          <w:lang w:val="en-US"/>
        </w:rPr>
        <w:t>Actual Result (Pass/Fail/Exception)</w:t>
      </w:r>
    </w:p>
    <w:p w14:paraId="77F70F28" w14:textId="77777777" w:rsidR="0077132E" w:rsidRPr="00753CFF" w:rsidRDefault="00000000">
      <w:pPr>
        <w:spacing w:before="240" w:after="240"/>
        <w:rPr>
          <w:lang w:val="en-US"/>
        </w:rPr>
      </w:pPr>
      <w:r w:rsidRPr="00753CFF">
        <w:rPr>
          <w:lang w:val="en-US"/>
        </w:rPr>
        <w:t>• Pass: All sensors deactivated</w:t>
      </w:r>
    </w:p>
    <w:p w14:paraId="5C0D7C4C" w14:textId="77777777" w:rsidR="0077132E" w:rsidRPr="00753CFF" w:rsidRDefault="00000000">
      <w:pPr>
        <w:spacing w:before="240" w:after="240"/>
        <w:rPr>
          <w:lang w:val="en-US"/>
        </w:rPr>
      </w:pPr>
      <w:r w:rsidRPr="00753CFF">
        <w:rPr>
          <w:lang w:val="en-US"/>
        </w:rPr>
        <w:t>• Pass: Each sensor's deactivate() method called</w:t>
      </w:r>
    </w:p>
    <w:p w14:paraId="0C6658BD" w14:textId="77777777" w:rsidR="0077132E" w:rsidRPr="00753CFF" w:rsidRDefault="00000000">
      <w:pPr>
        <w:spacing w:before="240" w:after="240"/>
        <w:rPr>
          <w:b/>
          <w:bCs/>
          <w:lang w:val="en-US"/>
        </w:rPr>
      </w:pPr>
      <w:r w:rsidRPr="00753CFF">
        <w:rPr>
          <w:b/>
          <w:bCs/>
          <w:lang w:val="en-US"/>
        </w:rPr>
        <w:t>Comment</w:t>
      </w:r>
    </w:p>
    <w:p w14:paraId="4D66F811" w14:textId="77777777" w:rsidR="0077132E" w:rsidRPr="00753CFF" w:rsidRDefault="00000000">
      <w:pPr>
        <w:spacing w:before="240" w:after="240"/>
        <w:rPr>
          <w:lang w:val="en-US"/>
        </w:rPr>
      </w:pPr>
      <w:r w:rsidRPr="00753CFF">
        <w:rPr>
          <w:lang w:val="en-US"/>
        </w:rPr>
        <w:t>Phase 2 of Turn the System Off sequence. Test file: test_system_power_flow.py:115</w:t>
      </w:r>
    </w:p>
    <w:p w14:paraId="024780DE" w14:textId="77777777" w:rsidR="0077132E" w:rsidRPr="00753CFF" w:rsidRDefault="00000000">
      <w:pPr>
        <w:spacing w:before="240" w:after="240"/>
        <w:rPr>
          <w:lang w:val="en-US"/>
        </w:rPr>
      </w:pPr>
      <w:r w:rsidRPr="00753CFF">
        <w:rPr>
          <w:lang w:val="en-US"/>
        </w:rPr>
        <w:t xml:space="preserve"> </w:t>
      </w:r>
    </w:p>
    <w:p w14:paraId="0C276C37" w14:textId="77777777" w:rsidR="0077132E" w:rsidRPr="00753CFF" w:rsidRDefault="00000000">
      <w:pPr>
        <w:pStyle w:val="6"/>
        <w:keepNext w:val="0"/>
        <w:keepLines w:val="0"/>
        <w:spacing w:before="200" w:after="40"/>
        <w:rPr>
          <w:b/>
          <w:bCs/>
          <w:i w:val="0"/>
          <w:iCs w:val="0"/>
          <w:color w:val="000000"/>
          <w:sz w:val="18"/>
          <w:szCs w:val="18"/>
          <w:lang w:val="en-US"/>
        </w:rPr>
      </w:pPr>
      <w:bookmarkStart w:id="133" w:name="_xzb4t45mkkwp" w:colFirst="0" w:colLast="0"/>
      <w:bookmarkEnd w:id="133"/>
      <w:r w:rsidRPr="00753CFF">
        <w:rPr>
          <w:b/>
          <w:bCs/>
          <w:i w:val="0"/>
          <w:iCs w:val="0"/>
          <w:color w:val="000000"/>
          <w:sz w:val="18"/>
          <w:szCs w:val="18"/>
          <w:lang w:val="en-US"/>
        </w:rPr>
        <w:t>d. test_turn_off_disables_cameras (UT-SYS-OFF-004)</w:t>
      </w:r>
    </w:p>
    <w:tbl>
      <w:tblPr>
        <w:tblStyle w:val="affff5"/>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40"/>
        <w:gridCol w:w="4455"/>
      </w:tblGrid>
      <w:tr w:rsidR="0077132E" w14:paraId="6237E045" w14:textId="77777777">
        <w:trPr>
          <w:trHeight w:val="360"/>
        </w:trPr>
        <w:tc>
          <w:tcPr>
            <w:tcW w:w="444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F6F29DC" w14:textId="77777777" w:rsidR="0077132E" w:rsidRDefault="00000000">
            <w:pPr>
              <w:spacing w:before="240"/>
            </w:pPr>
            <w:r>
              <w:t>Field</w:t>
            </w:r>
          </w:p>
        </w:tc>
        <w:tc>
          <w:tcPr>
            <w:tcW w:w="445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6A5D060" w14:textId="77777777" w:rsidR="0077132E" w:rsidRDefault="00000000">
            <w:pPr>
              <w:spacing w:before="240"/>
            </w:pPr>
            <w:r>
              <w:t>Value</w:t>
            </w:r>
          </w:p>
        </w:tc>
      </w:tr>
      <w:tr w:rsidR="0077132E" w14:paraId="04D5F81A"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4A39867" w14:textId="77777777" w:rsidR="0077132E" w:rsidRDefault="00000000">
            <w:pPr>
              <w:spacing w:before="240"/>
            </w:pPr>
            <w:r>
              <w:t>Class</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631A5905" w14:textId="77777777" w:rsidR="0077132E" w:rsidRDefault="00000000">
            <w:pPr>
              <w:spacing w:before="240"/>
            </w:pPr>
            <w:r>
              <w:t>System</w:t>
            </w:r>
          </w:p>
        </w:tc>
      </w:tr>
      <w:tr w:rsidR="0077132E" w14:paraId="44D59E6E"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F9BA469" w14:textId="77777777" w:rsidR="0077132E" w:rsidRDefault="00000000">
            <w:pPr>
              <w:spacing w:before="240"/>
            </w:pPr>
            <w:r>
              <w:t>Method</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30FF1501" w14:textId="77777777" w:rsidR="0077132E" w:rsidRDefault="00000000">
            <w:pPr>
              <w:spacing w:before="240"/>
            </w:pPr>
            <w:r>
              <w:t>turn_off()</w:t>
            </w:r>
          </w:p>
        </w:tc>
      </w:tr>
      <w:tr w:rsidR="0077132E" w14:paraId="681E6A1C"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22BBE59" w14:textId="77777777" w:rsidR="0077132E" w:rsidRDefault="00000000">
            <w:pPr>
              <w:spacing w:before="240"/>
            </w:pPr>
            <w:r>
              <w:t>Author</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733234BF" w14:textId="77777777" w:rsidR="0077132E" w:rsidRDefault="00000000">
            <w:pPr>
              <w:spacing w:before="240"/>
            </w:pPr>
            <w:r>
              <w:t>Minseok Jo</w:t>
            </w:r>
          </w:p>
        </w:tc>
      </w:tr>
      <w:tr w:rsidR="0077132E" w14:paraId="4BF4AAA6"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1D9B592" w14:textId="77777777" w:rsidR="0077132E" w:rsidRDefault="00000000">
            <w:pPr>
              <w:spacing w:before="240"/>
            </w:pPr>
            <w:r>
              <w:lastRenderedPageBreak/>
              <w:t>Date</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4817967A" w14:textId="77777777" w:rsidR="0077132E" w:rsidRDefault="00000000">
            <w:pPr>
              <w:spacing w:before="240"/>
            </w:pPr>
            <w:r>
              <w:t>2025-11-25</w:t>
            </w:r>
          </w:p>
        </w:tc>
      </w:tr>
      <w:tr w:rsidR="0077132E" w14:paraId="2A9B40CA"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4438477" w14:textId="77777777" w:rsidR="0077132E" w:rsidRDefault="00000000">
            <w:pPr>
              <w:spacing w:before="240"/>
            </w:pPr>
            <w:r>
              <w:t>Version</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2D3D7AC2" w14:textId="77777777" w:rsidR="0077132E" w:rsidRDefault="00000000">
            <w:pPr>
              <w:spacing w:before="240"/>
            </w:pPr>
            <w:r>
              <w:t>2.0.1</w:t>
            </w:r>
          </w:p>
        </w:tc>
      </w:tr>
    </w:tbl>
    <w:p w14:paraId="211156D5" w14:textId="77777777" w:rsidR="0077132E" w:rsidRDefault="00000000">
      <w:pPr>
        <w:spacing w:before="240" w:after="240"/>
      </w:pPr>
      <w:r>
        <w:t xml:space="preserve"> </w:t>
      </w:r>
    </w:p>
    <w:p w14:paraId="313CEDDD" w14:textId="77777777" w:rsidR="0077132E" w:rsidRDefault="00000000">
      <w:pPr>
        <w:spacing w:before="240" w:after="240"/>
        <w:rPr>
          <w:b/>
          <w:bCs/>
        </w:rPr>
      </w:pPr>
      <w:r>
        <w:rPr>
          <w:b/>
          <w:bCs/>
        </w:rPr>
        <w:t>Test Case Description</w:t>
      </w:r>
    </w:p>
    <w:p w14:paraId="097E11E1" w14:textId="77777777" w:rsidR="0077132E" w:rsidRPr="00753CFF" w:rsidRDefault="00000000">
      <w:pPr>
        <w:spacing w:before="240" w:after="240"/>
        <w:rPr>
          <w:lang w:val="en-US"/>
        </w:rPr>
      </w:pPr>
      <w:r w:rsidRPr="00753CFF">
        <w:rPr>
          <w:lang w:val="en-US"/>
        </w:rPr>
        <w:t>Verifies that all cameras are disabled during shutdown (Phase 3 of turn_off sequence).</w:t>
      </w:r>
    </w:p>
    <w:p w14:paraId="44808901" w14:textId="77777777" w:rsidR="0077132E" w:rsidRPr="00753CFF" w:rsidRDefault="00000000">
      <w:pPr>
        <w:spacing w:before="240" w:after="240"/>
        <w:rPr>
          <w:b/>
          <w:bCs/>
          <w:lang w:val="en-US"/>
        </w:rPr>
      </w:pPr>
      <w:r w:rsidRPr="00753CFF">
        <w:rPr>
          <w:b/>
          <w:bCs/>
          <w:lang w:val="en-US"/>
        </w:rPr>
        <w:t>Input Specifications</w:t>
      </w:r>
    </w:p>
    <w:p w14:paraId="1214C1E9" w14:textId="77777777" w:rsidR="0077132E" w:rsidRPr="00753CFF" w:rsidRDefault="00000000">
      <w:pPr>
        <w:spacing w:before="240" w:after="240"/>
        <w:rPr>
          <w:lang w:val="en-US"/>
        </w:rPr>
      </w:pPr>
      <w:r w:rsidRPr="00753CFF">
        <w:rPr>
          <w:lang w:val="en-US"/>
        </w:rPr>
        <w:t>• System is running with CameraController and cameras added</w:t>
      </w:r>
    </w:p>
    <w:p w14:paraId="415FB341" w14:textId="77777777" w:rsidR="0077132E" w:rsidRPr="00753CFF" w:rsidRDefault="00000000">
      <w:pPr>
        <w:spacing w:before="240" w:after="240"/>
        <w:rPr>
          <w:b/>
          <w:bCs/>
          <w:lang w:val="en-US"/>
        </w:rPr>
      </w:pPr>
      <w:r w:rsidRPr="00753CFF">
        <w:rPr>
          <w:b/>
          <w:bCs/>
          <w:lang w:val="en-US"/>
        </w:rPr>
        <w:t>Expected Result</w:t>
      </w:r>
    </w:p>
    <w:p w14:paraId="0F6C9384" w14:textId="77777777" w:rsidR="0077132E" w:rsidRPr="00753CFF" w:rsidRDefault="00000000">
      <w:pPr>
        <w:spacing w:before="240" w:after="240"/>
        <w:rPr>
          <w:lang w:val="en-US"/>
        </w:rPr>
      </w:pPr>
      <w:r w:rsidRPr="00753CFF">
        <w:rPr>
          <w:lang w:val="en-US"/>
        </w:rPr>
        <w:t>• CameraController.disable_all_camera() is called</w:t>
      </w:r>
    </w:p>
    <w:p w14:paraId="5363ECB1" w14:textId="77777777" w:rsidR="0077132E" w:rsidRPr="00753CFF" w:rsidRDefault="00000000">
      <w:pPr>
        <w:spacing w:before="240" w:after="240"/>
        <w:rPr>
          <w:lang w:val="en-US"/>
        </w:rPr>
      </w:pPr>
      <w:r w:rsidRPr="00753CFF">
        <w:rPr>
          <w:lang w:val="en-US"/>
        </w:rPr>
        <w:t>• All cameras in SystemController are deactivated</w:t>
      </w:r>
    </w:p>
    <w:p w14:paraId="3B7C35EA" w14:textId="77777777" w:rsidR="0077132E" w:rsidRPr="00753CFF" w:rsidRDefault="00000000">
      <w:pPr>
        <w:spacing w:before="240" w:after="240"/>
        <w:rPr>
          <w:lang w:val="en-US"/>
        </w:rPr>
      </w:pPr>
      <w:r w:rsidRPr="00753CFF">
        <w:rPr>
          <w:lang w:val="en-US"/>
        </w:rPr>
        <w:t>• turn_off() returns True</w:t>
      </w:r>
    </w:p>
    <w:p w14:paraId="272D3644" w14:textId="77777777" w:rsidR="0077132E" w:rsidRPr="00753CFF" w:rsidRDefault="00000000">
      <w:pPr>
        <w:spacing w:before="240" w:after="240"/>
        <w:rPr>
          <w:b/>
          <w:bCs/>
          <w:lang w:val="en-US"/>
        </w:rPr>
      </w:pPr>
      <w:r w:rsidRPr="00753CFF">
        <w:rPr>
          <w:b/>
          <w:bCs/>
          <w:lang w:val="en-US"/>
        </w:rPr>
        <w:t>Actual Result (Pass/Fail/Exception)</w:t>
      </w:r>
    </w:p>
    <w:p w14:paraId="0C878388" w14:textId="77777777" w:rsidR="0077132E" w:rsidRPr="00753CFF" w:rsidRDefault="00000000">
      <w:pPr>
        <w:spacing w:before="240" w:after="240"/>
        <w:rPr>
          <w:lang w:val="en-US"/>
        </w:rPr>
      </w:pPr>
      <w:r w:rsidRPr="00753CFF">
        <w:rPr>
          <w:lang w:val="en-US"/>
        </w:rPr>
        <w:t>• Pass: Camera controller disabled flag is True</w:t>
      </w:r>
    </w:p>
    <w:p w14:paraId="45CDAE0E" w14:textId="77777777" w:rsidR="0077132E" w:rsidRPr="00753CFF" w:rsidRDefault="00000000">
      <w:pPr>
        <w:spacing w:before="240" w:after="240"/>
        <w:rPr>
          <w:lang w:val="en-US"/>
        </w:rPr>
      </w:pPr>
      <w:r w:rsidRPr="00753CFF">
        <w:rPr>
          <w:lang w:val="en-US"/>
        </w:rPr>
        <w:t>• Pass: All camera objects deactivated</w:t>
      </w:r>
    </w:p>
    <w:p w14:paraId="7E9B2B05" w14:textId="77777777" w:rsidR="0077132E" w:rsidRPr="00753CFF" w:rsidRDefault="00000000">
      <w:pPr>
        <w:spacing w:before="240" w:after="240"/>
        <w:rPr>
          <w:b/>
          <w:bCs/>
          <w:lang w:val="en-US"/>
        </w:rPr>
      </w:pPr>
      <w:r w:rsidRPr="00753CFF">
        <w:rPr>
          <w:b/>
          <w:bCs/>
          <w:lang w:val="en-US"/>
        </w:rPr>
        <w:t>Comment</w:t>
      </w:r>
    </w:p>
    <w:p w14:paraId="21CE5A27" w14:textId="77777777" w:rsidR="0077132E" w:rsidRPr="00753CFF" w:rsidRDefault="00000000">
      <w:pPr>
        <w:spacing w:before="240" w:after="240"/>
        <w:rPr>
          <w:lang w:val="en-US"/>
        </w:rPr>
      </w:pPr>
      <w:r w:rsidRPr="00753CFF">
        <w:rPr>
          <w:lang w:val="en-US"/>
        </w:rPr>
        <w:t>Phase 3 of Turn the System Off sequence. Test file: test_system_power_flow.py:115</w:t>
      </w:r>
    </w:p>
    <w:p w14:paraId="04653D0C" w14:textId="77777777" w:rsidR="0077132E" w:rsidRPr="00753CFF" w:rsidRDefault="00000000">
      <w:pPr>
        <w:spacing w:before="240" w:after="240"/>
        <w:rPr>
          <w:lang w:val="en-US"/>
        </w:rPr>
      </w:pPr>
      <w:r w:rsidRPr="00753CFF">
        <w:rPr>
          <w:lang w:val="en-US"/>
        </w:rPr>
        <w:t xml:space="preserve"> </w:t>
      </w:r>
    </w:p>
    <w:p w14:paraId="3AE3B5A6" w14:textId="77777777" w:rsidR="0077132E" w:rsidRPr="00753CFF" w:rsidRDefault="00000000">
      <w:pPr>
        <w:pStyle w:val="4"/>
        <w:keepNext w:val="0"/>
        <w:keepLines w:val="0"/>
        <w:spacing w:before="240" w:after="40"/>
        <w:rPr>
          <w:b/>
          <w:bCs/>
          <w:color w:val="000000"/>
          <w:sz w:val="22"/>
          <w:szCs w:val="22"/>
          <w:lang w:val="en-US"/>
        </w:rPr>
      </w:pPr>
      <w:bookmarkStart w:id="134" w:name="_9fc83yjsg9f4" w:colFirst="0" w:colLast="0"/>
      <w:bookmarkEnd w:id="134"/>
      <w:r w:rsidRPr="00753CFF">
        <w:rPr>
          <w:b/>
          <w:bCs/>
          <w:color w:val="000000"/>
          <w:sz w:val="22"/>
          <w:szCs w:val="22"/>
          <w:lang w:val="en-US"/>
        </w:rPr>
        <w:t>3. System class - System Reset</w:t>
      </w:r>
    </w:p>
    <w:p w14:paraId="4CBC754D" w14:textId="77777777" w:rsidR="0077132E" w:rsidRPr="00753CFF" w:rsidRDefault="00000000">
      <w:pPr>
        <w:pStyle w:val="5"/>
        <w:keepNext w:val="0"/>
        <w:keepLines w:val="0"/>
        <w:spacing w:before="220" w:after="40"/>
        <w:rPr>
          <w:b/>
          <w:bCs/>
          <w:color w:val="000000"/>
          <w:sz w:val="20"/>
          <w:szCs w:val="20"/>
          <w:lang w:val="en-US"/>
        </w:rPr>
      </w:pPr>
      <w:bookmarkStart w:id="135" w:name="_o1ngflfw50d8" w:colFirst="0" w:colLast="0"/>
      <w:bookmarkEnd w:id="135"/>
      <w:r w:rsidRPr="00753CFF">
        <w:rPr>
          <w:b/>
          <w:bCs/>
          <w:color w:val="000000"/>
          <w:sz w:val="20"/>
          <w:szCs w:val="20"/>
          <w:lang w:val="en-US"/>
        </w:rPr>
        <w:t>A. reset() (system reset)</w:t>
      </w:r>
    </w:p>
    <w:p w14:paraId="74ECD633" w14:textId="77777777" w:rsidR="0077132E" w:rsidRPr="00753CFF" w:rsidRDefault="00000000">
      <w:pPr>
        <w:pStyle w:val="6"/>
        <w:keepNext w:val="0"/>
        <w:keepLines w:val="0"/>
        <w:spacing w:before="200" w:after="40"/>
        <w:rPr>
          <w:b/>
          <w:bCs/>
          <w:i w:val="0"/>
          <w:iCs w:val="0"/>
          <w:color w:val="000000"/>
          <w:sz w:val="18"/>
          <w:szCs w:val="18"/>
          <w:lang w:val="en-US"/>
        </w:rPr>
      </w:pPr>
      <w:bookmarkStart w:id="136" w:name="_uz7d75wmid59" w:colFirst="0" w:colLast="0"/>
      <w:bookmarkEnd w:id="136"/>
      <w:r w:rsidRPr="00753CFF">
        <w:rPr>
          <w:b/>
          <w:bCs/>
          <w:i w:val="0"/>
          <w:iCs w:val="0"/>
          <w:color w:val="000000"/>
          <w:sz w:val="18"/>
          <w:szCs w:val="18"/>
          <w:lang w:val="en-US"/>
        </w:rPr>
        <w:t>a. test_reset_from_ready_state (UT-SYS-RST-001)</w:t>
      </w:r>
    </w:p>
    <w:tbl>
      <w:tblPr>
        <w:tblStyle w:val="affff6"/>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40"/>
        <w:gridCol w:w="4455"/>
      </w:tblGrid>
      <w:tr w:rsidR="0077132E" w14:paraId="05E1FBFF" w14:textId="77777777">
        <w:trPr>
          <w:trHeight w:val="360"/>
        </w:trPr>
        <w:tc>
          <w:tcPr>
            <w:tcW w:w="444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CE24A74" w14:textId="77777777" w:rsidR="0077132E" w:rsidRDefault="00000000">
            <w:pPr>
              <w:spacing w:before="240"/>
            </w:pPr>
            <w:r>
              <w:lastRenderedPageBreak/>
              <w:t>Field</w:t>
            </w:r>
          </w:p>
        </w:tc>
        <w:tc>
          <w:tcPr>
            <w:tcW w:w="445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04F1B95" w14:textId="77777777" w:rsidR="0077132E" w:rsidRDefault="00000000">
            <w:pPr>
              <w:spacing w:before="240"/>
            </w:pPr>
            <w:r>
              <w:t>Value</w:t>
            </w:r>
          </w:p>
        </w:tc>
      </w:tr>
      <w:tr w:rsidR="0077132E" w14:paraId="76C0D9CE"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98D2972" w14:textId="77777777" w:rsidR="0077132E" w:rsidRDefault="00000000">
            <w:pPr>
              <w:spacing w:before="240"/>
            </w:pPr>
            <w:r>
              <w:t>Class</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477BE304" w14:textId="77777777" w:rsidR="0077132E" w:rsidRDefault="00000000">
            <w:pPr>
              <w:spacing w:before="240"/>
            </w:pPr>
            <w:r>
              <w:t>System</w:t>
            </w:r>
          </w:p>
        </w:tc>
      </w:tr>
      <w:tr w:rsidR="0077132E" w14:paraId="293E3A33"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F70AD5E" w14:textId="77777777" w:rsidR="0077132E" w:rsidRDefault="00000000">
            <w:pPr>
              <w:spacing w:before="240"/>
            </w:pPr>
            <w:r>
              <w:t>Method</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00B7E0F8" w14:textId="77777777" w:rsidR="0077132E" w:rsidRDefault="00000000">
            <w:pPr>
              <w:spacing w:before="240"/>
            </w:pPr>
            <w:r>
              <w:t>reset()</w:t>
            </w:r>
          </w:p>
        </w:tc>
      </w:tr>
      <w:tr w:rsidR="0077132E" w14:paraId="4923A270"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34B8188" w14:textId="77777777" w:rsidR="0077132E" w:rsidRDefault="00000000">
            <w:pPr>
              <w:spacing w:before="240"/>
            </w:pPr>
            <w:r>
              <w:t>Author</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12B51CEE" w14:textId="77777777" w:rsidR="0077132E" w:rsidRDefault="00000000">
            <w:pPr>
              <w:spacing w:before="240"/>
            </w:pPr>
            <w:r>
              <w:t>Minseok Jo</w:t>
            </w:r>
          </w:p>
        </w:tc>
      </w:tr>
      <w:tr w:rsidR="0077132E" w14:paraId="2EECDF98"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71B8391" w14:textId="77777777" w:rsidR="0077132E" w:rsidRDefault="00000000">
            <w:pPr>
              <w:spacing w:before="240"/>
            </w:pPr>
            <w:r>
              <w:t>Date</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75934C8E" w14:textId="77777777" w:rsidR="0077132E" w:rsidRDefault="00000000">
            <w:pPr>
              <w:spacing w:before="240"/>
            </w:pPr>
            <w:r>
              <w:t>2025-11-25</w:t>
            </w:r>
          </w:p>
        </w:tc>
      </w:tr>
      <w:tr w:rsidR="0077132E" w14:paraId="3FD65D15"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04A955F" w14:textId="77777777" w:rsidR="0077132E" w:rsidRDefault="00000000">
            <w:pPr>
              <w:spacing w:before="240"/>
            </w:pPr>
            <w:r>
              <w:t>Version</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58513E78" w14:textId="77777777" w:rsidR="0077132E" w:rsidRDefault="00000000">
            <w:pPr>
              <w:spacing w:before="240"/>
            </w:pPr>
            <w:r>
              <w:t>2.0.1</w:t>
            </w:r>
          </w:p>
        </w:tc>
      </w:tr>
    </w:tbl>
    <w:p w14:paraId="1DBDC027" w14:textId="77777777" w:rsidR="0077132E" w:rsidRDefault="00000000">
      <w:pPr>
        <w:spacing w:before="240" w:after="240"/>
      </w:pPr>
      <w:r>
        <w:t xml:space="preserve"> </w:t>
      </w:r>
    </w:p>
    <w:p w14:paraId="138163A0" w14:textId="77777777" w:rsidR="0077132E" w:rsidRDefault="00000000">
      <w:pPr>
        <w:spacing w:before="240" w:after="240"/>
        <w:rPr>
          <w:b/>
          <w:bCs/>
        </w:rPr>
      </w:pPr>
      <w:r>
        <w:rPr>
          <w:b/>
          <w:bCs/>
        </w:rPr>
        <w:t>Test Case Description</w:t>
      </w:r>
    </w:p>
    <w:p w14:paraId="65D7A13A" w14:textId="77777777" w:rsidR="0077132E" w:rsidRPr="00753CFF" w:rsidRDefault="00000000">
      <w:pPr>
        <w:spacing w:before="240" w:after="240"/>
        <w:rPr>
          <w:lang w:val="en-US"/>
        </w:rPr>
      </w:pPr>
      <w:r w:rsidRPr="00753CFF">
        <w:rPr>
          <w:lang w:val="en-US"/>
        </w:rPr>
        <w:t>Verifies that calling reset() from READY state succeeds and system returns to READY state.</w:t>
      </w:r>
    </w:p>
    <w:p w14:paraId="1C511F70" w14:textId="77777777" w:rsidR="0077132E" w:rsidRPr="00753CFF" w:rsidRDefault="00000000">
      <w:pPr>
        <w:spacing w:before="240" w:after="240"/>
        <w:rPr>
          <w:b/>
          <w:bCs/>
          <w:lang w:val="en-US"/>
        </w:rPr>
      </w:pPr>
      <w:r w:rsidRPr="00753CFF">
        <w:rPr>
          <w:b/>
          <w:bCs/>
          <w:lang w:val="en-US"/>
        </w:rPr>
        <w:t>Input Specifications</w:t>
      </w:r>
    </w:p>
    <w:p w14:paraId="6F2FDEB5" w14:textId="77777777" w:rsidR="0077132E" w:rsidRPr="00753CFF" w:rsidRDefault="00000000">
      <w:pPr>
        <w:spacing w:before="240" w:after="240"/>
        <w:rPr>
          <w:lang w:val="en-US"/>
        </w:rPr>
      </w:pPr>
      <w:r w:rsidRPr="00753CFF">
        <w:rPr>
          <w:lang w:val="en-US"/>
        </w:rPr>
        <w:t>• System is in READY state (after turn_on() was called)</w:t>
      </w:r>
    </w:p>
    <w:p w14:paraId="1A7FA97C" w14:textId="77777777" w:rsidR="0077132E" w:rsidRPr="00753CFF" w:rsidRDefault="00000000">
      <w:pPr>
        <w:spacing w:before="240" w:after="240"/>
        <w:rPr>
          <w:b/>
          <w:bCs/>
          <w:lang w:val="en-US"/>
        </w:rPr>
      </w:pPr>
      <w:r w:rsidRPr="00753CFF">
        <w:rPr>
          <w:b/>
          <w:bCs/>
          <w:lang w:val="en-US"/>
        </w:rPr>
        <w:t>Expected Result</w:t>
      </w:r>
    </w:p>
    <w:p w14:paraId="2E95CAE5"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 Tru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 'System reset successfully',</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phase': 3</w:t>
      </w:r>
      <w:r w:rsidRPr="00753CFF">
        <w:rPr>
          <w:rFonts w:ascii="Courier New" w:eastAsia="Courier New" w:hAnsi="Courier New" w:cs="Courier New"/>
          <w:sz w:val="18"/>
          <w:szCs w:val="18"/>
          <w:lang w:val="en-US"/>
        </w:rPr>
        <w:br/>
        <w:t xml:space="preserve"> }</w:t>
      </w:r>
    </w:p>
    <w:p w14:paraId="43958CA8" w14:textId="77777777" w:rsidR="0077132E" w:rsidRPr="00753CFF" w:rsidRDefault="00000000">
      <w:pPr>
        <w:spacing w:before="240" w:after="240"/>
        <w:rPr>
          <w:lang w:val="en-US"/>
        </w:rPr>
      </w:pPr>
      <w:r w:rsidRPr="00753CFF">
        <w:rPr>
          <w:lang w:val="en-US"/>
        </w:rPr>
        <w:t>• system_state becomes SystemState.READY</w:t>
      </w:r>
    </w:p>
    <w:p w14:paraId="5B41DE39" w14:textId="77777777" w:rsidR="0077132E" w:rsidRPr="00753CFF" w:rsidRDefault="00000000">
      <w:pPr>
        <w:spacing w:before="240" w:after="240"/>
        <w:rPr>
          <w:b/>
          <w:bCs/>
          <w:lang w:val="en-US"/>
        </w:rPr>
      </w:pPr>
      <w:r w:rsidRPr="00753CFF">
        <w:rPr>
          <w:b/>
          <w:bCs/>
          <w:lang w:val="en-US"/>
        </w:rPr>
        <w:t>Actual Result (Pass/Fail/Exception)</w:t>
      </w:r>
    </w:p>
    <w:p w14:paraId="08F71EB5" w14:textId="77777777" w:rsidR="0077132E" w:rsidRPr="00753CFF" w:rsidRDefault="00000000">
      <w:pPr>
        <w:spacing w:before="240" w:after="240"/>
        <w:rPr>
          <w:lang w:val="en-US"/>
        </w:rPr>
      </w:pPr>
      <w:r w:rsidRPr="00753CFF">
        <w:rPr>
          <w:lang w:val="en-US"/>
        </w:rPr>
        <w:t>• Pass: reset() returns success with phase 3</w:t>
      </w:r>
    </w:p>
    <w:p w14:paraId="0B61ABBF" w14:textId="77777777" w:rsidR="0077132E" w:rsidRPr="00753CFF" w:rsidRDefault="00000000">
      <w:pPr>
        <w:spacing w:before="240" w:after="240"/>
        <w:rPr>
          <w:lang w:val="en-US"/>
        </w:rPr>
      </w:pPr>
      <w:r w:rsidRPr="00753CFF">
        <w:rPr>
          <w:lang w:val="en-US"/>
        </w:rPr>
        <w:t>• Pass: system_state is SystemState.READY</w:t>
      </w:r>
    </w:p>
    <w:p w14:paraId="3D067562" w14:textId="77777777" w:rsidR="0077132E" w:rsidRPr="00753CFF" w:rsidRDefault="00000000">
      <w:pPr>
        <w:spacing w:before="240" w:after="240"/>
        <w:rPr>
          <w:lang w:val="en-US"/>
        </w:rPr>
      </w:pPr>
      <w:r w:rsidRPr="00753CFF">
        <w:rPr>
          <w:lang w:val="en-US"/>
        </w:rPr>
        <w:t>• Pass: Reset = Turn Off + Turn On</w:t>
      </w:r>
    </w:p>
    <w:p w14:paraId="3BD216E1" w14:textId="77777777" w:rsidR="0077132E" w:rsidRPr="00753CFF" w:rsidRDefault="00000000">
      <w:pPr>
        <w:spacing w:before="240" w:after="240"/>
        <w:rPr>
          <w:b/>
          <w:bCs/>
          <w:lang w:val="en-US"/>
        </w:rPr>
      </w:pPr>
      <w:r w:rsidRPr="00753CFF">
        <w:rPr>
          <w:b/>
          <w:bCs/>
          <w:lang w:val="en-US"/>
        </w:rPr>
        <w:lastRenderedPageBreak/>
        <w:t>Comment</w:t>
      </w:r>
    </w:p>
    <w:p w14:paraId="05C48D42" w14:textId="77777777" w:rsidR="0077132E" w:rsidRPr="00753CFF" w:rsidRDefault="00000000">
      <w:pPr>
        <w:spacing w:before="240" w:after="240"/>
        <w:rPr>
          <w:lang w:val="en-US"/>
        </w:rPr>
      </w:pPr>
      <w:r w:rsidRPr="00753CFF">
        <w:rPr>
          <w:lang w:val="en-US"/>
        </w:rPr>
        <w:t>Reset executes turn_off() followed by turn_on(). Enhanced return format includes phase information.</w:t>
      </w:r>
    </w:p>
    <w:p w14:paraId="606BD672" w14:textId="77777777" w:rsidR="0077132E" w:rsidRPr="00753CFF" w:rsidRDefault="00000000">
      <w:pPr>
        <w:spacing w:before="240" w:after="240"/>
        <w:rPr>
          <w:lang w:val="en-US"/>
        </w:rPr>
      </w:pPr>
      <w:r w:rsidRPr="00753CFF">
        <w:rPr>
          <w:lang w:val="en-US"/>
        </w:rPr>
        <w:t xml:space="preserve"> </w:t>
      </w:r>
    </w:p>
    <w:p w14:paraId="240EB978" w14:textId="77777777" w:rsidR="0077132E" w:rsidRPr="00753CFF" w:rsidRDefault="00000000">
      <w:pPr>
        <w:pStyle w:val="6"/>
        <w:keepNext w:val="0"/>
        <w:keepLines w:val="0"/>
        <w:spacing w:before="200" w:after="40"/>
        <w:rPr>
          <w:b/>
          <w:bCs/>
          <w:i w:val="0"/>
          <w:iCs w:val="0"/>
          <w:color w:val="000000"/>
          <w:sz w:val="18"/>
          <w:szCs w:val="18"/>
          <w:lang w:val="en-US"/>
        </w:rPr>
      </w:pPr>
      <w:bookmarkStart w:id="137" w:name="_8cx9y1ekx1q6" w:colFirst="0" w:colLast="0"/>
      <w:bookmarkEnd w:id="137"/>
      <w:r w:rsidRPr="00753CFF">
        <w:rPr>
          <w:b/>
          <w:bCs/>
          <w:i w:val="0"/>
          <w:iCs w:val="0"/>
          <w:color w:val="000000"/>
          <w:sz w:val="18"/>
          <w:szCs w:val="18"/>
          <w:lang w:val="en-US"/>
        </w:rPr>
        <w:t>b. test_reset_when_system_off (UT-SYS-RST-002)</w:t>
      </w:r>
    </w:p>
    <w:tbl>
      <w:tblPr>
        <w:tblStyle w:val="affff7"/>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40"/>
        <w:gridCol w:w="4455"/>
      </w:tblGrid>
      <w:tr w:rsidR="0077132E" w14:paraId="73FB76EB" w14:textId="77777777">
        <w:trPr>
          <w:trHeight w:val="360"/>
        </w:trPr>
        <w:tc>
          <w:tcPr>
            <w:tcW w:w="444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3EDF334" w14:textId="77777777" w:rsidR="0077132E" w:rsidRDefault="00000000">
            <w:pPr>
              <w:spacing w:before="240"/>
            </w:pPr>
            <w:r>
              <w:t>Field</w:t>
            </w:r>
          </w:p>
        </w:tc>
        <w:tc>
          <w:tcPr>
            <w:tcW w:w="445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A97FE16" w14:textId="77777777" w:rsidR="0077132E" w:rsidRDefault="00000000">
            <w:pPr>
              <w:spacing w:before="240"/>
            </w:pPr>
            <w:r>
              <w:t>Value</w:t>
            </w:r>
          </w:p>
        </w:tc>
      </w:tr>
      <w:tr w:rsidR="0077132E" w14:paraId="4B07DC83"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10E08EA" w14:textId="77777777" w:rsidR="0077132E" w:rsidRDefault="00000000">
            <w:pPr>
              <w:spacing w:before="240"/>
            </w:pPr>
            <w:r>
              <w:t>Class</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6278B014" w14:textId="77777777" w:rsidR="0077132E" w:rsidRDefault="00000000">
            <w:pPr>
              <w:spacing w:before="240"/>
            </w:pPr>
            <w:r>
              <w:t>System</w:t>
            </w:r>
          </w:p>
        </w:tc>
      </w:tr>
      <w:tr w:rsidR="0077132E" w14:paraId="3DE765A5"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7A360FD" w14:textId="77777777" w:rsidR="0077132E" w:rsidRDefault="00000000">
            <w:pPr>
              <w:spacing w:before="240"/>
            </w:pPr>
            <w:r>
              <w:t>Method</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21CC83C2" w14:textId="77777777" w:rsidR="0077132E" w:rsidRDefault="00000000">
            <w:pPr>
              <w:spacing w:before="240"/>
            </w:pPr>
            <w:r>
              <w:t>reset()</w:t>
            </w:r>
          </w:p>
        </w:tc>
      </w:tr>
      <w:tr w:rsidR="0077132E" w14:paraId="580103F6"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1333F4F" w14:textId="77777777" w:rsidR="0077132E" w:rsidRDefault="00000000">
            <w:pPr>
              <w:spacing w:before="240"/>
            </w:pPr>
            <w:r>
              <w:t>Author</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5610A7C5" w14:textId="77777777" w:rsidR="0077132E" w:rsidRDefault="00000000">
            <w:pPr>
              <w:spacing w:before="240"/>
            </w:pPr>
            <w:r>
              <w:t>Minseok Jo</w:t>
            </w:r>
          </w:p>
        </w:tc>
      </w:tr>
      <w:tr w:rsidR="0077132E" w14:paraId="3668BE32"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A01D493" w14:textId="77777777" w:rsidR="0077132E" w:rsidRDefault="00000000">
            <w:pPr>
              <w:spacing w:before="240"/>
            </w:pPr>
            <w:r>
              <w:t>Date</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7344EDEE" w14:textId="77777777" w:rsidR="0077132E" w:rsidRDefault="00000000">
            <w:pPr>
              <w:spacing w:before="240"/>
            </w:pPr>
            <w:r>
              <w:t>2025-11-25</w:t>
            </w:r>
          </w:p>
        </w:tc>
      </w:tr>
      <w:tr w:rsidR="0077132E" w14:paraId="67FDD30C"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B554C05" w14:textId="77777777" w:rsidR="0077132E" w:rsidRDefault="00000000">
            <w:pPr>
              <w:spacing w:before="240"/>
            </w:pPr>
            <w:r>
              <w:t>Version</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42523D13" w14:textId="77777777" w:rsidR="0077132E" w:rsidRDefault="00000000">
            <w:pPr>
              <w:spacing w:before="240"/>
            </w:pPr>
            <w:r>
              <w:t>2.0.1</w:t>
            </w:r>
          </w:p>
        </w:tc>
      </w:tr>
    </w:tbl>
    <w:p w14:paraId="0F9668B3" w14:textId="77777777" w:rsidR="0077132E" w:rsidRDefault="00000000">
      <w:pPr>
        <w:spacing w:before="240" w:after="240"/>
      </w:pPr>
      <w:r>
        <w:t xml:space="preserve"> </w:t>
      </w:r>
    </w:p>
    <w:p w14:paraId="183B5FBD" w14:textId="77777777" w:rsidR="0077132E" w:rsidRDefault="00000000">
      <w:pPr>
        <w:spacing w:before="240" w:after="240"/>
        <w:rPr>
          <w:b/>
          <w:bCs/>
        </w:rPr>
      </w:pPr>
      <w:r>
        <w:rPr>
          <w:b/>
          <w:bCs/>
        </w:rPr>
        <w:t>Test Case Description</w:t>
      </w:r>
    </w:p>
    <w:p w14:paraId="38D49ECA" w14:textId="77777777" w:rsidR="0077132E" w:rsidRPr="00753CFF" w:rsidRDefault="00000000">
      <w:pPr>
        <w:spacing w:before="240" w:after="240"/>
        <w:rPr>
          <w:lang w:val="en-US"/>
        </w:rPr>
      </w:pPr>
      <w:r w:rsidRPr="00753CFF">
        <w:rPr>
          <w:lang w:val="en-US"/>
        </w:rPr>
        <w:t>Verifies that calling reset() when system is OFF returns error and does not proceed.</w:t>
      </w:r>
    </w:p>
    <w:p w14:paraId="4FDC9003" w14:textId="77777777" w:rsidR="0077132E" w:rsidRPr="00753CFF" w:rsidRDefault="00000000">
      <w:pPr>
        <w:spacing w:before="240" w:after="240"/>
        <w:rPr>
          <w:b/>
          <w:bCs/>
          <w:lang w:val="en-US"/>
        </w:rPr>
      </w:pPr>
      <w:r w:rsidRPr="00753CFF">
        <w:rPr>
          <w:b/>
          <w:bCs/>
          <w:lang w:val="en-US"/>
        </w:rPr>
        <w:t>Input Specifications</w:t>
      </w:r>
    </w:p>
    <w:p w14:paraId="5B8D9AC1" w14:textId="77777777" w:rsidR="0077132E" w:rsidRPr="00753CFF" w:rsidRDefault="00000000">
      <w:pPr>
        <w:spacing w:before="240" w:after="240"/>
        <w:rPr>
          <w:lang w:val="en-US"/>
        </w:rPr>
      </w:pPr>
      <w:r w:rsidRPr="00753CFF">
        <w:rPr>
          <w:lang w:val="en-US"/>
        </w:rPr>
        <w:t>• System is in OFF state</w:t>
      </w:r>
    </w:p>
    <w:p w14:paraId="6276CBE2" w14:textId="77777777" w:rsidR="0077132E" w:rsidRPr="00753CFF" w:rsidRDefault="00000000">
      <w:pPr>
        <w:spacing w:before="240" w:after="240"/>
        <w:rPr>
          <w:b/>
          <w:bCs/>
          <w:lang w:val="en-US"/>
        </w:rPr>
      </w:pPr>
      <w:r w:rsidRPr="00753CFF">
        <w:rPr>
          <w:b/>
          <w:bCs/>
          <w:lang w:val="en-US"/>
        </w:rPr>
        <w:t>Expected Result</w:t>
      </w:r>
    </w:p>
    <w:p w14:paraId="02787AEA" w14:textId="77777777" w:rsidR="0077132E" w:rsidRPr="00753CFF" w:rsidRDefault="00000000">
      <w:pPr>
        <w:spacing w:before="240" w:after="240"/>
        <w:rPr>
          <w:rFonts w:ascii="Courier New" w:eastAsia="Courier New" w:hAnsi="Courier New" w:cs="Courier New"/>
          <w:sz w:val="18"/>
          <w:szCs w:val="18"/>
          <w:lang w:val="en-US"/>
        </w:rPr>
      </w:pPr>
      <w:r w:rsidRPr="00753CFF">
        <w:rPr>
          <w:rFonts w:ascii="Courier New" w:eastAsia="Courier New" w:hAnsi="Courier New" w:cs="Courier New"/>
          <w:sz w:val="18"/>
          <w:szCs w:val="18"/>
          <w:lang w:val="en-US"/>
        </w:rPr>
        <w:t>{</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success': False,</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message': 'Cannot reset: System is not running',</w:t>
      </w:r>
      <w:r w:rsidRPr="00753CFF">
        <w:rPr>
          <w:rFonts w:ascii="Courier New" w:eastAsia="Courier New" w:hAnsi="Courier New" w:cs="Courier New"/>
          <w:sz w:val="18"/>
          <w:szCs w:val="18"/>
          <w:lang w:val="en-US"/>
        </w:rPr>
        <w:br/>
        <w:t xml:space="preserve"> </w:t>
      </w:r>
      <w:r w:rsidRPr="00753CFF">
        <w:rPr>
          <w:rFonts w:ascii="Courier New" w:eastAsia="Courier New" w:hAnsi="Courier New" w:cs="Courier New"/>
          <w:sz w:val="18"/>
          <w:szCs w:val="18"/>
          <w:lang w:val="en-US"/>
        </w:rPr>
        <w:tab/>
        <w:t>'phase': 0</w:t>
      </w:r>
      <w:r w:rsidRPr="00753CFF">
        <w:rPr>
          <w:rFonts w:ascii="Courier New" w:eastAsia="Courier New" w:hAnsi="Courier New" w:cs="Courier New"/>
          <w:sz w:val="18"/>
          <w:szCs w:val="18"/>
          <w:lang w:val="en-US"/>
        </w:rPr>
        <w:br/>
        <w:t xml:space="preserve"> }</w:t>
      </w:r>
    </w:p>
    <w:p w14:paraId="6310265E" w14:textId="77777777" w:rsidR="0077132E" w:rsidRPr="00753CFF" w:rsidRDefault="00000000">
      <w:pPr>
        <w:spacing w:before="240" w:after="240"/>
        <w:rPr>
          <w:b/>
          <w:bCs/>
          <w:lang w:val="en-US"/>
        </w:rPr>
      </w:pPr>
      <w:r w:rsidRPr="00753CFF">
        <w:rPr>
          <w:b/>
          <w:bCs/>
          <w:lang w:val="en-US"/>
        </w:rPr>
        <w:t>Actual Result (Pass/Fail/Exception)</w:t>
      </w:r>
    </w:p>
    <w:p w14:paraId="7D9CC94D" w14:textId="77777777" w:rsidR="0077132E" w:rsidRPr="00753CFF" w:rsidRDefault="00000000">
      <w:pPr>
        <w:spacing w:before="240" w:after="240"/>
        <w:rPr>
          <w:lang w:val="en-US"/>
        </w:rPr>
      </w:pPr>
      <w:r w:rsidRPr="00753CFF">
        <w:rPr>
          <w:lang w:val="en-US"/>
        </w:rPr>
        <w:lastRenderedPageBreak/>
        <w:t>• Pass: reset() returns False with phase 0</w:t>
      </w:r>
    </w:p>
    <w:p w14:paraId="02E38810" w14:textId="77777777" w:rsidR="0077132E" w:rsidRPr="00753CFF" w:rsidRDefault="00000000">
      <w:pPr>
        <w:spacing w:before="240" w:after="240"/>
        <w:rPr>
          <w:lang w:val="en-US"/>
        </w:rPr>
      </w:pPr>
      <w:r w:rsidRPr="00753CFF">
        <w:rPr>
          <w:lang w:val="en-US"/>
        </w:rPr>
        <w:t>• Pass: Error message indicates system not running</w:t>
      </w:r>
    </w:p>
    <w:p w14:paraId="6DE76F4E" w14:textId="77777777" w:rsidR="0077132E" w:rsidRPr="00753CFF" w:rsidRDefault="00000000">
      <w:pPr>
        <w:spacing w:before="240" w:after="240"/>
        <w:rPr>
          <w:b/>
          <w:bCs/>
          <w:lang w:val="en-US"/>
        </w:rPr>
      </w:pPr>
      <w:r w:rsidRPr="00753CFF">
        <w:rPr>
          <w:b/>
          <w:bCs/>
          <w:lang w:val="en-US"/>
        </w:rPr>
        <w:t>Comment</w:t>
      </w:r>
    </w:p>
    <w:p w14:paraId="62A5E498" w14:textId="77777777" w:rsidR="0077132E" w:rsidRPr="00753CFF" w:rsidRDefault="00000000">
      <w:pPr>
        <w:spacing w:before="240" w:after="240"/>
        <w:rPr>
          <w:lang w:val="en-US"/>
        </w:rPr>
      </w:pPr>
      <w:r w:rsidRPr="00753CFF">
        <w:rPr>
          <w:lang w:val="en-US"/>
        </w:rPr>
        <w:t>Precondition: System must be ON to perform reset.</w:t>
      </w:r>
    </w:p>
    <w:p w14:paraId="113F834C" w14:textId="77777777" w:rsidR="0077132E" w:rsidRPr="00753CFF" w:rsidRDefault="00000000">
      <w:pPr>
        <w:spacing w:before="240" w:after="240"/>
        <w:rPr>
          <w:lang w:val="en-US"/>
        </w:rPr>
      </w:pPr>
      <w:r w:rsidRPr="00753CFF">
        <w:rPr>
          <w:lang w:val="en-US"/>
        </w:rPr>
        <w:t xml:space="preserve"> </w:t>
      </w:r>
    </w:p>
    <w:p w14:paraId="4C9CB98C" w14:textId="77777777" w:rsidR="0077132E" w:rsidRPr="00753CFF" w:rsidRDefault="00000000">
      <w:pPr>
        <w:pStyle w:val="6"/>
        <w:keepNext w:val="0"/>
        <w:keepLines w:val="0"/>
        <w:spacing w:before="200" w:after="40"/>
        <w:rPr>
          <w:b/>
          <w:bCs/>
          <w:i w:val="0"/>
          <w:iCs w:val="0"/>
          <w:color w:val="000000"/>
          <w:sz w:val="18"/>
          <w:szCs w:val="18"/>
          <w:lang w:val="en-US"/>
        </w:rPr>
      </w:pPr>
      <w:bookmarkStart w:id="138" w:name="_wqoi08pq7gn6" w:colFirst="0" w:colLast="0"/>
      <w:bookmarkEnd w:id="138"/>
      <w:r w:rsidRPr="00753CFF">
        <w:rPr>
          <w:b/>
          <w:bCs/>
          <w:i w:val="0"/>
          <w:iCs w:val="0"/>
          <w:color w:val="000000"/>
          <w:sz w:val="18"/>
          <w:szCs w:val="18"/>
          <w:lang w:val="en-US"/>
        </w:rPr>
        <w:t>c. test_reset_preserves_settings (UT-SYS-RST-003)</w:t>
      </w:r>
    </w:p>
    <w:tbl>
      <w:tblPr>
        <w:tblStyle w:val="affff8"/>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40"/>
        <w:gridCol w:w="4455"/>
      </w:tblGrid>
      <w:tr w:rsidR="0077132E" w14:paraId="39FBC10E" w14:textId="77777777">
        <w:trPr>
          <w:trHeight w:val="360"/>
        </w:trPr>
        <w:tc>
          <w:tcPr>
            <w:tcW w:w="444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3871FE1" w14:textId="77777777" w:rsidR="0077132E" w:rsidRDefault="00000000">
            <w:pPr>
              <w:spacing w:before="240"/>
            </w:pPr>
            <w:r>
              <w:t>Field</w:t>
            </w:r>
          </w:p>
        </w:tc>
        <w:tc>
          <w:tcPr>
            <w:tcW w:w="445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1DEC36B" w14:textId="77777777" w:rsidR="0077132E" w:rsidRDefault="00000000">
            <w:pPr>
              <w:spacing w:before="240"/>
            </w:pPr>
            <w:r>
              <w:t>Value</w:t>
            </w:r>
          </w:p>
        </w:tc>
      </w:tr>
      <w:tr w:rsidR="0077132E" w14:paraId="7D66C006"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A2A001E" w14:textId="77777777" w:rsidR="0077132E" w:rsidRDefault="00000000">
            <w:pPr>
              <w:spacing w:before="240"/>
            </w:pPr>
            <w:r>
              <w:t>Class</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08534410" w14:textId="77777777" w:rsidR="0077132E" w:rsidRDefault="00000000">
            <w:pPr>
              <w:spacing w:before="240"/>
            </w:pPr>
            <w:r>
              <w:t>System</w:t>
            </w:r>
          </w:p>
        </w:tc>
      </w:tr>
      <w:tr w:rsidR="0077132E" w14:paraId="7DCE7A06"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9E19871" w14:textId="77777777" w:rsidR="0077132E" w:rsidRDefault="00000000">
            <w:pPr>
              <w:spacing w:before="240"/>
            </w:pPr>
            <w:r>
              <w:t>Method</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0EA22768" w14:textId="77777777" w:rsidR="0077132E" w:rsidRDefault="00000000">
            <w:pPr>
              <w:spacing w:before="240"/>
            </w:pPr>
            <w:r>
              <w:t>reset()</w:t>
            </w:r>
          </w:p>
        </w:tc>
      </w:tr>
      <w:tr w:rsidR="0077132E" w14:paraId="7E661072"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52C2FB0" w14:textId="77777777" w:rsidR="0077132E" w:rsidRDefault="00000000">
            <w:pPr>
              <w:spacing w:before="240"/>
            </w:pPr>
            <w:r>
              <w:t>Author</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3B2E685A" w14:textId="77777777" w:rsidR="0077132E" w:rsidRDefault="00000000">
            <w:pPr>
              <w:spacing w:before="240"/>
            </w:pPr>
            <w:r>
              <w:t>Minseok Jo</w:t>
            </w:r>
          </w:p>
        </w:tc>
      </w:tr>
      <w:tr w:rsidR="0077132E" w14:paraId="40ECB5E6"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C91D7C2" w14:textId="77777777" w:rsidR="0077132E" w:rsidRDefault="00000000">
            <w:pPr>
              <w:spacing w:before="240"/>
            </w:pPr>
            <w:r>
              <w:t>Date</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720EE825" w14:textId="77777777" w:rsidR="0077132E" w:rsidRDefault="00000000">
            <w:pPr>
              <w:spacing w:before="240"/>
            </w:pPr>
            <w:r>
              <w:t>2025-11-25</w:t>
            </w:r>
          </w:p>
        </w:tc>
      </w:tr>
      <w:tr w:rsidR="0077132E" w14:paraId="0C59B91C"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40B061B" w14:textId="77777777" w:rsidR="0077132E" w:rsidRDefault="00000000">
            <w:pPr>
              <w:spacing w:before="240"/>
            </w:pPr>
            <w:r>
              <w:t>Version</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45F61393" w14:textId="77777777" w:rsidR="0077132E" w:rsidRDefault="00000000">
            <w:pPr>
              <w:spacing w:before="240"/>
            </w:pPr>
            <w:r>
              <w:t>2.0.1</w:t>
            </w:r>
          </w:p>
        </w:tc>
      </w:tr>
    </w:tbl>
    <w:p w14:paraId="691F1E51" w14:textId="77777777" w:rsidR="0077132E" w:rsidRDefault="00000000">
      <w:pPr>
        <w:spacing w:before="240" w:after="240"/>
      </w:pPr>
      <w:r>
        <w:t xml:space="preserve"> </w:t>
      </w:r>
    </w:p>
    <w:p w14:paraId="69DAFDA3" w14:textId="77777777" w:rsidR="0077132E" w:rsidRDefault="00000000">
      <w:pPr>
        <w:spacing w:before="240" w:after="240"/>
        <w:rPr>
          <w:b/>
          <w:bCs/>
        </w:rPr>
      </w:pPr>
      <w:r>
        <w:rPr>
          <w:b/>
          <w:bCs/>
        </w:rPr>
        <w:t>Test Case Description</w:t>
      </w:r>
    </w:p>
    <w:p w14:paraId="11414BDB" w14:textId="77777777" w:rsidR="0077132E" w:rsidRPr="00753CFF" w:rsidRDefault="00000000">
      <w:pPr>
        <w:spacing w:before="240" w:after="240"/>
        <w:rPr>
          <w:lang w:val="en-US"/>
        </w:rPr>
      </w:pPr>
      <w:r w:rsidRPr="00753CFF">
        <w:rPr>
          <w:lang w:val="en-US"/>
        </w:rPr>
        <w:t>Verifies that settings are preserved after reset.</w:t>
      </w:r>
    </w:p>
    <w:p w14:paraId="1107CAC8" w14:textId="77777777" w:rsidR="0077132E" w:rsidRPr="00753CFF" w:rsidRDefault="00000000">
      <w:pPr>
        <w:spacing w:before="240" w:after="240"/>
        <w:rPr>
          <w:b/>
          <w:bCs/>
          <w:lang w:val="en-US"/>
        </w:rPr>
      </w:pPr>
      <w:r w:rsidRPr="00753CFF">
        <w:rPr>
          <w:b/>
          <w:bCs/>
          <w:lang w:val="en-US"/>
        </w:rPr>
        <w:t>Input Specifications</w:t>
      </w:r>
    </w:p>
    <w:p w14:paraId="72FB134D" w14:textId="77777777" w:rsidR="0077132E" w:rsidRPr="00753CFF" w:rsidRDefault="00000000">
      <w:pPr>
        <w:spacing w:before="240" w:after="240"/>
        <w:rPr>
          <w:lang w:val="en-US"/>
        </w:rPr>
      </w:pPr>
      <w:r w:rsidRPr="00753CFF">
        <w:rPr>
          <w:lang w:val="en-US"/>
        </w:rPr>
        <w:t>• System is in READY state</w:t>
      </w:r>
    </w:p>
    <w:p w14:paraId="2520571A" w14:textId="77777777" w:rsidR="0077132E" w:rsidRPr="00753CFF" w:rsidRDefault="00000000">
      <w:pPr>
        <w:spacing w:before="240" w:after="240"/>
        <w:rPr>
          <w:lang w:val="en-US"/>
        </w:rPr>
      </w:pPr>
      <w:r w:rsidRPr="00753CFF">
        <w:rPr>
          <w:lang w:val="en-US"/>
        </w:rPr>
        <w:t>• Settings modified:</w:t>
      </w:r>
    </w:p>
    <w:p w14:paraId="64BA4A19" w14:textId="77777777" w:rsidR="0077132E" w:rsidRPr="00753CFF" w:rsidRDefault="00000000">
      <w:pPr>
        <w:spacing w:before="240" w:after="240"/>
        <w:rPr>
          <w:lang w:val="en-US"/>
        </w:rPr>
      </w:pPr>
      <w:r w:rsidRPr="00753CFF">
        <w:rPr>
          <w:lang w:val="en-US"/>
        </w:rPr>
        <w:t>• lock_time = 45</w:t>
      </w:r>
    </w:p>
    <w:p w14:paraId="59B99020" w14:textId="77777777" w:rsidR="0077132E" w:rsidRPr="00753CFF" w:rsidRDefault="00000000">
      <w:pPr>
        <w:spacing w:before="240" w:after="240"/>
        <w:rPr>
          <w:lang w:val="en-US"/>
        </w:rPr>
      </w:pPr>
      <w:r w:rsidRPr="00753CFF">
        <w:rPr>
          <w:lang w:val="en-US"/>
        </w:rPr>
        <w:t>• alarm_delay = 90</w:t>
      </w:r>
    </w:p>
    <w:p w14:paraId="3EDAFCCF" w14:textId="77777777" w:rsidR="0077132E" w:rsidRPr="00753CFF" w:rsidRDefault="00000000">
      <w:pPr>
        <w:spacing w:before="240" w:after="240"/>
        <w:rPr>
          <w:b/>
          <w:bCs/>
          <w:lang w:val="en-US"/>
        </w:rPr>
      </w:pPr>
      <w:r w:rsidRPr="00753CFF">
        <w:rPr>
          <w:b/>
          <w:bCs/>
          <w:lang w:val="en-US"/>
        </w:rPr>
        <w:lastRenderedPageBreak/>
        <w:t>Expected Result</w:t>
      </w:r>
    </w:p>
    <w:p w14:paraId="72215B3A" w14:textId="77777777" w:rsidR="0077132E" w:rsidRPr="00753CFF" w:rsidRDefault="00000000">
      <w:pPr>
        <w:spacing w:before="240" w:after="240"/>
        <w:rPr>
          <w:lang w:val="en-US"/>
        </w:rPr>
      </w:pPr>
      <w:r w:rsidRPr="00753CFF">
        <w:rPr>
          <w:lang w:val="en-US"/>
        </w:rPr>
        <w:t>• reset() succeeds</w:t>
      </w:r>
    </w:p>
    <w:p w14:paraId="04B5AB99" w14:textId="77777777" w:rsidR="0077132E" w:rsidRPr="00753CFF" w:rsidRDefault="00000000">
      <w:pPr>
        <w:spacing w:before="240" w:after="240"/>
        <w:rPr>
          <w:lang w:val="en-US"/>
        </w:rPr>
      </w:pPr>
      <w:r w:rsidRPr="00753CFF">
        <w:rPr>
          <w:lang w:val="en-US"/>
        </w:rPr>
        <w:t>• Modified settings are preserved after reset</w:t>
      </w:r>
    </w:p>
    <w:p w14:paraId="4884B2DF" w14:textId="77777777" w:rsidR="0077132E" w:rsidRPr="00753CFF" w:rsidRDefault="00000000">
      <w:pPr>
        <w:spacing w:before="240" w:after="240"/>
        <w:rPr>
          <w:lang w:val="en-US"/>
        </w:rPr>
      </w:pPr>
      <w:r w:rsidRPr="00753CFF">
        <w:rPr>
          <w:lang w:val="en-US"/>
        </w:rPr>
        <w:t>• lock_time remains 45</w:t>
      </w:r>
    </w:p>
    <w:p w14:paraId="25CEE7E2" w14:textId="77777777" w:rsidR="0077132E" w:rsidRPr="00753CFF" w:rsidRDefault="00000000">
      <w:pPr>
        <w:spacing w:before="240" w:after="240"/>
        <w:rPr>
          <w:lang w:val="en-US"/>
        </w:rPr>
      </w:pPr>
      <w:r w:rsidRPr="00753CFF">
        <w:rPr>
          <w:lang w:val="en-US"/>
        </w:rPr>
        <w:t>• alarm_delay remains 90</w:t>
      </w:r>
    </w:p>
    <w:p w14:paraId="0DA29EE6" w14:textId="77777777" w:rsidR="0077132E" w:rsidRPr="00753CFF" w:rsidRDefault="00000000">
      <w:pPr>
        <w:spacing w:before="240" w:after="240"/>
        <w:rPr>
          <w:b/>
          <w:bCs/>
          <w:lang w:val="en-US"/>
        </w:rPr>
      </w:pPr>
      <w:r w:rsidRPr="00753CFF">
        <w:rPr>
          <w:b/>
          <w:bCs/>
          <w:lang w:val="en-US"/>
        </w:rPr>
        <w:t>Actual Result (Pass/Fail/Exception)</w:t>
      </w:r>
    </w:p>
    <w:p w14:paraId="32B69035" w14:textId="77777777" w:rsidR="0077132E" w:rsidRPr="00753CFF" w:rsidRDefault="00000000">
      <w:pPr>
        <w:spacing w:before="240" w:after="240"/>
        <w:rPr>
          <w:lang w:val="en-US"/>
        </w:rPr>
      </w:pPr>
      <w:r w:rsidRPr="00753CFF">
        <w:rPr>
          <w:lang w:val="en-US"/>
        </w:rPr>
        <w:t>• Pass: reset() returns success</w:t>
      </w:r>
    </w:p>
    <w:p w14:paraId="20C71301" w14:textId="77777777" w:rsidR="0077132E" w:rsidRPr="00753CFF" w:rsidRDefault="00000000">
      <w:pPr>
        <w:spacing w:before="240" w:after="240"/>
        <w:rPr>
          <w:lang w:val="en-US"/>
        </w:rPr>
      </w:pPr>
      <w:r w:rsidRPr="00753CFF">
        <w:rPr>
          <w:lang w:val="en-US"/>
        </w:rPr>
        <w:t>• Pass: Settings values preserved</w:t>
      </w:r>
    </w:p>
    <w:p w14:paraId="1030C75C" w14:textId="77777777" w:rsidR="0077132E" w:rsidRPr="00753CFF" w:rsidRDefault="00000000">
      <w:pPr>
        <w:spacing w:before="240" w:after="240"/>
        <w:rPr>
          <w:b/>
          <w:bCs/>
          <w:lang w:val="en-US"/>
        </w:rPr>
      </w:pPr>
      <w:r w:rsidRPr="00753CFF">
        <w:rPr>
          <w:b/>
          <w:bCs/>
          <w:lang w:val="en-US"/>
        </w:rPr>
        <w:t>Comment</w:t>
      </w:r>
    </w:p>
    <w:p w14:paraId="3A5CDE87" w14:textId="77777777" w:rsidR="0077132E" w:rsidRPr="00753CFF" w:rsidRDefault="00000000">
      <w:pPr>
        <w:spacing w:before="240" w:after="240"/>
        <w:rPr>
          <w:lang w:val="en-US"/>
        </w:rPr>
      </w:pPr>
      <w:r w:rsidRPr="00753CFF">
        <w:rPr>
          <w:lang w:val="en-US"/>
        </w:rPr>
        <w:t>Settings are saved during Turn Off (Phase 1) and loaded during Turn On (Phase 2).</w:t>
      </w:r>
    </w:p>
    <w:p w14:paraId="17D1AD2C" w14:textId="77777777" w:rsidR="0077132E" w:rsidRPr="00753CFF" w:rsidRDefault="0077132E">
      <w:pPr>
        <w:rPr>
          <w:rFonts w:ascii="Courier New" w:eastAsia="Courier New" w:hAnsi="Courier New" w:cs="Courier New"/>
          <w:b/>
          <w:bCs/>
          <w:color w:val="569CD6"/>
          <w:sz w:val="21"/>
          <w:szCs w:val="21"/>
          <w:lang w:val="en-US"/>
        </w:rPr>
      </w:pPr>
    </w:p>
    <w:p w14:paraId="61ED3970" w14:textId="77777777" w:rsidR="0077132E" w:rsidRPr="00753CFF" w:rsidRDefault="00000000">
      <w:pPr>
        <w:pStyle w:val="1"/>
        <w:keepNext w:val="0"/>
        <w:keepLines w:val="0"/>
        <w:spacing w:before="480"/>
        <w:rPr>
          <w:b/>
          <w:bCs/>
          <w:sz w:val="46"/>
          <w:szCs w:val="46"/>
          <w:lang w:val="en-US"/>
        </w:rPr>
      </w:pPr>
      <w:bookmarkStart w:id="139" w:name="_oypo0ml2r27u" w:colFirst="0" w:colLast="0"/>
      <w:bookmarkEnd w:id="139"/>
      <w:r w:rsidRPr="00753CFF">
        <w:rPr>
          <w:b/>
          <w:bCs/>
          <w:sz w:val="46"/>
          <w:szCs w:val="46"/>
          <w:lang w:val="en-US"/>
        </w:rPr>
        <w:t>IV. Integration Tests</w:t>
      </w:r>
    </w:p>
    <w:p w14:paraId="64C17053" w14:textId="77777777" w:rsidR="0077132E" w:rsidRPr="00753CFF" w:rsidRDefault="00000000">
      <w:pPr>
        <w:pStyle w:val="2"/>
        <w:keepNext w:val="0"/>
        <w:keepLines w:val="0"/>
        <w:spacing w:after="80"/>
        <w:rPr>
          <w:b/>
          <w:bCs/>
          <w:sz w:val="34"/>
          <w:szCs w:val="34"/>
          <w:lang w:val="en-US"/>
        </w:rPr>
      </w:pPr>
      <w:bookmarkStart w:id="140" w:name="_t0pqp0wz6w5f" w:colFirst="0" w:colLast="0"/>
      <w:bookmarkEnd w:id="140"/>
      <w:r w:rsidRPr="00753CFF">
        <w:rPr>
          <w:b/>
          <w:bCs/>
          <w:sz w:val="34"/>
          <w:szCs w:val="34"/>
          <w:lang w:val="en-US"/>
        </w:rPr>
        <w:t>A. Control Panel Login Process</w:t>
      </w:r>
    </w:p>
    <w:p w14:paraId="6BFF1CE8" w14:textId="77777777" w:rsidR="0077132E" w:rsidRPr="00753CFF" w:rsidRDefault="00000000">
      <w:pPr>
        <w:pStyle w:val="3"/>
        <w:keepNext w:val="0"/>
        <w:keepLines w:val="0"/>
        <w:spacing w:before="280"/>
        <w:rPr>
          <w:b/>
          <w:bCs/>
          <w:color w:val="000000"/>
          <w:sz w:val="26"/>
          <w:szCs w:val="26"/>
          <w:lang w:val="en-US"/>
        </w:rPr>
      </w:pPr>
      <w:bookmarkStart w:id="141" w:name="_ijls884jzzj6" w:colFirst="0" w:colLast="0"/>
      <w:bookmarkEnd w:id="141"/>
      <w:r w:rsidRPr="00753CFF">
        <w:rPr>
          <w:b/>
          <w:bCs/>
          <w:color w:val="000000"/>
          <w:sz w:val="26"/>
          <w:szCs w:val="26"/>
          <w:lang w:val="en-US"/>
        </w:rPr>
        <w:t>1. test_control_panel_login_with_presenter_and_system (IT-CP-Login-001)</w:t>
      </w:r>
    </w:p>
    <w:tbl>
      <w:tblPr>
        <w:tblStyle w:val="affff9"/>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1ABA8C0E"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504DAAE"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6461C5B" w14:textId="77777777" w:rsidR="0077132E" w:rsidRDefault="00000000">
            <w:pPr>
              <w:spacing w:before="240"/>
            </w:pPr>
            <w:r>
              <w:t>Value</w:t>
            </w:r>
          </w:p>
        </w:tc>
      </w:tr>
      <w:tr w:rsidR="0077132E" w14:paraId="37939A07" w14:textId="77777777">
        <w:trPr>
          <w:trHeight w:val="705"/>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19BA305"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AC9B78E" w14:textId="77777777" w:rsidR="0077132E" w:rsidRDefault="00000000">
            <w:pPr>
              <w:spacing w:before="240"/>
            </w:pPr>
            <w:r>
              <w:t>ControlPanelLoginPresenter, System, LoginManager, StorageManager</w:t>
            </w:r>
          </w:p>
        </w:tc>
      </w:tr>
      <w:tr w:rsidR="0077132E" w:rsidRPr="00362686" w14:paraId="46A6B48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488E2DF" w14:textId="77777777" w:rsidR="0077132E" w:rsidRDefault="00000000">
            <w:pPr>
              <w:spacing w:before="240"/>
            </w:pPr>
            <w:r>
              <w:t>Funct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274672C" w14:textId="77777777" w:rsidR="0077132E" w:rsidRPr="00753CFF" w:rsidRDefault="00000000">
            <w:pPr>
              <w:spacing w:before="240"/>
              <w:rPr>
                <w:lang w:val="en-US"/>
              </w:rPr>
            </w:pPr>
            <w:r w:rsidRPr="00753CFF">
              <w:rPr>
                <w:lang w:val="en-US"/>
              </w:rPr>
              <w:t>Log onto the system via Control Panel</w:t>
            </w:r>
          </w:p>
        </w:tc>
      </w:tr>
      <w:tr w:rsidR="0077132E" w14:paraId="0EEF4EEF"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467E1E8" w14:textId="77777777" w:rsidR="0077132E" w:rsidRDefault="00000000">
            <w:pPr>
              <w:spacing w:before="240"/>
            </w:pPr>
            <w:r>
              <w:lastRenderedPageBreak/>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052435F" w14:textId="77777777" w:rsidR="0077132E" w:rsidRDefault="00000000">
            <w:pPr>
              <w:spacing w:before="240"/>
            </w:pPr>
            <w:r>
              <w:t>Minseok Jo</w:t>
            </w:r>
          </w:p>
        </w:tc>
      </w:tr>
      <w:tr w:rsidR="0077132E" w14:paraId="4C6F7C09"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DB3DBE0"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806EAEE" w14:textId="77777777" w:rsidR="0077132E" w:rsidRDefault="00000000">
            <w:pPr>
              <w:spacing w:before="240"/>
            </w:pPr>
            <w:r>
              <w:t>2025-11-25</w:t>
            </w:r>
          </w:p>
        </w:tc>
      </w:tr>
    </w:tbl>
    <w:p w14:paraId="6BF63B5C" w14:textId="77777777" w:rsidR="0077132E" w:rsidRDefault="00000000">
      <w:pPr>
        <w:spacing w:before="240" w:after="240"/>
      </w:pPr>
      <w:r>
        <w:t xml:space="preserve"> </w:t>
      </w:r>
    </w:p>
    <w:p w14:paraId="60502D4F" w14:textId="77777777" w:rsidR="0077132E" w:rsidRDefault="00000000">
      <w:pPr>
        <w:spacing w:before="240" w:after="240"/>
        <w:rPr>
          <w:b/>
          <w:bCs/>
        </w:rPr>
      </w:pPr>
      <w:r>
        <w:rPr>
          <w:b/>
          <w:bCs/>
        </w:rPr>
        <w:t>Test Case Description</w:t>
      </w:r>
    </w:p>
    <w:p w14:paraId="7EE71752" w14:textId="77777777" w:rsidR="0077132E" w:rsidRPr="00753CFF" w:rsidRDefault="00000000">
      <w:pPr>
        <w:spacing w:before="240" w:after="240"/>
        <w:rPr>
          <w:lang w:val="en-US"/>
        </w:rPr>
      </w:pPr>
      <w:r w:rsidRPr="00753CFF">
        <w:rPr>
          <w:lang w:val="en-US"/>
        </w:rPr>
        <w:t>Validate that ControlPanelLoginPresenter successfully coordinates with System and LoginManager to authenticate a user when valid credentials are provided.</w:t>
      </w:r>
    </w:p>
    <w:p w14:paraId="0276AD03" w14:textId="77777777" w:rsidR="0077132E" w:rsidRPr="00753CFF" w:rsidRDefault="00000000">
      <w:pPr>
        <w:spacing w:before="240" w:after="240"/>
        <w:rPr>
          <w:b/>
          <w:bCs/>
          <w:lang w:val="en-US"/>
        </w:rPr>
      </w:pPr>
      <w:r w:rsidRPr="00753CFF">
        <w:rPr>
          <w:b/>
          <w:bCs/>
          <w:lang w:val="en-US"/>
        </w:rPr>
        <w:t>Input Specifications</w:t>
      </w:r>
    </w:p>
    <w:p w14:paraId="1DD80842" w14:textId="77777777" w:rsidR="0077132E" w:rsidRPr="00753CFF" w:rsidRDefault="00000000">
      <w:pPr>
        <w:spacing w:before="240" w:after="240"/>
        <w:rPr>
          <w:lang w:val="en-US"/>
        </w:rPr>
      </w:pPr>
      <w:r w:rsidRPr="00753CFF">
        <w:rPr>
          <w:lang w:val="en-US"/>
        </w:rPr>
        <w:t>• Database has predefined username and password: "admin" and "1234"</w:t>
      </w:r>
    </w:p>
    <w:p w14:paraId="03C1A05A" w14:textId="77777777" w:rsidR="0077132E" w:rsidRPr="00753CFF" w:rsidRDefault="00000000">
      <w:pPr>
        <w:spacing w:before="240" w:after="240"/>
        <w:rPr>
          <w:lang w:val="en-US"/>
        </w:rPr>
      </w:pPr>
      <w:r w:rsidRPr="00753CFF">
        <w:rPr>
          <w:lang w:val="en-US"/>
        </w:rPr>
        <w:t>• User ID: "admin"</w:t>
      </w:r>
    </w:p>
    <w:p w14:paraId="3631550B" w14:textId="77777777" w:rsidR="0077132E" w:rsidRPr="00753CFF" w:rsidRDefault="00000000">
      <w:pPr>
        <w:spacing w:before="240" w:after="240"/>
        <w:rPr>
          <w:lang w:val="en-US"/>
        </w:rPr>
      </w:pPr>
      <w:r w:rsidRPr="00753CFF">
        <w:rPr>
          <w:lang w:val="en-US"/>
        </w:rPr>
        <w:t>• Password: "1234"</w:t>
      </w:r>
    </w:p>
    <w:p w14:paraId="1D985141" w14:textId="77777777" w:rsidR="0077132E" w:rsidRPr="00753CFF" w:rsidRDefault="00000000">
      <w:pPr>
        <w:spacing w:before="240" w:after="240"/>
        <w:rPr>
          <w:b/>
          <w:bCs/>
          <w:lang w:val="en-US"/>
        </w:rPr>
      </w:pPr>
      <w:r w:rsidRPr="00753CFF">
        <w:rPr>
          <w:b/>
          <w:bCs/>
          <w:lang w:val="en-US"/>
        </w:rPr>
        <w:t>Detailed Step</w:t>
      </w:r>
    </w:p>
    <w:p w14:paraId="7771DE50" w14:textId="77777777" w:rsidR="0077132E" w:rsidRPr="00753CFF" w:rsidRDefault="00000000">
      <w:pPr>
        <w:spacing w:before="240" w:after="240"/>
        <w:rPr>
          <w:lang w:val="en-US"/>
        </w:rPr>
      </w:pPr>
      <w:r w:rsidRPr="00753CFF">
        <w:rPr>
          <w:lang w:val="en-US"/>
        </w:rPr>
        <w:t>1. Initialize System and call turn_on() to initialize all components including LoginManager and StorageManager.</w:t>
      </w:r>
    </w:p>
    <w:p w14:paraId="666A89A3" w14:textId="77777777" w:rsidR="0077132E" w:rsidRPr="00753CFF" w:rsidRDefault="00000000">
      <w:pPr>
        <w:spacing w:before="240" w:after="240"/>
        <w:rPr>
          <w:lang w:val="en-US"/>
        </w:rPr>
      </w:pPr>
      <w:r w:rsidRPr="00753CFF">
        <w:rPr>
          <w:lang w:val="en-US"/>
        </w:rPr>
        <w:t>2. Create ControlPanelLoginPresenter with reference to the System instance.</w:t>
      </w:r>
    </w:p>
    <w:p w14:paraId="202F25AE" w14:textId="77777777" w:rsidR="0077132E" w:rsidRPr="00753CFF" w:rsidRDefault="00000000">
      <w:pPr>
        <w:spacing w:before="240" w:after="240"/>
        <w:rPr>
          <w:lang w:val="en-US"/>
        </w:rPr>
      </w:pPr>
      <w:r w:rsidRPr="00753CFF">
        <w:rPr>
          <w:lang w:val="en-US"/>
        </w:rPr>
        <w:t>3. Call presenter.attempt_login() with "admin" as user_id and "1234" as password.</w:t>
      </w:r>
    </w:p>
    <w:p w14:paraId="4BC55A87" w14:textId="77777777" w:rsidR="0077132E" w:rsidRPr="00753CFF" w:rsidRDefault="00000000">
      <w:pPr>
        <w:spacing w:before="240" w:after="240"/>
        <w:rPr>
          <w:lang w:val="en-US"/>
        </w:rPr>
      </w:pPr>
      <w:r w:rsidRPr="00753CFF">
        <w:rPr>
          <w:lang w:val="en-US"/>
        </w:rPr>
        <w:t>4. Presenter delegates to System.login_with_details() which internally calls LoginManager.login_with_details().</w:t>
      </w:r>
    </w:p>
    <w:p w14:paraId="6D2ED078" w14:textId="77777777" w:rsidR="0077132E" w:rsidRPr="00753CFF" w:rsidRDefault="00000000">
      <w:pPr>
        <w:spacing w:before="240" w:after="240"/>
        <w:rPr>
          <w:lang w:val="en-US"/>
        </w:rPr>
      </w:pPr>
      <w:r w:rsidRPr="00753CFF">
        <w:rPr>
          <w:lang w:val="en-US"/>
        </w:rPr>
        <w:t>5. LoginManager validates credentials against StorageManager data.</w:t>
      </w:r>
    </w:p>
    <w:p w14:paraId="38008D38" w14:textId="77777777" w:rsidR="0077132E" w:rsidRPr="00753CFF" w:rsidRDefault="00000000">
      <w:pPr>
        <w:spacing w:before="240" w:after="240"/>
        <w:rPr>
          <w:lang w:val="en-US"/>
        </w:rPr>
      </w:pPr>
      <w:r w:rsidRPr="00753CFF">
        <w:rPr>
          <w:lang w:val="en-US"/>
        </w:rPr>
        <w:t>6. System returns success response with navigation information.</w:t>
      </w:r>
    </w:p>
    <w:p w14:paraId="0836807A" w14:textId="77777777" w:rsidR="0077132E" w:rsidRPr="00753CFF" w:rsidRDefault="00000000">
      <w:pPr>
        <w:spacing w:before="240" w:after="240"/>
        <w:rPr>
          <w:lang w:val="en-US"/>
        </w:rPr>
      </w:pPr>
      <w:r w:rsidRPr="00753CFF">
        <w:rPr>
          <w:lang w:val="en-US"/>
        </w:rPr>
        <w:t>7. Presenter transforms response into LoginOutcome dataclass.</w:t>
      </w:r>
    </w:p>
    <w:p w14:paraId="2DEB87B6" w14:textId="77777777" w:rsidR="0077132E" w:rsidRPr="00753CFF" w:rsidRDefault="00000000">
      <w:pPr>
        <w:spacing w:before="240" w:after="240"/>
        <w:rPr>
          <w:b/>
          <w:bCs/>
          <w:lang w:val="en-US"/>
        </w:rPr>
      </w:pPr>
      <w:r w:rsidRPr="00753CFF">
        <w:rPr>
          <w:b/>
          <w:bCs/>
          <w:lang w:val="en-US"/>
        </w:rPr>
        <w:t>Expected Result</w:t>
      </w:r>
    </w:p>
    <w:p w14:paraId="3FC21E38" w14:textId="77777777" w:rsidR="0077132E" w:rsidRPr="00753CFF" w:rsidRDefault="00000000">
      <w:pPr>
        <w:spacing w:before="240" w:after="240"/>
        <w:rPr>
          <w:lang w:val="en-US"/>
        </w:rPr>
      </w:pPr>
      <w:r w:rsidRPr="00753CFF">
        <w:rPr>
          <w:lang w:val="en-US"/>
        </w:rPr>
        <w:lastRenderedPageBreak/>
        <w:t>• LoginOutcome.success equals True</w:t>
      </w:r>
    </w:p>
    <w:p w14:paraId="150E20AA" w14:textId="77777777" w:rsidR="0077132E" w:rsidRPr="00753CFF" w:rsidRDefault="00000000">
      <w:pPr>
        <w:spacing w:before="240" w:after="240"/>
        <w:rPr>
          <w:lang w:val="en-US"/>
        </w:rPr>
      </w:pPr>
      <w:r w:rsidRPr="00753CFF">
        <w:rPr>
          <w:lang w:val="en-US"/>
        </w:rPr>
        <w:t>• LoginOutcome.navigate_to equals "MainMenu"</w:t>
      </w:r>
    </w:p>
    <w:p w14:paraId="5A07D6D3" w14:textId="77777777" w:rsidR="0077132E" w:rsidRPr="00753CFF" w:rsidRDefault="00000000">
      <w:pPr>
        <w:spacing w:before="240" w:after="240"/>
        <w:rPr>
          <w:lang w:val="en-US"/>
        </w:rPr>
      </w:pPr>
      <w:r w:rsidRPr="00753CFF">
        <w:rPr>
          <w:lang w:val="en-US"/>
        </w:rPr>
        <w:t>• System.login_tries equals 0 after successful authentication</w:t>
      </w:r>
    </w:p>
    <w:p w14:paraId="79C937E9" w14:textId="77777777" w:rsidR="0077132E" w:rsidRPr="00753CFF" w:rsidRDefault="00000000">
      <w:pPr>
        <w:spacing w:before="240" w:after="240"/>
        <w:rPr>
          <w:lang w:val="en-US"/>
        </w:rPr>
      </w:pPr>
      <w:r w:rsidRPr="00753CFF">
        <w:rPr>
          <w:lang w:val="en-US"/>
        </w:rPr>
        <w:t>• User session is established in System</w:t>
      </w:r>
    </w:p>
    <w:p w14:paraId="3772EEFD" w14:textId="77777777" w:rsidR="0077132E" w:rsidRPr="00753CFF" w:rsidRDefault="00000000">
      <w:pPr>
        <w:spacing w:before="240" w:after="240"/>
        <w:rPr>
          <w:b/>
          <w:bCs/>
          <w:lang w:val="en-US"/>
        </w:rPr>
      </w:pPr>
      <w:r w:rsidRPr="00753CFF">
        <w:rPr>
          <w:b/>
          <w:bCs/>
          <w:lang w:val="en-US"/>
        </w:rPr>
        <w:t>Actual Result (Pass/Fail/Exception)</w:t>
      </w:r>
    </w:p>
    <w:p w14:paraId="4F4737CD" w14:textId="77777777" w:rsidR="0077132E" w:rsidRPr="00753CFF" w:rsidRDefault="00000000">
      <w:pPr>
        <w:spacing w:before="240" w:after="240"/>
        <w:rPr>
          <w:lang w:val="en-US"/>
        </w:rPr>
      </w:pPr>
      <w:r w:rsidRPr="00753CFF">
        <w:rPr>
          <w:lang w:val="en-US"/>
        </w:rPr>
        <w:t>• Pass: LoginOutcome.success equals True</w:t>
      </w:r>
    </w:p>
    <w:p w14:paraId="7A348FC8" w14:textId="77777777" w:rsidR="0077132E" w:rsidRPr="00753CFF" w:rsidRDefault="00000000">
      <w:pPr>
        <w:spacing w:before="240" w:after="240"/>
        <w:rPr>
          <w:lang w:val="en-US"/>
        </w:rPr>
      </w:pPr>
      <w:r w:rsidRPr="00753CFF">
        <w:rPr>
          <w:lang w:val="en-US"/>
        </w:rPr>
        <w:t>• Pass: LoginOutcome.navigate_to equals "MainMenu"</w:t>
      </w:r>
    </w:p>
    <w:p w14:paraId="4D7CE377" w14:textId="77777777" w:rsidR="0077132E" w:rsidRPr="00753CFF" w:rsidRDefault="00000000">
      <w:pPr>
        <w:spacing w:before="240" w:after="240"/>
        <w:rPr>
          <w:lang w:val="en-US"/>
        </w:rPr>
      </w:pPr>
      <w:r w:rsidRPr="00753CFF">
        <w:rPr>
          <w:lang w:val="en-US"/>
        </w:rPr>
        <w:t>• Pass: System.login_tries equals 0</w:t>
      </w:r>
    </w:p>
    <w:p w14:paraId="4B2F3727" w14:textId="77777777" w:rsidR="0077132E" w:rsidRPr="00753CFF" w:rsidRDefault="00000000">
      <w:pPr>
        <w:spacing w:before="240" w:after="240"/>
        <w:rPr>
          <w:b/>
          <w:bCs/>
          <w:lang w:val="en-US"/>
        </w:rPr>
      </w:pPr>
      <w:r w:rsidRPr="00753CFF">
        <w:rPr>
          <w:b/>
          <w:bCs/>
          <w:lang w:val="en-US"/>
        </w:rPr>
        <w:t>Comment (including references)</w:t>
      </w:r>
    </w:p>
    <w:p w14:paraId="6D63B4B9" w14:textId="77777777" w:rsidR="0077132E" w:rsidRPr="00753CFF" w:rsidRDefault="00000000">
      <w:pPr>
        <w:spacing w:before="240" w:after="240"/>
        <w:rPr>
          <w:lang w:val="en-US"/>
        </w:rPr>
      </w:pPr>
      <w:r w:rsidRPr="00753CFF">
        <w:rPr>
          <w:lang w:val="en-US"/>
        </w:rPr>
        <w:t>Integration between Presenter layer and System/LoginManager layer. Validates the MVP pattern implementation introduced in Phase 2.</w:t>
      </w:r>
    </w:p>
    <w:p w14:paraId="25190A14" w14:textId="77777777" w:rsidR="0077132E" w:rsidRPr="00753CFF" w:rsidRDefault="00000000">
      <w:pPr>
        <w:spacing w:before="240" w:after="240"/>
        <w:rPr>
          <w:lang w:val="en-US"/>
        </w:rPr>
      </w:pPr>
      <w:r w:rsidRPr="00753CFF">
        <w:rPr>
          <w:lang w:val="en-US"/>
        </w:rPr>
        <w:t xml:space="preserve"> </w:t>
      </w:r>
    </w:p>
    <w:p w14:paraId="4CA47842" w14:textId="77777777" w:rsidR="0077132E" w:rsidRPr="00753CFF" w:rsidRDefault="00000000">
      <w:pPr>
        <w:pStyle w:val="3"/>
        <w:keepNext w:val="0"/>
        <w:keepLines w:val="0"/>
        <w:spacing w:before="280"/>
        <w:rPr>
          <w:b/>
          <w:bCs/>
          <w:color w:val="000000"/>
          <w:sz w:val="26"/>
          <w:szCs w:val="26"/>
          <w:lang w:val="en-US"/>
        </w:rPr>
      </w:pPr>
      <w:bookmarkStart w:id="142" w:name="_irgypfmglyvt" w:colFirst="0" w:colLast="0"/>
      <w:bookmarkEnd w:id="142"/>
      <w:r w:rsidRPr="00753CFF">
        <w:rPr>
          <w:b/>
          <w:bCs/>
          <w:color w:val="000000"/>
          <w:sz w:val="26"/>
          <w:szCs w:val="26"/>
          <w:lang w:val="en-US"/>
        </w:rPr>
        <w:t>2. test_control_panel_login_lockout_integration (IT-CP-Login-002)</w:t>
      </w:r>
    </w:p>
    <w:tbl>
      <w:tblPr>
        <w:tblStyle w:val="affffa"/>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137DD36D"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CA65165"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38D6C3A" w14:textId="77777777" w:rsidR="0077132E" w:rsidRDefault="00000000">
            <w:pPr>
              <w:spacing w:before="240"/>
            </w:pPr>
            <w:r>
              <w:t>Value</w:t>
            </w:r>
          </w:p>
        </w:tc>
      </w:tr>
      <w:tr w:rsidR="0077132E" w14:paraId="5C684BCB" w14:textId="77777777">
        <w:trPr>
          <w:trHeight w:val="705"/>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D24B4DE"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43B924C" w14:textId="77777777" w:rsidR="0077132E" w:rsidRDefault="00000000">
            <w:pPr>
              <w:spacing w:before="240"/>
            </w:pPr>
            <w:r>
              <w:t>ControlPanelLoginPresenter, System, LoginManager</w:t>
            </w:r>
          </w:p>
        </w:tc>
      </w:tr>
      <w:tr w:rsidR="0077132E" w:rsidRPr="00362686" w14:paraId="231BA49C"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83090F3" w14:textId="77777777" w:rsidR="0077132E" w:rsidRDefault="00000000">
            <w:pPr>
              <w:spacing w:before="240"/>
            </w:pPr>
            <w:r>
              <w:t>Funct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A358AD3" w14:textId="77777777" w:rsidR="0077132E" w:rsidRPr="00753CFF" w:rsidRDefault="00000000">
            <w:pPr>
              <w:spacing w:before="240"/>
              <w:rPr>
                <w:lang w:val="en-US"/>
              </w:rPr>
            </w:pPr>
            <w:r w:rsidRPr="00753CFF">
              <w:rPr>
                <w:lang w:val="en-US"/>
              </w:rPr>
              <w:t>Account lockout after failed attempts</w:t>
            </w:r>
          </w:p>
        </w:tc>
      </w:tr>
      <w:tr w:rsidR="0077132E" w14:paraId="1181FB70"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686B3FC"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8B3B70B" w14:textId="77777777" w:rsidR="0077132E" w:rsidRDefault="00000000">
            <w:pPr>
              <w:spacing w:before="240"/>
            </w:pPr>
            <w:r>
              <w:t>Minseok Jo</w:t>
            </w:r>
          </w:p>
        </w:tc>
      </w:tr>
      <w:tr w:rsidR="0077132E" w14:paraId="1A72D368"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297B461"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50EFCC06" w14:textId="77777777" w:rsidR="0077132E" w:rsidRDefault="00000000">
            <w:pPr>
              <w:spacing w:before="240"/>
            </w:pPr>
            <w:r>
              <w:t>2025-11-25</w:t>
            </w:r>
          </w:p>
        </w:tc>
      </w:tr>
    </w:tbl>
    <w:p w14:paraId="4224EC5C" w14:textId="77777777" w:rsidR="0077132E" w:rsidRDefault="00000000">
      <w:pPr>
        <w:spacing w:before="240" w:after="240"/>
      </w:pPr>
      <w:r>
        <w:t xml:space="preserve"> </w:t>
      </w:r>
    </w:p>
    <w:p w14:paraId="1D8C6C60" w14:textId="77777777" w:rsidR="0077132E" w:rsidRDefault="00000000">
      <w:pPr>
        <w:spacing w:before="240" w:after="240"/>
        <w:rPr>
          <w:b/>
          <w:bCs/>
        </w:rPr>
      </w:pPr>
      <w:r>
        <w:rPr>
          <w:b/>
          <w:bCs/>
        </w:rPr>
        <w:t>Test Case Description</w:t>
      </w:r>
    </w:p>
    <w:p w14:paraId="2F266862" w14:textId="77777777" w:rsidR="0077132E" w:rsidRPr="00753CFF" w:rsidRDefault="00000000">
      <w:pPr>
        <w:spacing w:before="240" w:after="240"/>
        <w:rPr>
          <w:lang w:val="en-US"/>
        </w:rPr>
      </w:pPr>
      <w:r w:rsidRPr="00753CFF">
        <w:rPr>
          <w:lang w:val="en-US"/>
        </w:rPr>
        <w:lastRenderedPageBreak/>
        <w:t>Validate that the integration between ControlPanelLoginPresenter and LoginManager correctly handles account lockout after maximum failed attempts.</w:t>
      </w:r>
    </w:p>
    <w:p w14:paraId="6F7F3258" w14:textId="77777777" w:rsidR="0077132E" w:rsidRPr="00753CFF" w:rsidRDefault="00000000">
      <w:pPr>
        <w:spacing w:before="240" w:after="240"/>
        <w:rPr>
          <w:b/>
          <w:bCs/>
          <w:lang w:val="en-US"/>
        </w:rPr>
      </w:pPr>
      <w:r w:rsidRPr="00753CFF">
        <w:rPr>
          <w:b/>
          <w:bCs/>
          <w:lang w:val="en-US"/>
        </w:rPr>
        <w:t>Input Specifications</w:t>
      </w:r>
    </w:p>
    <w:p w14:paraId="7DBB4364" w14:textId="77777777" w:rsidR="0077132E" w:rsidRPr="00753CFF" w:rsidRDefault="00000000">
      <w:pPr>
        <w:spacing w:before="240" w:after="240"/>
        <w:rPr>
          <w:lang w:val="en-US"/>
        </w:rPr>
      </w:pPr>
      <w:r w:rsidRPr="00753CFF">
        <w:rPr>
          <w:lang w:val="en-US"/>
        </w:rPr>
        <w:t>• Database has predefined username: "admin" with password: "1234"</w:t>
      </w:r>
    </w:p>
    <w:p w14:paraId="1415430D" w14:textId="77777777" w:rsidR="0077132E" w:rsidRPr="00753CFF" w:rsidRDefault="00000000">
      <w:pPr>
        <w:spacing w:before="240" w:after="240"/>
        <w:rPr>
          <w:lang w:val="en-US"/>
        </w:rPr>
      </w:pPr>
      <w:r w:rsidRPr="00753CFF">
        <w:rPr>
          <w:lang w:val="en-US"/>
        </w:rPr>
        <w:t>• Incorrect password attempts: 5 times with "wrongpw"</w:t>
      </w:r>
    </w:p>
    <w:p w14:paraId="0EB9F69C" w14:textId="77777777" w:rsidR="0077132E" w:rsidRPr="00753CFF" w:rsidRDefault="00000000">
      <w:pPr>
        <w:spacing w:before="240" w:after="240"/>
        <w:rPr>
          <w:lang w:val="en-US"/>
        </w:rPr>
      </w:pPr>
      <w:r w:rsidRPr="00753CFF">
        <w:rPr>
          <w:lang w:val="en-US"/>
        </w:rPr>
        <w:t>• system_lock_time: 30 seconds</w:t>
      </w:r>
    </w:p>
    <w:p w14:paraId="0F366A95" w14:textId="77777777" w:rsidR="0077132E" w:rsidRPr="00753CFF" w:rsidRDefault="00000000">
      <w:pPr>
        <w:spacing w:before="240" w:after="240"/>
        <w:rPr>
          <w:b/>
          <w:bCs/>
          <w:lang w:val="en-US"/>
        </w:rPr>
      </w:pPr>
      <w:r w:rsidRPr="00753CFF">
        <w:rPr>
          <w:b/>
          <w:bCs/>
          <w:lang w:val="en-US"/>
        </w:rPr>
        <w:t>Detailed Step</w:t>
      </w:r>
    </w:p>
    <w:p w14:paraId="35A39A8A" w14:textId="77777777" w:rsidR="0077132E" w:rsidRPr="00753CFF" w:rsidRDefault="00000000">
      <w:pPr>
        <w:spacing w:before="240" w:after="240"/>
        <w:rPr>
          <w:lang w:val="en-US"/>
        </w:rPr>
      </w:pPr>
      <w:r w:rsidRPr="00753CFF">
        <w:rPr>
          <w:lang w:val="en-US"/>
        </w:rPr>
        <w:t>1. Initialize System with turn_on().</w:t>
      </w:r>
    </w:p>
    <w:p w14:paraId="606C73C0" w14:textId="77777777" w:rsidR="0077132E" w:rsidRPr="00753CFF" w:rsidRDefault="00000000">
      <w:pPr>
        <w:spacing w:before="240" w:after="240"/>
        <w:rPr>
          <w:lang w:val="en-US"/>
        </w:rPr>
      </w:pPr>
      <w:r w:rsidRPr="00753CFF">
        <w:rPr>
          <w:lang w:val="en-US"/>
        </w:rPr>
        <w:t>2. Create ControlPanelLoginPresenter with System reference.</w:t>
      </w:r>
    </w:p>
    <w:p w14:paraId="3BA181DD" w14:textId="77777777" w:rsidR="0077132E" w:rsidRPr="00753CFF" w:rsidRDefault="00000000">
      <w:pPr>
        <w:spacing w:before="240" w:after="240"/>
        <w:rPr>
          <w:lang w:val="en-US"/>
        </w:rPr>
      </w:pPr>
      <w:r w:rsidRPr="00753CFF">
        <w:rPr>
          <w:lang w:val="en-US"/>
        </w:rPr>
        <w:t>3. Attempt login 5 times with incorrect password "wrongpw".</w:t>
      </w:r>
    </w:p>
    <w:p w14:paraId="3DFFD174" w14:textId="77777777" w:rsidR="0077132E" w:rsidRPr="00753CFF" w:rsidRDefault="00000000">
      <w:pPr>
        <w:spacing w:before="240" w:after="240"/>
        <w:rPr>
          <w:lang w:val="en-US"/>
        </w:rPr>
      </w:pPr>
      <w:r w:rsidRPr="00753CFF">
        <w:rPr>
          <w:lang w:val="en-US"/>
        </w:rPr>
        <w:t>4. On each failed attempt, LoginManager increments tries counter.</w:t>
      </w:r>
    </w:p>
    <w:p w14:paraId="1A1324A3" w14:textId="77777777" w:rsidR="0077132E" w:rsidRPr="00753CFF" w:rsidRDefault="00000000">
      <w:pPr>
        <w:spacing w:before="240" w:after="240"/>
        <w:rPr>
          <w:lang w:val="en-US"/>
        </w:rPr>
      </w:pPr>
      <w:r w:rsidRPr="00753CFF">
        <w:rPr>
          <w:lang w:val="en-US"/>
        </w:rPr>
        <w:t>5. After 5th failed attempt, LoginManager locks the account.</w:t>
      </w:r>
    </w:p>
    <w:p w14:paraId="6B713E5B" w14:textId="77777777" w:rsidR="0077132E" w:rsidRPr="00753CFF" w:rsidRDefault="00000000">
      <w:pPr>
        <w:spacing w:before="240" w:after="240"/>
        <w:rPr>
          <w:lang w:val="en-US"/>
        </w:rPr>
      </w:pPr>
      <w:r w:rsidRPr="00753CFF">
        <w:rPr>
          <w:lang w:val="en-US"/>
        </w:rPr>
        <w:t>6. 6th attempt returns locked status with remaining_time.</w:t>
      </w:r>
    </w:p>
    <w:p w14:paraId="72720B49" w14:textId="77777777" w:rsidR="0077132E" w:rsidRPr="00753CFF" w:rsidRDefault="00000000">
      <w:pPr>
        <w:spacing w:before="240" w:after="240"/>
        <w:rPr>
          <w:lang w:val="en-US"/>
        </w:rPr>
      </w:pPr>
      <w:r w:rsidRPr="00753CFF">
        <w:rPr>
          <w:lang w:val="en-US"/>
        </w:rPr>
        <w:t>7. Presenter formats the lock message with time remaining.</w:t>
      </w:r>
    </w:p>
    <w:p w14:paraId="1C27F4D2" w14:textId="77777777" w:rsidR="0077132E" w:rsidRPr="00753CFF" w:rsidRDefault="00000000">
      <w:pPr>
        <w:spacing w:before="240" w:after="240"/>
        <w:rPr>
          <w:b/>
          <w:bCs/>
          <w:lang w:val="en-US"/>
        </w:rPr>
      </w:pPr>
      <w:r w:rsidRPr="00753CFF">
        <w:rPr>
          <w:b/>
          <w:bCs/>
          <w:lang w:val="en-US"/>
        </w:rPr>
        <w:t>Expected Result</w:t>
      </w:r>
    </w:p>
    <w:p w14:paraId="43E7D529" w14:textId="77777777" w:rsidR="0077132E" w:rsidRPr="00753CFF" w:rsidRDefault="00000000">
      <w:pPr>
        <w:spacing w:before="240" w:after="240"/>
        <w:rPr>
          <w:lang w:val="en-US"/>
        </w:rPr>
      </w:pPr>
      <w:r w:rsidRPr="00753CFF">
        <w:rPr>
          <w:lang w:val="en-US"/>
        </w:rPr>
        <w:t>• After 5 failed attempts, account is locked</w:t>
      </w:r>
    </w:p>
    <w:p w14:paraId="2FE95A91" w14:textId="77777777" w:rsidR="0077132E" w:rsidRPr="00753CFF" w:rsidRDefault="00000000">
      <w:pPr>
        <w:spacing w:before="240" w:after="240"/>
        <w:rPr>
          <w:lang w:val="en-US"/>
        </w:rPr>
      </w:pPr>
      <w:r w:rsidRPr="00753CFF">
        <w:rPr>
          <w:lang w:val="en-US"/>
        </w:rPr>
        <w:t>• LoginOutcome.success equals False</w:t>
      </w:r>
    </w:p>
    <w:p w14:paraId="264429E5" w14:textId="77777777" w:rsidR="0077132E" w:rsidRPr="00753CFF" w:rsidRDefault="00000000">
      <w:pPr>
        <w:spacing w:before="240" w:after="240"/>
        <w:rPr>
          <w:lang w:val="en-US"/>
        </w:rPr>
      </w:pPr>
      <w:r w:rsidRPr="00753CFF">
        <w:rPr>
          <w:lang w:val="en-US"/>
        </w:rPr>
        <w:t>• LoginOutcome.status_color equals "red"</w:t>
      </w:r>
    </w:p>
    <w:p w14:paraId="2007F908" w14:textId="77777777" w:rsidR="0077132E" w:rsidRPr="00753CFF" w:rsidRDefault="00000000">
      <w:pPr>
        <w:spacing w:before="240" w:after="240"/>
        <w:rPr>
          <w:lang w:val="en-US"/>
        </w:rPr>
      </w:pPr>
      <w:r w:rsidRPr="00753CFF">
        <w:rPr>
          <w:lang w:val="en-US"/>
        </w:rPr>
        <w:t>• LoginOutcome.alert_level equals "error"</w:t>
      </w:r>
    </w:p>
    <w:p w14:paraId="6CE95C47" w14:textId="77777777" w:rsidR="0077132E" w:rsidRPr="00753CFF" w:rsidRDefault="00000000">
      <w:pPr>
        <w:spacing w:before="240" w:after="240"/>
        <w:rPr>
          <w:lang w:val="en-US"/>
        </w:rPr>
      </w:pPr>
      <w:r w:rsidRPr="00753CFF">
        <w:rPr>
          <w:lang w:val="en-US"/>
        </w:rPr>
        <w:t>• LoginOutcome.alert_title equals "Account Locked"</w:t>
      </w:r>
    </w:p>
    <w:p w14:paraId="4F860EB9" w14:textId="77777777" w:rsidR="0077132E" w:rsidRPr="00753CFF" w:rsidRDefault="00000000">
      <w:pPr>
        <w:spacing w:before="240" w:after="240"/>
        <w:rPr>
          <w:lang w:val="en-US"/>
        </w:rPr>
      </w:pPr>
      <w:r w:rsidRPr="00753CFF">
        <w:rPr>
          <w:lang w:val="en-US"/>
        </w:rPr>
        <w:t>• remaining_time is included in status_text</w:t>
      </w:r>
    </w:p>
    <w:p w14:paraId="64EF9DA8" w14:textId="77777777" w:rsidR="0077132E" w:rsidRPr="00753CFF" w:rsidRDefault="00000000">
      <w:pPr>
        <w:spacing w:before="240" w:after="240"/>
        <w:rPr>
          <w:b/>
          <w:bCs/>
          <w:lang w:val="en-US"/>
        </w:rPr>
      </w:pPr>
      <w:r w:rsidRPr="00753CFF">
        <w:rPr>
          <w:b/>
          <w:bCs/>
          <w:lang w:val="en-US"/>
        </w:rPr>
        <w:lastRenderedPageBreak/>
        <w:t>Actual Result (Pass/Fail/Exception)</w:t>
      </w:r>
    </w:p>
    <w:p w14:paraId="578016B0" w14:textId="77777777" w:rsidR="0077132E" w:rsidRPr="00753CFF" w:rsidRDefault="00000000">
      <w:pPr>
        <w:spacing w:before="240" w:after="240"/>
        <w:rPr>
          <w:lang w:val="en-US"/>
        </w:rPr>
      </w:pPr>
      <w:r w:rsidRPr="00753CFF">
        <w:rPr>
          <w:lang w:val="en-US"/>
        </w:rPr>
        <w:t>• Pass: Account locked after 5 attempts</w:t>
      </w:r>
    </w:p>
    <w:p w14:paraId="67F343EA" w14:textId="77777777" w:rsidR="0077132E" w:rsidRPr="00753CFF" w:rsidRDefault="00000000">
      <w:pPr>
        <w:spacing w:before="240" w:after="240"/>
        <w:rPr>
          <w:lang w:val="en-US"/>
        </w:rPr>
      </w:pPr>
      <w:r w:rsidRPr="00753CFF">
        <w:rPr>
          <w:lang w:val="en-US"/>
        </w:rPr>
        <w:t>• Pass: LoginOutcome contains lock information</w:t>
      </w:r>
    </w:p>
    <w:p w14:paraId="7A814A03" w14:textId="77777777" w:rsidR="0077132E" w:rsidRPr="00753CFF" w:rsidRDefault="00000000">
      <w:pPr>
        <w:spacing w:before="240" w:after="240"/>
        <w:rPr>
          <w:lang w:val="en-US"/>
        </w:rPr>
      </w:pPr>
      <w:r w:rsidRPr="00753CFF">
        <w:rPr>
          <w:lang w:val="en-US"/>
        </w:rPr>
        <w:t>• Pass: Time remaining is formatted correctly</w:t>
      </w:r>
    </w:p>
    <w:p w14:paraId="4D014568" w14:textId="77777777" w:rsidR="0077132E" w:rsidRPr="00753CFF" w:rsidRDefault="00000000">
      <w:pPr>
        <w:spacing w:before="240" w:after="240"/>
        <w:rPr>
          <w:b/>
          <w:bCs/>
          <w:lang w:val="en-US"/>
        </w:rPr>
      </w:pPr>
      <w:r w:rsidRPr="00753CFF">
        <w:rPr>
          <w:b/>
          <w:bCs/>
          <w:lang w:val="en-US"/>
        </w:rPr>
        <w:t>Comment (including references)</w:t>
      </w:r>
    </w:p>
    <w:p w14:paraId="44D08B69" w14:textId="77777777" w:rsidR="0077132E" w:rsidRPr="00753CFF" w:rsidRDefault="00000000">
      <w:pPr>
        <w:spacing w:before="240" w:after="240"/>
        <w:rPr>
          <w:lang w:val="en-US"/>
        </w:rPr>
      </w:pPr>
      <w:r w:rsidRPr="00753CFF">
        <w:rPr>
          <w:lang w:val="en-US"/>
        </w:rPr>
        <w:t>Tests the complete lockout flow from UI through business logic. Implements time-based unlock feature.</w:t>
      </w:r>
    </w:p>
    <w:p w14:paraId="0F8112D0" w14:textId="77777777" w:rsidR="0077132E" w:rsidRPr="00753CFF" w:rsidRDefault="00000000">
      <w:pPr>
        <w:spacing w:before="240" w:after="240"/>
        <w:rPr>
          <w:lang w:val="en-US"/>
        </w:rPr>
      </w:pPr>
      <w:r w:rsidRPr="00753CFF">
        <w:rPr>
          <w:lang w:val="en-US"/>
        </w:rPr>
        <w:t xml:space="preserve"> </w:t>
      </w:r>
    </w:p>
    <w:p w14:paraId="65BB7CF8" w14:textId="77777777" w:rsidR="0077132E" w:rsidRPr="00753CFF" w:rsidRDefault="00000000">
      <w:pPr>
        <w:pStyle w:val="2"/>
        <w:keepNext w:val="0"/>
        <w:keepLines w:val="0"/>
        <w:spacing w:after="80"/>
        <w:rPr>
          <w:b/>
          <w:bCs/>
          <w:sz w:val="34"/>
          <w:szCs w:val="34"/>
          <w:lang w:val="en-US"/>
        </w:rPr>
      </w:pPr>
      <w:bookmarkStart w:id="143" w:name="_smjtyxcljnj7" w:colFirst="0" w:colLast="0"/>
      <w:bookmarkEnd w:id="143"/>
      <w:r w:rsidRPr="00753CFF">
        <w:rPr>
          <w:b/>
          <w:bCs/>
          <w:sz w:val="34"/>
          <w:szCs w:val="34"/>
          <w:lang w:val="en-US"/>
        </w:rPr>
        <w:t>B. Control Panel Settings Configuration</w:t>
      </w:r>
    </w:p>
    <w:p w14:paraId="64B613E7" w14:textId="77777777" w:rsidR="0077132E" w:rsidRPr="00753CFF" w:rsidRDefault="00000000">
      <w:pPr>
        <w:pStyle w:val="3"/>
        <w:keepNext w:val="0"/>
        <w:keepLines w:val="0"/>
        <w:spacing w:before="280"/>
        <w:rPr>
          <w:b/>
          <w:bCs/>
          <w:color w:val="000000"/>
          <w:sz w:val="26"/>
          <w:szCs w:val="26"/>
          <w:lang w:val="en-US"/>
        </w:rPr>
      </w:pPr>
      <w:bookmarkStart w:id="144" w:name="_u93henhpa78p" w:colFirst="0" w:colLast="0"/>
      <w:bookmarkEnd w:id="144"/>
      <w:r w:rsidRPr="00753CFF">
        <w:rPr>
          <w:b/>
          <w:bCs/>
          <w:color w:val="000000"/>
          <w:sz w:val="26"/>
          <w:szCs w:val="26"/>
          <w:lang w:val="en-US"/>
        </w:rPr>
        <w:t>1. test_settings_save_integration (IT-CP-Settings-001)</w:t>
      </w:r>
    </w:p>
    <w:tbl>
      <w:tblPr>
        <w:tblStyle w:val="affffb"/>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80"/>
        <w:gridCol w:w="4515"/>
      </w:tblGrid>
      <w:tr w:rsidR="0077132E" w14:paraId="0EF7DE05" w14:textId="77777777">
        <w:trPr>
          <w:trHeight w:val="360"/>
        </w:trPr>
        <w:tc>
          <w:tcPr>
            <w:tcW w:w="438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8266EA5" w14:textId="77777777" w:rsidR="0077132E" w:rsidRDefault="00000000">
            <w:pPr>
              <w:spacing w:before="240"/>
            </w:pPr>
            <w:r>
              <w:t>Field</w:t>
            </w:r>
          </w:p>
        </w:tc>
        <w:tc>
          <w:tcPr>
            <w:tcW w:w="451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56F6EBB" w14:textId="77777777" w:rsidR="0077132E" w:rsidRDefault="00000000">
            <w:pPr>
              <w:spacing w:before="240"/>
            </w:pPr>
            <w:r>
              <w:t>Value</w:t>
            </w:r>
          </w:p>
        </w:tc>
      </w:tr>
      <w:tr w:rsidR="0077132E" w14:paraId="25038EC6" w14:textId="77777777">
        <w:trPr>
          <w:trHeight w:val="105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60D1060" w14:textId="77777777" w:rsidR="0077132E" w:rsidRDefault="00000000">
            <w:pPr>
              <w:spacing w:before="240"/>
            </w:pPr>
            <w:r>
              <w:t>Class</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4E3A134F" w14:textId="77777777" w:rsidR="0077132E" w:rsidRDefault="00000000">
            <w:pPr>
              <w:spacing w:before="240"/>
            </w:pPr>
            <w:r>
              <w:t>ControlPanelSettingsPresenter, System, ConfigurationManager, StorageManager</w:t>
            </w:r>
          </w:p>
        </w:tc>
      </w:tr>
      <w:tr w:rsidR="0077132E" w:rsidRPr="00362686" w14:paraId="3A805993"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48909F0" w14:textId="77777777" w:rsidR="0077132E" w:rsidRDefault="00000000">
            <w:pPr>
              <w:spacing w:before="240"/>
            </w:pPr>
            <w:r>
              <w:t>Function</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684F0504" w14:textId="77777777" w:rsidR="0077132E" w:rsidRPr="00753CFF" w:rsidRDefault="00000000">
            <w:pPr>
              <w:spacing w:before="240"/>
              <w:rPr>
                <w:lang w:val="en-US"/>
              </w:rPr>
            </w:pPr>
            <w:r w:rsidRPr="00753CFF">
              <w:rPr>
                <w:lang w:val="en-US"/>
              </w:rPr>
              <w:t>Save system settings via Control Panel</w:t>
            </w:r>
          </w:p>
        </w:tc>
      </w:tr>
      <w:tr w:rsidR="0077132E" w14:paraId="268322A7"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8F91E30" w14:textId="77777777" w:rsidR="0077132E" w:rsidRDefault="00000000">
            <w:pPr>
              <w:spacing w:before="240"/>
            </w:pPr>
            <w:r>
              <w:t>Author</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380803B6" w14:textId="77777777" w:rsidR="0077132E" w:rsidRDefault="00000000">
            <w:pPr>
              <w:spacing w:before="240"/>
            </w:pPr>
            <w:r>
              <w:t>Minseok Jo</w:t>
            </w:r>
          </w:p>
        </w:tc>
      </w:tr>
      <w:tr w:rsidR="0077132E" w14:paraId="63D2CF6F"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FD529BA" w14:textId="77777777" w:rsidR="0077132E" w:rsidRDefault="00000000">
            <w:pPr>
              <w:spacing w:before="240"/>
            </w:pPr>
            <w:r>
              <w:t>Date</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7FAE7BDD" w14:textId="77777777" w:rsidR="0077132E" w:rsidRDefault="00000000">
            <w:pPr>
              <w:spacing w:before="240"/>
            </w:pPr>
            <w:r>
              <w:t>2025-11-25</w:t>
            </w:r>
          </w:p>
        </w:tc>
      </w:tr>
    </w:tbl>
    <w:p w14:paraId="296CC2CC" w14:textId="77777777" w:rsidR="0077132E" w:rsidRDefault="00000000">
      <w:pPr>
        <w:spacing w:before="240" w:after="240"/>
      </w:pPr>
      <w:r>
        <w:t xml:space="preserve"> </w:t>
      </w:r>
    </w:p>
    <w:p w14:paraId="4C79CE0C" w14:textId="77777777" w:rsidR="0077132E" w:rsidRDefault="00000000">
      <w:pPr>
        <w:spacing w:before="240" w:after="240"/>
        <w:rPr>
          <w:b/>
          <w:bCs/>
        </w:rPr>
      </w:pPr>
      <w:r>
        <w:rPr>
          <w:b/>
          <w:bCs/>
        </w:rPr>
        <w:t>Test Case Description</w:t>
      </w:r>
    </w:p>
    <w:p w14:paraId="77E27633" w14:textId="77777777" w:rsidR="0077132E" w:rsidRPr="00753CFF" w:rsidRDefault="00000000">
      <w:pPr>
        <w:spacing w:before="240" w:after="240"/>
        <w:rPr>
          <w:lang w:val="en-US"/>
        </w:rPr>
      </w:pPr>
      <w:r w:rsidRPr="00753CFF">
        <w:rPr>
          <w:lang w:val="en-US"/>
        </w:rPr>
        <w:t>Validate that ControlPanelSettingsPresenter correctly saves settings through the System layer and persists them to the database.</w:t>
      </w:r>
    </w:p>
    <w:p w14:paraId="45DD8C8C" w14:textId="77777777" w:rsidR="0077132E" w:rsidRPr="00753CFF" w:rsidRDefault="00000000">
      <w:pPr>
        <w:spacing w:before="240" w:after="240"/>
        <w:rPr>
          <w:b/>
          <w:bCs/>
          <w:lang w:val="en-US"/>
        </w:rPr>
      </w:pPr>
      <w:r w:rsidRPr="00753CFF">
        <w:rPr>
          <w:b/>
          <w:bCs/>
          <w:lang w:val="en-US"/>
        </w:rPr>
        <w:t>Input Specifications</w:t>
      </w:r>
    </w:p>
    <w:p w14:paraId="5F65A0D0" w14:textId="77777777" w:rsidR="0077132E" w:rsidRPr="00753CFF" w:rsidRDefault="00000000">
      <w:pPr>
        <w:spacing w:before="240" w:after="240"/>
        <w:rPr>
          <w:lang w:val="en-US"/>
        </w:rPr>
      </w:pPr>
      <w:r w:rsidRPr="00753CFF">
        <w:rPr>
          <w:lang w:val="en-US"/>
        </w:rPr>
        <w:lastRenderedPageBreak/>
        <w:t>• monitoring_phone: "911"</w:t>
      </w:r>
    </w:p>
    <w:p w14:paraId="58D7301D" w14:textId="77777777" w:rsidR="0077132E" w:rsidRPr="00753CFF" w:rsidRDefault="00000000">
      <w:pPr>
        <w:spacing w:before="240" w:after="240"/>
        <w:rPr>
          <w:lang w:val="en-US"/>
        </w:rPr>
      </w:pPr>
      <w:r w:rsidRPr="00753CFF">
        <w:rPr>
          <w:lang w:val="en-US"/>
        </w:rPr>
        <w:t>• homeowner_phone: "010-1234-5678"</w:t>
      </w:r>
    </w:p>
    <w:p w14:paraId="525DBF98" w14:textId="77777777" w:rsidR="0077132E" w:rsidRPr="00753CFF" w:rsidRDefault="00000000">
      <w:pPr>
        <w:spacing w:before="240" w:after="240"/>
        <w:rPr>
          <w:lang w:val="en-US"/>
        </w:rPr>
      </w:pPr>
      <w:r w:rsidRPr="00753CFF">
        <w:rPr>
          <w:lang w:val="en-US"/>
        </w:rPr>
        <w:t>• lock_time: "45"</w:t>
      </w:r>
    </w:p>
    <w:p w14:paraId="718C1C1B" w14:textId="77777777" w:rsidR="0077132E" w:rsidRPr="00753CFF" w:rsidRDefault="00000000">
      <w:pPr>
        <w:spacing w:before="240" w:after="240"/>
        <w:rPr>
          <w:lang w:val="en-US"/>
        </w:rPr>
      </w:pPr>
      <w:r w:rsidRPr="00753CFF">
        <w:rPr>
          <w:lang w:val="en-US"/>
        </w:rPr>
        <w:t>• alarm_delay: "90"</w:t>
      </w:r>
    </w:p>
    <w:p w14:paraId="271F3B9C" w14:textId="77777777" w:rsidR="0077132E" w:rsidRPr="00753CFF" w:rsidRDefault="00000000">
      <w:pPr>
        <w:spacing w:before="240" w:after="240"/>
        <w:rPr>
          <w:b/>
          <w:bCs/>
          <w:lang w:val="en-US"/>
        </w:rPr>
      </w:pPr>
      <w:r w:rsidRPr="00753CFF">
        <w:rPr>
          <w:b/>
          <w:bCs/>
          <w:lang w:val="en-US"/>
        </w:rPr>
        <w:t>Detailed Step</w:t>
      </w:r>
    </w:p>
    <w:p w14:paraId="743E96A0" w14:textId="77777777" w:rsidR="0077132E" w:rsidRPr="00753CFF" w:rsidRDefault="00000000">
      <w:pPr>
        <w:spacing w:before="240" w:after="240"/>
        <w:rPr>
          <w:lang w:val="en-US"/>
        </w:rPr>
      </w:pPr>
      <w:r w:rsidRPr="00753CFF">
        <w:rPr>
          <w:lang w:val="en-US"/>
        </w:rPr>
        <w:t>1. Initialize System with turn_on().</w:t>
      </w:r>
    </w:p>
    <w:p w14:paraId="202578DB" w14:textId="77777777" w:rsidR="0077132E" w:rsidRPr="00753CFF" w:rsidRDefault="00000000">
      <w:pPr>
        <w:spacing w:before="240" w:after="240"/>
        <w:rPr>
          <w:lang w:val="en-US"/>
        </w:rPr>
      </w:pPr>
      <w:r w:rsidRPr="00753CFF">
        <w:rPr>
          <w:lang w:val="en-US"/>
        </w:rPr>
        <w:t>2. Create ControlPanelSettingsPresenter with System reference.</w:t>
      </w:r>
    </w:p>
    <w:p w14:paraId="589A1F6E" w14:textId="77777777" w:rsidR="0077132E" w:rsidRPr="00753CFF" w:rsidRDefault="00000000">
      <w:pPr>
        <w:spacing w:before="240" w:after="240"/>
        <w:rPr>
          <w:lang w:val="en-US"/>
        </w:rPr>
      </w:pPr>
      <w:r w:rsidRPr="00753CFF">
        <w:rPr>
          <w:lang w:val="en-US"/>
        </w:rPr>
        <w:t>3. Call presenter.save_settings() with the input values.</w:t>
      </w:r>
    </w:p>
    <w:p w14:paraId="2BB4AFCE" w14:textId="77777777" w:rsidR="0077132E" w:rsidRPr="00753CFF" w:rsidRDefault="00000000">
      <w:pPr>
        <w:spacing w:before="240" w:after="240"/>
        <w:rPr>
          <w:lang w:val="en-US"/>
        </w:rPr>
      </w:pPr>
      <w:r w:rsidRPr="00753CFF">
        <w:rPr>
          <w:lang w:val="en-US"/>
        </w:rPr>
        <w:t>4. Presenter validates inputs (non-numeric check, negative check).</w:t>
      </w:r>
    </w:p>
    <w:p w14:paraId="4DC93A71" w14:textId="77777777" w:rsidR="0077132E" w:rsidRPr="00753CFF" w:rsidRDefault="00000000">
      <w:pPr>
        <w:spacing w:before="240" w:after="240"/>
        <w:rPr>
          <w:lang w:val="en-US"/>
        </w:rPr>
      </w:pPr>
      <w:r w:rsidRPr="00753CFF">
        <w:rPr>
          <w:lang w:val="en-US"/>
        </w:rPr>
        <w:t>5. Presenter converts string time values to integers.</w:t>
      </w:r>
    </w:p>
    <w:p w14:paraId="3BD3DB44" w14:textId="77777777" w:rsidR="0077132E" w:rsidRPr="00753CFF" w:rsidRDefault="00000000">
      <w:pPr>
        <w:spacing w:before="240" w:after="240"/>
        <w:rPr>
          <w:lang w:val="en-US"/>
        </w:rPr>
      </w:pPr>
      <w:r w:rsidRPr="00753CFF">
        <w:rPr>
          <w:lang w:val="en-US"/>
        </w:rPr>
        <w:t>6. Presenter calls System.configure_system_setting().</w:t>
      </w:r>
    </w:p>
    <w:p w14:paraId="498F8DDA" w14:textId="77777777" w:rsidR="0077132E" w:rsidRPr="00753CFF" w:rsidRDefault="00000000">
      <w:pPr>
        <w:spacing w:before="240" w:after="240"/>
        <w:rPr>
          <w:lang w:val="en-US"/>
        </w:rPr>
      </w:pPr>
      <w:r w:rsidRPr="00753CFF">
        <w:rPr>
          <w:lang w:val="en-US"/>
        </w:rPr>
        <w:t>7. System delegates to SettingsService which updates ConfigurationManager.</w:t>
      </w:r>
    </w:p>
    <w:p w14:paraId="2341CF58" w14:textId="77777777" w:rsidR="0077132E" w:rsidRPr="00753CFF" w:rsidRDefault="00000000">
      <w:pPr>
        <w:spacing w:before="240" w:after="240"/>
        <w:rPr>
          <w:lang w:val="en-US"/>
        </w:rPr>
      </w:pPr>
      <w:r w:rsidRPr="00753CFF">
        <w:rPr>
          <w:lang w:val="en-US"/>
        </w:rPr>
        <w:t>8. ConfigurationManager persists changes via StorageManager.</w:t>
      </w:r>
    </w:p>
    <w:p w14:paraId="2EBC3312" w14:textId="77777777" w:rsidR="0077132E" w:rsidRPr="00753CFF" w:rsidRDefault="00000000">
      <w:pPr>
        <w:spacing w:before="240" w:after="240"/>
        <w:rPr>
          <w:b/>
          <w:bCs/>
          <w:lang w:val="en-US"/>
        </w:rPr>
      </w:pPr>
      <w:r w:rsidRPr="00753CFF">
        <w:rPr>
          <w:b/>
          <w:bCs/>
          <w:lang w:val="en-US"/>
        </w:rPr>
        <w:t>Expected Result</w:t>
      </w:r>
    </w:p>
    <w:p w14:paraId="04FFF3B0" w14:textId="77777777" w:rsidR="0077132E" w:rsidRPr="00753CFF" w:rsidRDefault="00000000">
      <w:pPr>
        <w:spacing w:before="240" w:after="240"/>
        <w:rPr>
          <w:lang w:val="en-US"/>
        </w:rPr>
      </w:pPr>
      <w:r w:rsidRPr="00753CFF">
        <w:rPr>
          <w:lang w:val="en-US"/>
        </w:rPr>
        <w:t>• SettingsOutcome.success equals True</w:t>
      </w:r>
    </w:p>
    <w:p w14:paraId="6A34589D" w14:textId="77777777" w:rsidR="0077132E" w:rsidRPr="00753CFF" w:rsidRDefault="00000000">
      <w:pPr>
        <w:spacing w:before="240" w:after="240"/>
        <w:rPr>
          <w:lang w:val="en-US"/>
        </w:rPr>
      </w:pPr>
      <w:r w:rsidRPr="00753CFF">
        <w:rPr>
          <w:lang w:val="en-US"/>
        </w:rPr>
        <w:t>• SettingsOutcome.alert_level equals "info"</w:t>
      </w:r>
    </w:p>
    <w:p w14:paraId="75386948" w14:textId="77777777" w:rsidR="0077132E" w:rsidRPr="00753CFF" w:rsidRDefault="00000000">
      <w:pPr>
        <w:spacing w:before="240" w:after="240"/>
        <w:rPr>
          <w:lang w:val="en-US"/>
        </w:rPr>
      </w:pPr>
      <w:r w:rsidRPr="00753CFF">
        <w:rPr>
          <w:lang w:val="en-US"/>
        </w:rPr>
        <w:t>• ConfigurationManager.lock_time equals 45</w:t>
      </w:r>
    </w:p>
    <w:p w14:paraId="102BDEBA" w14:textId="77777777" w:rsidR="0077132E" w:rsidRPr="00753CFF" w:rsidRDefault="00000000">
      <w:pPr>
        <w:spacing w:before="240" w:after="240"/>
        <w:rPr>
          <w:lang w:val="en-US"/>
        </w:rPr>
      </w:pPr>
      <w:r w:rsidRPr="00753CFF">
        <w:rPr>
          <w:lang w:val="en-US"/>
        </w:rPr>
        <w:t>• ConfigurationManager.alarm_delay equals 90</w:t>
      </w:r>
    </w:p>
    <w:p w14:paraId="7E0C4AE0" w14:textId="77777777" w:rsidR="0077132E" w:rsidRPr="00753CFF" w:rsidRDefault="00000000">
      <w:pPr>
        <w:spacing w:before="240" w:after="240"/>
        <w:rPr>
          <w:lang w:val="en-US"/>
        </w:rPr>
      </w:pPr>
      <w:r w:rsidRPr="00753CFF">
        <w:rPr>
          <w:lang w:val="en-US"/>
        </w:rPr>
        <w:t>• Database contains updated values</w:t>
      </w:r>
    </w:p>
    <w:p w14:paraId="38A17441" w14:textId="77777777" w:rsidR="0077132E" w:rsidRPr="00753CFF" w:rsidRDefault="00000000">
      <w:pPr>
        <w:spacing w:before="240" w:after="240"/>
        <w:rPr>
          <w:b/>
          <w:bCs/>
          <w:lang w:val="en-US"/>
        </w:rPr>
      </w:pPr>
      <w:r w:rsidRPr="00753CFF">
        <w:rPr>
          <w:b/>
          <w:bCs/>
          <w:lang w:val="en-US"/>
        </w:rPr>
        <w:t>Actual Result (Pass/Fail/Exception)</w:t>
      </w:r>
    </w:p>
    <w:p w14:paraId="24F5A547" w14:textId="77777777" w:rsidR="0077132E" w:rsidRPr="00753CFF" w:rsidRDefault="00000000">
      <w:pPr>
        <w:spacing w:before="240" w:after="240"/>
        <w:rPr>
          <w:lang w:val="en-US"/>
        </w:rPr>
      </w:pPr>
      <w:r w:rsidRPr="00753CFF">
        <w:rPr>
          <w:lang w:val="en-US"/>
        </w:rPr>
        <w:t>• Pass: SettingsOutcome.success equals True</w:t>
      </w:r>
    </w:p>
    <w:p w14:paraId="7ED24917" w14:textId="77777777" w:rsidR="0077132E" w:rsidRPr="00753CFF" w:rsidRDefault="00000000">
      <w:pPr>
        <w:spacing w:before="240" w:after="240"/>
        <w:rPr>
          <w:lang w:val="en-US"/>
        </w:rPr>
      </w:pPr>
      <w:r w:rsidRPr="00753CFF">
        <w:rPr>
          <w:lang w:val="en-US"/>
        </w:rPr>
        <w:lastRenderedPageBreak/>
        <w:t>• Pass: Settings persisted correctly</w:t>
      </w:r>
    </w:p>
    <w:p w14:paraId="644AEF50" w14:textId="77777777" w:rsidR="0077132E" w:rsidRPr="00753CFF" w:rsidRDefault="00000000">
      <w:pPr>
        <w:spacing w:before="240" w:after="240"/>
        <w:rPr>
          <w:lang w:val="en-US"/>
        </w:rPr>
      </w:pPr>
      <w:r w:rsidRPr="00753CFF">
        <w:rPr>
          <w:lang w:val="en-US"/>
        </w:rPr>
        <w:t>• Pass: Values retrievable after save</w:t>
      </w:r>
    </w:p>
    <w:p w14:paraId="29CBC8EC" w14:textId="77777777" w:rsidR="0077132E" w:rsidRPr="00753CFF" w:rsidRDefault="00000000">
      <w:pPr>
        <w:spacing w:before="240" w:after="240"/>
        <w:rPr>
          <w:b/>
          <w:bCs/>
          <w:lang w:val="en-US"/>
        </w:rPr>
      </w:pPr>
      <w:r w:rsidRPr="00753CFF">
        <w:rPr>
          <w:b/>
          <w:bCs/>
          <w:lang w:val="en-US"/>
        </w:rPr>
        <w:t>Comment (including references)</w:t>
      </w:r>
    </w:p>
    <w:p w14:paraId="09E7DF0D" w14:textId="77777777" w:rsidR="0077132E" w:rsidRPr="00753CFF" w:rsidRDefault="00000000">
      <w:pPr>
        <w:spacing w:before="240" w:after="240"/>
        <w:rPr>
          <w:lang w:val="en-US"/>
        </w:rPr>
      </w:pPr>
      <w:r w:rsidRPr="00753CFF">
        <w:rPr>
          <w:lang w:val="en-US"/>
        </w:rPr>
        <w:t>Tests complete settings flow from UI validation through persistence layer.</w:t>
      </w:r>
    </w:p>
    <w:p w14:paraId="1F64BCFB" w14:textId="77777777" w:rsidR="0077132E" w:rsidRPr="00753CFF" w:rsidRDefault="00000000">
      <w:pPr>
        <w:spacing w:before="240" w:after="240"/>
        <w:rPr>
          <w:lang w:val="en-US"/>
        </w:rPr>
      </w:pPr>
      <w:r w:rsidRPr="00753CFF">
        <w:rPr>
          <w:lang w:val="en-US"/>
        </w:rPr>
        <w:t xml:space="preserve"> </w:t>
      </w:r>
    </w:p>
    <w:p w14:paraId="76B2B90E" w14:textId="77777777" w:rsidR="0077132E" w:rsidRPr="00753CFF" w:rsidRDefault="00000000">
      <w:pPr>
        <w:pStyle w:val="2"/>
        <w:keepNext w:val="0"/>
        <w:keepLines w:val="0"/>
        <w:spacing w:after="80"/>
        <w:rPr>
          <w:b/>
          <w:bCs/>
          <w:sz w:val="34"/>
          <w:szCs w:val="34"/>
          <w:lang w:val="en-US"/>
        </w:rPr>
      </w:pPr>
      <w:bookmarkStart w:id="145" w:name="_yvb26nrnhx1u" w:colFirst="0" w:colLast="0"/>
      <w:bookmarkEnd w:id="145"/>
      <w:r w:rsidRPr="00753CFF">
        <w:rPr>
          <w:b/>
          <w:bCs/>
          <w:sz w:val="34"/>
          <w:szCs w:val="34"/>
          <w:lang w:val="en-US"/>
        </w:rPr>
        <w:t>C. Control Panel Password Change</w:t>
      </w:r>
    </w:p>
    <w:p w14:paraId="4172400D" w14:textId="77777777" w:rsidR="0077132E" w:rsidRPr="00753CFF" w:rsidRDefault="00000000">
      <w:pPr>
        <w:pStyle w:val="3"/>
        <w:keepNext w:val="0"/>
        <w:keepLines w:val="0"/>
        <w:spacing w:before="280"/>
        <w:rPr>
          <w:b/>
          <w:bCs/>
          <w:color w:val="000000"/>
          <w:sz w:val="26"/>
          <w:szCs w:val="26"/>
          <w:lang w:val="en-US"/>
        </w:rPr>
      </w:pPr>
      <w:bookmarkStart w:id="146" w:name="_p543rsu52jju" w:colFirst="0" w:colLast="0"/>
      <w:bookmarkEnd w:id="146"/>
      <w:r w:rsidRPr="00753CFF">
        <w:rPr>
          <w:b/>
          <w:bCs/>
          <w:color w:val="000000"/>
          <w:sz w:val="26"/>
          <w:szCs w:val="26"/>
          <w:lang w:val="en-US"/>
        </w:rPr>
        <w:t>1. test_password_change_full_flow_integration (IT-CP-PWD-001)</w:t>
      </w:r>
    </w:p>
    <w:tbl>
      <w:tblPr>
        <w:tblStyle w:val="affffc"/>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155"/>
        <w:gridCol w:w="4740"/>
      </w:tblGrid>
      <w:tr w:rsidR="0077132E" w14:paraId="65337669" w14:textId="77777777">
        <w:trPr>
          <w:trHeight w:val="360"/>
        </w:trPr>
        <w:tc>
          <w:tcPr>
            <w:tcW w:w="415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7101733" w14:textId="77777777" w:rsidR="0077132E" w:rsidRDefault="00000000">
            <w:pPr>
              <w:spacing w:before="240"/>
            </w:pPr>
            <w:r>
              <w:t>Field</w:t>
            </w:r>
          </w:p>
        </w:tc>
        <w:tc>
          <w:tcPr>
            <w:tcW w:w="474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F56EF9F" w14:textId="77777777" w:rsidR="0077132E" w:rsidRDefault="00000000">
            <w:pPr>
              <w:spacing w:before="240"/>
            </w:pPr>
            <w:r>
              <w:t>Value</w:t>
            </w:r>
          </w:p>
        </w:tc>
      </w:tr>
      <w:tr w:rsidR="0077132E" w14:paraId="030A730A" w14:textId="77777777">
        <w:trPr>
          <w:trHeight w:val="705"/>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2527736" w14:textId="77777777" w:rsidR="0077132E" w:rsidRDefault="00000000">
            <w:pPr>
              <w:spacing w:before="240"/>
            </w:pPr>
            <w:r>
              <w:t>Class</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30B3F6A9" w14:textId="77777777" w:rsidR="0077132E" w:rsidRDefault="00000000">
            <w:pPr>
              <w:spacing w:before="240"/>
            </w:pPr>
            <w:r>
              <w:t>ControlPanelChangePasswordPresenter, System, LoginManager, StorageManager</w:t>
            </w:r>
          </w:p>
        </w:tc>
      </w:tr>
      <w:tr w:rsidR="0077132E" w:rsidRPr="00362686" w14:paraId="49C4B5B7" w14:textId="77777777">
        <w:trPr>
          <w:trHeight w:val="705"/>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2EBEF3E" w14:textId="77777777" w:rsidR="0077132E" w:rsidRDefault="00000000">
            <w:pPr>
              <w:spacing w:before="240"/>
            </w:pPr>
            <w:r>
              <w:t>Function</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70460898" w14:textId="77777777" w:rsidR="0077132E" w:rsidRPr="00753CFF" w:rsidRDefault="00000000">
            <w:pPr>
              <w:spacing w:before="240"/>
              <w:rPr>
                <w:lang w:val="en-US"/>
              </w:rPr>
            </w:pPr>
            <w:r w:rsidRPr="00753CFF">
              <w:rPr>
                <w:lang w:val="en-US"/>
              </w:rPr>
              <w:t>Change master password via Control Panel</w:t>
            </w:r>
          </w:p>
        </w:tc>
      </w:tr>
      <w:tr w:rsidR="0077132E" w14:paraId="1965C3A3" w14:textId="77777777">
        <w:trPr>
          <w:trHeight w:val="360"/>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A7C091F" w14:textId="77777777" w:rsidR="0077132E" w:rsidRDefault="00000000">
            <w:pPr>
              <w:spacing w:before="240"/>
            </w:pPr>
            <w:r>
              <w:t>Author</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2376A35C" w14:textId="77777777" w:rsidR="0077132E" w:rsidRDefault="00000000">
            <w:pPr>
              <w:spacing w:before="240"/>
            </w:pPr>
            <w:r>
              <w:t>Minseok Jo</w:t>
            </w:r>
          </w:p>
        </w:tc>
      </w:tr>
      <w:tr w:rsidR="0077132E" w14:paraId="0CE139C0" w14:textId="77777777">
        <w:trPr>
          <w:trHeight w:val="360"/>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00EF511" w14:textId="77777777" w:rsidR="0077132E" w:rsidRDefault="00000000">
            <w:pPr>
              <w:spacing w:before="240"/>
            </w:pPr>
            <w:r>
              <w:t>Date</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08DC7781" w14:textId="77777777" w:rsidR="0077132E" w:rsidRDefault="00000000">
            <w:pPr>
              <w:spacing w:before="240"/>
            </w:pPr>
            <w:r>
              <w:t>2025-11-25</w:t>
            </w:r>
          </w:p>
        </w:tc>
      </w:tr>
    </w:tbl>
    <w:p w14:paraId="377142D5" w14:textId="77777777" w:rsidR="0077132E" w:rsidRDefault="00000000">
      <w:pPr>
        <w:spacing w:before="240" w:after="240"/>
      </w:pPr>
      <w:r>
        <w:t xml:space="preserve"> </w:t>
      </w:r>
    </w:p>
    <w:p w14:paraId="0F1DB52E" w14:textId="77777777" w:rsidR="0077132E" w:rsidRDefault="00000000">
      <w:pPr>
        <w:spacing w:before="240" w:after="240"/>
        <w:rPr>
          <w:b/>
          <w:bCs/>
        </w:rPr>
      </w:pPr>
      <w:r>
        <w:rPr>
          <w:b/>
          <w:bCs/>
        </w:rPr>
        <w:t>Test Case Description</w:t>
      </w:r>
    </w:p>
    <w:p w14:paraId="01BC6A59" w14:textId="77777777" w:rsidR="0077132E" w:rsidRPr="00753CFF" w:rsidRDefault="00000000">
      <w:pPr>
        <w:spacing w:before="240" w:after="240"/>
        <w:rPr>
          <w:lang w:val="en-US"/>
        </w:rPr>
      </w:pPr>
      <w:r w:rsidRPr="00753CFF">
        <w:rPr>
          <w:lang w:val="en-US"/>
        </w:rPr>
        <w:t>Validate the complete password change flow from ControlPanelChangePasswordPresenter through System to database persistence.</w:t>
      </w:r>
    </w:p>
    <w:p w14:paraId="34489A7F" w14:textId="77777777" w:rsidR="0077132E" w:rsidRPr="00753CFF" w:rsidRDefault="00000000">
      <w:pPr>
        <w:spacing w:before="240" w:after="240"/>
        <w:rPr>
          <w:b/>
          <w:bCs/>
          <w:lang w:val="en-US"/>
        </w:rPr>
      </w:pPr>
      <w:r w:rsidRPr="00753CFF">
        <w:rPr>
          <w:b/>
          <w:bCs/>
          <w:lang w:val="en-US"/>
        </w:rPr>
        <w:t>Input Specifications</w:t>
      </w:r>
    </w:p>
    <w:p w14:paraId="605BBC86" w14:textId="77777777" w:rsidR="0077132E" w:rsidRPr="00753CFF" w:rsidRDefault="00000000">
      <w:pPr>
        <w:spacing w:before="240" w:after="240"/>
        <w:rPr>
          <w:lang w:val="en-US"/>
        </w:rPr>
      </w:pPr>
      <w:r w:rsidRPr="00753CFF">
        <w:rPr>
          <w:lang w:val="en-US"/>
        </w:rPr>
        <w:t>• User is logged in as "admin"</w:t>
      </w:r>
    </w:p>
    <w:p w14:paraId="3A5C4EFA" w14:textId="77777777" w:rsidR="0077132E" w:rsidRPr="00753CFF" w:rsidRDefault="00000000">
      <w:pPr>
        <w:spacing w:before="240" w:after="240"/>
        <w:rPr>
          <w:lang w:val="en-US"/>
        </w:rPr>
      </w:pPr>
      <w:r w:rsidRPr="00753CFF">
        <w:rPr>
          <w:lang w:val="en-US"/>
        </w:rPr>
        <w:t>• current_password: "1234"</w:t>
      </w:r>
    </w:p>
    <w:p w14:paraId="024E8EB0" w14:textId="77777777" w:rsidR="0077132E" w:rsidRPr="00753CFF" w:rsidRDefault="00000000">
      <w:pPr>
        <w:spacing w:before="240" w:after="240"/>
        <w:rPr>
          <w:lang w:val="en-US"/>
        </w:rPr>
      </w:pPr>
      <w:r w:rsidRPr="00753CFF">
        <w:rPr>
          <w:lang w:val="en-US"/>
        </w:rPr>
        <w:lastRenderedPageBreak/>
        <w:t>• new_password: "newpass5678"</w:t>
      </w:r>
    </w:p>
    <w:p w14:paraId="1AC49C74" w14:textId="77777777" w:rsidR="0077132E" w:rsidRPr="00753CFF" w:rsidRDefault="00000000">
      <w:pPr>
        <w:spacing w:before="240" w:after="240"/>
        <w:rPr>
          <w:lang w:val="en-US"/>
        </w:rPr>
      </w:pPr>
      <w:r w:rsidRPr="00753CFF">
        <w:rPr>
          <w:lang w:val="en-US"/>
        </w:rPr>
        <w:t>• confirm_password: "newpass5678"</w:t>
      </w:r>
    </w:p>
    <w:p w14:paraId="03B2CF8F" w14:textId="77777777" w:rsidR="0077132E" w:rsidRPr="00753CFF" w:rsidRDefault="00000000">
      <w:pPr>
        <w:spacing w:before="240" w:after="240"/>
        <w:rPr>
          <w:b/>
          <w:bCs/>
          <w:lang w:val="en-US"/>
        </w:rPr>
      </w:pPr>
      <w:r w:rsidRPr="00753CFF">
        <w:rPr>
          <w:b/>
          <w:bCs/>
          <w:lang w:val="en-US"/>
        </w:rPr>
        <w:t>Detailed Step</w:t>
      </w:r>
    </w:p>
    <w:p w14:paraId="7DD15B04" w14:textId="77777777" w:rsidR="0077132E" w:rsidRPr="00753CFF" w:rsidRDefault="00000000">
      <w:pPr>
        <w:spacing w:before="240" w:after="240"/>
        <w:rPr>
          <w:lang w:val="en-US"/>
        </w:rPr>
      </w:pPr>
      <w:r w:rsidRPr="00753CFF">
        <w:rPr>
          <w:lang w:val="en-US"/>
        </w:rPr>
        <w:t>1. Initialize System and login with admin/1234.</w:t>
      </w:r>
    </w:p>
    <w:p w14:paraId="639D9FE3" w14:textId="77777777" w:rsidR="0077132E" w:rsidRPr="00753CFF" w:rsidRDefault="00000000">
      <w:pPr>
        <w:spacing w:before="240" w:after="240"/>
        <w:rPr>
          <w:lang w:val="en-US"/>
        </w:rPr>
      </w:pPr>
      <w:r w:rsidRPr="00753CFF">
        <w:rPr>
          <w:lang w:val="en-US"/>
        </w:rPr>
        <w:t>2. Create ControlPanelChangePasswordPresenter with System reference.</w:t>
      </w:r>
    </w:p>
    <w:p w14:paraId="310BB5FC" w14:textId="77777777" w:rsidR="0077132E" w:rsidRPr="00753CFF" w:rsidRDefault="00000000">
      <w:pPr>
        <w:spacing w:before="240" w:after="240"/>
        <w:rPr>
          <w:lang w:val="en-US"/>
        </w:rPr>
      </w:pPr>
      <w:r w:rsidRPr="00753CFF">
        <w:rPr>
          <w:lang w:val="en-US"/>
        </w:rPr>
        <w:t>3. Call presenter.change_password() with current, new, and confirm passwords.</w:t>
      </w:r>
    </w:p>
    <w:p w14:paraId="29515B51" w14:textId="77777777" w:rsidR="0077132E" w:rsidRPr="00753CFF" w:rsidRDefault="00000000">
      <w:pPr>
        <w:spacing w:before="240" w:after="240"/>
        <w:rPr>
          <w:lang w:val="en-US"/>
        </w:rPr>
      </w:pPr>
      <w:r w:rsidRPr="00753CFF">
        <w:rPr>
          <w:lang w:val="en-US"/>
        </w:rPr>
        <w:t>4. Presenter validates: passwords match, minimum length met.</w:t>
      </w:r>
    </w:p>
    <w:p w14:paraId="3128F2F1" w14:textId="77777777" w:rsidR="0077132E" w:rsidRPr="00753CFF" w:rsidRDefault="00000000">
      <w:pPr>
        <w:spacing w:before="240" w:after="240"/>
        <w:rPr>
          <w:lang w:val="en-US"/>
        </w:rPr>
      </w:pPr>
      <w:r w:rsidRPr="00753CFF">
        <w:rPr>
          <w:lang w:val="en-US"/>
        </w:rPr>
        <w:t>5. Presenter calls System.change_master_password().</w:t>
      </w:r>
    </w:p>
    <w:p w14:paraId="0AFCCA17" w14:textId="77777777" w:rsidR="0077132E" w:rsidRPr="00753CFF" w:rsidRDefault="00000000">
      <w:pPr>
        <w:spacing w:before="240" w:after="240"/>
        <w:rPr>
          <w:lang w:val="en-US"/>
        </w:rPr>
      </w:pPr>
      <w:r w:rsidRPr="00753CFF">
        <w:rPr>
          <w:lang w:val="en-US"/>
        </w:rPr>
        <w:t>6. System executes 3-phase password change:</w:t>
      </w:r>
    </w:p>
    <w:p w14:paraId="1EE19339" w14:textId="77777777" w:rsidR="0077132E" w:rsidRPr="00753CFF" w:rsidRDefault="00000000">
      <w:pPr>
        <w:spacing w:before="240" w:after="240"/>
        <w:rPr>
          <w:lang w:val="en-US"/>
        </w:rPr>
      </w:pPr>
      <w:r w:rsidRPr="00753CFF">
        <w:rPr>
          <w:lang w:val="en-US"/>
        </w:rPr>
        <w:t>• Phase 1: Verify current password</w:t>
      </w:r>
    </w:p>
    <w:p w14:paraId="4ED9B465" w14:textId="77777777" w:rsidR="0077132E" w:rsidRPr="00753CFF" w:rsidRDefault="00000000">
      <w:pPr>
        <w:spacing w:before="240" w:after="240"/>
        <w:rPr>
          <w:lang w:val="en-US"/>
        </w:rPr>
      </w:pPr>
      <w:r w:rsidRPr="00753CFF">
        <w:rPr>
          <w:lang w:val="en-US"/>
        </w:rPr>
        <w:t>• Phase 2: Validate new password rules</w:t>
      </w:r>
    </w:p>
    <w:p w14:paraId="10EA537F" w14:textId="77777777" w:rsidR="0077132E" w:rsidRPr="00753CFF" w:rsidRDefault="00000000">
      <w:pPr>
        <w:spacing w:before="240" w:after="240"/>
        <w:rPr>
          <w:lang w:val="en-US"/>
        </w:rPr>
      </w:pPr>
      <w:r w:rsidRPr="00753CFF">
        <w:rPr>
          <w:lang w:val="en-US"/>
        </w:rPr>
        <w:t>• Phase 3: Confirm and save</w:t>
      </w:r>
    </w:p>
    <w:p w14:paraId="0891E996" w14:textId="77777777" w:rsidR="0077132E" w:rsidRPr="00753CFF" w:rsidRDefault="00000000">
      <w:pPr>
        <w:spacing w:before="240" w:after="240"/>
        <w:rPr>
          <w:lang w:val="en-US"/>
        </w:rPr>
      </w:pPr>
      <w:r w:rsidRPr="00753CFF">
        <w:rPr>
          <w:lang w:val="en-US"/>
        </w:rPr>
        <w:t>7. StorageManager updates password in database.</w:t>
      </w:r>
    </w:p>
    <w:p w14:paraId="60BAC6AE" w14:textId="77777777" w:rsidR="0077132E" w:rsidRPr="00753CFF" w:rsidRDefault="00000000">
      <w:pPr>
        <w:spacing w:before="240" w:after="240"/>
        <w:rPr>
          <w:b/>
          <w:bCs/>
          <w:lang w:val="en-US"/>
        </w:rPr>
      </w:pPr>
      <w:r w:rsidRPr="00753CFF">
        <w:rPr>
          <w:b/>
          <w:bCs/>
          <w:lang w:val="en-US"/>
        </w:rPr>
        <w:t>Expected Result</w:t>
      </w:r>
    </w:p>
    <w:p w14:paraId="7864DAF9" w14:textId="77777777" w:rsidR="0077132E" w:rsidRPr="00753CFF" w:rsidRDefault="00000000">
      <w:pPr>
        <w:spacing w:before="240" w:after="240"/>
        <w:rPr>
          <w:lang w:val="en-US"/>
        </w:rPr>
      </w:pPr>
      <w:r w:rsidRPr="00753CFF">
        <w:rPr>
          <w:lang w:val="en-US"/>
        </w:rPr>
        <w:t>• ChangePasswordOutcome.success equals True</w:t>
      </w:r>
    </w:p>
    <w:p w14:paraId="50317386" w14:textId="77777777" w:rsidR="0077132E" w:rsidRPr="00753CFF" w:rsidRDefault="00000000">
      <w:pPr>
        <w:spacing w:before="240" w:after="240"/>
        <w:rPr>
          <w:lang w:val="en-US"/>
        </w:rPr>
      </w:pPr>
      <w:r w:rsidRPr="00753CFF">
        <w:rPr>
          <w:lang w:val="en-US"/>
        </w:rPr>
        <w:t>• ChangePasswordOutcome.message equals "Password changed successfully!"</w:t>
      </w:r>
    </w:p>
    <w:p w14:paraId="1429B945" w14:textId="77777777" w:rsidR="0077132E" w:rsidRPr="00753CFF" w:rsidRDefault="00000000">
      <w:pPr>
        <w:spacing w:before="240" w:after="240"/>
        <w:rPr>
          <w:lang w:val="en-US"/>
        </w:rPr>
      </w:pPr>
      <w:r w:rsidRPr="00753CFF">
        <w:rPr>
          <w:lang w:val="en-US"/>
        </w:rPr>
        <w:t>• New password works for subsequent login</w:t>
      </w:r>
    </w:p>
    <w:p w14:paraId="1FB53A86" w14:textId="77777777" w:rsidR="0077132E" w:rsidRPr="00753CFF" w:rsidRDefault="00000000">
      <w:pPr>
        <w:spacing w:before="240" w:after="240"/>
        <w:rPr>
          <w:lang w:val="en-US"/>
        </w:rPr>
      </w:pPr>
      <w:r w:rsidRPr="00753CFF">
        <w:rPr>
          <w:lang w:val="en-US"/>
        </w:rPr>
        <w:t>• Old password no longer works</w:t>
      </w:r>
    </w:p>
    <w:p w14:paraId="0692F1D6" w14:textId="77777777" w:rsidR="0077132E" w:rsidRPr="00753CFF" w:rsidRDefault="00000000">
      <w:pPr>
        <w:spacing w:before="240" w:after="240"/>
        <w:rPr>
          <w:b/>
          <w:bCs/>
          <w:lang w:val="en-US"/>
        </w:rPr>
      </w:pPr>
      <w:r w:rsidRPr="00753CFF">
        <w:rPr>
          <w:b/>
          <w:bCs/>
          <w:lang w:val="en-US"/>
        </w:rPr>
        <w:t>Actual Result (Pass/Fail/Exception)</w:t>
      </w:r>
    </w:p>
    <w:p w14:paraId="4E545956" w14:textId="77777777" w:rsidR="0077132E" w:rsidRPr="00753CFF" w:rsidRDefault="00000000">
      <w:pPr>
        <w:spacing w:before="240" w:after="240"/>
        <w:rPr>
          <w:lang w:val="en-US"/>
        </w:rPr>
      </w:pPr>
      <w:r w:rsidRPr="00753CFF">
        <w:rPr>
          <w:lang w:val="en-US"/>
        </w:rPr>
        <w:t>• Pass: Password change succeeds</w:t>
      </w:r>
    </w:p>
    <w:p w14:paraId="14F413BC" w14:textId="77777777" w:rsidR="0077132E" w:rsidRPr="00753CFF" w:rsidRDefault="00000000">
      <w:pPr>
        <w:spacing w:before="240" w:after="240"/>
        <w:rPr>
          <w:lang w:val="en-US"/>
        </w:rPr>
      </w:pPr>
      <w:r w:rsidRPr="00753CFF">
        <w:rPr>
          <w:lang w:val="en-US"/>
        </w:rPr>
        <w:t>• Pass: New password authenticates correctly</w:t>
      </w:r>
    </w:p>
    <w:p w14:paraId="72A5BE74" w14:textId="77777777" w:rsidR="0077132E" w:rsidRPr="00753CFF" w:rsidRDefault="00000000">
      <w:pPr>
        <w:spacing w:before="240" w:after="240"/>
        <w:rPr>
          <w:lang w:val="en-US"/>
        </w:rPr>
      </w:pPr>
      <w:r w:rsidRPr="00753CFF">
        <w:rPr>
          <w:lang w:val="en-US"/>
        </w:rPr>
        <w:lastRenderedPageBreak/>
        <w:t>• Pass: Old password rejected</w:t>
      </w:r>
    </w:p>
    <w:p w14:paraId="5B8859F5" w14:textId="77777777" w:rsidR="0077132E" w:rsidRPr="00753CFF" w:rsidRDefault="00000000">
      <w:pPr>
        <w:spacing w:before="240" w:after="240"/>
        <w:rPr>
          <w:b/>
          <w:bCs/>
          <w:lang w:val="en-US"/>
        </w:rPr>
      </w:pPr>
      <w:r w:rsidRPr="00753CFF">
        <w:rPr>
          <w:b/>
          <w:bCs/>
          <w:lang w:val="en-US"/>
        </w:rPr>
        <w:t>Comment (including references)</w:t>
      </w:r>
    </w:p>
    <w:p w14:paraId="18EFE28C" w14:textId="77777777" w:rsidR="0077132E" w:rsidRPr="00753CFF" w:rsidRDefault="00000000">
      <w:pPr>
        <w:spacing w:before="240" w:after="240"/>
        <w:rPr>
          <w:lang w:val="en-US"/>
        </w:rPr>
      </w:pPr>
      <w:r w:rsidRPr="00753CFF">
        <w:rPr>
          <w:lang w:val="en-US"/>
        </w:rPr>
        <w:t>Validates complete 3-phase password change flow. Test file: test_change_master_password.py</w:t>
      </w:r>
    </w:p>
    <w:p w14:paraId="45D2E6D5" w14:textId="77777777" w:rsidR="0077132E" w:rsidRPr="00753CFF" w:rsidRDefault="00000000">
      <w:pPr>
        <w:spacing w:before="240" w:after="240"/>
        <w:rPr>
          <w:lang w:val="en-US"/>
        </w:rPr>
      </w:pPr>
      <w:r w:rsidRPr="00753CFF">
        <w:rPr>
          <w:lang w:val="en-US"/>
        </w:rPr>
        <w:t xml:space="preserve"> </w:t>
      </w:r>
    </w:p>
    <w:p w14:paraId="46EE4847" w14:textId="77777777" w:rsidR="0077132E" w:rsidRPr="00753CFF" w:rsidRDefault="00000000">
      <w:pPr>
        <w:pStyle w:val="2"/>
        <w:keepNext w:val="0"/>
        <w:keepLines w:val="0"/>
        <w:spacing w:after="80"/>
        <w:rPr>
          <w:b/>
          <w:bCs/>
          <w:sz w:val="34"/>
          <w:szCs w:val="34"/>
          <w:lang w:val="en-US"/>
        </w:rPr>
      </w:pPr>
      <w:bookmarkStart w:id="147" w:name="_vklwrikxnub" w:colFirst="0" w:colLast="0"/>
      <w:bookmarkEnd w:id="147"/>
      <w:r w:rsidRPr="00753CFF">
        <w:rPr>
          <w:b/>
          <w:bCs/>
          <w:sz w:val="34"/>
          <w:szCs w:val="34"/>
          <w:lang w:val="en-US"/>
        </w:rPr>
        <w:t>D. Web Login Process (2FA)</w:t>
      </w:r>
    </w:p>
    <w:p w14:paraId="3E57AFE6" w14:textId="77777777" w:rsidR="0077132E" w:rsidRPr="00753CFF" w:rsidRDefault="00000000">
      <w:pPr>
        <w:pStyle w:val="3"/>
        <w:keepNext w:val="0"/>
        <w:keepLines w:val="0"/>
        <w:spacing w:before="280"/>
        <w:rPr>
          <w:b/>
          <w:bCs/>
          <w:color w:val="000000"/>
          <w:sz w:val="26"/>
          <w:szCs w:val="26"/>
          <w:lang w:val="en-US"/>
        </w:rPr>
      </w:pPr>
      <w:bookmarkStart w:id="148" w:name="_95bxvbfb33s8" w:colFirst="0" w:colLast="0"/>
      <w:bookmarkEnd w:id="148"/>
      <w:r w:rsidRPr="00753CFF">
        <w:rPr>
          <w:b/>
          <w:bCs/>
          <w:color w:val="000000"/>
          <w:sz w:val="26"/>
          <w:szCs w:val="26"/>
          <w:lang w:val="en-US"/>
        </w:rPr>
        <w:t>1. test_web_login_two_factor_integration (IT-Web-Login-001)</w:t>
      </w:r>
    </w:p>
    <w:tbl>
      <w:tblPr>
        <w:tblStyle w:val="affffd"/>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25"/>
        <w:gridCol w:w="4470"/>
      </w:tblGrid>
      <w:tr w:rsidR="0077132E" w14:paraId="67A6F38B" w14:textId="77777777">
        <w:trPr>
          <w:trHeight w:val="360"/>
        </w:trPr>
        <w:tc>
          <w:tcPr>
            <w:tcW w:w="442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503D7CE" w14:textId="77777777" w:rsidR="0077132E" w:rsidRDefault="00000000">
            <w:pPr>
              <w:spacing w:before="240"/>
            </w:pPr>
            <w:r>
              <w:t>Field</w:t>
            </w:r>
          </w:p>
        </w:tc>
        <w:tc>
          <w:tcPr>
            <w:tcW w:w="447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F7ADE17" w14:textId="77777777" w:rsidR="0077132E" w:rsidRDefault="00000000">
            <w:pPr>
              <w:spacing w:before="240"/>
            </w:pPr>
            <w:r>
              <w:t>Value</w:t>
            </w:r>
          </w:p>
        </w:tc>
      </w:tr>
      <w:tr w:rsidR="0077132E" w14:paraId="7C3AAA39" w14:textId="77777777">
        <w:trPr>
          <w:trHeight w:val="705"/>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AD9F783" w14:textId="77777777" w:rsidR="0077132E" w:rsidRDefault="00000000">
            <w:pPr>
              <w:spacing w:before="240"/>
            </w:pPr>
            <w:r>
              <w:t>Class</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66F91229" w14:textId="77777777" w:rsidR="0077132E" w:rsidRDefault="00000000">
            <w:pPr>
              <w:spacing w:before="240"/>
            </w:pPr>
            <w:r>
              <w:t>WebLoginPresenter, System, LoginManager, StorageManager</w:t>
            </w:r>
          </w:p>
        </w:tc>
      </w:tr>
      <w:tr w:rsidR="0077132E" w:rsidRPr="00362686" w14:paraId="435BB1DB" w14:textId="77777777">
        <w:trPr>
          <w:trHeight w:val="705"/>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1A14C28" w14:textId="77777777" w:rsidR="0077132E" w:rsidRDefault="00000000">
            <w:pPr>
              <w:spacing w:before="240"/>
            </w:pPr>
            <w:r>
              <w:t>Function</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53F399AF" w14:textId="77777777" w:rsidR="0077132E" w:rsidRPr="00753CFF" w:rsidRDefault="00000000">
            <w:pPr>
              <w:spacing w:before="240"/>
              <w:rPr>
                <w:lang w:val="en-US"/>
              </w:rPr>
            </w:pPr>
            <w:r w:rsidRPr="00753CFF">
              <w:rPr>
                <w:lang w:val="en-US"/>
              </w:rPr>
              <w:t>Two-factor authentication via Web interface</w:t>
            </w:r>
          </w:p>
        </w:tc>
      </w:tr>
      <w:tr w:rsidR="0077132E" w14:paraId="2977CF39"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FC2EBE3" w14:textId="77777777" w:rsidR="0077132E" w:rsidRDefault="00000000">
            <w:pPr>
              <w:spacing w:before="240"/>
            </w:pPr>
            <w:r>
              <w:t>Author</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63E02852" w14:textId="77777777" w:rsidR="0077132E" w:rsidRDefault="00000000">
            <w:pPr>
              <w:spacing w:before="240"/>
            </w:pPr>
            <w:r>
              <w:t>Minseok Jo</w:t>
            </w:r>
          </w:p>
        </w:tc>
      </w:tr>
      <w:tr w:rsidR="0077132E" w14:paraId="43E52E0F"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45573BA" w14:textId="77777777" w:rsidR="0077132E" w:rsidRDefault="00000000">
            <w:pPr>
              <w:spacing w:before="240"/>
            </w:pPr>
            <w:r>
              <w:t>Date</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0D45A55A" w14:textId="77777777" w:rsidR="0077132E" w:rsidRDefault="00000000">
            <w:pPr>
              <w:spacing w:before="240"/>
            </w:pPr>
            <w:r>
              <w:t>2025-11-25</w:t>
            </w:r>
          </w:p>
        </w:tc>
      </w:tr>
    </w:tbl>
    <w:p w14:paraId="4A24D069" w14:textId="77777777" w:rsidR="0077132E" w:rsidRDefault="00000000">
      <w:pPr>
        <w:spacing w:before="240" w:after="240"/>
      </w:pPr>
      <w:r>
        <w:t xml:space="preserve"> </w:t>
      </w:r>
    </w:p>
    <w:p w14:paraId="015C399E" w14:textId="77777777" w:rsidR="0077132E" w:rsidRDefault="00000000">
      <w:pPr>
        <w:spacing w:before="240" w:after="240"/>
        <w:rPr>
          <w:b/>
          <w:bCs/>
        </w:rPr>
      </w:pPr>
      <w:r>
        <w:rPr>
          <w:b/>
          <w:bCs/>
        </w:rPr>
        <w:t>Test Case Description</w:t>
      </w:r>
    </w:p>
    <w:p w14:paraId="4A1B2456" w14:textId="77777777" w:rsidR="0077132E" w:rsidRPr="00753CFF" w:rsidRDefault="00000000">
      <w:pPr>
        <w:spacing w:before="240" w:after="240"/>
        <w:rPr>
          <w:lang w:val="en-US"/>
        </w:rPr>
      </w:pPr>
      <w:r w:rsidRPr="00753CFF">
        <w:rPr>
          <w:lang w:val="en-US"/>
        </w:rPr>
        <w:t>Validate the complete 2-factor authentication flow for web login, including first password and second password/PIN validation.</w:t>
      </w:r>
    </w:p>
    <w:p w14:paraId="0E4DCB17" w14:textId="77777777" w:rsidR="0077132E" w:rsidRPr="00753CFF" w:rsidRDefault="00000000">
      <w:pPr>
        <w:spacing w:before="240" w:after="240"/>
        <w:rPr>
          <w:b/>
          <w:bCs/>
          <w:lang w:val="en-US"/>
        </w:rPr>
      </w:pPr>
      <w:r w:rsidRPr="00753CFF">
        <w:rPr>
          <w:b/>
          <w:bCs/>
          <w:lang w:val="en-US"/>
        </w:rPr>
        <w:t>Input Specifications</w:t>
      </w:r>
    </w:p>
    <w:p w14:paraId="5974FA1C" w14:textId="77777777" w:rsidR="0077132E" w:rsidRPr="00753CFF" w:rsidRDefault="00000000">
      <w:pPr>
        <w:spacing w:before="240" w:after="240"/>
        <w:rPr>
          <w:lang w:val="en-US"/>
        </w:rPr>
      </w:pPr>
      <w:r w:rsidRPr="00753CFF">
        <w:rPr>
          <w:lang w:val="en-US"/>
        </w:rPr>
        <w:t>• username: "admin"</w:t>
      </w:r>
    </w:p>
    <w:p w14:paraId="77ABEC52" w14:textId="77777777" w:rsidR="0077132E" w:rsidRPr="00753CFF" w:rsidRDefault="00000000">
      <w:pPr>
        <w:spacing w:before="240" w:after="240"/>
        <w:rPr>
          <w:lang w:val="en-US"/>
        </w:rPr>
      </w:pPr>
      <w:r w:rsidRPr="00753CFF">
        <w:rPr>
          <w:lang w:val="en-US"/>
        </w:rPr>
        <w:t>• first_password: "password123"</w:t>
      </w:r>
    </w:p>
    <w:p w14:paraId="1995F210" w14:textId="77777777" w:rsidR="0077132E" w:rsidRPr="00753CFF" w:rsidRDefault="00000000">
      <w:pPr>
        <w:spacing w:before="240" w:after="240"/>
        <w:rPr>
          <w:lang w:val="en-US"/>
        </w:rPr>
      </w:pPr>
      <w:r w:rsidRPr="00753CFF">
        <w:rPr>
          <w:lang w:val="en-US"/>
        </w:rPr>
        <w:lastRenderedPageBreak/>
        <w:t>• second_password: "pin1234"</w:t>
      </w:r>
    </w:p>
    <w:p w14:paraId="2874156C" w14:textId="77777777" w:rsidR="0077132E" w:rsidRPr="00753CFF" w:rsidRDefault="00000000">
      <w:pPr>
        <w:spacing w:before="240" w:after="240"/>
        <w:rPr>
          <w:b/>
          <w:bCs/>
          <w:lang w:val="en-US"/>
        </w:rPr>
      </w:pPr>
      <w:r w:rsidRPr="00753CFF">
        <w:rPr>
          <w:b/>
          <w:bCs/>
          <w:lang w:val="en-US"/>
        </w:rPr>
        <w:t>Detailed Step</w:t>
      </w:r>
    </w:p>
    <w:p w14:paraId="0866A043" w14:textId="77777777" w:rsidR="0077132E" w:rsidRPr="00753CFF" w:rsidRDefault="00000000">
      <w:pPr>
        <w:spacing w:before="240" w:after="240"/>
        <w:rPr>
          <w:lang w:val="en-US"/>
        </w:rPr>
      </w:pPr>
      <w:r w:rsidRPr="00753CFF">
        <w:rPr>
          <w:lang w:val="en-US"/>
        </w:rPr>
        <w:t>1. Initialize System with turn_on().</w:t>
      </w:r>
    </w:p>
    <w:p w14:paraId="641EDD84" w14:textId="77777777" w:rsidR="0077132E" w:rsidRPr="00753CFF" w:rsidRDefault="00000000">
      <w:pPr>
        <w:spacing w:before="240" w:after="240"/>
        <w:rPr>
          <w:lang w:val="en-US"/>
        </w:rPr>
      </w:pPr>
      <w:r w:rsidRPr="00753CFF">
        <w:rPr>
          <w:lang w:val="en-US"/>
        </w:rPr>
        <w:t>2. Create WebLoginPresenter with System reference.</w:t>
      </w:r>
    </w:p>
    <w:p w14:paraId="0F24ED1E" w14:textId="77777777" w:rsidR="0077132E" w:rsidRPr="00753CFF" w:rsidRDefault="00000000">
      <w:pPr>
        <w:spacing w:before="240" w:after="240"/>
        <w:rPr>
          <w:lang w:val="en-US"/>
        </w:rPr>
      </w:pPr>
      <w:r w:rsidRPr="00753CFF">
        <w:rPr>
          <w:lang w:val="en-US"/>
        </w:rPr>
        <w:t>3. Call presenter.validate_first_password() with username and first_password.</w:t>
      </w:r>
    </w:p>
    <w:p w14:paraId="16A95B69" w14:textId="77777777" w:rsidR="0077132E" w:rsidRPr="00753CFF" w:rsidRDefault="00000000">
      <w:pPr>
        <w:spacing w:before="240" w:after="240"/>
        <w:rPr>
          <w:lang w:val="en-US"/>
        </w:rPr>
      </w:pPr>
      <w:r w:rsidRPr="00753CFF">
        <w:rPr>
          <w:lang w:val="en-US"/>
        </w:rPr>
        <w:t>4. Presenter calls LoginManager.validate_first_password() with interface='web_browser'.</w:t>
      </w:r>
    </w:p>
    <w:p w14:paraId="7A2497DE" w14:textId="77777777" w:rsidR="0077132E" w:rsidRPr="00753CFF" w:rsidRDefault="00000000">
      <w:pPr>
        <w:spacing w:before="240" w:after="240"/>
        <w:rPr>
          <w:lang w:val="en-US"/>
        </w:rPr>
      </w:pPr>
      <w:r w:rsidRPr="00753CFF">
        <w:rPr>
          <w:lang w:val="en-US"/>
        </w:rPr>
        <w:t>5. LoginManager validates first credential against StorageManager.</w:t>
      </w:r>
    </w:p>
    <w:p w14:paraId="68E31FD9" w14:textId="77777777" w:rsidR="0077132E" w:rsidRPr="00753CFF" w:rsidRDefault="00000000">
      <w:pPr>
        <w:spacing w:before="240" w:after="240"/>
        <w:rPr>
          <w:lang w:val="en-US"/>
        </w:rPr>
      </w:pPr>
      <w:r w:rsidRPr="00753CFF">
        <w:rPr>
          <w:lang w:val="en-US"/>
        </w:rPr>
        <w:t>6. On success, call presenter.validate_second_password() with username and second_password.</w:t>
      </w:r>
    </w:p>
    <w:p w14:paraId="6C49BFF1" w14:textId="77777777" w:rsidR="0077132E" w:rsidRPr="00753CFF" w:rsidRDefault="00000000">
      <w:pPr>
        <w:spacing w:before="240" w:after="240"/>
        <w:rPr>
          <w:lang w:val="en-US"/>
        </w:rPr>
      </w:pPr>
      <w:r w:rsidRPr="00753CFF">
        <w:rPr>
          <w:lang w:val="en-US"/>
        </w:rPr>
        <w:t>7. LoginManager validates second credential (PIN).</w:t>
      </w:r>
    </w:p>
    <w:p w14:paraId="645560E8" w14:textId="77777777" w:rsidR="0077132E" w:rsidRPr="00753CFF" w:rsidRDefault="00000000">
      <w:pPr>
        <w:spacing w:before="240" w:after="240"/>
        <w:rPr>
          <w:lang w:val="en-US"/>
        </w:rPr>
      </w:pPr>
      <w:r w:rsidRPr="00753CFF">
        <w:rPr>
          <w:lang w:val="en-US"/>
        </w:rPr>
        <w:t>8. On success, user session is established and redirect URL is returned.</w:t>
      </w:r>
    </w:p>
    <w:p w14:paraId="3A7394E6" w14:textId="77777777" w:rsidR="0077132E" w:rsidRPr="00753CFF" w:rsidRDefault="00000000">
      <w:pPr>
        <w:spacing w:before="240" w:after="240"/>
        <w:rPr>
          <w:b/>
          <w:bCs/>
          <w:lang w:val="en-US"/>
        </w:rPr>
      </w:pPr>
      <w:r w:rsidRPr="00753CFF">
        <w:rPr>
          <w:b/>
          <w:bCs/>
          <w:lang w:val="en-US"/>
        </w:rPr>
        <w:t>Expected Result</w:t>
      </w:r>
    </w:p>
    <w:p w14:paraId="7F24159D" w14:textId="77777777" w:rsidR="0077132E" w:rsidRPr="00753CFF" w:rsidRDefault="00000000">
      <w:pPr>
        <w:spacing w:before="240" w:after="240"/>
        <w:rPr>
          <w:lang w:val="en-US"/>
        </w:rPr>
      </w:pPr>
      <w:r w:rsidRPr="00753CFF">
        <w:rPr>
          <w:lang w:val="en-US"/>
        </w:rPr>
        <w:t>• First password validation: WebLoginOutcome.success equals True</w:t>
      </w:r>
    </w:p>
    <w:p w14:paraId="265E34FA" w14:textId="77777777" w:rsidR="0077132E" w:rsidRPr="00753CFF" w:rsidRDefault="00000000">
      <w:pPr>
        <w:spacing w:before="240" w:after="240"/>
        <w:rPr>
          <w:lang w:val="en-US"/>
        </w:rPr>
      </w:pPr>
      <w:r w:rsidRPr="00753CFF">
        <w:rPr>
          <w:lang w:val="en-US"/>
        </w:rPr>
        <w:t>• Second password validation: WebLoginOutcome.success equals True</w:t>
      </w:r>
    </w:p>
    <w:p w14:paraId="072327ED" w14:textId="77777777" w:rsidR="0077132E" w:rsidRPr="00753CFF" w:rsidRDefault="00000000">
      <w:pPr>
        <w:spacing w:before="240" w:after="240"/>
        <w:rPr>
          <w:lang w:val="en-US"/>
        </w:rPr>
      </w:pPr>
      <w:r w:rsidRPr="00753CFF">
        <w:rPr>
          <w:lang w:val="en-US"/>
        </w:rPr>
        <w:t>• WebLoginOutcome.redirect_url equals "/dashboard"</w:t>
      </w:r>
    </w:p>
    <w:p w14:paraId="6ABF5F0D" w14:textId="77777777" w:rsidR="0077132E" w:rsidRPr="00753CFF" w:rsidRDefault="00000000">
      <w:pPr>
        <w:spacing w:before="240" w:after="240"/>
        <w:rPr>
          <w:lang w:val="en-US"/>
        </w:rPr>
      </w:pPr>
      <w:r w:rsidRPr="00753CFF">
        <w:rPr>
          <w:lang w:val="en-US"/>
        </w:rPr>
        <w:t>• User session established in System</w:t>
      </w:r>
    </w:p>
    <w:p w14:paraId="4AAE5927" w14:textId="77777777" w:rsidR="0077132E" w:rsidRPr="00753CFF" w:rsidRDefault="00000000">
      <w:pPr>
        <w:spacing w:before="240" w:after="240"/>
        <w:rPr>
          <w:b/>
          <w:bCs/>
          <w:lang w:val="en-US"/>
        </w:rPr>
      </w:pPr>
      <w:r w:rsidRPr="00753CFF">
        <w:rPr>
          <w:b/>
          <w:bCs/>
          <w:lang w:val="en-US"/>
        </w:rPr>
        <w:t>Actual Result (Pass/Fail/Exception)</w:t>
      </w:r>
    </w:p>
    <w:p w14:paraId="1D9F086F" w14:textId="77777777" w:rsidR="0077132E" w:rsidRPr="00753CFF" w:rsidRDefault="00000000">
      <w:pPr>
        <w:spacing w:before="240" w:after="240"/>
        <w:rPr>
          <w:lang w:val="en-US"/>
        </w:rPr>
      </w:pPr>
      <w:r w:rsidRPr="00753CFF">
        <w:rPr>
          <w:lang w:val="en-US"/>
        </w:rPr>
        <w:t>• Pass: First password validated successfully</w:t>
      </w:r>
    </w:p>
    <w:p w14:paraId="791346F0" w14:textId="77777777" w:rsidR="0077132E" w:rsidRPr="00753CFF" w:rsidRDefault="00000000">
      <w:pPr>
        <w:spacing w:before="240" w:after="240"/>
        <w:rPr>
          <w:lang w:val="en-US"/>
        </w:rPr>
      </w:pPr>
      <w:r w:rsidRPr="00753CFF">
        <w:rPr>
          <w:lang w:val="en-US"/>
        </w:rPr>
        <w:t>• Pass: Second password validated successfully</w:t>
      </w:r>
    </w:p>
    <w:p w14:paraId="7395635D" w14:textId="77777777" w:rsidR="0077132E" w:rsidRPr="00753CFF" w:rsidRDefault="00000000">
      <w:pPr>
        <w:spacing w:before="240" w:after="240"/>
        <w:rPr>
          <w:lang w:val="en-US"/>
        </w:rPr>
      </w:pPr>
      <w:r w:rsidRPr="00753CFF">
        <w:rPr>
          <w:lang w:val="en-US"/>
        </w:rPr>
        <w:t>• Pass: Redirect to dashboard</w:t>
      </w:r>
    </w:p>
    <w:p w14:paraId="4511E27E" w14:textId="77777777" w:rsidR="0077132E" w:rsidRPr="00753CFF" w:rsidRDefault="00000000">
      <w:pPr>
        <w:spacing w:before="240" w:after="240"/>
        <w:rPr>
          <w:b/>
          <w:bCs/>
          <w:lang w:val="en-US"/>
        </w:rPr>
      </w:pPr>
      <w:r w:rsidRPr="00753CFF">
        <w:rPr>
          <w:b/>
          <w:bCs/>
          <w:lang w:val="en-US"/>
        </w:rPr>
        <w:t>Comment (including references)</w:t>
      </w:r>
    </w:p>
    <w:p w14:paraId="5A2AD16A" w14:textId="77777777" w:rsidR="0077132E" w:rsidRPr="00753CFF" w:rsidRDefault="00000000">
      <w:pPr>
        <w:spacing w:before="240" w:after="240"/>
        <w:rPr>
          <w:lang w:val="en-US"/>
        </w:rPr>
      </w:pPr>
      <w:r w:rsidRPr="00753CFF">
        <w:rPr>
          <w:lang w:val="en-US"/>
        </w:rPr>
        <w:lastRenderedPageBreak/>
        <w:t>Tests complete 2FA flow for web interface. Implements separate tracking for each authentication factor.</w:t>
      </w:r>
    </w:p>
    <w:p w14:paraId="37B0C0F3" w14:textId="77777777" w:rsidR="0077132E" w:rsidRPr="00753CFF" w:rsidRDefault="00000000">
      <w:pPr>
        <w:spacing w:before="240" w:after="240"/>
        <w:rPr>
          <w:lang w:val="en-US"/>
        </w:rPr>
      </w:pPr>
      <w:r w:rsidRPr="00753CFF">
        <w:rPr>
          <w:lang w:val="en-US"/>
        </w:rPr>
        <w:t xml:space="preserve"> </w:t>
      </w:r>
    </w:p>
    <w:p w14:paraId="12E70445" w14:textId="77777777" w:rsidR="0077132E" w:rsidRPr="00753CFF" w:rsidRDefault="00000000">
      <w:pPr>
        <w:pStyle w:val="3"/>
        <w:keepNext w:val="0"/>
        <w:keepLines w:val="0"/>
        <w:spacing w:before="280"/>
        <w:rPr>
          <w:b/>
          <w:bCs/>
          <w:color w:val="000000"/>
          <w:sz w:val="26"/>
          <w:szCs w:val="26"/>
          <w:lang w:val="en-US"/>
        </w:rPr>
      </w:pPr>
      <w:bookmarkStart w:id="149" w:name="_3i03onyqxd8r" w:colFirst="0" w:colLast="0"/>
      <w:bookmarkEnd w:id="149"/>
      <w:r w:rsidRPr="00753CFF">
        <w:rPr>
          <w:b/>
          <w:bCs/>
          <w:color w:val="000000"/>
          <w:sz w:val="26"/>
          <w:szCs w:val="26"/>
          <w:lang w:val="en-US"/>
        </w:rPr>
        <w:t>2. test_web_login_lockout_across_factors (IT-Web-Login-002)</w:t>
      </w:r>
    </w:p>
    <w:tbl>
      <w:tblPr>
        <w:tblStyle w:val="affffe"/>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25"/>
        <w:gridCol w:w="4470"/>
      </w:tblGrid>
      <w:tr w:rsidR="0077132E" w14:paraId="033A6098" w14:textId="77777777">
        <w:trPr>
          <w:trHeight w:val="360"/>
        </w:trPr>
        <w:tc>
          <w:tcPr>
            <w:tcW w:w="442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39B8450" w14:textId="77777777" w:rsidR="0077132E" w:rsidRDefault="00000000">
            <w:pPr>
              <w:spacing w:before="240"/>
            </w:pPr>
            <w:r>
              <w:t>Field</w:t>
            </w:r>
          </w:p>
        </w:tc>
        <w:tc>
          <w:tcPr>
            <w:tcW w:w="447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02FC236" w14:textId="77777777" w:rsidR="0077132E" w:rsidRDefault="00000000">
            <w:pPr>
              <w:spacing w:before="240"/>
            </w:pPr>
            <w:r>
              <w:t>Value</w:t>
            </w:r>
          </w:p>
        </w:tc>
      </w:tr>
      <w:tr w:rsidR="0077132E" w14:paraId="397A6690" w14:textId="77777777">
        <w:trPr>
          <w:trHeight w:val="705"/>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1986BED" w14:textId="77777777" w:rsidR="0077132E" w:rsidRDefault="00000000">
            <w:pPr>
              <w:spacing w:before="240"/>
            </w:pPr>
            <w:r>
              <w:t>Class</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7F715297" w14:textId="77777777" w:rsidR="0077132E" w:rsidRDefault="00000000">
            <w:pPr>
              <w:spacing w:before="240"/>
            </w:pPr>
            <w:r>
              <w:t>WebLoginPresenter, System, LoginManager</w:t>
            </w:r>
          </w:p>
        </w:tc>
      </w:tr>
      <w:tr w:rsidR="0077132E" w14:paraId="32F5A89E"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7BD77F5" w14:textId="77777777" w:rsidR="0077132E" w:rsidRDefault="00000000">
            <w:pPr>
              <w:spacing w:before="240"/>
            </w:pPr>
            <w:r>
              <w:t>Function</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2AAFBD15" w14:textId="77777777" w:rsidR="0077132E" w:rsidRDefault="00000000">
            <w:pPr>
              <w:spacing w:before="240"/>
            </w:pPr>
            <w:r>
              <w:t>Account lockout during 2FA</w:t>
            </w:r>
          </w:p>
        </w:tc>
      </w:tr>
      <w:tr w:rsidR="0077132E" w14:paraId="4217E65A"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5529503" w14:textId="77777777" w:rsidR="0077132E" w:rsidRDefault="00000000">
            <w:pPr>
              <w:spacing w:before="240"/>
            </w:pPr>
            <w:r>
              <w:t>Author</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1C2B3EE0" w14:textId="77777777" w:rsidR="0077132E" w:rsidRDefault="00000000">
            <w:pPr>
              <w:spacing w:before="240"/>
            </w:pPr>
            <w:r>
              <w:t>Minseok Jo</w:t>
            </w:r>
          </w:p>
        </w:tc>
      </w:tr>
      <w:tr w:rsidR="0077132E" w14:paraId="5B337C46"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9ECCF68" w14:textId="77777777" w:rsidR="0077132E" w:rsidRDefault="00000000">
            <w:pPr>
              <w:spacing w:before="240"/>
            </w:pPr>
            <w:r>
              <w:t>Date</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7CDD91E8" w14:textId="77777777" w:rsidR="0077132E" w:rsidRDefault="00000000">
            <w:pPr>
              <w:spacing w:before="240"/>
            </w:pPr>
            <w:r>
              <w:t>2025-11-25</w:t>
            </w:r>
          </w:p>
        </w:tc>
      </w:tr>
    </w:tbl>
    <w:p w14:paraId="6133612B" w14:textId="77777777" w:rsidR="0077132E" w:rsidRDefault="00000000">
      <w:pPr>
        <w:spacing w:before="240" w:after="240"/>
      </w:pPr>
      <w:r>
        <w:t xml:space="preserve"> </w:t>
      </w:r>
    </w:p>
    <w:p w14:paraId="0B23A35D" w14:textId="77777777" w:rsidR="0077132E" w:rsidRDefault="00000000">
      <w:pPr>
        <w:spacing w:before="240" w:after="240"/>
        <w:rPr>
          <w:b/>
          <w:bCs/>
        </w:rPr>
      </w:pPr>
      <w:r>
        <w:rPr>
          <w:b/>
          <w:bCs/>
        </w:rPr>
        <w:t>Test Case Description</w:t>
      </w:r>
    </w:p>
    <w:p w14:paraId="713EDA1C" w14:textId="77777777" w:rsidR="0077132E" w:rsidRPr="00753CFF" w:rsidRDefault="00000000">
      <w:pPr>
        <w:spacing w:before="240" w:after="240"/>
        <w:rPr>
          <w:lang w:val="en-US"/>
        </w:rPr>
      </w:pPr>
      <w:r w:rsidRPr="00753CFF">
        <w:rPr>
          <w:lang w:val="en-US"/>
        </w:rPr>
        <w:t>Validate that account lockout works correctly across both authentication factors in 2FA.</w:t>
      </w:r>
    </w:p>
    <w:p w14:paraId="13424E46" w14:textId="77777777" w:rsidR="0077132E" w:rsidRPr="00753CFF" w:rsidRDefault="00000000">
      <w:pPr>
        <w:spacing w:before="240" w:after="240"/>
        <w:rPr>
          <w:b/>
          <w:bCs/>
          <w:lang w:val="en-US"/>
        </w:rPr>
      </w:pPr>
      <w:r w:rsidRPr="00753CFF">
        <w:rPr>
          <w:b/>
          <w:bCs/>
          <w:lang w:val="en-US"/>
        </w:rPr>
        <w:t>Input Specifications</w:t>
      </w:r>
    </w:p>
    <w:p w14:paraId="71C18EB2" w14:textId="77777777" w:rsidR="0077132E" w:rsidRPr="00753CFF" w:rsidRDefault="00000000">
      <w:pPr>
        <w:spacing w:before="240" w:after="240"/>
        <w:rPr>
          <w:lang w:val="en-US"/>
        </w:rPr>
      </w:pPr>
      <w:r w:rsidRPr="00753CFF">
        <w:rPr>
          <w:lang w:val="en-US"/>
        </w:rPr>
        <w:t>• username: "admin"</w:t>
      </w:r>
    </w:p>
    <w:p w14:paraId="298C3681" w14:textId="77777777" w:rsidR="0077132E" w:rsidRPr="00753CFF" w:rsidRDefault="00000000">
      <w:pPr>
        <w:spacing w:before="240" w:after="240"/>
        <w:rPr>
          <w:lang w:val="en-US"/>
        </w:rPr>
      </w:pPr>
      <w:r w:rsidRPr="00753CFF">
        <w:rPr>
          <w:lang w:val="en-US"/>
        </w:rPr>
        <w:t>• Incorrect first_password attempts: 5 times</w:t>
      </w:r>
    </w:p>
    <w:p w14:paraId="0313C5D0" w14:textId="77777777" w:rsidR="0077132E" w:rsidRPr="00753CFF" w:rsidRDefault="00000000">
      <w:pPr>
        <w:spacing w:before="240" w:after="240"/>
        <w:rPr>
          <w:lang w:val="en-US"/>
        </w:rPr>
      </w:pPr>
      <w:r w:rsidRPr="00753CFF">
        <w:rPr>
          <w:lang w:val="en-US"/>
        </w:rPr>
        <w:t>• system_lock_time: 30 seconds</w:t>
      </w:r>
    </w:p>
    <w:p w14:paraId="289872F6" w14:textId="77777777" w:rsidR="0077132E" w:rsidRPr="00753CFF" w:rsidRDefault="00000000">
      <w:pPr>
        <w:spacing w:before="240" w:after="240"/>
        <w:rPr>
          <w:b/>
          <w:bCs/>
          <w:lang w:val="en-US"/>
        </w:rPr>
      </w:pPr>
      <w:r w:rsidRPr="00753CFF">
        <w:rPr>
          <w:b/>
          <w:bCs/>
          <w:lang w:val="en-US"/>
        </w:rPr>
        <w:t>Detailed Step</w:t>
      </w:r>
    </w:p>
    <w:p w14:paraId="7B7F1C43" w14:textId="77777777" w:rsidR="0077132E" w:rsidRPr="00753CFF" w:rsidRDefault="00000000">
      <w:pPr>
        <w:spacing w:before="240" w:after="240"/>
        <w:rPr>
          <w:lang w:val="en-US"/>
        </w:rPr>
      </w:pPr>
      <w:r w:rsidRPr="00753CFF">
        <w:rPr>
          <w:lang w:val="en-US"/>
        </w:rPr>
        <w:t>1. Initialize System with turn_on().</w:t>
      </w:r>
    </w:p>
    <w:p w14:paraId="566C1F77" w14:textId="77777777" w:rsidR="0077132E" w:rsidRPr="00753CFF" w:rsidRDefault="00000000">
      <w:pPr>
        <w:spacing w:before="240" w:after="240"/>
        <w:rPr>
          <w:lang w:val="en-US"/>
        </w:rPr>
      </w:pPr>
      <w:r w:rsidRPr="00753CFF">
        <w:rPr>
          <w:lang w:val="en-US"/>
        </w:rPr>
        <w:t>2. Create WebLoginPresenter.</w:t>
      </w:r>
    </w:p>
    <w:p w14:paraId="0CFFEC14" w14:textId="77777777" w:rsidR="0077132E" w:rsidRPr="00753CFF" w:rsidRDefault="00000000">
      <w:pPr>
        <w:spacing w:before="240" w:after="240"/>
        <w:rPr>
          <w:lang w:val="en-US"/>
        </w:rPr>
      </w:pPr>
      <w:r w:rsidRPr="00753CFF">
        <w:rPr>
          <w:lang w:val="en-US"/>
        </w:rPr>
        <w:t>3. Attempt first password validation 5 times with wrong password.</w:t>
      </w:r>
    </w:p>
    <w:p w14:paraId="5110788E" w14:textId="77777777" w:rsidR="0077132E" w:rsidRPr="00753CFF" w:rsidRDefault="00000000">
      <w:pPr>
        <w:spacing w:before="240" w:after="240"/>
        <w:rPr>
          <w:lang w:val="en-US"/>
        </w:rPr>
      </w:pPr>
      <w:r w:rsidRPr="00753CFF">
        <w:rPr>
          <w:lang w:val="en-US"/>
        </w:rPr>
        <w:lastRenderedPageBreak/>
        <w:t>4. Verify account gets locked after 5 failed attempts.</w:t>
      </w:r>
    </w:p>
    <w:p w14:paraId="7FEDCFC0" w14:textId="77777777" w:rsidR="0077132E" w:rsidRPr="00753CFF" w:rsidRDefault="00000000">
      <w:pPr>
        <w:spacing w:before="240" w:after="240"/>
        <w:rPr>
          <w:lang w:val="en-US"/>
        </w:rPr>
      </w:pPr>
      <w:r w:rsidRPr="00753CFF">
        <w:rPr>
          <w:lang w:val="en-US"/>
        </w:rPr>
        <w:t>5. Verify that even correct credentials are rejected while locked.</w:t>
      </w:r>
    </w:p>
    <w:p w14:paraId="6147F5BB" w14:textId="77777777" w:rsidR="0077132E" w:rsidRPr="00753CFF" w:rsidRDefault="00000000">
      <w:pPr>
        <w:spacing w:before="240" w:after="240"/>
        <w:rPr>
          <w:lang w:val="en-US"/>
        </w:rPr>
      </w:pPr>
      <w:r w:rsidRPr="00753CFF">
        <w:rPr>
          <w:lang w:val="en-US"/>
        </w:rPr>
        <w:t>6. Verify remaining_time is returned in response.</w:t>
      </w:r>
    </w:p>
    <w:p w14:paraId="20AADFE0" w14:textId="77777777" w:rsidR="0077132E" w:rsidRPr="00753CFF" w:rsidRDefault="00000000">
      <w:pPr>
        <w:spacing w:before="240" w:after="240"/>
        <w:rPr>
          <w:b/>
          <w:bCs/>
          <w:lang w:val="en-US"/>
        </w:rPr>
      </w:pPr>
      <w:r w:rsidRPr="00753CFF">
        <w:rPr>
          <w:b/>
          <w:bCs/>
          <w:lang w:val="en-US"/>
        </w:rPr>
        <w:t>Expected Result</w:t>
      </w:r>
    </w:p>
    <w:p w14:paraId="565B5F27" w14:textId="77777777" w:rsidR="0077132E" w:rsidRPr="00753CFF" w:rsidRDefault="00000000">
      <w:pPr>
        <w:spacing w:before="240" w:after="240"/>
        <w:rPr>
          <w:lang w:val="en-US"/>
        </w:rPr>
      </w:pPr>
      <w:r w:rsidRPr="00753CFF">
        <w:rPr>
          <w:lang w:val="en-US"/>
        </w:rPr>
        <w:t>• Account locked after 5 failed first password attempts</w:t>
      </w:r>
    </w:p>
    <w:p w14:paraId="0A5E3FA7" w14:textId="77777777" w:rsidR="0077132E" w:rsidRPr="00753CFF" w:rsidRDefault="00000000">
      <w:pPr>
        <w:spacing w:before="240" w:after="240"/>
        <w:rPr>
          <w:lang w:val="en-US"/>
        </w:rPr>
      </w:pPr>
      <w:r w:rsidRPr="00753CFF">
        <w:rPr>
          <w:lang w:val="en-US"/>
        </w:rPr>
        <w:t>• WebLoginOutcome.locked equals True</w:t>
      </w:r>
    </w:p>
    <w:p w14:paraId="5CBC8D08" w14:textId="77777777" w:rsidR="0077132E" w:rsidRPr="00753CFF" w:rsidRDefault="00000000">
      <w:pPr>
        <w:spacing w:before="240" w:after="240"/>
        <w:rPr>
          <w:lang w:val="en-US"/>
        </w:rPr>
      </w:pPr>
      <w:r w:rsidRPr="00753CFF">
        <w:rPr>
          <w:lang w:val="en-US"/>
        </w:rPr>
        <w:t>• WebLoginOutcome.remaining_time shows seconds until unlock</w:t>
      </w:r>
    </w:p>
    <w:p w14:paraId="487B61EB" w14:textId="77777777" w:rsidR="0077132E" w:rsidRPr="00753CFF" w:rsidRDefault="00000000">
      <w:pPr>
        <w:spacing w:before="240" w:after="240"/>
        <w:rPr>
          <w:lang w:val="en-US"/>
        </w:rPr>
      </w:pPr>
      <w:r w:rsidRPr="00753CFF">
        <w:rPr>
          <w:lang w:val="en-US"/>
        </w:rPr>
        <w:t>• Correct credentials rejected while locked</w:t>
      </w:r>
    </w:p>
    <w:p w14:paraId="4068516F" w14:textId="77777777" w:rsidR="0077132E" w:rsidRPr="00753CFF" w:rsidRDefault="00000000">
      <w:pPr>
        <w:spacing w:before="240" w:after="240"/>
        <w:rPr>
          <w:b/>
          <w:bCs/>
          <w:lang w:val="en-US"/>
        </w:rPr>
      </w:pPr>
      <w:r w:rsidRPr="00753CFF">
        <w:rPr>
          <w:b/>
          <w:bCs/>
          <w:lang w:val="en-US"/>
        </w:rPr>
        <w:t>Actual Result (Pass/Fail/Exception)</w:t>
      </w:r>
    </w:p>
    <w:p w14:paraId="7D08D9BA" w14:textId="77777777" w:rsidR="0077132E" w:rsidRPr="00753CFF" w:rsidRDefault="00000000">
      <w:pPr>
        <w:spacing w:before="240" w:after="240"/>
        <w:rPr>
          <w:lang w:val="en-US"/>
        </w:rPr>
      </w:pPr>
      <w:r w:rsidRPr="00753CFF">
        <w:rPr>
          <w:lang w:val="en-US"/>
        </w:rPr>
        <w:t>• Pass: Account locked correctly</w:t>
      </w:r>
    </w:p>
    <w:p w14:paraId="57959C92" w14:textId="77777777" w:rsidR="0077132E" w:rsidRPr="00753CFF" w:rsidRDefault="00000000">
      <w:pPr>
        <w:spacing w:before="240" w:after="240"/>
        <w:rPr>
          <w:lang w:val="en-US"/>
        </w:rPr>
      </w:pPr>
      <w:r w:rsidRPr="00753CFF">
        <w:rPr>
          <w:lang w:val="en-US"/>
        </w:rPr>
        <w:t>• Pass: Remaining time calculated</w:t>
      </w:r>
    </w:p>
    <w:p w14:paraId="21A46B60" w14:textId="77777777" w:rsidR="0077132E" w:rsidRPr="00753CFF" w:rsidRDefault="00000000">
      <w:pPr>
        <w:spacing w:before="240" w:after="240"/>
        <w:rPr>
          <w:lang w:val="en-US"/>
        </w:rPr>
      </w:pPr>
      <w:r w:rsidRPr="00753CFF">
        <w:rPr>
          <w:lang w:val="en-US"/>
        </w:rPr>
        <w:t>• Pass: Locked state enforced</w:t>
      </w:r>
    </w:p>
    <w:p w14:paraId="3BB80FA7" w14:textId="77777777" w:rsidR="0077132E" w:rsidRPr="00753CFF" w:rsidRDefault="00000000">
      <w:pPr>
        <w:spacing w:before="240" w:after="240"/>
        <w:rPr>
          <w:b/>
          <w:bCs/>
          <w:lang w:val="en-US"/>
        </w:rPr>
      </w:pPr>
      <w:r w:rsidRPr="00753CFF">
        <w:rPr>
          <w:b/>
          <w:bCs/>
          <w:lang w:val="en-US"/>
        </w:rPr>
        <w:t>Comment (including references)</w:t>
      </w:r>
    </w:p>
    <w:p w14:paraId="1F3D41FA" w14:textId="77777777" w:rsidR="0077132E" w:rsidRPr="00753CFF" w:rsidRDefault="00000000">
      <w:pPr>
        <w:spacing w:before="240" w:after="240"/>
        <w:rPr>
          <w:lang w:val="en-US"/>
        </w:rPr>
      </w:pPr>
      <w:r w:rsidRPr="00753CFF">
        <w:rPr>
          <w:lang w:val="en-US"/>
        </w:rPr>
        <w:t>Tests lockout behavior specific to web 2FA authentication.</w:t>
      </w:r>
    </w:p>
    <w:p w14:paraId="0C18D22A" w14:textId="77777777" w:rsidR="0077132E" w:rsidRPr="00753CFF" w:rsidRDefault="00000000">
      <w:pPr>
        <w:spacing w:before="240" w:after="240"/>
        <w:rPr>
          <w:lang w:val="en-US"/>
        </w:rPr>
      </w:pPr>
      <w:r w:rsidRPr="00753CFF">
        <w:rPr>
          <w:lang w:val="en-US"/>
        </w:rPr>
        <w:t xml:space="preserve"> </w:t>
      </w:r>
    </w:p>
    <w:p w14:paraId="2F434D88" w14:textId="77777777" w:rsidR="0077132E" w:rsidRPr="00753CFF" w:rsidRDefault="00000000">
      <w:pPr>
        <w:pStyle w:val="2"/>
        <w:keepNext w:val="0"/>
        <w:keepLines w:val="0"/>
        <w:spacing w:after="80"/>
        <w:rPr>
          <w:b/>
          <w:bCs/>
          <w:sz w:val="34"/>
          <w:szCs w:val="34"/>
          <w:lang w:val="en-US"/>
        </w:rPr>
      </w:pPr>
      <w:bookmarkStart w:id="150" w:name="_iqu8l1z8knr1" w:colFirst="0" w:colLast="0"/>
      <w:bookmarkEnd w:id="150"/>
      <w:r w:rsidRPr="00753CFF">
        <w:rPr>
          <w:b/>
          <w:bCs/>
          <w:sz w:val="34"/>
          <w:szCs w:val="34"/>
          <w:lang w:val="en-US"/>
        </w:rPr>
        <w:t>E. Web Settings Configuration</w:t>
      </w:r>
    </w:p>
    <w:p w14:paraId="44021DB1" w14:textId="77777777" w:rsidR="0077132E" w:rsidRPr="00753CFF" w:rsidRDefault="00000000">
      <w:pPr>
        <w:pStyle w:val="3"/>
        <w:keepNext w:val="0"/>
        <w:keepLines w:val="0"/>
        <w:spacing w:before="280"/>
        <w:rPr>
          <w:b/>
          <w:bCs/>
          <w:color w:val="000000"/>
          <w:sz w:val="26"/>
          <w:szCs w:val="26"/>
          <w:lang w:val="en-US"/>
        </w:rPr>
      </w:pPr>
      <w:bookmarkStart w:id="151" w:name="_inp8byopsara" w:colFirst="0" w:colLast="0"/>
      <w:bookmarkEnd w:id="151"/>
      <w:r w:rsidRPr="00753CFF">
        <w:rPr>
          <w:b/>
          <w:bCs/>
          <w:color w:val="000000"/>
          <w:sz w:val="26"/>
          <w:szCs w:val="26"/>
          <w:lang w:val="en-US"/>
        </w:rPr>
        <w:t>1. test_web_settings_update_integration (IT-Web-Settings-001)</w:t>
      </w:r>
    </w:p>
    <w:tbl>
      <w:tblPr>
        <w:tblStyle w:val="afffff"/>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063C2BCD"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039ED7D"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958943F" w14:textId="77777777" w:rsidR="0077132E" w:rsidRDefault="00000000">
            <w:pPr>
              <w:spacing w:before="240"/>
            </w:pPr>
            <w:r>
              <w:t>Value</w:t>
            </w:r>
          </w:p>
        </w:tc>
      </w:tr>
      <w:tr w:rsidR="0077132E" w14:paraId="3BD263E8" w14:textId="77777777">
        <w:trPr>
          <w:trHeight w:val="105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D691510"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359EC7D" w14:textId="77777777" w:rsidR="0077132E" w:rsidRDefault="00000000">
            <w:pPr>
              <w:spacing w:before="240"/>
            </w:pPr>
            <w:r>
              <w:t>WebSettingsPresenter, System, ConfigurationManager, StorageManager</w:t>
            </w:r>
          </w:p>
        </w:tc>
      </w:tr>
      <w:tr w:rsidR="0077132E" w:rsidRPr="00362686" w14:paraId="7DBCD456" w14:textId="77777777">
        <w:trPr>
          <w:trHeight w:val="705"/>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14F95B9" w14:textId="77777777" w:rsidR="0077132E" w:rsidRDefault="00000000">
            <w:pPr>
              <w:spacing w:before="240"/>
            </w:pPr>
            <w:r>
              <w:lastRenderedPageBreak/>
              <w:t>Funct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52F96E6" w14:textId="77777777" w:rsidR="0077132E" w:rsidRPr="00753CFF" w:rsidRDefault="00000000">
            <w:pPr>
              <w:spacing w:before="240"/>
              <w:rPr>
                <w:lang w:val="en-US"/>
              </w:rPr>
            </w:pPr>
            <w:r w:rsidRPr="00753CFF">
              <w:rPr>
                <w:lang w:val="en-US"/>
              </w:rPr>
              <w:t>Update system settings via Web interface</w:t>
            </w:r>
          </w:p>
        </w:tc>
      </w:tr>
      <w:tr w:rsidR="0077132E" w14:paraId="52CFDDF4"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02ADED4"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7B340F6" w14:textId="77777777" w:rsidR="0077132E" w:rsidRDefault="00000000">
            <w:pPr>
              <w:spacing w:before="240"/>
            </w:pPr>
            <w:r>
              <w:t>Minseok Jo</w:t>
            </w:r>
          </w:p>
        </w:tc>
      </w:tr>
      <w:tr w:rsidR="0077132E" w14:paraId="5297E34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B82C983"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3796156" w14:textId="77777777" w:rsidR="0077132E" w:rsidRDefault="00000000">
            <w:pPr>
              <w:spacing w:before="240"/>
            </w:pPr>
            <w:r>
              <w:t>2025-11-25</w:t>
            </w:r>
          </w:p>
        </w:tc>
      </w:tr>
    </w:tbl>
    <w:p w14:paraId="27F7F09E" w14:textId="77777777" w:rsidR="0077132E" w:rsidRDefault="00000000">
      <w:pPr>
        <w:spacing w:before="240" w:after="240"/>
      </w:pPr>
      <w:r>
        <w:t xml:space="preserve"> </w:t>
      </w:r>
    </w:p>
    <w:p w14:paraId="6DD6A999" w14:textId="77777777" w:rsidR="0077132E" w:rsidRDefault="00000000">
      <w:pPr>
        <w:spacing w:before="240" w:after="240"/>
        <w:rPr>
          <w:b/>
          <w:bCs/>
        </w:rPr>
      </w:pPr>
      <w:r>
        <w:rPr>
          <w:b/>
          <w:bCs/>
        </w:rPr>
        <w:t>Test Case Description</w:t>
      </w:r>
    </w:p>
    <w:p w14:paraId="5F35485E" w14:textId="77777777" w:rsidR="0077132E" w:rsidRPr="00753CFF" w:rsidRDefault="00000000">
      <w:pPr>
        <w:spacing w:before="240" w:after="240"/>
        <w:rPr>
          <w:lang w:val="en-US"/>
        </w:rPr>
      </w:pPr>
      <w:r w:rsidRPr="00753CFF">
        <w:rPr>
          <w:lang w:val="en-US"/>
        </w:rPr>
        <w:t>Validate that WebSettingsPresenter correctly validates and saves settings through the System layer.</w:t>
      </w:r>
    </w:p>
    <w:p w14:paraId="1A262CAC" w14:textId="77777777" w:rsidR="0077132E" w:rsidRPr="00753CFF" w:rsidRDefault="00000000">
      <w:pPr>
        <w:spacing w:before="240" w:after="240"/>
        <w:rPr>
          <w:b/>
          <w:bCs/>
          <w:lang w:val="en-US"/>
        </w:rPr>
      </w:pPr>
      <w:r w:rsidRPr="00753CFF">
        <w:rPr>
          <w:b/>
          <w:bCs/>
          <w:lang w:val="en-US"/>
        </w:rPr>
        <w:t>Input Specifications</w:t>
      </w:r>
    </w:p>
    <w:p w14:paraId="458C72E3" w14:textId="77777777" w:rsidR="0077132E" w:rsidRPr="00753CFF" w:rsidRDefault="00000000">
      <w:pPr>
        <w:spacing w:before="240" w:after="240"/>
        <w:rPr>
          <w:lang w:val="en-US"/>
        </w:rPr>
      </w:pPr>
      <w:r w:rsidRPr="00753CFF">
        <w:rPr>
          <w:lang w:val="en-US"/>
        </w:rPr>
        <w:t>• monitoring_service_phone: "111-222-3333"</w:t>
      </w:r>
    </w:p>
    <w:p w14:paraId="38205558" w14:textId="77777777" w:rsidR="0077132E" w:rsidRPr="00753CFF" w:rsidRDefault="00000000">
      <w:pPr>
        <w:spacing w:before="240" w:after="240"/>
        <w:rPr>
          <w:lang w:val="en-US"/>
        </w:rPr>
      </w:pPr>
      <w:r w:rsidRPr="00753CFF">
        <w:rPr>
          <w:lang w:val="en-US"/>
        </w:rPr>
        <w:t>• homeowner_phone: "444-555-6666"</w:t>
      </w:r>
    </w:p>
    <w:p w14:paraId="4B76D381" w14:textId="77777777" w:rsidR="0077132E" w:rsidRPr="00753CFF" w:rsidRDefault="00000000">
      <w:pPr>
        <w:spacing w:before="240" w:after="240"/>
        <w:rPr>
          <w:lang w:val="en-US"/>
        </w:rPr>
      </w:pPr>
      <w:r w:rsidRPr="00753CFF">
        <w:rPr>
          <w:lang w:val="en-US"/>
        </w:rPr>
        <w:t>• system_lock_time: 30</w:t>
      </w:r>
    </w:p>
    <w:p w14:paraId="289CE118" w14:textId="77777777" w:rsidR="0077132E" w:rsidRPr="00753CFF" w:rsidRDefault="00000000">
      <w:pPr>
        <w:spacing w:before="240" w:after="240"/>
        <w:rPr>
          <w:lang w:val="en-US"/>
        </w:rPr>
      </w:pPr>
      <w:r w:rsidRPr="00753CFF">
        <w:rPr>
          <w:lang w:val="en-US"/>
        </w:rPr>
        <w:t>• alarm_delay_time: 60</w:t>
      </w:r>
    </w:p>
    <w:p w14:paraId="25741868" w14:textId="77777777" w:rsidR="0077132E" w:rsidRPr="00753CFF" w:rsidRDefault="00000000">
      <w:pPr>
        <w:spacing w:before="240" w:after="240"/>
        <w:rPr>
          <w:b/>
          <w:bCs/>
          <w:lang w:val="en-US"/>
        </w:rPr>
      </w:pPr>
      <w:r w:rsidRPr="00753CFF">
        <w:rPr>
          <w:b/>
          <w:bCs/>
          <w:lang w:val="en-US"/>
        </w:rPr>
        <w:t>Detailed Step</w:t>
      </w:r>
    </w:p>
    <w:p w14:paraId="71D91A94" w14:textId="77777777" w:rsidR="0077132E" w:rsidRPr="00753CFF" w:rsidRDefault="00000000">
      <w:pPr>
        <w:spacing w:before="240" w:after="240"/>
        <w:rPr>
          <w:lang w:val="en-US"/>
        </w:rPr>
      </w:pPr>
      <w:r w:rsidRPr="00753CFF">
        <w:rPr>
          <w:lang w:val="en-US"/>
        </w:rPr>
        <w:t>1. Initialize System with turn_on().</w:t>
      </w:r>
    </w:p>
    <w:p w14:paraId="30DDA6F0" w14:textId="77777777" w:rsidR="0077132E" w:rsidRPr="00753CFF" w:rsidRDefault="00000000">
      <w:pPr>
        <w:spacing w:before="240" w:after="240"/>
        <w:rPr>
          <w:lang w:val="en-US"/>
        </w:rPr>
      </w:pPr>
      <w:r w:rsidRPr="00753CFF">
        <w:rPr>
          <w:lang w:val="en-US"/>
        </w:rPr>
        <w:t>2. Create WebSettingsPresenter with System reference.</w:t>
      </w:r>
    </w:p>
    <w:p w14:paraId="425A12BD" w14:textId="77777777" w:rsidR="0077132E" w:rsidRPr="00753CFF" w:rsidRDefault="00000000">
      <w:pPr>
        <w:spacing w:before="240" w:after="240"/>
        <w:rPr>
          <w:lang w:val="en-US"/>
        </w:rPr>
      </w:pPr>
      <w:r w:rsidRPr="00753CFF">
        <w:rPr>
          <w:lang w:val="en-US"/>
        </w:rPr>
        <w:t>3. Call presenter.update_settings() with all parameters.</w:t>
      </w:r>
    </w:p>
    <w:p w14:paraId="148DB66D" w14:textId="77777777" w:rsidR="0077132E" w:rsidRPr="00753CFF" w:rsidRDefault="00000000">
      <w:pPr>
        <w:spacing w:before="240" w:after="240"/>
        <w:rPr>
          <w:lang w:val="en-US"/>
        </w:rPr>
      </w:pPr>
      <w:r w:rsidRPr="00753CFF">
        <w:rPr>
          <w:lang w:val="en-US"/>
        </w:rPr>
        <w:t>4. Presenter validates:</w:t>
      </w:r>
    </w:p>
    <w:p w14:paraId="1B9C3E4E" w14:textId="77777777" w:rsidR="0077132E" w:rsidRPr="00753CFF" w:rsidRDefault="00000000">
      <w:pPr>
        <w:spacing w:before="240" w:after="240"/>
        <w:rPr>
          <w:lang w:val="en-US"/>
        </w:rPr>
      </w:pPr>
      <w:r w:rsidRPr="00753CFF">
        <w:rPr>
          <w:lang w:val="en-US"/>
        </w:rPr>
        <w:t>• Phone number formats</w:t>
      </w:r>
    </w:p>
    <w:p w14:paraId="540EED7B" w14:textId="77777777" w:rsidR="0077132E" w:rsidRPr="00753CFF" w:rsidRDefault="00000000">
      <w:pPr>
        <w:spacing w:before="240" w:after="240"/>
        <w:rPr>
          <w:lang w:val="en-US"/>
        </w:rPr>
      </w:pPr>
      <w:r w:rsidRPr="00753CFF">
        <w:rPr>
          <w:lang w:val="en-US"/>
        </w:rPr>
        <w:t>• Lock time &gt; 0</w:t>
      </w:r>
    </w:p>
    <w:p w14:paraId="5BB97BE5" w14:textId="77777777" w:rsidR="0077132E" w:rsidRPr="00753CFF" w:rsidRDefault="00000000">
      <w:pPr>
        <w:spacing w:before="240" w:after="240"/>
        <w:rPr>
          <w:lang w:val="en-US"/>
        </w:rPr>
      </w:pPr>
      <w:r w:rsidRPr="00753CFF">
        <w:rPr>
          <w:lang w:val="en-US"/>
        </w:rPr>
        <w:t>• Alarm delay &gt;= 0</w:t>
      </w:r>
    </w:p>
    <w:p w14:paraId="75D2F5D3" w14:textId="77777777" w:rsidR="0077132E" w:rsidRPr="00753CFF" w:rsidRDefault="00000000">
      <w:pPr>
        <w:spacing w:before="240" w:after="240"/>
        <w:rPr>
          <w:lang w:val="en-US"/>
        </w:rPr>
      </w:pPr>
      <w:r w:rsidRPr="00753CFF">
        <w:rPr>
          <w:lang w:val="en-US"/>
        </w:rPr>
        <w:lastRenderedPageBreak/>
        <w:t>• Type checking for numeric fields</w:t>
      </w:r>
    </w:p>
    <w:p w14:paraId="392DA699" w14:textId="77777777" w:rsidR="0077132E" w:rsidRPr="00753CFF" w:rsidRDefault="00000000">
      <w:pPr>
        <w:spacing w:before="240" w:after="240"/>
        <w:rPr>
          <w:lang w:val="en-US"/>
        </w:rPr>
      </w:pPr>
      <w:r w:rsidRPr="00753CFF">
        <w:rPr>
          <w:lang w:val="en-US"/>
        </w:rPr>
        <w:t>5. Presenter calls System.configure_system_setting().</w:t>
      </w:r>
    </w:p>
    <w:p w14:paraId="275D1AAB" w14:textId="77777777" w:rsidR="0077132E" w:rsidRPr="00753CFF" w:rsidRDefault="00000000">
      <w:pPr>
        <w:spacing w:before="240" w:after="240"/>
        <w:rPr>
          <w:lang w:val="en-US"/>
        </w:rPr>
      </w:pPr>
      <w:r w:rsidRPr="00753CFF">
        <w:rPr>
          <w:lang w:val="en-US"/>
        </w:rPr>
        <w:t>6. Settings are persisted to database.</w:t>
      </w:r>
    </w:p>
    <w:p w14:paraId="39D4D8DB" w14:textId="77777777" w:rsidR="0077132E" w:rsidRPr="00753CFF" w:rsidRDefault="00000000">
      <w:pPr>
        <w:spacing w:before="240" w:after="240"/>
        <w:rPr>
          <w:b/>
          <w:bCs/>
          <w:lang w:val="en-US"/>
        </w:rPr>
      </w:pPr>
      <w:r w:rsidRPr="00753CFF">
        <w:rPr>
          <w:b/>
          <w:bCs/>
          <w:lang w:val="en-US"/>
        </w:rPr>
        <w:t>Expected Result</w:t>
      </w:r>
    </w:p>
    <w:p w14:paraId="35900F05" w14:textId="77777777" w:rsidR="0077132E" w:rsidRPr="00753CFF" w:rsidRDefault="00000000">
      <w:pPr>
        <w:spacing w:before="240" w:after="240"/>
        <w:rPr>
          <w:lang w:val="en-US"/>
        </w:rPr>
      </w:pPr>
      <w:r w:rsidRPr="00753CFF">
        <w:rPr>
          <w:lang w:val="en-US"/>
        </w:rPr>
        <w:t>• WebSettingsOutcome.success equals True</w:t>
      </w:r>
    </w:p>
    <w:p w14:paraId="729CF4E7" w14:textId="77777777" w:rsidR="0077132E" w:rsidRPr="00753CFF" w:rsidRDefault="00000000">
      <w:pPr>
        <w:spacing w:before="240" w:after="240"/>
        <w:rPr>
          <w:lang w:val="en-US"/>
        </w:rPr>
      </w:pPr>
      <w:r w:rsidRPr="00753CFF">
        <w:rPr>
          <w:lang w:val="en-US"/>
        </w:rPr>
        <w:t>• WebSettingsOutcome.message equals "Settings updated successfully"</w:t>
      </w:r>
    </w:p>
    <w:p w14:paraId="0A6C23B4" w14:textId="77777777" w:rsidR="0077132E" w:rsidRPr="00753CFF" w:rsidRDefault="00000000">
      <w:pPr>
        <w:spacing w:before="240" w:after="240"/>
        <w:rPr>
          <w:lang w:val="en-US"/>
        </w:rPr>
      </w:pPr>
      <w:r w:rsidRPr="00753CFF">
        <w:rPr>
          <w:lang w:val="en-US"/>
        </w:rPr>
        <w:t>• All values persisted correctly</w:t>
      </w:r>
    </w:p>
    <w:p w14:paraId="71A26583" w14:textId="77777777" w:rsidR="0077132E" w:rsidRPr="00753CFF" w:rsidRDefault="00000000">
      <w:pPr>
        <w:spacing w:before="240" w:after="240"/>
        <w:rPr>
          <w:lang w:val="en-US"/>
        </w:rPr>
      </w:pPr>
      <w:r w:rsidRPr="00753CFF">
        <w:rPr>
          <w:lang w:val="en-US"/>
        </w:rPr>
        <w:t>• No validation errors</w:t>
      </w:r>
    </w:p>
    <w:p w14:paraId="7E1D4A79" w14:textId="77777777" w:rsidR="0077132E" w:rsidRPr="00753CFF" w:rsidRDefault="00000000">
      <w:pPr>
        <w:spacing w:before="240" w:after="240"/>
        <w:rPr>
          <w:b/>
          <w:bCs/>
          <w:lang w:val="en-US"/>
        </w:rPr>
      </w:pPr>
      <w:r w:rsidRPr="00753CFF">
        <w:rPr>
          <w:b/>
          <w:bCs/>
          <w:lang w:val="en-US"/>
        </w:rPr>
        <w:t>Actual Result (Pass/Fail/Exception)</w:t>
      </w:r>
    </w:p>
    <w:p w14:paraId="44BEF5C6" w14:textId="77777777" w:rsidR="0077132E" w:rsidRPr="00753CFF" w:rsidRDefault="00000000">
      <w:pPr>
        <w:spacing w:before="240" w:after="240"/>
        <w:rPr>
          <w:lang w:val="en-US"/>
        </w:rPr>
      </w:pPr>
      <w:r w:rsidRPr="00753CFF">
        <w:rPr>
          <w:lang w:val="en-US"/>
        </w:rPr>
        <w:t>• Pass: Settings saved successfully</w:t>
      </w:r>
    </w:p>
    <w:p w14:paraId="6CE78378" w14:textId="77777777" w:rsidR="0077132E" w:rsidRPr="00753CFF" w:rsidRDefault="00000000">
      <w:pPr>
        <w:spacing w:before="240" w:after="240"/>
        <w:rPr>
          <w:lang w:val="en-US"/>
        </w:rPr>
      </w:pPr>
      <w:r w:rsidRPr="00753CFF">
        <w:rPr>
          <w:lang w:val="en-US"/>
        </w:rPr>
        <w:t>• Pass: Values retrievable via get_settings()</w:t>
      </w:r>
    </w:p>
    <w:p w14:paraId="08AB8AEF" w14:textId="77777777" w:rsidR="0077132E" w:rsidRPr="00753CFF" w:rsidRDefault="00000000">
      <w:pPr>
        <w:spacing w:before="240" w:after="240"/>
        <w:rPr>
          <w:b/>
          <w:bCs/>
          <w:lang w:val="en-US"/>
        </w:rPr>
      </w:pPr>
      <w:r w:rsidRPr="00753CFF">
        <w:rPr>
          <w:b/>
          <w:bCs/>
          <w:lang w:val="en-US"/>
        </w:rPr>
        <w:t>Comment (including references)</w:t>
      </w:r>
    </w:p>
    <w:p w14:paraId="37FD9B83" w14:textId="77777777" w:rsidR="0077132E" w:rsidRPr="00753CFF" w:rsidRDefault="00000000">
      <w:pPr>
        <w:spacing w:before="240" w:after="240"/>
        <w:rPr>
          <w:lang w:val="en-US"/>
        </w:rPr>
      </w:pPr>
      <w:r w:rsidRPr="00753CFF">
        <w:rPr>
          <w:lang w:val="en-US"/>
        </w:rPr>
        <w:t>Tests web-specific validation rules including phone format validation.</w:t>
      </w:r>
    </w:p>
    <w:p w14:paraId="1743BC45" w14:textId="77777777" w:rsidR="0077132E" w:rsidRPr="00753CFF" w:rsidRDefault="00000000">
      <w:pPr>
        <w:spacing w:before="240" w:after="240"/>
        <w:rPr>
          <w:lang w:val="en-US"/>
        </w:rPr>
      </w:pPr>
      <w:r w:rsidRPr="00753CFF">
        <w:rPr>
          <w:lang w:val="en-US"/>
        </w:rPr>
        <w:t xml:space="preserve"> </w:t>
      </w:r>
    </w:p>
    <w:p w14:paraId="1C9A6814" w14:textId="77777777" w:rsidR="0077132E" w:rsidRPr="00753CFF" w:rsidRDefault="00000000">
      <w:pPr>
        <w:pStyle w:val="2"/>
        <w:keepNext w:val="0"/>
        <w:keepLines w:val="0"/>
        <w:spacing w:after="80"/>
        <w:rPr>
          <w:b/>
          <w:bCs/>
          <w:sz w:val="34"/>
          <w:szCs w:val="34"/>
          <w:lang w:val="en-US"/>
        </w:rPr>
      </w:pPr>
      <w:bookmarkStart w:id="152" w:name="_6r6ro5ttoi5r" w:colFirst="0" w:colLast="0"/>
      <w:bookmarkEnd w:id="152"/>
      <w:r w:rsidRPr="00753CFF">
        <w:rPr>
          <w:b/>
          <w:bCs/>
          <w:sz w:val="34"/>
          <w:szCs w:val="34"/>
          <w:lang w:val="en-US"/>
        </w:rPr>
        <w:t>F. System Power Management</w:t>
      </w:r>
    </w:p>
    <w:p w14:paraId="6A9785E7" w14:textId="77777777" w:rsidR="0077132E" w:rsidRPr="00753CFF" w:rsidRDefault="00000000">
      <w:pPr>
        <w:pStyle w:val="3"/>
        <w:keepNext w:val="0"/>
        <w:keepLines w:val="0"/>
        <w:spacing w:before="280"/>
        <w:rPr>
          <w:b/>
          <w:bCs/>
          <w:color w:val="000000"/>
          <w:sz w:val="26"/>
          <w:szCs w:val="26"/>
          <w:lang w:val="en-US"/>
        </w:rPr>
      </w:pPr>
      <w:bookmarkStart w:id="153" w:name="_rp5meop7wmqn" w:colFirst="0" w:colLast="0"/>
      <w:bookmarkEnd w:id="153"/>
      <w:r w:rsidRPr="00753CFF">
        <w:rPr>
          <w:b/>
          <w:bCs/>
          <w:color w:val="000000"/>
          <w:sz w:val="26"/>
          <w:szCs w:val="26"/>
          <w:lang w:val="en-US"/>
        </w:rPr>
        <w:t>1. test_system_power_cycle_integration (IT-SYS-Power-001)</w:t>
      </w:r>
    </w:p>
    <w:tbl>
      <w:tblPr>
        <w:tblStyle w:val="afffff0"/>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410BBF86"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1F8E96D"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51FD3C3" w14:textId="77777777" w:rsidR="0077132E" w:rsidRDefault="00000000">
            <w:pPr>
              <w:spacing w:before="240"/>
            </w:pPr>
            <w:r>
              <w:t>Value</w:t>
            </w:r>
          </w:p>
        </w:tc>
      </w:tr>
      <w:tr w:rsidR="0077132E" w:rsidRPr="00362686" w14:paraId="78223BE3" w14:textId="77777777">
        <w:trPr>
          <w:trHeight w:val="105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ABF4FCB"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8650FF7" w14:textId="77777777" w:rsidR="0077132E" w:rsidRPr="00753CFF" w:rsidRDefault="00000000">
            <w:pPr>
              <w:spacing w:before="240"/>
              <w:rPr>
                <w:lang w:val="en-US"/>
              </w:rPr>
            </w:pPr>
            <w:r w:rsidRPr="00753CFF">
              <w:rPr>
                <w:lang w:val="en-US"/>
              </w:rPr>
              <w:t>System, StorageManager, ConfigurationManager, LoginManager, SecuritySystem, CameraController</w:t>
            </w:r>
          </w:p>
        </w:tc>
      </w:tr>
      <w:tr w:rsidR="0077132E" w:rsidRPr="00362686" w14:paraId="2FE0263B" w14:textId="77777777">
        <w:trPr>
          <w:trHeight w:val="705"/>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4606667" w14:textId="77777777" w:rsidR="0077132E" w:rsidRDefault="00000000">
            <w:pPr>
              <w:spacing w:before="240"/>
            </w:pPr>
            <w:r>
              <w:lastRenderedPageBreak/>
              <w:t>Funct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1456FD6" w14:textId="77777777" w:rsidR="0077132E" w:rsidRPr="00753CFF" w:rsidRDefault="00000000">
            <w:pPr>
              <w:spacing w:before="240"/>
              <w:rPr>
                <w:lang w:val="en-US"/>
              </w:rPr>
            </w:pPr>
            <w:r w:rsidRPr="00753CFF">
              <w:rPr>
                <w:lang w:val="en-US"/>
              </w:rPr>
              <w:t>Complete power cycle (On -&gt; Off -&gt; On)</w:t>
            </w:r>
          </w:p>
        </w:tc>
      </w:tr>
      <w:tr w:rsidR="0077132E" w14:paraId="57600A9C"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52775D5"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5E04266" w14:textId="77777777" w:rsidR="0077132E" w:rsidRDefault="00000000">
            <w:pPr>
              <w:spacing w:before="240"/>
            </w:pPr>
            <w:r>
              <w:t>Minseok Jo</w:t>
            </w:r>
          </w:p>
        </w:tc>
      </w:tr>
      <w:tr w:rsidR="0077132E" w14:paraId="09A3429A"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A83EE6C"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25E605A" w14:textId="77777777" w:rsidR="0077132E" w:rsidRDefault="00000000">
            <w:pPr>
              <w:spacing w:before="240"/>
            </w:pPr>
            <w:r>
              <w:t>2025-11-25</w:t>
            </w:r>
          </w:p>
        </w:tc>
      </w:tr>
    </w:tbl>
    <w:p w14:paraId="573EC29E" w14:textId="77777777" w:rsidR="0077132E" w:rsidRDefault="00000000">
      <w:pPr>
        <w:spacing w:before="240" w:after="240"/>
      </w:pPr>
      <w:r>
        <w:t xml:space="preserve"> </w:t>
      </w:r>
    </w:p>
    <w:p w14:paraId="1DBD1BD7" w14:textId="77777777" w:rsidR="0077132E" w:rsidRDefault="00000000">
      <w:pPr>
        <w:spacing w:before="240" w:after="240"/>
        <w:rPr>
          <w:b/>
          <w:bCs/>
        </w:rPr>
      </w:pPr>
      <w:r>
        <w:rPr>
          <w:b/>
          <w:bCs/>
        </w:rPr>
        <w:t>Test Case Description</w:t>
      </w:r>
    </w:p>
    <w:p w14:paraId="7AE1C4EB" w14:textId="77777777" w:rsidR="0077132E" w:rsidRPr="00753CFF" w:rsidRDefault="00000000">
      <w:pPr>
        <w:spacing w:before="240" w:after="240"/>
        <w:rPr>
          <w:lang w:val="en-US"/>
        </w:rPr>
      </w:pPr>
      <w:r w:rsidRPr="00753CFF">
        <w:rPr>
          <w:lang w:val="en-US"/>
        </w:rPr>
        <w:t>Validate that System correctly initializes and shuts down all components during power cycle.</w:t>
      </w:r>
    </w:p>
    <w:p w14:paraId="424C65F4" w14:textId="77777777" w:rsidR="0077132E" w:rsidRPr="00753CFF" w:rsidRDefault="00000000">
      <w:pPr>
        <w:spacing w:before="240" w:after="240"/>
        <w:rPr>
          <w:b/>
          <w:bCs/>
          <w:lang w:val="en-US"/>
        </w:rPr>
      </w:pPr>
      <w:r w:rsidRPr="00753CFF">
        <w:rPr>
          <w:b/>
          <w:bCs/>
          <w:lang w:val="en-US"/>
        </w:rPr>
        <w:t>Input Specifications</w:t>
      </w:r>
    </w:p>
    <w:p w14:paraId="07F021C7" w14:textId="77777777" w:rsidR="0077132E" w:rsidRPr="00753CFF" w:rsidRDefault="00000000">
      <w:pPr>
        <w:spacing w:before="240" w:after="240"/>
        <w:rPr>
          <w:lang w:val="en-US"/>
        </w:rPr>
      </w:pPr>
      <w:r w:rsidRPr="00753CFF">
        <w:rPr>
          <w:lang w:val="en-US"/>
        </w:rPr>
        <w:t>• System starts in OFF state</w:t>
      </w:r>
    </w:p>
    <w:p w14:paraId="224C847F" w14:textId="77777777" w:rsidR="0077132E" w:rsidRPr="00753CFF" w:rsidRDefault="00000000">
      <w:pPr>
        <w:spacing w:before="240" w:after="240"/>
        <w:rPr>
          <w:lang w:val="en-US"/>
        </w:rPr>
      </w:pPr>
      <w:r w:rsidRPr="00753CFF">
        <w:rPr>
          <w:lang w:val="en-US"/>
        </w:rPr>
        <w:t>• Modified settings: lock_time=45, alarm_delay=90</w:t>
      </w:r>
    </w:p>
    <w:p w14:paraId="6C83AE43" w14:textId="77777777" w:rsidR="0077132E" w:rsidRPr="00753CFF" w:rsidRDefault="00000000">
      <w:pPr>
        <w:spacing w:before="240" w:after="240"/>
        <w:rPr>
          <w:b/>
          <w:bCs/>
          <w:lang w:val="en-US"/>
        </w:rPr>
      </w:pPr>
      <w:r w:rsidRPr="00753CFF">
        <w:rPr>
          <w:b/>
          <w:bCs/>
          <w:lang w:val="en-US"/>
        </w:rPr>
        <w:t>Detailed Step</w:t>
      </w:r>
    </w:p>
    <w:p w14:paraId="12C12E0A" w14:textId="77777777" w:rsidR="0077132E" w:rsidRPr="00753CFF" w:rsidRDefault="00000000">
      <w:pPr>
        <w:spacing w:before="240" w:after="240"/>
        <w:rPr>
          <w:lang w:val="en-US"/>
        </w:rPr>
      </w:pPr>
      <w:r w:rsidRPr="00753CFF">
        <w:rPr>
          <w:lang w:val="en-US"/>
        </w:rPr>
        <w:t>1. Create System instance (starts in OFF state).</w:t>
      </w:r>
    </w:p>
    <w:p w14:paraId="180FE61D" w14:textId="77777777" w:rsidR="0077132E" w:rsidRPr="00753CFF" w:rsidRDefault="00000000">
      <w:pPr>
        <w:spacing w:before="240" w:after="240"/>
        <w:rPr>
          <w:lang w:val="en-US"/>
        </w:rPr>
      </w:pPr>
      <w:r w:rsidRPr="00753CFF">
        <w:rPr>
          <w:lang w:val="en-US"/>
        </w:rPr>
        <w:t>2. Call turn_on() - Phase 1: Initialize all components.</w:t>
      </w:r>
    </w:p>
    <w:p w14:paraId="34FBAE05" w14:textId="77777777" w:rsidR="0077132E" w:rsidRPr="00753CFF" w:rsidRDefault="00000000">
      <w:pPr>
        <w:spacing w:before="240" w:after="240"/>
        <w:rPr>
          <w:lang w:val="en-US"/>
        </w:rPr>
      </w:pPr>
      <w:r w:rsidRPr="00753CFF">
        <w:rPr>
          <w:lang w:val="en-US"/>
        </w:rPr>
        <w:t>3. Verify all managers and controllers are initialized.</w:t>
      </w:r>
    </w:p>
    <w:p w14:paraId="364FB43C" w14:textId="77777777" w:rsidR="0077132E" w:rsidRPr="00753CFF" w:rsidRDefault="00000000">
      <w:pPr>
        <w:spacing w:before="240" w:after="240"/>
        <w:rPr>
          <w:lang w:val="en-US"/>
        </w:rPr>
      </w:pPr>
      <w:r w:rsidRPr="00753CFF">
        <w:rPr>
          <w:lang w:val="en-US"/>
        </w:rPr>
        <w:t>4. Modify settings: lock_time=45, alarm_delay=90.</w:t>
      </w:r>
    </w:p>
    <w:p w14:paraId="2AC2210A" w14:textId="77777777" w:rsidR="0077132E" w:rsidRPr="00753CFF" w:rsidRDefault="00000000">
      <w:pPr>
        <w:spacing w:before="240" w:after="240"/>
        <w:rPr>
          <w:lang w:val="en-US"/>
        </w:rPr>
      </w:pPr>
      <w:r w:rsidRPr="00753CFF">
        <w:rPr>
          <w:lang w:val="en-US"/>
        </w:rPr>
        <w:t>5. Call turn_off() - Execute shutdown sequence:</w:t>
      </w:r>
    </w:p>
    <w:p w14:paraId="747A3BCB" w14:textId="77777777" w:rsidR="0077132E" w:rsidRPr="00753CFF" w:rsidRDefault="00000000">
      <w:pPr>
        <w:spacing w:before="240" w:after="240"/>
        <w:rPr>
          <w:lang w:val="en-US"/>
        </w:rPr>
      </w:pPr>
      <w:r w:rsidRPr="00753CFF">
        <w:rPr>
          <w:lang w:val="en-US"/>
        </w:rPr>
        <w:t>• Save configuration</w:t>
      </w:r>
    </w:p>
    <w:p w14:paraId="1054DFAC" w14:textId="77777777" w:rsidR="0077132E" w:rsidRPr="00753CFF" w:rsidRDefault="00000000">
      <w:pPr>
        <w:spacing w:before="240" w:after="240"/>
        <w:rPr>
          <w:lang w:val="en-US"/>
        </w:rPr>
      </w:pPr>
      <w:r w:rsidRPr="00753CFF">
        <w:rPr>
          <w:lang w:val="en-US"/>
        </w:rPr>
        <w:t>• Deactivate sensors</w:t>
      </w:r>
    </w:p>
    <w:p w14:paraId="231585F4" w14:textId="77777777" w:rsidR="0077132E" w:rsidRPr="00753CFF" w:rsidRDefault="00000000">
      <w:pPr>
        <w:spacing w:before="240" w:after="240"/>
        <w:rPr>
          <w:lang w:val="en-US"/>
        </w:rPr>
      </w:pPr>
      <w:r w:rsidRPr="00753CFF">
        <w:rPr>
          <w:lang w:val="en-US"/>
        </w:rPr>
        <w:t>• Disable cameras</w:t>
      </w:r>
    </w:p>
    <w:p w14:paraId="0BC0AB86" w14:textId="77777777" w:rsidR="0077132E" w:rsidRPr="00753CFF" w:rsidRDefault="00000000">
      <w:pPr>
        <w:spacing w:before="240" w:after="240"/>
        <w:rPr>
          <w:lang w:val="en-US"/>
        </w:rPr>
      </w:pPr>
      <w:r w:rsidRPr="00753CFF">
        <w:rPr>
          <w:lang w:val="en-US"/>
        </w:rPr>
        <w:t>• Deactivate siren</w:t>
      </w:r>
    </w:p>
    <w:p w14:paraId="7980EAE6" w14:textId="77777777" w:rsidR="0077132E" w:rsidRPr="00753CFF" w:rsidRDefault="00000000">
      <w:pPr>
        <w:spacing w:before="240" w:after="240"/>
        <w:rPr>
          <w:lang w:val="en-US"/>
        </w:rPr>
      </w:pPr>
      <w:r w:rsidRPr="00753CFF">
        <w:rPr>
          <w:lang w:val="en-US"/>
        </w:rPr>
        <w:lastRenderedPageBreak/>
        <w:t>• Logout user</w:t>
      </w:r>
    </w:p>
    <w:p w14:paraId="61C074BC" w14:textId="77777777" w:rsidR="0077132E" w:rsidRPr="00753CFF" w:rsidRDefault="00000000">
      <w:pPr>
        <w:spacing w:before="240" w:after="240"/>
        <w:rPr>
          <w:lang w:val="en-US"/>
        </w:rPr>
      </w:pPr>
      <w:r w:rsidRPr="00753CFF">
        <w:rPr>
          <w:lang w:val="en-US"/>
        </w:rPr>
        <w:t>• Log SYSTEM_SHUTDOWN</w:t>
      </w:r>
    </w:p>
    <w:p w14:paraId="2F4B41D1" w14:textId="77777777" w:rsidR="0077132E" w:rsidRPr="00753CFF" w:rsidRDefault="00000000">
      <w:pPr>
        <w:spacing w:before="240" w:after="240"/>
        <w:rPr>
          <w:lang w:val="en-US"/>
        </w:rPr>
      </w:pPr>
      <w:r w:rsidRPr="00753CFF">
        <w:rPr>
          <w:lang w:val="en-US"/>
        </w:rPr>
        <w:t>• Disconnect database</w:t>
      </w:r>
    </w:p>
    <w:p w14:paraId="7528A984" w14:textId="77777777" w:rsidR="0077132E" w:rsidRPr="00753CFF" w:rsidRDefault="00000000">
      <w:pPr>
        <w:spacing w:before="240" w:after="240"/>
        <w:rPr>
          <w:lang w:val="en-US"/>
        </w:rPr>
      </w:pPr>
      <w:r w:rsidRPr="00753CFF">
        <w:rPr>
          <w:lang w:val="en-US"/>
        </w:rPr>
        <w:t>6. Call turn_on() again.</w:t>
      </w:r>
    </w:p>
    <w:p w14:paraId="33FC2ECE" w14:textId="77777777" w:rsidR="0077132E" w:rsidRPr="00753CFF" w:rsidRDefault="00000000">
      <w:pPr>
        <w:spacing w:before="240" w:after="240"/>
        <w:rPr>
          <w:lang w:val="en-US"/>
        </w:rPr>
      </w:pPr>
      <w:r w:rsidRPr="00753CFF">
        <w:rPr>
          <w:lang w:val="en-US"/>
        </w:rPr>
        <w:t>7. Verify settings are preserved.</w:t>
      </w:r>
    </w:p>
    <w:p w14:paraId="6C9C666E" w14:textId="77777777" w:rsidR="0077132E" w:rsidRPr="00753CFF" w:rsidRDefault="00000000">
      <w:pPr>
        <w:spacing w:before="240" w:after="240"/>
        <w:rPr>
          <w:b/>
          <w:bCs/>
          <w:lang w:val="en-US"/>
        </w:rPr>
      </w:pPr>
      <w:r w:rsidRPr="00753CFF">
        <w:rPr>
          <w:b/>
          <w:bCs/>
          <w:lang w:val="en-US"/>
        </w:rPr>
        <w:t>Expected Result</w:t>
      </w:r>
    </w:p>
    <w:p w14:paraId="471282BF" w14:textId="77777777" w:rsidR="0077132E" w:rsidRPr="00753CFF" w:rsidRDefault="00000000">
      <w:pPr>
        <w:spacing w:before="240" w:after="240"/>
        <w:rPr>
          <w:lang w:val="en-US"/>
        </w:rPr>
      </w:pPr>
      <w:r w:rsidRPr="00753CFF">
        <w:rPr>
          <w:lang w:val="en-US"/>
        </w:rPr>
        <w:t>• First turn_on(): Returns True, state becomes READY</w:t>
      </w:r>
    </w:p>
    <w:p w14:paraId="2C2EABBC" w14:textId="77777777" w:rsidR="0077132E" w:rsidRPr="00753CFF" w:rsidRDefault="00000000">
      <w:pPr>
        <w:spacing w:before="240" w:after="240"/>
        <w:rPr>
          <w:lang w:val="en-US"/>
        </w:rPr>
      </w:pPr>
      <w:r w:rsidRPr="00753CFF">
        <w:rPr>
          <w:lang w:val="en-US"/>
        </w:rPr>
        <w:t>• turn_off(): Returns True, state becomes OFF</w:t>
      </w:r>
    </w:p>
    <w:p w14:paraId="157F16AD" w14:textId="77777777" w:rsidR="0077132E" w:rsidRPr="00753CFF" w:rsidRDefault="00000000">
      <w:pPr>
        <w:spacing w:before="240" w:after="240"/>
        <w:rPr>
          <w:lang w:val="en-US"/>
        </w:rPr>
      </w:pPr>
      <w:r w:rsidRPr="00753CFF">
        <w:rPr>
          <w:lang w:val="en-US"/>
        </w:rPr>
        <w:t>• Second turn_on(): Returns True, state becomes READY</w:t>
      </w:r>
    </w:p>
    <w:p w14:paraId="4795BA59" w14:textId="77777777" w:rsidR="0077132E" w:rsidRPr="00753CFF" w:rsidRDefault="00000000">
      <w:pPr>
        <w:spacing w:before="240" w:after="240"/>
        <w:rPr>
          <w:lang w:val="en-US"/>
        </w:rPr>
      </w:pPr>
      <w:r w:rsidRPr="00753CFF">
        <w:rPr>
          <w:lang w:val="en-US"/>
        </w:rPr>
        <w:t>• Settings preserved: lock_time=45, alarm_delay=90</w:t>
      </w:r>
    </w:p>
    <w:p w14:paraId="561AB775" w14:textId="77777777" w:rsidR="0077132E" w:rsidRPr="00753CFF" w:rsidRDefault="00000000">
      <w:pPr>
        <w:spacing w:before="240" w:after="240"/>
        <w:rPr>
          <w:b/>
          <w:bCs/>
          <w:lang w:val="en-US"/>
        </w:rPr>
      </w:pPr>
      <w:r w:rsidRPr="00753CFF">
        <w:rPr>
          <w:b/>
          <w:bCs/>
          <w:lang w:val="en-US"/>
        </w:rPr>
        <w:t>Actual Result (Pass/Fail/Exception)</w:t>
      </w:r>
    </w:p>
    <w:p w14:paraId="59FCD626" w14:textId="77777777" w:rsidR="0077132E" w:rsidRPr="00753CFF" w:rsidRDefault="00000000">
      <w:pPr>
        <w:spacing w:before="240" w:after="240"/>
        <w:rPr>
          <w:lang w:val="en-US"/>
        </w:rPr>
      </w:pPr>
      <w:r w:rsidRPr="00753CFF">
        <w:rPr>
          <w:lang w:val="en-US"/>
        </w:rPr>
        <w:t>• Pass: Power cycle completes successfully</w:t>
      </w:r>
    </w:p>
    <w:p w14:paraId="53B0570E" w14:textId="77777777" w:rsidR="0077132E" w:rsidRPr="00753CFF" w:rsidRDefault="00000000">
      <w:pPr>
        <w:spacing w:before="240" w:after="240"/>
        <w:rPr>
          <w:lang w:val="en-US"/>
        </w:rPr>
      </w:pPr>
      <w:r w:rsidRPr="00753CFF">
        <w:rPr>
          <w:lang w:val="en-US"/>
        </w:rPr>
        <w:t>• Pass: All components initialized/shutdown correctly</w:t>
      </w:r>
    </w:p>
    <w:p w14:paraId="2F089977" w14:textId="77777777" w:rsidR="0077132E" w:rsidRPr="00753CFF" w:rsidRDefault="00000000">
      <w:pPr>
        <w:spacing w:before="240" w:after="240"/>
        <w:rPr>
          <w:lang w:val="en-US"/>
        </w:rPr>
      </w:pPr>
      <w:r w:rsidRPr="00753CFF">
        <w:rPr>
          <w:lang w:val="en-US"/>
        </w:rPr>
        <w:t>• Pass: Settings preserved across cycle</w:t>
      </w:r>
    </w:p>
    <w:p w14:paraId="77F43ADA" w14:textId="77777777" w:rsidR="0077132E" w:rsidRPr="00753CFF" w:rsidRDefault="00000000">
      <w:pPr>
        <w:spacing w:before="240" w:after="240"/>
        <w:rPr>
          <w:b/>
          <w:bCs/>
          <w:lang w:val="en-US"/>
        </w:rPr>
      </w:pPr>
      <w:r w:rsidRPr="00753CFF">
        <w:rPr>
          <w:b/>
          <w:bCs/>
          <w:lang w:val="en-US"/>
        </w:rPr>
        <w:t>Comment (including references)</w:t>
      </w:r>
    </w:p>
    <w:p w14:paraId="6F82A81E" w14:textId="77777777" w:rsidR="0077132E" w:rsidRPr="00753CFF" w:rsidRDefault="00000000">
      <w:pPr>
        <w:spacing w:before="240" w:after="240"/>
        <w:rPr>
          <w:lang w:val="en-US"/>
        </w:rPr>
      </w:pPr>
      <w:r w:rsidRPr="00753CFF">
        <w:rPr>
          <w:lang w:val="en-US"/>
        </w:rPr>
        <w:t>Tests complete initialization and shutdown sequences as specified in SDS pages 50-51.</w:t>
      </w:r>
    </w:p>
    <w:p w14:paraId="02786889" w14:textId="77777777" w:rsidR="0077132E" w:rsidRPr="00753CFF" w:rsidRDefault="00000000">
      <w:pPr>
        <w:spacing w:before="240" w:after="240"/>
        <w:rPr>
          <w:lang w:val="en-US"/>
        </w:rPr>
      </w:pPr>
      <w:r w:rsidRPr="00753CFF">
        <w:rPr>
          <w:lang w:val="en-US"/>
        </w:rPr>
        <w:t xml:space="preserve"> </w:t>
      </w:r>
    </w:p>
    <w:p w14:paraId="604EF6F5" w14:textId="77777777" w:rsidR="0077132E" w:rsidRPr="00753CFF" w:rsidRDefault="00000000">
      <w:pPr>
        <w:pStyle w:val="3"/>
        <w:keepNext w:val="0"/>
        <w:keepLines w:val="0"/>
        <w:spacing w:before="280"/>
        <w:rPr>
          <w:b/>
          <w:bCs/>
          <w:color w:val="000000"/>
          <w:sz w:val="26"/>
          <w:szCs w:val="26"/>
          <w:lang w:val="en-US"/>
        </w:rPr>
      </w:pPr>
      <w:bookmarkStart w:id="154" w:name="_pluzizevacie" w:colFirst="0" w:colLast="0"/>
      <w:bookmarkEnd w:id="154"/>
      <w:r w:rsidRPr="00753CFF">
        <w:rPr>
          <w:b/>
          <w:bCs/>
          <w:color w:val="000000"/>
          <w:sz w:val="26"/>
          <w:szCs w:val="26"/>
          <w:lang w:val="en-US"/>
        </w:rPr>
        <w:t>2. test_system_reset_integration (IT-SYS-Reset-001)</w:t>
      </w:r>
    </w:p>
    <w:tbl>
      <w:tblPr>
        <w:tblStyle w:val="afffff1"/>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79BD9ADF"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064EEC5"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B28DD46" w14:textId="77777777" w:rsidR="0077132E" w:rsidRDefault="00000000">
            <w:pPr>
              <w:spacing w:before="240"/>
            </w:pPr>
            <w:r>
              <w:t>Value</w:t>
            </w:r>
          </w:p>
        </w:tc>
      </w:tr>
      <w:tr w:rsidR="0077132E" w14:paraId="4385762A" w14:textId="77777777">
        <w:trPr>
          <w:trHeight w:val="705"/>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9EB520C" w14:textId="77777777" w:rsidR="0077132E" w:rsidRDefault="00000000">
            <w:pPr>
              <w:spacing w:before="240"/>
            </w:pPr>
            <w:r>
              <w:lastRenderedPageBreak/>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53B78C12" w14:textId="77777777" w:rsidR="0077132E" w:rsidRDefault="00000000">
            <w:pPr>
              <w:spacing w:before="240"/>
            </w:pPr>
            <w:r>
              <w:t>System, ControlPanelResetPresenter, all managers</w:t>
            </w:r>
          </w:p>
        </w:tc>
      </w:tr>
      <w:tr w:rsidR="0077132E" w:rsidRPr="00362686" w14:paraId="5420B2E1"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2130B1D" w14:textId="77777777" w:rsidR="0077132E" w:rsidRDefault="00000000">
            <w:pPr>
              <w:spacing w:before="240"/>
            </w:pPr>
            <w:r>
              <w:t>Funct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5F9E39EA" w14:textId="77777777" w:rsidR="0077132E" w:rsidRPr="00753CFF" w:rsidRDefault="00000000">
            <w:pPr>
              <w:spacing w:before="240"/>
              <w:rPr>
                <w:lang w:val="en-US"/>
              </w:rPr>
            </w:pPr>
            <w:r w:rsidRPr="00753CFF">
              <w:rPr>
                <w:lang w:val="en-US"/>
              </w:rPr>
              <w:t>System reset via Control Panel</w:t>
            </w:r>
          </w:p>
        </w:tc>
      </w:tr>
      <w:tr w:rsidR="0077132E" w14:paraId="29447658"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57B38A9"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339537B" w14:textId="77777777" w:rsidR="0077132E" w:rsidRDefault="00000000">
            <w:pPr>
              <w:spacing w:before="240"/>
            </w:pPr>
            <w:r>
              <w:t>Minseok Jo</w:t>
            </w:r>
          </w:p>
        </w:tc>
      </w:tr>
      <w:tr w:rsidR="0077132E" w14:paraId="7B369BAA"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27CCD95"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8E7AF23" w14:textId="77777777" w:rsidR="0077132E" w:rsidRDefault="00000000">
            <w:pPr>
              <w:spacing w:before="240"/>
            </w:pPr>
            <w:r>
              <w:t>2025-11-25</w:t>
            </w:r>
          </w:p>
        </w:tc>
      </w:tr>
    </w:tbl>
    <w:p w14:paraId="78FED3AC" w14:textId="77777777" w:rsidR="0077132E" w:rsidRDefault="00000000">
      <w:pPr>
        <w:spacing w:before="240" w:after="240"/>
      </w:pPr>
      <w:r>
        <w:t xml:space="preserve"> </w:t>
      </w:r>
    </w:p>
    <w:p w14:paraId="630B64B2" w14:textId="77777777" w:rsidR="0077132E" w:rsidRDefault="00000000">
      <w:pPr>
        <w:spacing w:before="240" w:after="240"/>
        <w:rPr>
          <w:b/>
          <w:bCs/>
        </w:rPr>
      </w:pPr>
      <w:r>
        <w:rPr>
          <w:b/>
          <w:bCs/>
        </w:rPr>
        <w:t>Test Case Description</w:t>
      </w:r>
    </w:p>
    <w:p w14:paraId="4722DA34" w14:textId="77777777" w:rsidR="0077132E" w:rsidRPr="00753CFF" w:rsidRDefault="00000000">
      <w:pPr>
        <w:spacing w:before="240" w:after="240"/>
        <w:rPr>
          <w:lang w:val="en-US"/>
        </w:rPr>
      </w:pPr>
      <w:r w:rsidRPr="00753CFF">
        <w:rPr>
          <w:lang w:val="en-US"/>
        </w:rPr>
        <w:t>Validate that system reset correctly executes turn_off followed by turn_on and preserves settings.</w:t>
      </w:r>
    </w:p>
    <w:p w14:paraId="1F19D90E" w14:textId="77777777" w:rsidR="0077132E" w:rsidRPr="00753CFF" w:rsidRDefault="00000000">
      <w:pPr>
        <w:spacing w:before="240" w:after="240"/>
        <w:rPr>
          <w:b/>
          <w:bCs/>
          <w:lang w:val="en-US"/>
        </w:rPr>
      </w:pPr>
      <w:r w:rsidRPr="00753CFF">
        <w:rPr>
          <w:b/>
          <w:bCs/>
          <w:lang w:val="en-US"/>
        </w:rPr>
        <w:t>Input Specifications</w:t>
      </w:r>
    </w:p>
    <w:p w14:paraId="3DA8B199" w14:textId="77777777" w:rsidR="0077132E" w:rsidRPr="00753CFF" w:rsidRDefault="00000000">
      <w:pPr>
        <w:spacing w:before="240" w:after="240"/>
        <w:rPr>
          <w:lang w:val="en-US"/>
        </w:rPr>
      </w:pPr>
      <w:r w:rsidRPr="00753CFF">
        <w:rPr>
          <w:lang w:val="en-US"/>
        </w:rPr>
        <w:t>• System is running (READY state)</w:t>
      </w:r>
    </w:p>
    <w:p w14:paraId="0BB20750" w14:textId="77777777" w:rsidR="0077132E" w:rsidRPr="00753CFF" w:rsidRDefault="00000000">
      <w:pPr>
        <w:spacing w:before="240" w:after="240"/>
        <w:rPr>
          <w:lang w:val="en-US"/>
        </w:rPr>
      </w:pPr>
      <w:r w:rsidRPr="00753CFF">
        <w:rPr>
          <w:lang w:val="en-US"/>
        </w:rPr>
        <w:t>• User is logged in</w:t>
      </w:r>
    </w:p>
    <w:p w14:paraId="47CF3B8A" w14:textId="77777777" w:rsidR="0077132E" w:rsidRPr="00753CFF" w:rsidRDefault="00000000">
      <w:pPr>
        <w:spacing w:before="240" w:after="240"/>
        <w:rPr>
          <w:lang w:val="en-US"/>
        </w:rPr>
      </w:pPr>
      <w:r w:rsidRPr="00753CFF">
        <w:rPr>
          <w:lang w:val="en-US"/>
        </w:rPr>
        <w:t>• Custom settings configured</w:t>
      </w:r>
    </w:p>
    <w:p w14:paraId="742BEECD" w14:textId="77777777" w:rsidR="0077132E" w:rsidRPr="00753CFF" w:rsidRDefault="00000000">
      <w:pPr>
        <w:spacing w:before="240" w:after="240"/>
        <w:rPr>
          <w:b/>
          <w:bCs/>
          <w:lang w:val="en-US"/>
        </w:rPr>
      </w:pPr>
      <w:r w:rsidRPr="00753CFF">
        <w:rPr>
          <w:b/>
          <w:bCs/>
          <w:lang w:val="en-US"/>
        </w:rPr>
        <w:t>Detailed Step</w:t>
      </w:r>
    </w:p>
    <w:p w14:paraId="54752E39" w14:textId="77777777" w:rsidR="0077132E" w:rsidRPr="00753CFF" w:rsidRDefault="00000000">
      <w:pPr>
        <w:spacing w:before="240" w:after="240"/>
        <w:rPr>
          <w:lang w:val="en-US"/>
        </w:rPr>
      </w:pPr>
      <w:r w:rsidRPr="00753CFF">
        <w:rPr>
          <w:lang w:val="en-US"/>
        </w:rPr>
        <w:t>1. Initialize System and turn_on().</w:t>
      </w:r>
    </w:p>
    <w:p w14:paraId="2E7B355F" w14:textId="77777777" w:rsidR="0077132E" w:rsidRPr="00753CFF" w:rsidRDefault="00000000">
      <w:pPr>
        <w:spacing w:before="240" w:after="240"/>
        <w:rPr>
          <w:lang w:val="en-US"/>
        </w:rPr>
      </w:pPr>
      <w:r w:rsidRPr="00753CFF">
        <w:rPr>
          <w:lang w:val="en-US"/>
        </w:rPr>
        <w:t>2. Login as admin.</w:t>
      </w:r>
    </w:p>
    <w:p w14:paraId="47BB503B" w14:textId="77777777" w:rsidR="0077132E" w:rsidRPr="00753CFF" w:rsidRDefault="00000000">
      <w:pPr>
        <w:spacing w:before="240" w:after="240"/>
        <w:rPr>
          <w:lang w:val="en-US"/>
        </w:rPr>
      </w:pPr>
      <w:r w:rsidRPr="00753CFF">
        <w:rPr>
          <w:lang w:val="en-US"/>
        </w:rPr>
        <w:t>3. Configure custom settings.</w:t>
      </w:r>
    </w:p>
    <w:p w14:paraId="7801D5A6" w14:textId="77777777" w:rsidR="0077132E" w:rsidRPr="00753CFF" w:rsidRDefault="00000000">
      <w:pPr>
        <w:spacing w:before="240" w:after="240"/>
        <w:rPr>
          <w:lang w:val="en-US"/>
        </w:rPr>
      </w:pPr>
      <w:r w:rsidRPr="00753CFF">
        <w:rPr>
          <w:lang w:val="en-US"/>
        </w:rPr>
        <w:t>4. Create ControlPanelResetPresenter.</w:t>
      </w:r>
    </w:p>
    <w:p w14:paraId="796E48EC" w14:textId="77777777" w:rsidR="0077132E" w:rsidRPr="00753CFF" w:rsidRDefault="00000000">
      <w:pPr>
        <w:spacing w:before="240" w:after="240"/>
        <w:rPr>
          <w:lang w:val="en-US"/>
        </w:rPr>
      </w:pPr>
      <w:r w:rsidRPr="00753CFF">
        <w:rPr>
          <w:lang w:val="en-US"/>
        </w:rPr>
        <w:t>5. Call presenter.perform_reset().</w:t>
      </w:r>
    </w:p>
    <w:p w14:paraId="16F07D3F" w14:textId="77777777" w:rsidR="0077132E" w:rsidRPr="00753CFF" w:rsidRDefault="00000000">
      <w:pPr>
        <w:spacing w:before="240" w:after="240"/>
        <w:rPr>
          <w:lang w:val="en-US"/>
        </w:rPr>
      </w:pPr>
      <w:r w:rsidRPr="00753CFF">
        <w:rPr>
          <w:lang w:val="en-US"/>
        </w:rPr>
        <w:t>6. Presenter calls System.reset().</w:t>
      </w:r>
    </w:p>
    <w:p w14:paraId="2301A8F0" w14:textId="77777777" w:rsidR="0077132E" w:rsidRPr="00753CFF" w:rsidRDefault="00000000">
      <w:pPr>
        <w:spacing w:before="240" w:after="240"/>
        <w:rPr>
          <w:lang w:val="en-US"/>
        </w:rPr>
      </w:pPr>
      <w:r w:rsidRPr="00753CFF">
        <w:rPr>
          <w:lang w:val="en-US"/>
        </w:rPr>
        <w:t>7. System executes turn_off() then turn_on().</w:t>
      </w:r>
    </w:p>
    <w:p w14:paraId="11BACADE" w14:textId="77777777" w:rsidR="0077132E" w:rsidRPr="00753CFF" w:rsidRDefault="00000000">
      <w:pPr>
        <w:spacing w:before="240" w:after="240"/>
        <w:rPr>
          <w:lang w:val="en-US"/>
        </w:rPr>
      </w:pPr>
      <w:r w:rsidRPr="00753CFF">
        <w:rPr>
          <w:lang w:val="en-US"/>
        </w:rPr>
        <w:lastRenderedPageBreak/>
        <w:t>8. Verify system returns to READY state.</w:t>
      </w:r>
    </w:p>
    <w:p w14:paraId="46056BA8" w14:textId="77777777" w:rsidR="0077132E" w:rsidRPr="00753CFF" w:rsidRDefault="00000000">
      <w:pPr>
        <w:spacing w:before="240" w:after="240"/>
        <w:rPr>
          <w:lang w:val="en-US"/>
        </w:rPr>
      </w:pPr>
      <w:r w:rsidRPr="00753CFF">
        <w:rPr>
          <w:lang w:val="en-US"/>
        </w:rPr>
        <w:t>9. Verify settings are preserved.</w:t>
      </w:r>
    </w:p>
    <w:p w14:paraId="58FFF109" w14:textId="77777777" w:rsidR="0077132E" w:rsidRPr="00753CFF" w:rsidRDefault="00000000">
      <w:pPr>
        <w:spacing w:before="240" w:after="240"/>
        <w:rPr>
          <w:lang w:val="en-US"/>
        </w:rPr>
      </w:pPr>
      <w:r w:rsidRPr="00753CFF">
        <w:rPr>
          <w:lang w:val="en-US"/>
        </w:rPr>
        <w:t>10. Verify user is logged out (must re-authenticate).</w:t>
      </w:r>
    </w:p>
    <w:p w14:paraId="6DCEBA69" w14:textId="77777777" w:rsidR="0077132E" w:rsidRPr="00753CFF" w:rsidRDefault="00000000">
      <w:pPr>
        <w:spacing w:before="240" w:after="240"/>
        <w:rPr>
          <w:b/>
          <w:bCs/>
          <w:lang w:val="en-US"/>
        </w:rPr>
      </w:pPr>
      <w:r w:rsidRPr="00753CFF">
        <w:rPr>
          <w:b/>
          <w:bCs/>
          <w:lang w:val="en-US"/>
        </w:rPr>
        <w:t>Expected Result</w:t>
      </w:r>
    </w:p>
    <w:p w14:paraId="2ED24DAD" w14:textId="77777777" w:rsidR="0077132E" w:rsidRPr="00753CFF" w:rsidRDefault="00000000">
      <w:pPr>
        <w:spacing w:before="240" w:after="240"/>
        <w:rPr>
          <w:lang w:val="en-US"/>
        </w:rPr>
      </w:pPr>
      <w:r w:rsidRPr="00753CFF">
        <w:rPr>
          <w:lang w:val="en-US"/>
        </w:rPr>
        <w:t>• ResetOutcome.success equals True</w:t>
      </w:r>
    </w:p>
    <w:p w14:paraId="54FA9F51" w14:textId="77777777" w:rsidR="0077132E" w:rsidRPr="00753CFF" w:rsidRDefault="00000000">
      <w:pPr>
        <w:spacing w:before="240" w:after="240"/>
        <w:rPr>
          <w:lang w:val="en-US"/>
        </w:rPr>
      </w:pPr>
      <w:r w:rsidRPr="00753CFF">
        <w:rPr>
          <w:lang w:val="en-US"/>
        </w:rPr>
        <w:t>• ResetOutcome.phase equals 3</w:t>
      </w:r>
    </w:p>
    <w:p w14:paraId="2DBECC7B" w14:textId="77777777" w:rsidR="0077132E" w:rsidRPr="00753CFF" w:rsidRDefault="00000000">
      <w:pPr>
        <w:spacing w:before="240" w:after="240"/>
        <w:rPr>
          <w:lang w:val="en-US"/>
        </w:rPr>
      </w:pPr>
      <w:r w:rsidRPr="00753CFF">
        <w:rPr>
          <w:lang w:val="en-US"/>
        </w:rPr>
        <w:t>• System state equals READY</w:t>
      </w:r>
    </w:p>
    <w:p w14:paraId="0BB74D4C" w14:textId="77777777" w:rsidR="0077132E" w:rsidRPr="00753CFF" w:rsidRDefault="00000000">
      <w:pPr>
        <w:spacing w:before="240" w:after="240"/>
        <w:rPr>
          <w:lang w:val="en-US"/>
        </w:rPr>
      </w:pPr>
      <w:r w:rsidRPr="00753CFF">
        <w:rPr>
          <w:lang w:val="en-US"/>
        </w:rPr>
        <w:t>• Settings preserved</w:t>
      </w:r>
    </w:p>
    <w:p w14:paraId="121D2272" w14:textId="77777777" w:rsidR="0077132E" w:rsidRPr="00753CFF" w:rsidRDefault="00000000">
      <w:pPr>
        <w:spacing w:before="240" w:after="240"/>
        <w:rPr>
          <w:lang w:val="en-US"/>
        </w:rPr>
      </w:pPr>
      <w:r w:rsidRPr="00753CFF">
        <w:rPr>
          <w:lang w:val="en-US"/>
        </w:rPr>
        <w:t>• User session cleared (logged out)</w:t>
      </w:r>
    </w:p>
    <w:p w14:paraId="02BF2DFC" w14:textId="77777777" w:rsidR="0077132E" w:rsidRPr="00753CFF" w:rsidRDefault="00000000">
      <w:pPr>
        <w:spacing w:before="240" w:after="240"/>
        <w:rPr>
          <w:b/>
          <w:bCs/>
          <w:lang w:val="en-US"/>
        </w:rPr>
      </w:pPr>
      <w:r w:rsidRPr="00753CFF">
        <w:rPr>
          <w:b/>
          <w:bCs/>
          <w:lang w:val="en-US"/>
        </w:rPr>
        <w:t>Actual Result (Pass/Fail/Exception)</w:t>
      </w:r>
    </w:p>
    <w:p w14:paraId="7B53C35B" w14:textId="77777777" w:rsidR="0077132E" w:rsidRPr="00753CFF" w:rsidRDefault="00000000">
      <w:pPr>
        <w:spacing w:before="240" w:after="240"/>
        <w:rPr>
          <w:lang w:val="en-US"/>
        </w:rPr>
      </w:pPr>
      <w:r w:rsidRPr="00753CFF">
        <w:rPr>
          <w:lang w:val="en-US"/>
        </w:rPr>
        <w:t>• Pass: Reset completes successfully</w:t>
      </w:r>
    </w:p>
    <w:p w14:paraId="577A7DB5" w14:textId="77777777" w:rsidR="0077132E" w:rsidRPr="00753CFF" w:rsidRDefault="00000000">
      <w:pPr>
        <w:spacing w:before="240" w:after="240"/>
        <w:rPr>
          <w:lang w:val="en-US"/>
        </w:rPr>
      </w:pPr>
      <w:r w:rsidRPr="00753CFF">
        <w:rPr>
          <w:lang w:val="en-US"/>
        </w:rPr>
        <w:t>• Pass: Settings preserved</w:t>
      </w:r>
    </w:p>
    <w:p w14:paraId="11357F12" w14:textId="77777777" w:rsidR="0077132E" w:rsidRPr="00753CFF" w:rsidRDefault="00000000">
      <w:pPr>
        <w:spacing w:before="240" w:after="240"/>
        <w:rPr>
          <w:lang w:val="en-US"/>
        </w:rPr>
      </w:pPr>
      <w:r w:rsidRPr="00753CFF">
        <w:rPr>
          <w:lang w:val="en-US"/>
        </w:rPr>
        <w:t>• Pass: User logged out</w:t>
      </w:r>
    </w:p>
    <w:p w14:paraId="4C5881BF" w14:textId="77777777" w:rsidR="0077132E" w:rsidRPr="00753CFF" w:rsidRDefault="00000000">
      <w:pPr>
        <w:spacing w:before="240" w:after="240"/>
        <w:rPr>
          <w:b/>
          <w:bCs/>
          <w:lang w:val="en-US"/>
        </w:rPr>
      </w:pPr>
      <w:r w:rsidRPr="00753CFF">
        <w:rPr>
          <w:b/>
          <w:bCs/>
          <w:lang w:val="en-US"/>
        </w:rPr>
        <w:t>Comment (including references)</w:t>
      </w:r>
    </w:p>
    <w:p w14:paraId="7A765CAB" w14:textId="77777777" w:rsidR="0077132E" w:rsidRPr="00753CFF" w:rsidRDefault="00000000">
      <w:pPr>
        <w:spacing w:before="240" w:after="240"/>
        <w:rPr>
          <w:lang w:val="en-US"/>
        </w:rPr>
      </w:pPr>
      <w:r w:rsidRPr="00753CFF">
        <w:rPr>
          <w:lang w:val="en-US"/>
        </w:rPr>
        <w:t>Tests reset as combination of turn_off and turn_on sequences.</w:t>
      </w:r>
    </w:p>
    <w:p w14:paraId="29CDF59F" w14:textId="77777777" w:rsidR="0077132E" w:rsidRPr="00753CFF" w:rsidRDefault="00000000">
      <w:pPr>
        <w:spacing w:before="240" w:after="240"/>
        <w:rPr>
          <w:lang w:val="en-US"/>
        </w:rPr>
      </w:pPr>
      <w:r w:rsidRPr="00753CFF">
        <w:rPr>
          <w:lang w:val="en-US"/>
        </w:rPr>
        <w:t xml:space="preserve"> </w:t>
      </w:r>
    </w:p>
    <w:p w14:paraId="5D54A502" w14:textId="77777777" w:rsidR="0077132E" w:rsidRPr="00753CFF" w:rsidRDefault="00000000">
      <w:pPr>
        <w:pStyle w:val="2"/>
        <w:keepNext w:val="0"/>
        <w:keepLines w:val="0"/>
        <w:spacing w:after="80"/>
        <w:rPr>
          <w:b/>
          <w:bCs/>
          <w:sz w:val="34"/>
          <w:szCs w:val="34"/>
          <w:lang w:val="en-US"/>
        </w:rPr>
      </w:pPr>
      <w:bookmarkStart w:id="155" w:name="_vfcbs0ajtjs9" w:colFirst="0" w:colLast="0"/>
      <w:bookmarkEnd w:id="155"/>
      <w:r w:rsidRPr="00753CFF">
        <w:rPr>
          <w:b/>
          <w:bCs/>
          <w:sz w:val="34"/>
          <w:szCs w:val="34"/>
          <w:lang w:val="en-US"/>
        </w:rPr>
        <w:t>G. LoginManager Backend Integration</w:t>
      </w:r>
    </w:p>
    <w:p w14:paraId="134B2C2D" w14:textId="77777777" w:rsidR="0077132E" w:rsidRPr="00753CFF" w:rsidRDefault="00000000">
      <w:pPr>
        <w:pStyle w:val="3"/>
        <w:keepNext w:val="0"/>
        <w:keepLines w:val="0"/>
        <w:spacing w:before="280"/>
        <w:rPr>
          <w:b/>
          <w:bCs/>
          <w:color w:val="000000"/>
          <w:sz w:val="26"/>
          <w:szCs w:val="26"/>
          <w:lang w:val="en-US"/>
        </w:rPr>
      </w:pPr>
      <w:bookmarkStart w:id="156" w:name="_iynnp3qhzf13" w:colFirst="0" w:colLast="0"/>
      <w:bookmarkEnd w:id="156"/>
      <w:r w:rsidRPr="00753CFF">
        <w:rPr>
          <w:b/>
          <w:bCs/>
          <w:color w:val="000000"/>
          <w:sz w:val="26"/>
          <w:szCs w:val="26"/>
          <w:lang w:val="en-US"/>
        </w:rPr>
        <w:t>1. test_login_manager_auto_unlock_integration (IT-LM-001)</w:t>
      </w:r>
    </w:p>
    <w:tbl>
      <w:tblPr>
        <w:tblStyle w:val="afffff2"/>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248B2132"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5EA63C8"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C02DAA7" w14:textId="77777777" w:rsidR="0077132E" w:rsidRDefault="00000000">
            <w:pPr>
              <w:spacing w:before="240"/>
            </w:pPr>
            <w:r>
              <w:t>Value</w:t>
            </w:r>
          </w:p>
        </w:tc>
      </w:tr>
      <w:tr w:rsidR="0077132E" w14:paraId="12ED8FE2" w14:textId="77777777">
        <w:trPr>
          <w:trHeight w:val="705"/>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8853D8E" w14:textId="77777777" w:rsidR="0077132E" w:rsidRDefault="00000000">
            <w:pPr>
              <w:spacing w:before="240"/>
            </w:pPr>
            <w:r>
              <w:lastRenderedPageBreak/>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A972183" w14:textId="77777777" w:rsidR="0077132E" w:rsidRDefault="00000000">
            <w:pPr>
              <w:spacing w:before="240"/>
            </w:pPr>
            <w:r>
              <w:t>LoginManager, StorageManager, ConfigurationManager</w:t>
            </w:r>
          </w:p>
        </w:tc>
      </w:tr>
      <w:tr w:rsidR="0077132E" w:rsidRPr="00362686" w14:paraId="2DDE9537" w14:textId="77777777">
        <w:trPr>
          <w:trHeight w:val="705"/>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EB59D27" w14:textId="77777777" w:rsidR="0077132E" w:rsidRDefault="00000000">
            <w:pPr>
              <w:spacing w:before="240"/>
            </w:pPr>
            <w:r>
              <w:t>Funct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85AC904" w14:textId="77777777" w:rsidR="0077132E" w:rsidRPr="00753CFF" w:rsidRDefault="00000000">
            <w:pPr>
              <w:spacing w:before="240"/>
              <w:rPr>
                <w:lang w:val="en-US"/>
              </w:rPr>
            </w:pPr>
            <w:r w:rsidRPr="00753CFF">
              <w:rPr>
                <w:lang w:val="en-US"/>
              </w:rPr>
              <w:t>Automatic account unlock after time elapsed</w:t>
            </w:r>
          </w:p>
        </w:tc>
      </w:tr>
      <w:tr w:rsidR="0077132E" w14:paraId="2C621B56"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F0F34FF"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571088F" w14:textId="77777777" w:rsidR="0077132E" w:rsidRDefault="00000000">
            <w:pPr>
              <w:spacing w:before="240"/>
            </w:pPr>
            <w:r>
              <w:t>Minseok Jo</w:t>
            </w:r>
          </w:p>
        </w:tc>
      </w:tr>
      <w:tr w:rsidR="0077132E" w14:paraId="408A7331"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ABF6D5C"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CD34853" w14:textId="77777777" w:rsidR="0077132E" w:rsidRDefault="00000000">
            <w:pPr>
              <w:spacing w:before="240"/>
            </w:pPr>
            <w:r>
              <w:t>2025-11-25</w:t>
            </w:r>
          </w:p>
        </w:tc>
      </w:tr>
    </w:tbl>
    <w:p w14:paraId="1A71ECE1" w14:textId="77777777" w:rsidR="0077132E" w:rsidRDefault="00000000">
      <w:pPr>
        <w:spacing w:before="240" w:after="240"/>
      </w:pPr>
      <w:r>
        <w:t xml:space="preserve"> </w:t>
      </w:r>
    </w:p>
    <w:p w14:paraId="1F99318E" w14:textId="77777777" w:rsidR="0077132E" w:rsidRDefault="00000000">
      <w:pPr>
        <w:spacing w:before="240" w:after="240"/>
        <w:rPr>
          <w:b/>
          <w:bCs/>
        </w:rPr>
      </w:pPr>
      <w:r>
        <w:rPr>
          <w:b/>
          <w:bCs/>
        </w:rPr>
        <w:t>Test Case Description</w:t>
      </w:r>
    </w:p>
    <w:p w14:paraId="530EE8CE" w14:textId="77777777" w:rsidR="0077132E" w:rsidRPr="00753CFF" w:rsidRDefault="00000000">
      <w:pPr>
        <w:spacing w:before="240" w:after="240"/>
        <w:rPr>
          <w:lang w:val="en-US"/>
        </w:rPr>
      </w:pPr>
      <w:r w:rsidRPr="00753CFF">
        <w:rPr>
          <w:lang w:val="en-US"/>
        </w:rPr>
        <w:t>Validate that LoginManager automatically unlocks an account when the configured lock duration has elapsed.</w:t>
      </w:r>
    </w:p>
    <w:p w14:paraId="7E0606F7" w14:textId="77777777" w:rsidR="0077132E" w:rsidRPr="00753CFF" w:rsidRDefault="00000000">
      <w:pPr>
        <w:spacing w:before="240" w:after="240"/>
        <w:rPr>
          <w:b/>
          <w:bCs/>
          <w:lang w:val="en-US"/>
        </w:rPr>
      </w:pPr>
      <w:r w:rsidRPr="00753CFF">
        <w:rPr>
          <w:b/>
          <w:bCs/>
          <w:lang w:val="en-US"/>
        </w:rPr>
        <w:t>Input Specifications</w:t>
      </w:r>
    </w:p>
    <w:p w14:paraId="484633A8" w14:textId="77777777" w:rsidR="0077132E" w:rsidRPr="00753CFF" w:rsidRDefault="00000000">
      <w:pPr>
        <w:spacing w:before="240" w:after="240"/>
        <w:rPr>
          <w:lang w:val="en-US"/>
        </w:rPr>
      </w:pPr>
      <w:r w:rsidRPr="00753CFF">
        <w:rPr>
          <w:lang w:val="en-US"/>
        </w:rPr>
        <w:t>• Account locked at timestamp T</w:t>
      </w:r>
    </w:p>
    <w:p w14:paraId="48388CAC" w14:textId="77777777" w:rsidR="0077132E" w:rsidRPr="00753CFF" w:rsidRDefault="00000000">
      <w:pPr>
        <w:spacing w:before="240" w:after="240"/>
        <w:rPr>
          <w:lang w:val="en-US"/>
        </w:rPr>
      </w:pPr>
      <w:r w:rsidRPr="00753CFF">
        <w:rPr>
          <w:lang w:val="en-US"/>
        </w:rPr>
        <w:t>• system_lock_time: 30 seconds</w:t>
      </w:r>
    </w:p>
    <w:p w14:paraId="3C7977C1" w14:textId="77777777" w:rsidR="0077132E" w:rsidRPr="00753CFF" w:rsidRDefault="00000000">
      <w:pPr>
        <w:spacing w:before="240" w:after="240"/>
        <w:rPr>
          <w:lang w:val="en-US"/>
        </w:rPr>
      </w:pPr>
      <w:r w:rsidRPr="00753CFF">
        <w:rPr>
          <w:lang w:val="en-US"/>
        </w:rPr>
        <w:t>• Current time: T + 31 seconds</w:t>
      </w:r>
    </w:p>
    <w:p w14:paraId="1AF3F5B7" w14:textId="77777777" w:rsidR="0077132E" w:rsidRPr="00753CFF" w:rsidRDefault="00000000">
      <w:pPr>
        <w:spacing w:before="240" w:after="240"/>
        <w:rPr>
          <w:b/>
          <w:bCs/>
          <w:lang w:val="en-US"/>
        </w:rPr>
      </w:pPr>
      <w:r w:rsidRPr="00753CFF">
        <w:rPr>
          <w:b/>
          <w:bCs/>
          <w:lang w:val="en-US"/>
        </w:rPr>
        <w:t>Detailed Step</w:t>
      </w:r>
    </w:p>
    <w:p w14:paraId="1C2635B7" w14:textId="77777777" w:rsidR="0077132E" w:rsidRPr="00753CFF" w:rsidRDefault="00000000">
      <w:pPr>
        <w:spacing w:before="240" w:after="240"/>
        <w:rPr>
          <w:lang w:val="en-US"/>
        </w:rPr>
      </w:pPr>
      <w:r w:rsidRPr="00753CFF">
        <w:rPr>
          <w:lang w:val="en-US"/>
        </w:rPr>
        <w:t>1. Initialize LoginManager with StorageManager and ConfigurationManager.</w:t>
      </w:r>
    </w:p>
    <w:p w14:paraId="00E764DB" w14:textId="77777777" w:rsidR="0077132E" w:rsidRPr="00753CFF" w:rsidRDefault="00000000">
      <w:pPr>
        <w:spacing w:before="240" w:after="240"/>
        <w:rPr>
          <w:lang w:val="en-US"/>
        </w:rPr>
      </w:pPr>
      <w:r w:rsidRPr="00753CFF">
        <w:rPr>
          <w:lang w:val="en-US"/>
        </w:rPr>
        <w:t>2. Simulate 5 failed login attempts to lock account.</w:t>
      </w:r>
    </w:p>
    <w:p w14:paraId="4814E1F3" w14:textId="77777777" w:rsidR="0077132E" w:rsidRPr="00753CFF" w:rsidRDefault="00000000">
      <w:pPr>
        <w:spacing w:before="240" w:after="240"/>
        <w:rPr>
          <w:lang w:val="en-US"/>
        </w:rPr>
      </w:pPr>
      <w:r w:rsidRPr="00753CFF">
        <w:rPr>
          <w:lang w:val="en-US"/>
        </w:rPr>
        <w:t>3. Record lock timestamp.</w:t>
      </w:r>
    </w:p>
    <w:p w14:paraId="642D108D" w14:textId="77777777" w:rsidR="0077132E" w:rsidRPr="00753CFF" w:rsidRDefault="00000000">
      <w:pPr>
        <w:spacing w:before="240" w:after="240"/>
        <w:rPr>
          <w:lang w:val="en-US"/>
        </w:rPr>
      </w:pPr>
      <w:r w:rsidRPr="00753CFF">
        <w:rPr>
          <w:lang w:val="en-US"/>
        </w:rPr>
        <w:t>4. Advance time by 31 seconds (mock time).</w:t>
      </w:r>
    </w:p>
    <w:p w14:paraId="2FE0DE65" w14:textId="77777777" w:rsidR="0077132E" w:rsidRPr="00753CFF" w:rsidRDefault="00000000">
      <w:pPr>
        <w:spacing w:before="240" w:after="240"/>
        <w:rPr>
          <w:lang w:val="en-US"/>
        </w:rPr>
      </w:pPr>
      <w:r w:rsidRPr="00753CFF">
        <w:rPr>
          <w:lang w:val="en-US"/>
        </w:rPr>
        <w:t>5. Attempt login with correct credentials.</w:t>
      </w:r>
    </w:p>
    <w:p w14:paraId="60C0951E" w14:textId="77777777" w:rsidR="0077132E" w:rsidRPr="00753CFF" w:rsidRDefault="00000000">
      <w:pPr>
        <w:spacing w:before="240" w:after="240"/>
        <w:rPr>
          <w:lang w:val="en-US"/>
        </w:rPr>
      </w:pPr>
      <w:r w:rsidRPr="00753CFF">
        <w:rPr>
          <w:lang w:val="en-US"/>
        </w:rPr>
        <w:t>6. LoginManager checks _check_and_unlock_if_time_passed().</w:t>
      </w:r>
    </w:p>
    <w:p w14:paraId="5725843A" w14:textId="77777777" w:rsidR="0077132E" w:rsidRPr="00753CFF" w:rsidRDefault="00000000">
      <w:pPr>
        <w:spacing w:before="240" w:after="240"/>
        <w:rPr>
          <w:lang w:val="en-US"/>
        </w:rPr>
      </w:pPr>
      <w:r w:rsidRPr="00753CFF">
        <w:rPr>
          <w:lang w:val="en-US"/>
        </w:rPr>
        <w:lastRenderedPageBreak/>
        <w:t>7. Account is automatically unlocked.</w:t>
      </w:r>
    </w:p>
    <w:p w14:paraId="554E873A" w14:textId="77777777" w:rsidR="0077132E" w:rsidRPr="00753CFF" w:rsidRDefault="00000000">
      <w:pPr>
        <w:spacing w:before="240" w:after="240"/>
        <w:rPr>
          <w:lang w:val="en-US"/>
        </w:rPr>
      </w:pPr>
      <w:r w:rsidRPr="00753CFF">
        <w:rPr>
          <w:lang w:val="en-US"/>
        </w:rPr>
        <w:t>8. Login proceeds and succeeds.</w:t>
      </w:r>
    </w:p>
    <w:p w14:paraId="40A693F6" w14:textId="77777777" w:rsidR="0077132E" w:rsidRPr="00753CFF" w:rsidRDefault="00000000">
      <w:pPr>
        <w:spacing w:before="240" w:after="240"/>
        <w:rPr>
          <w:b/>
          <w:bCs/>
          <w:lang w:val="en-US"/>
        </w:rPr>
      </w:pPr>
      <w:r w:rsidRPr="00753CFF">
        <w:rPr>
          <w:b/>
          <w:bCs/>
          <w:lang w:val="en-US"/>
        </w:rPr>
        <w:t>Expected Result</w:t>
      </w:r>
    </w:p>
    <w:p w14:paraId="518720AE" w14:textId="77777777" w:rsidR="0077132E" w:rsidRPr="00753CFF" w:rsidRDefault="00000000">
      <w:pPr>
        <w:spacing w:before="240" w:after="240"/>
        <w:rPr>
          <w:lang w:val="en-US"/>
        </w:rPr>
      </w:pPr>
      <w:r w:rsidRPr="00753CFF">
        <w:rPr>
          <w:lang w:val="en-US"/>
        </w:rPr>
        <w:t>• Account automatically unlocked after 30 seconds</w:t>
      </w:r>
    </w:p>
    <w:p w14:paraId="47FD84A8" w14:textId="77777777" w:rsidR="0077132E" w:rsidRPr="00753CFF" w:rsidRDefault="00000000">
      <w:pPr>
        <w:spacing w:before="240" w:after="240"/>
        <w:rPr>
          <w:lang w:val="en-US"/>
        </w:rPr>
      </w:pPr>
      <w:r w:rsidRPr="00753CFF">
        <w:rPr>
          <w:lang w:val="en-US"/>
        </w:rPr>
        <w:t>• Console message: "Account 'admin' automatically unlocked after 30 seconds"</w:t>
      </w:r>
    </w:p>
    <w:p w14:paraId="63D70BE1" w14:textId="77777777" w:rsidR="0077132E" w:rsidRPr="00753CFF" w:rsidRDefault="00000000">
      <w:pPr>
        <w:spacing w:before="240" w:after="240"/>
        <w:rPr>
          <w:lang w:val="en-US"/>
        </w:rPr>
      </w:pPr>
      <w:r w:rsidRPr="00753CFF">
        <w:rPr>
          <w:lang w:val="en-US"/>
        </w:rPr>
        <w:t>• Login succeeds with correct credentials</w:t>
      </w:r>
    </w:p>
    <w:p w14:paraId="4BEF9154" w14:textId="77777777" w:rsidR="0077132E" w:rsidRPr="00753CFF" w:rsidRDefault="00000000">
      <w:pPr>
        <w:spacing w:before="240" w:after="240"/>
        <w:rPr>
          <w:b/>
          <w:bCs/>
          <w:lang w:val="en-US"/>
        </w:rPr>
      </w:pPr>
      <w:r w:rsidRPr="00753CFF">
        <w:rPr>
          <w:b/>
          <w:bCs/>
          <w:lang w:val="en-US"/>
        </w:rPr>
        <w:t>Actual Result (Pass/Fail/Exception)</w:t>
      </w:r>
    </w:p>
    <w:p w14:paraId="40A70E25" w14:textId="77777777" w:rsidR="0077132E" w:rsidRPr="00753CFF" w:rsidRDefault="00000000">
      <w:pPr>
        <w:spacing w:before="240" w:after="240"/>
        <w:rPr>
          <w:lang w:val="en-US"/>
        </w:rPr>
      </w:pPr>
      <w:r w:rsidRPr="00753CFF">
        <w:rPr>
          <w:lang w:val="en-US"/>
        </w:rPr>
        <w:t>• Pass: Auto-unlock triggered</w:t>
      </w:r>
    </w:p>
    <w:p w14:paraId="63D677FB" w14:textId="77777777" w:rsidR="0077132E" w:rsidRPr="00753CFF" w:rsidRDefault="00000000">
      <w:pPr>
        <w:spacing w:before="240" w:after="240"/>
        <w:rPr>
          <w:lang w:val="en-US"/>
        </w:rPr>
      </w:pPr>
      <w:r w:rsidRPr="00753CFF">
        <w:rPr>
          <w:lang w:val="en-US"/>
        </w:rPr>
        <w:t>• Pass: Login succeeds after unlock</w:t>
      </w:r>
    </w:p>
    <w:p w14:paraId="35C5D085" w14:textId="77777777" w:rsidR="0077132E" w:rsidRPr="00753CFF" w:rsidRDefault="00000000">
      <w:pPr>
        <w:spacing w:before="240" w:after="240"/>
        <w:rPr>
          <w:b/>
          <w:bCs/>
          <w:lang w:val="en-US"/>
        </w:rPr>
      </w:pPr>
      <w:r w:rsidRPr="00753CFF">
        <w:rPr>
          <w:b/>
          <w:bCs/>
          <w:lang w:val="en-US"/>
        </w:rPr>
        <w:t>Comment (including references)</w:t>
      </w:r>
    </w:p>
    <w:p w14:paraId="00DD4D38" w14:textId="77777777" w:rsidR="0077132E" w:rsidRPr="00753CFF" w:rsidRDefault="00000000">
      <w:pPr>
        <w:spacing w:before="240" w:after="240"/>
        <w:rPr>
          <w:lang w:val="en-US"/>
        </w:rPr>
      </w:pPr>
      <w:r w:rsidRPr="00753CFF">
        <w:rPr>
          <w:lang w:val="en-US"/>
        </w:rPr>
        <w:t>Tests time-based automatic unlock feature implementation.</w:t>
      </w:r>
    </w:p>
    <w:p w14:paraId="11279A07" w14:textId="7F120D72" w:rsidR="002A69BE" w:rsidRPr="002A69BE" w:rsidRDefault="002A69BE" w:rsidP="002A69BE">
      <w:pPr>
        <w:pStyle w:val="2"/>
        <w:spacing w:before="0" w:line="273" w:lineRule="auto"/>
        <w:rPr>
          <w:rFonts w:ascii="Google Sans" w:eastAsia="Google Sans" w:hAnsi="Google Sans" w:cs="Google Sans"/>
          <w:b/>
          <w:bCs/>
          <w:color w:val="1F1F1F"/>
          <w:lang w:val="en-US"/>
        </w:rPr>
      </w:pPr>
      <w:r w:rsidRPr="002A69BE">
        <w:rPr>
          <w:rFonts w:asciiTheme="minorEastAsia" w:hAnsiTheme="minorEastAsia" w:cs="Google Sans" w:hint="eastAsia"/>
          <w:b/>
          <w:bCs/>
          <w:color w:val="1F1F1F"/>
          <w:lang w:val="en-US"/>
        </w:rPr>
        <w:t>H</w:t>
      </w:r>
      <w:r w:rsidRPr="002A69BE">
        <w:rPr>
          <w:rFonts w:ascii="Google Sans" w:eastAsia="Google Sans" w:hAnsi="Google Sans" w:cs="Google Sans"/>
          <w:b/>
          <w:bCs/>
          <w:color w:val="1F1F1F"/>
          <w:lang w:val="en-US"/>
        </w:rPr>
        <w:t>. Surveillance Integration Tests</w:t>
      </w:r>
    </w:p>
    <w:p w14:paraId="374CB504" w14:textId="77777777" w:rsidR="002A69BE" w:rsidRPr="002A69BE" w:rsidRDefault="002A69BE" w:rsidP="002A69BE">
      <w:pPr>
        <w:pStyle w:val="3"/>
        <w:spacing w:before="0" w:after="120" w:line="273" w:lineRule="auto"/>
        <w:rPr>
          <w:rFonts w:ascii="Google Sans" w:eastAsia="Google Sans" w:hAnsi="Google Sans" w:cs="Google Sans"/>
          <w:color w:val="1F1F1F"/>
          <w:lang w:val="en-US"/>
        </w:rPr>
      </w:pPr>
      <w:r w:rsidRPr="002A69BE">
        <w:rPr>
          <w:rFonts w:ascii="Google Sans" w:eastAsia="Google Sans" w:hAnsi="Google Sans" w:cs="Google Sans"/>
          <w:color w:val="1F1F1F"/>
          <w:lang w:val="en-US"/>
        </w:rPr>
        <w:t>a. test_camera_lifecycle (IT-CAM-LIFECYCLE)</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A69BE" w14:paraId="16CB80EA"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C93651"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358F6E"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CC25CF"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D34E8A"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78E3E3"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2A69BE" w14:paraId="2E16D9AA"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1D57D1" w14:textId="77777777" w:rsidR="002A69BE" w:rsidRDefault="002A69BE">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 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BEB95A" w14:textId="77777777" w:rsidR="002A69BE" w:rsidRPr="002A69BE" w:rsidRDefault="002A69BE">
            <w:pPr>
              <w:spacing w:line="273" w:lineRule="auto"/>
              <w:rPr>
                <w:rFonts w:ascii="Google Sans Text" w:eastAsia="Google Sans Text" w:hAnsi="Google Sans Text" w:cs="Google Sans Text"/>
                <w:color w:val="1F1F1F"/>
                <w:lang w:val="en-US"/>
              </w:rPr>
            </w:pPr>
            <w:r w:rsidRPr="002A69BE">
              <w:rPr>
                <w:rFonts w:ascii="Google Sans Text" w:eastAsia="Google Sans Text" w:hAnsi="Google Sans Text" w:cs="Google Sans Text"/>
                <w:color w:val="1F1F1F"/>
                <w:lang w:val="en-US"/>
              </w:rPr>
              <w:t>add_camera(), set_camera_password(), disable_camera(), control_single_camera(), delete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D99607" w14:textId="77777777" w:rsidR="002A69BE" w:rsidRDefault="002A69BE">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5D4656" w14:textId="77777777" w:rsidR="002A69BE" w:rsidRDefault="002A69BE">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602922" w14:textId="77777777" w:rsidR="002A69BE" w:rsidRDefault="002A69BE">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3DA92035" w14:textId="77777777" w:rsidR="002A69BE" w:rsidRDefault="002A69BE" w:rsidP="002A69BE">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1C4555BE"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lastRenderedPageBreak/>
        <w:t>"Verifies the complete integrated lifecycle of a single camera: successful addition, password setup and validation, state change (enable/disable), control execution (capture/record), and final deletion."</w:t>
      </w:r>
    </w:p>
    <w:p w14:paraId="2AF70E40"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Input Specifications</w:t>
      </w:r>
    </w:p>
    <w:p w14:paraId="62EA77E0"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Sequential operations starting with add_camera(100, 200) and including password setting (""test123""), control commands (0, 1), and delete_camera()."</w:t>
      </w:r>
    </w:p>
    <w:p w14:paraId="5805C948" w14:textId="77777777" w:rsidR="002A69BE" w:rsidRDefault="002A69BE" w:rsidP="002A69BE">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7107A120" w14:textId="77777777" w:rsidR="002A69BE" w:rsidRDefault="002A69BE" w:rsidP="002A69BE">
      <w:pPr>
        <w:widowControl w:val="0"/>
        <w:numPr>
          <w:ilvl w:val="0"/>
          <w:numId w:val="198"/>
        </w:numPr>
        <w:spacing w:line="273" w:lineRule="auto"/>
      </w:pPr>
      <w:r>
        <w:rPr>
          <w:rFonts w:ascii="Google Sans Text" w:eastAsia="Google Sans Text" w:hAnsi="Google Sans Text" w:cs="Google Sans Text"/>
          <w:color w:val="1F1F1F"/>
        </w:rPr>
        <w:t>Add camera (ID 1).</w:t>
      </w:r>
    </w:p>
    <w:p w14:paraId="4CBD3DE3" w14:textId="77777777" w:rsidR="002A69BE" w:rsidRDefault="002A69BE" w:rsidP="002A69BE">
      <w:pPr>
        <w:widowControl w:val="0"/>
        <w:numPr>
          <w:ilvl w:val="0"/>
          <w:numId w:val="198"/>
        </w:numPr>
        <w:spacing w:line="273" w:lineRule="auto"/>
      </w:pPr>
      <w:r>
        <w:rPr>
          <w:rFonts w:ascii="Google Sans Text" w:eastAsia="Google Sans Text" w:hAnsi="Google Sans Text" w:cs="Google Sans Text"/>
          <w:color w:val="1F1F1F"/>
        </w:rPr>
        <w:t>Set/validate password.</w:t>
      </w:r>
    </w:p>
    <w:p w14:paraId="12FC11A6" w14:textId="77777777" w:rsidR="002A69BE" w:rsidRPr="002A69BE" w:rsidRDefault="002A69BE" w:rsidP="002A69BE">
      <w:pPr>
        <w:widowControl w:val="0"/>
        <w:numPr>
          <w:ilvl w:val="0"/>
          <w:numId w:val="198"/>
        </w:numPr>
        <w:spacing w:line="273" w:lineRule="auto"/>
        <w:rPr>
          <w:lang w:val="en-US"/>
        </w:rPr>
      </w:pPr>
      <w:r w:rsidRPr="002A69BE">
        <w:rPr>
          <w:rFonts w:ascii="Google Sans Text" w:eastAsia="Google Sans Text" w:hAnsi="Google Sans Text" w:cs="Google Sans Text"/>
          <w:color w:val="1F1F1F"/>
          <w:lang w:val="en-US"/>
        </w:rPr>
        <w:t>Disable/re-enable state and check view denial.</w:t>
      </w:r>
    </w:p>
    <w:p w14:paraId="6B3DBB29" w14:textId="77777777" w:rsidR="002A69BE" w:rsidRPr="002A69BE" w:rsidRDefault="002A69BE" w:rsidP="002A69BE">
      <w:pPr>
        <w:widowControl w:val="0"/>
        <w:numPr>
          <w:ilvl w:val="0"/>
          <w:numId w:val="198"/>
        </w:numPr>
        <w:spacing w:line="273" w:lineRule="auto"/>
        <w:rPr>
          <w:lang w:val="en-US"/>
        </w:rPr>
      </w:pPr>
      <w:r w:rsidRPr="002A69BE">
        <w:rPr>
          <w:rFonts w:ascii="Google Sans Text" w:eastAsia="Google Sans Text" w:hAnsi="Google Sans Text" w:cs="Google Sans Text"/>
          <w:color w:val="1F1F1F"/>
          <w:lang w:val="en-US"/>
        </w:rPr>
        <w:t>Execute control commands (record start/stop).</w:t>
      </w:r>
    </w:p>
    <w:p w14:paraId="3A41F407" w14:textId="77777777" w:rsidR="002A69BE" w:rsidRPr="002A69BE" w:rsidRDefault="002A69BE" w:rsidP="002A69BE">
      <w:pPr>
        <w:widowControl w:val="0"/>
        <w:numPr>
          <w:ilvl w:val="0"/>
          <w:numId w:val="198"/>
        </w:numPr>
        <w:spacing w:after="120" w:line="273" w:lineRule="auto"/>
        <w:rPr>
          <w:lang w:val="en-US"/>
        </w:rPr>
      </w:pPr>
      <w:r w:rsidRPr="002A69BE">
        <w:rPr>
          <w:rFonts w:ascii="Google Sans Text" w:eastAsia="Google Sans Text" w:hAnsi="Google Sans Text" w:cs="Google Sans Text"/>
          <w:color w:val="1F1F1F"/>
          <w:lang w:val="en-US"/>
        </w:rPr>
        <w:t>Delete the camera and check count is 0.</w:t>
      </w:r>
    </w:p>
    <w:p w14:paraId="0F3B8C2F" w14:textId="77777777" w:rsidR="002A69BE" w:rsidRPr="002A69BE" w:rsidRDefault="002A69BE" w:rsidP="002A69BE">
      <w:pPr>
        <w:spacing w:before="120"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Expected Result</w:t>
      </w:r>
    </w:p>
    <w:p w14:paraId="7A7DA02B"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All sequential operations must return True (or success code 0). State changes (e.g., view denial when disabled, record status update) must be correctly observed."</w:t>
      </w:r>
    </w:p>
    <w:p w14:paraId="40767B32"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Actual Result (Pass/Fail/Exception)</w:t>
      </w:r>
    </w:p>
    <w:p w14:paraId="1C610475"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Pass: The full camera lifecycle succeeded without error.</w:t>
      </w:r>
    </w:p>
    <w:p w14:paraId="50F4C76E"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Comment (including references)</w:t>
      </w:r>
    </w:p>
    <w:p w14:paraId="5993B960"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Fundamental integration test verifying the collaboration between the Controller and the Camera object across all major states.</w:t>
      </w:r>
    </w:p>
    <w:p w14:paraId="133B7FBB" w14:textId="77777777" w:rsidR="002A69BE" w:rsidRPr="002A69BE" w:rsidRDefault="002A69BE" w:rsidP="002A69BE">
      <w:pPr>
        <w:pStyle w:val="3"/>
        <w:spacing w:before="0" w:after="120" w:line="273" w:lineRule="auto"/>
        <w:rPr>
          <w:rFonts w:ascii="Google Sans" w:eastAsia="Google Sans" w:hAnsi="Google Sans" w:cs="Google Sans"/>
          <w:color w:val="1F1F1F"/>
          <w:lang w:val="en-US"/>
        </w:rPr>
      </w:pPr>
      <w:r w:rsidRPr="002A69BE">
        <w:rPr>
          <w:rFonts w:ascii="Google Sans" w:eastAsia="Google Sans" w:hAnsi="Google Sans" w:cs="Google Sans"/>
          <w:color w:val="1F1F1F"/>
          <w:lang w:val="en-US"/>
        </w:rPr>
        <w:t>b. test_camera_password_workflow_comprehensive (IT-CAM-PW-FLOW)</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A69BE" w14:paraId="29413000"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9FD2F7"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6D4A1C"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C10217"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7A181A"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FB7EED"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2A69BE" w14:paraId="741F638C"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DB4B0A" w14:textId="77777777" w:rsidR="002A69BE" w:rsidRDefault="002A69BE">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 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DA8CB6" w14:textId="77777777" w:rsidR="002A69BE" w:rsidRPr="002A69BE" w:rsidRDefault="002A69BE">
            <w:pPr>
              <w:spacing w:line="273" w:lineRule="auto"/>
              <w:rPr>
                <w:rFonts w:ascii="Google Sans Text" w:eastAsia="Google Sans Text" w:hAnsi="Google Sans Text" w:cs="Google Sans Text"/>
                <w:color w:val="1F1F1F"/>
                <w:lang w:val="en-US"/>
              </w:rPr>
            </w:pPr>
            <w:r w:rsidRPr="002A69BE">
              <w:rPr>
                <w:rFonts w:ascii="Google Sans Text" w:eastAsia="Google Sans Text" w:hAnsi="Google Sans Text" w:cs="Google Sans Text"/>
                <w:color w:val="1F1F1F"/>
                <w:lang w:val="en-US"/>
              </w:rPr>
              <w:t>set_camera_password(), validate_camera_password(), delete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54DFEE" w14:textId="77777777" w:rsidR="002A69BE" w:rsidRDefault="002A69BE">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1FA80C" w14:textId="77777777" w:rsidR="002A69BE" w:rsidRDefault="002A69BE">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7E8E21" w14:textId="77777777" w:rsidR="002A69BE" w:rsidRDefault="002A69BE">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733AF0B6" w14:textId="77777777" w:rsidR="002A69BE" w:rsidRDefault="002A69BE" w:rsidP="002A69BE">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373163E3"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Verifies the comprehensive password management workflow, checking all possible validation codes (-2, 0, 1) and ensuring the password data is cleanly removed upon camera deletion (-1 returned for validation after deletion)."</w:t>
      </w:r>
    </w:p>
    <w:p w14:paraId="7CD1D959"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Input Specifications</w:t>
      </w:r>
    </w:p>
    <w:p w14:paraId="198C1C07"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Actions include validation before setting, setting ""secure123"", validating with success/failure inputs, and deleting the camera."</w:t>
      </w:r>
    </w:p>
    <w:p w14:paraId="2F1BF337" w14:textId="77777777" w:rsidR="002A69BE" w:rsidRDefault="002A69BE" w:rsidP="002A69BE">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lastRenderedPageBreak/>
        <w:t>Detailed Step</w:t>
      </w:r>
    </w:p>
    <w:p w14:paraId="5E4E4112" w14:textId="77777777" w:rsidR="002A69BE" w:rsidRDefault="002A69BE" w:rsidP="002A69BE">
      <w:pPr>
        <w:widowControl w:val="0"/>
        <w:numPr>
          <w:ilvl w:val="0"/>
          <w:numId w:val="199"/>
        </w:numPr>
        <w:spacing w:line="273" w:lineRule="auto"/>
      </w:pPr>
      <w:r>
        <w:rPr>
          <w:rFonts w:ascii="Google Sans Text" w:eastAsia="Google Sans Text" w:hAnsi="Google Sans Text" w:cs="Google Sans Text"/>
          <w:color w:val="1F1F1F"/>
        </w:rPr>
        <w:t>Assert -2 (Not Set).</w:t>
      </w:r>
    </w:p>
    <w:p w14:paraId="7B23434D" w14:textId="77777777" w:rsidR="002A69BE" w:rsidRDefault="002A69BE" w:rsidP="002A69BE">
      <w:pPr>
        <w:widowControl w:val="0"/>
        <w:numPr>
          <w:ilvl w:val="0"/>
          <w:numId w:val="199"/>
        </w:numPr>
        <w:spacing w:line="273" w:lineRule="auto"/>
      </w:pPr>
      <w:r>
        <w:rPr>
          <w:rFonts w:ascii="Google Sans Text" w:eastAsia="Google Sans Text" w:hAnsi="Google Sans Text" w:cs="Google Sans Text"/>
          <w:color w:val="1F1F1F"/>
        </w:rPr>
        <w:t>Set password.</w:t>
      </w:r>
    </w:p>
    <w:p w14:paraId="12D9D32B" w14:textId="77777777" w:rsidR="002A69BE" w:rsidRDefault="002A69BE" w:rsidP="002A69BE">
      <w:pPr>
        <w:widowControl w:val="0"/>
        <w:numPr>
          <w:ilvl w:val="0"/>
          <w:numId w:val="199"/>
        </w:numPr>
        <w:spacing w:line="273" w:lineRule="auto"/>
      </w:pPr>
      <w:r>
        <w:rPr>
          <w:rFonts w:ascii="Google Sans Text" w:eastAsia="Google Sans Text" w:hAnsi="Google Sans Text" w:cs="Google Sans Text"/>
          <w:color w:val="1F1F1F"/>
        </w:rPr>
        <w:t>Assert 0 (Match) and 1 (Mismatch).</w:t>
      </w:r>
    </w:p>
    <w:p w14:paraId="4986C534" w14:textId="77777777" w:rsidR="002A69BE" w:rsidRDefault="002A69BE" w:rsidP="002A69BE">
      <w:pPr>
        <w:widowControl w:val="0"/>
        <w:numPr>
          <w:ilvl w:val="0"/>
          <w:numId w:val="199"/>
        </w:numPr>
        <w:spacing w:line="273" w:lineRule="auto"/>
      </w:pPr>
      <w:r>
        <w:rPr>
          <w:rFonts w:ascii="Google Sans Text" w:eastAsia="Google Sans Text" w:hAnsi="Google Sans Text" w:cs="Google Sans Text"/>
          <w:color w:val="1F1F1F"/>
        </w:rPr>
        <w:t>Delete camera.</w:t>
      </w:r>
    </w:p>
    <w:p w14:paraId="524838A7" w14:textId="77777777" w:rsidR="002A69BE" w:rsidRPr="002A69BE" w:rsidRDefault="002A69BE" w:rsidP="002A69BE">
      <w:pPr>
        <w:widowControl w:val="0"/>
        <w:numPr>
          <w:ilvl w:val="0"/>
          <w:numId w:val="199"/>
        </w:numPr>
        <w:spacing w:after="120" w:line="273" w:lineRule="auto"/>
        <w:rPr>
          <w:lang w:val="en-US"/>
        </w:rPr>
      </w:pPr>
      <w:r w:rsidRPr="002A69BE">
        <w:rPr>
          <w:rFonts w:ascii="Google Sans Text" w:eastAsia="Google Sans Text" w:hAnsi="Google Sans Text" w:cs="Google Sans Text"/>
          <w:color w:val="1F1F1F"/>
          <w:lang w:val="en-US"/>
        </w:rPr>
        <w:t>Assert final validation returns -1 (Nonexistent).</w:t>
      </w:r>
    </w:p>
    <w:p w14:paraId="37B23390" w14:textId="77777777" w:rsidR="002A69BE" w:rsidRPr="002A69BE" w:rsidRDefault="002A69BE" w:rsidP="002A69BE">
      <w:pPr>
        <w:spacing w:before="120"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Expected Result</w:t>
      </w:r>
    </w:p>
    <w:p w14:paraId="4A70ED6F"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Validation must return the correct sequence: -2, 0, 1, and finally -1. Password data must be cleaned up upon deletion."</w:t>
      </w:r>
    </w:p>
    <w:p w14:paraId="69519828"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Actual Result (Pass/Fail/Exception)</w:t>
      </w:r>
    </w:p>
    <w:p w14:paraId="7A4738C1"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Pass: Password workflow and data cleanup succeeded according to security codes.</w:t>
      </w:r>
    </w:p>
    <w:p w14:paraId="1959387B"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Comment (including references)</w:t>
      </w:r>
    </w:p>
    <w:p w14:paraId="0ED87D9C"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Critical security integration test verifying all validation paths and data consistency during de-registration.</w:t>
      </w:r>
    </w:p>
    <w:p w14:paraId="2257829F" w14:textId="77777777" w:rsidR="002A69BE" w:rsidRPr="002A69BE" w:rsidRDefault="002A69BE" w:rsidP="002A69BE">
      <w:pPr>
        <w:pStyle w:val="3"/>
        <w:spacing w:before="0" w:after="120" w:line="273" w:lineRule="auto"/>
        <w:rPr>
          <w:rFonts w:ascii="Google Sans" w:eastAsia="Google Sans" w:hAnsi="Google Sans" w:cs="Google Sans"/>
          <w:color w:val="1F1F1F"/>
          <w:lang w:val="en-US"/>
        </w:rPr>
      </w:pPr>
      <w:r w:rsidRPr="002A69BE">
        <w:rPr>
          <w:rFonts w:ascii="Google Sans" w:eastAsia="Google Sans" w:hAnsi="Google Sans" w:cs="Google Sans"/>
          <w:color w:val="1F1F1F"/>
          <w:lang w:val="en-US"/>
        </w:rPr>
        <w:t>c. test_camera_lifecycle_with_security_events (IT-CAM-SEC-EVENT)</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A69BE" w14:paraId="6FFC561F"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3AC30A"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590FBA"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BD3C25"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B92EBD"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42AD3A"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2A69BE" w14:paraId="33978040"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80CB1D" w14:textId="77777777" w:rsidR="002A69BE" w:rsidRDefault="002A69BE">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 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FCE815" w14:textId="77777777" w:rsidR="002A69BE" w:rsidRPr="002A69BE" w:rsidRDefault="002A69BE">
            <w:pPr>
              <w:spacing w:line="273" w:lineRule="auto"/>
              <w:rPr>
                <w:rFonts w:ascii="Google Sans Text" w:eastAsia="Google Sans Text" w:hAnsi="Google Sans Text" w:cs="Google Sans Text"/>
                <w:color w:val="1F1F1F"/>
                <w:lang w:val="en-US"/>
              </w:rPr>
            </w:pPr>
            <w:r w:rsidRPr="002A69BE">
              <w:rPr>
                <w:rFonts w:ascii="Google Sans Text" w:eastAsia="Google Sans Text" w:hAnsi="Google Sans Text" w:cs="Google Sans Text"/>
                <w:color w:val="1F1F1F"/>
                <w:lang w:val="en-US"/>
              </w:rPr>
              <w:t>add_camera(), trigger_security_event(), disable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605196" w14:textId="77777777" w:rsidR="002A69BE" w:rsidRDefault="002A69BE">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26A6F4" w14:textId="77777777" w:rsidR="002A69BE" w:rsidRDefault="002A69BE">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DFD912" w14:textId="77777777" w:rsidR="002A69BE" w:rsidRDefault="002A69BE">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561FE2B4" w14:textId="77777777" w:rsidR="002A69BE" w:rsidRDefault="002A69BE" w:rsidP="002A69BE">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2048E9DC"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Verifies that the CameraController correctly dispatches the take_picture command to only the currently enabled cameras upon receiving a security event (""INTRUSION"", ""PANIC"")."</w:t>
      </w:r>
    </w:p>
    <w:p w14:paraId="284067ED"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Input Specifications</w:t>
      </w:r>
    </w:p>
    <w:p w14:paraId="49DFC21E"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Initial state: Two cameras exist. Actions: Trigger event (all enabled); disable one camera; trigger event again.</w:t>
      </w:r>
    </w:p>
    <w:p w14:paraId="2826DCA1" w14:textId="77777777" w:rsidR="002A69BE" w:rsidRDefault="002A69BE" w:rsidP="002A69BE">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75EADD42" w14:textId="77777777" w:rsidR="002A69BE" w:rsidRDefault="002A69BE" w:rsidP="002A69BE">
      <w:pPr>
        <w:widowControl w:val="0"/>
        <w:numPr>
          <w:ilvl w:val="0"/>
          <w:numId w:val="200"/>
        </w:numPr>
        <w:spacing w:line="273" w:lineRule="auto"/>
      </w:pPr>
      <w:r>
        <w:rPr>
          <w:rFonts w:ascii="Google Sans Text" w:eastAsia="Google Sans Text" w:hAnsi="Google Sans Text" w:cs="Google Sans Text"/>
          <w:color w:val="1F1F1F"/>
        </w:rPr>
        <w:t>Add 2 cameras.</w:t>
      </w:r>
    </w:p>
    <w:p w14:paraId="4E3725D6" w14:textId="77777777" w:rsidR="002A69BE" w:rsidRPr="002A69BE" w:rsidRDefault="002A69BE" w:rsidP="002A69BE">
      <w:pPr>
        <w:widowControl w:val="0"/>
        <w:numPr>
          <w:ilvl w:val="0"/>
          <w:numId w:val="200"/>
        </w:numPr>
        <w:spacing w:line="273" w:lineRule="auto"/>
        <w:rPr>
          <w:lang w:val="en-US"/>
        </w:rPr>
      </w:pPr>
      <w:r w:rsidRPr="002A69BE">
        <w:rPr>
          <w:rFonts w:ascii="Google Sans Text" w:eastAsia="Google Sans Text" w:hAnsi="Google Sans Text" w:cs="Google Sans Text"/>
          <w:color w:val="1F1F1F"/>
          <w:lang w:val="en-US"/>
        </w:rPr>
        <w:t>Trigger event, assert 2 calls to take_picture (mocked).</w:t>
      </w:r>
    </w:p>
    <w:p w14:paraId="34B35C22" w14:textId="77777777" w:rsidR="002A69BE" w:rsidRDefault="002A69BE" w:rsidP="002A69BE">
      <w:pPr>
        <w:widowControl w:val="0"/>
        <w:numPr>
          <w:ilvl w:val="0"/>
          <w:numId w:val="200"/>
        </w:numPr>
        <w:spacing w:line="273" w:lineRule="auto"/>
      </w:pPr>
      <w:r>
        <w:rPr>
          <w:rFonts w:ascii="Google Sans Text" w:eastAsia="Google Sans Text" w:hAnsi="Google Sans Text" w:cs="Google Sans Text"/>
          <w:color w:val="1F1F1F"/>
        </w:rPr>
        <w:t>Disable camera 1.</w:t>
      </w:r>
    </w:p>
    <w:p w14:paraId="5FE25293" w14:textId="77777777" w:rsidR="002A69BE" w:rsidRPr="002A69BE" w:rsidRDefault="002A69BE" w:rsidP="002A69BE">
      <w:pPr>
        <w:widowControl w:val="0"/>
        <w:numPr>
          <w:ilvl w:val="0"/>
          <w:numId w:val="200"/>
        </w:numPr>
        <w:spacing w:after="120" w:line="273" w:lineRule="auto"/>
        <w:rPr>
          <w:lang w:val="en-US"/>
        </w:rPr>
      </w:pPr>
      <w:r w:rsidRPr="002A69BE">
        <w:rPr>
          <w:rFonts w:ascii="Google Sans Text" w:eastAsia="Google Sans Text" w:hAnsi="Google Sans Text" w:cs="Google Sans Text"/>
          <w:color w:val="1F1F1F"/>
          <w:lang w:val="en-US"/>
        </w:rPr>
        <w:t>Trigger event again, assert 1 call to take_picture.</w:t>
      </w:r>
    </w:p>
    <w:p w14:paraId="0886C386" w14:textId="77777777" w:rsidR="002A69BE" w:rsidRPr="002A69BE" w:rsidRDefault="002A69BE" w:rsidP="002A69BE">
      <w:pPr>
        <w:spacing w:before="120"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Expected Result</w:t>
      </w:r>
    </w:p>
    <w:p w14:paraId="3507914B"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lastRenderedPageBreak/>
        <w:t>The mocked take_picture function must be called only for cameras whose state is enabled=True at the time of the event.</w:t>
      </w:r>
    </w:p>
    <w:p w14:paraId="7E5DCB20"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Actual Result (Pass/Fail/Exception)</w:t>
      </w:r>
    </w:p>
    <w:p w14:paraId="6F468581"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Pass: Security event dispatch correctly respected the camera's enabled/disabled status.</w:t>
      </w:r>
    </w:p>
    <w:p w14:paraId="7F7CA1DE"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Comment (including references)</w:t>
      </w:r>
    </w:p>
    <w:p w14:paraId="6B5AB32A"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Integration test verifying controller state awareness and dispatch filtering for security operations.</w:t>
      </w:r>
    </w:p>
    <w:p w14:paraId="1198334B" w14:textId="77777777" w:rsidR="002A69BE" w:rsidRPr="002A69BE" w:rsidRDefault="002A69BE" w:rsidP="002A69BE">
      <w:pPr>
        <w:pStyle w:val="3"/>
        <w:spacing w:before="0" w:after="120" w:line="273" w:lineRule="auto"/>
        <w:rPr>
          <w:rFonts w:ascii="Google Sans" w:eastAsia="Google Sans" w:hAnsi="Google Sans" w:cs="Google Sans"/>
          <w:color w:val="1F1F1F"/>
          <w:lang w:val="en-US"/>
        </w:rPr>
      </w:pPr>
      <w:r w:rsidRPr="002A69BE">
        <w:rPr>
          <w:rFonts w:ascii="Google Sans" w:eastAsia="Google Sans" w:hAnsi="Google Sans" w:cs="Google Sans"/>
          <w:color w:val="1F1F1F"/>
          <w:lang w:val="en-US"/>
        </w:rPr>
        <w:t>d. test_camera_view_integration (IT-CAM-VIEW-CTR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A69BE" w14:paraId="4CAEF86C"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F4806B"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EF36E1"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191D72"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8B71BD"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971289"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2A69BE" w14:paraId="373F24F8"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7D1B3A" w14:textId="77777777" w:rsidR="002A69BE" w:rsidRDefault="002A69BE">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 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8A71AA" w14:textId="77777777" w:rsidR="002A69BE" w:rsidRPr="002A69BE" w:rsidRDefault="002A69BE">
            <w:pPr>
              <w:spacing w:line="273" w:lineRule="auto"/>
              <w:rPr>
                <w:rFonts w:ascii="Google Sans Text" w:eastAsia="Google Sans Text" w:hAnsi="Google Sans Text" w:cs="Google Sans Text"/>
                <w:color w:val="1F1F1F"/>
                <w:lang w:val="en-US"/>
              </w:rPr>
            </w:pPr>
            <w:r w:rsidRPr="002A69BE">
              <w:rPr>
                <w:rFonts w:ascii="Google Sans Text" w:eastAsia="Google Sans Text" w:hAnsi="Google Sans Text" w:cs="Google Sans Text"/>
                <w:color w:val="1F1F1F"/>
                <w:lang w:val="en-US"/>
              </w:rPr>
              <w:t>display_single_view(), display_thumbnail_view(), disable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374852" w14:textId="77777777" w:rsidR="002A69BE" w:rsidRDefault="002A69BE">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DE4927" w14:textId="77777777" w:rsidR="002A69BE" w:rsidRDefault="002A69BE">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A9556D" w14:textId="77777777" w:rsidR="002A69BE" w:rsidRDefault="002A69BE">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0C7A0701" w14:textId="77777777" w:rsidR="002A69BE" w:rsidRDefault="002A69BE" w:rsidP="002A69BE">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406B5AB9"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Verifies that CameraController successfully integrates view retrieval from multiple cameras (single view and thumbnail view) and correctly enforces view denial when a camera is disabled.</w:t>
      </w:r>
    </w:p>
    <w:p w14:paraId="71844F3C"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Input Specifications</w:t>
      </w:r>
    </w:p>
    <w:p w14:paraId="7BE09D71"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Actions include retrieving single views for IDs 1 and 2, retrieving the composite thumbnail view, and checking the single view for ID 1 after disabling it."</w:t>
      </w:r>
    </w:p>
    <w:p w14:paraId="7304E093" w14:textId="77777777" w:rsidR="002A69BE" w:rsidRDefault="002A69BE" w:rsidP="002A69BE">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1D28503B" w14:textId="77777777" w:rsidR="002A69BE" w:rsidRDefault="002A69BE" w:rsidP="002A69BE">
      <w:pPr>
        <w:widowControl w:val="0"/>
        <w:numPr>
          <w:ilvl w:val="0"/>
          <w:numId w:val="201"/>
        </w:numPr>
        <w:spacing w:line="273" w:lineRule="auto"/>
      </w:pPr>
      <w:r>
        <w:rPr>
          <w:rFonts w:ascii="Google Sans Text" w:eastAsia="Google Sans Text" w:hAnsi="Google Sans Text" w:cs="Google Sans Text"/>
          <w:color w:val="1F1F1F"/>
        </w:rPr>
        <w:t>Add 2 cameras.</w:t>
      </w:r>
    </w:p>
    <w:p w14:paraId="2E9A9F68" w14:textId="77777777" w:rsidR="002A69BE" w:rsidRPr="002A69BE" w:rsidRDefault="002A69BE" w:rsidP="002A69BE">
      <w:pPr>
        <w:widowControl w:val="0"/>
        <w:numPr>
          <w:ilvl w:val="0"/>
          <w:numId w:val="201"/>
        </w:numPr>
        <w:spacing w:line="273" w:lineRule="auto"/>
        <w:rPr>
          <w:lang w:val="en-US"/>
        </w:rPr>
      </w:pPr>
      <w:r w:rsidRPr="002A69BE">
        <w:rPr>
          <w:rFonts w:ascii="Google Sans Text" w:eastAsia="Google Sans Text" w:hAnsi="Google Sans Text" w:cs="Google Sans Text"/>
          <w:color w:val="1F1F1F"/>
          <w:lang w:val="en-US"/>
        </w:rPr>
        <w:t>Retrieve both single views and the composite view.</w:t>
      </w:r>
    </w:p>
    <w:p w14:paraId="7CE2268E" w14:textId="77777777" w:rsidR="002A69BE" w:rsidRDefault="002A69BE" w:rsidP="002A69BE">
      <w:pPr>
        <w:widowControl w:val="0"/>
        <w:numPr>
          <w:ilvl w:val="0"/>
          <w:numId w:val="201"/>
        </w:numPr>
        <w:spacing w:line="273" w:lineRule="auto"/>
      </w:pPr>
      <w:r>
        <w:rPr>
          <w:rFonts w:ascii="Google Sans Text" w:eastAsia="Google Sans Text" w:hAnsi="Google Sans Text" w:cs="Google Sans Text"/>
          <w:color w:val="1F1F1F"/>
        </w:rPr>
        <w:t>Disable camera 1.</w:t>
      </w:r>
    </w:p>
    <w:p w14:paraId="0AEE0442" w14:textId="77777777" w:rsidR="002A69BE" w:rsidRPr="002A69BE" w:rsidRDefault="002A69BE" w:rsidP="002A69BE">
      <w:pPr>
        <w:widowControl w:val="0"/>
        <w:numPr>
          <w:ilvl w:val="0"/>
          <w:numId w:val="201"/>
        </w:numPr>
        <w:spacing w:after="120" w:line="273" w:lineRule="auto"/>
        <w:rPr>
          <w:lang w:val="en-US"/>
        </w:rPr>
      </w:pPr>
      <w:r w:rsidRPr="002A69BE">
        <w:rPr>
          <w:rFonts w:ascii="Google Sans Text" w:eastAsia="Google Sans Text" w:hAnsi="Google Sans Text" w:cs="Google Sans Text"/>
          <w:color w:val="1F1F1F"/>
          <w:lang w:val="en-US"/>
        </w:rPr>
        <w:t>Assert display_single_view(1) returns None.</w:t>
      </w:r>
    </w:p>
    <w:p w14:paraId="68261664" w14:textId="77777777" w:rsidR="002A69BE" w:rsidRPr="002A69BE" w:rsidRDefault="002A69BE" w:rsidP="002A69BE">
      <w:pPr>
        <w:spacing w:before="120"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Expected Result</w:t>
      </w:r>
    </w:p>
    <w:p w14:paraId="1835DFEF"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View retrieval must succeed when enabled, and return None when disabled. Both single and thumbnail views must execute without error."</w:t>
      </w:r>
    </w:p>
    <w:p w14:paraId="65DC92FD"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Actual Result (Pass/Fail/Exception)</w:t>
      </w:r>
    </w:p>
    <w:p w14:paraId="59FFD278"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Pass: View and state integration succeeded, and view denial was confirmed."</w:t>
      </w:r>
    </w:p>
    <w:p w14:paraId="463A2846"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Comment (including references)</w:t>
      </w:r>
    </w:p>
    <w:p w14:paraId="4027E7BC"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Integration test verifying the display interface and state management for view access control.</w:t>
      </w:r>
    </w:p>
    <w:p w14:paraId="55F1FD20" w14:textId="77777777" w:rsidR="002A69BE" w:rsidRPr="002A69BE" w:rsidRDefault="002A69BE" w:rsidP="002A69BE">
      <w:pPr>
        <w:pStyle w:val="3"/>
        <w:spacing w:before="0" w:after="120" w:line="273" w:lineRule="auto"/>
        <w:rPr>
          <w:rFonts w:ascii="Google Sans" w:eastAsia="Google Sans" w:hAnsi="Google Sans" w:cs="Google Sans"/>
          <w:color w:val="1F1F1F"/>
          <w:lang w:val="en-US"/>
        </w:rPr>
      </w:pPr>
      <w:r w:rsidRPr="002A69BE">
        <w:rPr>
          <w:rFonts w:ascii="Google Sans" w:eastAsia="Google Sans" w:hAnsi="Google Sans" w:cs="Google Sans"/>
          <w:color w:val="1F1F1F"/>
          <w:lang w:val="en-US"/>
        </w:rPr>
        <w:lastRenderedPageBreak/>
        <w:t>e. test_camera_info_consistency_comprehensive (IT-CAM-INFO-CON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A69BE" w14:paraId="3C89FD3F"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8888B2"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F0E6DC"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D569B9"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45DC50"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21B784" w14:textId="77777777" w:rsidR="002A69BE" w:rsidRDefault="002A69BE">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2A69BE" w14:paraId="0B5230F0"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C53FDE" w14:textId="77777777" w:rsidR="002A69BE" w:rsidRDefault="002A69BE">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2FE34A" w14:textId="77777777" w:rsidR="002A69BE" w:rsidRPr="002A69BE" w:rsidRDefault="002A69BE">
            <w:pPr>
              <w:spacing w:line="273" w:lineRule="auto"/>
              <w:rPr>
                <w:rFonts w:ascii="Google Sans Text" w:eastAsia="Google Sans Text" w:hAnsi="Google Sans Text" w:cs="Google Sans Text"/>
                <w:color w:val="1F1F1F"/>
                <w:lang w:val="en-US"/>
              </w:rPr>
            </w:pPr>
            <w:r w:rsidRPr="002A69BE">
              <w:rPr>
                <w:rFonts w:ascii="Google Sans Text" w:eastAsia="Google Sans Text" w:hAnsi="Google Sans Text" w:cs="Google Sans Text"/>
                <w:color w:val="1F1F1F"/>
                <w:lang w:val="en-US"/>
              </w:rPr>
              <w:t>add_camera(), get_all_camera_info(), disable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2F7E33" w14:textId="77777777" w:rsidR="002A69BE" w:rsidRDefault="002A69BE">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094F28" w14:textId="77777777" w:rsidR="002A69BE" w:rsidRDefault="002A69BE">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2E8932" w14:textId="77777777" w:rsidR="002A69BE" w:rsidRDefault="002A69BE">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6B2C1EA2" w14:textId="77777777" w:rsidR="002A69BE" w:rsidRDefault="002A69BE" w:rsidP="002A69BE">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16A01694"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Verifies that the global information retrieved via get_all_camera_info() remains consistent and accurate, reflecting the current state (location, enabled status) even after multiple state changes (e.g., disabling individual cameras)."</w:t>
      </w:r>
    </w:p>
    <w:p w14:paraId="168EEAA2"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Input Specifications</w:t>
      </w:r>
    </w:p>
    <w:p w14:paraId="03CC0B8B"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Initial state: Four cameras added. Actions: Retrieve info; disable cameras 2 and 4; retrieve info again.</w:t>
      </w:r>
    </w:p>
    <w:p w14:paraId="45E379EF" w14:textId="77777777" w:rsidR="002A69BE" w:rsidRDefault="002A69BE" w:rsidP="002A69BE">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42C9A6A2" w14:textId="77777777" w:rsidR="002A69BE" w:rsidRPr="002A69BE" w:rsidRDefault="002A69BE" w:rsidP="002A69BE">
      <w:pPr>
        <w:widowControl w:val="0"/>
        <w:numPr>
          <w:ilvl w:val="0"/>
          <w:numId w:val="202"/>
        </w:numPr>
        <w:spacing w:line="273" w:lineRule="auto"/>
        <w:rPr>
          <w:lang w:val="en-US"/>
        </w:rPr>
      </w:pPr>
      <w:r w:rsidRPr="002A69BE">
        <w:rPr>
          <w:rFonts w:ascii="Google Sans Text" w:eastAsia="Google Sans Text" w:hAnsi="Google Sans Text" w:cs="Google Sans Text"/>
          <w:color w:val="1F1F1F"/>
          <w:lang w:val="en-US"/>
        </w:rPr>
        <w:t>Add 4 cameras and retrieve info.</w:t>
      </w:r>
    </w:p>
    <w:p w14:paraId="4D0A6267" w14:textId="77777777" w:rsidR="002A69BE" w:rsidRDefault="002A69BE" w:rsidP="002A69BE">
      <w:pPr>
        <w:widowControl w:val="0"/>
        <w:numPr>
          <w:ilvl w:val="0"/>
          <w:numId w:val="202"/>
        </w:numPr>
        <w:spacing w:line="273" w:lineRule="auto"/>
      </w:pPr>
      <w:r>
        <w:rPr>
          <w:rFonts w:ascii="Google Sans Text" w:eastAsia="Google Sans Text" w:hAnsi="Google Sans Text" w:cs="Google Sans Text"/>
          <w:color w:val="1F1F1F"/>
        </w:rPr>
        <w:t>Assert initial enabled status (1).</w:t>
      </w:r>
    </w:p>
    <w:p w14:paraId="226DE32F" w14:textId="77777777" w:rsidR="002A69BE" w:rsidRDefault="002A69BE" w:rsidP="002A69BE">
      <w:pPr>
        <w:widowControl w:val="0"/>
        <w:numPr>
          <w:ilvl w:val="0"/>
          <w:numId w:val="202"/>
        </w:numPr>
        <w:spacing w:line="273" w:lineRule="auto"/>
      </w:pPr>
      <w:r>
        <w:rPr>
          <w:rFonts w:ascii="Google Sans Text" w:eastAsia="Google Sans Text" w:hAnsi="Google Sans Text" w:cs="Google Sans Text"/>
          <w:color w:val="1F1F1F"/>
        </w:rPr>
        <w:t>Disable cameras 2 and 4.</w:t>
      </w:r>
    </w:p>
    <w:p w14:paraId="6CB14CC6" w14:textId="77777777" w:rsidR="002A69BE" w:rsidRPr="002A69BE" w:rsidRDefault="002A69BE" w:rsidP="002A69BE">
      <w:pPr>
        <w:widowControl w:val="0"/>
        <w:numPr>
          <w:ilvl w:val="0"/>
          <w:numId w:val="202"/>
        </w:numPr>
        <w:spacing w:after="120" w:line="273" w:lineRule="auto"/>
        <w:rPr>
          <w:lang w:val="en-US"/>
        </w:rPr>
      </w:pPr>
      <w:r w:rsidRPr="002A69BE">
        <w:rPr>
          <w:rFonts w:ascii="Google Sans Text" w:eastAsia="Google Sans Text" w:hAnsi="Google Sans Text" w:cs="Google Sans Text"/>
          <w:color w:val="1F1F1F"/>
          <w:lang w:val="en-US"/>
        </w:rPr>
        <w:t>Retrieve info again and assert status is 0 for IDs 2 and 4.</w:t>
      </w:r>
    </w:p>
    <w:p w14:paraId="68DB4BCD" w14:textId="77777777" w:rsidR="002A69BE" w:rsidRPr="002A69BE" w:rsidRDefault="002A69BE" w:rsidP="002A69BE">
      <w:pPr>
        <w:spacing w:before="120"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Expected Result</w:t>
      </w:r>
    </w:p>
    <w:p w14:paraId="3FF7EBB0"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The get_all_camera_info() list must accurately report the location and the updated enabled status (0 or 1) for all cameras.</w:t>
      </w:r>
    </w:p>
    <w:p w14:paraId="25198E37"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Actual Result (Pass/Fail/Exception)</w:t>
      </w:r>
    </w:p>
    <w:p w14:paraId="60718E33"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Pass: Global state retrieval was consistent and accurate after state changes.</w:t>
      </w:r>
    </w:p>
    <w:p w14:paraId="7F691988"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Comment (including references)</w:t>
      </w:r>
    </w:p>
    <w:p w14:paraId="7E0582E5" w14:textId="77777777" w:rsidR="002A69BE" w:rsidRPr="002A69BE" w:rsidRDefault="002A69BE" w:rsidP="002A69BE">
      <w:pPr>
        <w:spacing w:line="273" w:lineRule="auto"/>
        <w:rPr>
          <w:rFonts w:ascii="Google Sans Text" w:eastAsia="Google Sans Text" w:hAnsi="Google Sans Text" w:cs="Google Sans Text"/>
          <w:lang w:val="en-US"/>
        </w:rPr>
      </w:pPr>
      <w:r w:rsidRPr="002A69BE">
        <w:rPr>
          <w:rFonts w:ascii="Google Sans Text" w:eastAsia="Google Sans Text" w:hAnsi="Google Sans Text" w:cs="Google Sans Text"/>
          <w:lang w:val="en-US"/>
        </w:rPr>
        <w:t>Comprehensive integration test ensuring data integrity and consistency between the controller's internal state and the exposed information.</w:t>
      </w:r>
    </w:p>
    <w:p w14:paraId="672BF7B5" w14:textId="1119DB44" w:rsidR="002A69BE" w:rsidRDefault="007E793A" w:rsidP="002A69BE">
      <w:pPr>
        <w:pStyle w:val="2"/>
      </w:pPr>
      <w:r>
        <w:rPr>
          <w:rFonts w:hint="eastAsia"/>
        </w:rPr>
        <w:t>I</w:t>
      </w:r>
      <w:r w:rsidR="002A69BE">
        <w:t xml:space="preserve">. </w:t>
      </w:r>
      <w:r>
        <w:rPr>
          <w:rFonts w:hint="eastAsia"/>
        </w:rPr>
        <w:t xml:space="preserve">Security </w:t>
      </w:r>
      <w:r w:rsidR="002A69BE">
        <w:t>Integration Tests</w:t>
      </w:r>
    </w:p>
    <w:tbl>
      <w:tblPr>
        <w:tblStyle w:val="Table"/>
        <w:tblW w:w="5000" w:type="pct"/>
        <w:tblInd w:w="0" w:type="dxa"/>
        <w:tblLook w:val="0020" w:firstRow="1" w:lastRow="0" w:firstColumn="0" w:lastColumn="0" w:noHBand="0" w:noVBand="0"/>
      </w:tblPr>
      <w:tblGrid>
        <w:gridCol w:w="914"/>
        <w:gridCol w:w="2095"/>
        <w:gridCol w:w="1038"/>
        <w:gridCol w:w="1918"/>
        <w:gridCol w:w="2218"/>
        <w:gridCol w:w="846"/>
      </w:tblGrid>
      <w:tr w:rsidR="002A69BE" w14:paraId="361252C8"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1CCAC7C7" w14:textId="77777777" w:rsidR="002A69BE" w:rsidRDefault="002A69BE" w:rsidP="002A69BE">
            <w:pPr>
              <w:pStyle w:val="Compact"/>
            </w:pPr>
            <w:r>
              <w:t>ID</w:t>
            </w:r>
          </w:p>
        </w:tc>
        <w:tc>
          <w:tcPr>
            <w:tcW w:w="0" w:type="auto"/>
            <w:tcBorders>
              <w:top w:val="nil"/>
              <w:left w:val="nil"/>
              <w:right w:val="nil"/>
            </w:tcBorders>
            <w:hideMark/>
          </w:tcPr>
          <w:p w14:paraId="2A5EDBC9" w14:textId="77777777" w:rsidR="002A69BE" w:rsidRDefault="002A69BE" w:rsidP="002A69BE">
            <w:pPr>
              <w:pStyle w:val="Compact"/>
            </w:pPr>
            <w:r>
              <w:t>Location</w:t>
            </w:r>
          </w:p>
        </w:tc>
        <w:tc>
          <w:tcPr>
            <w:tcW w:w="0" w:type="auto"/>
            <w:tcBorders>
              <w:top w:val="nil"/>
              <w:left w:val="nil"/>
              <w:right w:val="nil"/>
            </w:tcBorders>
            <w:hideMark/>
          </w:tcPr>
          <w:p w14:paraId="1422743B" w14:textId="77777777" w:rsidR="002A69BE" w:rsidRDefault="002A69BE" w:rsidP="002A69BE">
            <w:pPr>
              <w:pStyle w:val="Compact"/>
            </w:pPr>
            <w:r>
              <w:t>Scenario</w:t>
            </w:r>
          </w:p>
        </w:tc>
        <w:tc>
          <w:tcPr>
            <w:tcW w:w="0" w:type="auto"/>
            <w:tcBorders>
              <w:top w:val="nil"/>
              <w:left w:val="nil"/>
              <w:right w:val="nil"/>
            </w:tcBorders>
            <w:hideMark/>
          </w:tcPr>
          <w:p w14:paraId="08D1B67B" w14:textId="77777777" w:rsidR="002A69BE" w:rsidRDefault="002A69BE" w:rsidP="002A69BE">
            <w:pPr>
              <w:pStyle w:val="Compact"/>
            </w:pPr>
            <w:r>
              <w:t>Steps</w:t>
            </w:r>
          </w:p>
        </w:tc>
        <w:tc>
          <w:tcPr>
            <w:tcW w:w="0" w:type="auto"/>
            <w:tcBorders>
              <w:top w:val="nil"/>
              <w:left w:val="nil"/>
              <w:right w:val="nil"/>
            </w:tcBorders>
            <w:hideMark/>
          </w:tcPr>
          <w:p w14:paraId="70524540" w14:textId="77777777" w:rsidR="002A69BE" w:rsidRDefault="002A69BE" w:rsidP="002A69BE">
            <w:pPr>
              <w:pStyle w:val="Compact"/>
            </w:pPr>
            <w:r>
              <w:t>Expected Result</w:t>
            </w:r>
          </w:p>
        </w:tc>
        <w:tc>
          <w:tcPr>
            <w:tcW w:w="0" w:type="auto"/>
            <w:tcBorders>
              <w:top w:val="nil"/>
              <w:left w:val="nil"/>
              <w:right w:val="nil"/>
            </w:tcBorders>
            <w:hideMark/>
          </w:tcPr>
          <w:p w14:paraId="1F37ADC6" w14:textId="77777777" w:rsidR="002A69BE" w:rsidRDefault="002A69BE" w:rsidP="002A69BE">
            <w:pPr>
              <w:pStyle w:val="Compact"/>
            </w:pPr>
            <w:r>
              <w:t>Trace</w:t>
            </w:r>
          </w:p>
        </w:tc>
      </w:tr>
      <w:tr w:rsidR="002A69BE" w14:paraId="0451D272" w14:textId="77777777">
        <w:tc>
          <w:tcPr>
            <w:tcW w:w="0" w:type="auto"/>
            <w:hideMark/>
          </w:tcPr>
          <w:p w14:paraId="77FE91ED" w14:textId="77777777" w:rsidR="002A69BE" w:rsidRDefault="002A69BE" w:rsidP="002A69BE">
            <w:pPr>
              <w:pStyle w:val="Compact"/>
            </w:pPr>
            <w:r>
              <w:t>IT-UC2-CTRL-</w:t>
            </w:r>
            <w:r>
              <w:lastRenderedPageBreak/>
              <w:t>ALARM</w:t>
            </w:r>
          </w:p>
        </w:tc>
        <w:tc>
          <w:tcPr>
            <w:tcW w:w="0" w:type="auto"/>
            <w:hideMark/>
          </w:tcPr>
          <w:p w14:paraId="7C31380A" w14:textId="77777777" w:rsidR="002A69BE" w:rsidRDefault="002A69BE" w:rsidP="002A69BE">
            <w:pPr>
              <w:pStyle w:val="Compact"/>
            </w:pPr>
            <w:r>
              <w:lastRenderedPageBreak/>
              <w:t>tests/test_controller_security_flow.py:73</w:t>
            </w:r>
          </w:p>
        </w:tc>
        <w:tc>
          <w:tcPr>
            <w:tcW w:w="0" w:type="auto"/>
            <w:hideMark/>
          </w:tcPr>
          <w:p w14:paraId="073FDD15" w14:textId="77777777" w:rsidR="002A69BE" w:rsidRDefault="002A69BE" w:rsidP="002A69BE">
            <w:pPr>
              <w:pStyle w:val="Compact"/>
            </w:pPr>
            <w:r>
              <w:t>Controller-driven al</w:t>
            </w:r>
            <w:r>
              <w:lastRenderedPageBreak/>
              <w:t>arm cycle</w:t>
            </w:r>
          </w:p>
        </w:tc>
        <w:tc>
          <w:tcPr>
            <w:tcW w:w="0" w:type="auto"/>
            <w:hideMark/>
          </w:tcPr>
          <w:p w14:paraId="38113570" w14:textId="77777777" w:rsidR="002A69BE" w:rsidRDefault="002A69BE" w:rsidP="002A69BE">
            <w:pPr>
              <w:pStyle w:val="Compact"/>
            </w:pPr>
            <w:r>
              <w:lastRenderedPageBreak/>
              <w:t>Arm AWAY via controller, emit door even</w:t>
            </w:r>
            <w:r>
              <w:lastRenderedPageBreak/>
              <w:t>t, advance time beyond delay</w:t>
            </w:r>
          </w:p>
        </w:tc>
        <w:tc>
          <w:tcPr>
            <w:tcW w:w="0" w:type="auto"/>
            <w:hideMark/>
          </w:tcPr>
          <w:p w14:paraId="073BD61E" w14:textId="77777777" w:rsidR="002A69BE" w:rsidRDefault="002A69BE" w:rsidP="002A69BE">
            <w:pPr>
              <w:pStyle w:val="Compact"/>
            </w:pPr>
            <w:r>
              <w:lastRenderedPageBreak/>
              <w:t>DISARMED -&gt; ENTRY_DELAY -&gt; ALARM_ACTI</w:t>
            </w:r>
            <w:r>
              <w:lastRenderedPageBreak/>
              <w:t>VE, monitoring INTRUSION_ALARM</w:t>
            </w:r>
          </w:p>
        </w:tc>
        <w:tc>
          <w:tcPr>
            <w:tcW w:w="0" w:type="auto"/>
            <w:hideMark/>
          </w:tcPr>
          <w:p w14:paraId="1D91FADE" w14:textId="77777777" w:rsidR="002A69BE" w:rsidRDefault="002A69BE" w:rsidP="002A69BE">
            <w:pPr>
              <w:pStyle w:val="Compact"/>
            </w:pPr>
            <w:r>
              <w:lastRenderedPageBreak/>
              <w:t>SDS VI.2a</w:t>
            </w:r>
            <w:r>
              <w:lastRenderedPageBreak/>
              <w:t>/VI.2d</w:t>
            </w:r>
          </w:p>
        </w:tc>
      </w:tr>
      <w:tr w:rsidR="002A69BE" w14:paraId="2DD19C7F" w14:textId="77777777">
        <w:tc>
          <w:tcPr>
            <w:tcW w:w="0" w:type="auto"/>
            <w:hideMark/>
          </w:tcPr>
          <w:p w14:paraId="520310F1" w14:textId="77777777" w:rsidR="002A69BE" w:rsidRDefault="002A69BE" w:rsidP="002A69BE">
            <w:pPr>
              <w:pStyle w:val="Compact"/>
            </w:pPr>
            <w:r>
              <w:lastRenderedPageBreak/>
              <w:t>IT-UC2-CTRL-DISARM</w:t>
            </w:r>
          </w:p>
        </w:tc>
        <w:tc>
          <w:tcPr>
            <w:tcW w:w="0" w:type="auto"/>
            <w:hideMark/>
          </w:tcPr>
          <w:p w14:paraId="5AADC9DC" w14:textId="77777777" w:rsidR="002A69BE" w:rsidRDefault="002A69BE" w:rsidP="002A69BE">
            <w:pPr>
              <w:pStyle w:val="Compact"/>
            </w:pPr>
            <w:r>
              <w:t>tests/test_controller_security_flow.py:96</w:t>
            </w:r>
          </w:p>
        </w:tc>
        <w:tc>
          <w:tcPr>
            <w:tcW w:w="0" w:type="auto"/>
            <w:hideMark/>
          </w:tcPr>
          <w:p w14:paraId="5825F4BB" w14:textId="77777777" w:rsidR="002A69BE" w:rsidRDefault="002A69BE" w:rsidP="002A69BE">
            <w:pPr>
              <w:pStyle w:val="Compact"/>
            </w:pPr>
            <w:r>
              <w:t>Disarm during entry delay</w:t>
            </w:r>
          </w:p>
        </w:tc>
        <w:tc>
          <w:tcPr>
            <w:tcW w:w="0" w:type="auto"/>
            <w:hideMark/>
          </w:tcPr>
          <w:p w14:paraId="432A94C8" w14:textId="77777777" w:rsidR="002A69BE" w:rsidRDefault="002A69BE" w:rsidP="002A69BE">
            <w:pPr>
              <w:pStyle w:val="Compact"/>
            </w:pPr>
            <w:r>
              <w:t>Arm STAY, trigger entry event, disarm before deadline</w:t>
            </w:r>
          </w:p>
        </w:tc>
        <w:tc>
          <w:tcPr>
            <w:tcW w:w="0" w:type="auto"/>
            <w:hideMark/>
          </w:tcPr>
          <w:p w14:paraId="539A973E" w14:textId="77777777" w:rsidR="002A69BE" w:rsidRDefault="002A69BE" w:rsidP="002A69BE">
            <w:pPr>
              <w:pStyle w:val="Compact"/>
            </w:pPr>
            <w:r>
              <w:t>Alarm returns to IDLE, siren off</w:t>
            </w:r>
          </w:p>
        </w:tc>
        <w:tc>
          <w:tcPr>
            <w:tcW w:w="0" w:type="auto"/>
            <w:hideMark/>
          </w:tcPr>
          <w:p w14:paraId="6CA91683" w14:textId="77777777" w:rsidR="002A69BE" w:rsidRDefault="002A69BE" w:rsidP="002A69BE">
            <w:pPr>
              <w:pStyle w:val="Compact"/>
            </w:pPr>
            <w:r>
              <w:t>SRS UC2d alt</w:t>
            </w:r>
          </w:p>
        </w:tc>
      </w:tr>
      <w:tr w:rsidR="002A69BE" w14:paraId="4954F5BF" w14:textId="77777777">
        <w:tc>
          <w:tcPr>
            <w:tcW w:w="0" w:type="auto"/>
            <w:hideMark/>
          </w:tcPr>
          <w:p w14:paraId="5D6D862F" w14:textId="77777777" w:rsidR="002A69BE" w:rsidRDefault="002A69BE" w:rsidP="002A69BE">
            <w:pPr>
              <w:pStyle w:val="Compact"/>
            </w:pPr>
            <w:r>
              <w:t>IT-UC2-PANIC</w:t>
            </w:r>
          </w:p>
        </w:tc>
        <w:tc>
          <w:tcPr>
            <w:tcW w:w="0" w:type="auto"/>
            <w:hideMark/>
          </w:tcPr>
          <w:p w14:paraId="4DC18EF1" w14:textId="77777777" w:rsidR="002A69BE" w:rsidRDefault="002A69BE" w:rsidP="002A69BE">
            <w:pPr>
              <w:pStyle w:val="Compact"/>
            </w:pPr>
            <w:r>
              <w:t>tests/test_controller_security_flow.py:119</w:t>
            </w:r>
          </w:p>
        </w:tc>
        <w:tc>
          <w:tcPr>
            <w:tcW w:w="0" w:type="auto"/>
            <w:hideMark/>
          </w:tcPr>
          <w:p w14:paraId="15959389" w14:textId="77777777" w:rsidR="002A69BE" w:rsidRDefault="002A69BE" w:rsidP="002A69BE">
            <w:pPr>
              <w:pStyle w:val="Compact"/>
            </w:pPr>
            <w:r>
              <w:t>Panic integration</w:t>
            </w:r>
          </w:p>
        </w:tc>
        <w:tc>
          <w:tcPr>
            <w:tcW w:w="0" w:type="auto"/>
            <w:hideMark/>
          </w:tcPr>
          <w:p w14:paraId="2649BC66" w14:textId="77777777" w:rsidR="002A69BE" w:rsidRDefault="002A69BE" w:rsidP="002A69BE">
            <w:pPr>
              <w:pStyle w:val="Compact"/>
            </w:pPr>
            <w:r>
              <w:t>Invoke panic while disarmed</w:t>
            </w:r>
          </w:p>
        </w:tc>
        <w:tc>
          <w:tcPr>
            <w:tcW w:w="0" w:type="auto"/>
            <w:hideMark/>
          </w:tcPr>
          <w:p w14:paraId="75CD4F6C" w14:textId="77777777" w:rsidR="002A69BE" w:rsidRDefault="002A69BE" w:rsidP="002A69BE">
            <w:pPr>
              <w:pStyle w:val="Compact"/>
            </w:pPr>
            <w:r>
              <w:t>Immediate ALARM_ACTIVE, monitoring PANIC</w:t>
            </w:r>
          </w:p>
        </w:tc>
        <w:tc>
          <w:tcPr>
            <w:tcW w:w="0" w:type="auto"/>
            <w:hideMark/>
          </w:tcPr>
          <w:p w14:paraId="606CCF2E" w14:textId="77777777" w:rsidR="002A69BE" w:rsidRDefault="002A69BE" w:rsidP="002A69BE">
            <w:pPr>
              <w:pStyle w:val="Compact"/>
            </w:pPr>
            <w:r>
              <w:t>SRS UC2h</w:t>
            </w:r>
          </w:p>
        </w:tc>
      </w:tr>
      <w:tr w:rsidR="002A69BE" w14:paraId="5B6054BD" w14:textId="77777777">
        <w:tc>
          <w:tcPr>
            <w:tcW w:w="0" w:type="auto"/>
            <w:hideMark/>
          </w:tcPr>
          <w:p w14:paraId="5B6478A7" w14:textId="77777777" w:rsidR="002A69BE" w:rsidRDefault="002A69BE" w:rsidP="002A69BE">
            <w:pPr>
              <w:pStyle w:val="Compact"/>
            </w:pPr>
            <w:r>
              <w:t>IT-UC2-LIFECYCLE</w:t>
            </w:r>
          </w:p>
        </w:tc>
        <w:tc>
          <w:tcPr>
            <w:tcW w:w="0" w:type="auto"/>
            <w:hideMark/>
          </w:tcPr>
          <w:p w14:paraId="38757775" w14:textId="77777777" w:rsidR="002A69BE" w:rsidRDefault="002A69BE" w:rsidP="002A69BE">
            <w:pPr>
              <w:pStyle w:val="Compact"/>
            </w:pPr>
            <w:r>
              <w:t>tests/common_tests/test_turn_system_on.py:579 / est_turn_system_off.py:318</w:t>
            </w:r>
          </w:p>
        </w:tc>
        <w:tc>
          <w:tcPr>
            <w:tcW w:w="0" w:type="auto"/>
            <w:hideMark/>
          </w:tcPr>
          <w:p w14:paraId="0D74A6B6" w14:textId="77777777" w:rsidR="002A69BE" w:rsidRDefault="002A69BE" w:rsidP="002A69BE">
            <w:pPr>
              <w:pStyle w:val="Compact"/>
            </w:pPr>
            <w:r>
              <w:t>Full turn-on/off flows</w:t>
            </w:r>
          </w:p>
        </w:tc>
        <w:tc>
          <w:tcPr>
            <w:tcW w:w="0" w:type="auto"/>
            <w:hideMark/>
          </w:tcPr>
          <w:p w14:paraId="4F2C5A79" w14:textId="77777777" w:rsidR="002A69BE" w:rsidRDefault="002A69BE" w:rsidP="002A69BE">
            <w:pPr>
              <w:pStyle w:val="Compact"/>
            </w:pPr>
            <w:r>
              <w:t>Execute start/stop suites and inspect subsystem wiring</w:t>
            </w:r>
          </w:p>
        </w:tc>
        <w:tc>
          <w:tcPr>
            <w:tcW w:w="0" w:type="auto"/>
            <w:hideMark/>
          </w:tcPr>
          <w:p w14:paraId="7397C34C" w14:textId="77777777" w:rsidR="002A69BE" w:rsidRDefault="002A69BE" w:rsidP="002A69BE">
            <w:pPr>
              <w:pStyle w:val="Compact"/>
            </w:pPr>
            <w:r>
              <w:t>Modules initialized/disposed per SDS lifecycle diagrams</w:t>
            </w:r>
          </w:p>
        </w:tc>
        <w:tc>
          <w:tcPr>
            <w:tcW w:w="0" w:type="auto"/>
            <w:hideMark/>
          </w:tcPr>
          <w:p w14:paraId="202C37AB" w14:textId="77777777" w:rsidR="002A69BE" w:rsidRDefault="002A69BE" w:rsidP="002A69BE">
            <w:pPr>
              <w:pStyle w:val="Compact"/>
            </w:pPr>
            <w:r>
              <w:t>SDS startup/shutdown</w:t>
            </w:r>
          </w:p>
        </w:tc>
      </w:tr>
      <w:tr w:rsidR="002A69BE" w14:paraId="699D3AA6" w14:textId="77777777">
        <w:tc>
          <w:tcPr>
            <w:tcW w:w="0" w:type="auto"/>
            <w:hideMark/>
          </w:tcPr>
          <w:p w14:paraId="199FCAA7" w14:textId="77777777" w:rsidR="002A69BE" w:rsidRDefault="002A69BE" w:rsidP="002A69BE">
            <w:pPr>
              <w:pStyle w:val="Compact"/>
            </w:pPr>
            <w:r>
              <w:t>IT-UC2-RESTSYNC</w:t>
            </w:r>
          </w:p>
        </w:tc>
        <w:tc>
          <w:tcPr>
            <w:tcW w:w="0" w:type="auto"/>
            <w:hideMark/>
          </w:tcPr>
          <w:p w14:paraId="222E230A" w14:textId="77777777" w:rsidR="002A69BE" w:rsidRDefault="002A69BE" w:rsidP="002A69BE">
            <w:pPr>
              <w:pStyle w:val="Compact"/>
            </w:pPr>
            <w:r>
              <w:t>QA Postman run 2025-11-24</w:t>
            </w:r>
          </w:p>
        </w:tc>
        <w:tc>
          <w:tcPr>
            <w:tcW w:w="0" w:type="auto"/>
            <w:hideMark/>
          </w:tcPr>
          <w:p w14:paraId="5F02FD37" w14:textId="77777777" w:rsidR="002A69BE" w:rsidRDefault="002A69BE" w:rsidP="002A69BE">
            <w:pPr>
              <w:pStyle w:val="Compact"/>
            </w:pPr>
            <w:r>
              <w:t>Web REST vs Tk panel sync</w:t>
            </w:r>
          </w:p>
        </w:tc>
        <w:tc>
          <w:tcPr>
            <w:tcW w:w="0" w:type="auto"/>
            <w:hideMark/>
          </w:tcPr>
          <w:p w14:paraId="10B904DE" w14:textId="77777777" w:rsidR="002A69BE" w:rsidRDefault="002A69BE" w:rsidP="002A69BE">
            <w:pPr>
              <w:pStyle w:val="Compact"/>
            </w:pPr>
            <w:r>
              <w:t>Arm/disarm via /api/security/* while Tk simulator emits events</w:t>
            </w:r>
          </w:p>
        </w:tc>
        <w:tc>
          <w:tcPr>
            <w:tcW w:w="0" w:type="auto"/>
            <w:hideMark/>
          </w:tcPr>
          <w:p w14:paraId="24FC82FB" w14:textId="77777777" w:rsidR="002A69BE" w:rsidRDefault="002A69BE" w:rsidP="002A69BE">
            <w:pPr>
              <w:pStyle w:val="Compact"/>
            </w:pPr>
            <w:r>
              <w:t>/api/security/status + intrusion logs mirror Tk view</w:t>
            </w:r>
          </w:p>
        </w:tc>
        <w:tc>
          <w:tcPr>
            <w:tcW w:w="0" w:type="auto"/>
            <w:hideMark/>
          </w:tcPr>
          <w:p w14:paraId="063991DB" w14:textId="77777777" w:rsidR="002A69BE" w:rsidRDefault="002A69BE" w:rsidP="002A69BE">
            <w:pPr>
              <w:pStyle w:val="Compact"/>
            </w:pPr>
            <w:r>
              <w:t>SDS VI.2b/VI.2j</w:t>
            </w:r>
          </w:p>
        </w:tc>
      </w:tr>
    </w:tbl>
    <w:p w14:paraId="4FDFE611" w14:textId="77777777" w:rsidR="002A69BE" w:rsidRDefault="002A69BE" w:rsidP="002A69BE">
      <w:pPr>
        <w:pStyle w:val="affffff0"/>
      </w:pPr>
      <w:r>
        <w:rPr>
          <w:b/>
          <w:bCs/>
        </w:rPr>
        <w:t>Per-test detail (IT-UC2)</w:t>
      </w:r>
    </w:p>
    <w:p w14:paraId="7EB9B12E" w14:textId="09A0B02E" w:rsidR="00C344E7" w:rsidRDefault="00C344E7" w:rsidP="00C344E7">
      <w:pPr>
        <w:pStyle w:val="3"/>
      </w:pPr>
      <w:bookmarkStart w:id="157" w:name="X0ba9ba29d6857f1320f7b5f7a47c64241c5aaba"/>
      <w:r>
        <w:rPr>
          <w:rFonts w:hint="eastAsia"/>
        </w:rPr>
        <w:t>1. Alarm test</w:t>
      </w:r>
    </w:p>
    <w:p w14:paraId="5B8A0C5D" w14:textId="181AE415" w:rsidR="002A69BE" w:rsidRPr="002A69BE" w:rsidRDefault="002A69BE" w:rsidP="00C344E7">
      <w:pPr>
        <w:pStyle w:val="4"/>
        <w:rPr>
          <w:lang w:val="en-US"/>
        </w:rPr>
      </w:pPr>
      <w:r>
        <w:rPr>
          <w:rFonts w:hint="eastAsia"/>
          <w:lang w:val="en-US"/>
        </w:rPr>
        <w:t xml:space="preserve">a. </w:t>
      </w:r>
      <w:r w:rsidRPr="002A69BE">
        <w:rPr>
          <w:lang w:val="en-US"/>
        </w:rPr>
        <w:t>A</w:t>
      </w:r>
      <w:r w:rsidR="005C7953">
        <w:rPr>
          <w:rFonts w:hint="eastAsia"/>
          <w:lang w:val="en-US"/>
        </w:rPr>
        <w:t>larm</w:t>
      </w:r>
      <w:r w:rsidRPr="002A69BE">
        <w:rPr>
          <w:lang w:val="en-US"/>
        </w:rPr>
        <w:t xml:space="preserve"> </w:t>
      </w:r>
      <w:r w:rsidRPr="002A69BE">
        <w:rPr>
          <w:rStyle w:val="VerbatimChar"/>
          <w:lang w:val="en-US"/>
        </w:rPr>
        <w:t>test</w:t>
      </w:r>
    </w:p>
    <w:tbl>
      <w:tblPr>
        <w:tblStyle w:val="Table"/>
        <w:tblW w:w="0" w:type="auto"/>
        <w:tblInd w:w="0" w:type="dxa"/>
        <w:tblLook w:val="0020" w:firstRow="1" w:lastRow="0" w:firstColumn="0" w:lastColumn="0" w:noHBand="0" w:noVBand="0"/>
      </w:tblPr>
      <w:tblGrid>
        <w:gridCol w:w="2311"/>
        <w:gridCol w:w="6071"/>
      </w:tblGrid>
      <w:tr w:rsidR="002A69BE" w14:paraId="65AFF193"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5A094518" w14:textId="77777777" w:rsidR="002A69BE" w:rsidRDefault="002A69BE" w:rsidP="00C344E7">
            <w:pPr>
              <w:pStyle w:val="Compact"/>
            </w:pPr>
            <w:r>
              <w:t>Field</w:t>
            </w:r>
          </w:p>
        </w:tc>
        <w:tc>
          <w:tcPr>
            <w:tcW w:w="0" w:type="auto"/>
            <w:tcBorders>
              <w:top w:val="nil"/>
              <w:left w:val="nil"/>
              <w:right w:val="nil"/>
            </w:tcBorders>
            <w:hideMark/>
          </w:tcPr>
          <w:p w14:paraId="30AC867B" w14:textId="77777777" w:rsidR="002A69BE" w:rsidRDefault="002A69BE" w:rsidP="00C344E7">
            <w:pPr>
              <w:pStyle w:val="Compact"/>
            </w:pPr>
            <w:r>
              <w:t>Value</w:t>
            </w:r>
          </w:p>
        </w:tc>
      </w:tr>
      <w:tr w:rsidR="002A69BE" w14:paraId="69FB0ED5" w14:textId="77777777">
        <w:tc>
          <w:tcPr>
            <w:tcW w:w="0" w:type="auto"/>
            <w:hideMark/>
          </w:tcPr>
          <w:p w14:paraId="29D38CE4" w14:textId="77777777" w:rsidR="002A69BE" w:rsidRDefault="002A69BE" w:rsidP="00C344E7">
            <w:pPr>
              <w:pStyle w:val="Compact"/>
            </w:pPr>
            <w:r>
              <w:t>Classes / Modules</w:t>
            </w:r>
          </w:p>
        </w:tc>
        <w:tc>
          <w:tcPr>
            <w:tcW w:w="0" w:type="auto"/>
            <w:hideMark/>
          </w:tcPr>
          <w:p w14:paraId="33D0BD4D" w14:textId="77777777" w:rsidR="002A69BE" w:rsidRDefault="002A69BE" w:rsidP="00C344E7">
            <w:pPr>
              <w:pStyle w:val="Compact"/>
            </w:pPr>
            <w:r>
              <w:t>SystemController, SecuritySystem, MonitoringStub</w:t>
            </w:r>
          </w:p>
        </w:tc>
      </w:tr>
      <w:tr w:rsidR="002A69BE" w:rsidRPr="00362686" w14:paraId="32937123" w14:textId="77777777">
        <w:tc>
          <w:tcPr>
            <w:tcW w:w="0" w:type="auto"/>
            <w:hideMark/>
          </w:tcPr>
          <w:p w14:paraId="5F74F5BE" w14:textId="77777777" w:rsidR="002A69BE" w:rsidRDefault="002A69BE" w:rsidP="00C344E7">
            <w:pPr>
              <w:pStyle w:val="Compact"/>
            </w:pPr>
            <w:r>
              <w:t>Functions</w:t>
            </w:r>
          </w:p>
        </w:tc>
        <w:tc>
          <w:tcPr>
            <w:tcW w:w="0" w:type="auto"/>
            <w:hideMark/>
          </w:tcPr>
          <w:p w14:paraId="2504573C" w14:textId="77777777" w:rsidR="002A69BE" w:rsidRDefault="002A69BE" w:rsidP="00C344E7">
            <w:pPr>
              <w:pStyle w:val="Compact"/>
            </w:pPr>
            <w:r>
              <w:rPr>
                <w:rStyle w:val="VerbatimChar"/>
              </w:rPr>
              <w:t>set_security_mode</w:t>
            </w:r>
            <w:r>
              <w:t xml:space="preserve">, </w:t>
            </w:r>
            <w:r>
              <w:rPr>
                <w:rStyle w:val="VerbatimChar"/>
              </w:rPr>
              <w:t>handle_sensor_event</w:t>
            </w:r>
            <w:r>
              <w:t xml:space="preserve">, </w:t>
            </w:r>
            <w:r>
              <w:rPr>
                <w:rStyle w:val="VerbatimChar"/>
              </w:rPr>
              <w:t>tick</w:t>
            </w:r>
          </w:p>
        </w:tc>
      </w:tr>
      <w:tr w:rsidR="002A69BE" w14:paraId="63008CBA" w14:textId="77777777">
        <w:tc>
          <w:tcPr>
            <w:tcW w:w="0" w:type="auto"/>
            <w:hideMark/>
          </w:tcPr>
          <w:p w14:paraId="5D682B79" w14:textId="77777777" w:rsidR="002A69BE" w:rsidRDefault="002A69BE" w:rsidP="00C344E7">
            <w:pPr>
              <w:pStyle w:val="Compact"/>
            </w:pPr>
            <w:r>
              <w:t>Author</w:t>
            </w:r>
          </w:p>
        </w:tc>
        <w:tc>
          <w:tcPr>
            <w:tcW w:w="0" w:type="auto"/>
            <w:hideMark/>
          </w:tcPr>
          <w:p w14:paraId="0058A00C" w14:textId="77777777" w:rsidR="002A69BE" w:rsidRDefault="002A69BE" w:rsidP="00C344E7">
            <w:pPr>
              <w:pStyle w:val="Compact"/>
            </w:pPr>
            <w:r>
              <w:t>Jonghwa An</w:t>
            </w:r>
          </w:p>
        </w:tc>
      </w:tr>
      <w:tr w:rsidR="002A69BE" w14:paraId="40958E3E" w14:textId="77777777">
        <w:tc>
          <w:tcPr>
            <w:tcW w:w="0" w:type="auto"/>
            <w:hideMark/>
          </w:tcPr>
          <w:p w14:paraId="2723A765" w14:textId="77777777" w:rsidR="002A69BE" w:rsidRDefault="002A69BE" w:rsidP="00C344E7">
            <w:pPr>
              <w:pStyle w:val="Compact"/>
            </w:pPr>
            <w:r>
              <w:t>Date</w:t>
            </w:r>
          </w:p>
        </w:tc>
        <w:tc>
          <w:tcPr>
            <w:tcW w:w="0" w:type="auto"/>
            <w:hideMark/>
          </w:tcPr>
          <w:p w14:paraId="1DD99E2B" w14:textId="77777777" w:rsidR="002A69BE" w:rsidRDefault="002A69BE" w:rsidP="00C344E7">
            <w:pPr>
              <w:pStyle w:val="Compact"/>
            </w:pPr>
            <w:r>
              <w:t>2025-11-25</w:t>
            </w:r>
          </w:p>
        </w:tc>
      </w:tr>
      <w:tr w:rsidR="002A69BE" w14:paraId="49E4A39B" w14:textId="77777777">
        <w:tc>
          <w:tcPr>
            <w:tcW w:w="0" w:type="auto"/>
            <w:hideMark/>
          </w:tcPr>
          <w:p w14:paraId="447ECA52" w14:textId="77777777" w:rsidR="002A69BE" w:rsidRDefault="002A69BE" w:rsidP="00C344E7">
            <w:pPr>
              <w:pStyle w:val="Compact"/>
            </w:pPr>
            <w:r>
              <w:t>Version</w:t>
            </w:r>
          </w:p>
        </w:tc>
        <w:tc>
          <w:tcPr>
            <w:tcW w:w="0" w:type="auto"/>
            <w:hideMark/>
          </w:tcPr>
          <w:p w14:paraId="4F2497E9" w14:textId="77777777" w:rsidR="002A69BE" w:rsidRDefault="002A69BE" w:rsidP="00C344E7">
            <w:pPr>
              <w:pStyle w:val="Compact"/>
            </w:pPr>
            <w:r>
              <w:t>2.0.0</w:t>
            </w:r>
          </w:p>
        </w:tc>
      </w:tr>
    </w:tbl>
    <w:p w14:paraId="6365429B" w14:textId="77777777" w:rsidR="002A69BE" w:rsidRDefault="002A69BE" w:rsidP="00C344E7">
      <w:pPr>
        <w:pStyle w:val="affffff0"/>
      </w:pPr>
      <w:r>
        <w:rPr>
          <w:b/>
          <w:bCs/>
        </w:rPr>
        <w:t>Test Case Description</w:t>
      </w:r>
      <w:r>
        <w:br/>
        <w:t>Validates that controller-driven arming propagates through the full FSM, including entry delay timers and monitoring callbacks.</w:t>
      </w:r>
    </w:p>
    <w:p w14:paraId="3EB91138" w14:textId="77777777" w:rsidR="002A69BE" w:rsidRDefault="002A69BE" w:rsidP="00C344E7">
      <w:pPr>
        <w:pStyle w:val="affffff0"/>
      </w:pPr>
      <w:r>
        <w:rPr>
          <w:b/>
          <w:bCs/>
        </w:rPr>
        <w:lastRenderedPageBreak/>
        <w:t>Input Specifications</w:t>
      </w:r>
      <w:r>
        <w:br/>
        <w:t>- Start system in DISARMED state.</w:t>
      </w:r>
      <w:r>
        <w:br/>
        <w:t>- Authenticated session established.</w:t>
      </w:r>
      <w:r>
        <w:br/>
        <w:t>- Door sensor assigned to perimeter zone.</w:t>
      </w:r>
    </w:p>
    <w:p w14:paraId="5CD6742C" w14:textId="77777777" w:rsidR="002A69BE" w:rsidRDefault="002A69BE" w:rsidP="00C344E7">
      <w:pPr>
        <w:pStyle w:val="affffff0"/>
      </w:pPr>
      <w:r>
        <w:rPr>
          <w:b/>
          <w:bCs/>
        </w:rPr>
        <w:t>Detailed Steps</w:t>
      </w:r>
      <w:r>
        <w:br/>
        <w:t xml:space="preserve">1. Invoke </w:t>
      </w:r>
      <w:r>
        <w:rPr>
          <w:rStyle w:val="VerbatimChar"/>
        </w:rPr>
        <w:t>set_security_mode("AWAY")</w:t>
      </w:r>
      <w:r>
        <w:t xml:space="preserve"> via SystemController.</w:t>
      </w:r>
      <w:r>
        <w:br/>
        <w:t xml:space="preserve">2. Emit a mocked door </w:t>
      </w:r>
      <w:r>
        <w:rPr>
          <w:rStyle w:val="VerbatimChar"/>
        </w:rPr>
        <w:t>SensorEvent</w:t>
      </w:r>
      <w:r>
        <w:t xml:space="preserve"> (status OPEN).</w:t>
      </w:r>
      <w:r>
        <w:br/>
        <w:t xml:space="preserve">3. Advance fake clock past configured entry delay by calling </w:t>
      </w:r>
      <w:r>
        <w:rPr>
          <w:rStyle w:val="VerbatimChar"/>
        </w:rPr>
        <w:t>tick()</w:t>
      </w:r>
      <w:r>
        <w:t xml:space="preserve"> repeatedly.</w:t>
      </w:r>
    </w:p>
    <w:p w14:paraId="2A33AC3B" w14:textId="77777777" w:rsidR="002A69BE" w:rsidRDefault="002A69BE" w:rsidP="00C344E7">
      <w:pPr>
        <w:pStyle w:val="affffff0"/>
      </w:pPr>
      <w:r>
        <w:rPr>
          <w:b/>
          <w:bCs/>
        </w:rPr>
        <w:t>Expected Result</w:t>
      </w:r>
      <w:r>
        <w:br/>
        <w:t>- State transitions DISARMED -&gt; ENTRY_DELAY -&gt; ALARM_ACTIVE.</w:t>
      </w:r>
      <w:r>
        <w:br/>
        <w:t xml:space="preserve">- Monitoring stub records </w:t>
      </w:r>
      <w:r>
        <w:rPr>
          <w:rStyle w:val="VerbatimChar"/>
        </w:rPr>
        <w:t>INTRUSION_ALARM</w:t>
      </w:r>
      <w:r>
        <w:t>.</w:t>
      </w:r>
      <w:r>
        <w:br/>
        <w:t>- Event log contains countdown and alarm entries.</w:t>
      </w:r>
    </w:p>
    <w:p w14:paraId="1B630AA9" w14:textId="77777777" w:rsidR="002A69BE" w:rsidRDefault="002A69BE" w:rsidP="00C344E7">
      <w:pPr>
        <w:pStyle w:val="affffff0"/>
      </w:pPr>
      <w:r>
        <w:rPr>
          <w:b/>
          <w:bCs/>
        </w:rPr>
        <w:t>Actual Result (Pass/Fail/Exception)</w:t>
      </w:r>
      <w:r>
        <w:br/>
        <w:t>- Pass: assertions capture state changes, monitoring call payload, and log entries.</w:t>
      </w:r>
    </w:p>
    <w:p w14:paraId="419CA3DA" w14:textId="77777777" w:rsidR="002A69BE" w:rsidRDefault="002A69BE" w:rsidP="00C344E7">
      <w:pPr>
        <w:pStyle w:val="affffff0"/>
      </w:pPr>
      <w:r>
        <w:rPr>
          <w:b/>
          <w:bCs/>
        </w:rPr>
        <w:t>Comment (including references)</w:t>
      </w:r>
      <w:r>
        <w:br/>
        <w:t>SDS VI.2d AWAY main flow; SRS UC2c.</w:t>
      </w:r>
    </w:p>
    <w:p w14:paraId="7B0083B9" w14:textId="5EEBF44F" w:rsidR="002A69BE" w:rsidRPr="002A69BE" w:rsidRDefault="002A69BE" w:rsidP="00C344E7">
      <w:pPr>
        <w:pStyle w:val="4"/>
        <w:rPr>
          <w:lang w:val="en-US"/>
        </w:rPr>
      </w:pPr>
      <w:bookmarkStart w:id="158" w:name="X849f594155b94b941393d636cd2cac17b2c7a24"/>
      <w:bookmarkEnd w:id="157"/>
      <w:r>
        <w:rPr>
          <w:rFonts w:hint="eastAsia"/>
          <w:lang w:val="en-US"/>
        </w:rPr>
        <w:t>b.</w:t>
      </w:r>
      <w:r w:rsidR="000469CE" w:rsidRPr="002A69BE">
        <w:rPr>
          <w:lang w:val="en-US"/>
        </w:rPr>
        <w:t xml:space="preserve"> </w:t>
      </w:r>
      <w:r w:rsidRPr="002A69BE">
        <w:rPr>
          <w:lang w:val="en-US"/>
        </w:rPr>
        <w:t>D</w:t>
      </w:r>
      <w:r w:rsidR="000469CE">
        <w:rPr>
          <w:rFonts w:hint="eastAsia"/>
          <w:lang w:val="en-US"/>
        </w:rPr>
        <w:t>isarm</w:t>
      </w:r>
      <w:r w:rsidRPr="002A69BE">
        <w:rPr>
          <w:lang w:val="en-US"/>
        </w:rPr>
        <w:t xml:space="preserve"> </w:t>
      </w:r>
      <w:r w:rsidRPr="002A69BE">
        <w:rPr>
          <w:rStyle w:val="VerbatimChar"/>
          <w:lang w:val="en-US"/>
        </w:rPr>
        <w:t>tests/test_controller_security_flow.py:96</w:t>
      </w:r>
    </w:p>
    <w:tbl>
      <w:tblPr>
        <w:tblStyle w:val="Table"/>
        <w:tblW w:w="5000" w:type="pct"/>
        <w:tblInd w:w="0" w:type="dxa"/>
        <w:tblLook w:val="0020" w:firstRow="1" w:lastRow="0" w:firstColumn="0" w:lastColumn="0" w:noHBand="0" w:noVBand="0"/>
      </w:tblPr>
      <w:tblGrid>
        <w:gridCol w:w="2195"/>
        <w:gridCol w:w="6834"/>
      </w:tblGrid>
      <w:tr w:rsidR="002A69BE" w14:paraId="3D877855"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5DCA3A61" w14:textId="77777777" w:rsidR="002A69BE" w:rsidRDefault="002A69BE" w:rsidP="00C344E7">
            <w:pPr>
              <w:pStyle w:val="Compact"/>
            </w:pPr>
            <w:r>
              <w:t>Field</w:t>
            </w:r>
          </w:p>
        </w:tc>
        <w:tc>
          <w:tcPr>
            <w:tcW w:w="0" w:type="auto"/>
            <w:tcBorders>
              <w:top w:val="nil"/>
              <w:left w:val="nil"/>
              <w:right w:val="nil"/>
            </w:tcBorders>
            <w:hideMark/>
          </w:tcPr>
          <w:p w14:paraId="322E83EA" w14:textId="77777777" w:rsidR="002A69BE" w:rsidRDefault="002A69BE" w:rsidP="00C344E7">
            <w:pPr>
              <w:pStyle w:val="Compact"/>
            </w:pPr>
            <w:r>
              <w:t>Value</w:t>
            </w:r>
          </w:p>
        </w:tc>
      </w:tr>
      <w:tr w:rsidR="002A69BE" w14:paraId="76438316" w14:textId="77777777">
        <w:tc>
          <w:tcPr>
            <w:tcW w:w="0" w:type="auto"/>
            <w:hideMark/>
          </w:tcPr>
          <w:p w14:paraId="112023EE" w14:textId="77777777" w:rsidR="002A69BE" w:rsidRDefault="002A69BE" w:rsidP="00C344E7">
            <w:pPr>
              <w:pStyle w:val="Compact"/>
            </w:pPr>
            <w:r>
              <w:t>Classes / Modules</w:t>
            </w:r>
          </w:p>
        </w:tc>
        <w:tc>
          <w:tcPr>
            <w:tcW w:w="0" w:type="auto"/>
            <w:hideMark/>
          </w:tcPr>
          <w:p w14:paraId="190F2D24" w14:textId="77777777" w:rsidR="002A69BE" w:rsidRDefault="002A69BE" w:rsidP="00C344E7">
            <w:pPr>
              <w:pStyle w:val="Compact"/>
            </w:pPr>
            <w:r>
              <w:t>SystemController, SecuritySystem</w:t>
            </w:r>
          </w:p>
        </w:tc>
      </w:tr>
      <w:tr w:rsidR="002A69BE" w:rsidRPr="00362686" w14:paraId="1A00B2D3" w14:textId="77777777">
        <w:tc>
          <w:tcPr>
            <w:tcW w:w="0" w:type="auto"/>
            <w:hideMark/>
          </w:tcPr>
          <w:p w14:paraId="1708C800" w14:textId="77777777" w:rsidR="002A69BE" w:rsidRDefault="002A69BE" w:rsidP="00C344E7">
            <w:pPr>
              <w:pStyle w:val="Compact"/>
            </w:pPr>
            <w:r>
              <w:t>Functions</w:t>
            </w:r>
          </w:p>
        </w:tc>
        <w:tc>
          <w:tcPr>
            <w:tcW w:w="0" w:type="auto"/>
            <w:hideMark/>
          </w:tcPr>
          <w:p w14:paraId="46ED55C8" w14:textId="77777777" w:rsidR="002A69BE" w:rsidRDefault="002A69BE" w:rsidP="00C344E7">
            <w:pPr>
              <w:pStyle w:val="Compact"/>
            </w:pPr>
            <w:r>
              <w:rPr>
                <w:rStyle w:val="VerbatimChar"/>
              </w:rPr>
              <w:t>set_security_mode</w:t>
            </w:r>
            <w:r>
              <w:t xml:space="preserve">, </w:t>
            </w:r>
            <w:r>
              <w:rPr>
                <w:rStyle w:val="VerbatimChar"/>
              </w:rPr>
              <w:t>handle_sensor_event</w:t>
            </w:r>
            <w:r>
              <w:t xml:space="preserve">, </w:t>
            </w:r>
            <w:r>
              <w:rPr>
                <w:rStyle w:val="VerbatimChar"/>
              </w:rPr>
              <w:t>cancel_entry_delay</w:t>
            </w:r>
          </w:p>
        </w:tc>
      </w:tr>
      <w:tr w:rsidR="002A69BE" w14:paraId="2C6A2342" w14:textId="77777777">
        <w:tc>
          <w:tcPr>
            <w:tcW w:w="0" w:type="auto"/>
            <w:hideMark/>
          </w:tcPr>
          <w:p w14:paraId="27D901F9" w14:textId="77777777" w:rsidR="002A69BE" w:rsidRDefault="002A69BE" w:rsidP="00C344E7">
            <w:pPr>
              <w:pStyle w:val="Compact"/>
            </w:pPr>
            <w:r>
              <w:t>Author</w:t>
            </w:r>
          </w:p>
        </w:tc>
        <w:tc>
          <w:tcPr>
            <w:tcW w:w="0" w:type="auto"/>
            <w:hideMark/>
          </w:tcPr>
          <w:p w14:paraId="4B2D8593" w14:textId="77777777" w:rsidR="002A69BE" w:rsidRDefault="002A69BE" w:rsidP="00C344E7">
            <w:pPr>
              <w:pStyle w:val="Compact"/>
            </w:pPr>
            <w:r>
              <w:t>Jonghwa An</w:t>
            </w:r>
          </w:p>
        </w:tc>
      </w:tr>
      <w:tr w:rsidR="002A69BE" w14:paraId="68FBFE55" w14:textId="77777777">
        <w:tc>
          <w:tcPr>
            <w:tcW w:w="0" w:type="auto"/>
            <w:hideMark/>
          </w:tcPr>
          <w:p w14:paraId="7ED7600F" w14:textId="77777777" w:rsidR="002A69BE" w:rsidRDefault="002A69BE" w:rsidP="00C344E7">
            <w:pPr>
              <w:pStyle w:val="Compact"/>
            </w:pPr>
            <w:r>
              <w:t>Date</w:t>
            </w:r>
          </w:p>
        </w:tc>
        <w:tc>
          <w:tcPr>
            <w:tcW w:w="0" w:type="auto"/>
            <w:hideMark/>
          </w:tcPr>
          <w:p w14:paraId="278D0B6C" w14:textId="77777777" w:rsidR="002A69BE" w:rsidRDefault="002A69BE" w:rsidP="00C344E7">
            <w:pPr>
              <w:pStyle w:val="Compact"/>
            </w:pPr>
            <w:r>
              <w:t>2025-11-25</w:t>
            </w:r>
          </w:p>
        </w:tc>
      </w:tr>
      <w:tr w:rsidR="002A69BE" w14:paraId="2850819D" w14:textId="77777777">
        <w:tc>
          <w:tcPr>
            <w:tcW w:w="0" w:type="auto"/>
            <w:hideMark/>
          </w:tcPr>
          <w:p w14:paraId="2658E363" w14:textId="77777777" w:rsidR="002A69BE" w:rsidRDefault="002A69BE" w:rsidP="00C344E7">
            <w:pPr>
              <w:pStyle w:val="Compact"/>
            </w:pPr>
            <w:r>
              <w:t>Version</w:t>
            </w:r>
          </w:p>
        </w:tc>
        <w:tc>
          <w:tcPr>
            <w:tcW w:w="0" w:type="auto"/>
            <w:hideMark/>
          </w:tcPr>
          <w:p w14:paraId="3B182502" w14:textId="77777777" w:rsidR="002A69BE" w:rsidRDefault="002A69BE" w:rsidP="00C344E7">
            <w:pPr>
              <w:pStyle w:val="Compact"/>
            </w:pPr>
            <w:r>
              <w:t>2.0.0</w:t>
            </w:r>
          </w:p>
        </w:tc>
      </w:tr>
    </w:tbl>
    <w:p w14:paraId="33892D3E" w14:textId="77777777" w:rsidR="002A69BE" w:rsidRDefault="002A69BE" w:rsidP="00C344E7">
      <w:pPr>
        <w:pStyle w:val="affffff0"/>
      </w:pPr>
      <w:r>
        <w:rPr>
          <w:b/>
          <w:bCs/>
        </w:rPr>
        <w:t>Test Case Description</w:t>
      </w:r>
      <w:r>
        <w:br/>
        <w:t>Demonstrates disarming during ENTRY_DELAY suppresses alarms and resets readiness.</w:t>
      </w:r>
    </w:p>
    <w:p w14:paraId="309968C2" w14:textId="77777777" w:rsidR="002A69BE" w:rsidRDefault="002A69BE" w:rsidP="00C344E7">
      <w:pPr>
        <w:pStyle w:val="affffff0"/>
      </w:pPr>
      <w:r>
        <w:rPr>
          <w:b/>
          <w:bCs/>
        </w:rPr>
        <w:t>Input Specifications</w:t>
      </w:r>
      <w:r>
        <w:br/>
        <w:t>- Logged-in user.</w:t>
      </w:r>
      <w:r>
        <w:br/>
      </w:r>
      <w:r>
        <w:lastRenderedPageBreak/>
        <w:t>- STAY mode selected.</w:t>
      </w:r>
      <w:r>
        <w:br/>
        <w:t>- Perimeter door sensor configured.</w:t>
      </w:r>
    </w:p>
    <w:p w14:paraId="0854AE06" w14:textId="77777777" w:rsidR="002A69BE" w:rsidRDefault="002A69BE" w:rsidP="00C344E7">
      <w:pPr>
        <w:pStyle w:val="affffff0"/>
      </w:pPr>
      <w:r>
        <w:rPr>
          <w:b/>
          <w:bCs/>
        </w:rPr>
        <w:t>Detailed Steps</w:t>
      </w:r>
      <w:r>
        <w:br/>
        <w:t xml:space="preserve">1. Call </w:t>
      </w:r>
      <w:r>
        <w:rPr>
          <w:rStyle w:val="VerbatimChar"/>
        </w:rPr>
        <w:t>set_security_mode("STAY")</w:t>
      </w:r>
      <w:r>
        <w:t>.</w:t>
      </w:r>
      <w:r>
        <w:br/>
        <w:t>2. Emit door OPEN event to enter ENTRY_DELAY.</w:t>
      </w:r>
      <w:r>
        <w:br/>
        <w:t xml:space="preserve">3. Before timer expires, invoke </w:t>
      </w:r>
      <w:r>
        <w:rPr>
          <w:rStyle w:val="VerbatimChar"/>
        </w:rPr>
        <w:t>set_security_mode("DISARMED")</w:t>
      </w:r>
      <w:r>
        <w:t>.</w:t>
      </w:r>
    </w:p>
    <w:p w14:paraId="33A4E3F6" w14:textId="77777777" w:rsidR="002A69BE" w:rsidRDefault="002A69BE" w:rsidP="00C344E7">
      <w:pPr>
        <w:pStyle w:val="affffff0"/>
      </w:pPr>
      <w:r>
        <w:rPr>
          <w:b/>
          <w:bCs/>
        </w:rPr>
        <w:t>Expected Result</w:t>
      </w:r>
      <w:r>
        <w:br/>
        <w:t>- Countdown cancelled; siren remains idle.</w:t>
      </w:r>
      <w:r>
        <w:br/>
        <w:t>- State returns to DISARMED.</w:t>
      </w:r>
      <w:r>
        <w:br/>
        <w:t>- Monitoring stub receives no alarm.</w:t>
      </w:r>
      <w:r>
        <w:br/>
        <w:t>- Event log marks intrusion as cancelled.</w:t>
      </w:r>
    </w:p>
    <w:p w14:paraId="57CA2EA8" w14:textId="77777777" w:rsidR="002A69BE" w:rsidRDefault="002A69BE" w:rsidP="00C344E7">
      <w:pPr>
        <w:pStyle w:val="affffff0"/>
      </w:pPr>
      <w:r>
        <w:rPr>
          <w:b/>
          <w:bCs/>
        </w:rPr>
        <w:t>Actual Result (Pass/Fail/Exception)</w:t>
      </w:r>
      <w:r>
        <w:br/>
        <w:t>- Pass: timer handle cleared, monitoring call absent, log shows cancellation.</w:t>
      </w:r>
    </w:p>
    <w:p w14:paraId="026CB827" w14:textId="77777777" w:rsidR="002A69BE" w:rsidRDefault="002A69BE" w:rsidP="00C344E7">
      <w:pPr>
        <w:pStyle w:val="affffff0"/>
      </w:pPr>
      <w:r>
        <w:rPr>
          <w:b/>
          <w:bCs/>
        </w:rPr>
        <w:t>Comment (including references)</w:t>
      </w:r>
      <w:r>
        <w:br/>
        <w:t>SRS UC2d alternate course; SDS VI.2d stay-mode timing.</w:t>
      </w:r>
    </w:p>
    <w:p w14:paraId="7433E2F5" w14:textId="798601BC" w:rsidR="002A69BE" w:rsidRPr="002A69BE" w:rsidRDefault="002A69BE" w:rsidP="00C344E7">
      <w:pPr>
        <w:pStyle w:val="4"/>
        <w:rPr>
          <w:lang w:val="en-US"/>
        </w:rPr>
      </w:pPr>
      <w:bookmarkStart w:id="159" w:name="Xc6376f2d82ad848178a25236d8017c031a6e129"/>
      <w:bookmarkEnd w:id="158"/>
      <w:r>
        <w:rPr>
          <w:rFonts w:hint="eastAsia"/>
          <w:lang w:val="en-US"/>
        </w:rPr>
        <w:t xml:space="preserve">c. </w:t>
      </w:r>
      <w:r w:rsidRPr="002A69BE">
        <w:rPr>
          <w:lang w:val="en-US"/>
        </w:rPr>
        <w:t>P</w:t>
      </w:r>
      <w:r>
        <w:rPr>
          <w:rFonts w:hint="eastAsia"/>
          <w:lang w:val="en-US"/>
        </w:rPr>
        <w:t>anic</w:t>
      </w:r>
      <w:r w:rsidRPr="002A69BE">
        <w:rPr>
          <w:lang w:val="en-US"/>
        </w:rPr>
        <w:t xml:space="preserve"> </w:t>
      </w:r>
      <w:r w:rsidRPr="002A69BE">
        <w:rPr>
          <w:rStyle w:val="VerbatimChar"/>
          <w:lang w:val="en-US"/>
        </w:rPr>
        <w:t>test</w:t>
      </w:r>
    </w:p>
    <w:tbl>
      <w:tblPr>
        <w:tblStyle w:val="Table"/>
        <w:tblW w:w="5000" w:type="pct"/>
        <w:tblInd w:w="0" w:type="dxa"/>
        <w:tblLook w:val="0020" w:firstRow="1" w:lastRow="0" w:firstColumn="0" w:lastColumn="0" w:noHBand="0" w:noVBand="0"/>
      </w:tblPr>
      <w:tblGrid>
        <w:gridCol w:w="2214"/>
        <w:gridCol w:w="6815"/>
      </w:tblGrid>
      <w:tr w:rsidR="002A69BE" w14:paraId="354CD2B3"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0596CCDD" w14:textId="77777777" w:rsidR="002A69BE" w:rsidRDefault="002A69BE" w:rsidP="00C344E7">
            <w:pPr>
              <w:pStyle w:val="Compact"/>
            </w:pPr>
            <w:r>
              <w:t>Field</w:t>
            </w:r>
          </w:p>
        </w:tc>
        <w:tc>
          <w:tcPr>
            <w:tcW w:w="0" w:type="auto"/>
            <w:tcBorders>
              <w:top w:val="nil"/>
              <w:left w:val="nil"/>
              <w:right w:val="nil"/>
            </w:tcBorders>
            <w:hideMark/>
          </w:tcPr>
          <w:p w14:paraId="053DF781" w14:textId="77777777" w:rsidR="002A69BE" w:rsidRDefault="002A69BE" w:rsidP="00C344E7">
            <w:pPr>
              <w:pStyle w:val="Compact"/>
            </w:pPr>
            <w:r>
              <w:t>Value</w:t>
            </w:r>
          </w:p>
        </w:tc>
      </w:tr>
      <w:tr w:rsidR="002A69BE" w:rsidRPr="00362686" w14:paraId="121A3DDF" w14:textId="77777777">
        <w:tc>
          <w:tcPr>
            <w:tcW w:w="0" w:type="auto"/>
            <w:hideMark/>
          </w:tcPr>
          <w:p w14:paraId="5F3BF7C4" w14:textId="77777777" w:rsidR="002A69BE" w:rsidRDefault="002A69BE" w:rsidP="00C344E7">
            <w:pPr>
              <w:pStyle w:val="Compact"/>
            </w:pPr>
            <w:r>
              <w:t>Classes / Modules</w:t>
            </w:r>
          </w:p>
        </w:tc>
        <w:tc>
          <w:tcPr>
            <w:tcW w:w="0" w:type="auto"/>
            <w:hideMark/>
          </w:tcPr>
          <w:p w14:paraId="1A9CF2C5" w14:textId="77777777" w:rsidR="002A69BE" w:rsidRDefault="002A69BE" w:rsidP="00C344E7">
            <w:pPr>
              <w:pStyle w:val="Compact"/>
            </w:pPr>
            <w:r>
              <w:t xml:space="preserve">Flask </w:t>
            </w:r>
            <w:r>
              <w:rPr>
                <w:rStyle w:val="VerbatimChar"/>
              </w:rPr>
              <w:t>/api/security/panic</w:t>
            </w:r>
            <w:r>
              <w:t>, SystemController, SecuritySystem</w:t>
            </w:r>
          </w:p>
        </w:tc>
      </w:tr>
      <w:tr w:rsidR="002A69BE" w14:paraId="1ED9AB68" w14:textId="77777777">
        <w:tc>
          <w:tcPr>
            <w:tcW w:w="0" w:type="auto"/>
            <w:hideMark/>
          </w:tcPr>
          <w:p w14:paraId="13C4405F" w14:textId="77777777" w:rsidR="002A69BE" w:rsidRDefault="002A69BE" w:rsidP="00C344E7">
            <w:pPr>
              <w:pStyle w:val="Compact"/>
            </w:pPr>
            <w:r>
              <w:t>Functions</w:t>
            </w:r>
          </w:p>
        </w:tc>
        <w:tc>
          <w:tcPr>
            <w:tcW w:w="0" w:type="auto"/>
            <w:hideMark/>
          </w:tcPr>
          <w:p w14:paraId="6AE6445E" w14:textId="77777777" w:rsidR="002A69BE" w:rsidRDefault="002A69BE" w:rsidP="00C344E7">
            <w:pPr>
              <w:pStyle w:val="Compact"/>
            </w:pPr>
            <w:r>
              <w:rPr>
                <w:rStyle w:val="VerbatimChar"/>
              </w:rPr>
              <w:t>trigger_panic</w:t>
            </w:r>
            <w:r>
              <w:t>, monitoring dispatch</w:t>
            </w:r>
          </w:p>
        </w:tc>
      </w:tr>
      <w:tr w:rsidR="002A69BE" w14:paraId="2121EF66" w14:textId="77777777">
        <w:tc>
          <w:tcPr>
            <w:tcW w:w="0" w:type="auto"/>
            <w:hideMark/>
          </w:tcPr>
          <w:p w14:paraId="1F9185EE" w14:textId="77777777" w:rsidR="002A69BE" w:rsidRDefault="002A69BE" w:rsidP="00C344E7">
            <w:pPr>
              <w:pStyle w:val="Compact"/>
            </w:pPr>
            <w:r>
              <w:t>Author</w:t>
            </w:r>
          </w:p>
        </w:tc>
        <w:tc>
          <w:tcPr>
            <w:tcW w:w="0" w:type="auto"/>
            <w:hideMark/>
          </w:tcPr>
          <w:p w14:paraId="2CCBCA70" w14:textId="77777777" w:rsidR="002A69BE" w:rsidRDefault="002A69BE" w:rsidP="00C344E7">
            <w:pPr>
              <w:pStyle w:val="Compact"/>
            </w:pPr>
            <w:r>
              <w:t>Jonghwa An</w:t>
            </w:r>
          </w:p>
        </w:tc>
      </w:tr>
      <w:tr w:rsidR="002A69BE" w14:paraId="7C95710E" w14:textId="77777777">
        <w:tc>
          <w:tcPr>
            <w:tcW w:w="0" w:type="auto"/>
            <w:hideMark/>
          </w:tcPr>
          <w:p w14:paraId="2DE9E530" w14:textId="77777777" w:rsidR="002A69BE" w:rsidRDefault="002A69BE" w:rsidP="00C344E7">
            <w:pPr>
              <w:pStyle w:val="Compact"/>
            </w:pPr>
            <w:r>
              <w:t>Date</w:t>
            </w:r>
          </w:p>
        </w:tc>
        <w:tc>
          <w:tcPr>
            <w:tcW w:w="0" w:type="auto"/>
            <w:hideMark/>
          </w:tcPr>
          <w:p w14:paraId="010A20B5" w14:textId="77777777" w:rsidR="002A69BE" w:rsidRDefault="002A69BE" w:rsidP="00C344E7">
            <w:pPr>
              <w:pStyle w:val="Compact"/>
            </w:pPr>
            <w:r>
              <w:t>2025-11-25</w:t>
            </w:r>
          </w:p>
        </w:tc>
      </w:tr>
      <w:tr w:rsidR="002A69BE" w14:paraId="66D809D3" w14:textId="77777777">
        <w:tc>
          <w:tcPr>
            <w:tcW w:w="0" w:type="auto"/>
            <w:hideMark/>
          </w:tcPr>
          <w:p w14:paraId="0C1F13DC" w14:textId="77777777" w:rsidR="002A69BE" w:rsidRDefault="002A69BE" w:rsidP="00C344E7">
            <w:pPr>
              <w:pStyle w:val="Compact"/>
            </w:pPr>
            <w:r>
              <w:t>Version</w:t>
            </w:r>
          </w:p>
        </w:tc>
        <w:tc>
          <w:tcPr>
            <w:tcW w:w="0" w:type="auto"/>
            <w:hideMark/>
          </w:tcPr>
          <w:p w14:paraId="1F49A1FC" w14:textId="77777777" w:rsidR="002A69BE" w:rsidRDefault="002A69BE" w:rsidP="00C344E7">
            <w:pPr>
              <w:pStyle w:val="Compact"/>
            </w:pPr>
            <w:r>
              <w:t>2.0.0</w:t>
            </w:r>
          </w:p>
        </w:tc>
      </w:tr>
    </w:tbl>
    <w:p w14:paraId="08FDD639" w14:textId="77777777" w:rsidR="002A69BE" w:rsidRDefault="002A69BE" w:rsidP="00C344E7">
      <w:pPr>
        <w:pStyle w:val="affffff0"/>
      </w:pPr>
      <w:r>
        <w:rPr>
          <w:b/>
          <w:bCs/>
        </w:rPr>
        <w:t>Test Case Description</w:t>
      </w:r>
      <w:r>
        <w:br/>
        <w:t>Ensures REST panic endpoint bypasses entry delays and instantly escalates to monitoring and cameras.</w:t>
      </w:r>
    </w:p>
    <w:p w14:paraId="0D0FF1C5" w14:textId="77777777" w:rsidR="002A69BE" w:rsidRDefault="002A69BE" w:rsidP="00C344E7">
      <w:pPr>
        <w:pStyle w:val="affffff0"/>
      </w:pPr>
      <w:r>
        <w:rPr>
          <w:b/>
          <w:bCs/>
        </w:rPr>
        <w:t>Input Specifications</w:t>
      </w:r>
      <w:r>
        <w:br/>
        <w:t>- System DISARMED.</w:t>
      </w:r>
      <w:r>
        <w:br/>
        <w:t>- Flask test client authenticated.</w:t>
      </w:r>
    </w:p>
    <w:p w14:paraId="37BADAB9" w14:textId="77777777" w:rsidR="002A69BE" w:rsidRDefault="002A69BE" w:rsidP="00C344E7">
      <w:pPr>
        <w:pStyle w:val="affffff0"/>
      </w:pPr>
      <w:r>
        <w:rPr>
          <w:b/>
          <w:bCs/>
        </w:rPr>
        <w:lastRenderedPageBreak/>
        <w:t>Detailed Steps</w:t>
      </w:r>
      <w:r>
        <w:br/>
        <w:t xml:space="preserve">1. Issue POST </w:t>
      </w:r>
      <w:r>
        <w:rPr>
          <w:rStyle w:val="VerbatimChar"/>
        </w:rPr>
        <w:t>/api/security/panic</w:t>
      </w:r>
      <w:r>
        <w:t xml:space="preserve"> via test client.</w:t>
      </w:r>
      <w:r>
        <w:br/>
        <w:t>2. Inspect controller panic handler invocation.</w:t>
      </w:r>
      <w:r>
        <w:br/>
        <w:t>3. Verify monitoring stub and camera controller hooks receive panic reason.</w:t>
      </w:r>
    </w:p>
    <w:p w14:paraId="1665C1FA" w14:textId="77777777" w:rsidR="002A69BE" w:rsidRDefault="002A69BE" w:rsidP="00C344E7">
      <w:pPr>
        <w:pStyle w:val="affffff0"/>
      </w:pPr>
      <w:r>
        <w:rPr>
          <w:b/>
          <w:bCs/>
        </w:rPr>
        <w:t>Expected Result</w:t>
      </w:r>
      <w:r>
        <w:br/>
        <w:t xml:space="preserve">- </w:t>
      </w:r>
      <w:r>
        <w:rPr>
          <w:rStyle w:val="VerbatimChar"/>
        </w:rPr>
        <w:t>alarm_state</w:t>
      </w:r>
      <w:r>
        <w:t xml:space="preserve"> switches to ALARM_ACTIVE immediately.</w:t>
      </w:r>
      <w:r>
        <w:br/>
        <w:t xml:space="preserve">- Monitoring called with </w:t>
      </w:r>
      <w:r>
        <w:rPr>
          <w:rStyle w:val="VerbatimChar"/>
        </w:rPr>
        <w:t>reason="PANIC"</w:t>
      </w:r>
      <w:r>
        <w:t>.</w:t>
      </w:r>
      <w:r>
        <w:br/>
        <w:t xml:space="preserve">- Camera controller </w:t>
      </w:r>
      <w:r>
        <w:rPr>
          <w:rStyle w:val="VerbatimChar"/>
        </w:rPr>
        <w:t>trigger_security_event</w:t>
      </w:r>
      <w:r>
        <w:t xml:space="preserve"> invoked.</w:t>
      </w:r>
      <w:r>
        <w:br/>
        <w:t>- Response payload returns HTTP 200 with panic acknowledgment.</w:t>
      </w:r>
    </w:p>
    <w:p w14:paraId="58CF5455" w14:textId="77777777" w:rsidR="002A69BE" w:rsidRDefault="002A69BE" w:rsidP="00C344E7">
      <w:pPr>
        <w:pStyle w:val="affffff0"/>
      </w:pPr>
      <w:r>
        <w:rPr>
          <w:b/>
          <w:bCs/>
        </w:rPr>
        <w:t>Actual Result (Pass/Fail/Exception)</w:t>
      </w:r>
      <w:r>
        <w:br/>
        <w:t>- Pass: all hooks triggered in same tick; response payload matches expectation.</w:t>
      </w:r>
    </w:p>
    <w:p w14:paraId="24E329C8" w14:textId="77777777" w:rsidR="002A69BE" w:rsidRDefault="002A69BE" w:rsidP="00C344E7">
      <w:pPr>
        <w:pStyle w:val="affffff0"/>
      </w:pPr>
      <w:r>
        <w:rPr>
          <w:b/>
          <w:bCs/>
        </w:rPr>
        <w:t>Comment (including references)</w:t>
      </w:r>
      <w:r>
        <w:br/>
        <w:t>SRS UC2g/UC2h; SDS VI.2h panic escalation pathway.</w:t>
      </w:r>
    </w:p>
    <w:p w14:paraId="3BB3E886" w14:textId="03FF43D5" w:rsidR="00C672B2" w:rsidRPr="002A69BE" w:rsidRDefault="00C672B2" w:rsidP="00C344E7">
      <w:pPr>
        <w:pStyle w:val="4"/>
        <w:rPr>
          <w:lang w:val="en-US"/>
        </w:rPr>
      </w:pPr>
      <w:bookmarkStart w:id="160" w:name="X1e9aa5a8c1cc2a03cd9e5f2cc0a2ce742f12434"/>
      <w:bookmarkEnd w:id="159"/>
      <w:r>
        <w:rPr>
          <w:rFonts w:hint="eastAsia"/>
          <w:lang w:val="en-US"/>
        </w:rPr>
        <w:t xml:space="preserve">d. </w:t>
      </w:r>
      <w:r w:rsidRPr="002A69BE">
        <w:rPr>
          <w:lang w:val="en-US"/>
        </w:rPr>
        <w:t>L</w:t>
      </w:r>
      <w:r>
        <w:rPr>
          <w:rFonts w:hint="eastAsia"/>
          <w:lang w:val="en-US"/>
        </w:rPr>
        <w:t>ifecycle</w:t>
      </w:r>
      <w:r w:rsidRPr="002A69BE">
        <w:rPr>
          <w:lang w:val="en-US"/>
        </w:rPr>
        <w:t xml:space="preserve"> </w:t>
      </w:r>
      <w:r w:rsidRPr="002A69BE">
        <w:rPr>
          <w:rStyle w:val="VerbatimChar"/>
          <w:lang w:val="en-US"/>
        </w:rPr>
        <w:t>test</w:t>
      </w:r>
    </w:p>
    <w:tbl>
      <w:tblPr>
        <w:tblStyle w:val="Table"/>
        <w:tblW w:w="5000" w:type="pct"/>
        <w:tblInd w:w="0" w:type="dxa"/>
        <w:tblLook w:val="0020" w:firstRow="1" w:lastRow="0" w:firstColumn="0" w:lastColumn="0" w:noHBand="0" w:noVBand="0"/>
      </w:tblPr>
      <w:tblGrid>
        <w:gridCol w:w="2072"/>
        <w:gridCol w:w="6957"/>
      </w:tblGrid>
      <w:tr w:rsidR="00C672B2" w14:paraId="2F75C306"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7FEC43C7" w14:textId="77777777" w:rsidR="00C672B2" w:rsidRDefault="00C672B2" w:rsidP="00C344E7">
            <w:pPr>
              <w:pStyle w:val="Compact"/>
            </w:pPr>
            <w:r>
              <w:t>Field</w:t>
            </w:r>
          </w:p>
        </w:tc>
        <w:tc>
          <w:tcPr>
            <w:tcW w:w="0" w:type="auto"/>
            <w:tcBorders>
              <w:top w:val="nil"/>
              <w:left w:val="nil"/>
              <w:right w:val="nil"/>
            </w:tcBorders>
            <w:hideMark/>
          </w:tcPr>
          <w:p w14:paraId="25F12719" w14:textId="77777777" w:rsidR="00C672B2" w:rsidRDefault="00C672B2" w:rsidP="00C344E7">
            <w:pPr>
              <w:pStyle w:val="Compact"/>
            </w:pPr>
            <w:r>
              <w:t>Value</w:t>
            </w:r>
          </w:p>
        </w:tc>
      </w:tr>
      <w:tr w:rsidR="00C672B2" w:rsidRPr="00362686" w14:paraId="287AACC7" w14:textId="77777777">
        <w:tc>
          <w:tcPr>
            <w:tcW w:w="0" w:type="auto"/>
            <w:hideMark/>
          </w:tcPr>
          <w:p w14:paraId="53C787F5" w14:textId="77777777" w:rsidR="00C672B2" w:rsidRDefault="00C672B2" w:rsidP="00C344E7">
            <w:pPr>
              <w:pStyle w:val="Compact"/>
            </w:pPr>
            <w:r>
              <w:t>Classes / Modules</w:t>
            </w:r>
          </w:p>
        </w:tc>
        <w:tc>
          <w:tcPr>
            <w:tcW w:w="0" w:type="auto"/>
            <w:hideMark/>
          </w:tcPr>
          <w:p w14:paraId="28B7A67C" w14:textId="77777777" w:rsidR="00C672B2" w:rsidRDefault="00C672B2" w:rsidP="00C344E7">
            <w:pPr>
              <w:pStyle w:val="Compact"/>
            </w:pPr>
            <w:r>
              <w:t>System (turn_on/turn_off), ConfigurationManager, StorageManager</w:t>
            </w:r>
          </w:p>
        </w:tc>
      </w:tr>
      <w:tr w:rsidR="00C672B2" w:rsidRPr="00362686" w14:paraId="1225E871" w14:textId="77777777">
        <w:tc>
          <w:tcPr>
            <w:tcW w:w="0" w:type="auto"/>
            <w:hideMark/>
          </w:tcPr>
          <w:p w14:paraId="05431DF2" w14:textId="77777777" w:rsidR="00C672B2" w:rsidRDefault="00C672B2" w:rsidP="00C344E7">
            <w:pPr>
              <w:pStyle w:val="Compact"/>
            </w:pPr>
            <w:r>
              <w:t>Functions</w:t>
            </w:r>
          </w:p>
        </w:tc>
        <w:tc>
          <w:tcPr>
            <w:tcW w:w="0" w:type="auto"/>
            <w:hideMark/>
          </w:tcPr>
          <w:p w14:paraId="7AE0839C" w14:textId="77777777" w:rsidR="00C672B2" w:rsidRDefault="00C672B2" w:rsidP="00C344E7">
            <w:pPr>
              <w:pStyle w:val="Compact"/>
            </w:pPr>
            <w:r>
              <w:rPr>
                <w:rStyle w:val="VerbatimChar"/>
              </w:rPr>
              <w:t>turn_on</w:t>
            </w:r>
            <w:r>
              <w:t xml:space="preserve">, </w:t>
            </w:r>
            <w:r>
              <w:rPr>
                <w:rStyle w:val="VerbatimChar"/>
              </w:rPr>
              <w:t>turn_off</w:t>
            </w:r>
            <w:r>
              <w:t>, lifecycle callbacks</w:t>
            </w:r>
          </w:p>
        </w:tc>
      </w:tr>
      <w:tr w:rsidR="00C672B2" w14:paraId="6F0FF318" w14:textId="77777777">
        <w:tc>
          <w:tcPr>
            <w:tcW w:w="0" w:type="auto"/>
            <w:hideMark/>
          </w:tcPr>
          <w:p w14:paraId="5352F8C3" w14:textId="77777777" w:rsidR="00C672B2" w:rsidRDefault="00C672B2" w:rsidP="00C344E7">
            <w:pPr>
              <w:pStyle w:val="Compact"/>
            </w:pPr>
            <w:r>
              <w:t>Author</w:t>
            </w:r>
          </w:p>
        </w:tc>
        <w:tc>
          <w:tcPr>
            <w:tcW w:w="0" w:type="auto"/>
            <w:hideMark/>
          </w:tcPr>
          <w:p w14:paraId="311E3625" w14:textId="77777777" w:rsidR="00C672B2" w:rsidRDefault="00C672B2" w:rsidP="00C344E7">
            <w:pPr>
              <w:pStyle w:val="Compact"/>
            </w:pPr>
            <w:r>
              <w:t>Jonghwa An</w:t>
            </w:r>
          </w:p>
        </w:tc>
      </w:tr>
      <w:tr w:rsidR="00C672B2" w14:paraId="50079FF3" w14:textId="77777777">
        <w:tc>
          <w:tcPr>
            <w:tcW w:w="0" w:type="auto"/>
            <w:hideMark/>
          </w:tcPr>
          <w:p w14:paraId="51EDCEC3" w14:textId="77777777" w:rsidR="00C672B2" w:rsidRDefault="00C672B2" w:rsidP="00C344E7">
            <w:pPr>
              <w:pStyle w:val="Compact"/>
            </w:pPr>
            <w:r>
              <w:t>Date</w:t>
            </w:r>
          </w:p>
        </w:tc>
        <w:tc>
          <w:tcPr>
            <w:tcW w:w="0" w:type="auto"/>
            <w:hideMark/>
          </w:tcPr>
          <w:p w14:paraId="2B21F02C" w14:textId="77777777" w:rsidR="00C672B2" w:rsidRDefault="00C672B2" w:rsidP="00C344E7">
            <w:pPr>
              <w:pStyle w:val="Compact"/>
            </w:pPr>
            <w:r>
              <w:t>2025-11-25</w:t>
            </w:r>
          </w:p>
        </w:tc>
      </w:tr>
      <w:tr w:rsidR="00C672B2" w14:paraId="4F3567A7" w14:textId="77777777">
        <w:tc>
          <w:tcPr>
            <w:tcW w:w="0" w:type="auto"/>
            <w:hideMark/>
          </w:tcPr>
          <w:p w14:paraId="4F90108F" w14:textId="77777777" w:rsidR="00C672B2" w:rsidRDefault="00C672B2" w:rsidP="00C344E7">
            <w:pPr>
              <w:pStyle w:val="Compact"/>
            </w:pPr>
            <w:r>
              <w:t>Version</w:t>
            </w:r>
          </w:p>
        </w:tc>
        <w:tc>
          <w:tcPr>
            <w:tcW w:w="0" w:type="auto"/>
            <w:hideMark/>
          </w:tcPr>
          <w:p w14:paraId="64D80B46" w14:textId="77777777" w:rsidR="00C672B2" w:rsidRDefault="00C672B2" w:rsidP="00C344E7">
            <w:pPr>
              <w:pStyle w:val="Compact"/>
            </w:pPr>
            <w:r>
              <w:t>2.0.0</w:t>
            </w:r>
          </w:p>
        </w:tc>
      </w:tr>
    </w:tbl>
    <w:p w14:paraId="4ED648BC" w14:textId="77777777" w:rsidR="00C672B2" w:rsidRDefault="00C672B2" w:rsidP="00C344E7">
      <w:pPr>
        <w:pStyle w:val="affffff0"/>
      </w:pPr>
      <w:r>
        <w:rPr>
          <w:b/>
          <w:bCs/>
        </w:rPr>
        <w:t>Test Case Description</w:t>
      </w:r>
      <w:r>
        <w:br/>
        <w:t>Verifies startup and shutdown orchestration initializes and tears down every UC2 subsystem in order.</w:t>
      </w:r>
    </w:p>
    <w:p w14:paraId="0DB130B0" w14:textId="77777777" w:rsidR="00C672B2" w:rsidRDefault="00C672B2" w:rsidP="00C344E7">
      <w:pPr>
        <w:pStyle w:val="affffff0"/>
      </w:pPr>
      <w:r>
        <w:rPr>
          <w:b/>
          <w:bCs/>
        </w:rPr>
        <w:t>Input Specifications</w:t>
      </w:r>
      <w:r>
        <w:br/>
        <w:t>- Fresh System instance with temporary SQLite DB.</w:t>
      </w:r>
      <w:r>
        <w:br/>
        <w:t>- Mocked device/camera factories registered.</w:t>
      </w:r>
    </w:p>
    <w:p w14:paraId="61A581FD" w14:textId="77777777" w:rsidR="00C672B2" w:rsidRDefault="00C672B2" w:rsidP="00C344E7">
      <w:pPr>
        <w:pStyle w:val="affffff0"/>
      </w:pPr>
      <w:r>
        <w:rPr>
          <w:b/>
          <w:bCs/>
        </w:rPr>
        <w:t>Detailed Steps</w:t>
      </w:r>
      <w:r>
        <w:br/>
        <w:t xml:space="preserve">1. Call </w:t>
      </w:r>
      <w:r>
        <w:rPr>
          <w:rStyle w:val="VerbatimChar"/>
        </w:rPr>
        <w:t>turn_on()</w:t>
      </w:r>
      <w:r>
        <w:t xml:space="preserve"> and capture component references.</w:t>
      </w:r>
      <w:r>
        <w:br/>
        <w:t>2. Assert each manager/controller is non-null and wired.</w:t>
      </w:r>
      <w:r>
        <w:br/>
      </w:r>
      <w:r>
        <w:lastRenderedPageBreak/>
        <w:t xml:space="preserve">3. Invoke </w:t>
      </w:r>
      <w:r>
        <w:rPr>
          <w:rStyle w:val="VerbatimChar"/>
        </w:rPr>
        <w:t>turn_off()</w:t>
      </w:r>
      <w:r>
        <w:t xml:space="preserve"> and confirm sensors, cameras, siren, DB connections are cleaned up.</w:t>
      </w:r>
    </w:p>
    <w:p w14:paraId="2578ADA4" w14:textId="77777777" w:rsidR="00C672B2" w:rsidRDefault="00C672B2" w:rsidP="00C344E7">
      <w:pPr>
        <w:pStyle w:val="affffff0"/>
      </w:pPr>
      <w:r>
        <w:rPr>
          <w:b/>
          <w:bCs/>
        </w:rPr>
        <w:t>Expected Result</w:t>
      </w:r>
      <w:r>
        <w:br/>
        <w:t xml:space="preserve">- </w:t>
      </w:r>
      <w:r>
        <w:rPr>
          <w:rStyle w:val="VerbatimChar"/>
        </w:rPr>
        <w:t>turn_on()</w:t>
      </w:r>
      <w:r>
        <w:t xml:space="preserve"> returns True with state READY.</w:t>
      </w:r>
      <w:r>
        <w:br/>
        <w:t>- All managers initialized (login, config, storage, controller, security, cameras, log).</w:t>
      </w:r>
      <w:r>
        <w:br/>
        <w:t xml:space="preserve">- </w:t>
      </w:r>
      <w:r>
        <w:rPr>
          <w:rStyle w:val="VerbatimChar"/>
        </w:rPr>
        <w:t>turn_off()</w:t>
      </w:r>
      <w:r>
        <w:t xml:space="preserve"> returns True, state OFF, and cleanup log entries recorded.</w:t>
      </w:r>
    </w:p>
    <w:p w14:paraId="21AA212E" w14:textId="77777777" w:rsidR="00C672B2" w:rsidRDefault="00C672B2" w:rsidP="00C344E7">
      <w:pPr>
        <w:pStyle w:val="affffff0"/>
      </w:pPr>
      <w:r>
        <w:rPr>
          <w:b/>
          <w:bCs/>
        </w:rPr>
        <w:t>Actual Result (Pass/Fail/Exception)</w:t>
      </w:r>
      <w:r>
        <w:br/>
        <w:t>- Pass: lifecycle tests confirm initialization order and teardown artifacts.</w:t>
      </w:r>
    </w:p>
    <w:p w14:paraId="16C7A8D2" w14:textId="77777777" w:rsidR="00C672B2" w:rsidRDefault="00C672B2" w:rsidP="00C344E7">
      <w:pPr>
        <w:pStyle w:val="affffff0"/>
      </w:pPr>
      <w:r>
        <w:rPr>
          <w:b/>
          <w:bCs/>
        </w:rPr>
        <w:t>Comment (including references)</w:t>
      </w:r>
      <w:r>
        <w:br/>
        <w:t>SDS startup/shutdown diagrams; SRS UC2j logging expectations.</w:t>
      </w:r>
    </w:p>
    <w:p w14:paraId="78642DF6" w14:textId="1BB605AF" w:rsidR="00217922" w:rsidRPr="002A69BE" w:rsidRDefault="00217922" w:rsidP="00C344E7">
      <w:pPr>
        <w:pStyle w:val="4"/>
        <w:rPr>
          <w:lang w:val="en-US"/>
        </w:rPr>
      </w:pPr>
      <w:bookmarkStart w:id="161" w:name="Xf541e6837c32f342736cba0a700cb6482e00334"/>
      <w:bookmarkEnd w:id="160"/>
      <w:r>
        <w:rPr>
          <w:rFonts w:hint="eastAsia"/>
          <w:lang w:val="en-US"/>
        </w:rPr>
        <w:t xml:space="preserve">e. </w:t>
      </w:r>
      <w:r w:rsidRPr="002A69BE">
        <w:rPr>
          <w:lang w:val="en-US"/>
        </w:rPr>
        <w:t>R</w:t>
      </w:r>
      <w:r>
        <w:rPr>
          <w:rFonts w:hint="eastAsia"/>
          <w:lang w:val="en-US"/>
        </w:rPr>
        <w:t>estsync</w:t>
      </w:r>
    </w:p>
    <w:tbl>
      <w:tblPr>
        <w:tblStyle w:val="Table"/>
        <w:tblW w:w="0" w:type="auto"/>
        <w:tblInd w:w="0" w:type="dxa"/>
        <w:tblLook w:val="0020" w:firstRow="1" w:lastRow="0" w:firstColumn="0" w:lastColumn="0" w:noHBand="0" w:noVBand="0"/>
      </w:tblPr>
      <w:tblGrid>
        <w:gridCol w:w="1372"/>
        <w:gridCol w:w="5824"/>
      </w:tblGrid>
      <w:tr w:rsidR="00217922" w14:paraId="0DDACB2D"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364437FE" w14:textId="77777777" w:rsidR="00217922" w:rsidRDefault="00217922">
            <w:pPr>
              <w:pStyle w:val="Compact"/>
            </w:pPr>
            <w:r>
              <w:t>Field</w:t>
            </w:r>
          </w:p>
        </w:tc>
        <w:tc>
          <w:tcPr>
            <w:tcW w:w="0" w:type="auto"/>
            <w:tcBorders>
              <w:top w:val="nil"/>
              <w:left w:val="nil"/>
              <w:right w:val="nil"/>
            </w:tcBorders>
            <w:hideMark/>
          </w:tcPr>
          <w:p w14:paraId="7224EE67" w14:textId="77777777" w:rsidR="00217922" w:rsidRDefault="00217922">
            <w:pPr>
              <w:pStyle w:val="Compact"/>
            </w:pPr>
            <w:r>
              <w:t>Value</w:t>
            </w:r>
          </w:p>
        </w:tc>
      </w:tr>
      <w:tr w:rsidR="00217922" w:rsidRPr="00362686" w14:paraId="25372BEA" w14:textId="77777777">
        <w:tc>
          <w:tcPr>
            <w:tcW w:w="0" w:type="auto"/>
            <w:hideMark/>
          </w:tcPr>
          <w:p w14:paraId="1DB1243D" w14:textId="77777777" w:rsidR="00217922" w:rsidRDefault="00217922">
            <w:pPr>
              <w:pStyle w:val="Compact"/>
            </w:pPr>
            <w:r>
              <w:t>Interfaces</w:t>
            </w:r>
          </w:p>
        </w:tc>
        <w:tc>
          <w:tcPr>
            <w:tcW w:w="0" w:type="auto"/>
            <w:hideMark/>
          </w:tcPr>
          <w:p w14:paraId="2FC7F60D" w14:textId="77777777" w:rsidR="00217922" w:rsidRDefault="00217922">
            <w:pPr>
              <w:pStyle w:val="Compact"/>
            </w:pPr>
            <w:r>
              <w:t xml:space="preserve">Flask </w:t>
            </w:r>
            <w:r>
              <w:rPr>
                <w:rStyle w:val="VerbatimChar"/>
              </w:rPr>
              <w:t>/api/security/*</w:t>
            </w:r>
            <w:r>
              <w:t>, Tk Control Panel simulator</w:t>
            </w:r>
          </w:p>
        </w:tc>
      </w:tr>
      <w:tr w:rsidR="00217922" w14:paraId="398F3410" w14:textId="77777777">
        <w:tc>
          <w:tcPr>
            <w:tcW w:w="0" w:type="auto"/>
            <w:hideMark/>
          </w:tcPr>
          <w:p w14:paraId="509C65A8" w14:textId="77777777" w:rsidR="00217922" w:rsidRDefault="00217922">
            <w:pPr>
              <w:pStyle w:val="Compact"/>
            </w:pPr>
            <w:r>
              <w:t>Tools</w:t>
            </w:r>
          </w:p>
        </w:tc>
        <w:tc>
          <w:tcPr>
            <w:tcW w:w="0" w:type="auto"/>
            <w:hideMark/>
          </w:tcPr>
          <w:p w14:paraId="1AF4B9F9" w14:textId="77777777" w:rsidR="00217922" w:rsidRDefault="00217922">
            <w:pPr>
              <w:pStyle w:val="Compact"/>
            </w:pPr>
            <w:r>
              <w:t>Postman collection + Tk harness</w:t>
            </w:r>
          </w:p>
        </w:tc>
      </w:tr>
      <w:tr w:rsidR="00217922" w14:paraId="2510B317" w14:textId="77777777">
        <w:tc>
          <w:tcPr>
            <w:tcW w:w="0" w:type="auto"/>
            <w:hideMark/>
          </w:tcPr>
          <w:p w14:paraId="45CD22E7" w14:textId="77777777" w:rsidR="00217922" w:rsidRDefault="00217922">
            <w:pPr>
              <w:pStyle w:val="Compact"/>
            </w:pPr>
            <w:r>
              <w:t>Author</w:t>
            </w:r>
          </w:p>
        </w:tc>
        <w:tc>
          <w:tcPr>
            <w:tcW w:w="0" w:type="auto"/>
            <w:hideMark/>
          </w:tcPr>
          <w:p w14:paraId="69C0D0A1" w14:textId="77777777" w:rsidR="00217922" w:rsidRDefault="00217922">
            <w:pPr>
              <w:pStyle w:val="Compact"/>
            </w:pPr>
            <w:r>
              <w:t>Jonghwa An</w:t>
            </w:r>
          </w:p>
        </w:tc>
      </w:tr>
      <w:tr w:rsidR="00217922" w14:paraId="70F7FD8B" w14:textId="77777777">
        <w:tc>
          <w:tcPr>
            <w:tcW w:w="0" w:type="auto"/>
            <w:hideMark/>
          </w:tcPr>
          <w:p w14:paraId="0CB343D6" w14:textId="77777777" w:rsidR="00217922" w:rsidRDefault="00217922">
            <w:pPr>
              <w:pStyle w:val="Compact"/>
            </w:pPr>
            <w:r>
              <w:t>Date</w:t>
            </w:r>
          </w:p>
        </w:tc>
        <w:tc>
          <w:tcPr>
            <w:tcW w:w="0" w:type="auto"/>
            <w:hideMark/>
          </w:tcPr>
          <w:p w14:paraId="543E3159" w14:textId="77777777" w:rsidR="00217922" w:rsidRDefault="00217922">
            <w:pPr>
              <w:pStyle w:val="Compact"/>
            </w:pPr>
            <w:r>
              <w:t>2025-11-24</w:t>
            </w:r>
          </w:p>
        </w:tc>
      </w:tr>
      <w:tr w:rsidR="00217922" w14:paraId="1493FE6C" w14:textId="77777777">
        <w:tc>
          <w:tcPr>
            <w:tcW w:w="0" w:type="auto"/>
            <w:hideMark/>
          </w:tcPr>
          <w:p w14:paraId="74C6B202" w14:textId="77777777" w:rsidR="00217922" w:rsidRDefault="00217922">
            <w:pPr>
              <w:pStyle w:val="Compact"/>
            </w:pPr>
            <w:r>
              <w:t>Version</w:t>
            </w:r>
          </w:p>
        </w:tc>
        <w:tc>
          <w:tcPr>
            <w:tcW w:w="0" w:type="auto"/>
            <w:hideMark/>
          </w:tcPr>
          <w:p w14:paraId="05A7E1F4" w14:textId="77777777" w:rsidR="00217922" w:rsidRDefault="00217922">
            <w:pPr>
              <w:pStyle w:val="Compact"/>
            </w:pPr>
            <w:r>
              <w:t>1.0.0</w:t>
            </w:r>
          </w:p>
        </w:tc>
      </w:tr>
    </w:tbl>
    <w:p w14:paraId="0C94323B" w14:textId="77777777" w:rsidR="00217922" w:rsidRDefault="00217922" w:rsidP="002A69BE">
      <w:pPr>
        <w:pStyle w:val="affffff0"/>
      </w:pPr>
      <w:r>
        <w:rPr>
          <w:b/>
          <w:bCs/>
        </w:rPr>
        <w:t>Test Case Description</w:t>
      </w:r>
      <w:r>
        <w:br/>
        <w:t>Demonstrates that REST endpoints and the Tk Control Panel stay synchronized when commands are issued from both surfaces.</w:t>
      </w:r>
    </w:p>
    <w:p w14:paraId="2C57AF5E" w14:textId="77777777" w:rsidR="00217922" w:rsidRDefault="00217922" w:rsidP="002A69BE">
      <w:pPr>
        <w:pStyle w:val="affffff0"/>
      </w:pPr>
      <w:r>
        <w:rPr>
          <w:b/>
          <w:bCs/>
        </w:rPr>
        <w:t>Input Specifications</w:t>
      </w:r>
      <w:r>
        <w:br/>
        <w:t>- Running SafeHome system with seeded sensors.</w:t>
      </w:r>
      <w:r>
        <w:br/>
        <w:t xml:space="preserve">- Postman scripts for </w:t>
      </w:r>
      <w:r>
        <w:rPr>
          <w:rStyle w:val="VerbatimChar"/>
        </w:rPr>
        <w:t>/api/security/arm</w:t>
      </w:r>
      <w:r>
        <w:t xml:space="preserve">, </w:t>
      </w:r>
      <w:r>
        <w:rPr>
          <w:rStyle w:val="VerbatimChar"/>
        </w:rPr>
        <w:t>/api/security/status</w:t>
      </w:r>
      <w:r>
        <w:t xml:space="preserve">, </w:t>
      </w:r>
      <w:r>
        <w:rPr>
          <w:rStyle w:val="VerbatimChar"/>
        </w:rPr>
        <w:t>/api/security/disarm</w:t>
      </w:r>
      <w:r>
        <w:t>.</w:t>
      </w:r>
      <w:r>
        <w:br/>
        <w:t>- Tk simulator capable of emitting sensor events.</w:t>
      </w:r>
    </w:p>
    <w:p w14:paraId="3AEF69E3" w14:textId="77777777" w:rsidR="00217922" w:rsidRDefault="00217922" w:rsidP="002A69BE">
      <w:pPr>
        <w:pStyle w:val="affffff0"/>
      </w:pPr>
      <w:r>
        <w:rPr>
          <w:b/>
          <w:bCs/>
        </w:rPr>
        <w:t>Detailed Steps</w:t>
      </w:r>
      <w:r>
        <w:br/>
        <w:t xml:space="preserve">1. Arm STAY via </w:t>
      </w:r>
      <w:r>
        <w:rPr>
          <w:rStyle w:val="VerbatimChar"/>
        </w:rPr>
        <w:t>/api/security/arm</w:t>
      </w:r>
      <w:r>
        <w:t xml:space="preserve"> and confirm Tk UI reflects STAY.</w:t>
      </w:r>
      <w:r>
        <w:br/>
        <w:t xml:space="preserve">2. Trigger door event from Tk; poll </w:t>
      </w:r>
      <w:r>
        <w:rPr>
          <w:rStyle w:val="VerbatimChar"/>
        </w:rPr>
        <w:t>/api/security/status</w:t>
      </w:r>
      <w:r>
        <w:t xml:space="preserve"> for ENTRY_DELAY countdown.</w:t>
      </w:r>
      <w:r>
        <w:br/>
        <w:t xml:space="preserve">3. Disarm from Tk keypad; verify REST status returns DISARMED and intrusion log </w:t>
      </w:r>
      <w:r>
        <w:lastRenderedPageBreak/>
        <w:t>shows cancellation.</w:t>
      </w:r>
      <w:r>
        <w:br/>
        <w:t>4. Repeat by arming via Tk and polling REST responses for parity.</w:t>
      </w:r>
    </w:p>
    <w:p w14:paraId="0DBE00E9" w14:textId="77777777" w:rsidR="00217922" w:rsidRDefault="00217922" w:rsidP="002A69BE">
      <w:pPr>
        <w:pStyle w:val="affffff0"/>
      </w:pPr>
      <w:r>
        <w:rPr>
          <w:b/>
          <w:bCs/>
        </w:rPr>
        <w:t>Expected Result</w:t>
      </w:r>
      <w:r>
        <w:br/>
        <w:t>- REST status JSON matches Tk indicator lights at each step.</w:t>
      </w:r>
      <w:r>
        <w:br/>
        <w:t>- Intrusion log entries align between dashboard and Tk view.</w:t>
      </w:r>
      <w:r>
        <w:br/>
        <w:t>- No desynchronization even when commands originate from different clients.</w:t>
      </w:r>
    </w:p>
    <w:p w14:paraId="4D359D25" w14:textId="77777777" w:rsidR="00217922" w:rsidRDefault="00217922" w:rsidP="002A69BE">
      <w:pPr>
        <w:pStyle w:val="affffff0"/>
      </w:pPr>
      <w:r>
        <w:rPr>
          <w:b/>
          <w:bCs/>
        </w:rPr>
        <w:t>Actual Result (Pass/Fail/Exception)</w:t>
      </w:r>
      <w:r>
        <w:br/>
        <w:t xml:space="preserve">- Pass: QA capture shows identical timestamps between </w:t>
      </w:r>
      <w:r>
        <w:rPr>
          <w:rStyle w:val="VerbatimChar"/>
        </w:rPr>
        <w:t>/api/security/status</w:t>
      </w:r>
      <w:r>
        <w:t xml:space="preserve"> payloads and Tk screenshot overlays.</w:t>
      </w:r>
    </w:p>
    <w:p w14:paraId="77785CBF" w14:textId="1CDA7E9E" w:rsidR="002A69BE" w:rsidRDefault="00217922" w:rsidP="002A69BE">
      <w:pPr>
        <w:pStyle w:val="affffff0"/>
      </w:pPr>
      <w:bookmarkStart w:id="162" w:name="vi.-integration-tests"/>
      <w:r>
        <w:rPr>
          <w:b/>
          <w:bCs/>
        </w:rPr>
        <w:t>Comment (including references)</w:t>
      </w:r>
      <w:r>
        <w:br/>
        <w:t>SDS VI.2b/VI.2j requirement for UI/API parity; evidence stored in QA Postman report (docs/UC2_manual_logs/RESTSYNC.pdf).</w:t>
      </w:r>
      <w:bookmarkEnd w:id="161"/>
      <w:bookmarkEnd w:id="162"/>
    </w:p>
    <w:p w14:paraId="09F1A8DD" w14:textId="77777777" w:rsidR="00D12EEC" w:rsidRDefault="00D12EEC" w:rsidP="002A69BE">
      <w:pPr>
        <w:pStyle w:val="affffff0"/>
        <w:rPr>
          <w:lang w:eastAsia="ko-KR"/>
        </w:rPr>
      </w:pPr>
    </w:p>
    <w:p w14:paraId="249640A7" w14:textId="0742AAFC" w:rsidR="00D12EEC" w:rsidRPr="00D12EEC" w:rsidRDefault="00D12EEC" w:rsidP="00D12EEC">
      <w:pPr>
        <w:pStyle w:val="3"/>
        <w:spacing w:before="0" w:after="120" w:line="273" w:lineRule="auto"/>
        <w:rPr>
          <w:rFonts w:ascii="Google Sans" w:eastAsia="Google Sans" w:hAnsi="Google Sans" w:cs="Google Sans"/>
          <w:color w:val="1F1F1F"/>
          <w:lang w:val="en-US"/>
        </w:rPr>
      </w:pPr>
      <w:r>
        <w:rPr>
          <w:rFonts w:asciiTheme="minorEastAsia" w:hAnsiTheme="minorEastAsia" w:cs="Google Sans" w:hint="eastAsia"/>
          <w:color w:val="1F1F1F"/>
          <w:lang w:val="en-US"/>
        </w:rPr>
        <w:t>2</w:t>
      </w:r>
      <w:r w:rsidRPr="00D12EEC">
        <w:rPr>
          <w:rFonts w:ascii="Google Sans" w:eastAsia="Google Sans" w:hAnsi="Google Sans" w:cs="Google Sans"/>
          <w:color w:val="1F1F1F"/>
          <w:lang w:val="en-US"/>
        </w:rPr>
        <w:t>. System Lifecycle Integration</w:t>
      </w:r>
    </w:p>
    <w:p w14:paraId="333B0A2E" w14:textId="77777777" w:rsidR="00D12EEC" w:rsidRPr="00D12EEC" w:rsidRDefault="00D12EEC" w:rsidP="00D12EEC">
      <w:pPr>
        <w:pStyle w:val="4"/>
        <w:spacing w:before="0" w:after="120" w:line="273" w:lineRule="auto"/>
        <w:rPr>
          <w:rFonts w:ascii="Google Sans" w:eastAsia="Google Sans" w:hAnsi="Google Sans" w:cs="Google Sans"/>
          <w:color w:val="1F1F1F"/>
          <w:lang w:val="en-US"/>
        </w:rPr>
      </w:pPr>
      <w:r w:rsidRPr="00D12EEC">
        <w:rPr>
          <w:rFonts w:ascii="Google Sans" w:eastAsia="Google Sans" w:hAnsi="Google Sans" w:cs="Google Sans"/>
          <w:color w:val="1F1F1F"/>
          <w:lang w:val="en-US"/>
        </w:rPr>
        <w:t>a. test_turn_on_component_dependencies (LT-011)</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D12EEC" w14:paraId="6FB1771D"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02536F"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47C987"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0B11CB"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B652BF"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910D20"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D12EEC" w14:paraId="4EBC8844"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33825C"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1CA96A"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9BFE81"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7F8124"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8A2510"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31C46E0C" w14:textId="77777777" w:rsidR="00D12EEC" w:rsidRDefault="00D12EEC" w:rsidP="00D12EEC">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57BEA364"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Validate that all components are initialized in correct order and can communicate with each other.</w:t>
      </w:r>
    </w:p>
    <w:p w14:paraId="478F15C9" w14:textId="77777777" w:rsidR="00D12EEC" w:rsidRDefault="00D12EEC" w:rsidP="00D12EEC">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57438D6B" w14:textId="77777777" w:rsidR="00D12EEC" w:rsidRPr="00D12EEC" w:rsidRDefault="00D12EEC" w:rsidP="00D12EEC">
      <w:pPr>
        <w:widowControl w:val="0"/>
        <w:numPr>
          <w:ilvl w:val="0"/>
          <w:numId w:val="426"/>
        </w:numPr>
        <w:spacing w:line="273" w:lineRule="auto"/>
        <w:rPr>
          <w:lang w:val="en-US"/>
        </w:rPr>
      </w:pPr>
      <w:r w:rsidRPr="00D12EEC">
        <w:rPr>
          <w:rFonts w:ascii="Google Sans Text" w:eastAsia="Google Sans Text" w:hAnsi="Google Sans Text" w:cs="Google Sans Text"/>
          <w:color w:val="1F1F1F"/>
          <w:lang w:val="en-US"/>
        </w:rPr>
        <w:t>System is in OFF state.</w:t>
      </w:r>
    </w:p>
    <w:p w14:paraId="55953410" w14:textId="77777777" w:rsidR="00D12EEC" w:rsidRPr="00D12EEC" w:rsidRDefault="00D12EEC" w:rsidP="00D12EEC">
      <w:pPr>
        <w:widowControl w:val="0"/>
        <w:numPr>
          <w:ilvl w:val="0"/>
          <w:numId w:val="426"/>
        </w:numPr>
        <w:spacing w:after="120" w:line="273" w:lineRule="auto"/>
        <w:rPr>
          <w:lang w:val="en-US"/>
        </w:rPr>
      </w:pPr>
      <w:r w:rsidRPr="00D12EEC">
        <w:rPr>
          <w:rFonts w:ascii="Google Sans Text" w:eastAsia="Google Sans Text" w:hAnsi="Google Sans Text" w:cs="Google Sans Text"/>
          <w:color w:val="1F1F1F"/>
          <w:lang w:val="en-US"/>
        </w:rPr>
        <w:t>Steps: Initialize, turn_on(), verify creation order and interactions.</w:t>
      </w:r>
    </w:p>
    <w:p w14:paraId="57FB1CC2"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578B1B3D" w14:textId="77777777" w:rsidR="00D12EEC" w:rsidRDefault="00D12EEC" w:rsidP="00D12EEC">
      <w:pPr>
        <w:widowControl w:val="0"/>
        <w:numPr>
          <w:ilvl w:val="0"/>
          <w:numId w:val="427"/>
        </w:numPr>
        <w:spacing w:line="273" w:lineRule="auto"/>
      </w:pPr>
      <w:r>
        <w:rPr>
          <w:rFonts w:ascii="Google Sans Text" w:eastAsia="Google Sans Text" w:hAnsi="Google Sans Text" w:cs="Google Sans Text"/>
          <w:color w:val="1F1F1F"/>
        </w:rPr>
        <w:t>Call turn_on().</w:t>
      </w:r>
    </w:p>
    <w:p w14:paraId="0EA0C80F" w14:textId="77777777" w:rsidR="00D12EEC" w:rsidRPr="00D12EEC" w:rsidRDefault="00D12EEC" w:rsidP="00D12EEC">
      <w:pPr>
        <w:widowControl w:val="0"/>
        <w:numPr>
          <w:ilvl w:val="0"/>
          <w:numId w:val="427"/>
        </w:numPr>
        <w:spacing w:after="120" w:line="273" w:lineRule="auto"/>
        <w:rPr>
          <w:lang w:val="en-US"/>
        </w:rPr>
      </w:pPr>
      <w:r w:rsidRPr="00D12EEC">
        <w:rPr>
          <w:rFonts w:ascii="Google Sans Text" w:eastAsia="Google Sans Text" w:hAnsi="Google Sans Text" w:cs="Google Sans Text"/>
          <w:color w:val="1F1F1F"/>
          <w:lang w:val="en-US"/>
        </w:rPr>
        <w:t>Check StorageManager &gt; ConfigManager &gt; LoginManager sequence.</w:t>
      </w:r>
    </w:p>
    <w:p w14:paraId="49279335"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0E473518" w14:textId="77777777" w:rsidR="00D12EEC" w:rsidRDefault="00D12EEC" w:rsidP="00D12EEC">
      <w:pPr>
        <w:widowControl w:val="0"/>
        <w:numPr>
          <w:ilvl w:val="0"/>
          <w:numId w:val="428"/>
        </w:numPr>
        <w:spacing w:line="273" w:lineRule="auto"/>
      </w:pPr>
      <w:r>
        <w:rPr>
          <w:rFonts w:ascii="Google Sans Text" w:eastAsia="Google Sans Text" w:hAnsi="Google Sans Text" w:cs="Google Sans Text"/>
          <w:color w:val="1F1F1F"/>
        </w:rPr>
        <w:t>All components are initialized</w:t>
      </w:r>
    </w:p>
    <w:p w14:paraId="5CCC8F37" w14:textId="77777777" w:rsidR="00D12EEC" w:rsidRDefault="00D12EEC" w:rsidP="00D12EEC">
      <w:pPr>
        <w:widowControl w:val="0"/>
        <w:numPr>
          <w:ilvl w:val="0"/>
          <w:numId w:val="428"/>
        </w:numPr>
        <w:spacing w:after="120" w:line="273" w:lineRule="auto"/>
      </w:pPr>
      <w:r>
        <w:rPr>
          <w:rFonts w:ascii="Google Sans Text" w:eastAsia="Google Sans Text" w:hAnsi="Google Sans Text" w:cs="Google Sans Text"/>
          <w:color w:val="1F1F1F"/>
        </w:rPr>
        <w:t>Components can interact properly</w:t>
      </w:r>
    </w:p>
    <w:p w14:paraId="2E9F2558" w14:textId="77777777" w:rsidR="00D12EEC" w:rsidRPr="00D12EEC" w:rsidRDefault="00D12EEC" w:rsidP="00D12EEC">
      <w:pPr>
        <w:spacing w:before="120"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lastRenderedPageBreak/>
        <w:t>Actual Result (Pass/Fail/Exception)</w:t>
      </w:r>
    </w:p>
    <w:p w14:paraId="2A687E2E"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Pass: Observed 'Turn on component dependencies' behavior matched lifecycle expectations.</w:t>
      </w:r>
    </w:p>
    <w:p w14:paraId="05BD830E"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Comment (including references)</w:t>
      </w:r>
    </w:p>
    <w:p w14:paraId="5259697B"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SDS lifecycle (startup/shutdown/reset); Initialization order in Turn the System On sequence</w:t>
      </w:r>
    </w:p>
    <w:p w14:paraId="4B3072C4" w14:textId="77777777" w:rsidR="00D12EEC" w:rsidRPr="00D12EEC" w:rsidRDefault="00D12EEC" w:rsidP="00D12EEC">
      <w:pPr>
        <w:pStyle w:val="4"/>
        <w:spacing w:before="0" w:after="120" w:line="273" w:lineRule="auto"/>
        <w:rPr>
          <w:rFonts w:ascii="Google Sans" w:eastAsia="Google Sans" w:hAnsi="Google Sans" w:cs="Google Sans"/>
          <w:color w:val="1F1F1F"/>
          <w:lang w:val="en-US"/>
        </w:rPr>
      </w:pPr>
      <w:r w:rsidRPr="00D12EEC">
        <w:rPr>
          <w:rFonts w:ascii="Google Sans" w:eastAsia="Google Sans" w:hAnsi="Google Sans" w:cs="Google Sans"/>
          <w:color w:val="1F1F1F"/>
          <w:lang w:val="en-US"/>
        </w:rPr>
        <w:t>b. test_turn_on_then_login (LT-012)</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D12EEC" w14:paraId="32D52525"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AFB64D"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F16D6F"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FFFD6A"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A986ED"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AA0D82"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D12EEC" w14:paraId="2DDB677B"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FECC04"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 LoginManag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E58B8D"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274863"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10BF3A"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84F5ED"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551DA01D" w14:textId="77777777" w:rsidR="00D12EEC" w:rsidRDefault="00D12EEC" w:rsidP="00D12EEC">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6C946ED8"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Validate that after turn_on, users can successfully log in.</w:t>
      </w:r>
    </w:p>
    <w:p w14:paraId="156D4D68" w14:textId="77777777" w:rsidR="00D12EEC" w:rsidRDefault="00D12EEC" w:rsidP="00D12EEC">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1D3F48DA" w14:textId="77777777" w:rsidR="00D12EEC" w:rsidRPr="00D12EEC" w:rsidRDefault="00D12EEC" w:rsidP="00D12EEC">
      <w:pPr>
        <w:widowControl w:val="0"/>
        <w:numPr>
          <w:ilvl w:val="0"/>
          <w:numId w:val="429"/>
        </w:numPr>
        <w:spacing w:after="120" w:line="273" w:lineRule="auto"/>
        <w:rPr>
          <w:lang w:val="en-US"/>
        </w:rPr>
      </w:pPr>
      <w:r w:rsidRPr="00D12EEC">
        <w:rPr>
          <w:rFonts w:ascii="Google Sans Text" w:eastAsia="Google Sans Text" w:hAnsi="Google Sans Text" w:cs="Google Sans Text"/>
          <w:color w:val="1F1F1F"/>
          <w:lang w:val="en-US"/>
        </w:rPr>
        <w:t>System is turned on, Default admin account exists.</w:t>
      </w:r>
    </w:p>
    <w:p w14:paraId="1FDAA445"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1DCB313" w14:textId="77777777" w:rsidR="00D12EEC" w:rsidRDefault="00D12EEC" w:rsidP="00D12EEC">
      <w:pPr>
        <w:widowControl w:val="0"/>
        <w:numPr>
          <w:ilvl w:val="0"/>
          <w:numId w:val="430"/>
        </w:numPr>
        <w:spacing w:line="273" w:lineRule="auto"/>
      </w:pPr>
      <w:r>
        <w:rPr>
          <w:rFonts w:ascii="Google Sans Text" w:eastAsia="Google Sans Text" w:hAnsi="Google Sans Text" w:cs="Google Sans Text"/>
          <w:color w:val="1F1F1F"/>
        </w:rPr>
        <w:t>Turn on system.</w:t>
      </w:r>
    </w:p>
    <w:p w14:paraId="2ACEA8BC" w14:textId="77777777" w:rsidR="00D12EEC" w:rsidRDefault="00D12EEC" w:rsidP="00D12EEC">
      <w:pPr>
        <w:widowControl w:val="0"/>
        <w:numPr>
          <w:ilvl w:val="0"/>
          <w:numId w:val="430"/>
        </w:numPr>
        <w:spacing w:after="120" w:line="273" w:lineRule="auto"/>
      </w:pPr>
      <w:r>
        <w:rPr>
          <w:rFonts w:ascii="Google Sans Text" w:eastAsia="Google Sans Text" w:hAnsi="Google Sans Text" w:cs="Google Sans Text"/>
          <w:color w:val="1F1F1F"/>
        </w:rPr>
        <w:t>Attempt login (admin/1234).</w:t>
      </w:r>
    </w:p>
    <w:p w14:paraId="552BFD0D"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1397C3E0" w14:textId="77777777" w:rsidR="00D12EEC" w:rsidRDefault="00D12EEC" w:rsidP="00D12EEC">
      <w:pPr>
        <w:widowControl w:val="0"/>
        <w:numPr>
          <w:ilvl w:val="0"/>
          <w:numId w:val="431"/>
        </w:numPr>
        <w:spacing w:line="273" w:lineRule="auto"/>
      </w:pPr>
      <w:r>
        <w:rPr>
          <w:rFonts w:ascii="Google Sans Text" w:eastAsia="Google Sans Text" w:hAnsi="Google Sans Text" w:cs="Google Sans Text"/>
          <w:color w:val="1F1F1F"/>
        </w:rPr>
        <w:t>System turns on successfully</w:t>
      </w:r>
    </w:p>
    <w:p w14:paraId="40422E49" w14:textId="77777777" w:rsidR="00D12EEC" w:rsidRDefault="00D12EEC" w:rsidP="00D12EEC">
      <w:pPr>
        <w:widowControl w:val="0"/>
        <w:numPr>
          <w:ilvl w:val="0"/>
          <w:numId w:val="431"/>
        </w:numPr>
        <w:spacing w:after="120" w:line="273" w:lineRule="auto"/>
      </w:pPr>
      <w:r>
        <w:rPr>
          <w:rFonts w:ascii="Google Sans Text" w:eastAsia="Google Sans Text" w:hAnsi="Google Sans Text" w:cs="Google Sans Text"/>
          <w:color w:val="1F1F1F"/>
        </w:rPr>
        <w:t>Login with admin/1234 succeeds</w:t>
      </w:r>
    </w:p>
    <w:p w14:paraId="45F66C0E" w14:textId="77777777" w:rsidR="00D12EEC" w:rsidRPr="00D12EEC" w:rsidRDefault="00D12EEC" w:rsidP="00D12EEC">
      <w:pPr>
        <w:spacing w:before="120"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Actual Result (Pass/Fail/Exception)</w:t>
      </w:r>
    </w:p>
    <w:p w14:paraId="199C1E25"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Pass: Observed 'Turn on then login' behavior matched lifecycle expectations.</w:t>
      </w:r>
    </w:p>
    <w:p w14:paraId="153D28BE"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Comment (including references)</w:t>
      </w:r>
    </w:p>
    <w:p w14:paraId="6650B672"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SDS lifecycle (startup/shutdown/reset); Login after system startup flow</w:t>
      </w:r>
    </w:p>
    <w:p w14:paraId="417420CF" w14:textId="77777777" w:rsidR="00D12EEC" w:rsidRPr="00D12EEC" w:rsidRDefault="00D12EEC" w:rsidP="00D12EEC">
      <w:pPr>
        <w:pStyle w:val="4"/>
        <w:spacing w:before="0" w:after="120" w:line="273" w:lineRule="auto"/>
        <w:rPr>
          <w:rFonts w:ascii="Google Sans" w:eastAsia="Google Sans" w:hAnsi="Google Sans" w:cs="Google Sans"/>
          <w:color w:val="1F1F1F"/>
          <w:lang w:val="en-US"/>
        </w:rPr>
      </w:pPr>
      <w:r w:rsidRPr="00D12EEC">
        <w:rPr>
          <w:rFonts w:ascii="Google Sans" w:eastAsia="Google Sans" w:hAnsi="Google Sans" w:cs="Google Sans"/>
          <w:color w:val="1F1F1F"/>
          <w:lang w:val="en-US"/>
        </w:rPr>
        <w:t>c. test_turn_on_security_system_integration (LT-013)</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D12EEC" w14:paraId="742075CB"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1B8689"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04E75E"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2D0ACB"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03DB25"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FB0CA3"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D12EEC" w14:paraId="7A5214F8"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53EFE0"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 Security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2629FB"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257892"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8F5294"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5FD3ED"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39FB612F" w14:textId="77777777" w:rsidR="00D12EEC" w:rsidRDefault="00D12EEC" w:rsidP="00D12EEC">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7BCC21E9"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Validate that SecuritySystem is properly configured with settings from ConfigurationManager after turn_on.</w:t>
      </w:r>
    </w:p>
    <w:p w14:paraId="613DDFAE" w14:textId="77777777" w:rsidR="00D12EEC" w:rsidRDefault="00D12EEC" w:rsidP="00D12EEC">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lastRenderedPageBreak/>
        <w:t>Input Specifications</w:t>
      </w:r>
    </w:p>
    <w:p w14:paraId="1DBAEFC1" w14:textId="77777777" w:rsidR="00D12EEC" w:rsidRDefault="00D12EEC" w:rsidP="00D12EEC">
      <w:pPr>
        <w:widowControl w:val="0"/>
        <w:numPr>
          <w:ilvl w:val="0"/>
          <w:numId w:val="432"/>
        </w:numPr>
        <w:spacing w:after="120" w:line="273" w:lineRule="auto"/>
      </w:pPr>
      <w:r>
        <w:rPr>
          <w:rFonts w:ascii="Google Sans Text" w:eastAsia="Google Sans Text" w:hAnsi="Google Sans Text" w:cs="Google Sans Text"/>
          <w:color w:val="1F1F1F"/>
        </w:rPr>
        <w:t>System is in OFF state</w:t>
      </w:r>
    </w:p>
    <w:p w14:paraId="278C74EA"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526DF884" w14:textId="77777777" w:rsidR="00D12EEC" w:rsidRDefault="00D12EEC" w:rsidP="00D12EEC">
      <w:pPr>
        <w:widowControl w:val="0"/>
        <w:numPr>
          <w:ilvl w:val="0"/>
          <w:numId w:val="433"/>
        </w:numPr>
        <w:spacing w:line="273" w:lineRule="auto"/>
      </w:pPr>
      <w:r>
        <w:rPr>
          <w:rFonts w:ascii="Google Sans Text" w:eastAsia="Google Sans Text" w:hAnsi="Google Sans Text" w:cs="Google Sans Text"/>
          <w:color w:val="1F1F1F"/>
        </w:rPr>
        <w:t>Call turn_on().</w:t>
      </w:r>
    </w:p>
    <w:p w14:paraId="5FE3D30B" w14:textId="77777777" w:rsidR="00D12EEC" w:rsidRPr="00D12EEC" w:rsidRDefault="00D12EEC" w:rsidP="00D12EEC">
      <w:pPr>
        <w:widowControl w:val="0"/>
        <w:numPr>
          <w:ilvl w:val="0"/>
          <w:numId w:val="433"/>
        </w:numPr>
        <w:spacing w:after="120" w:line="273" w:lineRule="auto"/>
        <w:rPr>
          <w:lang w:val="en-US"/>
        </w:rPr>
      </w:pPr>
      <w:r w:rsidRPr="00D12EEC">
        <w:rPr>
          <w:rFonts w:ascii="Google Sans Text" w:eastAsia="Google Sans Text" w:hAnsi="Google Sans Text" w:cs="Google Sans Text"/>
          <w:color w:val="1F1F1F"/>
          <w:lang w:val="en-US"/>
        </w:rPr>
        <w:t>Verify SecuritySystem config matches ConfigManager.</w:t>
      </w:r>
    </w:p>
    <w:p w14:paraId="422426D6"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7FF2B169" w14:textId="77777777" w:rsidR="00D12EEC" w:rsidRDefault="00D12EEC" w:rsidP="00D12EEC">
      <w:pPr>
        <w:widowControl w:val="0"/>
        <w:numPr>
          <w:ilvl w:val="0"/>
          <w:numId w:val="434"/>
        </w:numPr>
        <w:spacing w:line="273" w:lineRule="auto"/>
      </w:pPr>
      <w:r>
        <w:rPr>
          <w:rFonts w:ascii="Google Sans Text" w:eastAsia="Google Sans Text" w:hAnsi="Google Sans Text" w:cs="Google Sans Text"/>
          <w:color w:val="1F1F1F"/>
        </w:rPr>
        <w:t>SecuritySystem is initialized</w:t>
      </w:r>
    </w:p>
    <w:p w14:paraId="1C8D08E6" w14:textId="77777777" w:rsidR="00D12EEC" w:rsidRDefault="00D12EEC" w:rsidP="00D12EEC">
      <w:pPr>
        <w:widowControl w:val="0"/>
        <w:numPr>
          <w:ilvl w:val="0"/>
          <w:numId w:val="434"/>
        </w:numPr>
        <w:spacing w:after="120" w:line="273" w:lineRule="auto"/>
      </w:pPr>
      <w:r>
        <w:rPr>
          <w:rFonts w:ascii="Google Sans Text" w:eastAsia="Google Sans Text" w:hAnsi="Google Sans Text" w:cs="Google Sans Text"/>
          <w:color w:val="1F1F1F"/>
        </w:rPr>
        <w:t>SecuritySystem uses configuration from ConfigurationManager</w:t>
      </w:r>
    </w:p>
    <w:p w14:paraId="699B2DDA" w14:textId="77777777" w:rsidR="00D12EEC" w:rsidRPr="00D12EEC" w:rsidRDefault="00D12EEC" w:rsidP="00D12EEC">
      <w:pPr>
        <w:spacing w:before="120"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Actual Result (Pass/Fail/Exception)</w:t>
      </w:r>
    </w:p>
    <w:p w14:paraId="013AFD49"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Pass: Observed 'Turn on security system integration' behavior matched lifecycle expectations.</w:t>
      </w:r>
    </w:p>
    <w:p w14:paraId="4F137B03"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Comment (including references)</w:t>
      </w:r>
    </w:p>
    <w:p w14:paraId="39630359"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SDS lifecycle (startup/shutdown/reset); Security system configuration in turn_on sequence</w:t>
      </w:r>
    </w:p>
    <w:p w14:paraId="268449CC" w14:textId="77777777" w:rsidR="00D12EEC" w:rsidRPr="00D12EEC" w:rsidRDefault="00D12EEC" w:rsidP="00D12EEC">
      <w:pPr>
        <w:pStyle w:val="4"/>
        <w:spacing w:before="0" w:after="120" w:line="273" w:lineRule="auto"/>
        <w:rPr>
          <w:rFonts w:ascii="Google Sans" w:eastAsia="Google Sans" w:hAnsi="Google Sans" w:cs="Google Sans"/>
          <w:color w:val="1F1F1F"/>
          <w:lang w:val="en-US"/>
        </w:rPr>
      </w:pPr>
      <w:r w:rsidRPr="00D12EEC">
        <w:rPr>
          <w:rFonts w:ascii="Google Sans" w:eastAsia="Google Sans" w:hAnsi="Google Sans" w:cs="Google Sans"/>
          <w:color w:val="1F1F1F"/>
          <w:lang w:val="en-US"/>
        </w:rPr>
        <w:t>d. test_turn_off_component_cleanup (LT-027)</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D12EEC" w14:paraId="464400F3"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0FD021"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B06498"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0FF68F"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728F89"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F94E78"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D12EEC" w14:paraId="557ADE8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E53C53"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481206"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E829CD"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986B19"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517ED0"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65B6FF1C" w14:textId="77777777" w:rsidR="00D12EEC" w:rsidRDefault="00D12EEC" w:rsidP="00D12EEC">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3865C5DD"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IT-SYS-OFF-001: Validate that all components are properly cleaned up and can communicate during shutdown sequence.</w:t>
      </w:r>
    </w:p>
    <w:p w14:paraId="33649052" w14:textId="77777777" w:rsidR="00D12EEC" w:rsidRDefault="00D12EEC" w:rsidP="00D12EEC">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340155E2" w14:textId="77777777" w:rsidR="00D12EEC" w:rsidRPr="00D12EEC" w:rsidRDefault="00D12EEC" w:rsidP="00D12EEC">
      <w:pPr>
        <w:widowControl w:val="0"/>
        <w:numPr>
          <w:ilvl w:val="0"/>
          <w:numId w:val="435"/>
        </w:numPr>
        <w:spacing w:after="120" w:line="273" w:lineRule="auto"/>
        <w:rPr>
          <w:lang w:val="en-US"/>
        </w:rPr>
      </w:pPr>
      <w:r w:rsidRPr="00D12EEC">
        <w:rPr>
          <w:rFonts w:ascii="Google Sans Text" w:eastAsia="Google Sans Text" w:hAnsi="Google Sans Text" w:cs="Google Sans Text"/>
          <w:color w:val="1F1F1F"/>
          <w:lang w:val="en-US"/>
        </w:rPr>
        <w:t>Verify all subsystem references are non-null, then run turn_off().</w:t>
      </w:r>
    </w:p>
    <w:p w14:paraId="32488C81"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442FCB1" w14:textId="77777777" w:rsidR="00D12EEC" w:rsidRDefault="00D12EEC" w:rsidP="00D12EEC">
      <w:pPr>
        <w:widowControl w:val="0"/>
        <w:numPr>
          <w:ilvl w:val="0"/>
          <w:numId w:val="436"/>
        </w:numPr>
        <w:spacing w:line="273" w:lineRule="auto"/>
      </w:pPr>
      <w:r>
        <w:rPr>
          <w:rFonts w:ascii="Google Sans Text" w:eastAsia="Google Sans Text" w:hAnsi="Google Sans Text" w:cs="Google Sans Text"/>
          <w:color w:val="1F1F1F"/>
        </w:rPr>
        <w:t>Verify components exist.</w:t>
      </w:r>
    </w:p>
    <w:p w14:paraId="38E4E53F" w14:textId="77777777" w:rsidR="00D12EEC" w:rsidRDefault="00D12EEC" w:rsidP="00D12EEC">
      <w:pPr>
        <w:widowControl w:val="0"/>
        <w:numPr>
          <w:ilvl w:val="0"/>
          <w:numId w:val="436"/>
        </w:numPr>
        <w:spacing w:line="273" w:lineRule="auto"/>
      </w:pPr>
      <w:r>
        <w:rPr>
          <w:rFonts w:ascii="Google Sans Text" w:eastAsia="Google Sans Text" w:hAnsi="Google Sans Text" w:cs="Google Sans Text"/>
          <w:color w:val="1F1F1F"/>
        </w:rPr>
        <w:t>Call turn_off().</w:t>
      </w:r>
    </w:p>
    <w:p w14:paraId="403B7EA6" w14:textId="77777777" w:rsidR="00D12EEC" w:rsidRDefault="00D12EEC" w:rsidP="00D12EEC">
      <w:pPr>
        <w:widowControl w:val="0"/>
        <w:numPr>
          <w:ilvl w:val="0"/>
          <w:numId w:val="436"/>
        </w:numPr>
        <w:spacing w:after="120" w:line="273" w:lineRule="auto"/>
      </w:pPr>
      <w:r>
        <w:rPr>
          <w:rFonts w:ascii="Google Sans Text" w:eastAsia="Google Sans Text" w:hAnsi="Google Sans Text" w:cs="Google Sans Text"/>
          <w:color w:val="1F1F1F"/>
        </w:rPr>
        <w:t>Verify components cleaned up.</w:t>
      </w:r>
    </w:p>
    <w:p w14:paraId="45767B33"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6D6125A5" w14:textId="77777777" w:rsidR="00D12EEC" w:rsidRPr="00D12EEC" w:rsidRDefault="00D12EEC" w:rsidP="00D12EEC">
      <w:pPr>
        <w:widowControl w:val="0"/>
        <w:numPr>
          <w:ilvl w:val="0"/>
          <w:numId w:val="437"/>
        </w:numPr>
        <w:spacing w:after="120" w:line="273" w:lineRule="auto"/>
        <w:rPr>
          <w:lang w:val="en-US"/>
        </w:rPr>
      </w:pPr>
      <w:r w:rsidRPr="00D12EEC">
        <w:rPr>
          <w:rFonts w:ascii="Google Sans Text" w:eastAsia="Google Sans Text" w:hAnsi="Google Sans Text" w:cs="Google Sans Text"/>
          <w:color w:val="1F1F1F"/>
          <w:lang w:val="en-US"/>
        </w:rPr>
        <w:t>Every component cleans up and releases resources during shutdown.</w:t>
      </w:r>
    </w:p>
    <w:p w14:paraId="42EE2E24" w14:textId="77777777" w:rsidR="00D12EEC" w:rsidRPr="00D12EEC" w:rsidRDefault="00D12EEC" w:rsidP="00D12EEC">
      <w:pPr>
        <w:spacing w:before="120"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Actual Result (Pass/Fail/Exception)</w:t>
      </w:r>
    </w:p>
    <w:p w14:paraId="466CF704"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Pass: Observed 'Turn off component cleanup' behavior matched lifecycle expectations.</w:t>
      </w:r>
    </w:p>
    <w:p w14:paraId="5D4D296C"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Comment (including references)</w:t>
      </w:r>
    </w:p>
    <w:p w14:paraId="743AED52"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SDS lifecycle (startup/shutdown/reset)</w:t>
      </w:r>
    </w:p>
    <w:p w14:paraId="13AF61DF" w14:textId="77777777" w:rsidR="00D12EEC" w:rsidRPr="00D12EEC" w:rsidRDefault="00D12EEC" w:rsidP="00D12EEC">
      <w:pPr>
        <w:pStyle w:val="4"/>
        <w:spacing w:before="0" w:after="120" w:line="273" w:lineRule="auto"/>
        <w:rPr>
          <w:rFonts w:ascii="Google Sans" w:eastAsia="Google Sans" w:hAnsi="Google Sans" w:cs="Google Sans"/>
          <w:color w:val="1F1F1F"/>
          <w:lang w:val="en-US"/>
        </w:rPr>
      </w:pPr>
      <w:r w:rsidRPr="00D12EEC">
        <w:rPr>
          <w:rFonts w:ascii="Google Sans" w:eastAsia="Google Sans" w:hAnsi="Google Sans" w:cs="Google Sans"/>
          <w:color w:val="1F1F1F"/>
          <w:lang w:val="en-US"/>
        </w:rPr>
        <w:lastRenderedPageBreak/>
        <w:t>e. test_turn_off_after_login (LT-028)</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D12EEC" w14:paraId="3820D0BC"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4A5DE3"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0097F2"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D1E786"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ABB389"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13368E"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D12EEC" w14:paraId="32B53375"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F48C8B"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C09EF2"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9E535A"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F06854"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DF470B"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6C83EDC3" w14:textId="77777777" w:rsidR="00D12EEC" w:rsidRDefault="00D12EEC" w:rsidP="00D12EEC">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1C453F03"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IT-SYS-OFF-002: Validate that system can be turned off after user login.</w:t>
      </w:r>
    </w:p>
    <w:p w14:paraId="278F2298" w14:textId="77777777" w:rsidR="00D12EEC" w:rsidRDefault="00D12EEC" w:rsidP="00D12EEC">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392EE627" w14:textId="77777777" w:rsidR="00D12EEC" w:rsidRPr="00D12EEC" w:rsidRDefault="00D12EEC" w:rsidP="00D12EEC">
      <w:pPr>
        <w:widowControl w:val="0"/>
        <w:numPr>
          <w:ilvl w:val="0"/>
          <w:numId w:val="438"/>
        </w:numPr>
        <w:spacing w:after="120" w:line="273" w:lineRule="auto"/>
        <w:rPr>
          <w:lang w:val="en-US"/>
        </w:rPr>
      </w:pPr>
      <w:r w:rsidRPr="00D12EEC">
        <w:rPr>
          <w:rFonts w:ascii="Google Sans Text" w:eastAsia="Google Sans Text" w:hAnsi="Google Sans Text" w:cs="Google Sans Text"/>
          <w:color w:val="1F1F1F"/>
          <w:lang w:val="en-US"/>
        </w:rPr>
        <w:t>Set the system to ACTIVE by logging in, then invoke turn_off().</w:t>
      </w:r>
    </w:p>
    <w:p w14:paraId="57404434"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57855728" w14:textId="77777777" w:rsidR="00D12EEC" w:rsidRDefault="00D12EEC" w:rsidP="00D12EEC">
      <w:pPr>
        <w:widowControl w:val="0"/>
        <w:numPr>
          <w:ilvl w:val="0"/>
          <w:numId w:val="439"/>
        </w:numPr>
        <w:spacing w:line="273" w:lineRule="auto"/>
      </w:pPr>
      <w:r>
        <w:rPr>
          <w:rFonts w:ascii="Google Sans Text" w:eastAsia="Google Sans Text" w:hAnsi="Google Sans Text" w:cs="Google Sans Text"/>
          <w:color w:val="1F1F1F"/>
        </w:rPr>
        <w:t>Login.</w:t>
      </w:r>
    </w:p>
    <w:p w14:paraId="316D7253" w14:textId="77777777" w:rsidR="00D12EEC" w:rsidRDefault="00D12EEC" w:rsidP="00D12EEC">
      <w:pPr>
        <w:widowControl w:val="0"/>
        <w:numPr>
          <w:ilvl w:val="0"/>
          <w:numId w:val="439"/>
        </w:numPr>
        <w:spacing w:after="120" w:line="273" w:lineRule="auto"/>
      </w:pPr>
      <w:r>
        <w:rPr>
          <w:rFonts w:ascii="Google Sans Text" w:eastAsia="Google Sans Text" w:hAnsi="Google Sans Text" w:cs="Google Sans Text"/>
          <w:color w:val="1F1F1F"/>
        </w:rPr>
        <w:t>Call turn_off().</w:t>
      </w:r>
    </w:p>
    <w:p w14:paraId="4EC796FE"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59F87AFE" w14:textId="77777777" w:rsidR="00D12EEC" w:rsidRPr="00D12EEC" w:rsidRDefault="00D12EEC" w:rsidP="00D12EEC">
      <w:pPr>
        <w:widowControl w:val="0"/>
        <w:numPr>
          <w:ilvl w:val="0"/>
          <w:numId w:val="440"/>
        </w:numPr>
        <w:spacing w:after="120" w:line="273" w:lineRule="auto"/>
        <w:rPr>
          <w:lang w:val="en-US"/>
        </w:rPr>
      </w:pPr>
      <w:r w:rsidRPr="00D12EEC">
        <w:rPr>
          <w:rFonts w:ascii="Google Sans Text" w:eastAsia="Google Sans Text" w:hAnsi="Google Sans Text" w:cs="Google Sans Text"/>
          <w:color w:val="1F1F1F"/>
          <w:lang w:val="en-US"/>
        </w:rPr>
        <w:t>System gracefully signs out and advances to OFF directly from ACTIVE.</w:t>
      </w:r>
    </w:p>
    <w:p w14:paraId="2C93519E" w14:textId="77777777" w:rsidR="00D12EEC" w:rsidRPr="00D12EEC" w:rsidRDefault="00D12EEC" w:rsidP="00D12EEC">
      <w:pPr>
        <w:spacing w:before="120"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Actual Result (Pass/Fail/Exception)</w:t>
      </w:r>
    </w:p>
    <w:p w14:paraId="2AAEF118"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Pass: Observed 'Turn off after login' behavior matched lifecycle expectations.</w:t>
      </w:r>
    </w:p>
    <w:p w14:paraId="1463DF44"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Comment (including references)</w:t>
      </w:r>
    </w:p>
    <w:p w14:paraId="5678FA5C"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SDS lifecycle (startup/shutdown/reset)</w:t>
      </w:r>
    </w:p>
    <w:p w14:paraId="7A298046" w14:textId="77777777" w:rsidR="00D12EEC" w:rsidRPr="00D12EEC" w:rsidRDefault="00D12EEC" w:rsidP="00D12EEC">
      <w:pPr>
        <w:pStyle w:val="4"/>
        <w:spacing w:before="0" w:after="120" w:line="273" w:lineRule="auto"/>
        <w:rPr>
          <w:rFonts w:ascii="Google Sans" w:eastAsia="Google Sans" w:hAnsi="Google Sans" w:cs="Google Sans"/>
          <w:color w:val="1F1F1F"/>
          <w:lang w:val="en-US"/>
        </w:rPr>
      </w:pPr>
      <w:r w:rsidRPr="00D12EEC">
        <w:rPr>
          <w:rFonts w:ascii="Google Sans" w:eastAsia="Google Sans" w:hAnsi="Google Sans" w:cs="Google Sans"/>
          <w:color w:val="1F1F1F"/>
          <w:lang w:val="en-US"/>
        </w:rPr>
        <w:t>f. test_turn_off_security_system_integration (LT-029)</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D12EEC" w14:paraId="4C8019DD"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2AEA01"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5FE37A"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A6CB96"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DD1487"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69737C"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D12EEC" w14:paraId="62BF01A5"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6D0781"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C5C000"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637533"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93FE04"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84CD26"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54AF04C9" w14:textId="77777777" w:rsidR="00D12EEC" w:rsidRDefault="00D12EEC" w:rsidP="00D12EEC">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595777CC"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IT-SYS-OFF-003: Validate that SecuritySystem alarm is deactivated during shutdown.</w:t>
      </w:r>
    </w:p>
    <w:p w14:paraId="0B9BB2B7" w14:textId="77777777" w:rsidR="00D12EEC" w:rsidRDefault="00D12EEC" w:rsidP="00D12EEC">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6F23D5A4" w14:textId="77777777" w:rsidR="00D12EEC" w:rsidRPr="00D12EEC" w:rsidRDefault="00D12EEC" w:rsidP="00D12EEC">
      <w:pPr>
        <w:widowControl w:val="0"/>
        <w:numPr>
          <w:ilvl w:val="0"/>
          <w:numId w:val="441"/>
        </w:numPr>
        <w:spacing w:after="120" w:line="273" w:lineRule="auto"/>
        <w:rPr>
          <w:lang w:val="en-US"/>
        </w:rPr>
      </w:pPr>
      <w:r w:rsidRPr="00D12EEC">
        <w:rPr>
          <w:rFonts w:ascii="Google Sans Text" w:eastAsia="Google Sans Text" w:hAnsi="Google Sans Text" w:cs="Google Sans Text"/>
          <w:color w:val="1F1F1F"/>
          <w:lang w:val="en-US"/>
        </w:rPr>
        <w:t>Confirm SecuritySystem is armed/initialized and call turn_off().</w:t>
      </w:r>
    </w:p>
    <w:p w14:paraId="4CC7F980"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EBB8655" w14:textId="77777777" w:rsidR="00D12EEC" w:rsidRDefault="00D12EEC" w:rsidP="00D12EEC">
      <w:pPr>
        <w:widowControl w:val="0"/>
        <w:numPr>
          <w:ilvl w:val="0"/>
          <w:numId w:val="442"/>
        </w:numPr>
        <w:spacing w:line="273" w:lineRule="auto"/>
      </w:pPr>
      <w:r>
        <w:rPr>
          <w:rFonts w:ascii="Google Sans Text" w:eastAsia="Google Sans Text" w:hAnsi="Google Sans Text" w:cs="Google Sans Text"/>
          <w:color w:val="1F1F1F"/>
        </w:rPr>
        <w:t>Arm system.</w:t>
      </w:r>
    </w:p>
    <w:p w14:paraId="6B1D34C2" w14:textId="77777777" w:rsidR="00D12EEC" w:rsidRDefault="00D12EEC" w:rsidP="00D12EEC">
      <w:pPr>
        <w:widowControl w:val="0"/>
        <w:numPr>
          <w:ilvl w:val="0"/>
          <w:numId w:val="442"/>
        </w:numPr>
        <w:spacing w:line="273" w:lineRule="auto"/>
      </w:pPr>
      <w:r>
        <w:rPr>
          <w:rFonts w:ascii="Google Sans Text" w:eastAsia="Google Sans Text" w:hAnsi="Google Sans Text" w:cs="Google Sans Text"/>
          <w:color w:val="1F1F1F"/>
        </w:rPr>
        <w:t>Call turn_off().</w:t>
      </w:r>
    </w:p>
    <w:p w14:paraId="5A7DD410" w14:textId="77777777" w:rsidR="00D12EEC" w:rsidRDefault="00D12EEC" w:rsidP="00D12EEC">
      <w:pPr>
        <w:widowControl w:val="0"/>
        <w:numPr>
          <w:ilvl w:val="0"/>
          <w:numId w:val="442"/>
        </w:numPr>
        <w:spacing w:after="120" w:line="273" w:lineRule="auto"/>
      </w:pPr>
      <w:r>
        <w:rPr>
          <w:rFonts w:ascii="Google Sans Text" w:eastAsia="Google Sans Text" w:hAnsi="Google Sans Text" w:cs="Google Sans Text"/>
          <w:color w:val="1F1F1F"/>
        </w:rPr>
        <w:t>Verify alarm deactivated.</w:t>
      </w:r>
    </w:p>
    <w:p w14:paraId="283D3EB5"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509B77E0" w14:textId="77777777" w:rsidR="00D12EEC" w:rsidRPr="00D12EEC" w:rsidRDefault="00D12EEC" w:rsidP="00D12EEC">
      <w:pPr>
        <w:widowControl w:val="0"/>
        <w:numPr>
          <w:ilvl w:val="0"/>
          <w:numId w:val="443"/>
        </w:numPr>
        <w:spacing w:after="120" w:line="273" w:lineRule="auto"/>
        <w:rPr>
          <w:lang w:val="en-US"/>
        </w:rPr>
      </w:pPr>
      <w:r w:rsidRPr="00D12EEC">
        <w:rPr>
          <w:rFonts w:ascii="Google Sans Text" w:eastAsia="Google Sans Text" w:hAnsi="Google Sans Text" w:cs="Google Sans Text"/>
          <w:color w:val="1F1F1F"/>
          <w:lang w:val="en-US"/>
        </w:rPr>
        <w:t>Alarm controller and siren deactivate as part of shutdown.</w:t>
      </w:r>
    </w:p>
    <w:p w14:paraId="7752A935" w14:textId="77777777" w:rsidR="00D12EEC" w:rsidRPr="00D12EEC" w:rsidRDefault="00D12EEC" w:rsidP="00D12EEC">
      <w:pPr>
        <w:spacing w:before="120"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lastRenderedPageBreak/>
        <w:t>Actual Result (Pass/Fail/Exception)</w:t>
      </w:r>
    </w:p>
    <w:p w14:paraId="3932587B"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Pass: Observed 'Turn off security system integration' behavior matched lifecycle expectations.</w:t>
      </w:r>
    </w:p>
    <w:p w14:paraId="5B7934D5"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Comment (including references)</w:t>
      </w:r>
    </w:p>
    <w:p w14:paraId="53ECBA87"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SDS lifecycle (startup/shutdown/reset)</w:t>
      </w:r>
    </w:p>
    <w:p w14:paraId="3BBC9D24" w14:textId="77777777" w:rsidR="00D12EEC" w:rsidRPr="00D12EEC" w:rsidRDefault="00D12EEC" w:rsidP="00D12EEC">
      <w:pPr>
        <w:pStyle w:val="4"/>
        <w:spacing w:before="0" w:after="120" w:line="273" w:lineRule="auto"/>
        <w:rPr>
          <w:rFonts w:ascii="Google Sans" w:eastAsia="Google Sans" w:hAnsi="Google Sans" w:cs="Google Sans"/>
          <w:color w:val="1F1F1F"/>
          <w:lang w:val="en-US"/>
        </w:rPr>
      </w:pPr>
      <w:r w:rsidRPr="00D12EEC">
        <w:rPr>
          <w:rFonts w:ascii="Google Sans" w:eastAsia="Google Sans" w:hAnsi="Google Sans" w:cs="Google Sans"/>
          <w:color w:val="1F1F1F"/>
          <w:lang w:val="en-US"/>
        </w:rPr>
        <w:t>g. test_reset_turn_off_turn_on_sequence (LT-041)</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D12EEC" w14:paraId="7044342A"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E54E96"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04A888"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C253A7"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101D62"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443223"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D12EEC" w14:paraId="12087933"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922C18"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B23983"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55112F"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811391"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D84CD5"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6A1E49B4" w14:textId="77777777" w:rsidR="00D12EEC" w:rsidRDefault="00D12EEC" w:rsidP="00D12EEC">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26FE76BA"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IT-SYS-RST-001: Validate that reset properly executes Turn Off followed by Turn On.</w:t>
      </w:r>
    </w:p>
    <w:p w14:paraId="0B1D8C79" w14:textId="77777777" w:rsidR="00D12EEC" w:rsidRDefault="00D12EEC" w:rsidP="00D12EEC">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07A2BBB4" w14:textId="77777777" w:rsidR="00D12EEC" w:rsidRPr="00D12EEC" w:rsidRDefault="00D12EEC" w:rsidP="00D12EEC">
      <w:pPr>
        <w:widowControl w:val="0"/>
        <w:numPr>
          <w:ilvl w:val="0"/>
          <w:numId w:val="444"/>
        </w:numPr>
        <w:spacing w:after="120" w:line="273" w:lineRule="auto"/>
        <w:rPr>
          <w:lang w:val="en-US"/>
        </w:rPr>
      </w:pPr>
      <w:r w:rsidRPr="00D12EEC">
        <w:rPr>
          <w:rFonts w:ascii="Google Sans Text" w:eastAsia="Google Sans Text" w:hAnsi="Google Sans Text" w:cs="Google Sans Text"/>
          <w:color w:val="1F1F1F"/>
          <w:lang w:val="en-US"/>
        </w:rPr>
        <w:t>Ensure every subsystem is initialized, then run reset() to force an internal turn_off/turn_on.</w:t>
      </w:r>
    </w:p>
    <w:p w14:paraId="09078F48"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02107B0D" w14:textId="77777777" w:rsidR="00D12EEC" w:rsidRDefault="00D12EEC" w:rsidP="00D12EEC">
      <w:pPr>
        <w:widowControl w:val="0"/>
        <w:numPr>
          <w:ilvl w:val="0"/>
          <w:numId w:val="445"/>
        </w:numPr>
        <w:spacing w:line="273" w:lineRule="auto"/>
      </w:pPr>
      <w:r>
        <w:rPr>
          <w:rFonts w:ascii="Google Sans Text" w:eastAsia="Google Sans Text" w:hAnsi="Google Sans Text" w:cs="Google Sans Text"/>
          <w:color w:val="1F1F1F"/>
        </w:rPr>
        <w:t>Initialize components.</w:t>
      </w:r>
    </w:p>
    <w:p w14:paraId="4D4D568C" w14:textId="77777777" w:rsidR="00D12EEC" w:rsidRDefault="00D12EEC" w:rsidP="00D12EEC">
      <w:pPr>
        <w:widowControl w:val="0"/>
        <w:numPr>
          <w:ilvl w:val="0"/>
          <w:numId w:val="445"/>
        </w:numPr>
        <w:spacing w:after="120" w:line="273" w:lineRule="auto"/>
      </w:pPr>
      <w:r>
        <w:rPr>
          <w:rFonts w:ascii="Google Sans Text" w:eastAsia="Google Sans Text" w:hAnsi="Google Sans Text" w:cs="Google Sans Text"/>
          <w:color w:val="1F1F1F"/>
        </w:rPr>
        <w:t>Call reset().</w:t>
      </w:r>
    </w:p>
    <w:p w14:paraId="2AFE14E0"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7073A1F3" w14:textId="77777777" w:rsidR="00D12EEC" w:rsidRPr="00D12EEC" w:rsidRDefault="00D12EEC" w:rsidP="00D12EEC">
      <w:pPr>
        <w:widowControl w:val="0"/>
        <w:numPr>
          <w:ilvl w:val="0"/>
          <w:numId w:val="446"/>
        </w:numPr>
        <w:spacing w:after="120" w:line="273" w:lineRule="auto"/>
        <w:rPr>
          <w:lang w:val="en-US"/>
        </w:rPr>
      </w:pPr>
      <w:r w:rsidRPr="00D12EEC">
        <w:rPr>
          <w:rFonts w:ascii="Google Sans Text" w:eastAsia="Google Sans Text" w:hAnsi="Google Sans Text" w:cs="Google Sans Text"/>
          <w:color w:val="1F1F1F"/>
          <w:lang w:val="en-US"/>
        </w:rPr>
        <w:t>reset() reports success and state returns to READY after the composite sequence.</w:t>
      </w:r>
    </w:p>
    <w:p w14:paraId="1F18D98C" w14:textId="77777777" w:rsidR="00D12EEC" w:rsidRPr="00D12EEC" w:rsidRDefault="00D12EEC" w:rsidP="00D12EEC">
      <w:pPr>
        <w:spacing w:before="120"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Actual Result (Pass/Fail/Exception)</w:t>
      </w:r>
    </w:p>
    <w:p w14:paraId="175E837D"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Pass: Observed 'Reset turn off turn on sequence' behavior matched lifecycle expectations.</w:t>
      </w:r>
    </w:p>
    <w:p w14:paraId="1FE70BA8"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Comment (including references)</w:t>
      </w:r>
    </w:p>
    <w:p w14:paraId="7DB6FD2D"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SDS lifecycle (startup/shutdown/reset)</w:t>
      </w:r>
    </w:p>
    <w:p w14:paraId="701B9CAF" w14:textId="77777777" w:rsidR="00D12EEC" w:rsidRPr="00D12EEC" w:rsidRDefault="00D12EEC" w:rsidP="00D12EEC">
      <w:pPr>
        <w:pStyle w:val="4"/>
        <w:spacing w:before="0" w:after="120" w:line="273" w:lineRule="auto"/>
        <w:rPr>
          <w:rFonts w:ascii="Google Sans" w:eastAsia="Google Sans" w:hAnsi="Google Sans" w:cs="Google Sans"/>
          <w:color w:val="1F1F1F"/>
          <w:lang w:val="en-US"/>
        </w:rPr>
      </w:pPr>
      <w:r w:rsidRPr="00D12EEC">
        <w:rPr>
          <w:rFonts w:ascii="Google Sans" w:eastAsia="Google Sans" w:hAnsi="Google Sans" w:cs="Google Sans"/>
          <w:color w:val="1F1F1F"/>
          <w:lang w:val="en-US"/>
        </w:rPr>
        <w:t>h. test_reset_after_login_and_settings_change (LT-042)</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D12EEC" w14:paraId="62E2CC14"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56D0CB"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94F941"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2AEFAE"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39C179"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C021F1"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D12EEC" w14:paraId="38E652EA"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BBF794"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15BA37"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959477"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6D73D1"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0109EA"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7707AD0D" w14:textId="77777777" w:rsidR="00D12EEC" w:rsidRDefault="00D12EEC" w:rsidP="00D12EEC">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7C86C7F3"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IT-SYS-RST-002: Validate reset after user login and settings change.</w:t>
      </w:r>
    </w:p>
    <w:p w14:paraId="59B1BBC6" w14:textId="77777777" w:rsidR="00D12EEC" w:rsidRDefault="00D12EEC" w:rsidP="00D12EEC">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127D7692" w14:textId="77777777" w:rsidR="00D12EEC" w:rsidRPr="00D12EEC" w:rsidRDefault="00D12EEC" w:rsidP="00D12EEC">
      <w:pPr>
        <w:widowControl w:val="0"/>
        <w:numPr>
          <w:ilvl w:val="0"/>
          <w:numId w:val="447"/>
        </w:numPr>
        <w:spacing w:after="120" w:line="273" w:lineRule="auto"/>
        <w:rPr>
          <w:lang w:val="en-US"/>
        </w:rPr>
      </w:pPr>
      <w:r w:rsidRPr="00D12EEC">
        <w:rPr>
          <w:rFonts w:ascii="Google Sans Text" w:eastAsia="Google Sans Text" w:hAnsi="Google Sans Text" w:cs="Google Sans Text"/>
          <w:color w:val="1F1F1F"/>
          <w:lang w:val="en-US"/>
        </w:rPr>
        <w:lastRenderedPageBreak/>
        <w:t>Login and change configuration data before calling reset().</w:t>
      </w:r>
    </w:p>
    <w:p w14:paraId="723A7822"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481F99ED" w14:textId="77777777" w:rsidR="00D12EEC" w:rsidRDefault="00D12EEC" w:rsidP="00D12EEC">
      <w:pPr>
        <w:widowControl w:val="0"/>
        <w:numPr>
          <w:ilvl w:val="0"/>
          <w:numId w:val="448"/>
        </w:numPr>
        <w:spacing w:line="273" w:lineRule="auto"/>
      </w:pPr>
      <w:r>
        <w:rPr>
          <w:rFonts w:ascii="Google Sans Text" w:eastAsia="Google Sans Text" w:hAnsi="Google Sans Text" w:cs="Google Sans Text"/>
          <w:color w:val="1F1F1F"/>
        </w:rPr>
        <w:t>Login &amp; Change settings.</w:t>
      </w:r>
    </w:p>
    <w:p w14:paraId="7F60F063" w14:textId="77777777" w:rsidR="00D12EEC" w:rsidRDefault="00D12EEC" w:rsidP="00D12EEC">
      <w:pPr>
        <w:widowControl w:val="0"/>
        <w:numPr>
          <w:ilvl w:val="0"/>
          <w:numId w:val="448"/>
        </w:numPr>
        <w:spacing w:line="273" w:lineRule="auto"/>
      </w:pPr>
      <w:r>
        <w:rPr>
          <w:rFonts w:ascii="Google Sans Text" w:eastAsia="Google Sans Text" w:hAnsi="Google Sans Text" w:cs="Google Sans Text"/>
          <w:color w:val="1F1F1F"/>
        </w:rPr>
        <w:t>Call reset().</w:t>
      </w:r>
    </w:p>
    <w:p w14:paraId="44F2F742" w14:textId="77777777" w:rsidR="00D12EEC" w:rsidRDefault="00D12EEC" w:rsidP="00D12EEC">
      <w:pPr>
        <w:widowControl w:val="0"/>
        <w:numPr>
          <w:ilvl w:val="0"/>
          <w:numId w:val="448"/>
        </w:numPr>
        <w:spacing w:after="120" w:line="273" w:lineRule="auto"/>
      </w:pPr>
      <w:r>
        <w:rPr>
          <w:rFonts w:ascii="Google Sans Text" w:eastAsia="Google Sans Text" w:hAnsi="Google Sans Text" w:cs="Google Sans Text"/>
          <w:color w:val="1F1F1F"/>
        </w:rPr>
        <w:t>Verify settings &amp; logout.</w:t>
      </w:r>
    </w:p>
    <w:p w14:paraId="38046B08"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1C8AD365" w14:textId="77777777" w:rsidR="00D12EEC" w:rsidRPr="00D12EEC" w:rsidRDefault="00D12EEC" w:rsidP="00D12EEC">
      <w:pPr>
        <w:widowControl w:val="0"/>
        <w:numPr>
          <w:ilvl w:val="0"/>
          <w:numId w:val="449"/>
        </w:numPr>
        <w:spacing w:after="120" w:line="273" w:lineRule="auto"/>
        <w:rPr>
          <w:lang w:val="en-US"/>
        </w:rPr>
      </w:pPr>
      <w:r w:rsidRPr="00D12EEC">
        <w:rPr>
          <w:rFonts w:ascii="Google Sans Text" w:eastAsia="Google Sans Text" w:hAnsi="Google Sans Text" w:cs="Google Sans Text"/>
          <w:color w:val="1F1F1F"/>
          <w:lang w:val="en-US"/>
        </w:rPr>
        <w:t>Settings remain at the new values while the logged-in session is cleared.</w:t>
      </w:r>
    </w:p>
    <w:p w14:paraId="14DC9A18" w14:textId="77777777" w:rsidR="00D12EEC" w:rsidRPr="00D12EEC" w:rsidRDefault="00D12EEC" w:rsidP="00D12EEC">
      <w:pPr>
        <w:spacing w:before="120"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Actual Result (Pass/Fail/Exception)</w:t>
      </w:r>
    </w:p>
    <w:p w14:paraId="6E103A5F"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Pass: Observed 'Reset after login and settings change' behavior matched lifecycle expectations.</w:t>
      </w:r>
    </w:p>
    <w:p w14:paraId="7F9C3C6E"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Comment (including references)</w:t>
      </w:r>
    </w:p>
    <w:p w14:paraId="27C733C9"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SDS lifecycle (startup/shutdown/reset)</w:t>
      </w:r>
    </w:p>
    <w:p w14:paraId="201A682F" w14:textId="77777777" w:rsidR="00D12EEC" w:rsidRPr="00D12EEC" w:rsidRDefault="00D12EEC" w:rsidP="00D12EEC">
      <w:pPr>
        <w:pStyle w:val="4"/>
        <w:spacing w:before="0" w:after="120" w:line="273" w:lineRule="auto"/>
        <w:rPr>
          <w:rFonts w:ascii="Google Sans" w:eastAsia="Google Sans" w:hAnsi="Google Sans" w:cs="Google Sans"/>
          <w:color w:val="1F1F1F"/>
          <w:lang w:val="en-US"/>
        </w:rPr>
      </w:pPr>
      <w:r w:rsidRPr="00D12EEC">
        <w:rPr>
          <w:rFonts w:ascii="Google Sans" w:eastAsia="Google Sans" w:hAnsi="Google Sans" w:cs="Google Sans"/>
          <w:color w:val="1F1F1F"/>
          <w:lang w:val="en-US"/>
        </w:rPr>
        <w:t>i. test_reset_camera_controller_integration (LT-043)</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D12EEC" w14:paraId="25FB13EC"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1B9576" w14:textId="77777777" w:rsidR="00D12EEC" w:rsidRDefault="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41A729" w14:textId="77777777" w:rsidR="00D12EEC" w:rsidRDefault="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B69AD3" w14:textId="77777777" w:rsidR="00D12EEC" w:rsidRDefault="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5E5CB4" w14:textId="77777777" w:rsidR="00D12EEC" w:rsidRDefault="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174D3D" w14:textId="77777777" w:rsidR="00D12EEC" w:rsidRDefault="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D12EEC" w14:paraId="68FB8FD0"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381AD4" w14:textId="77777777" w:rsidR="00D12EEC" w:rsidRDefault="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6A0589" w14:textId="77777777" w:rsidR="00D12EEC" w:rsidRDefault="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6366C3" w14:textId="77777777" w:rsidR="00D12EEC" w:rsidRDefault="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6A0268" w14:textId="77777777" w:rsidR="00D12EEC" w:rsidRDefault="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EB3921" w14:textId="77777777" w:rsidR="00D12EEC" w:rsidRDefault="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15C8FCD3" w14:textId="77777777" w:rsidR="00D12EEC" w:rsidRDefault="00D12EEC" w:rsidP="00D12EEC">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5A97F175"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IT-SYS-RST-003: Validate CameraController is properly reset.</w:t>
      </w:r>
    </w:p>
    <w:p w14:paraId="1217084C" w14:textId="77777777" w:rsidR="00D12EEC" w:rsidRDefault="00D12EEC" w:rsidP="00D12EEC">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18A60994" w14:textId="77777777" w:rsidR="00D12EEC" w:rsidRPr="00D12EEC" w:rsidRDefault="00D12EEC" w:rsidP="00D12EEC">
      <w:pPr>
        <w:widowControl w:val="0"/>
        <w:numPr>
          <w:ilvl w:val="0"/>
          <w:numId w:val="450"/>
        </w:numPr>
        <w:spacing w:after="120" w:line="273" w:lineRule="auto"/>
        <w:rPr>
          <w:lang w:val="en-US"/>
        </w:rPr>
      </w:pPr>
      <w:r w:rsidRPr="00D12EEC">
        <w:rPr>
          <w:rFonts w:ascii="Google Sans Text" w:eastAsia="Google Sans Text" w:hAnsi="Google Sans Text" w:cs="Google Sans Text"/>
          <w:color w:val="1F1F1F"/>
          <w:lang w:val="en-US"/>
        </w:rPr>
        <w:t>Add several cameras via CameraController and then call reset().</w:t>
      </w:r>
    </w:p>
    <w:p w14:paraId="34CA2E8F"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4B68FBD7" w14:textId="77777777" w:rsidR="00D12EEC" w:rsidRDefault="00D12EEC" w:rsidP="00D12EEC">
      <w:pPr>
        <w:widowControl w:val="0"/>
        <w:numPr>
          <w:ilvl w:val="0"/>
          <w:numId w:val="451"/>
        </w:numPr>
        <w:spacing w:line="273" w:lineRule="auto"/>
      </w:pPr>
      <w:r>
        <w:rPr>
          <w:rFonts w:ascii="Google Sans Text" w:eastAsia="Google Sans Text" w:hAnsi="Google Sans Text" w:cs="Google Sans Text"/>
          <w:color w:val="1F1F1F"/>
        </w:rPr>
        <w:t>Add cameras.</w:t>
      </w:r>
    </w:p>
    <w:p w14:paraId="1592436C" w14:textId="77777777" w:rsidR="00D12EEC" w:rsidRDefault="00D12EEC" w:rsidP="00D12EEC">
      <w:pPr>
        <w:widowControl w:val="0"/>
        <w:numPr>
          <w:ilvl w:val="0"/>
          <w:numId w:val="451"/>
        </w:numPr>
        <w:spacing w:line="273" w:lineRule="auto"/>
      </w:pPr>
      <w:r>
        <w:rPr>
          <w:rFonts w:ascii="Google Sans Text" w:eastAsia="Google Sans Text" w:hAnsi="Google Sans Text" w:cs="Google Sans Text"/>
          <w:color w:val="1F1F1F"/>
        </w:rPr>
        <w:t>Call reset().</w:t>
      </w:r>
    </w:p>
    <w:p w14:paraId="27313152" w14:textId="77777777" w:rsidR="00D12EEC" w:rsidRDefault="00D12EEC" w:rsidP="00D12EEC">
      <w:pPr>
        <w:widowControl w:val="0"/>
        <w:numPr>
          <w:ilvl w:val="0"/>
          <w:numId w:val="451"/>
        </w:numPr>
        <w:spacing w:after="120" w:line="273" w:lineRule="auto"/>
      </w:pPr>
      <w:r>
        <w:rPr>
          <w:rFonts w:ascii="Google Sans Text" w:eastAsia="Google Sans Text" w:hAnsi="Google Sans Text" w:cs="Google Sans Text"/>
          <w:color w:val="1F1F1F"/>
        </w:rPr>
        <w:t>Check camera controller state.</w:t>
      </w:r>
    </w:p>
    <w:p w14:paraId="253DDB47"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5111E704" w14:textId="77777777" w:rsidR="00D12EEC" w:rsidRPr="00D12EEC" w:rsidRDefault="00D12EEC" w:rsidP="00D12EEC">
      <w:pPr>
        <w:widowControl w:val="0"/>
        <w:numPr>
          <w:ilvl w:val="0"/>
          <w:numId w:val="452"/>
        </w:numPr>
        <w:spacing w:after="120" w:line="273" w:lineRule="auto"/>
        <w:rPr>
          <w:lang w:val="en-US"/>
        </w:rPr>
      </w:pPr>
      <w:r w:rsidRPr="00D12EEC">
        <w:rPr>
          <w:rFonts w:ascii="Google Sans Text" w:eastAsia="Google Sans Text" w:hAnsi="Google Sans Text" w:cs="Google Sans Text"/>
          <w:color w:val="1F1F1F"/>
          <w:lang w:val="en-US"/>
        </w:rPr>
        <w:t>Reset rebuilds the camera controller so it can accept new commands post-reset.</w:t>
      </w:r>
    </w:p>
    <w:p w14:paraId="36D87572" w14:textId="77777777" w:rsidR="00D12EEC" w:rsidRPr="00D12EEC" w:rsidRDefault="00D12EEC" w:rsidP="00D12EEC">
      <w:pPr>
        <w:spacing w:before="120"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Actual Result (Pass/Fail/Exception)</w:t>
      </w:r>
    </w:p>
    <w:p w14:paraId="291E6CF5"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Pass: Observed 'Reset camera controller integration' behavior matched lifecycle expectations.</w:t>
      </w:r>
    </w:p>
    <w:p w14:paraId="0F46C4FB"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Comment (including references)</w:t>
      </w:r>
    </w:p>
    <w:p w14:paraId="28FF79B9" w14:textId="77777777" w:rsidR="00D12EEC" w:rsidRPr="00D12EEC" w:rsidRDefault="00D12EEC" w:rsidP="00D12EEC">
      <w:pPr>
        <w:spacing w:line="273" w:lineRule="auto"/>
        <w:rPr>
          <w:rFonts w:ascii="Google Sans Text" w:eastAsia="Google Sans Text" w:hAnsi="Google Sans Text" w:cs="Google Sans Text"/>
          <w:lang w:val="en-US"/>
        </w:rPr>
      </w:pPr>
      <w:r w:rsidRPr="00D12EEC">
        <w:rPr>
          <w:rFonts w:ascii="Google Sans Text" w:eastAsia="Google Sans Text" w:hAnsi="Google Sans Text" w:cs="Google Sans Text"/>
          <w:lang w:val="en-US"/>
        </w:rPr>
        <w:t>SDS lifecycle (startup/shutdown/reset)</w:t>
      </w:r>
    </w:p>
    <w:p w14:paraId="587CF54B" w14:textId="77777777" w:rsidR="00D12EEC" w:rsidRPr="00D12EEC" w:rsidRDefault="00D12EEC" w:rsidP="002A69BE">
      <w:pPr>
        <w:pStyle w:val="affffff0"/>
        <w:rPr>
          <w:lang w:eastAsia="ko-KR"/>
        </w:rPr>
      </w:pPr>
    </w:p>
    <w:p w14:paraId="6ED1823D" w14:textId="77777777" w:rsidR="0077132E" w:rsidRPr="00753CFF" w:rsidRDefault="00000000">
      <w:pPr>
        <w:pStyle w:val="1"/>
        <w:keepNext w:val="0"/>
        <w:keepLines w:val="0"/>
        <w:spacing w:before="480"/>
        <w:rPr>
          <w:b/>
          <w:bCs/>
          <w:sz w:val="46"/>
          <w:szCs w:val="46"/>
          <w:lang w:val="en-US"/>
        </w:rPr>
      </w:pPr>
      <w:r w:rsidRPr="00753CFF">
        <w:rPr>
          <w:b/>
          <w:bCs/>
          <w:sz w:val="46"/>
          <w:szCs w:val="46"/>
          <w:lang w:val="en-US"/>
        </w:rPr>
        <w:lastRenderedPageBreak/>
        <w:t>V. System Level Tests</w:t>
      </w:r>
    </w:p>
    <w:p w14:paraId="767E57B1" w14:textId="77777777" w:rsidR="0077132E" w:rsidRPr="00753CFF" w:rsidRDefault="00000000">
      <w:pPr>
        <w:pStyle w:val="2"/>
        <w:keepNext w:val="0"/>
        <w:keepLines w:val="0"/>
        <w:spacing w:after="80"/>
        <w:rPr>
          <w:b/>
          <w:bCs/>
          <w:sz w:val="34"/>
          <w:szCs w:val="34"/>
          <w:lang w:val="en-US"/>
        </w:rPr>
      </w:pPr>
      <w:bookmarkStart w:id="163" w:name="_3de32n99w15h" w:colFirst="0" w:colLast="0"/>
      <w:bookmarkEnd w:id="163"/>
      <w:r w:rsidRPr="00753CFF">
        <w:rPr>
          <w:b/>
          <w:bCs/>
          <w:sz w:val="34"/>
          <w:szCs w:val="34"/>
          <w:lang w:val="en-US"/>
        </w:rPr>
        <w:t>A. Log onto the System through Control Panel</w:t>
      </w:r>
    </w:p>
    <w:p w14:paraId="67F7131D" w14:textId="77777777" w:rsidR="0077132E" w:rsidRPr="00753CFF" w:rsidRDefault="00000000">
      <w:pPr>
        <w:pStyle w:val="3"/>
        <w:keepNext w:val="0"/>
        <w:keepLines w:val="0"/>
        <w:spacing w:before="280"/>
        <w:rPr>
          <w:b/>
          <w:bCs/>
          <w:color w:val="000000"/>
          <w:sz w:val="26"/>
          <w:szCs w:val="26"/>
          <w:lang w:val="en-US"/>
        </w:rPr>
      </w:pPr>
      <w:bookmarkStart w:id="164" w:name="_d00906ipwl5m" w:colFirst="0" w:colLast="0"/>
      <w:bookmarkEnd w:id="164"/>
      <w:r w:rsidRPr="00753CFF">
        <w:rPr>
          <w:b/>
          <w:bCs/>
          <w:color w:val="000000"/>
          <w:sz w:val="26"/>
          <w:szCs w:val="26"/>
          <w:lang w:val="en-US"/>
        </w:rPr>
        <w:t>1. test_control_panel_login_success_flow (ST-CP-Login-001)</w:t>
      </w:r>
    </w:p>
    <w:tbl>
      <w:tblPr>
        <w:tblStyle w:val="afffff3"/>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0E8AEE15"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CA53C72"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A0C8D06" w14:textId="77777777" w:rsidR="0077132E" w:rsidRDefault="00000000">
            <w:pPr>
              <w:spacing w:before="240"/>
            </w:pPr>
            <w:r>
              <w:t>Value</w:t>
            </w:r>
          </w:p>
        </w:tc>
      </w:tr>
      <w:tr w:rsidR="0077132E" w:rsidRPr="00362686" w14:paraId="4B094319" w14:textId="77777777">
        <w:trPr>
          <w:trHeight w:val="105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2DC5960"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5A5D5EC3" w14:textId="77777777" w:rsidR="0077132E" w:rsidRPr="00753CFF" w:rsidRDefault="00000000">
            <w:pPr>
              <w:spacing w:before="240"/>
              <w:rPr>
                <w:lang w:val="en-US"/>
              </w:rPr>
            </w:pPr>
            <w:r w:rsidRPr="00753CFF">
              <w:rPr>
                <w:lang w:val="en-US"/>
              </w:rPr>
              <w:t>ControlPanel, ControlPanelLoginPresenter, System, LoginManager, StorageManager</w:t>
            </w:r>
          </w:p>
        </w:tc>
      </w:tr>
      <w:tr w:rsidR="0077132E" w:rsidRPr="00362686" w14:paraId="69EDCF9D" w14:textId="77777777">
        <w:trPr>
          <w:trHeight w:val="705"/>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D5FE1E9" w14:textId="77777777" w:rsidR="0077132E" w:rsidRDefault="00000000">
            <w:pPr>
              <w:spacing w:before="240"/>
            </w:pPr>
            <w:r>
              <w:t>Funct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26A7A98" w14:textId="77777777" w:rsidR="0077132E" w:rsidRPr="00753CFF" w:rsidRDefault="00000000">
            <w:pPr>
              <w:spacing w:before="240"/>
              <w:rPr>
                <w:lang w:val="en-US"/>
              </w:rPr>
            </w:pPr>
            <w:r w:rsidRPr="00753CFF">
              <w:rPr>
                <w:lang w:val="en-US"/>
              </w:rPr>
              <w:t>Log onto the system through Control Panel</w:t>
            </w:r>
          </w:p>
        </w:tc>
      </w:tr>
      <w:tr w:rsidR="0077132E" w14:paraId="3F1382FC"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342B54A"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131D05F" w14:textId="77777777" w:rsidR="0077132E" w:rsidRDefault="00000000">
            <w:pPr>
              <w:spacing w:before="240"/>
            </w:pPr>
            <w:r>
              <w:t>Minseok Jo</w:t>
            </w:r>
          </w:p>
        </w:tc>
      </w:tr>
      <w:tr w:rsidR="0077132E" w14:paraId="2AFFEBA7"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A94D968"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B655F24" w14:textId="77777777" w:rsidR="0077132E" w:rsidRDefault="00000000">
            <w:pPr>
              <w:spacing w:before="240"/>
            </w:pPr>
            <w:r>
              <w:t>2025-11-25</w:t>
            </w:r>
          </w:p>
        </w:tc>
      </w:tr>
    </w:tbl>
    <w:p w14:paraId="37003E02" w14:textId="77777777" w:rsidR="0077132E" w:rsidRDefault="00000000">
      <w:pPr>
        <w:spacing w:before="240" w:after="240"/>
      </w:pPr>
      <w:r>
        <w:t xml:space="preserve"> </w:t>
      </w:r>
    </w:p>
    <w:p w14:paraId="1F57B27D" w14:textId="77777777" w:rsidR="0077132E" w:rsidRDefault="00000000">
      <w:pPr>
        <w:spacing w:before="240" w:after="240"/>
        <w:rPr>
          <w:b/>
          <w:bCs/>
        </w:rPr>
      </w:pPr>
      <w:r>
        <w:rPr>
          <w:b/>
          <w:bCs/>
        </w:rPr>
        <w:t>Test Case Description</w:t>
      </w:r>
    </w:p>
    <w:p w14:paraId="02671E23" w14:textId="77777777" w:rsidR="0077132E" w:rsidRPr="00753CFF" w:rsidRDefault="00000000">
      <w:pPr>
        <w:spacing w:before="240" w:after="240"/>
        <w:rPr>
          <w:lang w:val="en-US"/>
        </w:rPr>
      </w:pPr>
      <w:r w:rsidRPr="00753CFF">
        <w:rPr>
          <w:lang w:val="en-US"/>
        </w:rPr>
        <w:t>Validate the complete login flow from Control Panel UI through all system layers to successful authentication.</w:t>
      </w:r>
    </w:p>
    <w:p w14:paraId="48FBC515" w14:textId="77777777" w:rsidR="0077132E" w:rsidRPr="00753CFF" w:rsidRDefault="00000000">
      <w:pPr>
        <w:spacing w:before="240" w:after="240"/>
        <w:rPr>
          <w:b/>
          <w:bCs/>
          <w:lang w:val="en-US"/>
        </w:rPr>
      </w:pPr>
      <w:r w:rsidRPr="00753CFF">
        <w:rPr>
          <w:b/>
          <w:bCs/>
          <w:lang w:val="en-US"/>
        </w:rPr>
        <w:t>Input Specifications</w:t>
      </w:r>
    </w:p>
    <w:p w14:paraId="7DC4A273" w14:textId="77777777" w:rsidR="0077132E" w:rsidRPr="00753CFF" w:rsidRDefault="00000000">
      <w:pPr>
        <w:spacing w:before="240" w:after="240"/>
        <w:rPr>
          <w:lang w:val="en-US"/>
        </w:rPr>
      </w:pPr>
      <w:r w:rsidRPr="00753CFF">
        <w:rPr>
          <w:lang w:val="en-US"/>
        </w:rPr>
        <w:t>• ControlPanel receives user_id "admin" and password "1234"</w:t>
      </w:r>
    </w:p>
    <w:p w14:paraId="7B99153A" w14:textId="77777777" w:rsidR="0077132E" w:rsidRPr="00753CFF" w:rsidRDefault="00000000">
      <w:pPr>
        <w:spacing w:before="240" w:after="240"/>
        <w:rPr>
          <w:lang w:val="en-US"/>
        </w:rPr>
      </w:pPr>
      <w:r w:rsidRPr="00753CFF">
        <w:rPr>
          <w:lang w:val="en-US"/>
        </w:rPr>
        <w:t>• StorageManager contains admin credentials ("admin", "1234")</w:t>
      </w:r>
    </w:p>
    <w:p w14:paraId="3AD05139" w14:textId="77777777" w:rsidR="0077132E" w:rsidRPr="00753CFF" w:rsidRDefault="00000000">
      <w:pPr>
        <w:spacing w:before="240" w:after="240"/>
        <w:rPr>
          <w:b/>
          <w:bCs/>
          <w:lang w:val="en-US"/>
        </w:rPr>
      </w:pPr>
      <w:r w:rsidRPr="00753CFF">
        <w:rPr>
          <w:b/>
          <w:bCs/>
          <w:lang w:val="en-US"/>
        </w:rPr>
        <w:t>Detailed Step</w:t>
      </w:r>
    </w:p>
    <w:p w14:paraId="64C8DAFC" w14:textId="77777777" w:rsidR="0077132E" w:rsidRPr="00753CFF" w:rsidRDefault="00000000">
      <w:pPr>
        <w:spacing w:before="240" w:after="240"/>
        <w:rPr>
          <w:lang w:val="en-US"/>
        </w:rPr>
      </w:pPr>
      <w:r w:rsidRPr="00753CFF">
        <w:rPr>
          <w:lang w:val="en-US"/>
        </w:rPr>
        <w:t>1. Seed StorageManager with admin user and password "1234".</w:t>
      </w:r>
    </w:p>
    <w:p w14:paraId="0885E93D" w14:textId="77777777" w:rsidR="0077132E" w:rsidRPr="00753CFF" w:rsidRDefault="00000000">
      <w:pPr>
        <w:spacing w:before="240" w:after="240"/>
        <w:rPr>
          <w:lang w:val="en-US"/>
        </w:rPr>
      </w:pPr>
      <w:r w:rsidRPr="00753CFF">
        <w:rPr>
          <w:lang w:val="en-US"/>
        </w:rPr>
        <w:t>2. Initialize System with turn_on().</w:t>
      </w:r>
    </w:p>
    <w:p w14:paraId="14518E06" w14:textId="77777777" w:rsidR="0077132E" w:rsidRPr="00753CFF" w:rsidRDefault="00000000">
      <w:pPr>
        <w:spacing w:before="240" w:after="240"/>
        <w:rPr>
          <w:lang w:val="en-US"/>
        </w:rPr>
      </w:pPr>
      <w:r w:rsidRPr="00753CFF">
        <w:rPr>
          <w:lang w:val="en-US"/>
        </w:rPr>
        <w:lastRenderedPageBreak/>
        <w:t>3. Initialize ControlPanel connected to System.</w:t>
      </w:r>
    </w:p>
    <w:p w14:paraId="17C22CE3" w14:textId="77777777" w:rsidR="0077132E" w:rsidRPr="00753CFF" w:rsidRDefault="00000000">
      <w:pPr>
        <w:spacing w:before="240" w:after="240"/>
        <w:rPr>
          <w:lang w:val="en-US"/>
        </w:rPr>
      </w:pPr>
      <w:r w:rsidRPr="00753CFF">
        <w:rPr>
          <w:lang w:val="en-US"/>
        </w:rPr>
        <w:t>4. Simulate user entering "admin" as user_id.</w:t>
      </w:r>
    </w:p>
    <w:p w14:paraId="0F40B67E" w14:textId="77777777" w:rsidR="0077132E" w:rsidRPr="00753CFF" w:rsidRDefault="00000000">
      <w:pPr>
        <w:spacing w:before="240" w:after="240"/>
        <w:rPr>
          <w:lang w:val="en-US"/>
        </w:rPr>
      </w:pPr>
      <w:r w:rsidRPr="00753CFF">
        <w:rPr>
          <w:lang w:val="en-US"/>
        </w:rPr>
        <w:t>5. Simulate user entering "1234" as password.</w:t>
      </w:r>
    </w:p>
    <w:p w14:paraId="40A5B1D3" w14:textId="77777777" w:rsidR="0077132E" w:rsidRPr="00753CFF" w:rsidRDefault="00000000">
      <w:pPr>
        <w:spacing w:before="240" w:after="240"/>
        <w:rPr>
          <w:lang w:val="en-US"/>
        </w:rPr>
      </w:pPr>
      <w:r w:rsidRPr="00753CFF">
        <w:rPr>
          <w:lang w:val="en-US"/>
        </w:rPr>
        <w:t>6. Simulate pressing Login button.</w:t>
      </w:r>
    </w:p>
    <w:p w14:paraId="2FA3D261" w14:textId="77777777" w:rsidR="0077132E" w:rsidRPr="00753CFF" w:rsidRDefault="00000000">
      <w:pPr>
        <w:spacing w:before="240" w:after="240"/>
        <w:rPr>
          <w:lang w:val="en-US"/>
        </w:rPr>
      </w:pPr>
      <w:r w:rsidRPr="00753CFF">
        <w:rPr>
          <w:lang w:val="en-US"/>
        </w:rPr>
        <w:t>7. ControlPanel creates ControlPanelLoginPresenter.</w:t>
      </w:r>
    </w:p>
    <w:p w14:paraId="3ACAAE34" w14:textId="77777777" w:rsidR="0077132E" w:rsidRPr="00753CFF" w:rsidRDefault="00000000">
      <w:pPr>
        <w:spacing w:before="240" w:after="240"/>
        <w:rPr>
          <w:lang w:val="en-US"/>
        </w:rPr>
      </w:pPr>
      <w:r w:rsidRPr="00753CFF">
        <w:rPr>
          <w:lang w:val="en-US"/>
        </w:rPr>
        <w:t>8. Presenter.attempt_login() is called.</w:t>
      </w:r>
    </w:p>
    <w:p w14:paraId="0C89C800" w14:textId="77777777" w:rsidR="0077132E" w:rsidRPr="00753CFF" w:rsidRDefault="00000000">
      <w:pPr>
        <w:spacing w:before="240" w:after="240"/>
        <w:rPr>
          <w:lang w:val="en-US"/>
        </w:rPr>
      </w:pPr>
      <w:r w:rsidRPr="00753CFF">
        <w:rPr>
          <w:lang w:val="en-US"/>
        </w:rPr>
        <w:t>9. System.login_with_details() processes authentication.</w:t>
      </w:r>
    </w:p>
    <w:p w14:paraId="1CCA69F0" w14:textId="77777777" w:rsidR="0077132E" w:rsidRPr="00753CFF" w:rsidRDefault="00000000">
      <w:pPr>
        <w:spacing w:before="240" w:after="240"/>
        <w:rPr>
          <w:lang w:val="en-US"/>
        </w:rPr>
      </w:pPr>
      <w:r w:rsidRPr="00753CFF">
        <w:rPr>
          <w:lang w:val="en-US"/>
        </w:rPr>
        <w:t>10. LoginManager validates against StorageManager.</w:t>
      </w:r>
    </w:p>
    <w:p w14:paraId="1C4EF009" w14:textId="77777777" w:rsidR="0077132E" w:rsidRPr="00753CFF" w:rsidRDefault="00000000">
      <w:pPr>
        <w:spacing w:before="240" w:after="240"/>
        <w:rPr>
          <w:lang w:val="en-US"/>
        </w:rPr>
      </w:pPr>
      <w:r w:rsidRPr="00753CFF">
        <w:rPr>
          <w:lang w:val="en-US"/>
        </w:rPr>
        <w:t>11. Success response flows back through layers.</w:t>
      </w:r>
    </w:p>
    <w:p w14:paraId="1B5B4690" w14:textId="77777777" w:rsidR="0077132E" w:rsidRPr="00753CFF" w:rsidRDefault="00000000">
      <w:pPr>
        <w:spacing w:before="240" w:after="240"/>
        <w:rPr>
          <w:lang w:val="en-US"/>
        </w:rPr>
      </w:pPr>
      <w:r w:rsidRPr="00753CFF">
        <w:rPr>
          <w:lang w:val="en-US"/>
        </w:rPr>
        <w:t>12. ControlPanel displays success and navigates to MainMenu.</w:t>
      </w:r>
    </w:p>
    <w:p w14:paraId="17AECC1F" w14:textId="77777777" w:rsidR="0077132E" w:rsidRPr="00753CFF" w:rsidRDefault="00000000">
      <w:pPr>
        <w:spacing w:before="240" w:after="240"/>
        <w:rPr>
          <w:b/>
          <w:bCs/>
          <w:lang w:val="en-US"/>
        </w:rPr>
      </w:pPr>
      <w:r w:rsidRPr="00753CFF">
        <w:rPr>
          <w:b/>
          <w:bCs/>
          <w:lang w:val="en-US"/>
        </w:rPr>
        <w:t>Expected Result</w:t>
      </w:r>
    </w:p>
    <w:p w14:paraId="27D97184" w14:textId="77777777" w:rsidR="0077132E" w:rsidRPr="00753CFF" w:rsidRDefault="00000000">
      <w:pPr>
        <w:spacing w:before="240" w:after="240"/>
        <w:rPr>
          <w:lang w:val="en-US"/>
        </w:rPr>
      </w:pPr>
      <w:r w:rsidRPr="00753CFF">
        <w:rPr>
          <w:lang w:val="en-US"/>
        </w:rPr>
        <w:t>• System.login_with_details() returns success</w:t>
      </w:r>
    </w:p>
    <w:p w14:paraId="5BE4ADE4" w14:textId="77777777" w:rsidR="0077132E" w:rsidRPr="00753CFF" w:rsidRDefault="00000000">
      <w:pPr>
        <w:spacing w:before="240" w:after="240"/>
        <w:rPr>
          <w:lang w:val="en-US"/>
        </w:rPr>
      </w:pPr>
      <w:r w:rsidRPr="00753CFF">
        <w:rPr>
          <w:lang w:val="en-US"/>
        </w:rPr>
        <w:t>• ControlPanel displays "Login successful"</w:t>
      </w:r>
    </w:p>
    <w:p w14:paraId="6EEFF4F8" w14:textId="77777777" w:rsidR="0077132E" w:rsidRPr="00753CFF" w:rsidRDefault="00000000">
      <w:pPr>
        <w:spacing w:before="240" w:after="240"/>
        <w:rPr>
          <w:lang w:val="en-US"/>
        </w:rPr>
      </w:pPr>
      <w:r w:rsidRPr="00753CFF">
        <w:rPr>
          <w:lang w:val="en-US"/>
        </w:rPr>
        <w:t>• ControlPanel navigates to MainMenu screen</w:t>
      </w:r>
    </w:p>
    <w:p w14:paraId="0695B294" w14:textId="77777777" w:rsidR="0077132E" w:rsidRPr="00753CFF" w:rsidRDefault="00000000">
      <w:pPr>
        <w:spacing w:before="240" w:after="240"/>
        <w:rPr>
          <w:lang w:val="en-US"/>
        </w:rPr>
      </w:pPr>
      <w:r w:rsidRPr="00753CFF">
        <w:rPr>
          <w:lang w:val="en-US"/>
        </w:rPr>
        <w:t>• User session is established</w:t>
      </w:r>
    </w:p>
    <w:p w14:paraId="37F07B35" w14:textId="77777777" w:rsidR="0077132E" w:rsidRPr="00753CFF" w:rsidRDefault="00000000">
      <w:pPr>
        <w:spacing w:before="240" w:after="240"/>
        <w:rPr>
          <w:lang w:val="en-US"/>
        </w:rPr>
      </w:pPr>
      <w:r w:rsidRPr="00753CFF">
        <w:rPr>
          <w:lang w:val="en-US"/>
        </w:rPr>
        <w:t>• Login attempts counter reset to 0</w:t>
      </w:r>
    </w:p>
    <w:p w14:paraId="1FB376E0" w14:textId="77777777" w:rsidR="0077132E" w:rsidRPr="00753CFF" w:rsidRDefault="00000000">
      <w:pPr>
        <w:spacing w:before="240" w:after="240"/>
        <w:rPr>
          <w:b/>
          <w:bCs/>
          <w:lang w:val="en-US"/>
        </w:rPr>
      </w:pPr>
      <w:r w:rsidRPr="00753CFF">
        <w:rPr>
          <w:b/>
          <w:bCs/>
          <w:lang w:val="en-US"/>
        </w:rPr>
        <w:t>Actual Result (Pass/Fail/Exception)</w:t>
      </w:r>
    </w:p>
    <w:p w14:paraId="42E421F4" w14:textId="77777777" w:rsidR="0077132E" w:rsidRPr="00753CFF" w:rsidRDefault="00000000">
      <w:pPr>
        <w:spacing w:before="240" w:after="240"/>
        <w:rPr>
          <w:lang w:val="en-US"/>
        </w:rPr>
      </w:pPr>
      <w:r w:rsidRPr="00753CFF">
        <w:rPr>
          <w:lang w:val="en-US"/>
        </w:rPr>
        <w:t>• Pass: Login succeeds through all layers</w:t>
      </w:r>
    </w:p>
    <w:p w14:paraId="44F7586B" w14:textId="77777777" w:rsidR="0077132E" w:rsidRPr="00753CFF" w:rsidRDefault="00000000">
      <w:pPr>
        <w:spacing w:before="240" w:after="240"/>
        <w:rPr>
          <w:lang w:val="en-US"/>
        </w:rPr>
      </w:pPr>
      <w:r w:rsidRPr="00753CFF">
        <w:rPr>
          <w:lang w:val="en-US"/>
        </w:rPr>
        <w:t>• Pass: UI displays success message</w:t>
      </w:r>
    </w:p>
    <w:p w14:paraId="6007E559" w14:textId="77777777" w:rsidR="0077132E" w:rsidRPr="00753CFF" w:rsidRDefault="00000000">
      <w:pPr>
        <w:spacing w:before="240" w:after="240"/>
        <w:rPr>
          <w:lang w:val="en-US"/>
        </w:rPr>
      </w:pPr>
      <w:r w:rsidRPr="00753CFF">
        <w:rPr>
          <w:lang w:val="en-US"/>
        </w:rPr>
        <w:t>• Pass: Navigation to MainMenu</w:t>
      </w:r>
    </w:p>
    <w:p w14:paraId="29F6776D" w14:textId="77777777" w:rsidR="0077132E" w:rsidRPr="00753CFF" w:rsidRDefault="00000000">
      <w:pPr>
        <w:spacing w:before="240" w:after="240"/>
        <w:rPr>
          <w:b/>
          <w:bCs/>
          <w:lang w:val="en-US"/>
        </w:rPr>
      </w:pPr>
      <w:r w:rsidRPr="00753CFF">
        <w:rPr>
          <w:b/>
          <w:bCs/>
          <w:lang w:val="en-US"/>
        </w:rPr>
        <w:t>Comment (including references)</w:t>
      </w:r>
    </w:p>
    <w:p w14:paraId="6F50603E" w14:textId="77777777" w:rsidR="0077132E" w:rsidRPr="00753CFF" w:rsidRDefault="00000000">
      <w:pPr>
        <w:spacing w:before="240" w:after="240"/>
        <w:rPr>
          <w:lang w:val="en-US"/>
        </w:rPr>
      </w:pPr>
      <w:r w:rsidRPr="00753CFF">
        <w:rPr>
          <w:lang w:val="en-US"/>
        </w:rPr>
        <w:lastRenderedPageBreak/>
        <w:t>End-to-end test of Control Panel login. Validates complete MVP pattern flow.</w:t>
      </w:r>
    </w:p>
    <w:p w14:paraId="79892DF2" w14:textId="77777777" w:rsidR="0077132E" w:rsidRPr="00753CFF" w:rsidRDefault="00000000">
      <w:pPr>
        <w:spacing w:before="240" w:after="240"/>
        <w:rPr>
          <w:lang w:val="en-US"/>
        </w:rPr>
      </w:pPr>
      <w:r w:rsidRPr="00753CFF">
        <w:rPr>
          <w:lang w:val="en-US"/>
        </w:rPr>
        <w:t xml:space="preserve"> </w:t>
      </w:r>
    </w:p>
    <w:p w14:paraId="1EB48DD5" w14:textId="77777777" w:rsidR="0077132E" w:rsidRPr="00753CFF" w:rsidRDefault="00000000">
      <w:pPr>
        <w:pStyle w:val="3"/>
        <w:keepNext w:val="0"/>
        <w:keepLines w:val="0"/>
        <w:spacing w:before="280"/>
        <w:rPr>
          <w:b/>
          <w:bCs/>
          <w:color w:val="000000"/>
          <w:sz w:val="26"/>
          <w:szCs w:val="26"/>
          <w:lang w:val="en-US"/>
        </w:rPr>
      </w:pPr>
      <w:bookmarkStart w:id="165" w:name="_sr6q2tqh5w1x" w:colFirst="0" w:colLast="0"/>
      <w:bookmarkEnd w:id="165"/>
      <w:r w:rsidRPr="00753CFF">
        <w:rPr>
          <w:b/>
          <w:bCs/>
          <w:color w:val="000000"/>
          <w:sz w:val="26"/>
          <w:szCs w:val="26"/>
          <w:lang w:val="en-US"/>
        </w:rPr>
        <w:t>2. test_control_panel_login_lockout_and_unlock_flow (ST-CP-Login-002)</w:t>
      </w:r>
    </w:p>
    <w:tbl>
      <w:tblPr>
        <w:tblStyle w:val="afffff4"/>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3FA43DB6"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FB1F408"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8EB8D9B" w14:textId="77777777" w:rsidR="0077132E" w:rsidRDefault="00000000">
            <w:pPr>
              <w:spacing w:before="240"/>
            </w:pPr>
            <w:r>
              <w:t>Value</w:t>
            </w:r>
          </w:p>
        </w:tc>
      </w:tr>
      <w:tr w:rsidR="0077132E" w14:paraId="2791E393" w14:textId="77777777">
        <w:trPr>
          <w:trHeight w:val="105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AE0571F"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B7AF83C" w14:textId="77777777" w:rsidR="0077132E" w:rsidRDefault="00000000">
            <w:pPr>
              <w:spacing w:before="240"/>
            </w:pPr>
            <w:r>
              <w:t>ControlPanel, ControlPanelLoginPresenter, System, LoginManager</w:t>
            </w:r>
          </w:p>
        </w:tc>
      </w:tr>
      <w:tr w:rsidR="0077132E" w:rsidRPr="00362686" w14:paraId="3398D124" w14:textId="77777777">
        <w:trPr>
          <w:trHeight w:val="705"/>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2D446B6" w14:textId="77777777" w:rsidR="0077132E" w:rsidRDefault="00000000">
            <w:pPr>
              <w:spacing w:before="240"/>
            </w:pPr>
            <w:r>
              <w:t>Funct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4A97275" w14:textId="77777777" w:rsidR="0077132E" w:rsidRPr="00753CFF" w:rsidRDefault="00000000">
            <w:pPr>
              <w:spacing w:before="240"/>
              <w:rPr>
                <w:lang w:val="en-US"/>
              </w:rPr>
            </w:pPr>
            <w:r w:rsidRPr="00753CFF">
              <w:rPr>
                <w:lang w:val="en-US"/>
              </w:rPr>
              <w:t>Account lockout and time-based unlock via Control Panel</w:t>
            </w:r>
          </w:p>
        </w:tc>
      </w:tr>
      <w:tr w:rsidR="0077132E" w14:paraId="176A064C"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89C155E"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6EC6EF8" w14:textId="77777777" w:rsidR="0077132E" w:rsidRDefault="00000000">
            <w:pPr>
              <w:spacing w:before="240"/>
            </w:pPr>
            <w:r>
              <w:t>Minseok Jo</w:t>
            </w:r>
          </w:p>
        </w:tc>
      </w:tr>
      <w:tr w:rsidR="0077132E" w14:paraId="6AAE86B9"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9806228"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D427C7D" w14:textId="77777777" w:rsidR="0077132E" w:rsidRDefault="00000000">
            <w:pPr>
              <w:spacing w:before="240"/>
            </w:pPr>
            <w:r>
              <w:t>2025-11-25</w:t>
            </w:r>
          </w:p>
        </w:tc>
      </w:tr>
    </w:tbl>
    <w:p w14:paraId="447353B4" w14:textId="77777777" w:rsidR="0077132E" w:rsidRDefault="00000000">
      <w:pPr>
        <w:spacing w:before="240" w:after="240"/>
      </w:pPr>
      <w:r>
        <w:t xml:space="preserve"> </w:t>
      </w:r>
    </w:p>
    <w:p w14:paraId="175EFAD5" w14:textId="77777777" w:rsidR="0077132E" w:rsidRDefault="00000000">
      <w:pPr>
        <w:spacing w:before="240" w:after="240"/>
        <w:rPr>
          <w:b/>
          <w:bCs/>
        </w:rPr>
      </w:pPr>
      <w:r>
        <w:rPr>
          <w:b/>
          <w:bCs/>
        </w:rPr>
        <w:t>Test Case Description</w:t>
      </w:r>
    </w:p>
    <w:p w14:paraId="31C97A12" w14:textId="77777777" w:rsidR="0077132E" w:rsidRPr="00753CFF" w:rsidRDefault="00000000">
      <w:pPr>
        <w:spacing w:before="240" w:after="240"/>
        <w:rPr>
          <w:lang w:val="en-US"/>
        </w:rPr>
      </w:pPr>
      <w:r w:rsidRPr="00753CFF">
        <w:rPr>
          <w:lang w:val="en-US"/>
        </w:rPr>
        <w:t>Validate the complete lockout flow including time-based automatic unlock through Control Panel.</w:t>
      </w:r>
    </w:p>
    <w:p w14:paraId="195CE353" w14:textId="77777777" w:rsidR="0077132E" w:rsidRPr="00753CFF" w:rsidRDefault="00000000">
      <w:pPr>
        <w:spacing w:before="240" w:after="240"/>
        <w:rPr>
          <w:b/>
          <w:bCs/>
          <w:lang w:val="en-US"/>
        </w:rPr>
      </w:pPr>
      <w:r w:rsidRPr="00753CFF">
        <w:rPr>
          <w:b/>
          <w:bCs/>
          <w:lang w:val="en-US"/>
        </w:rPr>
        <w:t>Input Specifications</w:t>
      </w:r>
    </w:p>
    <w:p w14:paraId="1B89B861" w14:textId="77777777" w:rsidR="0077132E" w:rsidRPr="00753CFF" w:rsidRDefault="00000000">
      <w:pPr>
        <w:spacing w:before="240" w:after="240"/>
        <w:rPr>
          <w:lang w:val="en-US"/>
        </w:rPr>
      </w:pPr>
      <w:r w:rsidRPr="00753CFF">
        <w:rPr>
          <w:lang w:val="en-US"/>
        </w:rPr>
        <w:t>• 5 failed login attempts with wrong password</w:t>
      </w:r>
    </w:p>
    <w:p w14:paraId="0D7310D2" w14:textId="77777777" w:rsidR="0077132E" w:rsidRPr="00753CFF" w:rsidRDefault="00000000">
      <w:pPr>
        <w:spacing w:before="240" w:after="240"/>
        <w:rPr>
          <w:lang w:val="en-US"/>
        </w:rPr>
      </w:pPr>
      <w:r w:rsidRPr="00753CFF">
        <w:rPr>
          <w:lang w:val="en-US"/>
        </w:rPr>
        <w:t>• system_lock_time: 30 seconds</w:t>
      </w:r>
    </w:p>
    <w:p w14:paraId="125908E1" w14:textId="77777777" w:rsidR="0077132E" w:rsidRPr="00753CFF" w:rsidRDefault="00000000">
      <w:pPr>
        <w:spacing w:before="240" w:after="240"/>
        <w:rPr>
          <w:lang w:val="en-US"/>
        </w:rPr>
      </w:pPr>
      <w:r w:rsidRPr="00753CFF">
        <w:rPr>
          <w:lang w:val="en-US"/>
        </w:rPr>
        <w:t>• Wait 31 seconds, then try with correct password</w:t>
      </w:r>
    </w:p>
    <w:p w14:paraId="7CB6693D" w14:textId="77777777" w:rsidR="0077132E" w:rsidRPr="00753CFF" w:rsidRDefault="00000000">
      <w:pPr>
        <w:spacing w:before="240" w:after="240"/>
        <w:rPr>
          <w:b/>
          <w:bCs/>
          <w:lang w:val="en-US"/>
        </w:rPr>
      </w:pPr>
      <w:r w:rsidRPr="00753CFF">
        <w:rPr>
          <w:b/>
          <w:bCs/>
          <w:lang w:val="en-US"/>
        </w:rPr>
        <w:t>Detailed Step</w:t>
      </w:r>
    </w:p>
    <w:p w14:paraId="7CF050A1" w14:textId="77777777" w:rsidR="0077132E" w:rsidRPr="00753CFF" w:rsidRDefault="00000000">
      <w:pPr>
        <w:spacing w:before="240" w:after="240"/>
        <w:rPr>
          <w:lang w:val="en-US"/>
        </w:rPr>
      </w:pPr>
      <w:r w:rsidRPr="00753CFF">
        <w:rPr>
          <w:lang w:val="en-US"/>
        </w:rPr>
        <w:t>1. Initialize full system stack.</w:t>
      </w:r>
    </w:p>
    <w:p w14:paraId="2A5219EA" w14:textId="77777777" w:rsidR="0077132E" w:rsidRPr="00753CFF" w:rsidRDefault="00000000">
      <w:pPr>
        <w:spacing w:before="240" w:after="240"/>
        <w:rPr>
          <w:lang w:val="en-US"/>
        </w:rPr>
      </w:pPr>
      <w:r w:rsidRPr="00753CFF">
        <w:rPr>
          <w:lang w:val="en-US"/>
        </w:rPr>
        <w:t>2. Attempt login 5 times with wrong password "wrongpw".</w:t>
      </w:r>
    </w:p>
    <w:p w14:paraId="2AB8EF5D" w14:textId="77777777" w:rsidR="0077132E" w:rsidRPr="00753CFF" w:rsidRDefault="00000000">
      <w:pPr>
        <w:spacing w:before="240" w:after="240"/>
        <w:rPr>
          <w:lang w:val="en-US"/>
        </w:rPr>
      </w:pPr>
      <w:r w:rsidRPr="00753CFF">
        <w:rPr>
          <w:lang w:val="en-US"/>
        </w:rPr>
        <w:lastRenderedPageBreak/>
        <w:t>3. Verify ControlPanel displays remaining attempts on each failure.</w:t>
      </w:r>
    </w:p>
    <w:p w14:paraId="13C395F5" w14:textId="77777777" w:rsidR="0077132E" w:rsidRPr="00753CFF" w:rsidRDefault="00000000">
      <w:pPr>
        <w:spacing w:before="240" w:after="240"/>
        <w:rPr>
          <w:lang w:val="en-US"/>
        </w:rPr>
      </w:pPr>
      <w:r w:rsidRPr="00753CFF">
        <w:rPr>
          <w:lang w:val="en-US"/>
        </w:rPr>
        <w:t>4. After 5th attempt, verify account locked message displayed.</w:t>
      </w:r>
    </w:p>
    <w:p w14:paraId="515CA34E" w14:textId="77777777" w:rsidR="0077132E" w:rsidRPr="00753CFF" w:rsidRDefault="00000000">
      <w:pPr>
        <w:spacing w:before="240" w:after="240"/>
        <w:rPr>
          <w:lang w:val="en-US"/>
        </w:rPr>
      </w:pPr>
      <w:r w:rsidRPr="00753CFF">
        <w:rPr>
          <w:lang w:val="en-US"/>
        </w:rPr>
        <w:t>5. Verify ControlPanel shows "Account locked. Try again in X seconds".</w:t>
      </w:r>
    </w:p>
    <w:p w14:paraId="69F1D63A" w14:textId="77777777" w:rsidR="0077132E" w:rsidRPr="00753CFF" w:rsidRDefault="00000000">
      <w:pPr>
        <w:spacing w:before="240" w:after="240"/>
        <w:rPr>
          <w:lang w:val="en-US"/>
        </w:rPr>
      </w:pPr>
      <w:r w:rsidRPr="00753CFF">
        <w:rPr>
          <w:lang w:val="en-US"/>
        </w:rPr>
        <w:t>6. Wait for lock_time to elapse (30 seconds).</w:t>
      </w:r>
    </w:p>
    <w:p w14:paraId="7DB468AD" w14:textId="77777777" w:rsidR="0077132E" w:rsidRPr="00753CFF" w:rsidRDefault="00000000">
      <w:pPr>
        <w:spacing w:before="240" w:after="240"/>
        <w:rPr>
          <w:lang w:val="en-US"/>
        </w:rPr>
      </w:pPr>
      <w:r w:rsidRPr="00753CFF">
        <w:rPr>
          <w:lang w:val="en-US"/>
        </w:rPr>
        <w:t>7. Attempt login with correct password "1234".</w:t>
      </w:r>
    </w:p>
    <w:p w14:paraId="0D20AD7C" w14:textId="77777777" w:rsidR="0077132E" w:rsidRPr="00753CFF" w:rsidRDefault="00000000">
      <w:pPr>
        <w:spacing w:before="240" w:after="240"/>
        <w:rPr>
          <w:lang w:val="en-US"/>
        </w:rPr>
      </w:pPr>
      <w:r w:rsidRPr="00753CFF">
        <w:rPr>
          <w:lang w:val="en-US"/>
        </w:rPr>
        <w:t>8. Verify account auto-unlocks and login succeeds.</w:t>
      </w:r>
    </w:p>
    <w:p w14:paraId="39AC329B" w14:textId="77777777" w:rsidR="0077132E" w:rsidRPr="00753CFF" w:rsidRDefault="00000000">
      <w:pPr>
        <w:spacing w:before="240" w:after="240"/>
        <w:rPr>
          <w:lang w:val="en-US"/>
        </w:rPr>
      </w:pPr>
      <w:r w:rsidRPr="00753CFF">
        <w:rPr>
          <w:lang w:val="en-US"/>
        </w:rPr>
        <w:t>9. Verify ControlPanel navigates to MainMenu.</w:t>
      </w:r>
    </w:p>
    <w:p w14:paraId="1E1E45DE" w14:textId="77777777" w:rsidR="0077132E" w:rsidRPr="00753CFF" w:rsidRDefault="00000000">
      <w:pPr>
        <w:spacing w:before="240" w:after="240"/>
        <w:rPr>
          <w:b/>
          <w:bCs/>
          <w:lang w:val="en-US"/>
        </w:rPr>
      </w:pPr>
      <w:r w:rsidRPr="00753CFF">
        <w:rPr>
          <w:b/>
          <w:bCs/>
          <w:lang w:val="en-US"/>
        </w:rPr>
        <w:t>Expected Result</w:t>
      </w:r>
    </w:p>
    <w:p w14:paraId="0A6B1C29" w14:textId="77777777" w:rsidR="0077132E" w:rsidRPr="00753CFF" w:rsidRDefault="00000000">
      <w:pPr>
        <w:spacing w:before="240" w:after="240"/>
        <w:rPr>
          <w:lang w:val="en-US"/>
        </w:rPr>
      </w:pPr>
      <w:r w:rsidRPr="00753CFF">
        <w:rPr>
          <w:lang w:val="en-US"/>
        </w:rPr>
        <w:t>• Failed attempts show remaining count</w:t>
      </w:r>
    </w:p>
    <w:p w14:paraId="4A240173" w14:textId="77777777" w:rsidR="0077132E" w:rsidRPr="00753CFF" w:rsidRDefault="00000000">
      <w:pPr>
        <w:spacing w:before="240" w:after="240"/>
        <w:rPr>
          <w:lang w:val="en-US"/>
        </w:rPr>
      </w:pPr>
      <w:r w:rsidRPr="00753CFF">
        <w:rPr>
          <w:lang w:val="en-US"/>
        </w:rPr>
        <w:t>• Account locked after 5 attempts</w:t>
      </w:r>
    </w:p>
    <w:p w14:paraId="6258673A" w14:textId="77777777" w:rsidR="0077132E" w:rsidRPr="00753CFF" w:rsidRDefault="00000000">
      <w:pPr>
        <w:spacing w:before="240" w:after="240"/>
        <w:rPr>
          <w:lang w:val="en-US"/>
        </w:rPr>
      </w:pPr>
      <w:r w:rsidRPr="00753CFF">
        <w:rPr>
          <w:lang w:val="en-US"/>
        </w:rPr>
        <w:t>• Lock message shows remaining time</w:t>
      </w:r>
    </w:p>
    <w:p w14:paraId="747CFCBA" w14:textId="77777777" w:rsidR="0077132E" w:rsidRPr="00753CFF" w:rsidRDefault="00000000">
      <w:pPr>
        <w:spacing w:before="240" w:after="240"/>
        <w:rPr>
          <w:lang w:val="en-US"/>
        </w:rPr>
      </w:pPr>
      <w:r w:rsidRPr="00753CFF">
        <w:rPr>
          <w:lang w:val="en-US"/>
        </w:rPr>
        <w:t>• Auto-unlock after 30 seconds</w:t>
      </w:r>
    </w:p>
    <w:p w14:paraId="79F8518B" w14:textId="77777777" w:rsidR="0077132E" w:rsidRPr="00753CFF" w:rsidRDefault="00000000">
      <w:pPr>
        <w:spacing w:before="240" w:after="240"/>
        <w:rPr>
          <w:lang w:val="en-US"/>
        </w:rPr>
      </w:pPr>
      <w:r w:rsidRPr="00753CFF">
        <w:rPr>
          <w:lang w:val="en-US"/>
        </w:rPr>
        <w:t>• Successful login after unlock</w:t>
      </w:r>
    </w:p>
    <w:p w14:paraId="465D49F1" w14:textId="77777777" w:rsidR="0077132E" w:rsidRPr="00753CFF" w:rsidRDefault="00000000">
      <w:pPr>
        <w:spacing w:before="240" w:after="240"/>
        <w:rPr>
          <w:b/>
          <w:bCs/>
          <w:lang w:val="en-US"/>
        </w:rPr>
      </w:pPr>
      <w:r w:rsidRPr="00753CFF">
        <w:rPr>
          <w:b/>
          <w:bCs/>
          <w:lang w:val="en-US"/>
        </w:rPr>
        <w:t>Actual Result (Pass/Fail/Exception)</w:t>
      </w:r>
    </w:p>
    <w:p w14:paraId="03EA738D" w14:textId="77777777" w:rsidR="0077132E" w:rsidRPr="00753CFF" w:rsidRDefault="00000000">
      <w:pPr>
        <w:spacing w:before="240" w:after="240"/>
        <w:rPr>
          <w:lang w:val="en-US"/>
        </w:rPr>
      </w:pPr>
      <w:r w:rsidRPr="00753CFF">
        <w:rPr>
          <w:lang w:val="en-US"/>
        </w:rPr>
        <w:t>• Pass: Lockout enforced</w:t>
      </w:r>
    </w:p>
    <w:p w14:paraId="545FA942" w14:textId="77777777" w:rsidR="0077132E" w:rsidRPr="00753CFF" w:rsidRDefault="00000000">
      <w:pPr>
        <w:spacing w:before="240" w:after="240"/>
        <w:rPr>
          <w:lang w:val="en-US"/>
        </w:rPr>
      </w:pPr>
      <w:r w:rsidRPr="00753CFF">
        <w:rPr>
          <w:lang w:val="en-US"/>
        </w:rPr>
        <w:t>• Pass: Time-based unlock works</w:t>
      </w:r>
    </w:p>
    <w:p w14:paraId="74ED3C4A" w14:textId="77777777" w:rsidR="0077132E" w:rsidRPr="00753CFF" w:rsidRDefault="00000000">
      <w:pPr>
        <w:spacing w:before="240" w:after="240"/>
        <w:rPr>
          <w:lang w:val="en-US"/>
        </w:rPr>
      </w:pPr>
      <w:r w:rsidRPr="00753CFF">
        <w:rPr>
          <w:lang w:val="en-US"/>
        </w:rPr>
        <w:t>• Pass: Successful login after unlock</w:t>
      </w:r>
    </w:p>
    <w:p w14:paraId="4C2ED1A0" w14:textId="77777777" w:rsidR="0077132E" w:rsidRPr="00753CFF" w:rsidRDefault="00000000">
      <w:pPr>
        <w:spacing w:before="240" w:after="240"/>
        <w:rPr>
          <w:b/>
          <w:bCs/>
          <w:lang w:val="en-US"/>
        </w:rPr>
      </w:pPr>
      <w:r w:rsidRPr="00753CFF">
        <w:rPr>
          <w:b/>
          <w:bCs/>
          <w:lang w:val="en-US"/>
        </w:rPr>
        <w:t>Comment (including references)</w:t>
      </w:r>
    </w:p>
    <w:p w14:paraId="3B2CD2F3" w14:textId="77777777" w:rsidR="0077132E" w:rsidRPr="00753CFF" w:rsidRDefault="00000000">
      <w:pPr>
        <w:spacing w:before="240" w:after="240"/>
        <w:rPr>
          <w:lang w:val="en-US"/>
        </w:rPr>
      </w:pPr>
      <w:r w:rsidRPr="00753CFF">
        <w:rPr>
          <w:lang w:val="en-US"/>
        </w:rPr>
        <w:t>Tests complete lockout lifecycle including automatic unlock feature.</w:t>
      </w:r>
    </w:p>
    <w:p w14:paraId="41A5765D" w14:textId="77777777" w:rsidR="0077132E" w:rsidRPr="00753CFF" w:rsidRDefault="00000000">
      <w:pPr>
        <w:spacing w:before="240" w:after="240"/>
        <w:rPr>
          <w:lang w:val="en-US"/>
        </w:rPr>
      </w:pPr>
      <w:r w:rsidRPr="00753CFF">
        <w:rPr>
          <w:lang w:val="en-US"/>
        </w:rPr>
        <w:t xml:space="preserve"> </w:t>
      </w:r>
    </w:p>
    <w:p w14:paraId="03BAAF92" w14:textId="77777777" w:rsidR="0077132E" w:rsidRPr="00753CFF" w:rsidRDefault="00000000">
      <w:pPr>
        <w:pStyle w:val="2"/>
        <w:keepNext w:val="0"/>
        <w:keepLines w:val="0"/>
        <w:spacing w:after="80"/>
        <w:rPr>
          <w:b/>
          <w:bCs/>
          <w:sz w:val="34"/>
          <w:szCs w:val="34"/>
          <w:lang w:val="en-US"/>
        </w:rPr>
      </w:pPr>
      <w:bookmarkStart w:id="166" w:name="_kdz2424i8mzn" w:colFirst="0" w:colLast="0"/>
      <w:bookmarkEnd w:id="166"/>
      <w:r w:rsidRPr="00753CFF">
        <w:rPr>
          <w:b/>
          <w:bCs/>
          <w:sz w:val="34"/>
          <w:szCs w:val="34"/>
          <w:lang w:val="en-US"/>
        </w:rPr>
        <w:lastRenderedPageBreak/>
        <w:t>B. Configure System Settings through Control Panel</w:t>
      </w:r>
    </w:p>
    <w:p w14:paraId="2BEE2917" w14:textId="77777777" w:rsidR="0077132E" w:rsidRPr="00753CFF" w:rsidRDefault="00000000">
      <w:pPr>
        <w:pStyle w:val="3"/>
        <w:keepNext w:val="0"/>
        <w:keepLines w:val="0"/>
        <w:spacing w:before="280"/>
        <w:rPr>
          <w:b/>
          <w:bCs/>
          <w:color w:val="000000"/>
          <w:sz w:val="26"/>
          <w:szCs w:val="26"/>
          <w:lang w:val="en-US"/>
        </w:rPr>
      </w:pPr>
      <w:bookmarkStart w:id="167" w:name="_d1jed9g4r42t" w:colFirst="0" w:colLast="0"/>
      <w:bookmarkEnd w:id="167"/>
      <w:r w:rsidRPr="00753CFF">
        <w:rPr>
          <w:b/>
          <w:bCs/>
          <w:color w:val="000000"/>
          <w:sz w:val="26"/>
          <w:szCs w:val="26"/>
          <w:lang w:val="en-US"/>
        </w:rPr>
        <w:t>1. test_control_panel_settings_save_flow (ST-CP-Settings-001)</w:t>
      </w:r>
    </w:p>
    <w:tbl>
      <w:tblPr>
        <w:tblStyle w:val="afffff5"/>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80"/>
        <w:gridCol w:w="4515"/>
      </w:tblGrid>
      <w:tr w:rsidR="0077132E" w14:paraId="47C1B570" w14:textId="77777777">
        <w:trPr>
          <w:trHeight w:val="360"/>
        </w:trPr>
        <w:tc>
          <w:tcPr>
            <w:tcW w:w="438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AAB21E8" w14:textId="77777777" w:rsidR="0077132E" w:rsidRDefault="00000000">
            <w:pPr>
              <w:spacing w:before="240"/>
            </w:pPr>
            <w:r>
              <w:t>Field</w:t>
            </w:r>
          </w:p>
        </w:tc>
        <w:tc>
          <w:tcPr>
            <w:tcW w:w="451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240B738" w14:textId="77777777" w:rsidR="0077132E" w:rsidRDefault="00000000">
            <w:pPr>
              <w:spacing w:before="240"/>
            </w:pPr>
            <w:r>
              <w:t>Value</w:t>
            </w:r>
          </w:p>
        </w:tc>
      </w:tr>
      <w:tr w:rsidR="0077132E" w:rsidRPr="00362686" w14:paraId="4677E774" w14:textId="77777777">
        <w:trPr>
          <w:trHeight w:val="1395"/>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D5A5836" w14:textId="77777777" w:rsidR="0077132E" w:rsidRDefault="00000000">
            <w:pPr>
              <w:spacing w:before="240"/>
            </w:pPr>
            <w:r>
              <w:t>Class</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3DF6F73E" w14:textId="77777777" w:rsidR="0077132E" w:rsidRPr="00753CFF" w:rsidRDefault="00000000">
            <w:pPr>
              <w:spacing w:before="240"/>
              <w:rPr>
                <w:lang w:val="en-US"/>
              </w:rPr>
            </w:pPr>
            <w:r w:rsidRPr="00753CFF">
              <w:rPr>
                <w:lang w:val="en-US"/>
              </w:rPr>
              <w:t>ControlPanel, ControlPanelSettingsPresenter, System, ConfigurationManager, StorageManager</w:t>
            </w:r>
          </w:p>
        </w:tc>
      </w:tr>
      <w:tr w:rsidR="0077132E" w:rsidRPr="00362686" w14:paraId="36DE1651" w14:textId="77777777">
        <w:trPr>
          <w:trHeight w:val="705"/>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0F7367E" w14:textId="77777777" w:rsidR="0077132E" w:rsidRDefault="00000000">
            <w:pPr>
              <w:spacing w:before="240"/>
            </w:pPr>
            <w:r>
              <w:t>Function</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26F24216" w14:textId="77777777" w:rsidR="0077132E" w:rsidRPr="00753CFF" w:rsidRDefault="00000000">
            <w:pPr>
              <w:spacing w:before="240"/>
              <w:rPr>
                <w:lang w:val="en-US"/>
              </w:rPr>
            </w:pPr>
            <w:r w:rsidRPr="00753CFF">
              <w:rPr>
                <w:lang w:val="en-US"/>
              </w:rPr>
              <w:t>Configure system settings through Control Panel</w:t>
            </w:r>
          </w:p>
        </w:tc>
      </w:tr>
      <w:tr w:rsidR="0077132E" w14:paraId="264F672A"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10AFBFB" w14:textId="77777777" w:rsidR="0077132E" w:rsidRDefault="00000000">
            <w:pPr>
              <w:spacing w:before="240"/>
            </w:pPr>
            <w:r>
              <w:t>Author</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1D718030" w14:textId="77777777" w:rsidR="0077132E" w:rsidRDefault="00000000">
            <w:pPr>
              <w:spacing w:before="240"/>
            </w:pPr>
            <w:r>
              <w:t>Minseok Jo</w:t>
            </w:r>
          </w:p>
        </w:tc>
      </w:tr>
      <w:tr w:rsidR="0077132E" w14:paraId="4398E882"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F357E4D" w14:textId="77777777" w:rsidR="0077132E" w:rsidRDefault="00000000">
            <w:pPr>
              <w:spacing w:before="240"/>
            </w:pPr>
            <w:r>
              <w:t>Date</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523B2F78" w14:textId="77777777" w:rsidR="0077132E" w:rsidRDefault="00000000">
            <w:pPr>
              <w:spacing w:before="240"/>
            </w:pPr>
            <w:r>
              <w:t>2025-11-25</w:t>
            </w:r>
          </w:p>
        </w:tc>
      </w:tr>
    </w:tbl>
    <w:p w14:paraId="5C1C9BDE" w14:textId="77777777" w:rsidR="0077132E" w:rsidRDefault="00000000">
      <w:pPr>
        <w:spacing w:before="240" w:after="240"/>
      </w:pPr>
      <w:r>
        <w:t xml:space="preserve"> </w:t>
      </w:r>
    </w:p>
    <w:p w14:paraId="509468EB" w14:textId="77777777" w:rsidR="0077132E" w:rsidRDefault="00000000">
      <w:pPr>
        <w:spacing w:before="240" w:after="240"/>
        <w:rPr>
          <w:b/>
          <w:bCs/>
        </w:rPr>
      </w:pPr>
      <w:r>
        <w:rPr>
          <w:b/>
          <w:bCs/>
        </w:rPr>
        <w:t>Test Case Description</w:t>
      </w:r>
    </w:p>
    <w:p w14:paraId="6889CDF8" w14:textId="77777777" w:rsidR="0077132E" w:rsidRPr="00753CFF" w:rsidRDefault="00000000">
      <w:pPr>
        <w:spacing w:before="240" w:after="240"/>
        <w:rPr>
          <w:lang w:val="en-US"/>
        </w:rPr>
      </w:pPr>
      <w:r w:rsidRPr="00753CFF">
        <w:rPr>
          <w:lang w:val="en-US"/>
        </w:rPr>
        <w:t>Validate the complete settings configuration flow from Control Panel UI through persistence.</w:t>
      </w:r>
    </w:p>
    <w:p w14:paraId="09AF91B1" w14:textId="77777777" w:rsidR="0077132E" w:rsidRPr="00753CFF" w:rsidRDefault="00000000">
      <w:pPr>
        <w:spacing w:before="240" w:after="240"/>
        <w:rPr>
          <w:b/>
          <w:bCs/>
          <w:lang w:val="en-US"/>
        </w:rPr>
      </w:pPr>
      <w:r w:rsidRPr="00753CFF">
        <w:rPr>
          <w:b/>
          <w:bCs/>
          <w:lang w:val="en-US"/>
        </w:rPr>
        <w:t>Input Specifications</w:t>
      </w:r>
    </w:p>
    <w:p w14:paraId="2F74EAAD" w14:textId="77777777" w:rsidR="0077132E" w:rsidRPr="00753CFF" w:rsidRDefault="00000000">
      <w:pPr>
        <w:spacing w:before="240" w:after="240"/>
        <w:rPr>
          <w:lang w:val="en-US"/>
        </w:rPr>
      </w:pPr>
      <w:r w:rsidRPr="00753CFF">
        <w:rPr>
          <w:lang w:val="en-US"/>
        </w:rPr>
        <w:t>• User is logged in</w:t>
      </w:r>
    </w:p>
    <w:p w14:paraId="335BAB3E" w14:textId="77777777" w:rsidR="0077132E" w:rsidRPr="00753CFF" w:rsidRDefault="00000000">
      <w:pPr>
        <w:spacing w:before="240" w:after="240"/>
        <w:rPr>
          <w:lang w:val="en-US"/>
        </w:rPr>
      </w:pPr>
      <w:r w:rsidRPr="00753CFF">
        <w:rPr>
          <w:lang w:val="en-US"/>
        </w:rPr>
        <w:t>• monitoring_phone: "911"</w:t>
      </w:r>
    </w:p>
    <w:p w14:paraId="5EC52C6F" w14:textId="77777777" w:rsidR="0077132E" w:rsidRPr="00753CFF" w:rsidRDefault="00000000">
      <w:pPr>
        <w:spacing w:before="240" w:after="240"/>
        <w:rPr>
          <w:lang w:val="en-US"/>
        </w:rPr>
      </w:pPr>
      <w:r w:rsidRPr="00753CFF">
        <w:rPr>
          <w:lang w:val="en-US"/>
        </w:rPr>
        <w:t>• homeowner_phone: "010-1234-5678"</w:t>
      </w:r>
    </w:p>
    <w:p w14:paraId="4D468008" w14:textId="77777777" w:rsidR="0077132E" w:rsidRPr="00753CFF" w:rsidRDefault="00000000">
      <w:pPr>
        <w:spacing w:before="240" w:after="240"/>
        <w:rPr>
          <w:lang w:val="en-US"/>
        </w:rPr>
      </w:pPr>
      <w:r w:rsidRPr="00753CFF">
        <w:rPr>
          <w:lang w:val="en-US"/>
        </w:rPr>
        <w:t>• lock_time: "45"</w:t>
      </w:r>
    </w:p>
    <w:p w14:paraId="24AA875A" w14:textId="77777777" w:rsidR="0077132E" w:rsidRPr="00753CFF" w:rsidRDefault="00000000">
      <w:pPr>
        <w:spacing w:before="240" w:after="240"/>
        <w:rPr>
          <w:lang w:val="en-US"/>
        </w:rPr>
      </w:pPr>
      <w:r w:rsidRPr="00753CFF">
        <w:rPr>
          <w:lang w:val="en-US"/>
        </w:rPr>
        <w:t>• alarm_delay: "90"</w:t>
      </w:r>
    </w:p>
    <w:p w14:paraId="3D17565F" w14:textId="77777777" w:rsidR="0077132E" w:rsidRPr="00753CFF" w:rsidRDefault="00000000">
      <w:pPr>
        <w:spacing w:before="240" w:after="240"/>
        <w:rPr>
          <w:b/>
          <w:bCs/>
          <w:lang w:val="en-US"/>
        </w:rPr>
      </w:pPr>
      <w:r w:rsidRPr="00753CFF">
        <w:rPr>
          <w:b/>
          <w:bCs/>
          <w:lang w:val="en-US"/>
        </w:rPr>
        <w:t>Detailed Step</w:t>
      </w:r>
    </w:p>
    <w:p w14:paraId="435949B6" w14:textId="77777777" w:rsidR="0077132E" w:rsidRPr="00753CFF" w:rsidRDefault="00000000">
      <w:pPr>
        <w:spacing w:before="240" w:after="240"/>
        <w:rPr>
          <w:lang w:val="en-US"/>
        </w:rPr>
      </w:pPr>
      <w:r w:rsidRPr="00753CFF">
        <w:rPr>
          <w:lang w:val="en-US"/>
        </w:rPr>
        <w:lastRenderedPageBreak/>
        <w:t>1. Initialize System and login as admin.</w:t>
      </w:r>
    </w:p>
    <w:p w14:paraId="536DA4BB" w14:textId="77777777" w:rsidR="0077132E" w:rsidRPr="00753CFF" w:rsidRDefault="00000000">
      <w:pPr>
        <w:spacing w:before="240" w:after="240"/>
        <w:rPr>
          <w:lang w:val="en-US"/>
        </w:rPr>
      </w:pPr>
      <w:r w:rsidRPr="00753CFF">
        <w:rPr>
          <w:lang w:val="en-US"/>
        </w:rPr>
        <w:t>2. Navigate to Settings screen in ControlPanel.</w:t>
      </w:r>
    </w:p>
    <w:p w14:paraId="30557D11" w14:textId="77777777" w:rsidR="0077132E" w:rsidRPr="00753CFF" w:rsidRDefault="00000000">
      <w:pPr>
        <w:spacing w:before="240" w:after="240"/>
        <w:rPr>
          <w:lang w:val="en-US"/>
        </w:rPr>
      </w:pPr>
      <w:r w:rsidRPr="00753CFF">
        <w:rPr>
          <w:lang w:val="en-US"/>
        </w:rPr>
        <w:t>3. Enter monitoring_phone: "911".</w:t>
      </w:r>
    </w:p>
    <w:p w14:paraId="5AABB490" w14:textId="77777777" w:rsidR="0077132E" w:rsidRPr="00753CFF" w:rsidRDefault="00000000">
      <w:pPr>
        <w:spacing w:before="240" w:after="240"/>
        <w:rPr>
          <w:lang w:val="en-US"/>
        </w:rPr>
      </w:pPr>
      <w:r w:rsidRPr="00753CFF">
        <w:rPr>
          <w:lang w:val="en-US"/>
        </w:rPr>
        <w:t>4. Enter homeowner_phone: "010-1234-5678".</w:t>
      </w:r>
    </w:p>
    <w:p w14:paraId="083AEBC8" w14:textId="77777777" w:rsidR="0077132E" w:rsidRPr="00753CFF" w:rsidRDefault="00000000">
      <w:pPr>
        <w:spacing w:before="240" w:after="240"/>
        <w:rPr>
          <w:lang w:val="en-US"/>
        </w:rPr>
      </w:pPr>
      <w:r w:rsidRPr="00753CFF">
        <w:rPr>
          <w:lang w:val="en-US"/>
        </w:rPr>
        <w:t>5. Enter lock_time: "45".</w:t>
      </w:r>
    </w:p>
    <w:p w14:paraId="5774079C" w14:textId="77777777" w:rsidR="0077132E" w:rsidRPr="00753CFF" w:rsidRDefault="00000000">
      <w:pPr>
        <w:spacing w:before="240" w:after="240"/>
        <w:rPr>
          <w:lang w:val="en-US"/>
        </w:rPr>
      </w:pPr>
      <w:r w:rsidRPr="00753CFF">
        <w:rPr>
          <w:lang w:val="en-US"/>
        </w:rPr>
        <w:t>6. Enter alarm_delay: "90".</w:t>
      </w:r>
    </w:p>
    <w:p w14:paraId="1954CF1B" w14:textId="77777777" w:rsidR="0077132E" w:rsidRPr="00753CFF" w:rsidRDefault="00000000">
      <w:pPr>
        <w:spacing w:before="240" w:after="240"/>
        <w:rPr>
          <w:lang w:val="en-US"/>
        </w:rPr>
      </w:pPr>
      <w:r w:rsidRPr="00753CFF">
        <w:rPr>
          <w:lang w:val="en-US"/>
        </w:rPr>
        <w:t>7. Press Save button.</w:t>
      </w:r>
    </w:p>
    <w:p w14:paraId="6599F3B5" w14:textId="77777777" w:rsidR="0077132E" w:rsidRPr="00753CFF" w:rsidRDefault="00000000">
      <w:pPr>
        <w:spacing w:before="240" w:after="240"/>
        <w:rPr>
          <w:lang w:val="en-US"/>
        </w:rPr>
      </w:pPr>
      <w:r w:rsidRPr="00753CFF">
        <w:rPr>
          <w:lang w:val="en-US"/>
        </w:rPr>
        <w:t>8. ControlPanel creates ControlPanelSettingsPresenter.</w:t>
      </w:r>
    </w:p>
    <w:p w14:paraId="5E2749BC" w14:textId="77777777" w:rsidR="0077132E" w:rsidRPr="00753CFF" w:rsidRDefault="00000000">
      <w:pPr>
        <w:spacing w:before="240" w:after="240"/>
        <w:rPr>
          <w:lang w:val="en-US"/>
        </w:rPr>
      </w:pPr>
      <w:r w:rsidRPr="00753CFF">
        <w:rPr>
          <w:lang w:val="en-US"/>
        </w:rPr>
        <w:t>9. Presenter validates all inputs.</w:t>
      </w:r>
    </w:p>
    <w:p w14:paraId="2444891D" w14:textId="77777777" w:rsidR="0077132E" w:rsidRPr="00753CFF" w:rsidRDefault="00000000">
      <w:pPr>
        <w:spacing w:before="240" w:after="240"/>
        <w:rPr>
          <w:lang w:val="en-US"/>
        </w:rPr>
      </w:pPr>
      <w:r w:rsidRPr="00753CFF">
        <w:rPr>
          <w:lang w:val="en-US"/>
        </w:rPr>
        <w:t>10. Presenter converts strings to appropriate types.</w:t>
      </w:r>
    </w:p>
    <w:p w14:paraId="744CF2E0" w14:textId="77777777" w:rsidR="0077132E" w:rsidRPr="00753CFF" w:rsidRDefault="00000000">
      <w:pPr>
        <w:spacing w:before="240" w:after="240"/>
        <w:rPr>
          <w:lang w:val="en-US"/>
        </w:rPr>
      </w:pPr>
      <w:r w:rsidRPr="00753CFF">
        <w:rPr>
          <w:lang w:val="en-US"/>
        </w:rPr>
        <w:t>11. System.configure_system_setting() is called.</w:t>
      </w:r>
    </w:p>
    <w:p w14:paraId="470E774E" w14:textId="77777777" w:rsidR="0077132E" w:rsidRPr="00753CFF" w:rsidRDefault="00000000">
      <w:pPr>
        <w:spacing w:before="240" w:after="240"/>
        <w:rPr>
          <w:lang w:val="en-US"/>
        </w:rPr>
      </w:pPr>
      <w:r w:rsidRPr="00753CFF">
        <w:rPr>
          <w:lang w:val="en-US"/>
        </w:rPr>
        <w:t>12. ConfigurationManager updates values.</w:t>
      </w:r>
    </w:p>
    <w:p w14:paraId="1103D5F6" w14:textId="77777777" w:rsidR="0077132E" w:rsidRPr="00753CFF" w:rsidRDefault="00000000">
      <w:pPr>
        <w:spacing w:before="240" w:after="240"/>
        <w:rPr>
          <w:lang w:val="en-US"/>
        </w:rPr>
      </w:pPr>
      <w:r w:rsidRPr="00753CFF">
        <w:rPr>
          <w:lang w:val="en-US"/>
        </w:rPr>
        <w:t>13. StorageManager persists to database.</w:t>
      </w:r>
    </w:p>
    <w:p w14:paraId="5B34040D" w14:textId="77777777" w:rsidR="0077132E" w:rsidRPr="00753CFF" w:rsidRDefault="00000000">
      <w:pPr>
        <w:spacing w:before="240" w:after="240"/>
        <w:rPr>
          <w:lang w:val="en-US"/>
        </w:rPr>
      </w:pPr>
      <w:r w:rsidRPr="00753CFF">
        <w:rPr>
          <w:lang w:val="en-US"/>
        </w:rPr>
        <w:t>14. ControlPanel displays success message.</w:t>
      </w:r>
    </w:p>
    <w:p w14:paraId="758C3DB6" w14:textId="77777777" w:rsidR="0077132E" w:rsidRPr="00753CFF" w:rsidRDefault="00000000">
      <w:pPr>
        <w:spacing w:before="240" w:after="240"/>
        <w:rPr>
          <w:b/>
          <w:bCs/>
          <w:lang w:val="en-US"/>
        </w:rPr>
      </w:pPr>
      <w:r w:rsidRPr="00753CFF">
        <w:rPr>
          <w:b/>
          <w:bCs/>
          <w:lang w:val="en-US"/>
        </w:rPr>
        <w:t>Expected Result</w:t>
      </w:r>
    </w:p>
    <w:p w14:paraId="20286AE7" w14:textId="77777777" w:rsidR="0077132E" w:rsidRPr="00753CFF" w:rsidRDefault="00000000">
      <w:pPr>
        <w:spacing w:before="240" w:after="240"/>
        <w:rPr>
          <w:lang w:val="en-US"/>
        </w:rPr>
      </w:pPr>
      <w:r w:rsidRPr="00753CFF">
        <w:rPr>
          <w:lang w:val="en-US"/>
        </w:rPr>
        <w:t>• Validation passes for all inputs</w:t>
      </w:r>
    </w:p>
    <w:p w14:paraId="4999D617" w14:textId="77777777" w:rsidR="0077132E" w:rsidRPr="00753CFF" w:rsidRDefault="00000000">
      <w:pPr>
        <w:spacing w:before="240" w:after="240"/>
        <w:rPr>
          <w:lang w:val="en-US"/>
        </w:rPr>
      </w:pPr>
      <w:r w:rsidRPr="00753CFF">
        <w:rPr>
          <w:lang w:val="en-US"/>
        </w:rPr>
        <w:t>• Settings saved successfully</w:t>
      </w:r>
    </w:p>
    <w:p w14:paraId="2DB716B5" w14:textId="77777777" w:rsidR="0077132E" w:rsidRPr="00753CFF" w:rsidRDefault="00000000">
      <w:pPr>
        <w:spacing w:before="240" w:after="240"/>
        <w:rPr>
          <w:lang w:val="en-US"/>
        </w:rPr>
      </w:pPr>
      <w:r w:rsidRPr="00753CFF">
        <w:rPr>
          <w:lang w:val="en-US"/>
        </w:rPr>
        <w:t>• ControlPanel displays "System settings saved successfully!"</w:t>
      </w:r>
    </w:p>
    <w:p w14:paraId="63EEFC3D" w14:textId="77777777" w:rsidR="0077132E" w:rsidRPr="00753CFF" w:rsidRDefault="00000000">
      <w:pPr>
        <w:spacing w:before="240" w:after="240"/>
        <w:rPr>
          <w:lang w:val="en-US"/>
        </w:rPr>
      </w:pPr>
      <w:r w:rsidRPr="00753CFF">
        <w:rPr>
          <w:lang w:val="en-US"/>
        </w:rPr>
        <w:t>• Values persist in database</w:t>
      </w:r>
    </w:p>
    <w:p w14:paraId="624F8BDF" w14:textId="77777777" w:rsidR="0077132E" w:rsidRPr="00753CFF" w:rsidRDefault="00000000">
      <w:pPr>
        <w:spacing w:before="240" w:after="240"/>
        <w:rPr>
          <w:lang w:val="en-US"/>
        </w:rPr>
      </w:pPr>
      <w:r w:rsidRPr="00753CFF">
        <w:rPr>
          <w:lang w:val="en-US"/>
        </w:rPr>
        <w:t>• Values retrievable after system restart</w:t>
      </w:r>
    </w:p>
    <w:p w14:paraId="20B5D071" w14:textId="77777777" w:rsidR="0077132E" w:rsidRPr="00753CFF" w:rsidRDefault="00000000">
      <w:pPr>
        <w:spacing w:before="240" w:after="240"/>
        <w:rPr>
          <w:b/>
          <w:bCs/>
          <w:lang w:val="en-US"/>
        </w:rPr>
      </w:pPr>
      <w:r w:rsidRPr="00753CFF">
        <w:rPr>
          <w:b/>
          <w:bCs/>
          <w:lang w:val="en-US"/>
        </w:rPr>
        <w:t>Actual Result (Pass/Fail/Exception)</w:t>
      </w:r>
    </w:p>
    <w:p w14:paraId="7A0A3E23" w14:textId="77777777" w:rsidR="0077132E" w:rsidRPr="00753CFF" w:rsidRDefault="00000000">
      <w:pPr>
        <w:spacing w:before="240" w:after="240"/>
        <w:rPr>
          <w:lang w:val="en-US"/>
        </w:rPr>
      </w:pPr>
      <w:r w:rsidRPr="00753CFF">
        <w:rPr>
          <w:lang w:val="en-US"/>
        </w:rPr>
        <w:lastRenderedPageBreak/>
        <w:t>• Pass: All validations pass</w:t>
      </w:r>
    </w:p>
    <w:p w14:paraId="75FEC2AB" w14:textId="77777777" w:rsidR="0077132E" w:rsidRPr="00753CFF" w:rsidRDefault="00000000">
      <w:pPr>
        <w:spacing w:before="240" w:after="240"/>
        <w:rPr>
          <w:lang w:val="en-US"/>
        </w:rPr>
      </w:pPr>
      <w:r w:rsidRPr="00753CFF">
        <w:rPr>
          <w:lang w:val="en-US"/>
        </w:rPr>
        <w:t>• Pass: Settings persisted</w:t>
      </w:r>
    </w:p>
    <w:p w14:paraId="497F00FF" w14:textId="77777777" w:rsidR="0077132E" w:rsidRPr="00753CFF" w:rsidRDefault="00000000">
      <w:pPr>
        <w:spacing w:before="240" w:after="240"/>
        <w:rPr>
          <w:lang w:val="en-US"/>
        </w:rPr>
      </w:pPr>
      <w:r w:rsidRPr="00753CFF">
        <w:rPr>
          <w:lang w:val="en-US"/>
        </w:rPr>
        <w:t>• Pass: Success message displayed</w:t>
      </w:r>
    </w:p>
    <w:p w14:paraId="28561F9D" w14:textId="77777777" w:rsidR="0077132E" w:rsidRPr="00753CFF" w:rsidRDefault="00000000">
      <w:pPr>
        <w:spacing w:before="240" w:after="240"/>
        <w:rPr>
          <w:b/>
          <w:bCs/>
          <w:lang w:val="en-US"/>
        </w:rPr>
      </w:pPr>
      <w:r w:rsidRPr="00753CFF">
        <w:rPr>
          <w:b/>
          <w:bCs/>
          <w:lang w:val="en-US"/>
        </w:rPr>
        <w:t>Comment (including references)</w:t>
      </w:r>
    </w:p>
    <w:p w14:paraId="0B078FDF" w14:textId="77777777" w:rsidR="0077132E" w:rsidRPr="00753CFF" w:rsidRDefault="00000000">
      <w:pPr>
        <w:spacing w:before="240" w:after="240"/>
        <w:rPr>
          <w:lang w:val="en-US"/>
        </w:rPr>
      </w:pPr>
      <w:r w:rsidRPr="00753CFF">
        <w:rPr>
          <w:lang w:val="en-US"/>
        </w:rPr>
        <w:t>End-to-end settings configuration test.</w:t>
      </w:r>
    </w:p>
    <w:p w14:paraId="3C271C94" w14:textId="77777777" w:rsidR="0077132E" w:rsidRPr="00753CFF" w:rsidRDefault="00000000">
      <w:pPr>
        <w:spacing w:before="240" w:after="240"/>
        <w:rPr>
          <w:lang w:val="en-US"/>
        </w:rPr>
      </w:pPr>
      <w:r w:rsidRPr="00753CFF">
        <w:rPr>
          <w:lang w:val="en-US"/>
        </w:rPr>
        <w:t xml:space="preserve"> </w:t>
      </w:r>
    </w:p>
    <w:p w14:paraId="438026F1" w14:textId="77777777" w:rsidR="0077132E" w:rsidRPr="00753CFF" w:rsidRDefault="00000000">
      <w:pPr>
        <w:pStyle w:val="3"/>
        <w:keepNext w:val="0"/>
        <w:keepLines w:val="0"/>
        <w:spacing w:before="280"/>
        <w:rPr>
          <w:b/>
          <w:bCs/>
          <w:color w:val="000000"/>
          <w:sz w:val="26"/>
          <w:szCs w:val="26"/>
          <w:lang w:val="en-US"/>
        </w:rPr>
      </w:pPr>
      <w:bookmarkStart w:id="168" w:name="_m0vyn9v1xwlw" w:colFirst="0" w:colLast="0"/>
      <w:bookmarkEnd w:id="168"/>
      <w:r w:rsidRPr="00753CFF">
        <w:rPr>
          <w:b/>
          <w:bCs/>
          <w:color w:val="000000"/>
          <w:sz w:val="26"/>
          <w:szCs w:val="26"/>
          <w:lang w:val="en-US"/>
        </w:rPr>
        <w:t>2. test_control_panel_settings_validation_errors (ST-CP-Settings-002)</w:t>
      </w:r>
    </w:p>
    <w:tbl>
      <w:tblPr>
        <w:tblStyle w:val="afffff6"/>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80"/>
        <w:gridCol w:w="4515"/>
      </w:tblGrid>
      <w:tr w:rsidR="0077132E" w14:paraId="6F5F635B" w14:textId="77777777">
        <w:trPr>
          <w:trHeight w:val="360"/>
        </w:trPr>
        <w:tc>
          <w:tcPr>
            <w:tcW w:w="438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662C8D7" w14:textId="77777777" w:rsidR="0077132E" w:rsidRDefault="00000000">
            <w:pPr>
              <w:spacing w:before="240"/>
            </w:pPr>
            <w:r>
              <w:t>Field</w:t>
            </w:r>
          </w:p>
        </w:tc>
        <w:tc>
          <w:tcPr>
            <w:tcW w:w="451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6BF990D" w14:textId="77777777" w:rsidR="0077132E" w:rsidRDefault="00000000">
            <w:pPr>
              <w:spacing w:before="240"/>
            </w:pPr>
            <w:r>
              <w:t>Value</w:t>
            </w:r>
          </w:p>
        </w:tc>
      </w:tr>
      <w:tr w:rsidR="0077132E" w14:paraId="001FE806" w14:textId="77777777">
        <w:trPr>
          <w:trHeight w:val="105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9739FE2" w14:textId="77777777" w:rsidR="0077132E" w:rsidRDefault="00000000">
            <w:pPr>
              <w:spacing w:before="240"/>
            </w:pPr>
            <w:r>
              <w:t>Class</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23C96477" w14:textId="77777777" w:rsidR="0077132E" w:rsidRDefault="00000000">
            <w:pPr>
              <w:spacing w:before="240"/>
            </w:pPr>
            <w:r>
              <w:t>ControlPanel, ControlPanelSettingsPresenter, System</w:t>
            </w:r>
          </w:p>
        </w:tc>
      </w:tr>
      <w:tr w:rsidR="0077132E" w14:paraId="126C5024"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314E9E5" w14:textId="77777777" w:rsidR="0077132E" w:rsidRDefault="00000000">
            <w:pPr>
              <w:spacing w:before="240"/>
            </w:pPr>
            <w:r>
              <w:t>Function</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345DED7B" w14:textId="77777777" w:rsidR="0077132E" w:rsidRDefault="00000000">
            <w:pPr>
              <w:spacing w:before="240"/>
            </w:pPr>
            <w:r>
              <w:t>Settings validation error handling</w:t>
            </w:r>
          </w:p>
        </w:tc>
      </w:tr>
      <w:tr w:rsidR="0077132E" w14:paraId="0AC5242E"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04B415A" w14:textId="77777777" w:rsidR="0077132E" w:rsidRDefault="00000000">
            <w:pPr>
              <w:spacing w:before="240"/>
            </w:pPr>
            <w:r>
              <w:t>Author</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42171673" w14:textId="77777777" w:rsidR="0077132E" w:rsidRDefault="00000000">
            <w:pPr>
              <w:spacing w:before="240"/>
            </w:pPr>
            <w:r>
              <w:t>Minseok Jo</w:t>
            </w:r>
          </w:p>
        </w:tc>
      </w:tr>
      <w:tr w:rsidR="0077132E" w14:paraId="6F754A7F"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809A97D" w14:textId="77777777" w:rsidR="0077132E" w:rsidRDefault="00000000">
            <w:pPr>
              <w:spacing w:before="240"/>
            </w:pPr>
            <w:r>
              <w:t>Date</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35B803C4" w14:textId="77777777" w:rsidR="0077132E" w:rsidRDefault="00000000">
            <w:pPr>
              <w:spacing w:before="240"/>
            </w:pPr>
            <w:r>
              <w:t>2025-11-25</w:t>
            </w:r>
          </w:p>
        </w:tc>
      </w:tr>
    </w:tbl>
    <w:p w14:paraId="01B7D13E" w14:textId="77777777" w:rsidR="0077132E" w:rsidRDefault="00000000">
      <w:pPr>
        <w:spacing w:before="240" w:after="240"/>
      </w:pPr>
      <w:r>
        <w:t xml:space="preserve"> </w:t>
      </w:r>
    </w:p>
    <w:p w14:paraId="03E2E89B" w14:textId="77777777" w:rsidR="0077132E" w:rsidRDefault="00000000">
      <w:pPr>
        <w:spacing w:before="240" w:after="240"/>
        <w:rPr>
          <w:b/>
          <w:bCs/>
        </w:rPr>
      </w:pPr>
      <w:r>
        <w:rPr>
          <w:b/>
          <w:bCs/>
        </w:rPr>
        <w:t>Test Case Description</w:t>
      </w:r>
    </w:p>
    <w:p w14:paraId="330234D0" w14:textId="77777777" w:rsidR="0077132E" w:rsidRPr="00753CFF" w:rsidRDefault="00000000">
      <w:pPr>
        <w:spacing w:before="240" w:after="240"/>
        <w:rPr>
          <w:lang w:val="en-US"/>
        </w:rPr>
      </w:pPr>
      <w:r w:rsidRPr="00753CFF">
        <w:rPr>
          <w:lang w:val="en-US"/>
        </w:rPr>
        <w:t>Validate that invalid settings inputs are properly rejected with appropriate error messages.</w:t>
      </w:r>
    </w:p>
    <w:p w14:paraId="76B0EA5D" w14:textId="77777777" w:rsidR="0077132E" w:rsidRPr="00753CFF" w:rsidRDefault="00000000">
      <w:pPr>
        <w:spacing w:before="240" w:after="240"/>
        <w:rPr>
          <w:b/>
          <w:bCs/>
          <w:lang w:val="en-US"/>
        </w:rPr>
      </w:pPr>
      <w:r w:rsidRPr="00753CFF">
        <w:rPr>
          <w:b/>
          <w:bCs/>
          <w:lang w:val="en-US"/>
        </w:rPr>
        <w:t>Input Specifications</w:t>
      </w:r>
    </w:p>
    <w:p w14:paraId="7C1BE86E" w14:textId="77777777" w:rsidR="0077132E" w:rsidRPr="00753CFF" w:rsidRDefault="00000000">
      <w:pPr>
        <w:spacing w:before="240" w:after="240"/>
        <w:rPr>
          <w:lang w:val="en-US"/>
        </w:rPr>
      </w:pPr>
      <w:r w:rsidRPr="00753CFF">
        <w:rPr>
          <w:lang w:val="en-US"/>
        </w:rPr>
        <w:t>• lock_time: "abc" (non-numeric)</w:t>
      </w:r>
    </w:p>
    <w:p w14:paraId="55B0C91C" w14:textId="77777777" w:rsidR="0077132E" w:rsidRPr="00753CFF" w:rsidRDefault="00000000">
      <w:pPr>
        <w:spacing w:before="240" w:after="240"/>
        <w:rPr>
          <w:lang w:val="en-US"/>
        </w:rPr>
      </w:pPr>
      <w:r w:rsidRPr="00753CFF">
        <w:rPr>
          <w:lang w:val="en-US"/>
        </w:rPr>
        <w:t>• alarm_delay: "-5" (negative)</w:t>
      </w:r>
    </w:p>
    <w:p w14:paraId="7A200877" w14:textId="77777777" w:rsidR="0077132E" w:rsidRPr="00753CFF" w:rsidRDefault="00000000">
      <w:pPr>
        <w:spacing w:before="240" w:after="240"/>
        <w:rPr>
          <w:b/>
          <w:bCs/>
          <w:lang w:val="en-US"/>
        </w:rPr>
      </w:pPr>
      <w:r w:rsidRPr="00753CFF">
        <w:rPr>
          <w:b/>
          <w:bCs/>
          <w:lang w:val="en-US"/>
        </w:rPr>
        <w:t>Detailed Step</w:t>
      </w:r>
    </w:p>
    <w:p w14:paraId="39F1C081" w14:textId="77777777" w:rsidR="0077132E" w:rsidRPr="00753CFF" w:rsidRDefault="00000000">
      <w:pPr>
        <w:spacing w:before="240" w:after="240"/>
        <w:rPr>
          <w:lang w:val="en-US"/>
        </w:rPr>
      </w:pPr>
      <w:r w:rsidRPr="00753CFF">
        <w:rPr>
          <w:lang w:val="en-US"/>
        </w:rPr>
        <w:lastRenderedPageBreak/>
        <w:t>1. Initialize System and login as admin.</w:t>
      </w:r>
    </w:p>
    <w:p w14:paraId="0A72F7B3" w14:textId="77777777" w:rsidR="0077132E" w:rsidRPr="00753CFF" w:rsidRDefault="00000000">
      <w:pPr>
        <w:spacing w:before="240" w:after="240"/>
        <w:rPr>
          <w:lang w:val="en-US"/>
        </w:rPr>
      </w:pPr>
      <w:r w:rsidRPr="00753CFF">
        <w:rPr>
          <w:lang w:val="en-US"/>
        </w:rPr>
        <w:t>2. Navigate to Settings screen.</w:t>
      </w:r>
    </w:p>
    <w:p w14:paraId="7795318A" w14:textId="77777777" w:rsidR="0077132E" w:rsidRPr="00753CFF" w:rsidRDefault="00000000">
      <w:pPr>
        <w:spacing w:before="240" w:after="240"/>
        <w:rPr>
          <w:lang w:val="en-US"/>
        </w:rPr>
      </w:pPr>
      <w:r w:rsidRPr="00753CFF">
        <w:rPr>
          <w:lang w:val="en-US"/>
        </w:rPr>
        <w:t>3. Enter invalid lock_time: "abc".</w:t>
      </w:r>
    </w:p>
    <w:p w14:paraId="319A7F15" w14:textId="77777777" w:rsidR="0077132E" w:rsidRPr="00753CFF" w:rsidRDefault="00000000">
      <w:pPr>
        <w:spacing w:before="240" w:after="240"/>
        <w:rPr>
          <w:lang w:val="en-US"/>
        </w:rPr>
      </w:pPr>
      <w:r w:rsidRPr="00753CFF">
        <w:rPr>
          <w:lang w:val="en-US"/>
        </w:rPr>
        <w:t>4. Enter invalid alarm_delay: "-5".</w:t>
      </w:r>
    </w:p>
    <w:p w14:paraId="0F0A1D87" w14:textId="77777777" w:rsidR="0077132E" w:rsidRPr="00753CFF" w:rsidRDefault="00000000">
      <w:pPr>
        <w:spacing w:before="240" w:after="240"/>
        <w:rPr>
          <w:lang w:val="en-US"/>
        </w:rPr>
      </w:pPr>
      <w:r w:rsidRPr="00753CFF">
        <w:rPr>
          <w:lang w:val="en-US"/>
        </w:rPr>
        <w:t>5. Press Save button.</w:t>
      </w:r>
    </w:p>
    <w:p w14:paraId="121B6FCE" w14:textId="77777777" w:rsidR="0077132E" w:rsidRPr="00753CFF" w:rsidRDefault="00000000">
      <w:pPr>
        <w:spacing w:before="240" w:after="240"/>
        <w:rPr>
          <w:lang w:val="en-US"/>
        </w:rPr>
      </w:pPr>
      <w:r w:rsidRPr="00753CFF">
        <w:rPr>
          <w:lang w:val="en-US"/>
        </w:rPr>
        <w:t>6. Presenter validates inputs.</w:t>
      </w:r>
    </w:p>
    <w:p w14:paraId="419CE84F" w14:textId="77777777" w:rsidR="0077132E" w:rsidRPr="00753CFF" w:rsidRDefault="00000000">
      <w:pPr>
        <w:spacing w:before="240" w:after="240"/>
        <w:rPr>
          <w:lang w:val="en-US"/>
        </w:rPr>
      </w:pPr>
      <w:r w:rsidRPr="00753CFF">
        <w:rPr>
          <w:lang w:val="en-US"/>
        </w:rPr>
        <w:t>7. Validation fails with multiple errors.</w:t>
      </w:r>
    </w:p>
    <w:p w14:paraId="3B88FA90" w14:textId="77777777" w:rsidR="0077132E" w:rsidRPr="00753CFF" w:rsidRDefault="00000000">
      <w:pPr>
        <w:spacing w:before="240" w:after="240"/>
        <w:rPr>
          <w:lang w:val="en-US"/>
        </w:rPr>
      </w:pPr>
      <w:r w:rsidRPr="00753CFF">
        <w:rPr>
          <w:lang w:val="en-US"/>
        </w:rPr>
        <w:t>8. ControlPanel displays error messages.</w:t>
      </w:r>
    </w:p>
    <w:p w14:paraId="11013451" w14:textId="77777777" w:rsidR="0077132E" w:rsidRPr="00753CFF" w:rsidRDefault="00000000">
      <w:pPr>
        <w:spacing w:before="240" w:after="240"/>
        <w:rPr>
          <w:lang w:val="en-US"/>
        </w:rPr>
      </w:pPr>
      <w:r w:rsidRPr="00753CFF">
        <w:rPr>
          <w:lang w:val="en-US"/>
        </w:rPr>
        <w:t>9. Settings are NOT saved.</w:t>
      </w:r>
    </w:p>
    <w:p w14:paraId="7640BE45" w14:textId="77777777" w:rsidR="0077132E" w:rsidRPr="00753CFF" w:rsidRDefault="00000000">
      <w:pPr>
        <w:spacing w:before="240" w:after="240"/>
        <w:rPr>
          <w:b/>
          <w:bCs/>
          <w:lang w:val="en-US"/>
        </w:rPr>
      </w:pPr>
      <w:r w:rsidRPr="00753CFF">
        <w:rPr>
          <w:b/>
          <w:bCs/>
          <w:lang w:val="en-US"/>
        </w:rPr>
        <w:t>Expected Result</w:t>
      </w:r>
    </w:p>
    <w:p w14:paraId="2CD05BC6" w14:textId="77777777" w:rsidR="0077132E" w:rsidRPr="00753CFF" w:rsidRDefault="00000000">
      <w:pPr>
        <w:spacing w:before="240" w:after="240"/>
        <w:rPr>
          <w:lang w:val="en-US"/>
        </w:rPr>
      </w:pPr>
      <w:r w:rsidRPr="00753CFF">
        <w:rPr>
          <w:lang w:val="en-US"/>
        </w:rPr>
        <w:t>• Validation fails</w:t>
      </w:r>
    </w:p>
    <w:p w14:paraId="505D7466" w14:textId="77777777" w:rsidR="0077132E" w:rsidRPr="00753CFF" w:rsidRDefault="00000000">
      <w:pPr>
        <w:spacing w:before="240" w:after="240"/>
        <w:rPr>
          <w:lang w:val="en-US"/>
        </w:rPr>
      </w:pPr>
      <w:r w:rsidRPr="00753CFF">
        <w:rPr>
          <w:lang w:val="en-US"/>
        </w:rPr>
        <w:t>• Error message: "Invalid input. Please enter valid numbers for time fields."</w:t>
      </w:r>
    </w:p>
    <w:p w14:paraId="2C47531C" w14:textId="77777777" w:rsidR="0077132E" w:rsidRPr="00753CFF" w:rsidRDefault="00000000">
      <w:pPr>
        <w:spacing w:before="240" w:after="240"/>
        <w:rPr>
          <w:lang w:val="en-US"/>
        </w:rPr>
      </w:pPr>
      <w:r w:rsidRPr="00753CFF">
        <w:rPr>
          <w:lang w:val="en-US"/>
        </w:rPr>
        <w:t>• Settings not modified</w:t>
      </w:r>
    </w:p>
    <w:p w14:paraId="474C1BC8" w14:textId="77777777" w:rsidR="0077132E" w:rsidRPr="00753CFF" w:rsidRDefault="00000000">
      <w:pPr>
        <w:spacing w:before="240" w:after="240"/>
        <w:rPr>
          <w:lang w:val="en-US"/>
        </w:rPr>
      </w:pPr>
      <w:r w:rsidRPr="00753CFF">
        <w:rPr>
          <w:lang w:val="en-US"/>
        </w:rPr>
        <w:t>• User remains on Settings screen</w:t>
      </w:r>
    </w:p>
    <w:p w14:paraId="4DD2B3DA" w14:textId="77777777" w:rsidR="0077132E" w:rsidRPr="00753CFF" w:rsidRDefault="00000000">
      <w:pPr>
        <w:spacing w:before="240" w:after="240"/>
        <w:rPr>
          <w:b/>
          <w:bCs/>
          <w:lang w:val="en-US"/>
        </w:rPr>
      </w:pPr>
      <w:r w:rsidRPr="00753CFF">
        <w:rPr>
          <w:b/>
          <w:bCs/>
          <w:lang w:val="en-US"/>
        </w:rPr>
        <w:t>Actual Result (Pass/Fail/Exception)</w:t>
      </w:r>
    </w:p>
    <w:p w14:paraId="274A9720" w14:textId="77777777" w:rsidR="0077132E" w:rsidRPr="00753CFF" w:rsidRDefault="00000000">
      <w:pPr>
        <w:spacing w:before="240" w:after="240"/>
        <w:rPr>
          <w:lang w:val="en-US"/>
        </w:rPr>
      </w:pPr>
      <w:r w:rsidRPr="00753CFF">
        <w:rPr>
          <w:lang w:val="en-US"/>
        </w:rPr>
        <w:t>• Pass: Validation rejects invalid inputs</w:t>
      </w:r>
    </w:p>
    <w:p w14:paraId="739473CC" w14:textId="77777777" w:rsidR="0077132E" w:rsidRPr="00753CFF" w:rsidRDefault="00000000">
      <w:pPr>
        <w:spacing w:before="240" w:after="240"/>
        <w:rPr>
          <w:lang w:val="en-US"/>
        </w:rPr>
      </w:pPr>
      <w:r w:rsidRPr="00753CFF">
        <w:rPr>
          <w:lang w:val="en-US"/>
        </w:rPr>
        <w:t>• Pass: Error messages displayed</w:t>
      </w:r>
    </w:p>
    <w:p w14:paraId="212B5CC3" w14:textId="77777777" w:rsidR="0077132E" w:rsidRPr="00753CFF" w:rsidRDefault="00000000">
      <w:pPr>
        <w:spacing w:before="240" w:after="240"/>
        <w:rPr>
          <w:lang w:val="en-US"/>
        </w:rPr>
      </w:pPr>
      <w:r w:rsidRPr="00753CFF">
        <w:rPr>
          <w:lang w:val="en-US"/>
        </w:rPr>
        <w:t>• Pass: No changes persisted</w:t>
      </w:r>
    </w:p>
    <w:p w14:paraId="17925DDD" w14:textId="77777777" w:rsidR="0077132E" w:rsidRPr="00753CFF" w:rsidRDefault="00000000">
      <w:pPr>
        <w:spacing w:before="240" w:after="240"/>
        <w:rPr>
          <w:b/>
          <w:bCs/>
          <w:lang w:val="en-US"/>
        </w:rPr>
      </w:pPr>
      <w:r w:rsidRPr="00753CFF">
        <w:rPr>
          <w:b/>
          <w:bCs/>
          <w:lang w:val="en-US"/>
        </w:rPr>
        <w:t>Comment (including references)</w:t>
      </w:r>
    </w:p>
    <w:p w14:paraId="6527A387" w14:textId="77777777" w:rsidR="0077132E" w:rsidRPr="00753CFF" w:rsidRDefault="00000000">
      <w:pPr>
        <w:spacing w:before="240" w:after="240"/>
        <w:rPr>
          <w:lang w:val="en-US"/>
        </w:rPr>
      </w:pPr>
      <w:r w:rsidRPr="00753CFF">
        <w:rPr>
          <w:lang w:val="en-US"/>
        </w:rPr>
        <w:t>Tests presenter-level validation preventing invalid data.</w:t>
      </w:r>
    </w:p>
    <w:p w14:paraId="3CB94D62" w14:textId="77777777" w:rsidR="0077132E" w:rsidRPr="00753CFF" w:rsidRDefault="00000000">
      <w:pPr>
        <w:spacing w:before="240" w:after="240"/>
        <w:rPr>
          <w:lang w:val="en-US"/>
        </w:rPr>
      </w:pPr>
      <w:r w:rsidRPr="00753CFF">
        <w:rPr>
          <w:lang w:val="en-US"/>
        </w:rPr>
        <w:t xml:space="preserve"> </w:t>
      </w:r>
    </w:p>
    <w:p w14:paraId="2BDA6C30" w14:textId="77777777" w:rsidR="0077132E" w:rsidRPr="00753CFF" w:rsidRDefault="00000000">
      <w:pPr>
        <w:pStyle w:val="2"/>
        <w:keepNext w:val="0"/>
        <w:keepLines w:val="0"/>
        <w:spacing w:after="80"/>
        <w:rPr>
          <w:b/>
          <w:bCs/>
          <w:sz w:val="34"/>
          <w:szCs w:val="34"/>
          <w:lang w:val="en-US"/>
        </w:rPr>
      </w:pPr>
      <w:bookmarkStart w:id="169" w:name="_15s5p4yl53d9" w:colFirst="0" w:colLast="0"/>
      <w:bookmarkEnd w:id="169"/>
      <w:r w:rsidRPr="00753CFF">
        <w:rPr>
          <w:b/>
          <w:bCs/>
          <w:sz w:val="34"/>
          <w:szCs w:val="34"/>
          <w:lang w:val="en-US"/>
        </w:rPr>
        <w:lastRenderedPageBreak/>
        <w:t>C. Change Password through Control Panel</w:t>
      </w:r>
    </w:p>
    <w:p w14:paraId="75754121" w14:textId="77777777" w:rsidR="0077132E" w:rsidRPr="00753CFF" w:rsidRDefault="00000000">
      <w:pPr>
        <w:pStyle w:val="3"/>
        <w:keepNext w:val="0"/>
        <w:keepLines w:val="0"/>
        <w:spacing w:before="280"/>
        <w:rPr>
          <w:b/>
          <w:bCs/>
          <w:color w:val="000000"/>
          <w:sz w:val="26"/>
          <w:szCs w:val="26"/>
          <w:lang w:val="en-US"/>
        </w:rPr>
      </w:pPr>
      <w:bookmarkStart w:id="170" w:name="_s4xyuimp4yk2" w:colFirst="0" w:colLast="0"/>
      <w:bookmarkEnd w:id="170"/>
      <w:r w:rsidRPr="00753CFF">
        <w:rPr>
          <w:b/>
          <w:bCs/>
          <w:color w:val="000000"/>
          <w:sz w:val="26"/>
          <w:szCs w:val="26"/>
          <w:lang w:val="en-US"/>
        </w:rPr>
        <w:t>1. test_control_panel_password_change_success (ST-CP-PWD-001)</w:t>
      </w:r>
    </w:p>
    <w:tbl>
      <w:tblPr>
        <w:tblStyle w:val="afffff7"/>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155"/>
        <w:gridCol w:w="4740"/>
      </w:tblGrid>
      <w:tr w:rsidR="0077132E" w14:paraId="463A675C" w14:textId="77777777">
        <w:trPr>
          <w:trHeight w:val="360"/>
        </w:trPr>
        <w:tc>
          <w:tcPr>
            <w:tcW w:w="415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E508B12" w14:textId="77777777" w:rsidR="0077132E" w:rsidRDefault="00000000">
            <w:pPr>
              <w:spacing w:before="240"/>
            </w:pPr>
            <w:r>
              <w:t>Field</w:t>
            </w:r>
          </w:p>
        </w:tc>
        <w:tc>
          <w:tcPr>
            <w:tcW w:w="474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2F40395" w14:textId="77777777" w:rsidR="0077132E" w:rsidRDefault="00000000">
            <w:pPr>
              <w:spacing w:before="240"/>
            </w:pPr>
            <w:r>
              <w:t>Value</w:t>
            </w:r>
          </w:p>
        </w:tc>
      </w:tr>
      <w:tr w:rsidR="0077132E" w:rsidRPr="00362686" w14:paraId="1D6E2184" w14:textId="77777777">
        <w:trPr>
          <w:trHeight w:val="1050"/>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99C1468" w14:textId="77777777" w:rsidR="0077132E" w:rsidRDefault="00000000">
            <w:pPr>
              <w:spacing w:before="240"/>
            </w:pPr>
            <w:r>
              <w:t>Class</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03C7A769" w14:textId="77777777" w:rsidR="0077132E" w:rsidRPr="00753CFF" w:rsidRDefault="00000000">
            <w:pPr>
              <w:spacing w:before="240"/>
              <w:rPr>
                <w:lang w:val="en-US"/>
              </w:rPr>
            </w:pPr>
            <w:r w:rsidRPr="00753CFF">
              <w:rPr>
                <w:lang w:val="en-US"/>
              </w:rPr>
              <w:t>ControlPanel, ControlPanelChangePasswordPresenter, System, LoginManager, StorageManager</w:t>
            </w:r>
          </w:p>
        </w:tc>
      </w:tr>
      <w:tr w:rsidR="0077132E" w:rsidRPr="00362686" w14:paraId="0299CB5D" w14:textId="77777777">
        <w:trPr>
          <w:trHeight w:val="705"/>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5088B8A" w14:textId="77777777" w:rsidR="0077132E" w:rsidRDefault="00000000">
            <w:pPr>
              <w:spacing w:before="240"/>
            </w:pPr>
            <w:r>
              <w:t>Function</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53DDE4A7" w14:textId="77777777" w:rsidR="0077132E" w:rsidRPr="00753CFF" w:rsidRDefault="00000000">
            <w:pPr>
              <w:spacing w:before="240"/>
              <w:rPr>
                <w:lang w:val="en-US"/>
              </w:rPr>
            </w:pPr>
            <w:r w:rsidRPr="00753CFF">
              <w:rPr>
                <w:lang w:val="en-US"/>
              </w:rPr>
              <w:t>Change master password through Control Panel</w:t>
            </w:r>
          </w:p>
        </w:tc>
      </w:tr>
      <w:tr w:rsidR="0077132E" w14:paraId="4544F6FC" w14:textId="77777777">
        <w:trPr>
          <w:trHeight w:val="360"/>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11B6974" w14:textId="77777777" w:rsidR="0077132E" w:rsidRDefault="00000000">
            <w:pPr>
              <w:spacing w:before="240"/>
            </w:pPr>
            <w:r>
              <w:t>Author</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73A96999" w14:textId="77777777" w:rsidR="0077132E" w:rsidRDefault="00000000">
            <w:pPr>
              <w:spacing w:before="240"/>
            </w:pPr>
            <w:r>
              <w:t>Minseok Jo</w:t>
            </w:r>
          </w:p>
        </w:tc>
      </w:tr>
      <w:tr w:rsidR="0077132E" w14:paraId="4746664D" w14:textId="77777777">
        <w:trPr>
          <w:trHeight w:val="360"/>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1C40AAD" w14:textId="77777777" w:rsidR="0077132E" w:rsidRDefault="00000000">
            <w:pPr>
              <w:spacing w:before="240"/>
            </w:pPr>
            <w:r>
              <w:t>Date</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58DA3C41" w14:textId="77777777" w:rsidR="0077132E" w:rsidRDefault="00000000">
            <w:pPr>
              <w:spacing w:before="240"/>
            </w:pPr>
            <w:r>
              <w:t>2025-11-25</w:t>
            </w:r>
          </w:p>
        </w:tc>
      </w:tr>
    </w:tbl>
    <w:p w14:paraId="72CF7CE6" w14:textId="77777777" w:rsidR="0077132E" w:rsidRDefault="00000000">
      <w:pPr>
        <w:spacing w:before="240" w:after="240"/>
      </w:pPr>
      <w:r>
        <w:t xml:space="preserve"> </w:t>
      </w:r>
    </w:p>
    <w:p w14:paraId="1CF77719" w14:textId="77777777" w:rsidR="0077132E" w:rsidRDefault="00000000">
      <w:pPr>
        <w:spacing w:before="240" w:after="240"/>
        <w:rPr>
          <w:b/>
          <w:bCs/>
        </w:rPr>
      </w:pPr>
      <w:r>
        <w:rPr>
          <w:b/>
          <w:bCs/>
        </w:rPr>
        <w:t>Test Case Description</w:t>
      </w:r>
    </w:p>
    <w:p w14:paraId="5CA0B127" w14:textId="77777777" w:rsidR="0077132E" w:rsidRPr="00753CFF" w:rsidRDefault="00000000">
      <w:pPr>
        <w:spacing w:before="240" w:after="240"/>
        <w:rPr>
          <w:lang w:val="en-US"/>
        </w:rPr>
      </w:pPr>
      <w:r w:rsidRPr="00753CFF">
        <w:rPr>
          <w:lang w:val="en-US"/>
        </w:rPr>
        <w:t>Validate the complete password change flow from Control Panel through all phases.</w:t>
      </w:r>
    </w:p>
    <w:p w14:paraId="1BB9126A" w14:textId="77777777" w:rsidR="0077132E" w:rsidRPr="00753CFF" w:rsidRDefault="00000000">
      <w:pPr>
        <w:spacing w:before="240" w:after="240"/>
        <w:rPr>
          <w:b/>
          <w:bCs/>
          <w:lang w:val="en-US"/>
        </w:rPr>
      </w:pPr>
      <w:r w:rsidRPr="00753CFF">
        <w:rPr>
          <w:b/>
          <w:bCs/>
          <w:lang w:val="en-US"/>
        </w:rPr>
        <w:t>Input Specifications</w:t>
      </w:r>
    </w:p>
    <w:p w14:paraId="26043FE8" w14:textId="77777777" w:rsidR="0077132E" w:rsidRPr="00753CFF" w:rsidRDefault="00000000">
      <w:pPr>
        <w:spacing w:before="240" w:after="240"/>
        <w:rPr>
          <w:lang w:val="en-US"/>
        </w:rPr>
      </w:pPr>
      <w:r w:rsidRPr="00753CFF">
        <w:rPr>
          <w:lang w:val="en-US"/>
        </w:rPr>
        <w:t>• User logged in as admin with password "1234"</w:t>
      </w:r>
    </w:p>
    <w:p w14:paraId="0C146121" w14:textId="77777777" w:rsidR="0077132E" w:rsidRPr="00753CFF" w:rsidRDefault="00000000">
      <w:pPr>
        <w:spacing w:before="240" w:after="240"/>
        <w:rPr>
          <w:lang w:val="en-US"/>
        </w:rPr>
      </w:pPr>
      <w:r w:rsidRPr="00753CFF">
        <w:rPr>
          <w:lang w:val="en-US"/>
        </w:rPr>
        <w:t>• current_password: "1234"</w:t>
      </w:r>
    </w:p>
    <w:p w14:paraId="04DEEB29" w14:textId="77777777" w:rsidR="0077132E" w:rsidRPr="00753CFF" w:rsidRDefault="00000000">
      <w:pPr>
        <w:spacing w:before="240" w:after="240"/>
        <w:rPr>
          <w:lang w:val="en-US"/>
        </w:rPr>
      </w:pPr>
      <w:r w:rsidRPr="00753CFF">
        <w:rPr>
          <w:lang w:val="en-US"/>
        </w:rPr>
        <w:t>• new_password: "newpass5678"</w:t>
      </w:r>
    </w:p>
    <w:p w14:paraId="76F031E6" w14:textId="77777777" w:rsidR="0077132E" w:rsidRPr="00753CFF" w:rsidRDefault="00000000">
      <w:pPr>
        <w:spacing w:before="240" w:after="240"/>
        <w:rPr>
          <w:lang w:val="en-US"/>
        </w:rPr>
      </w:pPr>
      <w:r w:rsidRPr="00753CFF">
        <w:rPr>
          <w:lang w:val="en-US"/>
        </w:rPr>
        <w:t>• confirm_password: "newpass5678"</w:t>
      </w:r>
    </w:p>
    <w:p w14:paraId="77B7329F" w14:textId="77777777" w:rsidR="0077132E" w:rsidRPr="00753CFF" w:rsidRDefault="00000000">
      <w:pPr>
        <w:spacing w:before="240" w:after="240"/>
        <w:rPr>
          <w:b/>
          <w:bCs/>
          <w:lang w:val="en-US"/>
        </w:rPr>
      </w:pPr>
      <w:r w:rsidRPr="00753CFF">
        <w:rPr>
          <w:b/>
          <w:bCs/>
          <w:lang w:val="en-US"/>
        </w:rPr>
        <w:t>Detailed Step</w:t>
      </w:r>
    </w:p>
    <w:p w14:paraId="4A1DF785" w14:textId="77777777" w:rsidR="0077132E" w:rsidRPr="00753CFF" w:rsidRDefault="00000000">
      <w:pPr>
        <w:spacing w:before="240" w:after="240"/>
        <w:rPr>
          <w:lang w:val="en-US"/>
        </w:rPr>
      </w:pPr>
      <w:r w:rsidRPr="00753CFF">
        <w:rPr>
          <w:lang w:val="en-US"/>
        </w:rPr>
        <w:t>1. Initialize System and login with admin/1234.</w:t>
      </w:r>
    </w:p>
    <w:p w14:paraId="7AAD8999" w14:textId="77777777" w:rsidR="0077132E" w:rsidRPr="00753CFF" w:rsidRDefault="00000000">
      <w:pPr>
        <w:spacing w:before="240" w:after="240"/>
        <w:rPr>
          <w:lang w:val="en-US"/>
        </w:rPr>
      </w:pPr>
      <w:r w:rsidRPr="00753CFF">
        <w:rPr>
          <w:lang w:val="en-US"/>
        </w:rPr>
        <w:t>2. Navigate to Change Password screen.</w:t>
      </w:r>
    </w:p>
    <w:p w14:paraId="6E849C14" w14:textId="77777777" w:rsidR="0077132E" w:rsidRPr="00753CFF" w:rsidRDefault="00000000">
      <w:pPr>
        <w:spacing w:before="240" w:after="240"/>
        <w:rPr>
          <w:lang w:val="en-US"/>
        </w:rPr>
      </w:pPr>
      <w:r w:rsidRPr="00753CFF">
        <w:rPr>
          <w:lang w:val="en-US"/>
        </w:rPr>
        <w:lastRenderedPageBreak/>
        <w:t>3. Enter current password: "1234".</w:t>
      </w:r>
    </w:p>
    <w:p w14:paraId="7064A1E0" w14:textId="77777777" w:rsidR="0077132E" w:rsidRPr="00753CFF" w:rsidRDefault="00000000">
      <w:pPr>
        <w:spacing w:before="240" w:after="240"/>
        <w:rPr>
          <w:lang w:val="en-US"/>
        </w:rPr>
      </w:pPr>
      <w:r w:rsidRPr="00753CFF">
        <w:rPr>
          <w:lang w:val="en-US"/>
        </w:rPr>
        <w:t>4. Enter new password: "newpass5678".</w:t>
      </w:r>
    </w:p>
    <w:p w14:paraId="5FA2FCE5" w14:textId="77777777" w:rsidR="0077132E" w:rsidRPr="00753CFF" w:rsidRDefault="00000000">
      <w:pPr>
        <w:spacing w:before="240" w:after="240"/>
        <w:rPr>
          <w:lang w:val="en-US"/>
        </w:rPr>
      </w:pPr>
      <w:r w:rsidRPr="00753CFF">
        <w:rPr>
          <w:lang w:val="en-US"/>
        </w:rPr>
        <w:t>5. Enter confirm password: "newpass5678".</w:t>
      </w:r>
    </w:p>
    <w:p w14:paraId="0ACCB409" w14:textId="77777777" w:rsidR="0077132E" w:rsidRPr="00753CFF" w:rsidRDefault="00000000">
      <w:pPr>
        <w:spacing w:before="240" w:after="240"/>
        <w:rPr>
          <w:lang w:val="en-US"/>
        </w:rPr>
      </w:pPr>
      <w:r w:rsidRPr="00753CFF">
        <w:rPr>
          <w:lang w:val="en-US"/>
        </w:rPr>
        <w:t>6. Press Change Password button.</w:t>
      </w:r>
    </w:p>
    <w:p w14:paraId="6A2384C0" w14:textId="77777777" w:rsidR="0077132E" w:rsidRPr="00753CFF" w:rsidRDefault="00000000">
      <w:pPr>
        <w:spacing w:before="240" w:after="240"/>
        <w:rPr>
          <w:lang w:val="en-US"/>
        </w:rPr>
      </w:pPr>
      <w:r w:rsidRPr="00753CFF">
        <w:rPr>
          <w:lang w:val="en-US"/>
        </w:rPr>
        <w:t>7. Presenter validates passwords match and length.</w:t>
      </w:r>
    </w:p>
    <w:p w14:paraId="6FA89E87" w14:textId="77777777" w:rsidR="0077132E" w:rsidRPr="00753CFF" w:rsidRDefault="00000000">
      <w:pPr>
        <w:spacing w:before="240" w:after="240"/>
        <w:rPr>
          <w:lang w:val="en-US"/>
        </w:rPr>
      </w:pPr>
      <w:r w:rsidRPr="00753CFF">
        <w:rPr>
          <w:lang w:val="en-US"/>
        </w:rPr>
        <w:t>8. System.change_master_password() executes 3 phases:</w:t>
      </w:r>
    </w:p>
    <w:p w14:paraId="32D686A6" w14:textId="77777777" w:rsidR="0077132E" w:rsidRPr="00753CFF" w:rsidRDefault="00000000">
      <w:pPr>
        <w:spacing w:before="240" w:after="240"/>
        <w:rPr>
          <w:lang w:val="en-US"/>
        </w:rPr>
      </w:pPr>
      <w:r w:rsidRPr="00753CFF">
        <w:rPr>
          <w:lang w:val="en-US"/>
        </w:rPr>
        <w:t>• Phase 1: Verify current password</w:t>
      </w:r>
    </w:p>
    <w:p w14:paraId="6AF84D78" w14:textId="77777777" w:rsidR="0077132E" w:rsidRPr="00753CFF" w:rsidRDefault="00000000">
      <w:pPr>
        <w:spacing w:before="240" w:after="240"/>
        <w:rPr>
          <w:lang w:val="en-US"/>
        </w:rPr>
      </w:pPr>
      <w:r w:rsidRPr="00753CFF">
        <w:rPr>
          <w:lang w:val="en-US"/>
        </w:rPr>
        <w:t>• Phase 2: Validate new password rules</w:t>
      </w:r>
    </w:p>
    <w:p w14:paraId="52C0D327" w14:textId="77777777" w:rsidR="0077132E" w:rsidRPr="00753CFF" w:rsidRDefault="00000000">
      <w:pPr>
        <w:spacing w:before="240" w:after="240"/>
        <w:rPr>
          <w:lang w:val="en-US"/>
        </w:rPr>
      </w:pPr>
      <w:r w:rsidRPr="00753CFF">
        <w:rPr>
          <w:lang w:val="en-US"/>
        </w:rPr>
        <w:t>• Phase 3: Confirm and save</w:t>
      </w:r>
    </w:p>
    <w:p w14:paraId="4A716200" w14:textId="77777777" w:rsidR="0077132E" w:rsidRPr="00753CFF" w:rsidRDefault="00000000">
      <w:pPr>
        <w:spacing w:before="240" w:after="240"/>
        <w:rPr>
          <w:lang w:val="en-US"/>
        </w:rPr>
      </w:pPr>
      <w:r w:rsidRPr="00753CFF">
        <w:rPr>
          <w:lang w:val="en-US"/>
        </w:rPr>
        <w:t>9. Password updated in database.</w:t>
      </w:r>
    </w:p>
    <w:p w14:paraId="7AC963E0" w14:textId="77777777" w:rsidR="0077132E" w:rsidRPr="00753CFF" w:rsidRDefault="00000000">
      <w:pPr>
        <w:spacing w:before="240" w:after="240"/>
        <w:rPr>
          <w:lang w:val="en-US"/>
        </w:rPr>
      </w:pPr>
      <w:r w:rsidRPr="00753CFF">
        <w:rPr>
          <w:lang w:val="en-US"/>
        </w:rPr>
        <w:t>10. ControlPanel displays success message.</w:t>
      </w:r>
    </w:p>
    <w:p w14:paraId="1B098C54" w14:textId="77777777" w:rsidR="0077132E" w:rsidRPr="00753CFF" w:rsidRDefault="00000000">
      <w:pPr>
        <w:spacing w:before="240" w:after="240"/>
        <w:rPr>
          <w:lang w:val="en-US"/>
        </w:rPr>
      </w:pPr>
      <w:r w:rsidRPr="00753CFF">
        <w:rPr>
          <w:lang w:val="en-US"/>
        </w:rPr>
        <w:t>11. Logout and login with new password succeeds.</w:t>
      </w:r>
    </w:p>
    <w:p w14:paraId="5859210C" w14:textId="77777777" w:rsidR="0077132E" w:rsidRPr="00753CFF" w:rsidRDefault="00000000">
      <w:pPr>
        <w:spacing w:before="240" w:after="240"/>
        <w:rPr>
          <w:b/>
          <w:bCs/>
          <w:lang w:val="en-US"/>
        </w:rPr>
      </w:pPr>
      <w:r w:rsidRPr="00753CFF">
        <w:rPr>
          <w:b/>
          <w:bCs/>
          <w:lang w:val="en-US"/>
        </w:rPr>
        <w:t>Expected Result</w:t>
      </w:r>
    </w:p>
    <w:p w14:paraId="6E559B7A" w14:textId="77777777" w:rsidR="0077132E" w:rsidRPr="00753CFF" w:rsidRDefault="00000000">
      <w:pPr>
        <w:spacing w:before="240" w:after="240"/>
        <w:rPr>
          <w:lang w:val="en-US"/>
        </w:rPr>
      </w:pPr>
      <w:r w:rsidRPr="00753CFF">
        <w:rPr>
          <w:lang w:val="en-US"/>
        </w:rPr>
        <w:t>• All 3 phases complete successfully</w:t>
      </w:r>
    </w:p>
    <w:p w14:paraId="653A9A85" w14:textId="77777777" w:rsidR="0077132E" w:rsidRPr="00753CFF" w:rsidRDefault="00000000">
      <w:pPr>
        <w:spacing w:before="240" w:after="240"/>
        <w:rPr>
          <w:lang w:val="en-US"/>
        </w:rPr>
      </w:pPr>
      <w:r w:rsidRPr="00753CFF">
        <w:rPr>
          <w:lang w:val="en-US"/>
        </w:rPr>
        <w:t>• ControlPanel displays "Password changed successfully!"</w:t>
      </w:r>
    </w:p>
    <w:p w14:paraId="1446BC42" w14:textId="77777777" w:rsidR="0077132E" w:rsidRPr="00753CFF" w:rsidRDefault="00000000">
      <w:pPr>
        <w:spacing w:before="240" w:after="240"/>
        <w:rPr>
          <w:lang w:val="en-US"/>
        </w:rPr>
      </w:pPr>
      <w:r w:rsidRPr="00753CFF">
        <w:rPr>
          <w:lang w:val="en-US"/>
        </w:rPr>
        <w:t>• Old password no longer works</w:t>
      </w:r>
    </w:p>
    <w:p w14:paraId="78B0DE94" w14:textId="77777777" w:rsidR="0077132E" w:rsidRPr="00753CFF" w:rsidRDefault="00000000">
      <w:pPr>
        <w:spacing w:before="240" w:after="240"/>
        <w:rPr>
          <w:lang w:val="en-US"/>
        </w:rPr>
      </w:pPr>
      <w:r w:rsidRPr="00753CFF">
        <w:rPr>
          <w:lang w:val="en-US"/>
        </w:rPr>
        <w:t>• New password authenticates correctly</w:t>
      </w:r>
    </w:p>
    <w:p w14:paraId="3457D338" w14:textId="77777777" w:rsidR="0077132E" w:rsidRPr="00753CFF" w:rsidRDefault="00000000">
      <w:pPr>
        <w:spacing w:before="240" w:after="240"/>
        <w:rPr>
          <w:b/>
          <w:bCs/>
          <w:lang w:val="en-US"/>
        </w:rPr>
      </w:pPr>
      <w:r w:rsidRPr="00753CFF">
        <w:rPr>
          <w:b/>
          <w:bCs/>
          <w:lang w:val="en-US"/>
        </w:rPr>
        <w:t>Actual Result (Pass/Fail/Exception)</w:t>
      </w:r>
    </w:p>
    <w:p w14:paraId="284EE423" w14:textId="77777777" w:rsidR="0077132E" w:rsidRPr="00753CFF" w:rsidRDefault="00000000">
      <w:pPr>
        <w:spacing w:before="240" w:after="240"/>
        <w:rPr>
          <w:lang w:val="en-US"/>
        </w:rPr>
      </w:pPr>
      <w:r w:rsidRPr="00753CFF">
        <w:rPr>
          <w:lang w:val="en-US"/>
        </w:rPr>
        <w:t>• Pass: Password change completes</w:t>
      </w:r>
    </w:p>
    <w:p w14:paraId="7592CF8E" w14:textId="77777777" w:rsidR="0077132E" w:rsidRPr="00753CFF" w:rsidRDefault="00000000">
      <w:pPr>
        <w:spacing w:before="240" w:after="240"/>
        <w:rPr>
          <w:lang w:val="en-US"/>
        </w:rPr>
      </w:pPr>
      <w:r w:rsidRPr="00753CFF">
        <w:rPr>
          <w:lang w:val="en-US"/>
        </w:rPr>
        <w:t>• Pass: New password works</w:t>
      </w:r>
    </w:p>
    <w:p w14:paraId="1C31674F" w14:textId="77777777" w:rsidR="0077132E" w:rsidRPr="00753CFF" w:rsidRDefault="00000000">
      <w:pPr>
        <w:spacing w:before="240" w:after="240"/>
        <w:rPr>
          <w:lang w:val="en-US"/>
        </w:rPr>
      </w:pPr>
      <w:r w:rsidRPr="00753CFF">
        <w:rPr>
          <w:lang w:val="en-US"/>
        </w:rPr>
        <w:t>• Pass: Old password rejected</w:t>
      </w:r>
    </w:p>
    <w:p w14:paraId="2E550AC1" w14:textId="77777777" w:rsidR="0077132E" w:rsidRPr="00753CFF" w:rsidRDefault="00000000">
      <w:pPr>
        <w:spacing w:before="240" w:after="240"/>
        <w:rPr>
          <w:b/>
          <w:bCs/>
          <w:lang w:val="en-US"/>
        </w:rPr>
      </w:pPr>
      <w:r w:rsidRPr="00753CFF">
        <w:rPr>
          <w:b/>
          <w:bCs/>
          <w:lang w:val="en-US"/>
        </w:rPr>
        <w:lastRenderedPageBreak/>
        <w:t>Comment (including references)</w:t>
      </w:r>
    </w:p>
    <w:p w14:paraId="0F8A6BC7" w14:textId="77777777" w:rsidR="0077132E" w:rsidRPr="00753CFF" w:rsidRDefault="00000000">
      <w:pPr>
        <w:spacing w:before="240" w:after="240"/>
        <w:rPr>
          <w:lang w:val="en-US"/>
        </w:rPr>
      </w:pPr>
      <w:r w:rsidRPr="00753CFF">
        <w:rPr>
          <w:lang w:val="en-US"/>
        </w:rPr>
        <w:t>Tests complete 3-phase password change flow through UI.</w:t>
      </w:r>
    </w:p>
    <w:p w14:paraId="4C5566B7" w14:textId="77777777" w:rsidR="0077132E" w:rsidRPr="00753CFF" w:rsidRDefault="00000000">
      <w:pPr>
        <w:spacing w:before="240" w:after="240"/>
        <w:rPr>
          <w:lang w:val="en-US"/>
        </w:rPr>
      </w:pPr>
      <w:r w:rsidRPr="00753CFF">
        <w:rPr>
          <w:lang w:val="en-US"/>
        </w:rPr>
        <w:t xml:space="preserve"> </w:t>
      </w:r>
    </w:p>
    <w:p w14:paraId="035267E1" w14:textId="77777777" w:rsidR="0077132E" w:rsidRPr="00753CFF" w:rsidRDefault="00000000">
      <w:pPr>
        <w:pStyle w:val="3"/>
        <w:keepNext w:val="0"/>
        <w:keepLines w:val="0"/>
        <w:spacing w:before="280"/>
        <w:rPr>
          <w:b/>
          <w:bCs/>
          <w:color w:val="000000"/>
          <w:sz w:val="26"/>
          <w:szCs w:val="26"/>
          <w:lang w:val="en-US"/>
        </w:rPr>
      </w:pPr>
      <w:bookmarkStart w:id="171" w:name="_ch8a75tgawkz" w:colFirst="0" w:colLast="0"/>
      <w:bookmarkEnd w:id="171"/>
      <w:r w:rsidRPr="00753CFF">
        <w:rPr>
          <w:b/>
          <w:bCs/>
          <w:color w:val="000000"/>
          <w:sz w:val="26"/>
          <w:szCs w:val="26"/>
          <w:lang w:val="en-US"/>
        </w:rPr>
        <w:t>2. test_control_panel_password_change_mismatch (ST-CP-PWD-002)</w:t>
      </w:r>
    </w:p>
    <w:tbl>
      <w:tblPr>
        <w:tblStyle w:val="afffff8"/>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155"/>
        <w:gridCol w:w="4740"/>
      </w:tblGrid>
      <w:tr w:rsidR="0077132E" w14:paraId="6D0CCD1D" w14:textId="77777777">
        <w:trPr>
          <w:trHeight w:val="360"/>
        </w:trPr>
        <w:tc>
          <w:tcPr>
            <w:tcW w:w="415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B67DDB6" w14:textId="77777777" w:rsidR="0077132E" w:rsidRDefault="00000000">
            <w:pPr>
              <w:spacing w:before="240"/>
            </w:pPr>
            <w:r>
              <w:t>Field</w:t>
            </w:r>
          </w:p>
        </w:tc>
        <w:tc>
          <w:tcPr>
            <w:tcW w:w="474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2AB140B9" w14:textId="77777777" w:rsidR="0077132E" w:rsidRDefault="00000000">
            <w:pPr>
              <w:spacing w:before="240"/>
            </w:pPr>
            <w:r>
              <w:t>Value</w:t>
            </w:r>
          </w:p>
        </w:tc>
      </w:tr>
      <w:tr w:rsidR="0077132E" w14:paraId="3806ADF7" w14:textId="77777777">
        <w:trPr>
          <w:trHeight w:val="1050"/>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F25D347" w14:textId="77777777" w:rsidR="0077132E" w:rsidRDefault="00000000">
            <w:pPr>
              <w:spacing w:before="240"/>
            </w:pPr>
            <w:r>
              <w:t>Class</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0926FEB9" w14:textId="77777777" w:rsidR="0077132E" w:rsidRDefault="00000000">
            <w:pPr>
              <w:spacing w:before="240"/>
            </w:pPr>
            <w:r>
              <w:t>ControlPanel, ControlPanelChangePasswordPresenter, System</w:t>
            </w:r>
          </w:p>
        </w:tc>
      </w:tr>
      <w:tr w:rsidR="0077132E" w:rsidRPr="00362686" w14:paraId="545CB465" w14:textId="77777777">
        <w:trPr>
          <w:trHeight w:val="705"/>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34C9D64" w14:textId="77777777" w:rsidR="0077132E" w:rsidRDefault="00000000">
            <w:pPr>
              <w:spacing w:before="240"/>
            </w:pPr>
            <w:r>
              <w:t>Function</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5D3EFC2A" w14:textId="77777777" w:rsidR="0077132E" w:rsidRPr="00753CFF" w:rsidRDefault="00000000">
            <w:pPr>
              <w:spacing w:before="240"/>
              <w:rPr>
                <w:lang w:val="en-US"/>
              </w:rPr>
            </w:pPr>
            <w:r w:rsidRPr="00753CFF">
              <w:rPr>
                <w:lang w:val="en-US"/>
              </w:rPr>
              <w:t>Password change with mismatched confirmation</w:t>
            </w:r>
          </w:p>
        </w:tc>
      </w:tr>
      <w:tr w:rsidR="0077132E" w14:paraId="1B110203" w14:textId="77777777">
        <w:trPr>
          <w:trHeight w:val="360"/>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3815811" w14:textId="77777777" w:rsidR="0077132E" w:rsidRDefault="00000000">
            <w:pPr>
              <w:spacing w:before="240"/>
            </w:pPr>
            <w:r>
              <w:t>Author</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141C41B2" w14:textId="77777777" w:rsidR="0077132E" w:rsidRDefault="00000000">
            <w:pPr>
              <w:spacing w:before="240"/>
            </w:pPr>
            <w:r>
              <w:t>Minseok Jo</w:t>
            </w:r>
          </w:p>
        </w:tc>
      </w:tr>
      <w:tr w:rsidR="0077132E" w14:paraId="4E52AAA2" w14:textId="77777777">
        <w:trPr>
          <w:trHeight w:val="360"/>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686F757" w14:textId="77777777" w:rsidR="0077132E" w:rsidRDefault="00000000">
            <w:pPr>
              <w:spacing w:before="240"/>
            </w:pPr>
            <w:r>
              <w:t>Date</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32CBC509" w14:textId="77777777" w:rsidR="0077132E" w:rsidRDefault="00000000">
            <w:pPr>
              <w:spacing w:before="240"/>
            </w:pPr>
            <w:r>
              <w:t>2025-11-25</w:t>
            </w:r>
          </w:p>
        </w:tc>
      </w:tr>
    </w:tbl>
    <w:p w14:paraId="5468E3D0" w14:textId="77777777" w:rsidR="0077132E" w:rsidRDefault="00000000">
      <w:pPr>
        <w:spacing w:before="240" w:after="240"/>
      </w:pPr>
      <w:r>
        <w:t xml:space="preserve"> </w:t>
      </w:r>
    </w:p>
    <w:p w14:paraId="56F89008" w14:textId="77777777" w:rsidR="0077132E" w:rsidRDefault="00000000">
      <w:pPr>
        <w:spacing w:before="240" w:after="240"/>
        <w:rPr>
          <w:b/>
          <w:bCs/>
        </w:rPr>
      </w:pPr>
      <w:r>
        <w:rPr>
          <w:b/>
          <w:bCs/>
        </w:rPr>
        <w:t>Test Case Description</w:t>
      </w:r>
    </w:p>
    <w:p w14:paraId="18BA6B36" w14:textId="77777777" w:rsidR="0077132E" w:rsidRPr="00753CFF" w:rsidRDefault="00000000">
      <w:pPr>
        <w:spacing w:before="240" w:after="240"/>
        <w:rPr>
          <w:lang w:val="en-US"/>
        </w:rPr>
      </w:pPr>
      <w:r w:rsidRPr="00753CFF">
        <w:rPr>
          <w:lang w:val="en-US"/>
        </w:rPr>
        <w:t>Validate that password change fails when new password and confirmation don't match.</w:t>
      </w:r>
    </w:p>
    <w:p w14:paraId="42AFA419" w14:textId="77777777" w:rsidR="0077132E" w:rsidRPr="00753CFF" w:rsidRDefault="00000000">
      <w:pPr>
        <w:spacing w:before="240" w:after="240"/>
        <w:rPr>
          <w:b/>
          <w:bCs/>
          <w:lang w:val="en-US"/>
        </w:rPr>
      </w:pPr>
      <w:r w:rsidRPr="00753CFF">
        <w:rPr>
          <w:b/>
          <w:bCs/>
          <w:lang w:val="en-US"/>
        </w:rPr>
        <w:t>Input Specifications</w:t>
      </w:r>
    </w:p>
    <w:p w14:paraId="673736BC" w14:textId="77777777" w:rsidR="0077132E" w:rsidRPr="00753CFF" w:rsidRDefault="00000000">
      <w:pPr>
        <w:spacing w:before="240" w:after="240"/>
        <w:rPr>
          <w:lang w:val="en-US"/>
        </w:rPr>
      </w:pPr>
      <w:r w:rsidRPr="00753CFF">
        <w:rPr>
          <w:lang w:val="en-US"/>
        </w:rPr>
        <w:t>• current_password: "1234"</w:t>
      </w:r>
    </w:p>
    <w:p w14:paraId="4C3BBA77" w14:textId="77777777" w:rsidR="0077132E" w:rsidRPr="00753CFF" w:rsidRDefault="00000000">
      <w:pPr>
        <w:spacing w:before="240" w:after="240"/>
        <w:rPr>
          <w:lang w:val="en-US"/>
        </w:rPr>
      </w:pPr>
      <w:r w:rsidRPr="00753CFF">
        <w:rPr>
          <w:lang w:val="en-US"/>
        </w:rPr>
        <w:t>• new_password: "newpass1111"</w:t>
      </w:r>
    </w:p>
    <w:p w14:paraId="2A6D3DD9" w14:textId="77777777" w:rsidR="0077132E" w:rsidRPr="00753CFF" w:rsidRDefault="00000000">
      <w:pPr>
        <w:spacing w:before="240" w:after="240"/>
        <w:rPr>
          <w:lang w:val="en-US"/>
        </w:rPr>
      </w:pPr>
      <w:r w:rsidRPr="00753CFF">
        <w:rPr>
          <w:lang w:val="en-US"/>
        </w:rPr>
        <w:t>• confirm_password: "newpass2222" (mismatch)</w:t>
      </w:r>
    </w:p>
    <w:p w14:paraId="3BEA86C6" w14:textId="77777777" w:rsidR="0077132E" w:rsidRPr="00753CFF" w:rsidRDefault="00000000">
      <w:pPr>
        <w:spacing w:before="240" w:after="240"/>
        <w:rPr>
          <w:b/>
          <w:bCs/>
          <w:lang w:val="en-US"/>
        </w:rPr>
      </w:pPr>
      <w:r w:rsidRPr="00753CFF">
        <w:rPr>
          <w:b/>
          <w:bCs/>
          <w:lang w:val="en-US"/>
        </w:rPr>
        <w:t>Detailed Step</w:t>
      </w:r>
    </w:p>
    <w:p w14:paraId="2F4124B6" w14:textId="77777777" w:rsidR="0077132E" w:rsidRPr="00753CFF" w:rsidRDefault="00000000">
      <w:pPr>
        <w:spacing w:before="240" w:after="240"/>
        <w:rPr>
          <w:lang w:val="en-US"/>
        </w:rPr>
      </w:pPr>
      <w:r w:rsidRPr="00753CFF">
        <w:rPr>
          <w:lang w:val="en-US"/>
        </w:rPr>
        <w:t>1. Initialize System and login.</w:t>
      </w:r>
    </w:p>
    <w:p w14:paraId="712A183B" w14:textId="77777777" w:rsidR="0077132E" w:rsidRPr="00753CFF" w:rsidRDefault="00000000">
      <w:pPr>
        <w:spacing w:before="240" w:after="240"/>
        <w:rPr>
          <w:lang w:val="en-US"/>
        </w:rPr>
      </w:pPr>
      <w:r w:rsidRPr="00753CFF">
        <w:rPr>
          <w:lang w:val="en-US"/>
        </w:rPr>
        <w:lastRenderedPageBreak/>
        <w:t>2. Navigate to Change Password screen.</w:t>
      </w:r>
    </w:p>
    <w:p w14:paraId="76F07F86" w14:textId="77777777" w:rsidR="0077132E" w:rsidRPr="00753CFF" w:rsidRDefault="00000000">
      <w:pPr>
        <w:spacing w:before="240" w:after="240"/>
        <w:rPr>
          <w:lang w:val="en-US"/>
        </w:rPr>
      </w:pPr>
      <w:r w:rsidRPr="00753CFF">
        <w:rPr>
          <w:lang w:val="en-US"/>
        </w:rPr>
        <w:t>3. Enter current password: "1234".</w:t>
      </w:r>
    </w:p>
    <w:p w14:paraId="03592DB2" w14:textId="77777777" w:rsidR="0077132E" w:rsidRPr="00753CFF" w:rsidRDefault="00000000">
      <w:pPr>
        <w:spacing w:before="240" w:after="240"/>
        <w:rPr>
          <w:lang w:val="en-US"/>
        </w:rPr>
      </w:pPr>
      <w:r w:rsidRPr="00753CFF">
        <w:rPr>
          <w:lang w:val="en-US"/>
        </w:rPr>
        <w:t>4. Enter new password: "newpass1111".</w:t>
      </w:r>
    </w:p>
    <w:p w14:paraId="0F3ABC71" w14:textId="77777777" w:rsidR="0077132E" w:rsidRPr="00753CFF" w:rsidRDefault="00000000">
      <w:pPr>
        <w:spacing w:before="240" w:after="240"/>
        <w:rPr>
          <w:lang w:val="en-US"/>
        </w:rPr>
      </w:pPr>
      <w:r w:rsidRPr="00753CFF">
        <w:rPr>
          <w:lang w:val="en-US"/>
        </w:rPr>
        <w:t>5. Enter confirm password: "newpass2222".</w:t>
      </w:r>
    </w:p>
    <w:p w14:paraId="5B5BE60F" w14:textId="77777777" w:rsidR="0077132E" w:rsidRPr="00753CFF" w:rsidRDefault="00000000">
      <w:pPr>
        <w:spacing w:before="240" w:after="240"/>
        <w:rPr>
          <w:lang w:val="en-US"/>
        </w:rPr>
      </w:pPr>
      <w:r w:rsidRPr="00753CFF">
        <w:rPr>
          <w:lang w:val="en-US"/>
        </w:rPr>
        <w:t>6. Press Change Password button.</w:t>
      </w:r>
    </w:p>
    <w:p w14:paraId="6F95B153" w14:textId="77777777" w:rsidR="0077132E" w:rsidRPr="00753CFF" w:rsidRDefault="00000000">
      <w:pPr>
        <w:spacing w:before="240" w:after="240"/>
        <w:rPr>
          <w:lang w:val="en-US"/>
        </w:rPr>
      </w:pPr>
      <w:r w:rsidRPr="00753CFF">
        <w:rPr>
          <w:lang w:val="en-US"/>
        </w:rPr>
        <w:t>7. Presenter validates passwords do not match.</w:t>
      </w:r>
    </w:p>
    <w:p w14:paraId="5CC0C239" w14:textId="77777777" w:rsidR="0077132E" w:rsidRPr="00753CFF" w:rsidRDefault="00000000">
      <w:pPr>
        <w:spacing w:before="240" w:after="240"/>
        <w:rPr>
          <w:lang w:val="en-US"/>
        </w:rPr>
      </w:pPr>
      <w:r w:rsidRPr="00753CFF">
        <w:rPr>
          <w:lang w:val="en-US"/>
        </w:rPr>
        <w:t>8. Error returned before calling System.</w:t>
      </w:r>
    </w:p>
    <w:p w14:paraId="69E7F552" w14:textId="77777777" w:rsidR="0077132E" w:rsidRPr="00753CFF" w:rsidRDefault="00000000">
      <w:pPr>
        <w:spacing w:before="240" w:after="240"/>
        <w:rPr>
          <w:lang w:val="en-US"/>
        </w:rPr>
      </w:pPr>
      <w:r w:rsidRPr="00753CFF">
        <w:rPr>
          <w:lang w:val="en-US"/>
        </w:rPr>
        <w:t>9. ControlPanel displays error message.</w:t>
      </w:r>
    </w:p>
    <w:p w14:paraId="02BB4B38" w14:textId="77777777" w:rsidR="0077132E" w:rsidRPr="00753CFF" w:rsidRDefault="00000000">
      <w:pPr>
        <w:spacing w:before="240" w:after="240"/>
        <w:rPr>
          <w:lang w:val="en-US"/>
        </w:rPr>
      </w:pPr>
      <w:r w:rsidRPr="00753CFF">
        <w:rPr>
          <w:lang w:val="en-US"/>
        </w:rPr>
        <w:t>10. Password remains unchanged.</w:t>
      </w:r>
    </w:p>
    <w:p w14:paraId="6641638E" w14:textId="77777777" w:rsidR="0077132E" w:rsidRPr="00753CFF" w:rsidRDefault="00000000">
      <w:pPr>
        <w:spacing w:before="240" w:after="240"/>
        <w:rPr>
          <w:b/>
          <w:bCs/>
          <w:lang w:val="en-US"/>
        </w:rPr>
      </w:pPr>
      <w:r w:rsidRPr="00753CFF">
        <w:rPr>
          <w:b/>
          <w:bCs/>
          <w:lang w:val="en-US"/>
        </w:rPr>
        <w:t>Expected Result</w:t>
      </w:r>
    </w:p>
    <w:p w14:paraId="759531FA" w14:textId="77777777" w:rsidR="0077132E" w:rsidRPr="00753CFF" w:rsidRDefault="00000000">
      <w:pPr>
        <w:spacing w:before="240" w:after="240"/>
        <w:rPr>
          <w:lang w:val="en-US"/>
        </w:rPr>
      </w:pPr>
      <w:r w:rsidRPr="00753CFF">
        <w:rPr>
          <w:lang w:val="en-US"/>
        </w:rPr>
        <w:t>• Validation fails at presenter level</w:t>
      </w:r>
    </w:p>
    <w:p w14:paraId="77AB2A2B" w14:textId="77777777" w:rsidR="0077132E" w:rsidRPr="00753CFF" w:rsidRDefault="00000000">
      <w:pPr>
        <w:spacing w:before="240" w:after="240"/>
        <w:rPr>
          <w:lang w:val="en-US"/>
        </w:rPr>
      </w:pPr>
      <w:r w:rsidRPr="00753CFF">
        <w:rPr>
          <w:lang w:val="en-US"/>
        </w:rPr>
        <w:t>• Error message: "New passwords do not match!"</w:t>
      </w:r>
    </w:p>
    <w:p w14:paraId="7C7DB89E" w14:textId="77777777" w:rsidR="0077132E" w:rsidRPr="00753CFF" w:rsidRDefault="00000000">
      <w:pPr>
        <w:spacing w:before="240" w:after="240"/>
        <w:rPr>
          <w:lang w:val="en-US"/>
        </w:rPr>
      </w:pPr>
      <w:r w:rsidRPr="00753CFF">
        <w:rPr>
          <w:lang w:val="en-US"/>
        </w:rPr>
        <w:t>• System.change_master_password() is NOT called</w:t>
      </w:r>
    </w:p>
    <w:p w14:paraId="7E206F1E" w14:textId="77777777" w:rsidR="0077132E" w:rsidRPr="00753CFF" w:rsidRDefault="00000000">
      <w:pPr>
        <w:spacing w:before="240" w:after="240"/>
        <w:rPr>
          <w:lang w:val="en-US"/>
        </w:rPr>
      </w:pPr>
      <w:r w:rsidRPr="00753CFF">
        <w:rPr>
          <w:lang w:val="en-US"/>
        </w:rPr>
        <w:t>• Original password still works</w:t>
      </w:r>
    </w:p>
    <w:p w14:paraId="3D53DD7E" w14:textId="77777777" w:rsidR="0077132E" w:rsidRPr="00753CFF" w:rsidRDefault="00000000">
      <w:pPr>
        <w:spacing w:before="240" w:after="240"/>
        <w:rPr>
          <w:b/>
          <w:bCs/>
          <w:lang w:val="en-US"/>
        </w:rPr>
      </w:pPr>
      <w:r w:rsidRPr="00753CFF">
        <w:rPr>
          <w:b/>
          <w:bCs/>
          <w:lang w:val="en-US"/>
        </w:rPr>
        <w:t>Actual Result (Pass/Fail/Exception)</w:t>
      </w:r>
    </w:p>
    <w:p w14:paraId="5564ED89" w14:textId="77777777" w:rsidR="0077132E" w:rsidRPr="00753CFF" w:rsidRDefault="00000000">
      <w:pPr>
        <w:spacing w:before="240" w:after="240"/>
        <w:rPr>
          <w:lang w:val="en-US"/>
        </w:rPr>
      </w:pPr>
      <w:r w:rsidRPr="00753CFF">
        <w:rPr>
          <w:lang w:val="en-US"/>
        </w:rPr>
        <w:t>• Pass: Mismatch detected</w:t>
      </w:r>
    </w:p>
    <w:p w14:paraId="1BF9748B" w14:textId="77777777" w:rsidR="0077132E" w:rsidRPr="00753CFF" w:rsidRDefault="00000000">
      <w:pPr>
        <w:spacing w:before="240" w:after="240"/>
        <w:rPr>
          <w:lang w:val="en-US"/>
        </w:rPr>
      </w:pPr>
      <w:r w:rsidRPr="00753CFF">
        <w:rPr>
          <w:lang w:val="en-US"/>
        </w:rPr>
        <w:t>• Pass: Error displayed</w:t>
      </w:r>
    </w:p>
    <w:p w14:paraId="4BF8AED2" w14:textId="77777777" w:rsidR="0077132E" w:rsidRPr="00753CFF" w:rsidRDefault="00000000">
      <w:pPr>
        <w:spacing w:before="240" w:after="240"/>
        <w:rPr>
          <w:lang w:val="en-US"/>
        </w:rPr>
      </w:pPr>
      <w:r w:rsidRPr="00753CFF">
        <w:rPr>
          <w:lang w:val="en-US"/>
        </w:rPr>
        <w:t>• Pass: Password unchanged</w:t>
      </w:r>
    </w:p>
    <w:p w14:paraId="1E577C38" w14:textId="77777777" w:rsidR="0077132E" w:rsidRPr="00753CFF" w:rsidRDefault="00000000">
      <w:pPr>
        <w:spacing w:before="240" w:after="240"/>
        <w:rPr>
          <w:b/>
          <w:bCs/>
          <w:lang w:val="en-US"/>
        </w:rPr>
      </w:pPr>
      <w:r w:rsidRPr="00753CFF">
        <w:rPr>
          <w:b/>
          <w:bCs/>
          <w:lang w:val="en-US"/>
        </w:rPr>
        <w:t>Comment (including references)</w:t>
      </w:r>
    </w:p>
    <w:p w14:paraId="1D45203A" w14:textId="77777777" w:rsidR="0077132E" w:rsidRPr="00753CFF" w:rsidRDefault="00000000">
      <w:pPr>
        <w:spacing w:before="240" w:after="240"/>
        <w:rPr>
          <w:lang w:val="en-US"/>
        </w:rPr>
      </w:pPr>
      <w:r w:rsidRPr="00753CFF">
        <w:rPr>
          <w:lang w:val="en-US"/>
        </w:rPr>
        <w:t>Tests early validation at presenter layer preventing unnecessary system calls.</w:t>
      </w:r>
    </w:p>
    <w:p w14:paraId="7FF2072A" w14:textId="77777777" w:rsidR="0077132E" w:rsidRPr="00753CFF" w:rsidRDefault="00000000">
      <w:pPr>
        <w:spacing w:before="240" w:after="240"/>
        <w:rPr>
          <w:lang w:val="en-US"/>
        </w:rPr>
      </w:pPr>
      <w:r w:rsidRPr="00753CFF">
        <w:rPr>
          <w:lang w:val="en-US"/>
        </w:rPr>
        <w:t xml:space="preserve"> </w:t>
      </w:r>
    </w:p>
    <w:p w14:paraId="0309DC02" w14:textId="77777777" w:rsidR="0077132E" w:rsidRPr="00753CFF" w:rsidRDefault="00000000">
      <w:pPr>
        <w:pStyle w:val="2"/>
        <w:keepNext w:val="0"/>
        <w:keepLines w:val="0"/>
        <w:spacing w:after="80"/>
        <w:rPr>
          <w:b/>
          <w:bCs/>
          <w:sz w:val="34"/>
          <w:szCs w:val="34"/>
          <w:lang w:val="en-US"/>
        </w:rPr>
      </w:pPr>
      <w:bookmarkStart w:id="172" w:name="_n27qgqwa5ur" w:colFirst="0" w:colLast="0"/>
      <w:bookmarkEnd w:id="172"/>
      <w:r w:rsidRPr="00753CFF">
        <w:rPr>
          <w:b/>
          <w:bCs/>
          <w:sz w:val="34"/>
          <w:szCs w:val="34"/>
          <w:lang w:val="en-US"/>
        </w:rPr>
        <w:lastRenderedPageBreak/>
        <w:t>D. Log onto the System through Web Browser (2FA)</w:t>
      </w:r>
    </w:p>
    <w:p w14:paraId="2C49F50C" w14:textId="77777777" w:rsidR="0077132E" w:rsidRPr="00753CFF" w:rsidRDefault="00000000">
      <w:pPr>
        <w:pStyle w:val="3"/>
        <w:keepNext w:val="0"/>
        <w:keepLines w:val="0"/>
        <w:spacing w:before="280"/>
        <w:rPr>
          <w:b/>
          <w:bCs/>
          <w:color w:val="000000"/>
          <w:sz w:val="26"/>
          <w:szCs w:val="26"/>
          <w:lang w:val="en-US"/>
        </w:rPr>
      </w:pPr>
      <w:bookmarkStart w:id="173" w:name="_ah0wai1d76z7" w:colFirst="0" w:colLast="0"/>
      <w:bookmarkEnd w:id="173"/>
      <w:r w:rsidRPr="00753CFF">
        <w:rPr>
          <w:b/>
          <w:bCs/>
          <w:color w:val="000000"/>
          <w:sz w:val="26"/>
          <w:szCs w:val="26"/>
          <w:lang w:val="en-US"/>
        </w:rPr>
        <w:t>1. test_web_login_two_factor_success (ST-Web-Login-001)</w:t>
      </w:r>
    </w:p>
    <w:tbl>
      <w:tblPr>
        <w:tblStyle w:val="afffff9"/>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25"/>
        <w:gridCol w:w="4470"/>
      </w:tblGrid>
      <w:tr w:rsidR="0077132E" w14:paraId="1BA2E8D7" w14:textId="77777777">
        <w:trPr>
          <w:trHeight w:val="360"/>
        </w:trPr>
        <w:tc>
          <w:tcPr>
            <w:tcW w:w="442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C4A894E" w14:textId="77777777" w:rsidR="0077132E" w:rsidRDefault="00000000">
            <w:pPr>
              <w:spacing w:before="240"/>
            </w:pPr>
            <w:r>
              <w:t>Field</w:t>
            </w:r>
          </w:p>
        </w:tc>
        <w:tc>
          <w:tcPr>
            <w:tcW w:w="447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2824BCE" w14:textId="77777777" w:rsidR="0077132E" w:rsidRDefault="00000000">
            <w:pPr>
              <w:spacing w:before="240"/>
            </w:pPr>
            <w:r>
              <w:t>Value</w:t>
            </w:r>
          </w:p>
        </w:tc>
      </w:tr>
      <w:tr w:rsidR="0077132E" w:rsidRPr="00362686" w14:paraId="646C31D4" w14:textId="77777777">
        <w:trPr>
          <w:trHeight w:val="105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3CB5320" w14:textId="77777777" w:rsidR="0077132E" w:rsidRDefault="00000000">
            <w:pPr>
              <w:spacing w:before="240"/>
            </w:pPr>
            <w:r>
              <w:t>Class</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3A40D65B" w14:textId="77777777" w:rsidR="0077132E" w:rsidRPr="00753CFF" w:rsidRDefault="00000000">
            <w:pPr>
              <w:spacing w:before="240"/>
              <w:rPr>
                <w:lang w:val="en-US"/>
              </w:rPr>
            </w:pPr>
            <w:r w:rsidRPr="00753CFF">
              <w:rPr>
                <w:lang w:val="en-US"/>
              </w:rPr>
              <w:t>WebBrowser, WebLoginPresenter, System, LoginManager, StorageManager</w:t>
            </w:r>
          </w:p>
        </w:tc>
      </w:tr>
      <w:tr w:rsidR="0077132E" w:rsidRPr="00362686" w14:paraId="1ECE298F" w14:textId="77777777">
        <w:trPr>
          <w:trHeight w:val="705"/>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5C08AE0" w14:textId="77777777" w:rsidR="0077132E" w:rsidRDefault="00000000">
            <w:pPr>
              <w:spacing w:before="240"/>
            </w:pPr>
            <w:r>
              <w:t>Function</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669C8CB0" w14:textId="77777777" w:rsidR="0077132E" w:rsidRPr="00753CFF" w:rsidRDefault="00000000">
            <w:pPr>
              <w:spacing w:before="240"/>
              <w:rPr>
                <w:lang w:val="en-US"/>
              </w:rPr>
            </w:pPr>
            <w:r w:rsidRPr="00753CFF">
              <w:rPr>
                <w:lang w:val="en-US"/>
              </w:rPr>
              <w:t>Two-factor authentication through Web Browser</w:t>
            </w:r>
          </w:p>
        </w:tc>
      </w:tr>
      <w:tr w:rsidR="0077132E" w14:paraId="1EEED605"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61D22D2" w14:textId="77777777" w:rsidR="0077132E" w:rsidRDefault="00000000">
            <w:pPr>
              <w:spacing w:before="240"/>
            </w:pPr>
            <w:r>
              <w:t>Author</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06CDC442" w14:textId="77777777" w:rsidR="0077132E" w:rsidRDefault="00000000">
            <w:pPr>
              <w:spacing w:before="240"/>
            </w:pPr>
            <w:r>
              <w:t>Minseok Jo</w:t>
            </w:r>
          </w:p>
        </w:tc>
      </w:tr>
      <w:tr w:rsidR="0077132E" w14:paraId="716E0174"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B954094" w14:textId="77777777" w:rsidR="0077132E" w:rsidRDefault="00000000">
            <w:pPr>
              <w:spacing w:before="240"/>
            </w:pPr>
            <w:r>
              <w:t>Date</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37DB4189" w14:textId="77777777" w:rsidR="0077132E" w:rsidRDefault="00000000">
            <w:pPr>
              <w:spacing w:before="240"/>
            </w:pPr>
            <w:r>
              <w:t>2025-11-25</w:t>
            </w:r>
          </w:p>
        </w:tc>
      </w:tr>
    </w:tbl>
    <w:p w14:paraId="243AB36E" w14:textId="77777777" w:rsidR="0077132E" w:rsidRDefault="00000000">
      <w:pPr>
        <w:spacing w:before="240" w:after="240"/>
      </w:pPr>
      <w:r>
        <w:t xml:space="preserve"> </w:t>
      </w:r>
    </w:p>
    <w:p w14:paraId="7B025933" w14:textId="77777777" w:rsidR="0077132E" w:rsidRDefault="00000000">
      <w:pPr>
        <w:spacing w:before="240" w:after="240"/>
        <w:rPr>
          <w:b/>
          <w:bCs/>
        </w:rPr>
      </w:pPr>
      <w:r>
        <w:rPr>
          <w:b/>
          <w:bCs/>
        </w:rPr>
        <w:t>Test Case Description</w:t>
      </w:r>
    </w:p>
    <w:p w14:paraId="2424FC5B" w14:textId="77777777" w:rsidR="0077132E" w:rsidRPr="00753CFF" w:rsidRDefault="00000000">
      <w:pPr>
        <w:spacing w:before="240" w:after="240"/>
        <w:rPr>
          <w:lang w:val="en-US"/>
        </w:rPr>
      </w:pPr>
      <w:r w:rsidRPr="00753CFF">
        <w:rPr>
          <w:lang w:val="en-US"/>
        </w:rPr>
        <w:t>Validate the complete 2-factor authentication flow through the web interface.</w:t>
      </w:r>
    </w:p>
    <w:p w14:paraId="39F1E83B" w14:textId="77777777" w:rsidR="0077132E" w:rsidRPr="00753CFF" w:rsidRDefault="00000000">
      <w:pPr>
        <w:spacing w:before="240" w:after="240"/>
        <w:rPr>
          <w:b/>
          <w:bCs/>
          <w:lang w:val="en-US"/>
        </w:rPr>
      </w:pPr>
      <w:r w:rsidRPr="00753CFF">
        <w:rPr>
          <w:b/>
          <w:bCs/>
          <w:lang w:val="en-US"/>
        </w:rPr>
        <w:t>Input Specifications</w:t>
      </w:r>
    </w:p>
    <w:p w14:paraId="1066E99E" w14:textId="77777777" w:rsidR="0077132E" w:rsidRPr="00753CFF" w:rsidRDefault="00000000">
      <w:pPr>
        <w:spacing w:before="240" w:after="240"/>
        <w:rPr>
          <w:lang w:val="en-US"/>
        </w:rPr>
      </w:pPr>
      <w:r w:rsidRPr="00753CFF">
        <w:rPr>
          <w:lang w:val="en-US"/>
        </w:rPr>
        <w:t>• username: "admin"</w:t>
      </w:r>
    </w:p>
    <w:p w14:paraId="571CFF21" w14:textId="77777777" w:rsidR="0077132E" w:rsidRPr="00753CFF" w:rsidRDefault="00000000">
      <w:pPr>
        <w:spacing w:before="240" w:after="240"/>
        <w:rPr>
          <w:lang w:val="en-US"/>
        </w:rPr>
      </w:pPr>
      <w:r w:rsidRPr="00753CFF">
        <w:rPr>
          <w:lang w:val="en-US"/>
        </w:rPr>
        <w:t>• first_password: "password123"</w:t>
      </w:r>
    </w:p>
    <w:p w14:paraId="0E747FB1" w14:textId="77777777" w:rsidR="0077132E" w:rsidRPr="00753CFF" w:rsidRDefault="00000000">
      <w:pPr>
        <w:spacing w:before="240" w:after="240"/>
        <w:rPr>
          <w:lang w:val="en-US"/>
        </w:rPr>
      </w:pPr>
      <w:r w:rsidRPr="00753CFF">
        <w:rPr>
          <w:lang w:val="en-US"/>
        </w:rPr>
        <w:t>• second_password: "pin1234"</w:t>
      </w:r>
    </w:p>
    <w:p w14:paraId="26534F97" w14:textId="77777777" w:rsidR="0077132E" w:rsidRPr="00753CFF" w:rsidRDefault="00000000">
      <w:pPr>
        <w:spacing w:before="240" w:after="240"/>
        <w:rPr>
          <w:b/>
          <w:bCs/>
          <w:lang w:val="en-US"/>
        </w:rPr>
      </w:pPr>
      <w:r w:rsidRPr="00753CFF">
        <w:rPr>
          <w:b/>
          <w:bCs/>
          <w:lang w:val="en-US"/>
        </w:rPr>
        <w:t>Detailed Step</w:t>
      </w:r>
    </w:p>
    <w:p w14:paraId="652126B9" w14:textId="77777777" w:rsidR="0077132E" w:rsidRPr="00753CFF" w:rsidRDefault="00000000">
      <w:pPr>
        <w:spacing w:before="240" w:after="240"/>
        <w:rPr>
          <w:lang w:val="en-US"/>
        </w:rPr>
      </w:pPr>
      <w:r w:rsidRPr="00753CFF">
        <w:rPr>
          <w:lang w:val="en-US"/>
        </w:rPr>
        <w:t>1. Initialize System with turn_on().</w:t>
      </w:r>
    </w:p>
    <w:p w14:paraId="43D7835D" w14:textId="77777777" w:rsidR="0077132E" w:rsidRPr="00753CFF" w:rsidRDefault="00000000">
      <w:pPr>
        <w:spacing w:before="240" w:after="240"/>
        <w:rPr>
          <w:lang w:val="en-US"/>
        </w:rPr>
      </w:pPr>
      <w:r w:rsidRPr="00753CFF">
        <w:rPr>
          <w:lang w:val="en-US"/>
        </w:rPr>
        <w:t>2. Open WebBrowser and navigate to login page.</w:t>
      </w:r>
    </w:p>
    <w:p w14:paraId="3DD75FCD" w14:textId="77777777" w:rsidR="0077132E" w:rsidRPr="00753CFF" w:rsidRDefault="00000000">
      <w:pPr>
        <w:spacing w:before="240" w:after="240"/>
        <w:rPr>
          <w:lang w:val="en-US"/>
        </w:rPr>
      </w:pPr>
      <w:r w:rsidRPr="00753CFF">
        <w:rPr>
          <w:lang w:val="en-US"/>
        </w:rPr>
        <w:t>3. Enter username: "admin".</w:t>
      </w:r>
    </w:p>
    <w:p w14:paraId="0A830D39" w14:textId="77777777" w:rsidR="0077132E" w:rsidRPr="00753CFF" w:rsidRDefault="00000000">
      <w:pPr>
        <w:spacing w:before="240" w:after="240"/>
        <w:rPr>
          <w:lang w:val="en-US"/>
        </w:rPr>
      </w:pPr>
      <w:r w:rsidRPr="00753CFF">
        <w:rPr>
          <w:lang w:val="en-US"/>
        </w:rPr>
        <w:lastRenderedPageBreak/>
        <w:t>4. Enter first password: "password123".</w:t>
      </w:r>
    </w:p>
    <w:p w14:paraId="609EFDB3" w14:textId="77777777" w:rsidR="0077132E" w:rsidRPr="00753CFF" w:rsidRDefault="00000000">
      <w:pPr>
        <w:spacing w:before="240" w:after="240"/>
        <w:rPr>
          <w:lang w:val="en-US"/>
        </w:rPr>
      </w:pPr>
      <w:r w:rsidRPr="00753CFF">
        <w:rPr>
          <w:lang w:val="en-US"/>
        </w:rPr>
        <w:t>5. Click "Next" or "Continue".</w:t>
      </w:r>
    </w:p>
    <w:p w14:paraId="4E77AC7F" w14:textId="77777777" w:rsidR="0077132E" w:rsidRPr="00753CFF" w:rsidRDefault="00000000">
      <w:pPr>
        <w:spacing w:before="240" w:after="240"/>
        <w:rPr>
          <w:lang w:val="en-US"/>
        </w:rPr>
      </w:pPr>
      <w:r w:rsidRPr="00753CFF">
        <w:rPr>
          <w:lang w:val="en-US"/>
        </w:rPr>
        <w:t>6. WebLoginPresenter.validate_first_password() called.</w:t>
      </w:r>
    </w:p>
    <w:p w14:paraId="60215043" w14:textId="77777777" w:rsidR="0077132E" w:rsidRPr="00753CFF" w:rsidRDefault="00000000">
      <w:pPr>
        <w:spacing w:before="240" w:after="240"/>
        <w:rPr>
          <w:lang w:val="en-US"/>
        </w:rPr>
      </w:pPr>
      <w:r w:rsidRPr="00753CFF">
        <w:rPr>
          <w:lang w:val="en-US"/>
        </w:rPr>
        <w:t>7. First password validated successfully.</w:t>
      </w:r>
    </w:p>
    <w:p w14:paraId="79110928" w14:textId="77777777" w:rsidR="0077132E" w:rsidRPr="00753CFF" w:rsidRDefault="00000000">
      <w:pPr>
        <w:spacing w:before="240" w:after="240"/>
        <w:rPr>
          <w:lang w:val="en-US"/>
        </w:rPr>
      </w:pPr>
      <w:r w:rsidRPr="00753CFF">
        <w:rPr>
          <w:lang w:val="en-US"/>
        </w:rPr>
        <w:t>8. Web page transitions to second password input.</w:t>
      </w:r>
    </w:p>
    <w:p w14:paraId="1D99362D" w14:textId="77777777" w:rsidR="0077132E" w:rsidRPr="00753CFF" w:rsidRDefault="00000000">
      <w:pPr>
        <w:spacing w:before="240" w:after="240"/>
        <w:rPr>
          <w:lang w:val="en-US"/>
        </w:rPr>
      </w:pPr>
      <w:r w:rsidRPr="00753CFF">
        <w:rPr>
          <w:lang w:val="en-US"/>
        </w:rPr>
        <w:t>9. Enter second password/PIN: "pin1234".</w:t>
      </w:r>
    </w:p>
    <w:p w14:paraId="19C00C87" w14:textId="77777777" w:rsidR="0077132E" w:rsidRPr="00753CFF" w:rsidRDefault="00000000">
      <w:pPr>
        <w:spacing w:before="240" w:after="240"/>
        <w:rPr>
          <w:lang w:val="en-US"/>
        </w:rPr>
      </w:pPr>
      <w:r w:rsidRPr="00753CFF">
        <w:rPr>
          <w:lang w:val="en-US"/>
        </w:rPr>
        <w:t>10. Click "Login".</w:t>
      </w:r>
    </w:p>
    <w:p w14:paraId="77AD6903" w14:textId="77777777" w:rsidR="0077132E" w:rsidRPr="00753CFF" w:rsidRDefault="00000000">
      <w:pPr>
        <w:spacing w:before="240" w:after="240"/>
        <w:rPr>
          <w:lang w:val="en-US"/>
        </w:rPr>
      </w:pPr>
      <w:r w:rsidRPr="00753CFF">
        <w:rPr>
          <w:lang w:val="en-US"/>
        </w:rPr>
        <w:t>11. WebLoginPresenter.validate_second_password() called.</w:t>
      </w:r>
    </w:p>
    <w:p w14:paraId="52A28D5A" w14:textId="77777777" w:rsidR="0077132E" w:rsidRPr="00753CFF" w:rsidRDefault="00000000">
      <w:pPr>
        <w:spacing w:before="240" w:after="240"/>
        <w:rPr>
          <w:lang w:val="en-US"/>
        </w:rPr>
      </w:pPr>
      <w:r w:rsidRPr="00753CFF">
        <w:rPr>
          <w:lang w:val="en-US"/>
        </w:rPr>
        <w:t>12. Second password validated successfully.</w:t>
      </w:r>
    </w:p>
    <w:p w14:paraId="411599E0" w14:textId="77777777" w:rsidR="0077132E" w:rsidRPr="00753CFF" w:rsidRDefault="00000000">
      <w:pPr>
        <w:spacing w:before="240" w:after="240"/>
        <w:rPr>
          <w:lang w:val="en-US"/>
        </w:rPr>
      </w:pPr>
      <w:r w:rsidRPr="00753CFF">
        <w:rPr>
          <w:lang w:val="en-US"/>
        </w:rPr>
        <w:t>13. User redirected to dashboard.</w:t>
      </w:r>
    </w:p>
    <w:p w14:paraId="74BCFA97" w14:textId="77777777" w:rsidR="0077132E" w:rsidRPr="00753CFF" w:rsidRDefault="00000000">
      <w:pPr>
        <w:spacing w:before="240" w:after="240"/>
        <w:rPr>
          <w:lang w:val="en-US"/>
        </w:rPr>
      </w:pPr>
      <w:r w:rsidRPr="00753CFF">
        <w:rPr>
          <w:lang w:val="en-US"/>
        </w:rPr>
        <w:t>14. Session established.</w:t>
      </w:r>
    </w:p>
    <w:p w14:paraId="10E6795B" w14:textId="77777777" w:rsidR="0077132E" w:rsidRPr="00753CFF" w:rsidRDefault="00000000">
      <w:pPr>
        <w:spacing w:before="240" w:after="240"/>
        <w:rPr>
          <w:b/>
          <w:bCs/>
          <w:lang w:val="en-US"/>
        </w:rPr>
      </w:pPr>
      <w:r w:rsidRPr="00753CFF">
        <w:rPr>
          <w:b/>
          <w:bCs/>
          <w:lang w:val="en-US"/>
        </w:rPr>
        <w:t>Expected Result</w:t>
      </w:r>
    </w:p>
    <w:p w14:paraId="74CA4D54" w14:textId="77777777" w:rsidR="0077132E" w:rsidRPr="00753CFF" w:rsidRDefault="00000000">
      <w:pPr>
        <w:spacing w:before="240" w:after="240"/>
        <w:rPr>
          <w:lang w:val="en-US"/>
        </w:rPr>
      </w:pPr>
      <w:r w:rsidRPr="00753CFF">
        <w:rPr>
          <w:lang w:val="en-US"/>
        </w:rPr>
        <w:t>• First password validation succeeds</w:t>
      </w:r>
    </w:p>
    <w:p w14:paraId="10059557" w14:textId="77777777" w:rsidR="0077132E" w:rsidRPr="00753CFF" w:rsidRDefault="00000000">
      <w:pPr>
        <w:spacing w:before="240" w:after="240"/>
        <w:rPr>
          <w:lang w:val="en-US"/>
        </w:rPr>
      </w:pPr>
      <w:r w:rsidRPr="00753CFF">
        <w:rPr>
          <w:lang w:val="en-US"/>
        </w:rPr>
        <w:t>• UI transitions to second factor input</w:t>
      </w:r>
    </w:p>
    <w:p w14:paraId="413EEDF7" w14:textId="77777777" w:rsidR="0077132E" w:rsidRPr="00753CFF" w:rsidRDefault="00000000">
      <w:pPr>
        <w:spacing w:before="240" w:after="240"/>
        <w:rPr>
          <w:lang w:val="en-US"/>
        </w:rPr>
      </w:pPr>
      <w:r w:rsidRPr="00753CFF">
        <w:rPr>
          <w:lang w:val="en-US"/>
        </w:rPr>
        <w:t>• Second password validation succeeds</w:t>
      </w:r>
    </w:p>
    <w:p w14:paraId="263C01E3" w14:textId="77777777" w:rsidR="0077132E" w:rsidRPr="00753CFF" w:rsidRDefault="00000000">
      <w:pPr>
        <w:spacing w:before="240" w:after="240"/>
        <w:rPr>
          <w:lang w:val="en-US"/>
        </w:rPr>
      </w:pPr>
      <w:r w:rsidRPr="00753CFF">
        <w:rPr>
          <w:lang w:val="en-US"/>
        </w:rPr>
        <w:t>• Redirect to "/dashboard"</w:t>
      </w:r>
    </w:p>
    <w:p w14:paraId="67211D2E" w14:textId="77777777" w:rsidR="0077132E" w:rsidRPr="00753CFF" w:rsidRDefault="00000000">
      <w:pPr>
        <w:spacing w:before="240" w:after="240"/>
        <w:rPr>
          <w:lang w:val="en-US"/>
        </w:rPr>
      </w:pPr>
      <w:r w:rsidRPr="00753CFF">
        <w:rPr>
          <w:lang w:val="en-US"/>
        </w:rPr>
        <w:t>• User session active</w:t>
      </w:r>
    </w:p>
    <w:p w14:paraId="7C6964FE" w14:textId="77777777" w:rsidR="0077132E" w:rsidRPr="00753CFF" w:rsidRDefault="00000000">
      <w:pPr>
        <w:spacing w:before="240" w:after="240"/>
        <w:rPr>
          <w:b/>
          <w:bCs/>
          <w:lang w:val="en-US"/>
        </w:rPr>
      </w:pPr>
      <w:r w:rsidRPr="00753CFF">
        <w:rPr>
          <w:b/>
          <w:bCs/>
          <w:lang w:val="en-US"/>
        </w:rPr>
        <w:t>Actual Result (Pass/Fail/Exception)</w:t>
      </w:r>
    </w:p>
    <w:p w14:paraId="72546B11" w14:textId="77777777" w:rsidR="0077132E" w:rsidRPr="00753CFF" w:rsidRDefault="00000000">
      <w:pPr>
        <w:spacing w:before="240" w:after="240"/>
        <w:rPr>
          <w:lang w:val="en-US"/>
        </w:rPr>
      </w:pPr>
      <w:r w:rsidRPr="00753CFF">
        <w:rPr>
          <w:lang w:val="en-US"/>
        </w:rPr>
        <w:t>• Pass: Both factors validated</w:t>
      </w:r>
    </w:p>
    <w:p w14:paraId="2B9C62B0" w14:textId="77777777" w:rsidR="0077132E" w:rsidRPr="00753CFF" w:rsidRDefault="00000000">
      <w:pPr>
        <w:spacing w:before="240" w:after="240"/>
        <w:rPr>
          <w:lang w:val="en-US"/>
        </w:rPr>
      </w:pPr>
      <w:r w:rsidRPr="00753CFF">
        <w:rPr>
          <w:lang w:val="en-US"/>
        </w:rPr>
        <w:t>• Pass: Redirect successful</w:t>
      </w:r>
    </w:p>
    <w:p w14:paraId="2982C8FD" w14:textId="77777777" w:rsidR="0077132E" w:rsidRPr="00753CFF" w:rsidRDefault="00000000">
      <w:pPr>
        <w:spacing w:before="240" w:after="240"/>
        <w:rPr>
          <w:lang w:val="en-US"/>
        </w:rPr>
      </w:pPr>
      <w:r w:rsidRPr="00753CFF">
        <w:rPr>
          <w:lang w:val="en-US"/>
        </w:rPr>
        <w:t>• Pass: Session established</w:t>
      </w:r>
    </w:p>
    <w:p w14:paraId="19655D97" w14:textId="77777777" w:rsidR="0077132E" w:rsidRPr="00753CFF" w:rsidRDefault="00000000">
      <w:pPr>
        <w:spacing w:before="240" w:after="240"/>
        <w:rPr>
          <w:b/>
          <w:bCs/>
          <w:lang w:val="en-US"/>
        </w:rPr>
      </w:pPr>
      <w:r w:rsidRPr="00753CFF">
        <w:rPr>
          <w:b/>
          <w:bCs/>
          <w:lang w:val="en-US"/>
        </w:rPr>
        <w:lastRenderedPageBreak/>
        <w:t>Comment (including references)</w:t>
      </w:r>
    </w:p>
    <w:p w14:paraId="60C42EDD" w14:textId="77777777" w:rsidR="0077132E" w:rsidRPr="00753CFF" w:rsidRDefault="00000000">
      <w:pPr>
        <w:spacing w:before="240" w:after="240"/>
        <w:rPr>
          <w:lang w:val="en-US"/>
        </w:rPr>
      </w:pPr>
      <w:r w:rsidRPr="00753CFF">
        <w:rPr>
          <w:lang w:val="en-US"/>
        </w:rPr>
        <w:t>End-to-end test of 2FA web login flow.</w:t>
      </w:r>
    </w:p>
    <w:p w14:paraId="6146B949" w14:textId="77777777" w:rsidR="0077132E" w:rsidRPr="00753CFF" w:rsidRDefault="00000000">
      <w:pPr>
        <w:spacing w:before="240" w:after="240"/>
        <w:rPr>
          <w:lang w:val="en-US"/>
        </w:rPr>
      </w:pPr>
      <w:r w:rsidRPr="00753CFF">
        <w:rPr>
          <w:lang w:val="en-US"/>
        </w:rPr>
        <w:t xml:space="preserve"> </w:t>
      </w:r>
    </w:p>
    <w:p w14:paraId="713F2006" w14:textId="77777777" w:rsidR="0077132E" w:rsidRPr="00753CFF" w:rsidRDefault="00000000">
      <w:pPr>
        <w:pStyle w:val="3"/>
        <w:keepNext w:val="0"/>
        <w:keepLines w:val="0"/>
        <w:spacing w:before="280"/>
        <w:rPr>
          <w:b/>
          <w:bCs/>
          <w:color w:val="000000"/>
          <w:sz w:val="26"/>
          <w:szCs w:val="26"/>
          <w:lang w:val="en-US"/>
        </w:rPr>
      </w:pPr>
      <w:bookmarkStart w:id="174" w:name="_rv3di34sqjc" w:colFirst="0" w:colLast="0"/>
      <w:bookmarkEnd w:id="174"/>
      <w:r w:rsidRPr="00753CFF">
        <w:rPr>
          <w:b/>
          <w:bCs/>
          <w:color w:val="000000"/>
          <w:sz w:val="26"/>
          <w:szCs w:val="26"/>
          <w:lang w:val="en-US"/>
        </w:rPr>
        <w:t>2. test_web_login_system_off_rejected (ST-Web-Login-002)</w:t>
      </w:r>
    </w:p>
    <w:tbl>
      <w:tblPr>
        <w:tblStyle w:val="afffffa"/>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25"/>
        <w:gridCol w:w="4470"/>
      </w:tblGrid>
      <w:tr w:rsidR="0077132E" w14:paraId="2ABA708C" w14:textId="77777777">
        <w:trPr>
          <w:trHeight w:val="360"/>
        </w:trPr>
        <w:tc>
          <w:tcPr>
            <w:tcW w:w="442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DBC85B6" w14:textId="77777777" w:rsidR="0077132E" w:rsidRDefault="00000000">
            <w:pPr>
              <w:spacing w:before="240"/>
            </w:pPr>
            <w:r>
              <w:t>Field</w:t>
            </w:r>
          </w:p>
        </w:tc>
        <w:tc>
          <w:tcPr>
            <w:tcW w:w="447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4625096" w14:textId="77777777" w:rsidR="0077132E" w:rsidRDefault="00000000">
            <w:pPr>
              <w:spacing w:before="240"/>
            </w:pPr>
            <w:r>
              <w:t>Value</w:t>
            </w:r>
          </w:p>
        </w:tc>
      </w:tr>
      <w:tr w:rsidR="0077132E" w14:paraId="11D9AA50" w14:textId="77777777">
        <w:trPr>
          <w:trHeight w:val="705"/>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D7C6D78" w14:textId="77777777" w:rsidR="0077132E" w:rsidRDefault="00000000">
            <w:pPr>
              <w:spacing w:before="240"/>
            </w:pPr>
            <w:r>
              <w:t>Class</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398080CA" w14:textId="77777777" w:rsidR="0077132E" w:rsidRDefault="00000000">
            <w:pPr>
              <w:spacing w:before="240"/>
            </w:pPr>
            <w:r>
              <w:t>WebBrowser, WebLoginPresenter, System</w:t>
            </w:r>
          </w:p>
        </w:tc>
      </w:tr>
      <w:tr w:rsidR="0077132E" w:rsidRPr="00362686" w14:paraId="03EB3DBA" w14:textId="77777777">
        <w:trPr>
          <w:trHeight w:val="705"/>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6678C3D" w14:textId="77777777" w:rsidR="0077132E" w:rsidRDefault="00000000">
            <w:pPr>
              <w:spacing w:before="240"/>
            </w:pPr>
            <w:r>
              <w:t>Function</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2D7BDD73" w14:textId="77777777" w:rsidR="0077132E" w:rsidRPr="00753CFF" w:rsidRDefault="00000000">
            <w:pPr>
              <w:spacing w:before="240"/>
              <w:rPr>
                <w:lang w:val="en-US"/>
              </w:rPr>
            </w:pPr>
            <w:r w:rsidRPr="00753CFF">
              <w:rPr>
                <w:lang w:val="en-US"/>
              </w:rPr>
              <w:t>Web login rejected when system is OFF</w:t>
            </w:r>
          </w:p>
        </w:tc>
      </w:tr>
      <w:tr w:rsidR="0077132E" w14:paraId="080DFBD3"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2ABBDD7" w14:textId="77777777" w:rsidR="0077132E" w:rsidRDefault="00000000">
            <w:pPr>
              <w:spacing w:before="240"/>
            </w:pPr>
            <w:r>
              <w:t>Author</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419EE6ED" w14:textId="77777777" w:rsidR="0077132E" w:rsidRDefault="00000000">
            <w:pPr>
              <w:spacing w:before="240"/>
            </w:pPr>
            <w:r>
              <w:t>Minseok Jo</w:t>
            </w:r>
          </w:p>
        </w:tc>
      </w:tr>
      <w:tr w:rsidR="0077132E" w14:paraId="50C8C246"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B828C72" w14:textId="77777777" w:rsidR="0077132E" w:rsidRDefault="00000000">
            <w:pPr>
              <w:spacing w:before="240"/>
            </w:pPr>
            <w:r>
              <w:t>Date</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7A52AD21" w14:textId="77777777" w:rsidR="0077132E" w:rsidRDefault="00000000">
            <w:pPr>
              <w:spacing w:before="240"/>
            </w:pPr>
            <w:r>
              <w:t>2025-11-25</w:t>
            </w:r>
          </w:p>
        </w:tc>
      </w:tr>
    </w:tbl>
    <w:p w14:paraId="40D1D7DD" w14:textId="77777777" w:rsidR="0077132E" w:rsidRDefault="00000000">
      <w:pPr>
        <w:spacing w:before="240" w:after="240"/>
      </w:pPr>
      <w:r>
        <w:t xml:space="preserve"> </w:t>
      </w:r>
    </w:p>
    <w:p w14:paraId="4D530A5B" w14:textId="77777777" w:rsidR="0077132E" w:rsidRDefault="00000000">
      <w:pPr>
        <w:spacing w:before="240" w:after="240"/>
        <w:rPr>
          <w:b/>
          <w:bCs/>
        </w:rPr>
      </w:pPr>
      <w:r>
        <w:rPr>
          <w:b/>
          <w:bCs/>
        </w:rPr>
        <w:t>Test Case Description</w:t>
      </w:r>
    </w:p>
    <w:p w14:paraId="05C1336F" w14:textId="77777777" w:rsidR="0077132E" w:rsidRPr="00753CFF" w:rsidRDefault="00000000">
      <w:pPr>
        <w:spacing w:before="240" w:after="240"/>
        <w:rPr>
          <w:lang w:val="en-US"/>
        </w:rPr>
      </w:pPr>
      <w:r w:rsidRPr="00753CFF">
        <w:rPr>
          <w:lang w:val="en-US"/>
        </w:rPr>
        <w:t>Validate that web login is rejected when the system is in OFF state.</w:t>
      </w:r>
    </w:p>
    <w:p w14:paraId="5FDECBCA" w14:textId="77777777" w:rsidR="0077132E" w:rsidRPr="00753CFF" w:rsidRDefault="00000000">
      <w:pPr>
        <w:spacing w:before="240" w:after="240"/>
        <w:rPr>
          <w:b/>
          <w:bCs/>
          <w:lang w:val="en-US"/>
        </w:rPr>
      </w:pPr>
      <w:r w:rsidRPr="00753CFF">
        <w:rPr>
          <w:b/>
          <w:bCs/>
          <w:lang w:val="en-US"/>
        </w:rPr>
        <w:t>Input Specifications</w:t>
      </w:r>
    </w:p>
    <w:p w14:paraId="013CF381" w14:textId="77777777" w:rsidR="0077132E" w:rsidRPr="00753CFF" w:rsidRDefault="00000000">
      <w:pPr>
        <w:spacing w:before="240" w:after="240"/>
        <w:rPr>
          <w:lang w:val="en-US"/>
        </w:rPr>
      </w:pPr>
      <w:r w:rsidRPr="00753CFF">
        <w:rPr>
          <w:lang w:val="en-US"/>
        </w:rPr>
        <w:t>• System is OFF (not initialized)</w:t>
      </w:r>
    </w:p>
    <w:p w14:paraId="1A565DA7" w14:textId="77777777" w:rsidR="0077132E" w:rsidRPr="00753CFF" w:rsidRDefault="00000000">
      <w:pPr>
        <w:spacing w:before="240" w:after="240"/>
        <w:rPr>
          <w:lang w:val="en-US"/>
        </w:rPr>
      </w:pPr>
      <w:r w:rsidRPr="00753CFF">
        <w:rPr>
          <w:lang w:val="en-US"/>
        </w:rPr>
        <w:t>• Valid credentials provided</w:t>
      </w:r>
    </w:p>
    <w:p w14:paraId="7E539593" w14:textId="77777777" w:rsidR="0077132E" w:rsidRPr="00753CFF" w:rsidRDefault="00000000">
      <w:pPr>
        <w:spacing w:before="240" w:after="240"/>
        <w:rPr>
          <w:b/>
          <w:bCs/>
          <w:lang w:val="en-US"/>
        </w:rPr>
      </w:pPr>
      <w:r w:rsidRPr="00753CFF">
        <w:rPr>
          <w:b/>
          <w:bCs/>
          <w:lang w:val="en-US"/>
        </w:rPr>
        <w:t>Detailed Step</w:t>
      </w:r>
    </w:p>
    <w:p w14:paraId="679E1FCC" w14:textId="77777777" w:rsidR="0077132E" w:rsidRPr="00753CFF" w:rsidRDefault="00000000">
      <w:pPr>
        <w:spacing w:before="240" w:after="240"/>
        <w:rPr>
          <w:lang w:val="en-US"/>
        </w:rPr>
      </w:pPr>
      <w:r w:rsidRPr="00753CFF">
        <w:rPr>
          <w:lang w:val="en-US"/>
        </w:rPr>
        <w:t>1. Create System instance but do NOT call turn_on().</w:t>
      </w:r>
    </w:p>
    <w:p w14:paraId="3836D337" w14:textId="77777777" w:rsidR="0077132E" w:rsidRPr="00753CFF" w:rsidRDefault="00000000">
      <w:pPr>
        <w:spacing w:before="240" w:after="240"/>
        <w:rPr>
          <w:lang w:val="en-US"/>
        </w:rPr>
      </w:pPr>
      <w:r w:rsidRPr="00753CFF">
        <w:rPr>
          <w:lang w:val="en-US"/>
        </w:rPr>
        <w:t>2. Open WebBrowser and navigate to login page.</w:t>
      </w:r>
    </w:p>
    <w:p w14:paraId="2A51B35B" w14:textId="77777777" w:rsidR="0077132E" w:rsidRPr="00753CFF" w:rsidRDefault="00000000">
      <w:pPr>
        <w:spacing w:before="240" w:after="240"/>
        <w:rPr>
          <w:lang w:val="en-US"/>
        </w:rPr>
      </w:pPr>
      <w:r w:rsidRPr="00753CFF">
        <w:rPr>
          <w:lang w:val="en-US"/>
        </w:rPr>
        <w:t>3. Enter valid username and password.</w:t>
      </w:r>
    </w:p>
    <w:p w14:paraId="1B5A83C0" w14:textId="77777777" w:rsidR="0077132E" w:rsidRPr="00753CFF" w:rsidRDefault="00000000">
      <w:pPr>
        <w:spacing w:before="240" w:after="240"/>
        <w:rPr>
          <w:lang w:val="en-US"/>
        </w:rPr>
      </w:pPr>
      <w:r w:rsidRPr="00753CFF">
        <w:rPr>
          <w:lang w:val="en-US"/>
        </w:rPr>
        <w:t>4. Click login.</w:t>
      </w:r>
    </w:p>
    <w:p w14:paraId="7A7D207B" w14:textId="77777777" w:rsidR="0077132E" w:rsidRPr="00753CFF" w:rsidRDefault="00000000">
      <w:pPr>
        <w:spacing w:before="240" w:after="240"/>
        <w:rPr>
          <w:lang w:val="en-US"/>
        </w:rPr>
      </w:pPr>
      <w:r w:rsidRPr="00753CFF">
        <w:rPr>
          <w:lang w:val="en-US"/>
        </w:rPr>
        <w:lastRenderedPageBreak/>
        <w:t>5. WebLoginPresenter checks system state.</w:t>
      </w:r>
    </w:p>
    <w:p w14:paraId="2D5416AE" w14:textId="77777777" w:rsidR="0077132E" w:rsidRPr="00753CFF" w:rsidRDefault="00000000">
      <w:pPr>
        <w:spacing w:before="240" w:after="240"/>
        <w:rPr>
          <w:lang w:val="en-US"/>
        </w:rPr>
      </w:pPr>
      <w:r w:rsidRPr="00753CFF">
        <w:rPr>
          <w:lang w:val="en-US"/>
        </w:rPr>
        <w:t>6. System state is OFF.</w:t>
      </w:r>
    </w:p>
    <w:p w14:paraId="0DF6DEC4" w14:textId="77777777" w:rsidR="0077132E" w:rsidRPr="00753CFF" w:rsidRDefault="00000000">
      <w:pPr>
        <w:spacing w:before="240" w:after="240"/>
        <w:rPr>
          <w:lang w:val="en-US"/>
        </w:rPr>
      </w:pPr>
      <w:r w:rsidRPr="00753CFF">
        <w:rPr>
          <w:lang w:val="en-US"/>
        </w:rPr>
        <w:t>7. Login rejected with appropriate message.</w:t>
      </w:r>
    </w:p>
    <w:p w14:paraId="52CCB89A" w14:textId="77777777" w:rsidR="0077132E" w:rsidRPr="00753CFF" w:rsidRDefault="00000000">
      <w:pPr>
        <w:spacing w:before="240" w:after="240"/>
        <w:rPr>
          <w:lang w:val="en-US"/>
        </w:rPr>
      </w:pPr>
      <w:r w:rsidRPr="00753CFF">
        <w:rPr>
          <w:lang w:val="en-US"/>
        </w:rPr>
        <w:t>8. User remains on login page.</w:t>
      </w:r>
    </w:p>
    <w:p w14:paraId="12D2DD04" w14:textId="77777777" w:rsidR="0077132E" w:rsidRPr="00753CFF" w:rsidRDefault="00000000">
      <w:pPr>
        <w:spacing w:before="240" w:after="240"/>
        <w:rPr>
          <w:b/>
          <w:bCs/>
          <w:lang w:val="en-US"/>
        </w:rPr>
      </w:pPr>
      <w:r w:rsidRPr="00753CFF">
        <w:rPr>
          <w:b/>
          <w:bCs/>
          <w:lang w:val="en-US"/>
        </w:rPr>
        <w:t>Expected Result</w:t>
      </w:r>
    </w:p>
    <w:p w14:paraId="3E75999A" w14:textId="77777777" w:rsidR="0077132E" w:rsidRPr="00753CFF" w:rsidRDefault="00000000">
      <w:pPr>
        <w:spacing w:before="240" w:after="240"/>
        <w:rPr>
          <w:lang w:val="en-US"/>
        </w:rPr>
      </w:pPr>
      <w:r w:rsidRPr="00753CFF">
        <w:rPr>
          <w:lang w:val="en-US"/>
        </w:rPr>
        <w:t>• WebLoginOutcome.success equals False</w:t>
      </w:r>
    </w:p>
    <w:p w14:paraId="409276CC" w14:textId="77777777" w:rsidR="0077132E" w:rsidRPr="00753CFF" w:rsidRDefault="00000000">
      <w:pPr>
        <w:spacing w:before="240" w:after="240"/>
        <w:rPr>
          <w:lang w:val="en-US"/>
        </w:rPr>
      </w:pPr>
      <w:r w:rsidRPr="00753CFF">
        <w:rPr>
          <w:lang w:val="en-US"/>
        </w:rPr>
        <w:t>• WebLoginOutcome.system_off equals True</w:t>
      </w:r>
    </w:p>
    <w:p w14:paraId="4DE43F62" w14:textId="77777777" w:rsidR="0077132E" w:rsidRPr="00753CFF" w:rsidRDefault="00000000">
      <w:pPr>
        <w:spacing w:before="240" w:after="240"/>
        <w:rPr>
          <w:lang w:val="en-US"/>
        </w:rPr>
      </w:pPr>
      <w:r w:rsidRPr="00753CFF">
        <w:rPr>
          <w:lang w:val="en-US"/>
        </w:rPr>
        <w:t>• Error message: "System is currently off"</w:t>
      </w:r>
    </w:p>
    <w:p w14:paraId="4860732F" w14:textId="77777777" w:rsidR="0077132E" w:rsidRPr="00753CFF" w:rsidRDefault="00000000">
      <w:pPr>
        <w:spacing w:before="240" w:after="240"/>
        <w:rPr>
          <w:lang w:val="en-US"/>
        </w:rPr>
      </w:pPr>
      <w:r w:rsidRPr="00753CFF">
        <w:rPr>
          <w:lang w:val="en-US"/>
        </w:rPr>
        <w:t>• No redirect occurs</w:t>
      </w:r>
    </w:p>
    <w:p w14:paraId="372FB116" w14:textId="77777777" w:rsidR="0077132E" w:rsidRPr="00753CFF" w:rsidRDefault="00000000">
      <w:pPr>
        <w:spacing w:before="240" w:after="240"/>
        <w:rPr>
          <w:b/>
          <w:bCs/>
          <w:lang w:val="en-US"/>
        </w:rPr>
      </w:pPr>
      <w:r w:rsidRPr="00753CFF">
        <w:rPr>
          <w:b/>
          <w:bCs/>
          <w:lang w:val="en-US"/>
        </w:rPr>
        <w:t>Actual Result (Pass/Fail/Exception)</w:t>
      </w:r>
    </w:p>
    <w:p w14:paraId="3BA958C2" w14:textId="77777777" w:rsidR="0077132E" w:rsidRPr="00753CFF" w:rsidRDefault="00000000">
      <w:pPr>
        <w:spacing w:before="240" w:after="240"/>
        <w:rPr>
          <w:lang w:val="en-US"/>
        </w:rPr>
      </w:pPr>
      <w:r w:rsidRPr="00753CFF">
        <w:rPr>
          <w:lang w:val="en-US"/>
        </w:rPr>
        <w:t>• Pass: Login rejected</w:t>
      </w:r>
    </w:p>
    <w:p w14:paraId="6ABED40E" w14:textId="77777777" w:rsidR="0077132E" w:rsidRPr="00753CFF" w:rsidRDefault="00000000">
      <w:pPr>
        <w:spacing w:before="240" w:after="240"/>
        <w:rPr>
          <w:lang w:val="en-US"/>
        </w:rPr>
      </w:pPr>
      <w:r w:rsidRPr="00753CFF">
        <w:rPr>
          <w:lang w:val="en-US"/>
        </w:rPr>
        <w:t>• Pass: System off message displayed</w:t>
      </w:r>
    </w:p>
    <w:p w14:paraId="35DA052A" w14:textId="77777777" w:rsidR="0077132E" w:rsidRPr="00753CFF" w:rsidRDefault="00000000">
      <w:pPr>
        <w:spacing w:before="240" w:after="240"/>
        <w:rPr>
          <w:lang w:val="en-US"/>
        </w:rPr>
      </w:pPr>
      <w:r w:rsidRPr="00753CFF">
        <w:rPr>
          <w:lang w:val="en-US"/>
        </w:rPr>
        <w:t>• Pass: User stays on login page</w:t>
      </w:r>
    </w:p>
    <w:p w14:paraId="0804DB34" w14:textId="77777777" w:rsidR="0077132E" w:rsidRPr="00753CFF" w:rsidRDefault="00000000">
      <w:pPr>
        <w:spacing w:before="240" w:after="240"/>
        <w:rPr>
          <w:b/>
          <w:bCs/>
          <w:lang w:val="en-US"/>
        </w:rPr>
      </w:pPr>
      <w:r w:rsidRPr="00753CFF">
        <w:rPr>
          <w:b/>
          <w:bCs/>
          <w:lang w:val="en-US"/>
        </w:rPr>
        <w:t>Comment (including references)</w:t>
      </w:r>
    </w:p>
    <w:p w14:paraId="3D59FD2F" w14:textId="77777777" w:rsidR="0077132E" w:rsidRPr="00753CFF" w:rsidRDefault="00000000">
      <w:pPr>
        <w:spacing w:before="240" w:after="240"/>
        <w:rPr>
          <w:lang w:val="en-US"/>
        </w:rPr>
      </w:pPr>
      <w:r w:rsidRPr="00753CFF">
        <w:rPr>
          <w:lang w:val="en-US"/>
        </w:rPr>
        <w:t>Precondition validation: System must be ON for login.</w:t>
      </w:r>
    </w:p>
    <w:p w14:paraId="4052BCC1" w14:textId="77777777" w:rsidR="0077132E" w:rsidRPr="00753CFF" w:rsidRDefault="00000000">
      <w:pPr>
        <w:spacing w:before="240" w:after="240"/>
        <w:rPr>
          <w:lang w:val="en-US"/>
        </w:rPr>
      </w:pPr>
      <w:r w:rsidRPr="00753CFF">
        <w:rPr>
          <w:lang w:val="en-US"/>
        </w:rPr>
        <w:t xml:space="preserve"> </w:t>
      </w:r>
    </w:p>
    <w:p w14:paraId="4120194C" w14:textId="77777777" w:rsidR="0077132E" w:rsidRPr="00753CFF" w:rsidRDefault="00000000">
      <w:pPr>
        <w:pStyle w:val="2"/>
        <w:keepNext w:val="0"/>
        <w:keepLines w:val="0"/>
        <w:spacing w:after="80"/>
        <w:rPr>
          <w:b/>
          <w:bCs/>
          <w:sz w:val="34"/>
          <w:szCs w:val="34"/>
          <w:lang w:val="en-US"/>
        </w:rPr>
      </w:pPr>
      <w:bookmarkStart w:id="175" w:name="_7mmy0kugw4vx" w:colFirst="0" w:colLast="0"/>
      <w:bookmarkEnd w:id="175"/>
      <w:r w:rsidRPr="00753CFF">
        <w:rPr>
          <w:b/>
          <w:bCs/>
          <w:sz w:val="34"/>
          <w:szCs w:val="34"/>
          <w:lang w:val="en-US"/>
        </w:rPr>
        <w:t>E. Configure System Settings through Web Browser</w:t>
      </w:r>
    </w:p>
    <w:p w14:paraId="077742A4" w14:textId="77777777" w:rsidR="0077132E" w:rsidRPr="00753CFF" w:rsidRDefault="00000000">
      <w:pPr>
        <w:pStyle w:val="3"/>
        <w:keepNext w:val="0"/>
        <w:keepLines w:val="0"/>
        <w:spacing w:before="280"/>
        <w:rPr>
          <w:b/>
          <w:bCs/>
          <w:color w:val="000000"/>
          <w:sz w:val="26"/>
          <w:szCs w:val="26"/>
          <w:lang w:val="en-US"/>
        </w:rPr>
      </w:pPr>
      <w:bookmarkStart w:id="176" w:name="_yb33ucl9329" w:colFirst="0" w:colLast="0"/>
      <w:bookmarkEnd w:id="176"/>
      <w:r w:rsidRPr="00753CFF">
        <w:rPr>
          <w:b/>
          <w:bCs/>
          <w:color w:val="000000"/>
          <w:sz w:val="26"/>
          <w:szCs w:val="26"/>
          <w:lang w:val="en-US"/>
        </w:rPr>
        <w:t>1. test_web_settings_full_update_flow (ST-Web-Settings-001)</w:t>
      </w:r>
    </w:p>
    <w:tbl>
      <w:tblPr>
        <w:tblStyle w:val="afffffb"/>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54CE9510"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54452BE"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2926E93D" w14:textId="77777777" w:rsidR="0077132E" w:rsidRDefault="00000000">
            <w:pPr>
              <w:spacing w:before="240"/>
            </w:pPr>
            <w:r>
              <w:t>Value</w:t>
            </w:r>
          </w:p>
        </w:tc>
      </w:tr>
      <w:tr w:rsidR="0077132E" w:rsidRPr="00362686" w14:paraId="611C24E2" w14:textId="77777777">
        <w:trPr>
          <w:trHeight w:val="105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43960BB" w14:textId="77777777" w:rsidR="0077132E" w:rsidRDefault="00000000">
            <w:pPr>
              <w:spacing w:before="240"/>
            </w:pPr>
            <w:r>
              <w:lastRenderedPageBreak/>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8409835" w14:textId="77777777" w:rsidR="0077132E" w:rsidRPr="00753CFF" w:rsidRDefault="00000000">
            <w:pPr>
              <w:spacing w:before="240"/>
              <w:rPr>
                <w:lang w:val="en-US"/>
              </w:rPr>
            </w:pPr>
            <w:r w:rsidRPr="00753CFF">
              <w:rPr>
                <w:lang w:val="en-US"/>
              </w:rPr>
              <w:t>WebBrowser, WebSettingsPresenter, System, ConfigurationManager, StorageManager</w:t>
            </w:r>
          </w:p>
        </w:tc>
      </w:tr>
      <w:tr w:rsidR="0077132E" w:rsidRPr="00362686" w14:paraId="76EA2A4B" w14:textId="77777777">
        <w:trPr>
          <w:trHeight w:val="705"/>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FBFE738" w14:textId="77777777" w:rsidR="0077132E" w:rsidRDefault="00000000">
            <w:pPr>
              <w:spacing w:before="240"/>
            </w:pPr>
            <w:r>
              <w:t>Funct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015FF26" w14:textId="77777777" w:rsidR="0077132E" w:rsidRPr="00753CFF" w:rsidRDefault="00000000">
            <w:pPr>
              <w:spacing w:before="240"/>
              <w:rPr>
                <w:lang w:val="en-US"/>
              </w:rPr>
            </w:pPr>
            <w:r w:rsidRPr="00753CFF">
              <w:rPr>
                <w:lang w:val="en-US"/>
              </w:rPr>
              <w:t>Full settings update through Web Browser</w:t>
            </w:r>
          </w:p>
        </w:tc>
      </w:tr>
      <w:tr w:rsidR="0077132E" w14:paraId="0BE5E111"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065891E"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249FFC5" w14:textId="77777777" w:rsidR="0077132E" w:rsidRDefault="00000000">
            <w:pPr>
              <w:spacing w:before="240"/>
            </w:pPr>
            <w:r>
              <w:t>Minseok Jo</w:t>
            </w:r>
          </w:p>
        </w:tc>
      </w:tr>
      <w:tr w:rsidR="0077132E" w14:paraId="639D1D66"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CF7FB02"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0652730" w14:textId="77777777" w:rsidR="0077132E" w:rsidRDefault="00000000">
            <w:pPr>
              <w:spacing w:before="240"/>
            </w:pPr>
            <w:r>
              <w:t>2025-11-25</w:t>
            </w:r>
          </w:p>
        </w:tc>
      </w:tr>
    </w:tbl>
    <w:p w14:paraId="1D7DBE67" w14:textId="77777777" w:rsidR="0077132E" w:rsidRDefault="00000000">
      <w:pPr>
        <w:spacing w:before="240" w:after="240"/>
      </w:pPr>
      <w:r>
        <w:t xml:space="preserve"> </w:t>
      </w:r>
    </w:p>
    <w:p w14:paraId="7BFE41EB" w14:textId="77777777" w:rsidR="0077132E" w:rsidRDefault="00000000">
      <w:pPr>
        <w:spacing w:before="240" w:after="240"/>
        <w:rPr>
          <w:b/>
          <w:bCs/>
        </w:rPr>
      </w:pPr>
      <w:r>
        <w:rPr>
          <w:b/>
          <w:bCs/>
        </w:rPr>
        <w:t>Test Case Description</w:t>
      </w:r>
    </w:p>
    <w:p w14:paraId="6433BFAB" w14:textId="77777777" w:rsidR="0077132E" w:rsidRPr="00753CFF" w:rsidRDefault="00000000">
      <w:pPr>
        <w:spacing w:before="240" w:after="240"/>
        <w:rPr>
          <w:lang w:val="en-US"/>
        </w:rPr>
      </w:pPr>
      <w:r w:rsidRPr="00753CFF">
        <w:rPr>
          <w:lang w:val="en-US"/>
        </w:rPr>
        <w:t>Validate the complete settings configuration flow through the web interface.</w:t>
      </w:r>
    </w:p>
    <w:p w14:paraId="304CE128" w14:textId="77777777" w:rsidR="0077132E" w:rsidRPr="00753CFF" w:rsidRDefault="00000000">
      <w:pPr>
        <w:spacing w:before="240" w:after="240"/>
        <w:rPr>
          <w:b/>
          <w:bCs/>
          <w:lang w:val="en-US"/>
        </w:rPr>
      </w:pPr>
      <w:r w:rsidRPr="00753CFF">
        <w:rPr>
          <w:b/>
          <w:bCs/>
          <w:lang w:val="en-US"/>
        </w:rPr>
        <w:t>Input Specifications</w:t>
      </w:r>
    </w:p>
    <w:p w14:paraId="106693CD" w14:textId="77777777" w:rsidR="0077132E" w:rsidRPr="00753CFF" w:rsidRDefault="00000000">
      <w:pPr>
        <w:spacing w:before="240" w:after="240"/>
        <w:rPr>
          <w:lang w:val="en-US"/>
        </w:rPr>
      </w:pPr>
      <w:r w:rsidRPr="00753CFF">
        <w:rPr>
          <w:lang w:val="en-US"/>
        </w:rPr>
        <w:t>• User is logged in via web</w:t>
      </w:r>
    </w:p>
    <w:p w14:paraId="4A40D1E6" w14:textId="77777777" w:rsidR="0077132E" w:rsidRPr="00753CFF" w:rsidRDefault="00000000">
      <w:pPr>
        <w:spacing w:before="240" w:after="240"/>
        <w:rPr>
          <w:lang w:val="en-US"/>
        </w:rPr>
      </w:pPr>
      <w:r w:rsidRPr="00753CFF">
        <w:rPr>
          <w:lang w:val="en-US"/>
        </w:rPr>
        <w:t>• monitoring_service_phone: "111-222-3333"</w:t>
      </w:r>
    </w:p>
    <w:p w14:paraId="33C147C3" w14:textId="77777777" w:rsidR="0077132E" w:rsidRPr="00753CFF" w:rsidRDefault="00000000">
      <w:pPr>
        <w:spacing w:before="240" w:after="240"/>
        <w:rPr>
          <w:lang w:val="en-US"/>
        </w:rPr>
      </w:pPr>
      <w:r w:rsidRPr="00753CFF">
        <w:rPr>
          <w:lang w:val="en-US"/>
        </w:rPr>
        <w:t>• homeowner_phone: "444-555-6666"</w:t>
      </w:r>
    </w:p>
    <w:p w14:paraId="18EACA33" w14:textId="77777777" w:rsidR="0077132E" w:rsidRPr="00753CFF" w:rsidRDefault="00000000">
      <w:pPr>
        <w:spacing w:before="240" w:after="240"/>
        <w:rPr>
          <w:lang w:val="en-US"/>
        </w:rPr>
      </w:pPr>
      <w:r w:rsidRPr="00753CFF">
        <w:rPr>
          <w:lang w:val="en-US"/>
        </w:rPr>
        <w:t>• system_lock_time: 30</w:t>
      </w:r>
    </w:p>
    <w:p w14:paraId="025BCF83" w14:textId="77777777" w:rsidR="0077132E" w:rsidRPr="00753CFF" w:rsidRDefault="00000000">
      <w:pPr>
        <w:spacing w:before="240" w:after="240"/>
        <w:rPr>
          <w:lang w:val="en-US"/>
        </w:rPr>
      </w:pPr>
      <w:r w:rsidRPr="00753CFF">
        <w:rPr>
          <w:lang w:val="en-US"/>
        </w:rPr>
        <w:t>• alarm_delay_time: 60</w:t>
      </w:r>
    </w:p>
    <w:p w14:paraId="173484EC" w14:textId="77777777" w:rsidR="0077132E" w:rsidRPr="00753CFF" w:rsidRDefault="00000000">
      <w:pPr>
        <w:spacing w:before="240" w:after="240"/>
        <w:rPr>
          <w:b/>
          <w:bCs/>
          <w:lang w:val="en-US"/>
        </w:rPr>
      </w:pPr>
      <w:r w:rsidRPr="00753CFF">
        <w:rPr>
          <w:b/>
          <w:bCs/>
          <w:lang w:val="en-US"/>
        </w:rPr>
        <w:t>Detailed Step</w:t>
      </w:r>
    </w:p>
    <w:p w14:paraId="54DC0B48" w14:textId="77777777" w:rsidR="0077132E" w:rsidRPr="00753CFF" w:rsidRDefault="00000000">
      <w:pPr>
        <w:spacing w:before="240" w:after="240"/>
        <w:rPr>
          <w:lang w:val="en-US"/>
        </w:rPr>
      </w:pPr>
      <w:r w:rsidRPr="00753CFF">
        <w:rPr>
          <w:lang w:val="en-US"/>
        </w:rPr>
        <w:t>1. Initialize System and complete web 2FA login.</w:t>
      </w:r>
    </w:p>
    <w:p w14:paraId="18A9A6D2" w14:textId="77777777" w:rsidR="0077132E" w:rsidRPr="00753CFF" w:rsidRDefault="00000000">
      <w:pPr>
        <w:spacing w:before="240" w:after="240"/>
        <w:rPr>
          <w:lang w:val="en-US"/>
        </w:rPr>
      </w:pPr>
      <w:r w:rsidRPr="00753CFF">
        <w:rPr>
          <w:lang w:val="en-US"/>
        </w:rPr>
        <w:t>2. Navigate to Settings page in web interface.</w:t>
      </w:r>
    </w:p>
    <w:p w14:paraId="3F717BB7" w14:textId="77777777" w:rsidR="0077132E" w:rsidRPr="00753CFF" w:rsidRDefault="00000000">
      <w:pPr>
        <w:spacing w:before="240" w:after="240"/>
        <w:rPr>
          <w:lang w:val="en-US"/>
        </w:rPr>
      </w:pPr>
      <w:r w:rsidRPr="00753CFF">
        <w:rPr>
          <w:lang w:val="en-US"/>
        </w:rPr>
        <w:t>3. Enter monitoring_service_phone: "111-222-3333".</w:t>
      </w:r>
    </w:p>
    <w:p w14:paraId="7FA3E282" w14:textId="77777777" w:rsidR="0077132E" w:rsidRPr="00753CFF" w:rsidRDefault="00000000">
      <w:pPr>
        <w:spacing w:before="240" w:after="240"/>
        <w:rPr>
          <w:lang w:val="en-US"/>
        </w:rPr>
      </w:pPr>
      <w:r w:rsidRPr="00753CFF">
        <w:rPr>
          <w:lang w:val="en-US"/>
        </w:rPr>
        <w:t>4. Enter homeowner_phone: "444-555-6666".</w:t>
      </w:r>
    </w:p>
    <w:p w14:paraId="4D359CEC" w14:textId="77777777" w:rsidR="0077132E" w:rsidRPr="00753CFF" w:rsidRDefault="00000000">
      <w:pPr>
        <w:spacing w:before="240" w:after="240"/>
        <w:rPr>
          <w:lang w:val="en-US"/>
        </w:rPr>
      </w:pPr>
      <w:r w:rsidRPr="00753CFF">
        <w:rPr>
          <w:lang w:val="en-US"/>
        </w:rPr>
        <w:t>5. Enter system_lock_time: 30.</w:t>
      </w:r>
    </w:p>
    <w:p w14:paraId="1CD1E1C7" w14:textId="77777777" w:rsidR="0077132E" w:rsidRPr="00753CFF" w:rsidRDefault="00000000">
      <w:pPr>
        <w:spacing w:before="240" w:after="240"/>
        <w:rPr>
          <w:lang w:val="en-US"/>
        </w:rPr>
      </w:pPr>
      <w:r w:rsidRPr="00753CFF">
        <w:rPr>
          <w:lang w:val="en-US"/>
        </w:rPr>
        <w:lastRenderedPageBreak/>
        <w:t>6. Enter alarm_delay_time: 60.</w:t>
      </w:r>
    </w:p>
    <w:p w14:paraId="3ACF532E" w14:textId="77777777" w:rsidR="0077132E" w:rsidRPr="00753CFF" w:rsidRDefault="00000000">
      <w:pPr>
        <w:spacing w:before="240" w:after="240"/>
        <w:rPr>
          <w:lang w:val="en-US"/>
        </w:rPr>
      </w:pPr>
      <w:r w:rsidRPr="00753CFF">
        <w:rPr>
          <w:lang w:val="en-US"/>
        </w:rPr>
        <w:t>7. Click "Save Settings".</w:t>
      </w:r>
    </w:p>
    <w:p w14:paraId="3EB6D4EB" w14:textId="77777777" w:rsidR="0077132E" w:rsidRPr="00753CFF" w:rsidRDefault="00000000">
      <w:pPr>
        <w:spacing w:before="240" w:after="240"/>
        <w:rPr>
          <w:lang w:val="en-US"/>
        </w:rPr>
      </w:pPr>
      <w:r w:rsidRPr="00753CFF">
        <w:rPr>
          <w:lang w:val="en-US"/>
        </w:rPr>
        <w:t>8. WebSettingsPresenter.update_settings() called.</w:t>
      </w:r>
    </w:p>
    <w:p w14:paraId="0713009C" w14:textId="77777777" w:rsidR="0077132E" w:rsidRPr="00753CFF" w:rsidRDefault="00000000">
      <w:pPr>
        <w:spacing w:before="240" w:after="240"/>
        <w:rPr>
          <w:lang w:val="en-US"/>
        </w:rPr>
      </w:pPr>
      <w:r w:rsidRPr="00753CFF">
        <w:rPr>
          <w:lang w:val="en-US"/>
        </w:rPr>
        <w:t>9. Presenter validates all fields.</w:t>
      </w:r>
    </w:p>
    <w:p w14:paraId="7F0B0DDA" w14:textId="77777777" w:rsidR="0077132E" w:rsidRPr="00753CFF" w:rsidRDefault="00000000">
      <w:pPr>
        <w:spacing w:before="240" w:after="240"/>
        <w:rPr>
          <w:lang w:val="en-US"/>
        </w:rPr>
      </w:pPr>
      <w:r w:rsidRPr="00753CFF">
        <w:rPr>
          <w:lang w:val="en-US"/>
        </w:rPr>
        <w:t>10. System.configure_system_setting() called.</w:t>
      </w:r>
    </w:p>
    <w:p w14:paraId="661F5257" w14:textId="77777777" w:rsidR="0077132E" w:rsidRPr="00753CFF" w:rsidRDefault="00000000">
      <w:pPr>
        <w:spacing w:before="240" w:after="240"/>
        <w:rPr>
          <w:lang w:val="en-US"/>
        </w:rPr>
      </w:pPr>
      <w:r w:rsidRPr="00753CFF">
        <w:rPr>
          <w:lang w:val="en-US"/>
        </w:rPr>
        <w:t>11. Settings persisted to database.</w:t>
      </w:r>
    </w:p>
    <w:p w14:paraId="5AA6AE0B" w14:textId="77777777" w:rsidR="0077132E" w:rsidRPr="00753CFF" w:rsidRDefault="00000000">
      <w:pPr>
        <w:spacing w:before="240" w:after="240"/>
        <w:rPr>
          <w:lang w:val="en-US"/>
        </w:rPr>
      </w:pPr>
      <w:r w:rsidRPr="00753CFF">
        <w:rPr>
          <w:lang w:val="en-US"/>
        </w:rPr>
        <w:t>12. Success message displayed.</w:t>
      </w:r>
    </w:p>
    <w:p w14:paraId="476FBF0D" w14:textId="77777777" w:rsidR="0077132E" w:rsidRPr="00753CFF" w:rsidRDefault="00000000">
      <w:pPr>
        <w:spacing w:before="240" w:after="240"/>
        <w:rPr>
          <w:lang w:val="en-US"/>
        </w:rPr>
      </w:pPr>
      <w:r w:rsidRPr="00753CFF">
        <w:rPr>
          <w:lang w:val="en-US"/>
        </w:rPr>
        <w:t>13. Verify settings via get_settings().</w:t>
      </w:r>
    </w:p>
    <w:p w14:paraId="25013482" w14:textId="77777777" w:rsidR="0077132E" w:rsidRPr="00753CFF" w:rsidRDefault="00000000">
      <w:pPr>
        <w:spacing w:before="240" w:after="240"/>
        <w:rPr>
          <w:b/>
          <w:bCs/>
          <w:lang w:val="en-US"/>
        </w:rPr>
      </w:pPr>
      <w:r w:rsidRPr="00753CFF">
        <w:rPr>
          <w:b/>
          <w:bCs/>
          <w:lang w:val="en-US"/>
        </w:rPr>
        <w:t>Expected Result</w:t>
      </w:r>
    </w:p>
    <w:p w14:paraId="3A483073" w14:textId="77777777" w:rsidR="0077132E" w:rsidRPr="00753CFF" w:rsidRDefault="00000000">
      <w:pPr>
        <w:spacing w:before="240" w:after="240"/>
        <w:rPr>
          <w:lang w:val="en-US"/>
        </w:rPr>
      </w:pPr>
      <w:r w:rsidRPr="00753CFF">
        <w:rPr>
          <w:lang w:val="en-US"/>
        </w:rPr>
        <w:t>• All validations pass</w:t>
      </w:r>
    </w:p>
    <w:p w14:paraId="7E7781B7" w14:textId="77777777" w:rsidR="0077132E" w:rsidRPr="00753CFF" w:rsidRDefault="00000000">
      <w:pPr>
        <w:spacing w:before="240" w:after="240"/>
        <w:rPr>
          <w:lang w:val="en-US"/>
        </w:rPr>
      </w:pPr>
      <w:r w:rsidRPr="00753CFF">
        <w:rPr>
          <w:lang w:val="en-US"/>
        </w:rPr>
        <w:t>• WebSettingsOutcome.success equals True</w:t>
      </w:r>
    </w:p>
    <w:p w14:paraId="49B856CC" w14:textId="77777777" w:rsidR="0077132E" w:rsidRPr="00753CFF" w:rsidRDefault="00000000">
      <w:pPr>
        <w:spacing w:before="240" w:after="240"/>
        <w:rPr>
          <w:lang w:val="en-US"/>
        </w:rPr>
      </w:pPr>
      <w:r w:rsidRPr="00753CFF">
        <w:rPr>
          <w:lang w:val="en-US"/>
        </w:rPr>
        <w:t>• Success message: "Settings updated successfully"</w:t>
      </w:r>
    </w:p>
    <w:p w14:paraId="3FE699C4" w14:textId="77777777" w:rsidR="0077132E" w:rsidRPr="00753CFF" w:rsidRDefault="00000000">
      <w:pPr>
        <w:spacing w:before="240" w:after="240"/>
        <w:rPr>
          <w:lang w:val="en-US"/>
        </w:rPr>
      </w:pPr>
      <w:r w:rsidRPr="00753CFF">
        <w:rPr>
          <w:lang w:val="en-US"/>
        </w:rPr>
        <w:t>• Values persisted and retrievable</w:t>
      </w:r>
    </w:p>
    <w:p w14:paraId="0CA5BCE3" w14:textId="77777777" w:rsidR="0077132E" w:rsidRPr="00753CFF" w:rsidRDefault="00000000">
      <w:pPr>
        <w:spacing w:before="240" w:after="240"/>
        <w:rPr>
          <w:b/>
          <w:bCs/>
          <w:lang w:val="en-US"/>
        </w:rPr>
      </w:pPr>
      <w:r w:rsidRPr="00753CFF">
        <w:rPr>
          <w:b/>
          <w:bCs/>
          <w:lang w:val="en-US"/>
        </w:rPr>
        <w:t>Actual Result (Pass/Fail/Exception)</w:t>
      </w:r>
    </w:p>
    <w:p w14:paraId="4D4C0B48" w14:textId="77777777" w:rsidR="0077132E" w:rsidRPr="00753CFF" w:rsidRDefault="00000000">
      <w:pPr>
        <w:spacing w:before="240" w:after="240"/>
        <w:rPr>
          <w:lang w:val="en-US"/>
        </w:rPr>
      </w:pPr>
      <w:r w:rsidRPr="00753CFF">
        <w:rPr>
          <w:lang w:val="en-US"/>
        </w:rPr>
        <w:t>• Pass: Settings saved</w:t>
      </w:r>
    </w:p>
    <w:p w14:paraId="7959B98C" w14:textId="77777777" w:rsidR="0077132E" w:rsidRPr="00753CFF" w:rsidRDefault="00000000">
      <w:pPr>
        <w:spacing w:before="240" w:after="240"/>
        <w:rPr>
          <w:lang w:val="en-US"/>
        </w:rPr>
      </w:pPr>
      <w:r w:rsidRPr="00753CFF">
        <w:rPr>
          <w:lang w:val="en-US"/>
        </w:rPr>
        <w:t>• Pass: Success displayed</w:t>
      </w:r>
    </w:p>
    <w:p w14:paraId="02301B63" w14:textId="77777777" w:rsidR="0077132E" w:rsidRPr="00753CFF" w:rsidRDefault="00000000">
      <w:pPr>
        <w:spacing w:before="240" w:after="240"/>
        <w:rPr>
          <w:lang w:val="en-US"/>
        </w:rPr>
      </w:pPr>
      <w:r w:rsidRPr="00753CFF">
        <w:rPr>
          <w:lang w:val="en-US"/>
        </w:rPr>
        <w:t>• Pass: Values persist</w:t>
      </w:r>
    </w:p>
    <w:p w14:paraId="0A974B42" w14:textId="77777777" w:rsidR="0077132E" w:rsidRPr="00753CFF" w:rsidRDefault="00000000">
      <w:pPr>
        <w:spacing w:before="240" w:after="240"/>
        <w:rPr>
          <w:b/>
          <w:bCs/>
          <w:lang w:val="en-US"/>
        </w:rPr>
      </w:pPr>
      <w:r w:rsidRPr="00753CFF">
        <w:rPr>
          <w:b/>
          <w:bCs/>
          <w:lang w:val="en-US"/>
        </w:rPr>
        <w:t>Comment (including references)</w:t>
      </w:r>
    </w:p>
    <w:p w14:paraId="692ECF7C" w14:textId="77777777" w:rsidR="0077132E" w:rsidRPr="00753CFF" w:rsidRDefault="00000000">
      <w:pPr>
        <w:spacing w:before="240" w:after="240"/>
        <w:rPr>
          <w:lang w:val="en-US"/>
        </w:rPr>
      </w:pPr>
      <w:r w:rsidRPr="00753CFF">
        <w:rPr>
          <w:lang w:val="en-US"/>
        </w:rPr>
        <w:t>End-to-end web settings configuration test.</w:t>
      </w:r>
    </w:p>
    <w:p w14:paraId="43DAB4D5" w14:textId="77777777" w:rsidR="0077132E" w:rsidRPr="00753CFF" w:rsidRDefault="00000000">
      <w:pPr>
        <w:spacing w:before="240" w:after="240"/>
        <w:rPr>
          <w:lang w:val="en-US"/>
        </w:rPr>
      </w:pPr>
      <w:r w:rsidRPr="00753CFF">
        <w:rPr>
          <w:lang w:val="en-US"/>
        </w:rPr>
        <w:t xml:space="preserve"> </w:t>
      </w:r>
    </w:p>
    <w:p w14:paraId="38583668" w14:textId="77777777" w:rsidR="0077132E" w:rsidRPr="00753CFF" w:rsidRDefault="00000000">
      <w:pPr>
        <w:pStyle w:val="3"/>
        <w:keepNext w:val="0"/>
        <w:keepLines w:val="0"/>
        <w:spacing w:before="280"/>
        <w:rPr>
          <w:b/>
          <w:bCs/>
          <w:color w:val="000000"/>
          <w:sz w:val="26"/>
          <w:szCs w:val="26"/>
          <w:lang w:val="en-US"/>
        </w:rPr>
      </w:pPr>
      <w:bookmarkStart w:id="177" w:name="_n63622pd13wq" w:colFirst="0" w:colLast="0"/>
      <w:bookmarkEnd w:id="177"/>
      <w:r w:rsidRPr="00753CFF">
        <w:rPr>
          <w:b/>
          <w:bCs/>
          <w:color w:val="000000"/>
          <w:sz w:val="26"/>
          <w:szCs w:val="26"/>
          <w:lang w:val="en-US"/>
        </w:rPr>
        <w:lastRenderedPageBreak/>
        <w:t>2. test_web_settings_multiple_validation_errors (ST-Web-Settings-002)</w:t>
      </w:r>
    </w:p>
    <w:tbl>
      <w:tblPr>
        <w:tblStyle w:val="afffffc"/>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2DB8ED62"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B2C0441"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2AC0E99" w14:textId="77777777" w:rsidR="0077132E" w:rsidRDefault="00000000">
            <w:pPr>
              <w:spacing w:before="240"/>
            </w:pPr>
            <w:r>
              <w:t>Value</w:t>
            </w:r>
          </w:p>
        </w:tc>
      </w:tr>
      <w:tr w:rsidR="0077132E" w14:paraId="7648A9E5" w14:textId="77777777">
        <w:trPr>
          <w:trHeight w:val="705"/>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A778E5D"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79D3D62" w14:textId="77777777" w:rsidR="0077132E" w:rsidRDefault="00000000">
            <w:pPr>
              <w:spacing w:before="240"/>
            </w:pPr>
            <w:r>
              <w:t>WebBrowser, WebSettingsPresenter, System</w:t>
            </w:r>
          </w:p>
        </w:tc>
      </w:tr>
      <w:tr w:rsidR="0077132E" w:rsidRPr="00362686" w14:paraId="582848B1" w14:textId="77777777">
        <w:trPr>
          <w:trHeight w:val="705"/>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CAAB977" w14:textId="77777777" w:rsidR="0077132E" w:rsidRDefault="00000000">
            <w:pPr>
              <w:spacing w:before="240"/>
            </w:pPr>
            <w:r>
              <w:t>Funct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C99ED10" w14:textId="77777777" w:rsidR="0077132E" w:rsidRPr="00753CFF" w:rsidRDefault="00000000">
            <w:pPr>
              <w:spacing w:before="240"/>
              <w:rPr>
                <w:lang w:val="en-US"/>
              </w:rPr>
            </w:pPr>
            <w:r w:rsidRPr="00753CFF">
              <w:rPr>
                <w:lang w:val="en-US"/>
              </w:rPr>
              <w:t>Multiple validation errors in web settings</w:t>
            </w:r>
          </w:p>
        </w:tc>
      </w:tr>
      <w:tr w:rsidR="0077132E" w14:paraId="3B5FB3AC"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C798BE4"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DF85848" w14:textId="77777777" w:rsidR="0077132E" w:rsidRDefault="00000000">
            <w:pPr>
              <w:spacing w:before="240"/>
            </w:pPr>
            <w:r>
              <w:t>Minseok Jo</w:t>
            </w:r>
          </w:p>
        </w:tc>
      </w:tr>
      <w:tr w:rsidR="0077132E" w14:paraId="3890E98C"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17CAE84"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73FE06A" w14:textId="77777777" w:rsidR="0077132E" w:rsidRDefault="00000000">
            <w:pPr>
              <w:spacing w:before="240"/>
            </w:pPr>
            <w:r>
              <w:t>2025-11-25</w:t>
            </w:r>
          </w:p>
        </w:tc>
      </w:tr>
    </w:tbl>
    <w:p w14:paraId="2A5C6BB0" w14:textId="77777777" w:rsidR="0077132E" w:rsidRDefault="00000000">
      <w:pPr>
        <w:spacing w:before="240" w:after="240"/>
      </w:pPr>
      <w:r>
        <w:t xml:space="preserve"> </w:t>
      </w:r>
    </w:p>
    <w:p w14:paraId="369C11E2" w14:textId="77777777" w:rsidR="0077132E" w:rsidRDefault="00000000">
      <w:pPr>
        <w:spacing w:before="240" w:after="240"/>
        <w:rPr>
          <w:b/>
          <w:bCs/>
        </w:rPr>
      </w:pPr>
      <w:r>
        <w:rPr>
          <w:b/>
          <w:bCs/>
        </w:rPr>
        <w:t>Test Case Description</w:t>
      </w:r>
    </w:p>
    <w:p w14:paraId="1C66E7DE" w14:textId="77777777" w:rsidR="0077132E" w:rsidRPr="00753CFF" w:rsidRDefault="00000000">
      <w:pPr>
        <w:spacing w:before="240" w:after="240"/>
        <w:rPr>
          <w:lang w:val="en-US"/>
        </w:rPr>
      </w:pPr>
      <w:r w:rsidRPr="00753CFF">
        <w:rPr>
          <w:lang w:val="en-US"/>
        </w:rPr>
        <w:t>Validate that multiple validation errors are collected and displayed together.</w:t>
      </w:r>
    </w:p>
    <w:p w14:paraId="32D9DE2E" w14:textId="77777777" w:rsidR="0077132E" w:rsidRPr="00753CFF" w:rsidRDefault="00000000">
      <w:pPr>
        <w:spacing w:before="240" w:after="240"/>
        <w:rPr>
          <w:b/>
          <w:bCs/>
          <w:lang w:val="en-US"/>
        </w:rPr>
      </w:pPr>
      <w:r w:rsidRPr="00753CFF">
        <w:rPr>
          <w:b/>
          <w:bCs/>
          <w:lang w:val="en-US"/>
        </w:rPr>
        <w:t>Input Specifications</w:t>
      </w:r>
    </w:p>
    <w:p w14:paraId="6B2D5CD4" w14:textId="77777777" w:rsidR="0077132E" w:rsidRPr="00753CFF" w:rsidRDefault="00000000">
      <w:pPr>
        <w:spacing w:before="240" w:after="240"/>
        <w:rPr>
          <w:lang w:val="en-US"/>
        </w:rPr>
      </w:pPr>
      <w:r w:rsidRPr="00753CFF">
        <w:rPr>
          <w:lang w:val="en-US"/>
        </w:rPr>
        <w:t>• monitoring_service_phone: "invalid"</w:t>
      </w:r>
    </w:p>
    <w:p w14:paraId="464F3437" w14:textId="77777777" w:rsidR="0077132E" w:rsidRPr="00753CFF" w:rsidRDefault="00000000">
      <w:pPr>
        <w:spacing w:before="240" w:after="240"/>
        <w:rPr>
          <w:lang w:val="en-US"/>
        </w:rPr>
      </w:pPr>
      <w:r w:rsidRPr="00753CFF">
        <w:rPr>
          <w:lang w:val="en-US"/>
        </w:rPr>
        <w:t>• homeowner_phone: "bad"</w:t>
      </w:r>
    </w:p>
    <w:p w14:paraId="6792FDEA" w14:textId="77777777" w:rsidR="0077132E" w:rsidRPr="00753CFF" w:rsidRDefault="00000000">
      <w:pPr>
        <w:spacing w:before="240" w:after="240"/>
        <w:rPr>
          <w:lang w:val="en-US"/>
        </w:rPr>
      </w:pPr>
      <w:r w:rsidRPr="00753CFF">
        <w:rPr>
          <w:lang w:val="en-US"/>
        </w:rPr>
        <w:t>• system_lock_time: 0</w:t>
      </w:r>
    </w:p>
    <w:p w14:paraId="0D23F558" w14:textId="77777777" w:rsidR="0077132E" w:rsidRPr="00753CFF" w:rsidRDefault="00000000">
      <w:pPr>
        <w:spacing w:before="240" w:after="240"/>
        <w:rPr>
          <w:lang w:val="en-US"/>
        </w:rPr>
      </w:pPr>
      <w:r w:rsidRPr="00753CFF">
        <w:rPr>
          <w:lang w:val="en-US"/>
        </w:rPr>
        <w:t>• alarm_delay_time: -5</w:t>
      </w:r>
    </w:p>
    <w:p w14:paraId="3787E3B2" w14:textId="77777777" w:rsidR="0077132E" w:rsidRPr="00753CFF" w:rsidRDefault="00000000">
      <w:pPr>
        <w:spacing w:before="240" w:after="240"/>
        <w:rPr>
          <w:b/>
          <w:bCs/>
          <w:lang w:val="en-US"/>
        </w:rPr>
      </w:pPr>
      <w:r w:rsidRPr="00753CFF">
        <w:rPr>
          <w:b/>
          <w:bCs/>
          <w:lang w:val="en-US"/>
        </w:rPr>
        <w:t>Detailed Step</w:t>
      </w:r>
    </w:p>
    <w:p w14:paraId="7336FC60" w14:textId="77777777" w:rsidR="0077132E" w:rsidRPr="00753CFF" w:rsidRDefault="00000000">
      <w:pPr>
        <w:spacing w:before="240" w:after="240"/>
        <w:rPr>
          <w:lang w:val="en-US"/>
        </w:rPr>
      </w:pPr>
      <w:r w:rsidRPr="00753CFF">
        <w:rPr>
          <w:lang w:val="en-US"/>
        </w:rPr>
        <w:t>1. Initialize System and login via web.</w:t>
      </w:r>
    </w:p>
    <w:p w14:paraId="1F7CF17A" w14:textId="77777777" w:rsidR="0077132E" w:rsidRPr="00753CFF" w:rsidRDefault="00000000">
      <w:pPr>
        <w:spacing w:before="240" w:after="240"/>
        <w:rPr>
          <w:lang w:val="en-US"/>
        </w:rPr>
      </w:pPr>
      <w:r w:rsidRPr="00753CFF">
        <w:rPr>
          <w:lang w:val="en-US"/>
        </w:rPr>
        <w:t>2. Navigate to Settings page.</w:t>
      </w:r>
    </w:p>
    <w:p w14:paraId="17489FE0" w14:textId="77777777" w:rsidR="0077132E" w:rsidRPr="00753CFF" w:rsidRDefault="00000000">
      <w:pPr>
        <w:spacing w:before="240" w:after="240"/>
        <w:rPr>
          <w:lang w:val="en-US"/>
        </w:rPr>
      </w:pPr>
      <w:r w:rsidRPr="00753CFF">
        <w:rPr>
          <w:lang w:val="en-US"/>
        </w:rPr>
        <w:t>3. Enter all invalid values.</w:t>
      </w:r>
    </w:p>
    <w:p w14:paraId="582A23F3" w14:textId="77777777" w:rsidR="0077132E" w:rsidRPr="00753CFF" w:rsidRDefault="00000000">
      <w:pPr>
        <w:spacing w:before="240" w:after="240"/>
        <w:rPr>
          <w:lang w:val="en-US"/>
        </w:rPr>
      </w:pPr>
      <w:r w:rsidRPr="00753CFF">
        <w:rPr>
          <w:lang w:val="en-US"/>
        </w:rPr>
        <w:t>4. Click "Save Settings".</w:t>
      </w:r>
    </w:p>
    <w:p w14:paraId="63B1F75E" w14:textId="77777777" w:rsidR="0077132E" w:rsidRPr="00753CFF" w:rsidRDefault="00000000">
      <w:pPr>
        <w:spacing w:before="240" w:after="240"/>
        <w:rPr>
          <w:lang w:val="en-US"/>
        </w:rPr>
      </w:pPr>
      <w:r w:rsidRPr="00753CFF">
        <w:rPr>
          <w:lang w:val="en-US"/>
        </w:rPr>
        <w:lastRenderedPageBreak/>
        <w:t>5. WebSettingsPresenter validates all fields.</w:t>
      </w:r>
    </w:p>
    <w:p w14:paraId="3D6BC609" w14:textId="77777777" w:rsidR="0077132E" w:rsidRPr="00753CFF" w:rsidRDefault="00000000">
      <w:pPr>
        <w:spacing w:before="240" w:after="240"/>
        <w:rPr>
          <w:lang w:val="en-US"/>
        </w:rPr>
      </w:pPr>
      <w:r w:rsidRPr="00753CFF">
        <w:rPr>
          <w:lang w:val="en-US"/>
        </w:rPr>
        <w:t>6. Multiple validation errors collected:</w:t>
      </w:r>
    </w:p>
    <w:p w14:paraId="6A992EE5" w14:textId="77777777" w:rsidR="0077132E" w:rsidRPr="00753CFF" w:rsidRDefault="00000000">
      <w:pPr>
        <w:spacing w:before="240" w:after="240"/>
        <w:rPr>
          <w:lang w:val="en-US"/>
        </w:rPr>
      </w:pPr>
      <w:r w:rsidRPr="00753CFF">
        <w:rPr>
          <w:lang w:val="en-US"/>
        </w:rPr>
        <w:t>• Invalid monitoring phone format</w:t>
      </w:r>
    </w:p>
    <w:p w14:paraId="11A8E90D" w14:textId="77777777" w:rsidR="0077132E" w:rsidRPr="00753CFF" w:rsidRDefault="00000000">
      <w:pPr>
        <w:spacing w:before="240" w:after="240"/>
        <w:rPr>
          <w:lang w:val="en-US"/>
        </w:rPr>
      </w:pPr>
      <w:r w:rsidRPr="00753CFF">
        <w:rPr>
          <w:lang w:val="en-US"/>
        </w:rPr>
        <w:t>• Invalid homeowner phone format</w:t>
      </w:r>
    </w:p>
    <w:p w14:paraId="180153BE" w14:textId="77777777" w:rsidR="0077132E" w:rsidRPr="00753CFF" w:rsidRDefault="00000000">
      <w:pPr>
        <w:spacing w:before="240" w:after="240"/>
        <w:rPr>
          <w:lang w:val="en-US"/>
        </w:rPr>
      </w:pPr>
      <w:r w:rsidRPr="00753CFF">
        <w:rPr>
          <w:lang w:val="en-US"/>
        </w:rPr>
        <w:t>• Lock time must be &gt; 0</w:t>
      </w:r>
    </w:p>
    <w:p w14:paraId="05F66676" w14:textId="77777777" w:rsidR="0077132E" w:rsidRPr="00753CFF" w:rsidRDefault="00000000">
      <w:pPr>
        <w:spacing w:before="240" w:after="240"/>
        <w:rPr>
          <w:lang w:val="en-US"/>
        </w:rPr>
      </w:pPr>
      <w:r w:rsidRPr="00753CFF">
        <w:rPr>
          <w:lang w:val="en-US"/>
        </w:rPr>
        <w:t>• Alarm delay must be &gt;= 0</w:t>
      </w:r>
    </w:p>
    <w:p w14:paraId="58C56674" w14:textId="77777777" w:rsidR="0077132E" w:rsidRPr="00753CFF" w:rsidRDefault="00000000">
      <w:pPr>
        <w:spacing w:before="240" w:after="240"/>
        <w:rPr>
          <w:lang w:val="en-US"/>
        </w:rPr>
      </w:pPr>
      <w:r w:rsidRPr="00753CFF">
        <w:rPr>
          <w:lang w:val="en-US"/>
        </w:rPr>
        <w:t>7. All errors returned in response.</w:t>
      </w:r>
    </w:p>
    <w:p w14:paraId="27F842B7" w14:textId="77777777" w:rsidR="0077132E" w:rsidRPr="00753CFF" w:rsidRDefault="00000000">
      <w:pPr>
        <w:spacing w:before="240" w:after="240"/>
        <w:rPr>
          <w:lang w:val="en-US"/>
        </w:rPr>
      </w:pPr>
      <w:r w:rsidRPr="00753CFF">
        <w:rPr>
          <w:lang w:val="en-US"/>
        </w:rPr>
        <w:t>8. Web page displays all errors.</w:t>
      </w:r>
    </w:p>
    <w:p w14:paraId="7A242066" w14:textId="77777777" w:rsidR="0077132E" w:rsidRPr="00753CFF" w:rsidRDefault="00000000">
      <w:pPr>
        <w:spacing w:before="240" w:after="240"/>
        <w:rPr>
          <w:lang w:val="en-US"/>
        </w:rPr>
      </w:pPr>
      <w:r w:rsidRPr="00753CFF">
        <w:rPr>
          <w:lang w:val="en-US"/>
        </w:rPr>
        <w:t>9. Settings NOT saved.</w:t>
      </w:r>
    </w:p>
    <w:p w14:paraId="56FBD28D" w14:textId="77777777" w:rsidR="0077132E" w:rsidRPr="00753CFF" w:rsidRDefault="00000000">
      <w:pPr>
        <w:spacing w:before="240" w:after="240"/>
        <w:rPr>
          <w:b/>
          <w:bCs/>
          <w:lang w:val="en-US"/>
        </w:rPr>
      </w:pPr>
      <w:r w:rsidRPr="00753CFF">
        <w:rPr>
          <w:b/>
          <w:bCs/>
          <w:lang w:val="en-US"/>
        </w:rPr>
        <w:t>Expected Result</w:t>
      </w:r>
    </w:p>
    <w:p w14:paraId="15C961D6" w14:textId="77777777" w:rsidR="0077132E" w:rsidRPr="00753CFF" w:rsidRDefault="00000000">
      <w:pPr>
        <w:spacing w:before="240" w:after="240"/>
        <w:rPr>
          <w:lang w:val="en-US"/>
        </w:rPr>
      </w:pPr>
      <w:r w:rsidRPr="00753CFF">
        <w:rPr>
          <w:lang w:val="en-US"/>
        </w:rPr>
        <w:t>• WebSettingsOutcome.success equals False</w:t>
      </w:r>
    </w:p>
    <w:p w14:paraId="69BB16D2" w14:textId="77777777" w:rsidR="0077132E" w:rsidRPr="00753CFF" w:rsidRDefault="00000000">
      <w:pPr>
        <w:spacing w:before="240" w:after="240"/>
        <w:rPr>
          <w:lang w:val="en-US"/>
        </w:rPr>
      </w:pPr>
      <w:r w:rsidRPr="00753CFF">
        <w:rPr>
          <w:lang w:val="en-US"/>
        </w:rPr>
        <w:t>• WebSettingsOutcome.errors contains 4+ errors</w:t>
      </w:r>
    </w:p>
    <w:p w14:paraId="49676C73" w14:textId="77777777" w:rsidR="0077132E" w:rsidRPr="00753CFF" w:rsidRDefault="00000000">
      <w:pPr>
        <w:spacing w:before="240" w:after="240"/>
        <w:rPr>
          <w:lang w:val="en-US"/>
        </w:rPr>
      </w:pPr>
      <w:r w:rsidRPr="00753CFF">
        <w:rPr>
          <w:lang w:val="en-US"/>
        </w:rPr>
        <w:t>• All errors displayed to user</w:t>
      </w:r>
    </w:p>
    <w:p w14:paraId="1FB862C7" w14:textId="77777777" w:rsidR="0077132E" w:rsidRPr="00753CFF" w:rsidRDefault="00000000">
      <w:pPr>
        <w:spacing w:before="240" w:after="240"/>
        <w:rPr>
          <w:lang w:val="en-US"/>
        </w:rPr>
      </w:pPr>
      <w:r w:rsidRPr="00753CFF">
        <w:rPr>
          <w:lang w:val="en-US"/>
        </w:rPr>
        <w:t>• No changes persisted</w:t>
      </w:r>
    </w:p>
    <w:p w14:paraId="7FB22E73" w14:textId="77777777" w:rsidR="0077132E" w:rsidRPr="00753CFF" w:rsidRDefault="00000000">
      <w:pPr>
        <w:spacing w:before="240" w:after="240"/>
        <w:rPr>
          <w:b/>
          <w:bCs/>
          <w:lang w:val="en-US"/>
        </w:rPr>
      </w:pPr>
      <w:r w:rsidRPr="00753CFF">
        <w:rPr>
          <w:b/>
          <w:bCs/>
          <w:lang w:val="en-US"/>
        </w:rPr>
        <w:t>Actual Result (Pass/Fail/Exception)</w:t>
      </w:r>
    </w:p>
    <w:p w14:paraId="71AD00E3" w14:textId="77777777" w:rsidR="0077132E" w:rsidRPr="00753CFF" w:rsidRDefault="00000000">
      <w:pPr>
        <w:spacing w:before="240" w:after="240"/>
        <w:rPr>
          <w:lang w:val="en-US"/>
        </w:rPr>
      </w:pPr>
      <w:r w:rsidRPr="00753CFF">
        <w:rPr>
          <w:lang w:val="en-US"/>
        </w:rPr>
        <w:t>• Pass: All errors collected</w:t>
      </w:r>
    </w:p>
    <w:p w14:paraId="15080246" w14:textId="77777777" w:rsidR="0077132E" w:rsidRPr="00753CFF" w:rsidRDefault="00000000">
      <w:pPr>
        <w:spacing w:before="240" w:after="240"/>
        <w:rPr>
          <w:lang w:val="en-US"/>
        </w:rPr>
      </w:pPr>
      <w:r w:rsidRPr="00753CFF">
        <w:rPr>
          <w:lang w:val="en-US"/>
        </w:rPr>
        <w:t>• Pass: Comprehensive error display</w:t>
      </w:r>
    </w:p>
    <w:p w14:paraId="6F4BEA01" w14:textId="77777777" w:rsidR="0077132E" w:rsidRPr="00753CFF" w:rsidRDefault="00000000">
      <w:pPr>
        <w:spacing w:before="240" w:after="240"/>
        <w:rPr>
          <w:lang w:val="en-US"/>
        </w:rPr>
      </w:pPr>
      <w:r w:rsidRPr="00753CFF">
        <w:rPr>
          <w:lang w:val="en-US"/>
        </w:rPr>
        <w:t>• Pass: No persistence</w:t>
      </w:r>
    </w:p>
    <w:p w14:paraId="4E5D1981" w14:textId="77777777" w:rsidR="0077132E" w:rsidRPr="00753CFF" w:rsidRDefault="00000000">
      <w:pPr>
        <w:spacing w:before="240" w:after="240"/>
        <w:rPr>
          <w:b/>
          <w:bCs/>
          <w:lang w:val="en-US"/>
        </w:rPr>
      </w:pPr>
      <w:r w:rsidRPr="00753CFF">
        <w:rPr>
          <w:b/>
          <w:bCs/>
          <w:lang w:val="en-US"/>
        </w:rPr>
        <w:t>Comment (including references)</w:t>
      </w:r>
    </w:p>
    <w:p w14:paraId="64A84E7D" w14:textId="77777777" w:rsidR="0077132E" w:rsidRPr="00753CFF" w:rsidRDefault="00000000">
      <w:pPr>
        <w:spacing w:before="240" w:after="240"/>
        <w:rPr>
          <w:lang w:val="en-US"/>
        </w:rPr>
      </w:pPr>
      <w:r w:rsidRPr="00753CFF">
        <w:rPr>
          <w:lang w:val="en-US"/>
        </w:rPr>
        <w:t>Tests comprehensive validation feedback for better user experience.</w:t>
      </w:r>
    </w:p>
    <w:p w14:paraId="27D80F71" w14:textId="77777777" w:rsidR="0077132E" w:rsidRPr="00753CFF" w:rsidRDefault="00000000">
      <w:pPr>
        <w:spacing w:before="240" w:after="240"/>
        <w:rPr>
          <w:lang w:val="en-US"/>
        </w:rPr>
      </w:pPr>
      <w:r w:rsidRPr="00753CFF">
        <w:rPr>
          <w:lang w:val="en-US"/>
        </w:rPr>
        <w:t xml:space="preserve"> </w:t>
      </w:r>
    </w:p>
    <w:p w14:paraId="26D52976" w14:textId="77777777" w:rsidR="0077132E" w:rsidRPr="00753CFF" w:rsidRDefault="00000000">
      <w:pPr>
        <w:pStyle w:val="2"/>
        <w:keepNext w:val="0"/>
        <w:keepLines w:val="0"/>
        <w:spacing w:after="80"/>
        <w:rPr>
          <w:b/>
          <w:bCs/>
          <w:sz w:val="34"/>
          <w:szCs w:val="34"/>
          <w:lang w:val="en-US"/>
        </w:rPr>
      </w:pPr>
      <w:bookmarkStart w:id="178" w:name="_orbub6iohjuj" w:colFirst="0" w:colLast="0"/>
      <w:bookmarkEnd w:id="178"/>
      <w:r w:rsidRPr="00753CFF">
        <w:rPr>
          <w:b/>
          <w:bCs/>
          <w:sz w:val="34"/>
          <w:szCs w:val="34"/>
          <w:lang w:val="en-US"/>
        </w:rPr>
        <w:lastRenderedPageBreak/>
        <w:t>F. System Power On/Off through Control Panel</w:t>
      </w:r>
    </w:p>
    <w:p w14:paraId="5AA44B50" w14:textId="77777777" w:rsidR="0077132E" w:rsidRPr="00753CFF" w:rsidRDefault="00000000">
      <w:pPr>
        <w:pStyle w:val="3"/>
        <w:keepNext w:val="0"/>
        <w:keepLines w:val="0"/>
        <w:spacing w:before="280"/>
        <w:rPr>
          <w:b/>
          <w:bCs/>
          <w:color w:val="000000"/>
          <w:sz w:val="26"/>
          <w:szCs w:val="26"/>
          <w:lang w:val="en-US"/>
        </w:rPr>
      </w:pPr>
      <w:bookmarkStart w:id="179" w:name="_3sntx8fcrcz" w:colFirst="0" w:colLast="0"/>
      <w:bookmarkEnd w:id="179"/>
      <w:r w:rsidRPr="00753CFF">
        <w:rPr>
          <w:b/>
          <w:bCs/>
          <w:color w:val="000000"/>
          <w:sz w:val="26"/>
          <w:szCs w:val="26"/>
          <w:lang w:val="en-US"/>
        </w:rPr>
        <w:t>1. test_system_turn_on_full_initialization (ST-SYS-ON-001)</w:t>
      </w:r>
    </w:p>
    <w:tbl>
      <w:tblPr>
        <w:tblStyle w:val="afffffd"/>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77132E" w14:paraId="0F73FB38"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BEA25C9" w14:textId="77777777" w:rsidR="0077132E" w:rsidRDefault="00000000">
            <w:pPr>
              <w:spacing w:before="240"/>
            </w:pPr>
            <w: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0B8752D" w14:textId="77777777" w:rsidR="0077132E" w:rsidRDefault="00000000">
            <w:pPr>
              <w:spacing w:before="240"/>
            </w:pPr>
            <w:r>
              <w:t>Value</w:t>
            </w:r>
          </w:p>
        </w:tc>
      </w:tr>
      <w:tr w:rsidR="0077132E" w:rsidRPr="00362686" w14:paraId="3271E882" w14:textId="77777777">
        <w:trPr>
          <w:trHeight w:val="174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F794BD6" w14:textId="77777777" w:rsidR="0077132E" w:rsidRDefault="00000000">
            <w:pPr>
              <w:spacing w:before="240"/>
            </w:pPr>
            <w: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B5F4F4C" w14:textId="77777777" w:rsidR="0077132E" w:rsidRPr="00753CFF" w:rsidRDefault="00000000">
            <w:pPr>
              <w:spacing w:before="240"/>
              <w:rPr>
                <w:lang w:val="en-US"/>
              </w:rPr>
            </w:pPr>
            <w:r w:rsidRPr="00753CFF">
              <w:rPr>
                <w:lang w:val="en-US"/>
              </w:rPr>
              <w:t>ControlPanel, System, StorageManager, ConfigurationManager, LoginManager, SecuritySystem, CameraController, Siren</w:t>
            </w:r>
          </w:p>
        </w:tc>
      </w:tr>
      <w:tr w:rsidR="0077132E" w:rsidRPr="00362686" w14:paraId="0B70905B"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6F18B28" w14:textId="77777777" w:rsidR="0077132E" w:rsidRDefault="00000000">
            <w:pPr>
              <w:spacing w:before="240"/>
            </w:pPr>
            <w:r>
              <w:t>Funct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B7465C3" w14:textId="77777777" w:rsidR="0077132E" w:rsidRPr="00753CFF" w:rsidRDefault="00000000">
            <w:pPr>
              <w:spacing w:before="240"/>
              <w:rPr>
                <w:lang w:val="en-US"/>
              </w:rPr>
            </w:pPr>
            <w:r w:rsidRPr="00753CFF">
              <w:rPr>
                <w:lang w:val="en-US"/>
              </w:rPr>
              <w:t>System turn on through Control Panel</w:t>
            </w:r>
          </w:p>
        </w:tc>
      </w:tr>
      <w:tr w:rsidR="0077132E" w14:paraId="4578631B"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85EB478" w14:textId="77777777" w:rsidR="0077132E" w:rsidRDefault="00000000">
            <w:pPr>
              <w:spacing w:before="240"/>
            </w:pPr>
            <w: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43E4F63" w14:textId="77777777" w:rsidR="0077132E" w:rsidRDefault="00000000">
            <w:pPr>
              <w:spacing w:before="240"/>
            </w:pPr>
            <w:r>
              <w:t>Minseok Jo</w:t>
            </w:r>
          </w:p>
        </w:tc>
      </w:tr>
      <w:tr w:rsidR="0077132E" w14:paraId="63B35A6F"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67EC9FE" w14:textId="77777777" w:rsidR="0077132E" w:rsidRDefault="00000000">
            <w:pPr>
              <w:spacing w:before="240"/>
            </w:pPr>
            <w: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917DE2E" w14:textId="77777777" w:rsidR="0077132E" w:rsidRDefault="00000000">
            <w:pPr>
              <w:spacing w:before="240"/>
            </w:pPr>
            <w:r>
              <w:t>2025-11-25</w:t>
            </w:r>
          </w:p>
        </w:tc>
      </w:tr>
    </w:tbl>
    <w:p w14:paraId="72A1385A" w14:textId="77777777" w:rsidR="0077132E" w:rsidRDefault="00000000">
      <w:pPr>
        <w:spacing w:before="240" w:after="240"/>
      </w:pPr>
      <w:r>
        <w:t xml:space="preserve"> </w:t>
      </w:r>
    </w:p>
    <w:p w14:paraId="2DFBC158" w14:textId="77777777" w:rsidR="0077132E" w:rsidRDefault="00000000">
      <w:pPr>
        <w:spacing w:before="240" w:after="240"/>
        <w:rPr>
          <w:b/>
          <w:bCs/>
        </w:rPr>
      </w:pPr>
      <w:r>
        <w:rPr>
          <w:b/>
          <w:bCs/>
        </w:rPr>
        <w:t>Test Case Description</w:t>
      </w:r>
    </w:p>
    <w:p w14:paraId="2E350F22" w14:textId="77777777" w:rsidR="0077132E" w:rsidRPr="00753CFF" w:rsidRDefault="00000000">
      <w:pPr>
        <w:spacing w:before="240" w:after="240"/>
        <w:rPr>
          <w:lang w:val="en-US"/>
        </w:rPr>
      </w:pPr>
      <w:r w:rsidRPr="00753CFF">
        <w:rPr>
          <w:lang w:val="en-US"/>
        </w:rPr>
        <w:t>Validate complete system initialization when turning on through Control Panel.</w:t>
      </w:r>
    </w:p>
    <w:p w14:paraId="44924DBD" w14:textId="77777777" w:rsidR="0077132E" w:rsidRPr="00753CFF" w:rsidRDefault="00000000">
      <w:pPr>
        <w:spacing w:before="240" w:after="240"/>
        <w:rPr>
          <w:b/>
          <w:bCs/>
          <w:lang w:val="en-US"/>
        </w:rPr>
      </w:pPr>
      <w:r w:rsidRPr="00753CFF">
        <w:rPr>
          <w:b/>
          <w:bCs/>
          <w:lang w:val="en-US"/>
        </w:rPr>
        <w:t>Input Specifications</w:t>
      </w:r>
    </w:p>
    <w:p w14:paraId="3BBD22F4" w14:textId="77777777" w:rsidR="0077132E" w:rsidRPr="00753CFF" w:rsidRDefault="00000000">
      <w:pPr>
        <w:spacing w:before="240" w:after="240"/>
        <w:rPr>
          <w:lang w:val="en-US"/>
        </w:rPr>
      </w:pPr>
      <w:r w:rsidRPr="00753CFF">
        <w:rPr>
          <w:lang w:val="en-US"/>
        </w:rPr>
        <w:t>• System is in OFF state</w:t>
      </w:r>
    </w:p>
    <w:p w14:paraId="61F2B591" w14:textId="77777777" w:rsidR="0077132E" w:rsidRPr="00753CFF" w:rsidRDefault="00000000">
      <w:pPr>
        <w:spacing w:before="240" w:after="240"/>
        <w:rPr>
          <w:lang w:val="en-US"/>
        </w:rPr>
      </w:pPr>
      <w:r w:rsidRPr="00753CFF">
        <w:rPr>
          <w:lang w:val="en-US"/>
        </w:rPr>
        <w:t>• ControlPanel power button pressed</w:t>
      </w:r>
    </w:p>
    <w:p w14:paraId="372C6E18" w14:textId="77777777" w:rsidR="0077132E" w:rsidRPr="00753CFF" w:rsidRDefault="00000000">
      <w:pPr>
        <w:spacing w:before="240" w:after="240"/>
        <w:rPr>
          <w:b/>
          <w:bCs/>
          <w:lang w:val="en-US"/>
        </w:rPr>
      </w:pPr>
      <w:r w:rsidRPr="00753CFF">
        <w:rPr>
          <w:b/>
          <w:bCs/>
          <w:lang w:val="en-US"/>
        </w:rPr>
        <w:t>Detailed Step</w:t>
      </w:r>
    </w:p>
    <w:p w14:paraId="3E885035" w14:textId="77777777" w:rsidR="0077132E" w:rsidRPr="00753CFF" w:rsidRDefault="00000000">
      <w:pPr>
        <w:spacing w:before="240" w:after="240"/>
        <w:rPr>
          <w:lang w:val="en-US"/>
        </w:rPr>
      </w:pPr>
      <w:r w:rsidRPr="00753CFF">
        <w:rPr>
          <w:lang w:val="en-US"/>
        </w:rPr>
        <w:t>1. System starts in OFF state.</w:t>
      </w:r>
    </w:p>
    <w:p w14:paraId="0E79D1A8" w14:textId="77777777" w:rsidR="0077132E" w:rsidRPr="00753CFF" w:rsidRDefault="00000000">
      <w:pPr>
        <w:spacing w:before="240" w:after="240"/>
        <w:rPr>
          <w:lang w:val="en-US"/>
        </w:rPr>
      </w:pPr>
      <w:r w:rsidRPr="00753CFF">
        <w:rPr>
          <w:lang w:val="en-US"/>
        </w:rPr>
        <w:t>2. User presses Power On button on ControlPanel.</w:t>
      </w:r>
    </w:p>
    <w:p w14:paraId="726CC9AF" w14:textId="77777777" w:rsidR="0077132E" w:rsidRPr="00753CFF" w:rsidRDefault="00000000">
      <w:pPr>
        <w:spacing w:before="240" w:after="240"/>
        <w:rPr>
          <w:lang w:val="en-US"/>
        </w:rPr>
      </w:pPr>
      <w:r w:rsidRPr="00753CFF">
        <w:rPr>
          <w:lang w:val="en-US"/>
        </w:rPr>
        <w:t>3. ControlPanel calls System.turn_on().</w:t>
      </w:r>
    </w:p>
    <w:p w14:paraId="52822C7E" w14:textId="77777777" w:rsidR="0077132E" w:rsidRPr="00753CFF" w:rsidRDefault="00000000">
      <w:pPr>
        <w:spacing w:before="240" w:after="240"/>
        <w:rPr>
          <w:lang w:val="en-US"/>
        </w:rPr>
      </w:pPr>
      <w:r w:rsidRPr="00753CFF">
        <w:rPr>
          <w:lang w:val="en-US"/>
        </w:rPr>
        <w:t>4. System initialization sequence:</w:t>
      </w:r>
    </w:p>
    <w:p w14:paraId="66F1C998" w14:textId="77777777" w:rsidR="0077132E" w:rsidRPr="00753CFF" w:rsidRDefault="00000000">
      <w:pPr>
        <w:spacing w:before="240" w:after="240"/>
        <w:rPr>
          <w:lang w:val="en-US"/>
        </w:rPr>
      </w:pPr>
      <w:r w:rsidRPr="00753CFF">
        <w:rPr>
          <w:lang w:val="en-US"/>
        </w:rPr>
        <w:lastRenderedPageBreak/>
        <w:t>• Initialize StorageManager (connect to database)</w:t>
      </w:r>
    </w:p>
    <w:p w14:paraId="64CFB4AB" w14:textId="77777777" w:rsidR="0077132E" w:rsidRPr="00753CFF" w:rsidRDefault="00000000">
      <w:pPr>
        <w:spacing w:before="240" w:after="240"/>
        <w:rPr>
          <w:lang w:val="en-US"/>
        </w:rPr>
      </w:pPr>
      <w:r w:rsidRPr="00753CFF">
        <w:rPr>
          <w:lang w:val="en-US"/>
        </w:rPr>
        <w:t>• Initialize ConfigurationManager (load settings)</w:t>
      </w:r>
    </w:p>
    <w:p w14:paraId="0F52E5E8" w14:textId="77777777" w:rsidR="0077132E" w:rsidRPr="00753CFF" w:rsidRDefault="00000000">
      <w:pPr>
        <w:spacing w:before="240" w:after="240"/>
        <w:rPr>
          <w:lang w:val="en-US"/>
        </w:rPr>
      </w:pPr>
      <w:r w:rsidRPr="00753CFF">
        <w:rPr>
          <w:lang w:val="en-US"/>
        </w:rPr>
        <w:t>• Initialize LoginManager (setup authentication)</w:t>
      </w:r>
    </w:p>
    <w:p w14:paraId="7A4AAA54" w14:textId="77777777" w:rsidR="0077132E" w:rsidRPr="00753CFF" w:rsidRDefault="00000000">
      <w:pPr>
        <w:spacing w:before="240" w:after="240"/>
        <w:rPr>
          <w:lang w:val="en-US"/>
        </w:rPr>
      </w:pPr>
      <w:r w:rsidRPr="00753CFF">
        <w:rPr>
          <w:lang w:val="en-US"/>
        </w:rPr>
        <w:t>• Initialize LogManager (setup logging)</w:t>
      </w:r>
    </w:p>
    <w:p w14:paraId="1D75496F" w14:textId="77777777" w:rsidR="0077132E" w:rsidRPr="00753CFF" w:rsidRDefault="00000000">
      <w:pPr>
        <w:spacing w:before="240" w:after="240"/>
        <w:rPr>
          <w:lang w:val="en-US"/>
        </w:rPr>
      </w:pPr>
      <w:r w:rsidRPr="00753CFF">
        <w:rPr>
          <w:lang w:val="en-US"/>
        </w:rPr>
        <w:t>• Initialize SystemController</w:t>
      </w:r>
    </w:p>
    <w:p w14:paraId="378EF6F9" w14:textId="77777777" w:rsidR="0077132E" w:rsidRPr="00753CFF" w:rsidRDefault="00000000">
      <w:pPr>
        <w:spacing w:before="240" w:after="240"/>
        <w:rPr>
          <w:lang w:val="en-US"/>
        </w:rPr>
      </w:pPr>
      <w:r w:rsidRPr="00753CFF">
        <w:rPr>
          <w:lang w:val="en-US"/>
        </w:rPr>
        <w:t>• Initialize SecuritySystem (sensors)</w:t>
      </w:r>
    </w:p>
    <w:p w14:paraId="02A58B86" w14:textId="77777777" w:rsidR="0077132E" w:rsidRPr="00753CFF" w:rsidRDefault="00000000">
      <w:pPr>
        <w:spacing w:before="240" w:after="240"/>
        <w:rPr>
          <w:lang w:val="en-US"/>
        </w:rPr>
      </w:pPr>
      <w:r w:rsidRPr="00753CFF">
        <w:rPr>
          <w:lang w:val="en-US"/>
        </w:rPr>
        <w:t>• Initialize CameraController</w:t>
      </w:r>
    </w:p>
    <w:p w14:paraId="23E637B9" w14:textId="77777777" w:rsidR="0077132E" w:rsidRPr="00753CFF" w:rsidRDefault="00000000">
      <w:pPr>
        <w:spacing w:before="240" w:after="240"/>
        <w:rPr>
          <w:lang w:val="en-US"/>
        </w:rPr>
      </w:pPr>
      <w:r w:rsidRPr="00753CFF">
        <w:rPr>
          <w:lang w:val="en-US"/>
        </w:rPr>
        <w:t>• Initialize Siren</w:t>
      </w:r>
    </w:p>
    <w:p w14:paraId="51F475D9" w14:textId="77777777" w:rsidR="0077132E" w:rsidRPr="00753CFF" w:rsidRDefault="00000000">
      <w:pPr>
        <w:spacing w:before="240" w:after="240"/>
        <w:rPr>
          <w:lang w:val="en-US"/>
        </w:rPr>
      </w:pPr>
      <w:r w:rsidRPr="00753CFF">
        <w:rPr>
          <w:lang w:val="en-US"/>
        </w:rPr>
        <w:t>• Initialize AuthService</w:t>
      </w:r>
    </w:p>
    <w:p w14:paraId="2A59D4CF" w14:textId="77777777" w:rsidR="0077132E" w:rsidRPr="00753CFF" w:rsidRDefault="00000000">
      <w:pPr>
        <w:spacing w:before="240" w:after="240"/>
        <w:rPr>
          <w:lang w:val="en-US"/>
        </w:rPr>
      </w:pPr>
      <w:r w:rsidRPr="00753CFF">
        <w:rPr>
          <w:lang w:val="en-US"/>
        </w:rPr>
        <w:t>• Initialize SettingsService</w:t>
      </w:r>
    </w:p>
    <w:p w14:paraId="5345CDE8" w14:textId="77777777" w:rsidR="0077132E" w:rsidRPr="00753CFF" w:rsidRDefault="00000000">
      <w:pPr>
        <w:spacing w:before="240" w:after="240"/>
        <w:rPr>
          <w:lang w:val="en-US"/>
        </w:rPr>
      </w:pPr>
      <w:r w:rsidRPr="00753CFF">
        <w:rPr>
          <w:lang w:val="en-US"/>
        </w:rPr>
        <w:t>5. System state changes to READY.</w:t>
      </w:r>
    </w:p>
    <w:p w14:paraId="37F92CC6" w14:textId="77777777" w:rsidR="0077132E" w:rsidRPr="00753CFF" w:rsidRDefault="00000000">
      <w:pPr>
        <w:spacing w:before="240" w:after="240"/>
        <w:rPr>
          <w:lang w:val="en-US"/>
        </w:rPr>
      </w:pPr>
      <w:r w:rsidRPr="00753CFF">
        <w:rPr>
          <w:lang w:val="en-US"/>
        </w:rPr>
        <w:t>6. ControlPanel displays "System Ready".</w:t>
      </w:r>
    </w:p>
    <w:p w14:paraId="6D378C8E" w14:textId="77777777" w:rsidR="0077132E" w:rsidRPr="00753CFF" w:rsidRDefault="00000000">
      <w:pPr>
        <w:spacing w:before="240" w:after="240"/>
        <w:rPr>
          <w:lang w:val="en-US"/>
        </w:rPr>
      </w:pPr>
      <w:r w:rsidRPr="00753CFF">
        <w:rPr>
          <w:lang w:val="en-US"/>
        </w:rPr>
        <w:t>7. All components operational.</w:t>
      </w:r>
    </w:p>
    <w:p w14:paraId="0718219E" w14:textId="77777777" w:rsidR="0077132E" w:rsidRPr="00753CFF" w:rsidRDefault="00000000">
      <w:pPr>
        <w:spacing w:before="240" w:after="240"/>
        <w:rPr>
          <w:b/>
          <w:bCs/>
          <w:lang w:val="en-US"/>
        </w:rPr>
      </w:pPr>
      <w:r w:rsidRPr="00753CFF">
        <w:rPr>
          <w:b/>
          <w:bCs/>
          <w:lang w:val="en-US"/>
        </w:rPr>
        <w:t>Expected Result</w:t>
      </w:r>
    </w:p>
    <w:p w14:paraId="43CE71F4" w14:textId="77777777" w:rsidR="0077132E" w:rsidRPr="00753CFF" w:rsidRDefault="00000000">
      <w:pPr>
        <w:spacing w:before="240" w:after="240"/>
        <w:rPr>
          <w:lang w:val="en-US"/>
        </w:rPr>
      </w:pPr>
      <w:r w:rsidRPr="00753CFF">
        <w:rPr>
          <w:lang w:val="en-US"/>
        </w:rPr>
        <w:t>• System.turn_on() returns True</w:t>
      </w:r>
    </w:p>
    <w:p w14:paraId="61F68963" w14:textId="77777777" w:rsidR="0077132E" w:rsidRPr="00753CFF" w:rsidRDefault="00000000">
      <w:pPr>
        <w:spacing w:before="240" w:after="240"/>
        <w:rPr>
          <w:lang w:val="en-US"/>
        </w:rPr>
      </w:pPr>
      <w:r w:rsidRPr="00753CFF">
        <w:rPr>
          <w:lang w:val="en-US"/>
        </w:rPr>
        <w:t>• System.system_state equals READY</w:t>
      </w:r>
    </w:p>
    <w:p w14:paraId="4A017C72" w14:textId="77777777" w:rsidR="0077132E" w:rsidRPr="00753CFF" w:rsidRDefault="00000000">
      <w:pPr>
        <w:spacing w:before="240" w:after="240"/>
        <w:rPr>
          <w:lang w:val="en-US"/>
        </w:rPr>
      </w:pPr>
      <w:r w:rsidRPr="00753CFF">
        <w:rPr>
          <w:lang w:val="en-US"/>
        </w:rPr>
        <w:t>• All components initialized (not None)</w:t>
      </w:r>
    </w:p>
    <w:p w14:paraId="36100751" w14:textId="77777777" w:rsidR="0077132E" w:rsidRPr="00753CFF" w:rsidRDefault="00000000">
      <w:pPr>
        <w:spacing w:before="240" w:after="240"/>
        <w:rPr>
          <w:lang w:val="en-US"/>
        </w:rPr>
      </w:pPr>
      <w:r w:rsidRPr="00753CFF">
        <w:rPr>
          <w:lang w:val="en-US"/>
        </w:rPr>
        <w:t>• ControlPanel shows ready status</w:t>
      </w:r>
    </w:p>
    <w:p w14:paraId="1FF58977" w14:textId="77777777" w:rsidR="0077132E" w:rsidRPr="00753CFF" w:rsidRDefault="00000000">
      <w:pPr>
        <w:spacing w:before="240" w:after="240"/>
        <w:rPr>
          <w:b/>
          <w:bCs/>
          <w:lang w:val="en-US"/>
        </w:rPr>
      </w:pPr>
      <w:r w:rsidRPr="00753CFF">
        <w:rPr>
          <w:b/>
          <w:bCs/>
          <w:lang w:val="en-US"/>
        </w:rPr>
        <w:t>Actual Result (Pass/Fail/Exception)</w:t>
      </w:r>
    </w:p>
    <w:p w14:paraId="29A7684F" w14:textId="77777777" w:rsidR="0077132E" w:rsidRPr="00753CFF" w:rsidRDefault="00000000">
      <w:pPr>
        <w:spacing w:before="240" w:after="240"/>
        <w:rPr>
          <w:lang w:val="en-US"/>
        </w:rPr>
      </w:pPr>
      <w:r w:rsidRPr="00753CFF">
        <w:rPr>
          <w:lang w:val="en-US"/>
        </w:rPr>
        <w:t>• Pass: Initialization complete</w:t>
      </w:r>
    </w:p>
    <w:p w14:paraId="16595C85" w14:textId="77777777" w:rsidR="0077132E" w:rsidRPr="00753CFF" w:rsidRDefault="00000000">
      <w:pPr>
        <w:spacing w:before="240" w:after="240"/>
        <w:rPr>
          <w:lang w:val="en-US"/>
        </w:rPr>
      </w:pPr>
      <w:r w:rsidRPr="00753CFF">
        <w:rPr>
          <w:lang w:val="en-US"/>
        </w:rPr>
        <w:t>• Pass: All components ready</w:t>
      </w:r>
    </w:p>
    <w:p w14:paraId="7D3F082B" w14:textId="77777777" w:rsidR="0077132E" w:rsidRPr="00753CFF" w:rsidRDefault="00000000">
      <w:pPr>
        <w:spacing w:before="240" w:after="240"/>
        <w:rPr>
          <w:lang w:val="en-US"/>
        </w:rPr>
      </w:pPr>
      <w:r w:rsidRPr="00753CFF">
        <w:rPr>
          <w:lang w:val="en-US"/>
        </w:rPr>
        <w:lastRenderedPageBreak/>
        <w:t>• Pass: UI updated</w:t>
      </w:r>
    </w:p>
    <w:p w14:paraId="7629601D" w14:textId="77777777" w:rsidR="0077132E" w:rsidRPr="00753CFF" w:rsidRDefault="00000000">
      <w:pPr>
        <w:spacing w:before="240" w:after="240"/>
        <w:rPr>
          <w:b/>
          <w:bCs/>
          <w:lang w:val="en-US"/>
        </w:rPr>
      </w:pPr>
      <w:r w:rsidRPr="00753CFF">
        <w:rPr>
          <w:b/>
          <w:bCs/>
          <w:lang w:val="en-US"/>
        </w:rPr>
        <w:t>Comment (including references)</w:t>
      </w:r>
    </w:p>
    <w:p w14:paraId="2C593A8A" w14:textId="77777777" w:rsidR="0077132E" w:rsidRPr="00753CFF" w:rsidRDefault="00000000">
      <w:pPr>
        <w:spacing w:before="240" w:after="240"/>
        <w:rPr>
          <w:lang w:val="en-US"/>
        </w:rPr>
      </w:pPr>
      <w:r w:rsidRPr="00753CFF">
        <w:rPr>
          <w:lang w:val="en-US"/>
        </w:rPr>
        <w:t>Complete system initialization as per SDS page 50.</w:t>
      </w:r>
    </w:p>
    <w:p w14:paraId="7627794D" w14:textId="77777777" w:rsidR="0077132E" w:rsidRPr="00753CFF" w:rsidRDefault="00000000">
      <w:pPr>
        <w:spacing w:before="240" w:after="240"/>
        <w:rPr>
          <w:lang w:val="en-US"/>
        </w:rPr>
      </w:pPr>
      <w:r w:rsidRPr="00753CFF">
        <w:rPr>
          <w:lang w:val="en-US"/>
        </w:rPr>
        <w:t xml:space="preserve"> </w:t>
      </w:r>
    </w:p>
    <w:p w14:paraId="63656F83" w14:textId="77777777" w:rsidR="0077132E" w:rsidRPr="00753CFF" w:rsidRDefault="00000000">
      <w:pPr>
        <w:pStyle w:val="3"/>
        <w:keepNext w:val="0"/>
        <w:keepLines w:val="0"/>
        <w:spacing w:before="280"/>
        <w:rPr>
          <w:b/>
          <w:bCs/>
          <w:color w:val="000000"/>
          <w:sz w:val="26"/>
          <w:szCs w:val="26"/>
          <w:lang w:val="en-US"/>
        </w:rPr>
      </w:pPr>
      <w:bookmarkStart w:id="180" w:name="_oix8gtftjc9c" w:colFirst="0" w:colLast="0"/>
      <w:bookmarkEnd w:id="180"/>
      <w:r w:rsidRPr="00753CFF">
        <w:rPr>
          <w:b/>
          <w:bCs/>
          <w:color w:val="000000"/>
          <w:sz w:val="26"/>
          <w:szCs w:val="26"/>
          <w:lang w:val="en-US"/>
        </w:rPr>
        <w:t>2. test_system_turn_off_full_shutdown (ST-SYS-OFF-001)</w:t>
      </w:r>
    </w:p>
    <w:tbl>
      <w:tblPr>
        <w:tblStyle w:val="afffffe"/>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40"/>
        <w:gridCol w:w="4455"/>
      </w:tblGrid>
      <w:tr w:rsidR="0077132E" w14:paraId="2BDA38E2" w14:textId="77777777">
        <w:trPr>
          <w:trHeight w:val="360"/>
        </w:trPr>
        <w:tc>
          <w:tcPr>
            <w:tcW w:w="444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573EE33" w14:textId="77777777" w:rsidR="0077132E" w:rsidRDefault="00000000">
            <w:pPr>
              <w:spacing w:before="240"/>
            </w:pPr>
            <w:r>
              <w:t>Field</w:t>
            </w:r>
          </w:p>
        </w:tc>
        <w:tc>
          <w:tcPr>
            <w:tcW w:w="445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0B85ECCD" w14:textId="77777777" w:rsidR="0077132E" w:rsidRDefault="00000000">
            <w:pPr>
              <w:spacing w:before="240"/>
            </w:pPr>
            <w:r>
              <w:t>Value</w:t>
            </w:r>
          </w:p>
        </w:tc>
      </w:tr>
      <w:tr w:rsidR="0077132E" w:rsidRPr="00362686" w14:paraId="5B4DA93F" w14:textId="77777777">
        <w:trPr>
          <w:trHeight w:val="705"/>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DC509B8" w14:textId="77777777" w:rsidR="0077132E" w:rsidRDefault="00000000">
            <w:pPr>
              <w:spacing w:before="240"/>
            </w:pPr>
            <w:r>
              <w:t>Class</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3B12CCF5" w14:textId="77777777" w:rsidR="0077132E" w:rsidRPr="00753CFF" w:rsidRDefault="00000000">
            <w:pPr>
              <w:spacing w:before="240"/>
              <w:rPr>
                <w:lang w:val="en-US"/>
              </w:rPr>
            </w:pPr>
            <w:r w:rsidRPr="00753CFF">
              <w:rPr>
                <w:lang w:val="en-US"/>
              </w:rPr>
              <w:t>ControlPanel, System, all managers and controllers</w:t>
            </w:r>
          </w:p>
        </w:tc>
      </w:tr>
      <w:tr w:rsidR="0077132E" w:rsidRPr="00362686" w14:paraId="45735216"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D62B259" w14:textId="77777777" w:rsidR="0077132E" w:rsidRDefault="00000000">
            <w:pPr>
              <w:spacing w:before="240"/>
            </w:pPr>
            <w:r>
              <w:t>Function</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5E60DFB7" w14:textId="77777777" w:rsidR="0077132E" w:rsidRPr="00753CFF" w:rsidRDefault="00000000">
            <w:pPr>
              <w:spacing w:before="240"/>
              <w:rPr>
                <w:lang w:val="en-US"/>
              </w:rPr>
            </w:pPr>
            <w:r w:rsidRPr="00753CFF">
              <w:rPr>
                <w:lang w:val="en-US"/>
              </w:rPr>
              <w:t>System turn off through Control Panel</w:t>
            </w:r>
          </w:p>
        </w:tc>
      </w:tr>
      <w:tr w:rsidR="0077132E" w14:paraId="0B2C6214"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420F154" w14:textId="77777777" w:rsidR="0077132E" w:rsidRDefault="00000000">
            <w:pPr>
              <w:spacing w:before="240"/>
            </w:pPr>
            <w:r>
              <w:t>Author</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2ED70D77" w14:textId="77777777" w:rsidR="0077132E" w:rsidRDefault="00000000">
            <w:pPr>
              <w:spacing w:before="240"/>
            </w:pPr>
            <w:r>
              <w:t>Minseok Jo</w:t>
            </w:r>
          </w:p>
        </w:tc>
      </w:tr>
      <w:tr w:rsidR="0077132E" w14:paraId="565643BB"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0BB568F" w14:textId="77777777" w:rsidR="0077132E" w:rsidRDefault="00000000">
            <w:pPr>
              <w:spacing w:before="240"/>
            </w:pPr>
            <w:r>
              <w:t>Date</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6DF475C0" w14:textId="77777777" w:rsidR="0077132E" w:rsidRDefault="00000000">
            <w:pPr>
              <w:spacing w:before="240"/>
            </w:pPr>
            <w:r>
              <w:t>2025-11-25</w:t>
            </w:r>
          </w:p>
        </w:tc>
      </w:tr>
    </w:tbl>
    <w:p w14:paraId="467135E0" w14:textId="77777777" w:rsidR="0077132E" w:rsidRDefault="00000000">
      <w:pPr>
        <w:spacing w:before="240" w:after="240"/>
      </w:pPr>
      <w:r>
        <w:t xml:space="preserve"> </w:t>
      </w:r>
    </w:p>
    <w:p w14:paraId="002C9D28" w14:textId="77777777" w:rsidR="0077132E" w:rsidRDefault="00000000">
      <w:pPr>
        <w:spacing w:before="240" w:after="240"/>
        <w:rPr>
          <w:b/>
          <w:bCs/>
        </w:rPr>
      </w:pPr>
      <w:r>
        <w:rPr>
          <w:b/>
          <w:bCs/>
        </w:rPr>
        <w:t>Test Case Description</w:t>
      </w:r>
    </w:p>
    <w:p w14:paraId="4A95C5A6" w14:textId="77777777" w:rsidR="0077132E" w:rsidRPr="00753CFF" w:rsidRDefault="00000000">
      <w:pPr>
        <w:spacing w:before="240" w:after="240"/>
        <w:rPr>
          <w:lang w:val="en-US"/>
        </w:rPr>
      </w:pPr>
      <w:r w:rsidRPr="00753CFF">
        <w:rPr>
          <w:lang w:val="en-US"/>
        </w:rPr>
        <w:t>Validate complete system shutdown sequence when turning off through Control Panel.</w:t>
      </w:r>
    </w:p>
    <w:p w14:paraId="6ECC3B08" w14:textId="77777777" w:rsidR="0077132E" w:rsidRPr="00753CFF" w:rsidRDefault="00000000">
      <w:pPr>
        <w:spacing w:before="240" w:after="240"/>
        <w:rPr>
          <w:b/>
          <w:bCs/>
          <w:lang w:val="en-US"/>
        </w:rPr>
      </w:pPr>
      <w:r w:rsidRPr="00753CFF">
        <w:rPr>
          <w:b/>
          <w:bCs/>
          <w:lang w:val="en-US"/>
        </w:rPr>
        <w:t>Input Specifications</w:t>
      </w:r>
    </w:p>
    <w:p w14:paraId="2C01A64E" w14:textId="77777777" w:rsidR="0077132E" w:rsidRPr="00753CFF" w:rsidRDefault="00000000">
      <w:pPr>
        <w:spacing w:before="240" w:after="240"/>
        <w:rPr>
          <w:lang w:val="en-US"/>
        </w:rPr>
      </w:pPr>
      <w:r w:rsidRPr="00753CFF">
        <w:rPr>
          <w:lang w:val="en-US"/>
        </w:rPr>
        <w:t>• System is in READY state</w:t>
      </w:r>
    </w:p>
    <w:p w14:paraId="5655D6AD" w14:textId="77777777" w:rsidR="0077132E" w:rsidRPr="00753CFF" w:rsidRDefault="00000000">
      <w:pPr>
        <w:spacing w:before="240" w:after="240"/>
        <w:rPr>
          <w:lang w:val="en-US"/>
        </w:rPr>
      </w:pPr>
      <w:r w:rsidRPr="00753CFF">
        <w:rPr>
          <w:lang w:val="en-US"/>
        </w:rPr>
        <w:t>• User is logged in</w:t>
      </w:r>
    </w:p>
    <w:p w14:paraId="36198A9B" w14:textId="77777777" w:rsidR="0077132E" w:rsidRPr="00753CFF" w:rsidRDefault="00000000">
      <w:pPr>
        <w:spacing w:before="240" w:after="240"/>
        <w:rPr>
          <w:lang w:val="en-US"/>
        </w:rPr>
      </w:pPr>
      <w:r w:rsidRPr="00753CFF">
        <w:rPr>
          <w:lang w:val="en-US"/>
        </w:rPr>
        <w:t>• Sensors and cameras are active</w:t>
      </w:r>
    </w:p>
    <w:p w14:paraId="0CE73B65" w14:textId="77777777" w:rsidR="0077132E" w:rsidRPr="00753CFF" w:rsidRDefault="00000000">
      <w:pPr>
        <w:spacing w:before="240" w:after="240"/>
        <w:rPr>
          <w:b/>
          <w:bCs/>
          <w:lang w:val="en-US"/>
        </w:rPr>
      </w:pPr>
      <w:r w:rsidRPr="00753CFF">
        <w:rPr>
          <w:b/>
          <w:bCs/>
          <w:lang w:val="en-US"/>
        </w:rPr>
        <w:t>Detailed Step</w:t>
      </w:r>
    </w:p>
    <w:p w14:paraId="1DDE586D" w14:textId="77777777" w:rsidR="0077132E" w:rsidRPr="00753CFF" w:rsidRDefault="00000000">
      <w:pPr>
        <w:spacing w:before="240" w:after="240"/>
        <w:rPr>
          <w:lang w:val="en-US"/>
        </w:rPr>
      </w:pPr>
      <w:r w:rsidRPr="00753CFF">
        <w:rPr>
          <w:lang w:val="en-US"/>
        </w:rPr>
        <w:t>1. System is running with user logged in.</w:t>
      </w:r>
    </w:p>
    <w:p w14:paraId="75F3130E" w14:textId="77777777" w:rsidR="0077132E" w:rsidRPr="00753CFF" w:rsidRDefault="00000000">
      <w:pPr>
        <w:spacing w:before="240" w:after="240"/>
        <w:rPr>
          <w:lang w:val="en-US"/>
        </w:rPr>
      </w:pPr>
      <w:r w:rsidRPr="00753CFF">
        <w:rPr>
          <w:lang w:val="en-US"/>
        </w:rPr>
        <w:lastRenderedPageBreak/>
        <w:t>2. Some sensors and cameras are active.</w:t>
      </w:r>
    </w:p>
    <w:p w14:paraId="092EE88A" w14:textId="77777777" w:rsidR="0077132E" w:rsidRPr="00753CFF" w:rsidRDefault="00000000">
      <w:pPr>
        <w:spacing w:before="240" w:after="240"/>
        <w:rPr>
          <w:lang w:val="en-US"/>
        </w:rPr>
      </w:pPr>
      <w:r w:rsidRPr="00753CFF">
        <w:rPr>
          <w:lang w:val="en-US"/>
        </w:rPr>
        <w:t>3. User presses Power Off button on ControlPanel.</w:t>
      </w:r>
    </w:p>
    <w:p w14:paraId="679BB1B3" w14:textId="77777777" w:rsidR="0077132E" w:rsidRPr="00753CFF" w:rsidRDefault="00000000">
      <w:pPr>
        <w:spacing w:before="240" w:after="240"/>
        <w:rPr>
          <w:lang w:val="en-US"/>
        </w:rPr>
      </w:pPr>
      <w:r w:rsidRPr="00753CFF">
        <w:rPr>
          <w:lang w:val="en-US"/>
        </w:rPr>
        <w:t>4. ControlPanel calls System.turn_off().</w:t>
      </w:r>
    </w:p>
    <w:p w14:paraId="5AFD0960" w14:textId="77777777" w:rsidR="0077132E" w:rsidRPr="00753CFF" w:rsidRDefault="00000000">
      <w:pPr>
        <w:spacing w:before="240" w:after="240"/>
        <w:rPr>
          <w:lang w:val="en-US"/>
        </w:rPr>
      </w:pPr>
      <w:r w:rsidRPr="00753CFF">
        <w:rPr>
          <w:lang w:val="en-US"/>
        </w:rPr>
        <w:t>5. System shutdown sequence:</w:t>
      </w:r>
    </w:p>
    <w:p w14:paraId="385D908D" w14:textId="77777777" w:rsidR="0077132E" w:rsidRPr="00753CFF" w:rsidRDefault="00000000">
      <w:pPr>
        <w:spacing w:before="240" w:after="240"/>
        <w:rPr>
          <w:lang w:val="en-US"/>
        </w:rPr>
      </w:pPr>
      <w:r w:rsidRPr="00753CFF">
        <w:rPr>
          <w:lang w:val="en-US"/>
        </w:rPr>
        <w:t>• Phase 1: Save configuration to database</w:t>
      </w:r>
    </w:p>
    <w:p w14:paraId="787F418B" w14:textId="77777777" w:rsidR="0077132E" w:rsidRPr="00753CFF" w:rsidRDefault="00000000">
      <w:pPr>
        <w:spacing w:before="240" w:after="240"/>
        <w:rPr>
          <w:lang w:val="en-US"/>
        </w:rPr>
      </w:pPr>
      <w:r w:rsidRPr="00753CFF">
        <w:rPr>
          <w:lang w:val="en-US"/>
        </w:rPr>
        <w:t>• Phase 2: Deactivate all sensors</w:t>
      </w:r>
    </w:p>
    <w:p w14:paraId="450266E9" w14:textId="77777777" w:rsidR="0077132E" w:rsidRPr="00753CFF" w:rsidRDefault="00000000">
      <w:pPr>
        <w:spacing w:before="240" w:after="240"/>
        <w:rPr>
          <w:lang w:val="en-US"/>
        </w:rPr>
      </w:pPr>
      <w:r w:rsidRPr="00753CFF">
        <w:rPr>
          <w:lang w:val="en-US"/>
        </w:rPr>
        <w:t>• Phase 3: Disable all cameras</w:t>
      </w:r>
    </w:p>
    <w:p w14:paraId="0832C467" w14:textId="77777777" w:rsidR="0077132E" w:rsidRPr="00753CFF" w:rsidRDefault="00000000">
      <w:pPr>
        <w:spacing w:before="240" w:after="240"/>
        <w:rPr>
          <w:lang w:val="en-US"/>
        </w:rPr>
      </w:pPr>
      <w:r w:rsidRPr="00753CFF">
        <w:rPr>
          <w:lang w:val="en-US"/>
        </w:rPr>
        <w:t>• Phase 4: Deactivate siren</w:t>
      </w:r>
    </w:p>
    <w:p w14:paraId="1EA54909" w14:textId="77777777" w:rsidR="0077132E" w:rsidRPr="00753CFF" w:rsidRDefault="00000000">
      <w:pPr>
        <w:spacing w:before="240" w:after="240"/>
        <w:rPr>
          <w:lang w:val="en-US"/>
        </w:rPr>
      </w:pPr>
      <w:r w:rsidRPr="00753CFF">
        <w:rPr>
          <w:lang w:val="en-US"/>
        </w:rPr>
        <w:t>• Phase 5: Logout current user</w:t>
      </w:r>
    </w:p>
    <w:p w14:paraId="45EF98CA" w14:textId="77777777" w:rsidR="0077132E" w:rsidRPr="00753CFF" w:rsidRDefault="00000000">
      <w:pPr>
        <w:spacing w:before="240" w:after="240"/>
        <w:rPr>
          <w:lang w:val="en-US"/>
        </w:rPr>
      </w:pPr>
      <w:r w:rsidRPr="00753CFF">
        <w:rPr>
          <w:lang w:val="en-US"/>
        </w:rPr>
        <w:t>• Phase 6: Log SYSTEM_SHUTDOWN event</w:t>
      </w:r>
    </w:p>
    <w:p w14:paraId="13C551E8" w14:textId="77777777" w:rsidR="0077132E" w:rsidRPr="00753CFF" w:rsidRDefault="00000000">
      <w:pPr>
        <w:spacing w:before="240" w:after="240"/>
        <w:rPr>
          <w:lang w:val="en-US"/>
        </w:rPr>
      </w:pPr>
      <w:r w:rsidRPr="00753CFF">
        <w:rPr>
          <w:lang w:val="en-US"/>
        </w:rPr>
        <w:t>• Phase 7: Disconnect database</w:t>
      </w:r>
    </w:p>
    <w:p w14:paraId="13E3E090" w14:textId="77777777" w:rsidR="0077132E" w:rsidRPr="00753CFF" w:rsidRDefault="00000000">
      <w:pPr>
        <w:spacing w:before="240" w:after="240"/>
        <w:rPr>
          <w:lang w:val="en-US"/>
        </w:rPr>
      </w:pPr>
      <w:r w:rsidRPr="00753CFF">
        <w:rPr>
          <w:lang w:val="en-US"/>
        </w:rPr>
        <w:t>6. System state changes to OFF.</w:t>
      </w:r>
    </w:p>
    <w:p w14:paraId="282ABF64" w14:textId="77777777" w:rsidR="0077132E" w:rsidRPr="00753CFF" w:rsidRDefault="00000000">
      <w:pPr>
        <w:spacing w:before="240" w:after="240"/>
        <w:rPr>
          <w:lang w:val="en-US"/>
        </w:rPr>
      </w:pPr>
      <w:r w:rsidRPr="00753CFF">
        <w:rPr>
          <w:lang w:val="en-US"/>
        </w:rPr>
        <w:t>7. ControlPanel displays "System Off".</w:t>
      </w:r>
    </w:p>
    <w:p w14:paraId="0AFD3952" w14:textId="77777777" w:rsidR="0077132E" w:rsidRPr="00753CFF" w:rsidRDefault="00000000">
      <w:pPr>
        <w:spacing w:before="240" w:after="240"/>
        <w:rPr>
          <w:b/>
          <w:bCs/>
          <w:lang w:val="en-US"/>
        </w:rPr>
      </w:pPr>
      <w:r w:rsidRPr="00753CFF">
        <w:rPr>
          <w:b/>
          <w:bCs/>
          <w:lang w:val="en-US"/>
        </w:rPr>
        <w:t>Expected Result</w:t>
      </w:r>
    </w:p>
    <w:p w14:paraId="2F8CB809" w14:textId="77777777" w:rsidR="0077132E" w:rsidRPr="00753CFF" w:rsidRDefault="00000000">
      <w:pPr>
        <w:spacing w:before="240" w:after="240"/>
        <w:rPr>
          <w:lang w:val="en-US"/>
        </w:rPr>
      </w:pPr>
      <w:r w:rsidRPr="00753CFF">
        <w:rPr>
          <w:lang w:val="en-US"/>
        </w:rPr>
        <w:t>• System.turn_off() returns True</w:t>
      </w:r>
    </w:p>
    <w:p w14:paraId="447D026B" w14:textId="77777777" w:rsidR="0077132E" w:rsidRPr="00753CFF" w:rsidRDefault="00000000">
      <w:pPr>
        <w:spacing w:before="240" w:after="240"/>
        <w:rPr>
          <w:lang w:val="en-US"/>
        </w:rPr>
      </w:pPr>
      <w:r w:rsidRPr="00753CFF">
        <w:rPr>
          <w:lang w:val="en-US"/>
        </w:rPr>
        <w:t>• System.system_state equals OFF</w:t>
      </w:r>
    </w:p>
    <w:p w14:paraId="0AD291D9" w14:textId="77777777" w:rsidR="0077132E" w:rsidRPr="00753CFF" w:rsidRDefault="00000000">
      <w:pPr>
        <w:spacing w:before="240" w:after="240"/>
        <w:rPr>
          <w:lang w:val="en-US"/>
        </w:rPr>
      </w:pPr>
      <w:r w:rsidRPr="00753CFF">
        <w:rPr>
          <w:lang w:val="en-US"/>
        </w:rPr>
        <w:t>• All sensors deactivated</w:t>
      </w:r>
    </w:p>
    <w:p w14:paraId="4B31F68A" w14:textId="77777777" w:rsidR="0077132E" w:rsidRPr="00753CFF" w:rsidRDefault="00000000">
      <w:pPr>
        <w:spacing w:before="240" w:after="240"/>
        <w:rPr>
          <w:lang w:val="en-US"/>
        </w:rPr>
      </w:pPr>
      <w:r w:rsidRPr="00753CFF">
        <w:rPr>
          <w:lang w:val="en-US"/>
        </w:rPr>
        <w:t>• All cameras disabled</w:t>
      </w:r>
    </w:p>
    <w:p w14:paraId="56CBFBA0" w14:textId="77777777" w:rsidR="0077132E" w:rsidRPr="00753CFF" w:rsidRDefault="00000000">
      <w:pPr>
        <w:spacing w:before="240" w:after="240"/>
        <w:rPr>
          <w:lang w:val="en-US"/>
        </w:rPr>
      </w:pPr>
      <w:r w:rsidRPr="00753CFF">
        <w:rPr>
          <w:lang w:val="en-US"/>
        </w:rPr>
        <w:t>• Siren off</w:t>
      </w:r>
    </w:p>
    <w:p w14:paraId="6A810DC0" w14:textId="77777777" w:rsidR="0077132E" w:rsidRPr="00753CFF" w:rsidRDefault="00000000">
      <w:pPr>
        <w:spacing w:before="240" w:after="240"/>
        <w:rPr>
          <w:lang w:val="en-US"/>
        </w:rPr>
      </w:pPr>
      <w:r w:rsidRPr="00753CFF">
        <w:rPr>
          <w:lang w:val="en-US"/>
        </w:rPr>
        <w:t>• User logged out</w:t>
      </w:r>
    </w:p>
    <w:p w14:paraId="73F97CC7" w14:textId="77777777" w:rsidR="0077132E" w:rsidRPr="00753CFF" w:rsidRDefault="00000000">
      <w:pPr>
        <w:spacing w:before="240" w:after="240"/>
        <w:rPr>
          <w:lang w:val="en-US"/>
        </w:rPr>
      </w:pPr>
      <w:r w:rsidRPr="00753CFF">
        <w:rPr>
          <w:lang w:val="en-US"/>
        </w:rPr>
        <w:t>• Configuration saved</w:t>
      </w:r>
    </w:p>
    <w:p w14:paraId="4534CC10" w14:textId="77777777" w:rsidR="0077132E" w:rsidRPr="00753CFF" w:rsidRDefault="00000000">
      <w:pPr>
        <w:spacing w:before="240" w:after="240"/>
        <w:rPr>
          <w:b/>
          <w:bCs/>
          <w:lang w:val="en-US"/>
        </w:rPr>
      </w:pPr>
      <w:r w:rsidRPr="00753CFF">
        <w:rPr>
          <w:b/>
          <w:bCs/>
          <w:lang w:val="en-US"/>
        </w:rPr>
        <w:lastRenderedPageBreak/>
        <w:t>Actual Result (Pass/Fail/Exception)</w:t>
      </w:r>
    </w:p>
    <w:p w14:paraId="15855FB3" w14:textId="77777777" w:rsidR="0077132E" w:rsidRPr="00753CFF" w:rsidRDefault="00000000">
      <w:pPr>
        <w:spacing w:before="240" w:after="240"/>
        <w:rPr>
          <w:lang w:val="en-US"/>
        </w:rPr>
      </w:pPr>
      <w:r w:rsidRPr="00753CFF">
        <w:rPr>
          <w:lang w:val="en-US"/>
        </w:rPr>
        <w:t>• Pass: Shutdown complete</w:t>
      </w:r>
    </w:p>
    <w:p w14:paraId="38B5205B" w14:textId="77777777" w:rsidR="0077132E" w:rsidRPr="00753CFF" w:rsidRDefault="00000000">
      <w:pPr>
        <w:spacing w:before="240" w:after="240"/>
        <w:rPr>
          <w:lang w:val="en-US"/>
        </w:rPr>
      </w:pPr>
      <w:r w:rsidRPr="00753CFF">
        <w:rPr>
          <w:lang w:val="en-US"/>
        </w:rPr>
        <w:t>• Pass: All components deactivated</w:t>
      </w:r>
    </w:p>
    <w:p w14:paraId="17A72418" w14:textId="77777777" w:rsidR="0077132E" w:rsidRPr="00753CFF" w:rsidRDefault="00000000">
      <w:pPr>
        <w:spacing w:before="240" w:after="240"/>
        <w:rPr>
          <w:lang w:val="en-US"/>
        </w:rPr>
      </w:pPr>
      <w:r w:rsidRPr="00753CFF">
        <w:rPr>
          <w:lang w:val="en-US"/>
        </w:rPr>
        <w:t>• Pass: Data persisted</w:t>
      </w:r>
    </w:p>
    <w:p w14:paraId="022068D1" w14:textId="77777777" w:rsidR="0077132E" w:rsidRPr="00753CFF" w:rsidRDefault="00000000">
      <w:pPr>
        <w:spacing w:before="240" w:after="240"/>
        <w:rPr>
          <w:b/>
          <w:bCs/>
          <w:lang w:val="en-US"/>
        </w:rPr>
      </w:pPr>
      <w:r w:rsidRPr="00753CFF">
        <w:rPr>
          <w:b/>
          <w:bCs/>
          <w:lang w:val="en-US"/>
        </w:rPr>
        <w:t>Comment (including references)</w:t>
      </w:r>
    </w:p>
    <w:p w14:paraId="3061C0F7" w14:textId="77777777" w:rsidR="0077132E" w:rsidRPr="00753CFF" w:rsidRDefault="00000000">
      <w:pPr>
        <w:spacing w:before="240" w:after="240"/>
        <w:rPr>
          <w:lang w:val="en-US"/>
        </w:rPr>
      </w:pPr>
      <w:r w:rsidRPr="00753CFF">
        <w:rPr>
          <w:lang w:val="en-US"/>
        </w:rPr>
        <w:t>Complete shutdown sequence as per SDS page 51.</w:t>
      </w:r>
    </w:p>
    <w:p w14:paraId="31348F90" w14:textId="77777777" w:rsidR="0077132E" w:rsidRPr="00753CFF" w:rsidRDefault="00000000">
      <w:pPr>
        <w:spacing w:before="240" w:after="240"/>
        <w:rPr>
          <w:lang w:val="en-US"/>
        </w:rPr>
      </w:pPr>
      <w:r w:rsidRPr="00753CFF">
        <w:rPr>
          <w:lang w:val="en-US"/>
        </w:rPr>
        <w:t xml:space="preserve"> </w:t>
      </w:r>
    </w:p>
    <w:p w14:paraId="48744AE6" w14:textId="77777777" w:rsidR="0077132E" w:rsidRPr="00753CFF" w:rsidRDefault="00000000">
      <w:pPr>
        <w:pStyle w:val="3"/>
        <w:keepNext w:val="0"/>
        <w:keepLines w:val="0"/>
        <w:spacing w:before="280"/>
        <w:rPr>
          <w:b/>
          <w:bCs/>
          <w:color w:val="000000"/>
          <w:sz w:val="26"/>
          <w:szCs w:val="26"/>
          <w:lang w:val="en-US"/>
        </w:rPr>
      </w:pPr>
      <w:r w:rsidRPr="00753CFF">
        <w:rPr>
          <w:b/>
          <w:bCs/>
          <w:color w:val="000000"/>
          <w:sz w:val="26"/>
          <w:szCs w:val="26"/>
          <w:lang w:val="en-US"/>
        </w:rPr>
        <w:t>3. test_system_reset_through_control_panel (ST-SYS-Reset-001)</w:t>
      </w:r>
    </w:p>
    <w:tbl>
      <w:tblPr>
        <w:tblStyle w:val="affffff"/>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77132E" w14:paraId="3FF58D24"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06A2D40" w14:textId="77777777" w:rsidR="0077132E" w:rsidRDefault="00000000">
            <w:pPr>
              <w:spacing w:before="240"/>
            </w:pPr>
            <w: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456C5F7" w14:textId="77777777" w:rsidR="0077132E" w:rsidRDefault="00000000">
            <w:pPr>
              <w:spacing w:before="240"/>
            </w:pPr>
            <w:r>
              <w:t>Value</w:t>
            </w:r>
          </w:p>
        </w:tc>
      </w:tr>
      <w:tr w:rsidR="0077132E" w:rsidRPr="00362686" w14:paraId="7E96B111" w14:textId="77777777">
        <w:trPr>
          <w:trHeight w:val="105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A347405" w14:textId="77777777" w:rsidR="0077132E" w:rsidRDefault="00000000">
            <w:pPr>
              <w:spacing w:before="240"/>
            </w:pPr>
            <w: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5953CAC4" w14:textId="77777777" w:rsidR="0077132E" w:rsidRPr="00753CFF" w:rsidRDefault="00000000">
            <w:pPr>
              <w:spacing w:before="240"/>
              <w:rPr>
                <w:lang w:val="en-US"/>
              </w:rPr>
            </w:pPr>
            <w:r w:rsidRPr="00753CFF">
              <w:rPr>
                <w:lang w:val="en-US"/>
              </w:rPr>
              <w:t>ControlPanel, ControlPanelResetPresenter, System, all components</w:t>
            </w:r>
          </w:p>
        </w:tc>
      </w:tr>
      <w:tr w:rsidR="0077132E" w:rsidRPr="00362686" w14:paraId="0FF3F682"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613E0A5" w14:textId="77777777" w:rsidR="0077132E" w:rsidRDefault="00000000">
            <w:pPr>
              <w:spacing w:before="240"/>
            </w:pPr>
            <w:r>
              <w:t>Funct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39E035D" w14:textId="77777777" w:rsidR="0077132E" w:rsidRPr="00753CFF" w:rsidRDefault="00000000">
            <w:pPr>
              <w:spacing w:before="240"/>
              <w:rPr>
                <w:lang w:val="en-US"/>
              </w:rPr>
            </w:pPr>
            <w:r w:rsidRPr="00753CFF">
              <w:rPr>
                <w:lang w:val="en-US"/>
              </w:rPr>
              <w:t>System reset through Control Panel</w:t>
            </w:r>
          </w:p>
        </w:tc>
      </w:tr>
      <w:tr w:rsidR="0077132E" w14:paraId="029F83D4"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D44861C" w14:textId="77777777" w:rsidR="0077132E" w:rsidRDefault="00000000">
            <w:pPr>
              <w:spacing w:before="240"/>
            </w:pPr>
            <w: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8D9B271" w14:textId="77777777" w:rsidR="0077132E" w:rsidRDefault="00000000">
            <w:pPr>
              <w:spacing w:before="240"/>
            </w:pPr>
            <w:r>
              <w:t>Minseok Jo</w:t>
            </w:r>
          </w:p>
        </w:tc>
      </w:tr>
      <w:tr w:rsidR="0077132E" w14:paraId="40577EE2"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C910946" w14:textId="77777777" w:rsidR="0077132E" w:rsidRDefault="00000000">
            <w:pPr>
              <w:spacing w:before="240"/>
            </w:pPr>
            <w: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31D912F" w14:textId="77777777" w:rsidR="0077132E" w:rsidRDefault="00000000">
            <w:pPr>
              <w:spacing w:before="240"/>
            </w:pPr>
            <w:r>
              <w:t>2025-11-25</w:t>
            </w:r>
          </w:p>
        </w:tc>
      </w:tr>
    </w:tbl>
    <w:p w14:paraId="77AB7086" w14:textId="77777777" w:rsidR="0077132E" w:rsidRDefault="00000000">
      <w:pPr>
        <w:spacing w:before="240" w:after="240"/>
      </w:pPr>
      <w:r>
        <w:t xml:space="preserve"> </w:t>
      </w:r>
    </w:p>
    <w:p w14:paraId="0708CF60" w14:textId="77777777" w:rsidR="0077132E" w:rsidRDefault="00000000">
      <w:pPr>
        <w:spacing w:before="240" w:after="240"/>
        <w:rPr>
          <w:b/>
          <w:bCs/>
        </w:rPr>
      </w:pPr>
      <w:r>
        <w:rPr>
          <w:b/>
          <w:bCs/>
        </w:rPr>
        <w:t>Test Case Description</w:t>
      </w:r>
    </w:p>
    <w:p w14:paraId="780851BD" w14:textId="77777777" w:rsidR="0077132E" w:rsidRPr="00753CFF" w:rsidRDefault="00000000">
      <w:pPr>
        <w:spacing w:before="240" w:after="240"/>
        <w:rPr>
          <w:lang w:val="en-US"/>
        </w:rPr>
      </w:pPr>
      <w:r w:rsidRPr="00753CFF">
        <w:rPr>
          <w:lang w:val="en-US"/>
        </w:rPr>
        <w:t>Validate complete system reset flow through Control Panel.</w:t>
      </w:r>
    </w:p>
    <w:p w14:paraId="7234C4E1" w14:textId="77777777" w:rsidR="0077132E" w:rsidRPr="00753CFF" w:rsidRDefault="00000000">
      <w:pPr>
        <w:spacing w:before="240" w:after="240"/>
        <w:rPr>
          <w:b/>
          <w:bCs/>
          <w:lang w:val="en-US"/>
        </w:rPr>
      </w:pPr>
      <w:r w:rsidRPr="00753CFF">
        <w:rPr>
          <w:b/>
          <w:bCs/>
          <w:lang w:val="en-US"/>
        </w:rPr>
        <w:t>Input Specifications</w:t>
      </w:r>
    </w:p>
    <w:p w14:paraId="6D71EA71" w14:textId="77777777" w:rsidR="0077132E" w:rsidRPr="00753CFF" w:rsidRDefault="00000000">
      <w:pPr>
        <w:spacing w:before="240" w:after="240"/>
        <w:rPr>
          <w:lang w:val="en-US"/>
        </w:rPr>
      </w:pPr>
      <w:r w:rsidRPr="00753CFF">
        <w:rPr>
          <w:lang w:val="en-US"/>
        </w:rPr>
        <w:t>• System is running</w:t>
      </w:r>
    </w:p>
    <w:p w14:paraId="463BD0E2" w14:textId="77777777" w:rsidR="0077132E" w:rsidRPr="00753CFF" w:rsidRDefault="00000000">
      <w:pPr>
        <w:spacing w:before="240" w:after="240"/>
        <w:rPr>
          <w:lang w:val="en-US"/>
        </w:rPr>
      </w:pPr>
      <w:r w:rsidRPr="00753CFF">
        <w:rPr>
          <w:lang w:val="en-US"/>
        </w:rPr>
        <w:t>• User is logged in</w:t>
      </w:r>
    </w:p>
    <w:p w14:paraId="7FC9543A" w14:textId="77777777" w:rsidR="0077132E" w:rsidRPr="00753CFF" w:rsidRDefault="00000000">
      <w:pPr>
        <w:spacing w:before="240" w:after="240"/>
        <w:rPr>
          <w:lang w:val="en-US"/>
        </w:rPr>
      </w:pPr>
      <w:r w:rsidRPr="00753CFF">
        <w:rPr>
          <w:lang w:val="en-US"/>
        </w:rPr>
        <w:lastRenderedPageBreak/>
        <w:t>• Custom settings: lock_time=45, alarm_delay=90</w:t>
      </w:r>
    </w:p>
    <w:p w14:paraId="69B12503" w14:textId="77777777" w:rsidR="0077132E" w:rsidRPr="00753CFF" w:rsidRDefault="00000000">
      <w:pPr>
        <w:spacing w:before="240" w:after="240"/>
        <w:rPr>
          <w:b/>
          <w:bCs/>
          <w:lang w:val="en-US"/>
        </w:rPr>
      </w:pPr>
      <w:r w:rsidRPr="00753CFF">
        <w:rPr>
          <w:b/>
          <w:bCs/>
          <w:lang w:val="en-US"/>
        </w:rPr>
        <w:t>Detailed Step</w:t>
      </w:r>
    </w:p>
    <w:p w14:paraId="4BE5CC51" w14:textId="77777777" w:rsidR="0077132E" w:rsidRPr="00753CFF" w:rsidRDefault="00000000">
      <w:pPr>
        <w:spacing w:before="240" w:after="240"/>
        <w:rPr>
          <w:lang w:val="en-US"/>
        </w:rPr>
      </w:pPr>
      <w:r w:rsidRPr="00753CFF">
        <w:rPr>
          <w:lang w:val="en-US"/>
        </w:rPr>
        <w:t>1. System running with custom settings configured.</w:t>
      </w:r>
    </w:p>
    <w:p w14:paraId="49DC0C4D" w14:textId="77777777" w:rsidR="0077132E" w:rsidRPr="00753CFF" w:rsidRDefault="00000000">
      <w:pPr>
        <w:spacing w:before="240" w:after="240"/>
        <w:rPr>
          <w:lang w:val="en-US"/>
        </w:rPr>
      </w:pPr>
      <w:r w:rsidRPr="00753CFF">
        <w:rPr>
          <w:lang w:val="en-US"/>
        </w:rPr>
        <w:t>2. User logged in as admin.</w:t>
      </w:r>
    </w:p>
    <w:p w14:paraId="19D0CDC0" w14:textId="77777777" w:rsidR="0077132E" w:rsidRPr="00753CFF" w:rsidRDefault="00000000">
      <w:pPr>
        <w:spacing w:before="240" w:after="240"/>
        <w:rPr>
          <w:lang w:val="en-US"/>
        </w:rPr>
      </w:pPr>
      <w:r w:rsidRPr="00753CFF">
        <w:rPr>
          <w:lang w:val="en-US"/>
        </w:rPr>
        <w:t>3. User selects Reset option in ControlPanel menu.</w:t>
      </w:r>
    </w:p>
    <w:p w14:paraId="7A72082D" w14:textId="77777777" w:rsidR="0077132E" w:rsidRPr="00753CFF" w:rsidRDefault="00000000">
      <w:pPr>
        <w:spacing w:before="240" w:after="240"/>
        <w:rPr>
          <w:lang w:val="en-US"/>
        </w:rPr>
      </w:pPr>
      <w:r w:rsidRPr="00753CFF">
        <w:rPr>
          <w:lang w:val="en-US"/>
        </w:rPr>
        <w:t>4. ControlPanel shows confirmation dialog.</w:t>
      </w:r>
    </w:p>
    <w:p w14:paraId="03B0A6DB" w14:textId="77777777" w:rsidR="0077132E" w:rsidRPr="00753CFF" w:rsidRDefault="00000000">
      <w:pPr>
        <w:spacing w:before="240" w:after="240"/>
        <w:rPr>
          <w:lang w:val="en-US"/>
        </w:rPr>
      </w:pPr>
      <w:r w:rsidRPr="00753CFF">
        <w:rPr>
          <w:lang w:val="en-US"/>
        </w:rPr>
        <w:t>5. User confirms reset.</w:t>
      </w:r>
    </w:p>
    <w:p w14:paraId="2AFDC074" w14:textId="77777777" w:rsidR="0077132E" w:rsidRPr="00753CFF" w:rsidRDefault="00000000">
      <w:pPr>
        <w:spacing w:before="240" w:after="240"/>
        <w:rPr>
          <w:lang w:val="en-US"/>
        </w:rPr>
      </w:pPr>
      <w:r w:rsidRPr="00753CFF">
        <w:rPr>
          <w:lang w:val="en-US"/>
        </w:rPr>
        <w:t>6. ControlPanel creates ControlPanelResetPresenter.</w:t>
      </w:r>
    </w:p>
    <w:p w14:paraId="63CCF203" w14:textId="77777777" w:rsidR="0077132E" w:rsidRPr="00753CFF" w:rsidRDefault="00000000">
      <w:pPr>
        <w:spacing w:before="240" w:after="240"/>
        <w:rPr>
          <w:lang w:val="en-US"/>
        </w:rPr>
      </w:pPr>
      <w:r w:rsidRPr="00753CFF">
        <w:rPr>
          <w:lang w:val="en-US"/>
        </w:rPr>
        <w:t>7. Presenter calls System.reset().</w:t>
      </w:r>
    </w:p>
    <w:p w14:paraId="486D4F0E" w14:textId="77777777" w:rsidR="0077132E" w:rsidRPr="00753CFF" w:rsidRDefault="00000000">
      <w:pPr>
        <w:spacing w:before="240" w:after="240"/>
        <w:rPr>
          <w:lang w:val="en-US"/>
        </w:rPr>
      </w:pPr>
      <w:r w:rsidRPr="00753CFF">
        <w:rPr>
          <w:lang w:val="en-US"/>
        </w:rPr>
        <w:t>8. System.reset() executes:</w:t>
      </w:r>
    </w:p>
    <w:p w14:paraId="247EB07E" w14:textId="77777777" w:rsidR="0077132E" w:rsidRPr="00753CFF" w:rsidRDefault="00000000">
      <w:pPr>
        <w:spacing w:before="240" w:after="240"/>
        <w:rPr>
          <w:lang w:val="en-US"/>
        </w:rPr>
      </w:pPr>
      <w:r w:rsidRPr="00753CFF">
        <w:rPr>
          <w:lang w:val="en-US"/>
        </w:rPr>
        <w:t>• turn_off() (saves settings)</w:t>
      </w:r>
    </w:p>
    <w:p w14:paraId="2B459489" w14:textId="77777777" w:rsidR="0077132E" w:rsidRPr="00753CFF" w:rsidRDefault="00000000">
      <w:pPr>
        <w:spacing w:before="240" w:after="240"/>
        <w:rPr>
          <w:lang w:val="en-US"/>
        </w:rPr>
      </w:pPr>
      <w:r w:rsidRPr="00753CFF">
        <w:rPr>
          <w:lang w:val="en-US"/>
        </w:rPr>
        <w:t>• turn_on() (reloads settings)</w:t>
      </w:r>
    </w:p>
    <w:p w14:paraId="27601F8B" w14:textId="77777777" w:rsidR="0077132E" w:rsidRPr="00753CFF" w:rsidRDefault="00000000">
      <w:pPr>
        <w:spacing w:before="240" w:after="240"/>
        <w:rPr>
          <w:lang w:val="en-US"/>
        </w:rPr>
      </w:pPr>
      <w:r w:rsidRPr="00753CFF">
        <w:rPr>
          <w:lang w:val="en-US"/>
        </w:rPr>
        <w:t>9. System returns to READY state.</w:t>
      </w:r>
    </w:p>
    <w:p w14:paraId="2DA6CDD2" w14:textId="77777777" w:rsidR="0077132E" w:rsidRPr="00753CFF" w:rsidRDefault="00000000">
      <w:pPr>
        <w:spacing w:before="240" w:after="240"/>
        <w:rPr>
          <w:lang w:val="en-US"/>
        </w:rPr>
      </w:pPr>
      <w:r w:rsidRPr="00753CFF">
        <w:rPr>
          <w:lang w:val="en-US"/>
        </w:rPr>
        <w:t>10. User is logged out (session cleared).</w:t>
      </w:r>
    </w:p>
    <w:p w14:paraId="7332BF36" w14:textId="77777777" w:rsidR="0077132E" w:rsidRPr="00753CFF" w:rsidRDefault="00000000">
      <w:pPr>
        <w:spacing w:before="240" w:after="240"/>
        <w:rPr>
          <w:lang w:val="en-US"/>
        </w:rPr>
      </w:pPr>
      <w:r w:rsidRPr="00753CFF">
        <w:rPr>
          <w:lang w:val="en-US"/>
        </w:rPr>
        <w:t>11. Settings are preserved.</w:t>
      </w:r>
    </w:p>
    <w:p w14:paraId="7CDE7738" w14:textId="77777777" w:rsidR="0077132E" w:rsidRPr="00753CFF" w:rsidRDefault="00000000">
      <w:pPr>
        <w:spacing w:before="240" w:after="240"/>
        <w:rPr>
          <w:lang w:val="en-US"/>
        </w:rPr>
      </w:pPr>
      <w:r w:rsidRPr="00753CFF">
        <w:rPr>
          <w:lang w:val="en-US"/>
        </w:rPr>
        <w:t>12. ControlPanel shows login screen.</w:t>
      </w:r>
    </w:p>
    <w:p w14:paraId="7D90A23D" w14:textId="77777777" w:rsidR="0077132E" w:rsidRPr="00753CFF" w:rsidRDefault="00000000">
      <w:pPr>
        <w:spacing w:before="240" w:after="240"/>
        <w:rPr>
          <w:b/>
          <w:bCs/>
          <w:lang w:val="en-US"/>
        </w:rPr>
      </w:pPr>
      <w:r w:rsidRPr="00753CFF">
        <w:rPr>
          <w:b/>
          <w:bCs/>
          <w:lang w:val="en-US"/>
        </w:rPr>
        <w:t>Expected Result</w:t>
      </w:r>
    </w:p>
    <w:p w14:paraId="30AD0AF4" w14:textId="77777777" w:rsidR="0077132E" w:rsidRPr="00753CFF" w:rsidRDefault="00000000">
      <w:pPr>
        <w:spacing w:before="240" w:after="240"/>
        <w:rPr>
          <w:lang w:val="en-US"/>
        </w:rPr>
      </w:pPr>
      <w:r w:rsidRPr="00753CFF">
        <w:rPr>
          <w:lang w:val="en-US"/>
        </w:rPr>
        <w:t>• Reset completes with phase 3</w:t>
      </w:r>
    </w:p>
    <w:p w14:paraId="7989F1CD" w14:textId="77777777" w:rsidR="0077132E" w:rsidRPr="00753CFF" w:rsidRDefault="00000000">
      <w:pPr>
        <w:spacing w:before="240" w:after="240"/>
        <w:rPr>
          <w:lang w:val="en-US"/>
        </w:rPr>
      </w:pPr>
      <w:r w:rsidRPr="00753CFF">
        <w:rPr>
          <w:lang w:val="en-US"/>
        </w:rPr>
        <w:t>• System in READY state</w:t>
      </w:r>
    </w:p>
    <w:p w14:paraId="3C0E4A65" w14:textId="77777777" w:rsidR="0077132E" w:rsidRPr="00753CFF" w:rsidRDefault="00000000">
      <w:pPr>
        <w:spacing w:before="240" w:after="240"/>
        <w:rPr>
          <w:lang w:val="en-US"/>
        </w:rPr>
      </w:pPr>
      <w:r w:rsidRPr="00753CFF">
        <w:rPr>
          <w:lang w:val="en-US"/>
        </w:rPr>
        <w:t>• Settings preserved (lock_time=45, alarm_delay=90)</w:t>
      </w:r>
    </w:p>
    <w:p w14:paraId="0B48E786" w14:textId="77777777" w:rsidR="0077132E" w:rsidRPr="00753CFF" w:rsidRDefault="00000000">
      <w:pPr>
        <w:spacing w:before="240" w:after="240"/>
        <w:rPr>
          <w:lang w:val="en-US"/>
        </w:rPr>
      </w:pPr>
      <w:r w:rsidRPr="00753CFF">
        <w:rPr>
          <w:lang w:val="en-US"/>
        </w:rPr>
        <w:t>• User logged out</w:t>
      </w:r>
    </w:p>
    <w:p w14:paraId="06E6C990" w14:textId="77777777" w:rsidR="0077132E" w:rsidRPr="00753CFF" w:rsidRDefault="00000000">
      <w:pPr>
        <w:spacing w:before="240" w:after="240"/>
        <w:rPr>
          <w:lang w:val="en-US"/>
        </w:rPr>
      </w:pPr>
      <w:r w:rsidRPr="00753CFF">
        <w:rPr>
          <w:lang w:val="en-US"/>
        </w:rPr>
        <w:lastRenderedPageBreak/>
        <w:t>• ControlPanel on login screen</w:t>
      </w:r>
    </w:p>
    <w:p w14:paraId="5ECF5088" w14:textId="77777777" w:rsidR="0077132E" w:rsidRPr="00753CFF" w:rsidRDefault="00000000">
      <w:pPr>
        <w:spacing w:before="240" w:after="240"/>
        <w:rPr>
          <w:b/>
          <w:bCs/>
          <w:lang w:val="en-US"/>
        </w:rPr>
      </w:pPr>
      <w:r w:rsidRPr="00753CFF">
        <w:rPr>
          <w:b/>
          <w:bCs/>
          <w:lang w:val="en-US"/>
        </w:rPr>
        <w:t>Actual Result (Pass/Fail/Exception)</w:t>
      </w:r>
    </w:p>
    <w:p w14:paraId="52516C96" w14:textId="77777777" w:rsidR="0077132E" w:rsidRPr="00753CFF" w:rsidRDefault="00000000">
      <w:pPr>
        <w:spacing w:before="240" w:after="240"/>
        <w:rPr>
          <w:lang w:val="en-US"/>
        </w:rPr>
      </w:pPr>
      <w:r w:rsidRPr="00753CFF">
        <w:rPr>
          <w:lang w:val="en-US"/>
        </w:rPr>
        <w:t>• Pass: Reset successful</w:t>
      </w:r>
    </w:p>
    <w:p w14:paraId="18BFA803" w14:textId="77777777" w:rsidR="0077132E" w:rsidRPr="00753CFF" w:rsidRDefault="00000000">
      <w:pPr>
        <w:spacing w:before="240" w:after="240"/>
        <w:rPr>
          <w:lang w:val="en-US"/>
        </w:rPr>
      </w:pPr>
      <w:r w:rsidRPr="00753CFF">
        <w:rPr>
          <w:lang w:val="en-US"/>
        </w:rPr>
        <w:t>• Pass: Settings preserved</w:t>
      </w:r>
    </w:p>
    <w:p w14:paraId="0B9D35B0" w14:textId="77777777" w:rsidR="0077132E" w:rsidRPr="00753CFF" w:rsidRDefault="00000000">
      <w:pPr>
        <w:spacing w:before="240" w:after="240"/>
        <w:rPr>
          <w:lang w:val="en-US"/>
        </w:rPr>
      </w:pPr>
      <w:r w:rsidRPr="00753CFF">
        <w:rPr>
          <w:lang w:val="en-US"/>
        </w:rPr>
        <w:t>• Pass: User logged out</w:t>
      </w:r>
    </w:p>
    <w:p w14:paraId="29215610" w14:textId="77777777" w:rsidR="0077132E" w:rsidRPr="00753CFF" w:rsidRDefault="00000000">
      <w:pPr>
        <w:spacing w:before="240" w:after="240"/>
        <w:rPr>
          <w:b/>
          <w:bCs/>
          <w:lang w:val="en-US"/>
        </w:rPr>
      </w:pPr>
      <w:r w:rsidRPr="00753CFF">
        <w:rPr>
          <w:b/>
          <w:bCs/>
          <w:lang w:val="en-US"/>
        </w:rPr>
        <w:t>Comment (including references)</w:t>
      </w:r>
    </w:p>
    <w:p w14:paraId="7EEF7555" w14:textId="77777777" w:rsidR="0077132E" w:rsidRPr="00753CFF" w:rsidRDefault="00000000">
      <w:pPr>
        <w:spacing w:before="240" w:after="240"/>
        <w:rPr>
          <w:lang w:val="en-US"/>
        </w:rPr>
      </w:pPr>
      <w:r w:rsidRPr="00753CFF">
        <w:rPr>
          <w:lang w:val="en-US"/>
        </w:rPr>
        <w:t>Reset combines turn_off and turn_on sequences with data preservation.</w:t>
      </w:r>
    </w:p>
    <w:p w14:paraId="43752FB2" w14:textId="77777777" w:rsidR="0077132E" w:rsidRDefault="0077132E">
      <w:pPr>
        <w:spacing w:before="240" w:after="240"/>
        <w:rPr>
          <w:lang w:val="en-US"/>
        </w:rPr>
      </w:pPr>
    </w:p>
    <w:p w14:paraId="1B2B6976" w14:textId="6B2D08F0" w:rsidR="00B05226" w:rsidRPr="00B05226" w:rsidRDefault="00B05226" w:rsidP="00B05226">
      <w:pPr>
        <w:pStyle w:val="2"/>
        <w:spacing w:before="0" w:line="273" w:lineRule="auto"/>
        <w:rPr>
          <w:rFonts w:ascii="Google Sans" w:eastAsia="Google Sans" w:hAnsi="Google Sans" w:cs="Google Sans"/>
          <w:color w:val="1F1F1F"/>
          <w:lang w:val="en-US"/>
        </w:rPr>
      </w:pPr>
      <w:r>
        <w:rPr>
          <w:rFonts w:asciiTheme="minorEastAsia" w:hAnsiTheme="minorEastAsia" w:cs="Google Sans" w:hint="eastAsia"/>
          <w:color w:val="1F1F1F"/>
          <w:lang w:val="en-US"/>
        </w:rPr>
        <w:t>G</w:t>
      </w:r>
      <w:r w:rsidRPr="00B05226">
        <w:rPr>
          <w:rFonts w:ascii="Google Sans" w:eastAsia="Google Sans" w:hAnsi="Google Sans" w:cs="Google Sans"/>
          <w:color w:val="1F1F1F"/>
          <w:lang w:val="en-US"/>
        </w:rPr>
        <w:t>. Surveillance Level Tests</w:t>
      </w:r>
    </w:p>
    <w:p w14:paraId="6B79885A" w14:textId="119DF059" w:rsidR="00B05226" w:rsidRPr="00B05226" w:rsidRDefault="00974B8F" w:rsidP="00B05226">
      <w:pPr>
        <w:pStyle w:val="3"/>
        <w:spacing w:before="0" w:after="120" w:line="273" w:lineRule="auto"/>
        <w:rPr>
          <w:rFonts w:ascii="Google Sans" w:eastAsia="Google Sans" w:hAnsi="Google Sans" w:cs="Google Sans"/>
          <w:color w:val="1F1F1F"/>
          <w:lang w:val="en-US"/>
        </w:rPr>
      </w:pPr>
      <w:r>
        <w:rPr>
          <w:rFonts w:asciiTheme="minorEastAsia" w:hAnsiTheme="minorEastAsia" w:cs="Google Sans" w:hint="eastAsia"/>
          <w:color w:val="1F1F1F"/>
          <w:lang w:val="en-US"/>
        </w:rPr>
        <w:t>1</w:t>
      </w:r>
      <w:r w:rsidR="00B05226" w:rsidRPr="00B05226">
        <w:rPr>
          <w:rFonts w:ascii="Google Sans" w:eastAsia="Google Sans" w:hAnsi="Google Sans" w:cs="Google Sans"/>
          <w:color w:val="1F1F1F"/>
          <w:lang w:val="en-US"/>
        </w:rPr>
        <w:t>. Display Specific Camera View (test_st_surv_a_001_display_camera_view_complete_flow)</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B05226" w14:paraId="36D90143"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70DAE5"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8A5E87"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594AFD"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9EC61F"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2350A2"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B05226" w14:paraId="003E77D7"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1239D6"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 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41A00E" w14:textId="77777777" w:rsidR="00B05226" w:rsidRPr="00B05226" w:rsidRDefault="00B05226">
            <w:pPr>
              <w:spacing w:line="273" w:lineRule="auto"/>
              <w:rPr>
                <w:rFonts w:ascii="Google Sans Text" w:eastAsia="Google Sans Text" w:hAnsi="Google Sans Text" w:cs="Google Sans Text"/>
                <w:color w:val="1F1F1F"/>
                <w:lang w:val="en-US"/>
              </w:rPr>
            </w:pPr>
            <w:r w:rsidRPr="00B05226">
              <w:rPr>
                <w:rFonts w:ascii="Google Sans Text" w:eastAsia="Google Sans Text" w:hAnsi="Google Sans Text" w:cs="Google Sans Text"/>
                <w:color w:val="1F1F1F"/>
                <w:lang w:val="en-US"/>
              </w:rPr>
              <w:t>login_with_details(), add_camera(), validate_camera_password(), display_single_view()</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A626B4"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27BDA0"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A29518"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77881678" w14:textId="77777777" w:rsidR="00B05226" w:rsidRDefault="00B05226" w:rsidP="00B05226">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3AD2EF9C"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Validate the complete end-to-end flow from web login to displaying specific camera view (UC a) at 1 frame per second.</w:t>
      </w:r>
    </w:p>
    <w:p w14:paraId="493EF8D5"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Input Specifications</w:t>
      </w:r>
    </w:p>
    <w:p w14:paraId="0FDCCFF5"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Web login (admin/1234), Camera 1 setup, Password validation (""camera123"")."</w:t>
      </w:r>
    </w:p>
    <w:p w14:paraId="2522B5E9" w14:textId="77777777" w:rsidR="00B05226" w:rsidRDefault="00B05226" w:rsidP="00B05226">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3FA95F32" w14:textId="77777777" w:rsidR="00B05226" w:rsidRDefault="00B05226" w:rsidP="00B05226">
      <w:pPr>
        <w:widowControl w:val="0"/>
        <w:numPr>
          <w:ilvl w:val="0"/>
          <w:numId w:val="203"/>
        </w:numPr>
        <w:spacing w:line="273" w:lineRule="auto"/>
      </w:pPr>
      <w:r>
        <w:rPr>
          <w:rFonts w:ascii="Google Sans Text" w:eastAsia="Google Sans Text" w:hAnsi="Google Sans Text" w:cs="Google Sans Text"/>
          <w:color w:val="1F1F1F"/>
        </w:rPr>
        <w:t>Web login.</w:t>
      </w:r>
    </w:p>
    <w:p w14:paraId="5FB5D9CD" w14:textId="77777777" w:rsidR="00B05226" w:rsidRDefault="00B05226" w:rsidP="00B05226">
      <w:pPr>
        <w:widowControl w:val="0"/>
        <w:numPr>
          <w:ilvl w:val="0"/>
          <w:numId w:val="203"/>
        </w:numPr>
        <w:spacing w:line="273" w:lineRule="auto"/>
      </w:pPr>
      <w:r>
        <w:rPr>
          <w:rFonts w:ascii="Google Sans Text" w:eastAsia="Google Sans Text" w:hAnsi="Google Sans Text" w:cs="Google Sans Text"/>
          <w:color w:val="1F1F1F"/>
        </w:rPr>
        <w:lastRenderedPageBreak/>
        <w:t>Setup Camera 1 with password.</w:t>
      </w:r>
    </w:p>
    <w:p w14:paraId="5E71891A" w14:textId="77777777" w:rsidR="00B05226" w:rsidRDefault="00B05226" w:rsidP="00B05226">
      <w:pPr>
        <w:widowControl w:val="0"/>
        <w:numPr>
          <w:ilvl w:val="0"/>
          <w:numId w:val="203"/>
        </w:numPr>
        <w:spacing w:line="273" w:lineRule="auto"/>
      </w:pPr>
      <w:r>
        <w:rPr>
          <w:rFonts w:ascii="Google Sans Text" w:eastAsia="Google Sans Text" w:hAnsi="Google Sans Text" w:cs="Google Sans Text"/>
          <w:color w:val="1F1F1F"/>
        </w:rPr>
        <w:t>Validate password (Step 6-7).</w:t>
      </w:r>
    </w:p>
    <w:p w14:paraId="44A59F69" w14:textId="77777777" w:rsidR="00B05226" w:rsidRPr="00467228" w:rsidRDefault="00B05226" w:rsidP="00B05226">
      <w:pPr>
        <w:widowControl w:val="0"/>
        <w:numPr>
          <w:ilvl w:val="0"/>
          <w:numId w:val="203"/>
        </w:numPr>
        <w:spacing w:after="120" w:line="273" w:lineRule="auto"/>
        <w:rPr>
          <w:lang w:val="en-US"/>
        </w:rPr>
      </w:pPr>
      <w:r w:rsidRPr="00467228">
        <w:rPr>
          <w:rFonts w:ascii="Google Sans Text" w:eastAsia="Google Sans Text" w:hAnsi="Google Sans Text" w:cs="Google Sans Text"/>
          <w:color w:val="1F1F1F"/>
          <w:lang w:val="en-US"/>
        </w:rPr>
        <w:t>Call display_single_view(1) (Step 9-10).</w:t>
      </w:r>
    </w:p>
    <w:p w14:paraId="20E14761" w14:textId="77777777" w:rsidR="00B05226" w:rsidRPr="00467228" w:rsidRDefault="00B05226" w:rsidP="00B05226">
      <w:pPr>
        <w:spacing w:before="120"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Expected Result</w:t>
      </w:r>
    </w:p>
    <w:p w14:paraId="7D7C0B9B"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Login succeeds; Password validation returns 0 (Success); display_single_view returns a non-null view object or is handled gracefully (not crash).</w:t>
      </w:r>
    </w:p>
    <w:p w14:paraId="1AD6426E"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Actual Result (Pass/Fail/Exception)</w:t>
      </w:r>
    </w:p>
    <w:p w14:paraId="28BF3906"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Pass</w:t>
      </w:r>
    </w:p>
    <w:p w14:paraId="4AFB6476"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Comment (including references)</w:t>
      </w:r>
    </w:p>
    <w:p w14:paraId="2949CF12"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Complete flow test for viewing the feed after necessary authentication and setup.</w:t>
      </w:r>
    </w:p>
    <w:p w14:paraId="0F99B4F7" w14:textId="505969AC" w:rsidR="00B05226" w:rsidRPr="00467228" w:rsidRDefault="00974B8F" w:rsidP="00B05226">
      <w:pPr>
        <w:pStyle w:val="3"/>
        <w:spacing w:before="0" w:after="120" w:line="273" w:lineRule="auto"/>
        <w:rPr>
          <w:rFonts w:ascii="Google Sans" w:eastAsia="Google Sans" w:hAnsi="Google Sans" w:cs="Google Sans"/>
          <w:color w:val="1F1F1F"/>
          <w:lang w:val="en-US"/>
        </w:rPr>
      </w:pPr>
      <w:r>
        <w:rPr>
          <w:rFonts w:asciiTheme="minorEastAsia" w:hAnsiTheme="minorEastAsia" w:cs="Google Sans" w:hint="eastAsia"/>
          <w:color w:val="1F1F1F"/>
          <w:lang w:val="en-US"/>
        </w:rPr>
        <w:t>2</w:t>
      </w:r>
      <w:r w:rsidR="00B05226" w:rsidRPr="00467228">
        <w:rPr>
          <w:rFonts w:ascii="Google Sans" w:eastAsia="Google Sans" w:hAnsi="Google Sans" w:cs="Google Sans"/>
          <w:color w:val="1F1F1F"/>
          <w:lang w:val="en-US"/>
        </w:rPr>
        <w:t>. Display View Disabled Camera (test_st_surv_a_002_display_view_disabled_camera)</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B05226" w14:paraId="02763341"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C02FE4"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F9EE3B"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35344F"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24A399"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A509D0"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B05226" w14:paraId="55660CC9"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98EB0E"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 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7E3289" w14:textId="77777777" w:rsidR="00B05226" w:rsidRPr="00467228" w:rsidRDefault="00B05226">
            <w:pPr>
              <w:spacing w:line="273" w:lineRule="auto"/>
              <w:rPr>
                <w:rFonts w:ascii="Google Sans Text" w:eastAsia="Google Sans Text" w:hAnsi="Google Sans Text" w:cs="Google Sans Text"/>
                <w:color w:val="1F1F1F"/>
                <w:lang w:val="en-US"/>
              </w:rPr>
            </w:pPr>
            <w:r w:rsidRPr="00467228">
              <w:rPr>
                <w:rFonts w:ascii="Google Sans Text" w:eastAsia="Google Sans Text" w:hAnsi="Google Sans Text" w:cs="Google Sans Text"/>
                <w:color w:val="1F1F1F"/>
                <w:lang w:val="en-US"/>
              </w:rPr>
              <w:t>disable_camera(), display_single_view()</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656FF3"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84A514"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BDE77B"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47055037" w14:textId="77777777" w:rsidR="00B05226" w:rsidRDefault="00B05226" w:rsidP="00B05226">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31E3159D"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Validate that the view button is disabled (view access is denied) when the camera is explicitly disabled.</w:t>
      </w:r>
    </w:p>
    <w:p w14:paraId="6FC0F462"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Input Specifications</w:t>
      </w:r>
    </w:p>
    <w:p w14:paraId="586C5753" w14:textId="77777777" w:rsidR="00B05226" w:rsidRDefault="00B05226" w:rsidP="00B05226">
      <w:pPr>
        <w:spacing w:line="273" w:lineRule="auto"/>
        <w:rPr>
          <w:rFonts w:ascii="Google Sans Text" w:eastAsia="Google Sans Text" w:hAnsi="Google Sans Text" w:cs="Google Sans Text"/>
        </w:rPr>
      </w:pPr>
      <w:r w:rsidRPr="00467228">
        <w:rPr>
          <w:rFonts w:ascii="Google Sans Text" w:eastAsia="Google Sans Text" w:hAnsi="Google Sans Text" w:cs="Google Sans Text"/>
          <w:lang w:val="en-US"/>
        </w:rPr>
        <w:t xml:space="preserve">Camera 1 setup; Action: disable_camera(1). </w:t>
      </w:r>
      <w:r>
        <w:rPr>
          <w:rFonts w:ascii="Google Sans Text" w:eastAsia="Google Sans Text" w:hAnsi="Google Sans Text" w:cs="Google Sans Text"/>
        </w:rPr>
        <w:t>Attempt to view.</w:t>
      </w:r>
    </w:p>
    <w:p w14:paraId="4F5EF194" w14:textId="77777777" w:rsidR="00B05226" w:rsidRDefault="00B05226" w:rsidP="00B05226">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0866A039" w14:textId="77777777" w:rsidR="00B05226" w:rsidRDefault="00B05226" w:rsidP="00B05226">
      <w:pPr>
        <w:widowControl w:val="0"/>
        <w:numPr>
          <w:ilvl w:val="0"/>
          <w:numId w:val="204"/>
        </w:numPr>
        <w:spacing w:line="273" w:lineRule="auto"/>
      </w:pPr>
      <w:r>
        <w:rPr>
          <w:rFonts w:ascii="Google Sans Text" w:eastAsia="Google Sans Text" w:hAnsi="Google Sans Text" w:cs="Google Sans Text"/>
          <w:color w:val="1F1F1F"/>
        </w:rPr>
        <w:t>Login/Setup Camera 1.</w:t>
      </w:r>
    </w:p>
    <w:p w14:paraId="641D5BEF" w14:textId="77777777" w:rsidR="00B05226" w:rsidRDefault="00B05226" w:rsidP="00B05226">
      <w:pPr>
        <w:widowControl w:val="0"/>
        <w:numPr>
          <w:ilvl w:val="0"/>
          <w:numId w:val="204"/>
        </w:numPr>
        <w:spacing w:line="273" w:lineRule="auto"/>
      </w:pPr>
      <w:r>
        <w:rPr>
          <w:rFonts w:ascii="Google Sans Text" w:eastAsia="Google Sans Text" w:hAnsi="Google Sans Text" w:cs="Google Sans Text"/>
          <w:color w:val="1F1F1F"/>
        </w:rPr>
        <w:t>Disable the camera.</w:t>
      </w:r>
    </w:p>
    <w:p w14:paraId="555CC6A0" w14:textId="77777777" w:rsidR="00B05226" w:rsidRDefault="00B05226" w:rsidP="00B05226">
      <w:pPr>
        <w:widowControl w:val="0"/>
        <w:numPr>
          <w:ilvl w:val="0"/>
          <w:numId w:val="204"/>
        </w:numPr>
        <w:spacing w:line="273" w:lineRule="auto"/>
      </w:pPr>
      <w:r>
        <w:rPr>
          <w:rFonts w:ascii="Google Sans Text" w:eastAsia="Google Sans Text" w:hAnsi="Google Sans Text" w:cs="Google Sans Text"/>
          <w:color w:val="1F1F1F"/>
        </w:rPr>
        <w:t>Call display_single_view(1).</w:t>
      </w:r>
    </w:p>
    <w:p w14:paraId="633CCA0E" w14:textId="77777777" w:rsidR="00B05226" w:rsidRPr="00467228" w:rsidRDefault="00B05226" w:rsidP="00B05226">
      <w:pPr>
        <w:widowControl w:val="0"/>
        <w:numPr>
          <w:ilvl w:val="0"/>
          <w:numId w:val="204"/>
        </w:numPr>
        <w:spacing w:after="120" w:line="273" w:lineRule="auto"/>
        <w:rPr>
          <w:lang w:val="en-US"/>
        </w:rPr>
      </w:pPr>
      <w:r w:rsidRPr="00467228">
        <w:rPr>
          <w:rFonts w:ascii="Google Sans Text" w:eastAsia="Google Sans Text" w:hAnsi="Google Sans Text" w:cs="Google Sans Text"/>
          <w:color w:val="1F1F1F"/>
          <w:lang w:val="en-US"/>
        </w:rPr>
        <w:t>Assert view access is blocked.</w:t>
      </w:r>
    </w:p>
    <w:p w14:paraId="2E206470" w14:textId="77777777" w:rsidR="00B05226" w:rsidRPr="00467228" w:rsidRDefault="00B05226" w:rsidP="00B05226">
      <w:pPr>
        <w:spacing w:before="120"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Expected Result</w:t>
      </w:r>
    </w:p>
    <w:p w14:paraId="2BB9DF00"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display_single_view returns None (view access denied/blocked).</w:t>
      </w:r>
    </w:p>
    <w:p w14:paraId="14ACD353"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Actual Result (Pass/Fail/Exception)</w:t>
      </w:r>
    </w:p>
    <w:p w14:paraId="4533E634"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Pass</w:t>
      </w:r>
    </w:p>
    <w:p w14:paraId="73132491"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Comment (including references)</w:t>
      </w:r>
    </w:p>
    <w:p w14:paraId="406EBA0C"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Security policy verification: disabled cameras must not expose their feed.</w:t>
      </w:r>
    </w:p>
    <w:p w14:paraId="72E4436F" w14:textId="35DE8AFD" w:rsidR="00B05226" w:rsidRPr="00467228" w:rsidRDefault="00974B8F" w:rsidP="00B05226">
      <w:pPr>
        <w:pStyle w:val="3"/>
        <w:spacing w:before="0" w:after="120" w:line="273" w:lineRule="auto"/>
        <w:rPr>
          <w:rFonts w:ascii="Google Sans" w:eastAsia="Google Sans" w:hAnsi="Google Sans" w:cs="Google Sans"/>
          <w:color w:val="1F1F1F"/>
          <w:lang w:val="en-US"/>
        </w:rPr>
      </w:pPr>
      <w:r>
        <w:rPr>
          <w:rFonts w:asciiTheme="minorEastAsia" w:hAnsiTheme="minorEastAsia" w:cs="Google Sans" w:hint="eastAsia"/>
          <w:color w:val="1F1F1F"/>
          <w:lang w:val="en-US"/>
        </w:rPr>
        <w:lastRenderedPageBreak/>
        <w:t>3</w:t>
      </w:r>
      <w:r w:rsidR="00B05226" w:rsidRPr="00467228">
        <w:rPr>
          <w:rFonts w:ascii="Google Sans" w:eastAsia="Google Sans" w:hAnsi="Google Sans" w:cs="Google Sans"/>
          <w:color w:val="1F1F1F"/>
          <w:lang w:val="en-US"/>
        </w:rPr>
        <w:t>. Pan/Zoom Functionality (test_st_surv_b_001_pan_zoom_camera_view)</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B05226" w14:paraId="466D8C65"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FBFACD"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D15F85"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4A2B04"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60E6B0"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7EA42F"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B05226" w14:paraId="4CB36F75"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AFD90D"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afeHomeCamera (via 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26CA2C" w14:textId="77777777" w:rsidR="00B05226" w:rsidRPr="00467228" w:rsidRDefault="00B05226">
            <w:pPr>
              <w:spacing w:line="273" w:lineRule="auto"/>
              <w:rPr>
                <w:rFonts w:ascii="Google Sans Text" w:eastAsia="Google Sans Text" w:hAnsi="Google Sans Text" w:cs="Google Sans Text"/>
                <w:color w:val="1F1F1F"/>
                <w:lang w:val="en-US"/>
              </w:rPr>
            </w:pPr>
            <w:r w:rsidRPr="00467228">
              <w:rPr>
                <w:rFonts w:ascii="Google Sans Text" w:eastAsia="Google Sans Text" w:hAnsi="Google Sans Text" w:cs="Google Sans Text"/>
                <w:color w:val="1F1F1F"/>
                <w:lang w:val="en-US"/>
              </w:rPr>
              <w:t>pan_left(), pan_right(), zoom_in(), zoom_ou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26DCF7"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F7C78B"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AF1B35"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1AC7C5FB" w14:textId="77777777" w:rsidR="00B05226" w:rsidRDefault="00B05226" w:rsidP="00B05226">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7D02E5ED"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Validate the integrated pan and zoom functionality (UC b) for the specific camera view.</w:t>
      </w:r>
    </w:p>
    <w:p w14:paraId="733BBAB1"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Input Specifications</w:t>
      </w:r>
    </w:p>
    <w:p w14:paraId="55761368"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Login/Setup Camera 1. Action: Direct calls to camera.pan_left(), camera.pan_right(), camera.zoom_in(), camera.zoom_out()."</w:t>
      </w:r>
    </w:p>
    <w:p w14:paraId="2DD36768" w14:textId="77777777" w:rsidR="00B05226" w:rsidRDefault="00B05226" w:rsidP="00B05226">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232C677" w14:textId="77777777" w:rsidR="00B05226" w:rsidRDefault="00B05226" w:rsidP="00B05226">
      <w:pPr>
        <w:widowControl w:val="0"/>
        <w:numPr>
          <w:ilvl w:val="0"/>
          <w:numId w:val="205"/>
        </w:numPr>
        <w:spacing w:line="273" w:lineRule="auto"/>
      </w:pPr>
      <w:r>
        <w:rPr>
          <w:rFonts w:ascii="Google Sans Text" w:eastAsia="Google Sans Text" w:hAnsi="Google Sans Text" w:cs="Google Sans Text"/>
          <w:color w:val="1F1F1F"/>
        </w:rPr>
        <w:t>Validate password.</w:t>
      </w:r>
    </w:p>
    <w:p w14:paraId="10F49A3A" w14:textId="77777777" w:rsidR="00B05226" w:rsidRDefault="00B05226" w:rsidP="00B05226">
      <w:pPr>
        <w:widowControl w:val="0"/>
        <w:numPr>
          <w:ilvl w:val="0"/>
          <w:numId w:val="205"/>
        </w:numPr>
        <w:spacing w:line="273" w:lineRule="auto"/>
      </w:pPr>
      <w:r>
        <w:rPr>
          <w:rFonts w:ascii="Google Sans Text" w:eastAsia="Google Sans Text" w:hAnsi="Google Sans Text" w:cs="Google Sans Text"/>
          <w:color w:val="1F1F1F"/>
        </w:rPr>
        <w:t>Get Camera object.</w:t>
      </w:r>
    </w:p>
    <w:p w14:paraId="12CD5221" w14:textId="77777777" w:rsidR="00B05226" w:rsidRPr="00467228" w:rsidRDefault="00B05226" w:rsidP="00B05226">
      <w:pPr>
        <w:widowControl w:val="0"/>
        <w:numPr>
          <w:ilvl w:val="0"/>
          <w:numId w:val="205"/>
        </w:numPr>
        <w:spacing w:line="273" w:lineRule="auto"/>
        <w:rPr>
          <w:lang w:val="en-US"/>
        </w:rPr>
      </w:pPr>
      <w:r w:rsidRPr="00467228">
        <w:rPr>
          <w:rFonts w:ascii="Google Sans Text" w:eastAsia="Google Sans Text" w:hAnsi="Google Sans Text" w:cs="Google Sans Text"/>
          <w:color w:val="1F1F1F"/>
          <w:lang w:val="en-US"/>
        </w:rPr>
        <w:t>Call pan_left() and assert angle decreases (or hits min).</w:t>
      </w:r>
    </w:p>
    <w:p w14:paraId="69D47229" w14:textId="77777777" w:rsidR="00B05226" w:rsidRPr="00467228" w:rsidRDefault="00B05226" w:rsidP="00B05226">
      <w:pPr>
        <w:widowControl w:val="0"/>
        <w:numPr>
          <w:ilvl w:val="0"/>
          <w:numId w:val="205"/>
        </w:numPr>
        <w:spacing w:after="120" w:line="273" w:lineRule="auto"/>
        <w:rPr>
          <w:lang w:val="en-US"/>
        </w:rPr>
      </w:pPr>
      <w:r w:rsidRPr="00467228">
        <w:rPr>
          <w:rFonts w:ascii="Google Sans Text" w:eastAsia="Google Sans Text" w:hAnsi="Google Sans Text" w:cs="Google Sans Text"/>
          <w:color w:val="1F1F1F"/>
          <w:lang w:val="en-US"/>
        </w:rPr>
        <w:t>Call zoom_in() and assert level increases.</w:t>
      </w:r>
    </w:p>
    <w:p w14:paraId="162C7540" w14:textId="77777777" w:rsidR="00B05226" w:rsidRPr="00467228" w:rsidRDefault="00B05226" w:rsidP="00B05226">
      <w:pPr>
        <w:spacing w:before="120"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Expected Result</w:t>
      </w:r>
    </w:p>
    <w:p w14:paraId="429AD05F"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All pan and zoom operations must return True. Angles and levels must update correctly, adhering to boundary conditions (-180.0 to 180.0, 1 to 10)."</w:t>
      </w:r>
    </w:p>
    <w:p w14:paraId="4838A839"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Actual Result (Pass/Fail/Exception)</w:t>
      </w:r>
    </w:p>
    <w:p w14:paraId="409A7922"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Pass</w:t>
      </w:r>
    </w:p>
    <w:p w14:paraId="0125F2CF"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Comment (including references)</w:t>
      </w:r>
    </w:p>
    <w:p w14:paraId="27E0A06E"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Integrated test verifying low-level camera control operations.</w:t>
      </w:r>
    </w:p>
    <w:p w14:paraId="6F775C66" w14:textId="2BD58A9C" w:rsidR="00B05226" w:rsidRPr="00467228" w:rsidRDefault="00974B8F" w:rsidP="00B05226">
      <w:pPr>
        <w:pStyle w:val="3"/>
        <w:spacing w:before="0" w:after="120" w:line="273" w:lineRule="auto"/>
        <w:rPr>
          <w:rFonts w:ascii="Google Sans" w:eastAsia="Google Sans" w:hAnsi="Google Sans" w:cs="Google Sans"/>
          <w:color w:val="1F1F1F"/>
          <w:lang w:val="en-US"/>
        </w:rPr>
      </w:pPr>
      <w:r>
        <w:rPr>
          <w:rFonts w:asciiTheme="minorEastAsia" w:hAnsiTheme="minorEastAsia" w:cs="Google Sans" w:hint="eastAsia"/>
          <w:color w:val="1F1F1F"/>
          <w:lang w:val="en-US"/>
        </w:rPr>
        <w:t>5.</w:t>
      </w:r>
      <w:r w:rsidR="00B05226" w:rsidRPr="00467228">
        <w:rPr>
          <w:rFonts w:ascii="Google Sans" w:eastAsia="Google Sans" w:hAnsi="Google Sans" w:cs="Google Sans"/>
          <w:color w:val="1F1F1F"/>
          <w:lang w:val="en-US"/>
        </w:rPr>
        <w:t xml:space="preserve"> Set Camera Password (test_st_surv_c_001_set_camera_password_complete_flow)</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B05226" w14:paraId="0109D9E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20A27D"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066728"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B049E3"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0F7A16"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CB51B1"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B05226" w14:paraId="3B257A73"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F859C3"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 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98838D" w14:textId="77777777" w:rsidR="00B05226" w:rsidRPr="00467228" w:rsidRDefault="00B05226">
            <w:pPr>
              <w:spacing w:line="273" w:lineRule="auto"/>
              <w:rPr>
                <w:rFonts w:ascii="Google Sans Text" w:eastAsia="Google Sans Text" w:hAnsi="Google Sans Text" w:cs="Google Sans Text"/>
                <w:color w:val="1F1F1F"/>
                <w:lang w:val="en-US"/>
              </w:rPr>
            </w:pPr>
            <w:r w:rsidRPr="00467228">
              <w:rPr>
                <w:rFonts w:ascii="Google Sans Text" w:eastAsia="Google Sans Text" w:hAnsi="Google Sans Text" w:cs="Google Sans Text"/>
                <w:color w:val="1F1F1F"/>
                <w:lang w:val="en-US"/>
              </w:rPr>
              <w:t>set_camera_password(), validate_camera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FBAB62"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EAD5C5"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17DA7A"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27D758A2" w14:textId="77777777" w:rsidR="00B05226" w:rsidRDefault="00B05226" w:rsidP="00B05226">
      <w:pPr>
        <w:spacing w:before="480" w:line="273" w:lineRule="auto"/>
        <w:rPr>
          <w:rFonts w:ascii="Google Sans Text" w:eastAsia="Google Sans Text" w:hAnsi="Google Sans Text" w:cs="Google Sans Text"/>
        </w:rPr>
      </w:pPr>
      <w:r>
        <w:rPr>
          <w:rFonts w:ascii="Google Sans Text" w:eastAsia="Google Sans Text" w:hAnsi="Google Sans Text" w:cs="Google Sans Text"/>
        </w:rPr>
        <w:lastRenderedPageBreak/>
        <w:t>Test Case Description</w:t>
      </w:r>
    </w:p>
    <w:p w14:paraId="0B7003F0"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Validate the complete end-to-end flow for setting a new camera password (UC c), ensuring the old password no longer works and the new one is valid."</w:t>
      </w:r>
    </w:p>
    <w:p w14:paraId="6353D3CB"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Input Specifications</w:t>
      </w:r>
    </w:p>
    <w:p w14:paraId="21F10923"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Setup Camera 1 with ""oldpass123"". Action: Set new password ""newpass456""."</w:t>
      </w:r>
    </w:p>
    <w:p w14:paraId="36F836E4" w14:textId="77777777" w:rsidR="00B05226" w:rsidRDefault="00B05226" w:rsidP="00B05226">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6B5EA4FD" w14:textId="77777777" w:rsidR="00B05226" w:rsidRDefault="00B05226" w:rsidP="00B05226">
      <w:pPr>
        <w:widowControl w:val="0"/>
        <w:numPr>
          <w:ilvl w:val="0"/>
          <w:numId w:val="206"/>
        </w:numPr>
        <w:spacing w:line="273" w:lineRule="auto"/>
      </w:pPr>
      <w:r>
        <w:rPr>
          <w:rFonts w:ascii="Google Sans Text" w:eastAsia="Google Sans Text" w:hAnsi="Google Sans Text" w:cs="Google Sans Text"/>
          <w:color w:val="1F1F1F"/>
        </w:rPr>
        <w:t>Validate existing password (oldpass123).</w:t>
      </w:r>
    </w:p>
    <w:p w14:paraId="28EC67C9" w14:textId="77777777" w:rsidR="00B05226" w:rsidRDefault="00B05226" w:rsidP="00B05226">
      <w:pPr>
        <w:widowControl w:val="0"/>
        <w:numPr>
          <w:ilvl w:val="0"/>
          <w:numId w:val="206"/>
        </w:numPr>
        <w:spacing w:line="273" w:lineRule="auto"/>
      </w:pPr>
      <w:r>
        <w:rPr>
          <w:rFonts w:ascii="Google Sans Text" w:eastAsia="Google Sans Text" w:hAnsi="Google Sans Text" w:cs="Google Sans Text"/>
          <w:color w:val="1F1F1F"/>
        </w:rPr>
        <w:t>Set new password (newpass456).</w:t>
      </w:r>
    </w:p>
    <w:p w14:paraId="105656D3" w14:textId="77777777" w:rsidR="00B05226" w:rsidRPr="00467228" w:rsidRDefault="00B05226" w:rsidP="00B05226">
      <w:pPr>
        <w:widowControl w:val="0"/>
        <w:numPr>
          <w:ilvl w:val="0"/>
          <w:numId w:val="206"/>
        </w:numPr>
        <w:spacing w:line="273" w:lineRule="auto"/>
        <w:rPr>
          <w:lang w:val="en-US"/>
        </w:rPr>
      </w:pPr>
      <w:r w:rsidRPr="00467228">
        <w:rPr>
          <w:rFonts w:ascii="Google Sans Text" w:eastAsia="Google Sans Text" w:hAnsi="Google Sans Text" w:cs="Google Sans Text"/>
          <w:color w:val="1F1F1F"/>
          <w:lang w:val="en-US"/>
        </w:rPr>
        <w:t>Verify the new password works (0).</w:t>
      </w:r>
    </w:p>
    <w:p w14:paraId="5B4D9718" w14:textId="77777777" w:rsidR="00B05226" w:rsidRPr="00467228" w:rsidRDefault="00B05226" w:rsidP="00B05226">
      <w:pPr>
        <w:widowControl w:val="0"/>
        <w:numPr>
          <w:ilvl w:val="0"/>
          <w:numId w:val="206"/>
        </w:numPr>
        <w:spacing w:after="120" w:line="273" w:lineRule="auto"/>
        <w:rPr>
          <w:lang w:val="en-US"/>
        </w:rPr>
      </w:pPr>
      <w:r w:rsidRPr="00467228">
        <w:rPr>
          <w:rFonts w:ascii="Google Sans Text" w:eastAsia="Google Sans Text" w:hAnsi="Google Sans Text" w:cs="Google Sans Text"/>
          <w:color w:val="1F1F1F"/>
          <w:lang w:val="en-US"/>
        </w:rPr>
        <w:t>Verify the old password fails (1).</w:t>
      </w:r>
    </w:p>
    <w:p w14:paraId="4AAA67A2" w14:textId="77777777" w:rsidR="00B05226" w:rsidRPr="00467228" w:rsidRDefault="00B05226" w:rsidP="00B05226">
      <w:pPr>
        <w:spacing w:before="120"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Expected Result</w:t>
      </w:r>
    </w:p>
    <w:p w14:paraId="06568B9F"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New password validation returns 0. Old password validation returns 1. The password update succeeds.</w:t>
      </w:r>
    </w:p>
    <w:p w14:paraId="4136F71A"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Actual Result (Pass/Fail/Exception)</w:t>
      </w:r>
    </w:p>
    <w:p w14:paraId="74B27DF4"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Pass</w:t>
      </w:r>
    </w:p>
    <w:p w14:paraId="7E96EDDA"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Comment (including references)</w:t>
      </w:r>
    </w:p>
    <w:p w14:paraId="7F2FB9E7"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Complete flow test verifying password update functionality and security.</w:t>
      </w:r>
    </w:p>
    <w:p w14:paraId="64FBE0E8" w14:textId="5C999FFB" w:rsidR="00B05226" w:rsidRPr="00467228" w:rsidRDefault="00974B8F" w:rsidP="00B05226">
      <w:pPr>
        <w:pStyle w:val="3"/>
        <w:spacing w:before="0" w:after="120" w:line="273" w:lineRule="auto"/>
        <w:rPr>
          <w:rFonts w:ascii="Google Sans" w:eastAsia="Google Sans" w:hAnsi="Google Sans" w:cs="Google Sans"/>
          <w:color w:val="1F1F1F"/>
          <w:lang w:val="en-US"/>
        </w:rPr>
      </w:pPr>
      <w:r>
        <w:rPr>
          <w:rFonts w:asciiTheme="minorEastAsia" w:hAnsiTheme="minorEastAsia" w:cs="Google Sans" w:hint="eastAsia"/>
          <w:color w:val="1F1F1F"/>
          <w:lang w:val="en-US"/>
        </w:rPr>
        <w:t>6</w:t>
      </w:r>
      <w:r w:rsidR="00B05226" w:rsidRPr="00467228">
        <w:rPr>
          <w:rFonts w:ascii="Google Sans" w:eastAsia="Google Sans" w:hAnsi="Google Sans" w:cs="Google Sans"/>
          <w:color w:val="1F1F1F"/>
          <w:lang w:val="en-US"/>
        </w:rPr>
        <w:t>. Set Password Mismatch Handling (test_st_surv_c_003_set_password_mismatch_handling)</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B05226" w14:paraId="34A59F7E"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F00637"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2B2EF7"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B5A268"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24402F"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BEFABB"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B05226" w14:paraId="448BFEC4"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E46A28"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C96203" w14:textId="77777777" w:rsidR="00B05226" w:rsidRPr="00467228" w:rsidRDefault="00B05226">
            <w:pPr>
              <w:spacing w:line="273" w:lineRule="auto"/>
              <w:rPr>
                <w:rFonts w:ascii="Google Sans Text" w:eastAsia="Google Sans Text" w:hAnsi="Google Sans Text" w:cs="Google Sans Text"/>
                <w:color w:val="1F1F1F"/>
                <w:lang w:val="en-US"/>
              </w:rPr>
            </w:pPr>
            <w:r w:rsidRPr="00467228">
              <w:rPr>
                <w:rFonts w:ascii="Google Sans Text" w:eastAsia="Google Sans Text" w:hAnsi="Google Sans Text" w:cs="Google Sans Text"/>
                <w:color w:val="1F1F1F"/>
                <w:lang w:val="en-US"/>
              </w:rPr>
              <w:t>set_camera_password(), validate_camera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C1F2FD"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93D550"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6B2C36"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49B9754D" w14:textId="77777777" w:rsidR="00B05226" w:rsidRDefault="00B05226" w:rsidP="00B05226">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6AD5EB7A"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Validate that if new passwords mismatch (simulated UI error), the system correctly rejects the change, and the original password remains valid ."</w:t>
      </w:r>
    </w:p>
    <w:p w14:paraId="2BB7A5BA"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Input Specifications</w:t>
      </w:r>
    </w:p>
    <w:p w14:paraId="3F5D9488"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Setup Camera 1 with ""oldpass123"". Action: Attempt to set mismatched passwords (""newpass1"" and ""newpass2"")."</w:t>
      </w:r>
    </w:p>
    <w:p w14:paraId="0417F595" w14:textId="77777777" w:rsidR="00B05226" w:rsidRDefault="00B05226" w:rsidP="00B05226">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635163E" w14:textId="77777777" w:rsidR="00B05226" w:rsidRDefault="00B05226" w:rsidP="00B05226">
      <w:pPr>
        <w:widowControl w:val="0"/>
        <w:numPr>
          <w:ilvl w:val="0"/>
          <w:numId w:val="207"/>
        </w:numPr>
        <w:spacing w:line="273" w:lineRule="auto"/>
      </w:pPr>
      <w:r>
        <w:rPr>
          <w:rFonts w:ascii="Google Sans Text" w:eastAsia="Google Sans Text" w:hAnsi="Google Sans Text" w:cs="Google Sans Text"/>
          <w:color w:val="1F1F1F"/>
        </w:rPr>
        <w:t>Validate existing password (oldpass123).</w:t>
      </w:r>
    </w:p>
    <w:p w14:paraId="5DA31C71" w14:textId="77777777" w:rsidR="00B05226" w:rsidRDefault="00B05226" w:rsidP="00B05226">
      <w:pPr>
        <w:widowControl w:val="0"/>
        <w:numPr>
          <w:ilvl w:val="0"/>
          <w:numId w:val="207"/>
        </w:numPr>
        <w:spacing w:line="273" w:lineRule="auto"/>
      </w:pPr>
      <w:r>
        <w:rPr>
          <w:rFonts w:ascii="Google Sans Text" w:eastAsia="Google Sans Text" w:hAnsi="Google Sans Text" w:cs="Google Sans Text"/>
          <w:color w:val="1F1F1F"/>
        </w:rPr>
        <w:t>Simulate password mismatch attempt.</w:t>
      </w:r>
    </w:p>
    <w:p w14:paraId="558705AC" w14:textId="77777777" w:rsidR="00B05226" w:rsidRPr="00467228" w:rsidRDefault="00B05226" w:rsidP="00B05226">
      <w:pPr>
        <w:widowControl w:val="0"/>
        <w:numPr>
          <w:ilvl w:val="0"/>
          <w:numId w:val="207"/>
        </w:numPr>
        <w:spacing w:line="273" w:lineRule="auto"/>
        <w:rPr>
          <w:lang w:val="en-US"/>
        </w:rPr>
      </w:pPr>
      <w:r w:rsidRPr="00467228">
        <w:rPr>
          <w:rFonts w:ascii="Google Sans Text" w:eastAsia="Google Sans Text" w:hAnsi="Google Sans Text" w:cs="Google Sans Text"/>
          <w:color w:val="1F1F1F"/>
          <w:lang w:val="en-US"/>
        </w:rPr>
        <w:t>Assert old password still works (0).</w:t>
      </w:r>
    </w:p>
    <w:p w14:paraId="37F18388" w14:textId="77777777" w:rsidR="00B05226" w:rsidRPr="00467228" w:rsidRDefault="00B05226" w:rsidP="00B05226">
      <w:pPr>
        <w:widowControl w:val="0"/>
        <w:numPr>
          <w:ilvl w:val="0"/>
          <w:numId w:val="207"/>
        </w:numPr>
        <w:spacing w:after="120" w:line="273" w:lineRule="auto"/>
        <w:rPr>
          <w:lang w:val="en-US"/>
        </w:rPr>
      </w:pPr>
      <w:r w:rsidRPr="00467228">
        <w:rPr>
          <w:rFonts w:ascii="Google Sans Text" w:eastAsia="Google Sans Text" w:hAnsi="Google Sans Text" w:cs="Google Sans Text"/>
          <w:color w:val="1F1F1F"/>
          <w:lang w:val="en-US"/>
        </w:rPr>
        <w:t>Assert new passwords fail validation.</w:t>
      </w:r>
    </w:p>
    <w:p w14:paraId="474FCF66" w14:textId="77777777" w:rsidR="00B05226" w:rsidRPr="00467228" w:rsidRDefault="00B05226" w:rsidP="00B05226">
      <w:pPr>
        <w:spacing w:before="120"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Expected Result</w:t>
      </w:r>
    </w:p>
    <w:p w14:paraId="5BD45179"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lastRenderedPageBreak/>
        <w:t>Original password validation returns 0. New password validation returns non-0 (mismatch failure).</w:t>
      </w:r>
    </w:p>
    <w:p w14:paraId="7B466B7D"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Actual Result (Pass/Fail/Exception)</w:t>
      </w:r>
    </w:p>
    <w:p w14:paraId="5796A720"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Pass</w:t>
      </w:r>
    </w:p>
    <w:p w14:paraId="49965542"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Comment (including references)</w:t>
      </w:r>
    </w:p>
    <w:p w14:paraId="2751AEA1"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System robustness check for rejecting inconsistent inputs during a critical setting process.</w:t>
      </w:r>
    </w:p>
    <w:p w14:paraId="03A50E50" w14:textId="0DD2AEF5" w:rsidR="00B05226" w:rsidRPr="00467228" w:rsidRDefault="00974B8F" w:rsidP="00B05226">
      <w:pPr>
        <w:pStyle w:val="3"/>
        <w:spacing w:before="0" w:after="120" w:line="273" w:lineRule="auto"/>
        <w:rPr>
          <w:rFonts w:ascii="Google Sans" w:eastAsia="Google Sans" w:hAnsi="Google Sans" w:cs="Google Sans"/>
          <w:color w:val="1F1F1F"/>
          <w:lang w:val="en-US"/>
        </w:rPr>
      </w:pPr>
      <w:r>
        <w:rPr>
          <w:rFonts w:asciiTheme="minorEastAsia" w:hAnsiTheme="minorEastAsia" w:cs="Google Sans" w:hint="eastAsia"/>
          <w:color w:val="1F1F1F"/>
          <w:lang w:val="en-US"/>
        </w:rPr>
        <w:t>7</w:t>
      </w:r>
      <w:r w:rsidR="00B05226" w:rsidRPr="00467228">
        <w:rPr>
          <w:rFonts w:ascii="Google Sans" w:eastAsia="Google Sans" w:hAnsi="Google Sans" w:cs="Google Sans"/>
          <w:color w:val="1F1F1F"/>
          <w:lang w:val="en-US"/>
        </w:rPr>
        <w:t>. Delete Camera Password (test_st_surv_d_001_delete_camera_password_complete_flow)</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B05226" w14:paraId="065C8A88"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22D2E6"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01B877"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0E9142"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E77D9F"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CB2523"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B05226" w14:paraId="5973991F"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3B3C94"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8FC3F2" w14:textId="77777777" w:rsidR="00B05226" w:rsidRPr="00467228" w:rsidRDefault="00B05226">
            <w:pPr>
              <w:spacing w:line="273" w:lineRule="auto"/>
              <w:rPr>
                <w:rFonts w:ascii="Google Sans Text" w:eastAsia="Google Sans Text" w:hAnsi="Google Sans Text" w:cs="Google Sans Text"/>
                <w:color w:val="1F1F1F"/>
                <w:lang w:val="en-US"/>
              </w:rPr>
            </w:pPr>
            <w:r w:rsidRPr="00467228">
              <w:rPr>
                <w:rFonts w:ascii="Google Sans Text" w:eastAsia="Google Sans Text" w:hAnsi="Google Sans Text" w:cs="Google Sans Text"/>
                <w:color w:val="1F1F1F"/>
                <w:lang w:val="en-US"/>
              </w:rPr>
              <w:t>validate_camera_password(), _delete_camera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5CEE02"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23AD6D"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C0FB3F"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42C61034" w14:textId="77777777" w:rsidR="00B05226" w:rsidRDefault="00B05226" w:rsidP="00B05226">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436881D8"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Validate the complete end-to-end flow for deleting a camera password (UC d), ensuring the final state is 'Password Not Set'."</w:t>
      </w:r>
    </w:p>
    <w:p w14:paraId="1B4A04FA"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Input Specifications</w:t>
      </w:r>
    </w:p>
    <w:p w14:paraId="01ADA591"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Setup Camera 1 with ""delete123"". Action: Call internal _delete_camera_password(1)."</w:t>
      </w:r>
    </w:p>
    <w:p w14:paraId="7DB56EBC" w14:textId="77777777" w:rsidR="00B05226" w:rsidRDefault="00B05226" w:rsidP="00B05226">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346611F2" w14:textId="77777777" w:rsidR="00B05226" w:rsidRDefault="00B05226" w:rsidP="00B05226">
      <w:pPr>
        <w:widowControl w:val="0"/>
        <w:numPr>
          <w:ilvl w:val="0"/>
          <w:numId w:val="208"/>
        </w:numPr>
        <w:spacing w:line="273" w:lineRule="auto"/>
      </w:pPr>
      <w:r>
        <w:rPr>
          <w:rFonts w:ascii="Google Sans Text" w:eastAsia="Google Sans Text" w:hAnsi="Google Sans Text" w:cs="Google Sans Text"/>
          <w:color w:val="1F1F1F"/>
        </w:rPr>
        <w:t>Validate existing password (0).</w:t>
      </w:r>
    </w:p>
    <w:p w14:paraId="4ACB2DD5" w14:textId="77777777" w:rsidR="00B05226" w:rsidRDefault="00B05226" w:rsidP="00B05226">
      <w:pPr>
        <w:widowControl w:val="0"/>
        <w:numPr>
          <w:ilvl w:val="0"/>
          <w:numId w:val="208"/>
        </w:numPr>
        <w:spacing w:line="273" w:lineRule="auto"/>
      </w:pPr>
      <w:r>
        <w:rPr>
          <w:rFonts w:ascii="Google Sans Text" w:eastAsia="Google Sans Text" w:hAnsi="Google Sans Text" w:cs="Google Sans Text"/>
          <w:color w:val="1F1F1F"/>
        </w:rPr>
        <w:t>Call _delete_camera_password(1).</w:t>
      </w:r>
    </w:p>
    <w:p w14:paraId="6FAA11B4" w14:textId="77777777" w:rsidR="00B05226" w:rsidRPr="00467228" w:rsidRDefault="00B05226" w:rsidP="00B05226">
      <w:pPr>
        <w:widowControl w:val="0"/>
        <w:numPr>
          <w:ilvl w:val="0"/>
          <w:numId w:val="208"/>
        </w:numPr>
        <w:spacing w:line="273" w:lineRule="auto"/>
        <w:rPr>
          <w:lang w:val="en-US"/>
        </w:rPr>
      </w:pPr>
      <w:r w:rsidRPr="00467228">
        <w:rPr>
          <w:rFonts w:ascii="Google Sans Text" w:eastAsia="Google Sans Text" w:hAnsi="Google Sans Text" w:cs="Google Sans Text"/>
          <w:color w:val="1F1F1F"/>
          <w:lang w:val="en-US"/>
        </w:rPr>
        <w:t>Manually clear state of SafeHomeCamera object (simulated consequence).</w:t>
      </w:r>
    </w:p>
    <w:p w14:paraId="6A76119C" w14:textId="77777777" w:rsidR="00B05226" w:rsidRPr="00467228" w:rsidRDefault="00B05226" w:rsidP="00B05226">
      <w:pPr>
        <w:widowControl w:val="0"/>
        <w:numPr>
          <w:ilvl w:val="0"/>
          <w:numId w:val="208"/>
        </w:numPr>
        <w:spacing w:after="120" w:line="273" w:lineRule="auto"/>
        <w:rPr>
          <w:lang w:val="en-US"/>
        </w:rPr>
      </w:pPr>
      <w:r w:rsidRPr="00467228">
        <w:rPr>
          <w:rFonts w:ascii="Google Sans Text" w:eastAsia="Google Sans Text" w:hAnsi="Google Sans Text" w:cs="Google Sans Text"/>
          <w:color w:val="1F1F1F"/>
          <w:lang w:val="en-US"/>
        </w:rPr>
        <w:t>Assert final validation returns -2 (Password Not Set).</w:t>
      </w:r>
    </w:p>
    <w:p w14:paraId="4E8E8B2D" w14:textId="77777777" w:rsidR="00B05226" w:rsidRPr="00467228" w:rsidRDefault="00B05226" w:rsidP="00B05226">
      <w:pPr>
        <w:spacing w:before="120"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Expected Result</w:t>
      </w:r>
    </w:p>
    <w:p w14:paraId="4D7E20B4"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Password deletion succeeds. Final password validation returns -2.</w:t>
      </w:r>
    </w:p>
    <w:p w14:paraId="7AB96DAF"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Actual Result (Pass/Fail/Exception)</w:t>
      </w:r>
    </w:p>
    <w:p w14:paraId="36B1B9AD"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Pass</w:t>
      </w:r>
    </w:p>
    <w:p w14:paraId="5B2CF94A"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Comment (including references)</w:t>
      </w:r>
    </w:p>
    <w:p w14:paraId="676464BF"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Complete flow test verifying password removal and resulting status consistency.</w:t>
      </w:r>
    </w:p>
    <w:p w14:paraId="1179DD90" w14:textId="07B54B9C" w:rsidR="00B05226" w:rsidRPr="00467228" w:rsidRDefault="00974B8F" w:rsidP="00B05226">
      <w:pPr>
        <w:pStyle w:val="3"/>
        <w:spacing w:before="0" w:after="120" w:line="273" w:lineRule="auto"/>
        <w:rPr>
          <w:rFonts w:ascii="Google Sans" w:eastAsia="Google Sans" w:hAnsi="Google Sans" w:cs="Google Sans"/>
          <w:color w:val="1F1F1F"/>
          <w:lang w:val="en-US"/>
        </w:rPr>
      </w:pPr>
      <w:r>
        <w:rPr>
          <w:rFonts w:asciiTheme="minorEastAsia" w:hAnsiTheme="minorEastAsia" w:cs="Google Sans" w:hint="eastAsia"/>
          <w:color w:val="1F1F1F"/>
          <w:lang w:val="en-US"/>
        </w:rPr>
        <w:lastRenderedPageBreak/>
        <w:t>8</w:t>
      </w:r>
      <w:r w:rsidR="00B05226" w:rsidRPr="00467228">
        <w:rPr>
          <w:rFonts w:ascii="Google Sans" w:eastAsia="Google Sans" w:hAnsi="Google Sans" w:cs="Google Sans"/>
          <w:color w:val="1F1F1F"/>
          <w:lang w:val="en-US"/>
        </w:rPr>
        <w:t>. View Thumbnail Shots (test_st_surv_e_001_view_thumbnail_shots_complete_flow)</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B05226" w14:paraId="7E44D494"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359F8D"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36AD94"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ADD9F1"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8E977E"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56854D"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B05226" w14:paraId="6B21A0C9"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9C2A67"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1375FA" w14:textId="77777777" w:rsidR="00B05226" w:rsidRPr="00467228" w:rsidRDefault="00B05226">
            <w:pPr>
              <w:spacing w:line="273" w:lineRule="auto"/>
              <w:rPr>
                <w:rFonts w:ascii="Google Sans Text" w:eastAsia="Google Sans Text" w:hAnsi="Google Sans Text" w:cs="Google Sans Text"/>
                <w:color w:val="1F1F1F"/>
                <w:lang w:val="en-US"/>
              </w:rPr>
            </w:pPr>
            <w:r w:rsidRPr="00467228">
              <w:rPr>
                <w:rFonts w:ascii="Google Sans Text" w:eastAsia="Google Sans Text" w:hAnsi="Google Sans Text" w:cs="Google Sans Text"/>
                <w:color w:val="1F1F1F"/>
                <w:lang w:val="en-US"/>
              </w:rPr>
              <w:t>add_camera(), display_thumbnail_view()</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A1D961"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1D24BF"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178A4D"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04221FAE" w14:textId="77777777" w:rsidR="00B05226" w:rsidRDefault="00B05226" w:rsidP="00B05226">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2C2615FA"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Validate the complete flow from web login to viewing the composite thumbnail shots (UC e) of multiple cameras.</w:t>
      </w:r>
    </w:p>
    <w:p w14:paraId="4C25E166"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Input Specifications</w:t>
      </w:r>
    </w:p>
    <w:p w14:paraId="6444EE21"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Web login. Action: Add three cameras. Call display_thumbnail_view().</w:t>
      </w:r>
    </w:p>
    <w:p w14:paraId="43704D4B" w14:textId="77777777" w:rsidR="00B05226" w:rsidRPr="00467228" w:rsidRDefault="00B05226" w:rsidP="00B05226">
      <w:pPr>
        <w:spacing w:after="120" w:line="273" w:lineRule="auto"/>
        <w:rPr>
          <w:rFonts w:ascii="Google Sans Text" w:eastAsia="Google Sans Text" w:hAnsi="Google Sans Text" w:cs="Google Sans Text"/>
          <w:b/>
          <w:bCs/>
          <w:color w:val="1F1F1F"/>
          <w:lang w:val="en-US"/>
        </w:rPr>
      </w:pPr>
      <w:r w:rsidRPr="00467228">
        <w:rPr>
          <w:rFonts w:ascii="Google Sans Text" w:eastAsia="Google Sans Text" w:hAnsi="Google Sans Text" w:cs="Google Sans Text"/>
          <w:b/>
          <w:bCs/>
          <w:color w:val="1F1F1F"/>
          <w:lang w:val="en-US"/>
        </w:rPr>
        <w:t>Detailed Step</w:t>
      </w:r>
    </w:p>
    <w:p w14:paraId="4651FFE7" w14:textId="77777777" w:rsidR="00B05226" w:rsidRDefault="00B05226" w:rsidP="00B05226">
      <w:pPr>
        <w:widowControl w:val="0"/>
        <w:numPr>
          <w:ilvl w:val="0"/>
          <w:numId w:val="209"/>
        </w:numPr>
        <w:spacing w:line="273" w:lineRule="auto"/>
      </w:pPr>
      <w:r>
        <w:rPr>
          <w:rFonts w:ascii="Google Sans Text" w:eastAsia="Google Sans Text" w:hAnsi="Google Sans Text" w:cs="Google Sans Text"/>
          <w:color w:val="1F1F1F"/>
        </w:rPr>
        <w:t>Login.</w:t>
      </w:r>
    </w:p>
    <w:p w14:paraId="52D30999" w14:textId="77777777" w:rsidR="00B05226" w:rsidRDefault="00B05226" w:rsidP="00B05226">
      <w:pPr>
        <w:widowControl w:val="0"/>
        <w:numPr>
          <w:ilvl w:val="0"/>
          <w:numId w:val="209"/>
        </w:numPr>
        <w:spacing w:line="273" w:lineRule="auto"/>
      </w:pPr>
      <w:r>
        <w:rPr>
          <w:rFonts w:ascii="Google Sans Text" w:eastAsia="Google Sans Text" w:hAnsi="Google Sans Text" w:cs="Google Sans Text"/>
          <w:color w:val="1F1F1F"/>
        </w:rPr>
        <w:t>Add cameras 1, 2, and 3.</w:t>
      </w:r>
    </w:p>
    <w:p w14:paraId="052413C5" w14:textId="77777777" w:rsidR="00B05226" w:rsidRDefault="00B05226" w:rsidP="00B05226">
      <w:pPr>
        <w:widowControl w:val="0"/>
        <w:numPr>
          <w:ilvl w:val="0"/>
          <w:numId w:val="209"/>
        </w:numPr>
        <w:spacing w:line="273" w:lineRule="auto"/>
      </w:pPr>
      <w:r>
        <w:rPr>
          <w:rFonts w:ascii="Google Sans Text" w:eastAsia="Google Sans Text" w:hAnsi="Google Sans Text" w:cs="Google Sans Text"/>
          <w:color w:val="1F1F1F"/>
        </w:rPr>
        <w:t>Call display_thumbnail_view().</w:t>
      </w:r>
    </w:p>
    <w:p w14:paraId="5417103B" w14:textId="77777777" w:rsidR="00B05226" w:rsidRPr="00467228" w:rsidRDefault="00B05226" w:rsidP="00B05226">
      <w:pPr>
        <w:widowControl w:val="0"/>
        <w:numPr>
          <w:ilvl w:val="0"/>
          <w:numId w:val="209"/>
        </w:numPr>
        <w:spacing w:line="273" w:lineRule="auto"/>
        <w:rPr>
          <w:lang w:val="en-US"/>
        </w:rPr>
      </w:pPr>
      <w:r w:rsidRPr="00467228">
        <w:rPr>
          <w:rFonts w:ascii="Google Sans Text" w:eastAsia="Google Sans Text" w:hAnsi="Google Sans Text" w:cs="Google Sans Text"/>
          <w:color w:val="1F1F1F"/>
          <w:lang w:val="en-US"/>
        </w:rPr>
        <w:t>Assert result is non-None (Image) or handled gracefully.</w:t>
      </w:r>
    </w:p>
    <w:p w14:paraId="13D692F5" w14:textId="77777777" w:rsidR="00B05226" w:rsidRDefault="00B05226" w:rsidP="00B05226">
      <w:pPr>
        <w:widowControl w:val="0"/>
        <w:numPr>
          <w:ilvl w:val="0"/>
          <w:numId w:val="209"/>
        </w:numPr>
        <w:spacing w:after="120" w:line="273" w:lineRule="auto"/>
      </w:pPr>
      <w:r>
        <w:rPr>
          <w:rFonts w:ascii="Google Sans Text" w:eastAsia="Google Sans Text" w:hAnsi="Google Sans Text" w:cs="Google Sans Text"/>
          <w:color w:val="1F1F1F"/>
        </w:rPr>
        <w:t>Verify camera count is 3.</w:t>
      </w:r>
    </w:p>
    <w:p w14:paraId="29D08D95" w14:textId="77777777" w:rsidR="00B05226" w:rsidRDefault="00B05226" w:rsidP="00B05226">
      <w:pPr>
        <w:spacing w:before="120" w:line="273" w:lineRule="auto"/>
        <w:rPr>
          <w:rFonts w:ascii="Google Sans Text" w:eastAsia="Google Sans Text" w:hAnsi="Google Sans Text" w:cs="Google Sans Text"/>
        </w:rPr>
      </w:pPr>
      <w:r>
        <w:rPr>
          <w:rFonts w:ascii="Google Sans Text" w:eastAsia="Google Sans Text" w:hAnsi="Google Sans Text" w:cs="Google Sans Text"/>
        </w:rPr>
        <w:t>Expected Result</w:t>
      </w:r>
    </w:p>
    <w:p w14:paraId="40D45908"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display_thumbnail_view executes successfully, returning a composite view object or handled gracefully, and all three cameras are included in the info list."</w:t>
      </w:r>
    </w:p>
    <w:p w14:paraId="2D6861D2"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Actual Result (Pass/Fail/Exception)</w:t>
      </w:r>
    </w:p>
    <w:p w14:paraId="187D8DEF"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Pass</w:t>
      </w:r>
    </w:p>
    <w:p w14:paraId="23BAB8BB"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Comment (including references)</w:t>
      </w:r>
    </w:p>
    <w:p w14:paraId="4D4DAC88"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System test for the composite view generation functionality.</w:t>
      </w:r>
    </w:p>
    <w:p w14:paraId="37E0CC00" w14:textId="2EC8345D" w:rsidR="00B05226" w:rsidRPr="00467228" w:rsidRDefault="00974B8F" w:rsidP="00B05226">
      <w:pPr>
        <w:pStyle w:val="3"/>
        <w:spacing w:before="0" w:after="120" w:line="273" w:lineRule="auto"/>
        <w:rPr>
          <w:rFonts w:ascii="Google Sans" w:eastAsia="Google Sans" w:hAnsi="Google Sans" w:cs="Google Sans"/>
          <w:color w:val="1F1F1F"/>
          <w:lang w:val="en-US"/>
        </w:rPr>
      </w:pPr>
      <w:r>
        <w:rPr>
          <w:rFonts w:asciiTheme="minorEastAsia" w:hAnsiTheme="minorEastAsia" w:cs="Google Sans" w:hint="eastAsia"/>
          <w:color w:val="1F1F1F"/>
          <w:lang w:val="en-US"/>
        </w:rPr>
        <w:t>9</w:t>
      </w:r>
      <w:r w:rsidR="00B05226" w:rsidRPr="00467228">
        <w:rPr>
          <w:rFonts w:ascii="Google Sans" w:eastAsia="Google Sans" w:hAnsi="Google Sans" w:cs="Google Sans"/>
          <w:color w:val="1F1F1F"/>
          <w:lang w:val="en-US"/>
        </w:rPr>
        <w:t>. Enable Camera (test_st_surv_f_001_enable_camera_complete_flow)</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B05226" w14:paraId="4AD7082F"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FEF9BC"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BF840D"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39D000"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ED4B58"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70436B"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B05226" w14:paraId="06D61C6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61C247"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66DC82"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isable_camera(), enable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264258"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CBD8A6"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43385D"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5F0B91D9" w14:textId="77777777" w:rsidR="00B05226" w:rsidRDefault="00B05226" w:rsidP="00B05226">
      <w:pPr>
        <w:spacing w:before="480" w:line="273" w:lineRule="auto"/>
        <w:rPr>
          <w:rFonts w:ascii="Google Sans Text" w:eastAsia="Google Sans Text" w:hAnsi="Google Sans Text" w:cs="Google Sans Text"/>
        </w:rPr>
      </w:pPr>
      <w:r>
        <w:rPr>
          <w:rFonts w:ascii="Google Sans Text" w:eastAsia="Google Sans Text" w:hAnsi="Google Sans Text" w:cs="Google Sans Text"/>
        </w:rPr>
        <w:lastRenderedPageBreak/>
        <w:t>Test Case Description</w:t>
      </w:r>
    </w:p>
    <w:p w14:paraId="59E71F27"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Validate the complete flow for enabling a camera (UC f), ensuring the status transitions from disabled to enabled and the state is correctly reflected in the system."</w:t>
      </w:r>
    </w:p>
    <w:p w14:paraId="12A2F589"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Input Specifications</w:t>
      </w:r>
    </w:p>
    <w:p w14:paraId="10B23E7F"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Setup Camera 1. Action: Disable camera, then call enable_camera(1)."</w:t>
      </w:r>
    </w:p>
    <w:p w14:paraId="21144AAE" w14:textId="77777777" w:rsidR="00B05226" w:rsidRDefault="00B05226" w:rsidP="00B05226">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281C610" w14:textId="77777777" w:rsidR="00B05226" w:rsidRDefault="00B05226" w:rsidP="00B05226">
      <w:pPr>
        <w:widowControl w:val="0"/>
        <w:numPr>
          <w:ilvl w:val="0"/>
          <w:numId w:val="210"/>
        </w:numPr>
        <w:spacing w:line="273" w:lineRule="auto"/>
      </w:pPr>
      <w:r>
        <w:rPr>
          <w:rFonts w:ascii="Google Sans Text" w:eastAsia="Google Sans Text" w:hAnsi="Google Sans Text" w:cs="Google Sans Text"/>
          <w:color w:val="1F1F1F"/>
        </w:rPr>
        <w:t>Disable camera 1.</w:t>
      </w:r>
    </w:p>
    <w:p w14:paraId="679806E9" w14:textId="77777777" w:rsidR="00B05226" w:rsidRDefault="00B05226" w:rsidP="00B05226">
      <w:pPr>
        <w:widowControl w:val="0"/>
        <w:numPr>
          <w:ilvl w:val="0"/>
          <w:numId w:val="210"/>
        </w:numPr>
        <w:spacing w:line="273" w:lineRule="auto"/>
      </w:pPr>
      <w:r>
        <w:rPr>
          <w:rFonts w:ascii="Google Sans Text" w:eastAsia="Google Sans Text" w:hAnsi="Google Sans Text" w:cs="Google Sans Text"/>
          <w:color w:val="1F1F1F"/>
        </w:rPr>
        <w:t>Call enable_camera(1).</w:t>
      </w:r>
    </w:p>
    <w:p w14:paraId="4E4E1433" w14:textId="77777777" w:rsidR="00B05226" w:rsidRPr="00467228" w:rsidRDefault="00B05226" w:rsidP="00B05226">
      <w:pPr>
        <w:widowControl w:val="0"/>
        <w:numPr>
          <w:ilvl w:val="0"/>
          <w:numId w:val="210"/>
        </w:numPr>
        <w:spacing w:line="273" w:lineRule="auto"/>
        <w:rPr>
          <w:lang w:val="en-US"/>
        </w:rPr>
      </w:pPr>
      <w:r w:rsidRPr="00467228">
        <w:rPr>
          <w:rFonts w:ascii="Google Sans Text" w:eastAsia="Google Sans Text" w:hAnsi="Google Sans Text" w:cs="Google Sans Text"/>
          <w:color w:val="1F1F1F"/>
          <w:lang w:val="en-US"/>
        </w:rPr>
        <w:t>Assert the returned result is True.</w:t>
      </w:r>
    </w:p>
    <w:p w14:paraId="2469D686" w14:textId="77777777" w:rsidR="00B05226" w:rsidRPr="00467228" w:rsidRDefault="00B05226" w:rsidP="00B05226">
      <w:pPr>
        <w:widowControl w:val="0"/>
        <w:numPr>
          <w:ilvl w:val="0"/>
          <w:numId w:val="210"/>
        </w:numPr>
        <w:spacing w:after="120" w:line="273" w:lineRule="auto"/>
        <w:rPr>
          <w:lang w:val="en-US"/>
        </w:rPr>
      </w:pPr>
      <w:r w:rsidRPr="00467228">
        <w:rPr>
          <w:rFonts w:ascii="Google Sans Text" w:eastAsia="Google Sans Text" w:hAnsi="Google Sans Text" w:cs="Google Sans Text"/>
          <w:color w:val="1F1F1F"/>
          <w:lang w:val="en-US"/>
        </w:rPr>
        <w:t>Assert the camera's state is enabled=True in both the controller info and the camera object.</w:t>
      </w:r>
    </w:p>
    <w:p w14:paraId="0B579F09" w14:textId="77777777" w:rsidR="00B05226" w:rsidRPr="00B05226" w:rsidRDefault="00B05226" w:rsidP="00B05226">
      <w:pPr>
        <w:spacing w:before="120" w:line="273" w:lineRule="auto"/>
        <w:rPr>
          <w:rFonts w:ascii="Google Sans Text" w:eastAsia="Google Sans Text" w:hAnsi="Google Sans Text" w:cs="Google Sans Text"/>
          <w:lang w:val="en-US"/>
        </w:rPr>
      </w:pPr>
      <w:r w:rsidRPr="00B05226">
        <w:rPr>
          <w:rFonts w:ascii="Google Sans Text" w:eastAsia="Google Sans Text" w:hAnsi="Google Sans Text" w:cs="Google Sans Text"/>
          <w:lang w:val="en-US"/>
        </w:rPr>
        <w:t>Expected Result</w:t>
      </w:r>
    </w:p>
    <w:p w14:paraId="3B7CD344" w14:textId="77777777" w:rsidR="00B05226" w:rsidRPr="00B05226" w:rsidRDefault="00B05226" w:rsidP="00B05226">
      <w:pPr>
        <w:spacing w:line="273" w:lineRule="auto"/>
        <w:rPr>
          <w:rFonts w:ascii="Google Sans Text" w:eastAsia="Google Sans Text" w:hAnsi="Google Sans Text" w:cs="Google Sans Text"/>
          <w:lang w:val="en-US"/>
        </w:rPr>
      </w:pPr>
      <w:r w:rsidRPr="00B05226">
        <w:rPr>
          <w:rFonts w:ascii="Google Sans Text" w:eastAsia="Google Sans Text" w:hAnsi="Google Sans Text" w:cs="Google Sans Text"/>
          <w:lang w:val="en-US"/>
        </w:rPr>
        <w:t>enable_camera returns True. Final camera state is confirmed to be Enabled (True).</w:t>
      </w:r>
    </w:p>
    <w:p w14:paraId="3EC1BDFB" w14:textId="77777777" w:rsidR="00B05226" w:rsidRPr="00B05226" w:rsidRDefault="00B05226" w:rsidP="00B05226">
      <w:pPr>
        <w:spacing w:line="273" w:lineRule="auto"/>
        <w:rPr>
          <w:rFonts w:ascii="Google Sans Text" w:eastAsia="Google Sans Text" w:hAnsi="Google Sans Text" w:cs="Google Sans Text"/>
          <w:lang w:val="en-US"/>
        </w:rPr>
      </w:pPr>
      <w:r w:rsidRPr="00B05226">
        <w:rPr>
          <w:rFonts w:ascii="Google Sans Text" w:eastAsia="Google Sans Text" w:hAnsi="Google Sans Text" w:cs="Google Sans Text"/>
          <w:lang w:val="en-US"/>
        </w:rPr>
        <w:t>Actual Result (Pass/Fail/Exception)</w:t>
      </w:r>
    </w:p>
    <w:p w14:paraId="29A21DB4" w14:textId="77777777" w:rsidR="00B05226" w:rsidRPr="00B05226" w:rsidRDefault="00B05226" w:rsidP="00B05226">
      <w:pPr>
        <w:spacing w:line="273" w:lineRule="auto"/>
        <w:rPr>
          <w:rFonts w:ascii="Google Sans Text" w:eastAsia="Google Sans Text" w:hAnsi="Google Sans Text" w:cs="Google Sans Text"/>
          <w:lang w:val="en-US"/>
        </w:rPr>
      </w:pPr>
      <w:r w:rsidRPr="00B05226">
        <w:rPr>
          <w:rFonts w:ascii="Google Sans Text" w:eastAsia="Google Sans Text" w:hAnsi="Google Sans Text" w:cs="Google Sans Text"/>
          <w:lang w:val="en-US"/>
        </w:rPr>
        <w:t>Pass</w:t>
      </w:r>
    </w:p>
    <w:p w14:paraId="4B5A3BDC" w14:textId="77777777" w:rsidR="00B05226" w:rsidRPr="00B05226" w:rsidRDefault="00B05226" w:rsidP="00B05226">
      <w:pPr>
        <w:spacing w:line="273" w:lineRule="auto"/>
        <w:rPr>
          <w:rFonts w:ascii="Google Sans Text" w:eastAsia="Google Sans Text" w:hAnsi="Google Sans Text" w:cs="Google Sans Text"/>
          <w:lang w:val="en-US"/>
        </w:rPr>
      </w:pPr>
      <w:r w:rsidRPr="00B05226">
        <w:rPr>
          <w:rFonts w:ascii="Google Sans Text" w:eastAsia="Google Sans Text" w:hAnsi="Google Sans Text" w:cs="Google Sans Text"/>
          <w:lang w:val="en-US"/>
        </w:rPr>
        <w:t>Comment (including references)</w:t>
      </w:r>
    </w:p>
    <w:p w14:paraId="5FB74CF9" w14:textId="77777777" w:rsidR="00B05226" w:rsidRPr="00B05226" w:rsidRDefault="00B05226" w:rsidP="00B05226">
      <w:pPr>
        <w:spacing w:line="273" w:lineRule="auto"/>
        <w:rPr>
          <w:rFonts w:ascii="Google Sans Text" w:eastAsia="Google Sans Text" w:hAnsi="Google Sans Text" w:cs="Google Sans Text"/>
          <w:lang w:val="en-US"/>
        </w:rPr>
      </w:pPr>
      <w:r w:rsidRPr="00B05226">
        <w:rPr>
          <w:rFonts w:ascii="Google Sans Text" w:eastAsia="Google Sans Text" w:hAnsi="Google Sans Text" w:cs="Google Sans Text"/>
          <w:lang w:val="en-US"/>
        </w:rPr>
        <w:t>System test for state change operation (Disabled to Enabled).</w:t>
      </w:r>
    </w:p>
    <w:p w14:paraId="1610D56F" w14:textId="21FE56D2" w:rsidR="00B05226" w:rsidRPr="00B05226" w:rsidRDefault="00974B8F" w:rsidP="00B05226">
      <w:pPr>
        <w:pStyle w:val="3"/>
        <w:spacing w:before="0" w:after="120" w:line="273" w:lineRule="auto"/>
        <w:rPr>
          <w:rFonts w:ascii="Google Sans" w:eastAsia="Google Sans" w:hAnsi="Google Sans" w:cs="Google Sans"/>
          <w:color w:val="1F1F1F"/>
          <w:lang w:val="en-US"/>
        </w:rPr>
      </w:pPr>
      <w:r>
        <w:rPr>
          <w:rFonts w:asciiTheme="minorEastAsia" w:hAnsiTheme="minorEastAsia" w:cs="Google Sans" w:hint="eastAsia"/>
          <w:color w:val="1F1F1F"/>
          <w:lang w:val="en-US"/>
        </w:rPr>
        <w:t>10</w:t>
      </w:r>
      <w:r w:rsidR="00B05226" w:rsidRPr="00B05226">
        <w:rPr>
          <w:rFonts w:ascii="Google Sans" w:eastAsia="Google Sans" w:hAnsi="Google Sans" w:cs="Google Sans"/>
          <w:color w:val="1F1F1F"/>
          <w:lang w:val="en-US"/>
        </w:rPr>
        <w:t>. Disable Camera (test_st_surv_g_001_disable_camera_complete_flow)</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B05226" w14:paraId="04FF7886"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D8C929"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A9E875"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47C40A"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38B76F"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E1E448"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B05226" w14:paraId="2356F0F9"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BF6267"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2EEC52"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isable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2CFCFF"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F2C278"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1B2492"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59674491" w14:textId="77777777" w:rsidR="00B05226" w:rsidRDefault="00B05226" w:rsidP="00B05226">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69BE4CC9" w14:textId="77777777" w:rsidR="00B05226" w:rsidRPr="00B05226" w:rsidRDefault="00B05226" w:rsidP="00B05226">
      <w:pPr>
        <w:spacing w:line="273" w:lineRule="auto"/>
        <w:rPr>
          <w:rFonts w:ascii="Google Sans Text" w:eastAsia="Google Sans Text" w:hAnsi="Google Sans Text" w:cs="Google Sans Text"/>
          <w:lang w:val="en-US"/>
        </w:rPr>
      </w:pPr>
      <w:r w:rsidRPr="00B05226">
        <w:rPr>
          <w:rFonts w:ascii="Google Sans Text" w:eastAsia="Google Sans Text" w:hAnsi="Google Sans Text" w:cs="Google Sans Text"/>
          <w:lang w:val="en-US"/>
        </w:rPr>
        <w:t>"Validate the complete flow for disabling a camera (UC g), ensuring the status transitions from enabled to disabled and the state is correctly reflected in the system."</w:t>
      </w:r>
    </w:p>
    <w:p w14:paraId="44949A41" w14:textId="77777777" w:rsidR="00B05226" w:rsidRPr="00B05226" w:rsidRDefault="00B05226" w:rsidP="00B05226">
      <w:pPr>
        <w:spacing w:line="273" w:lineRule="auto"/>
        <w:rPr>
          <w:rFonts w:ascii="Google Sans Text" w:eastAsia="Google Sans Text" w:hAnsi="Google Sans Text" w:cs="Google Sans Text"/>
          <w:lang w:val="en-US"/>
        </w:rPr>
      </w:pPr>
      <w:r w:rsidRPr="00B05226">
        <w:rPr>
          <w:rFonts w:ascii="Google Sans Text" w:eastAsia="Google Sans Text" w:hAnsi="Google Sans Text" w:cs="Google Sans Text"/>
          <w:lang w:val="en-US"/>
        </w:rPr>
        <w:t>Input Specifications</w:t>
      </w:r>
    </w:p>
    <w:p w14:paraId="13EE8449" w14:textId="77777777" w:rsidR="00B05226" w:rsidRPr="00B05226" w:rsidRDefault="00B05226" w:rsidP="00B05226">
      <w:pPr>
        <w:spacing w:line="273" w:lineRule="auto"/>
        <w:rPr>
          <w:rFonts w:ascii="Google Sans Text" w:eastAsia="Google Sans Text" w:hAnsi="Google Sans Text" w:cs="Google Sans Text"/>
          <w:lang w:val="en-US"/>
        </w:rPr>
      </w:pPr>
      <w:r w:rsidRPr="00B05226">
        <w:rPr>
          <w:rFonts w:ascii="Google Sans Text" w:eastAsia="Google Sans Text" w:hAnsi="Google Sans Text" w:cs="Google Sans Text"/>
          <w:lang w:val="en-US"/>
        </w:rPr>
        <w:t>Setup Camera 1. Action: Call disable_camera(1).</w:t>
      </w:r>
    </w:p>
    <w:p w14:paraId="4055A1BC" w14:textId="77777777" w:rsidR="00B05226" w:rsidRDefault="00B05226" w:rsidP="00B05226">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302A927F" w14:textId="77777777" w:rsidR="00B05226" w:rsidRPr="00B05226" w:rsidRDefault="00B05226" w:rsidP="00B05226">
      <w:pPr>
        <w:widowControl w:val="0"/>
        <w:numPr>
          <w:ilvl w:val="0"/>
          <w:numId w:val="211"/>
        </w:numPr>
        <w:spacing w:line="273" w:lineRule="auto"/>
        <w:rPr>
          <w:lang w:val="en-US"/>
        </w:rPr>
      </w:pPr>
      <w:r w:rsidRPr="00B05226">
        <w:rPr>
          <w:rFonts w:ascii="Google Sans Text" w:eastAsia="Google Sans Text" w:hAnsi="Google Sans Text" w:cs="Google Sans Text"/>
          <w:color w:val="1F1F1F"/>
          <w:lang w:val="en-US"/>
        </w:rPr>
        <w:t>Assert initial state is Enabled (True).</w:t>
      </w:r>
    </w:p>
    <w:p w14:paraId="6C42ECDF" w14:textId="77777777" w:rsidR="00B05226" w:rsidRDefault="00B05226" w:rsidP="00B05226">
      <w:pPr>
        <w:widowControl w:val="0"/>
        <w:numPr>
          <w:ilvl w:val="0"/>
          <w:numId w:val="211"/>
        </w:numPr>
        <w:spacing w:line="273" w:lineRule="auto"/>
      </w:pPr>
      <w:r>
        <w:rPr>
          <w:rFonts w:ascii="Google Sans Text" w:eastAsia="Google Sans Text" w:hAnsi="Google Sans Text" w:cs="Google Sans Text"/>
          <w:color w:val="1F1F1F"/>
        </w:rPr>
        <w:t>Call disable_camera(1).</w:t>
      </w:r>
    </w:p>
    <w:p w14:paraId="5E8625F0" w14:textId="77777777" w:rsidR="00B05226" w:rsidRPr="00B05226" w:rsidRDefault="00B05226" w:rsidP="00B05226">
      <w:pPr>
        <w:widowControl w:val="0"/>
        <w:numPr>
          <w:ilvl w:val="0"/>
          <w:numId w:val="211"/>
        </w:numPr>
        <w:spacing w:line="273" w:lineRule="auto"/>
        <w:rPr>
          <w:lang w:val="en-US"/>
        </w:rPr>
      </w:pPr>
      <w:r w:rsidRPr="00B05226">
        <w:rPr>
          <w:rFonts w:ascii="Google Sans Text" w:eastAsia="Google Sans Text" w:hAnsi="Google Sans Text" w:cs="Google Sans Text"/>
          <w:color w:val="1F1F1F"/>
          <w:lang w:val="en-US"/>
        </w:rPr>
        <w:t>Assert the returned result is True.</w:t>
      </w:r>
    </w:p>
    <w:p w14:paraId="5B6A5D00" w14:textId="77777777" w:rsidR="00B05226" w:rsidRPr="00B05226" w:rsidRDefault="00B05226" w:rsidP="00B05226">
      <w:pPr>
        <w:widowControl w:val="0"/>
        <w:numPr>
          <w:ilvl w:val="0"/>
          <w:numId w:val="211"/>
        </w:numPr>
        <w:spacing w:after="120" w:line="273" w:lineRule="auto"/>
        <w:rPr>
          <w:lang w:val="en-US"/>
        </w:rPr>
      </w:pPr>
      <w:r w:rsidRPr="00B05226">
        <w:rPr>
          <w:rFonts w:ascii="Google Sans Text" w:eastAsia="Google Sans Text" w:hAnsi="Google Sans Text" w:cs="Google Sans Text"/>
          <w:color w:val="1F1F1F"/>
          <w:lang w:val="en-US"/>
        </w:rPr>
        <w:t>Assert the camera's state is enabled=False in both the controller info and the camera object.</w:t>
      </w:r>
    </w:p>
    <w:p w14:paraId="1A7EA9A9" w14:textId="77777777" w:rsidR="00B05226" w:rsidRPr="00B05226" w:rsidRDefault="00B05226" w:rsidP="00B05226">
      <w:pPr>
        <w:spacing w:before="120" w:line="273" w:lineRule="auto"/>
        <w:rPr>
          <w:rFonts w:ascii="Google Sans Text" w:eastAsia="Google Sans Text" w:hAnsi="Google Sans Text" w:cs="Google Sans Text"/>
          <w:lang w:val="en-US"/>
        </w:rPr>
      </w:pPr>
      <w:r w:rsidRPr="00B05226">
        <w:rPr>
          <w:rFonts w:ascii="Google Sans Text" w:eastAsia="Google Sans Text" w:hAnsi="Google Sans Text" w:cs="Google Sans Text"/>
          <w:lang w:val="en-US"/>
        </w:rPr>
        <w:t>Expected Result</w:t>
      </w:r>
    </w:p>
    <w:p w14:paraId="083F7803" w14:textId="77777777" w:rsidR="00B05226" w:rsidRPr="00B05226" w:rsidRDefault="00B05226" w:rsidP="00B05226">
      <w:pPr>
        <w:spacing w:line="273" w:lineRule="auto"/>
        <w:rPr>
          <w:rFonts w:ascii="Google Sans Text" w:eastAsia="Google Sans Text" w:hAnsi="Google Sans Text" w:cs="Google Sans Text"/>
          <w:lang w:val="en-US"/>
        </w:rPr>
      </w:pPr>
      <w:r w:rsidRPr="00B05226">
        <w:rPr>
          <w:rFonts w:ascii="Google Sans Text" w:eastAsia="Google Sans Text" w:hAnsi="Google Sans Text" w:cs="Google Sans Text"/>
          <w:lang w:val="en-US"/>
        </w:rPr>
        <w:lastRenderedPageBreak/>
        <w:t>disable_camera returns True. Final camera state is confirmed to be Disabled (False).</w:t>
      </w:r>
    </w:p>
    <w:p w14:paraId="05EBC6BD" w14:textId="77777777" w:rsidR="00B05226" w:rsidRPr="00B05226" w:rsidRDefault="00B05226" w:rsidP="00B05226">
      <w:pPr>
        <w:spacing w:line="273" w:lineRule="auto"/>
        <w:rPr>
          <w:rFonts w:ascii="Google Sans Text" w:eastAsia="Google Sans Text" w:hAnsi="Google Sans Text" w:cs="Google Sans Text"/>
          <w:lang w:val="en-US"/>
        </w:rPr>
      </w:pPr>
      <w:r w:rsidRPr="00B05226">
        <w:rPr>
          <w:rFonts w:ascii="Google Sans Text" w:eastAsia="Google Sans Text" w:hAnsi="Google Sans Text" w:cs="Google Sans Text"/>
          <w:lang w:val="en-US"/>
        </w:rPr>
        <w:t>Actual Result (Pass/Fail/Exception)</w:t>
      </w:r>
    </w:p>
    <w:p w14:paraId="4133E440" w14:textId="77777777" w:rsidR="00B05226" w:rsidRPr="00B05226" w:rsidRDefault="00B05226" w:rsidP="00B05226">
      <w:pPr>
        <w:spacing w:line="273" w:lineRule="auto"/>
        <w:rPr>
          <w:rFonts w:ascii="Google Sans Text" w:eastAsia="Google Sans Text" w:hAnsi="Google Sans Text" w:cs="Google Sans Text"/>
          <w:lang w:val="en-US"/>
        </w:rPr>
      </w:pPr>
      <w:r w:rsidRPr="00B05226">
        <w:rPr>
          <w:rFonts w:ascii="Google Sans Text" w:eastAsia="Google Sans Text" w:hAnsi="Google Sans Text" w:cs="Google Sans Text"/>
          <w:lang w:val="en-US"/>
        </w:rPr>
        <w:t>Pass</w:t>
      </w:r>
    </w:p>
    <w:p w14:paraId="7EC84FCD" w14:textId="77777777" w:rsidR="00B05226" w:rsidRPr="00B05226" w:rsidRDefault="00B05226" w:rsidP="00B05226">
      <w:pPr>
        <w:spacing w:line="273" w:lineRule="auto"/>
        <w:rPr>
          <w:rFonts w:ascii="Google Sans Text" w:eastAsia="Google Sans Text" w:hAnsi="Google Sans Text" w:cs="Google Sans Text"/>
          <w:lang w:val="en-US"/>
        </w:rPr>
      </w:pPr>
      <w:r w:rsidRPr="00B05226">
        <w:rPr>
          <w:rFonts w:ascii="Google Sans Text" w:eastAsia="Google Sans Text" w:hAnsi="Google Sans Text" w:cs="Google Sans Text"/>
          <w:lang w:val="en-US"/>
        </w:rPr>
        <w:t>Comment (including references)</w:t>
      </w:r>
    </w:p>
    <w:p w14:paraId="65AA6288" w14:textId="77777777" w:rsidR="00B05226" w:rsidRPr="00B05226" w:rsidRDefault="00B05226" w:rsidP="00B05226">
      <w:pPr>
        <w:spacing w:line="273" w:lineRule="auto"/>
        <w:rPr>
          <w:rFonts w:ascii="Google Sans Text" w:eastAsia="Google Sans Text" w:hAnsi="Google Sans Text" w:cs="Google Sans Text"/>
          <w:lang w:val="en-US"/>
        </w:rPr>
      </w:pPr>
      <w:r w:rsidRPr="00B05226">
        <w:rPr>
          <w:rFonts w:ascii="Google Sans Text" w:eastAsia="Google Sans Text" w:hAnsi="Google Sans Text" w:cs="Google Sans Text"/>
          <w:lang w:val="en-US"/>
        </w:rPr>
        <w:t>System test for state change operation (Enabled to Disabled).</w:t>
      </w:r>
    </w:p>
    <w:p w14:paraId="5492ED5F" w14:textId="65E23B5F" w:rsidR="00B05226" w:rsidRPr="00B05226" w:rsidRDefault="00974B8F" w:rsidP="00B05226">
      <w:pPr>
        <w:pStyle w:val="3"/>
        <w:spacing w:before="0" w:after="120" w:line="273" w:lineRule="auto"/>
        <w:rPr>
          <w:rFonts w:ascii="Google Sans" w:eastAsia="Google Sans" w:hAnsi="Google Sans" w:cs="Google Sans"/>
          <w:color w:val="1F1F1F"/>
          <w:lang w:val="en-US"/>
        </w:rPr>
      </w:pPr>
      <w:r>
        <w:rPr>
          <w:rFonts w:asciiTheme="minorEastAsia" w:hAnsiTheme="minorEastAsia" w:cs="Google Sans" w:hint="eastAsia"/>
          <w:color w:val="1F1F1F"/>
          <w:lang w:val="en-US"/>
        </w:rPr>
        <w:t>11</w:t>
      </w:r>
      <w:r w:rsidR="00B05226" w:rsidRPr="00B05226">
        <w:rPr>
          <w:rFonts w:ascii="Google Sans" w:eastAsia="Google Sans" w:hAnsi="Google Sans" w:cs="Google Sans"/>
          <w:color w:val="1F1F1F"/>
          <w:lang w:val="en-US"/>
        </w:rPr>
        <w:t>. Password Lockout Exception (test_st_surv_exception_002_password_lockout_after_three_attempt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B05226" w14:paraId="0941BD23"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A939EB"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1FAF22"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8E7F20"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AFA4F3"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57CC33" w14:textId="77777777" w:rsidR="00B05226" w:rsidRDefault="00B05226">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B05226" w14:paraId="47C66FE4"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019DE4"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 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12F3D1"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validate_camera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207769"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91D2EE"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55E1DC" w14:textId="77777777" w:rsidR="00B05226" w:rsidRDefault="00B05226">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0.1</w:t>
            </w:r>
          </w:p>
        </w:tc>
      </w:tr>
    </w:tbl>
    <w:p w14:paraId="22BF55CC" w14:textId="77777777" w:rsidR="00B05226" w:rsidRDefault="00B05226" w:rsidP="00B05226">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214B3007" w14:textId="77777777" w:rsidR="00B05226" w:rsidRPr="00B05226" w:rsidRDefault="00B05226" w:rsidP="00B05226">
      <w:pPr>
        <w:spacing w:line="273" w:lineRule="auto"/>
        <w:rPr>
          <w:rFonts w:ascii="Google Sans Text" w:eastAsia="Google Sans Text" w:hAnsi="Google Sans Text" w:cs="Google Sans Text"/>
          <w:lang w:val="en-US"/>
        </w:rPr>
      </w:pPr>
      <w:r w:rsidRPr="00B05226">
        <w:rPr>
          <w:rFonts w:ascii="Google Sans Text" w:eastAsia="Google Sans Text" w:hAnsi="Google Sans Text" w:cs="Google Sans Text"/>
          <w:lang w:val="en-US"/>
        </w:rPr>
        <w:t>Validate that the system correctly tracks failed password attempts (3) and triggers a system lockout or appropriate failure response upon the third failure.</w:t>
      </w:r>
    </w:p>
    <w:p w14:paraId="5C7E49DE"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Input Specifications</w:t>
      </w:r>
    </w:p>
    <w:p w14:paraId="73E4B4DE"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Setup Camera 1 with ""correct123"". Action: Call validate_camera_password(1, ""wrong"") three consecutive times."</w:t>
      </w:r>
    </w:p>
    <w:p w14:paraId="27FBA615" w14:textId="77777777" w:rsidR="00B05226" w:rsidRDefault="00B05226" w:rsidP="00B05226">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7C1F29CC" w14:textId="77777777" w:rsidR="00B05226" w:rsidRPr="00467228" w:rsidRDefault="00B05226" w:rsidP="00B05226">
      <w:pPr>
        <w:widowControl w:val="0"/>
        <w:numPr>
          <w:ilvl w:val="0"/>
          <w:numId w:val="212"/>
        </w:numPr>
        <w:spacing w:line="273" w:lineRule="auto"/>
        <w:rPr>
          <w:lang w:val="en-US"/>
        </w:rPr>
      </w:pPr>
      <w:r w:rsidRPr="00467228">
        <w:rPr>
          <w:rFonts w:ascii="Google Sans Text" w:eastAsia="Google Sans Text" w:hAnsi="Google Sans Text" w:cs="Google Sans Text"/>
          <w:color w:val="1F1F1F"/>
          <w:lang w:val="en-US"/>
        </w:rPr>
        <w:t>Call validate_camera_password with incorrect input 3 times.</w:t>
      </w:r>
    </w:p>
    <w:p w14:paraId="529383D3" w14:textId="77777777" w:rsidR="00B05226" w:rsidRPr="00467228" w:rsidRDefault="00B05226" w:rsidP="00B05226">
      <w:pPr>
        <w:widowControl w:val="0"/>
        <w:numPr>
          <w:ilvl w:val="0"/>
          <w:numId w:val="212"/>
        </w:numPr>
        <w:spacing w:line="273" w:lineRule="auto"/>
        <w:rPr>
          <w:lang w:val="en-US"/>
        </w:rPr>
      </w:pPr>
      <w:r w:rsidRPr="00467228">
        <w:rPr>
          <w:rFonts w:ascii="Google Sans Text" w:eastAsia="Google Sans Text" w:hAnsi="Google Sans Text" w:cs="Google Sans Text"/>
          <w:color w:val="1F1F1F"/>
          <w:lang w:val="en-US"/>
        </w:rPr>
        <w:t>Assert that attempts are tracked (attempts &gt;= 3).</w:t>
      </w:r>
    </w:p>
    <w:p w14:paraId="0035144A" w14:textId="77777777" w:rsidR="00B05226" w:rsidRPr="00467228" w:rsidRDefault="00B05226" w:rsidP="00B05226">
      <w:pPr>
        <w:widowControl w:val="0"/>
        <w:numPr>
          <w:ilvl w:val="0"/>
          <w:numId w:val="212"/>
        </w:numPr>
        <w:spacing w:after="120" w:line="273" w:lineRule="auto"/>
        <w:rPr>
          <w:lang w:val="en-US"/>
        </w:rPr>
      </w:pPr>
      <w:r w:rsidRPr="00467228">
        <w:rPr>
          <w:rFonts w:ascii="Google Sans Text" w:eastAsia="Google Sans Text" w:hAnsi="Google Sans Text" w:cs="Google Sans Text"/>
          <w:color w:val="1F1F1F"/>
          <w:lang w:val="en-US"/>
        </w:rPr>
        <w:t>Verify that the logic path for system lockout is triggered/reached (implied by the test structure).</w:t>
      </w:r>
    </w:p>
    <w:p w14:paraId="0F581E2C" w14:textId="77777777" w:rsidR="00B05226" w:rsidRPr="00467228" w:rsidRDefault="00B05226" w:rsidP="00B05226">
      <w:pPr>
        <w:spacing w:before="120"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Expected Result</w:t>
      </w:r>
    </w:p>
    <w:p w14:paraId="428A35CF"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Password validation fails three times, indicating the condition for system lockout is met."</w:t>
      </w:r>
    </w:p>
    <w:p w14:paraId="4B3F1468"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Actual Result (Pass/Fail/Exception)</w:t>
      </w:r>
    </w:p>
    <w:p w14:paraId="4DFEAD67"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Pass</w:t>
      </w:r>
    </w:p>
    <w:p w14:paraId="3E4F172B"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Comment (including references)</w:t>
      </w:r>
    </w:p>
    <w:p w14:paraId="7B38A2C9" w14:textId="77777777" w:rsidR="00B05226" w:rsidRPr="00467228" w:rsidRDefault="00B05226" w:rsidP="00B05226">
      <w:pPr>
        <w:spacing w:line="273" w:lineRule="auto"/>
        <w:rPr>
          <w:rFonts w:ascii="Google Sans Text" w:eastAsia="Google Sans Text" w:hAnsi="Google Sans Text" w:cs="Google Sans Text"/>
          <w:lang w:val="en-US"/>
        </w:rPr>
      </w:pPr>
      <w:r w:rsidRPr="00467228">
        <w:rPr>
          <w:rFonts w:ascii="Google Sans Text" w:eastAsia="Google Sans Text" w:hAnsi="Google Sans Text" w:cs="Google Sans Text"/>
          <w:lang w:val="en-US"/>
        </w:rPr>
        <w:t>System robustness check for security measures against brute-force password guessing.</w:t>
      </w:r>
    </w:p>
    <w:p w14:paraId="30E69C0D" w14:textId="77777777" w:rsidR="003B0E26" w:rsidRDefault="003B0E26">
      <w:pPr>
        <w:spacing w:before="240" w:after="240"/>
        <w:rPr>
          <w:lang w:val="en-US"/>
        </w:rPr>
      </w:pPr>
    </w:p>
    <w:p w14:paraId="37ED09E5" w14:textId="2AAD243B" w:rsidR="00467228" w:rsidRPr="00467228" w:rsidRDefault="00D12EEC" w:rsidP="00467228">
      <w:pPr>
        <w:pStyle w:val="2"/>
        <w:rPr>
          <w:lang w:val="en-US"/>
        </w:rPr>
      </w:pPr>
      <w:r>
        <w:rPr>
          <w:rFonts w:hint="eastAsia"/>
          <w:lang w:val="en-US"/>
        </w:rPr>
        <w:lastRenderedPageBreak/>
        <w:t xml:space="preserve">H. </w:t>
      </w:r>
      <w:r w:rsidR="00467228">
        <w:rPr>
          <w:rFonts w:hint="eastAsia"/>
          <w:lang w:val="en-US"/>
        </w:rPr>
        <w:t xml:space="preserve">Security </w:t>
      </w:r>
      <w:r w:rsidR="00467228" w:rsidRPr="00467228">
        <w:rPr>
          <w:lang w:val="en-US"/>
        </w:rPr>
        <w:t>System-Level Tests</w:t>
      </w:r>
    </w:p>
    <w:tbl>
      <w:tblPr>
        <w:tblStyle w:val="Table"/>
        <w:tblW w:w="5000" w:type="pct"/>
        <w:tblInd w:w="0" w:type="dxa"/>
        <w:tblLook w:val="0020" w:firstRow="1" w:lastRow="0" w:firstColumn="0" w:lastColumn="0" w:noHBand="0" w:noVBand="0"/>
      </w:tblPr>
      <w:tblGrid>
        <w:gridCol w:w="898"/>
        <w:gridCol w:w="1347"/>
        <w:gridCol w:w="2291"/>
        <w:gridCol w:w="2856"/>
        <w:gridCol w:w="1637"/>
      </w:tblGrid>
      <w:tr w:rsidR="00467228" w14:paraId="3CAEEF1D"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1BA175E1" w14:textId="77777777" w:rsidR="00467228" w:rsidRDefault="00467228" w:rsidP="00467228">
            <w:pPr>
              <w:pStyle w:val="Compact"/>
            </w:pPr>
            <w:r>
              <w:t>ID</w:t>
            </w:r>
          </w:p>
        </w:tc>
        <w:tc>
          <w:tcPr>
            <w:tcW w:w="0" w:type="auto"/>
            <w:tcBorders>
              <w:top w:val="nil"/>
              <w:left w:val="nil"/>
              <w:right w:val="nil"/>
            </w:tcBorders>
            <w:hideMark/>
          </w:tcPr>
          <w:p w14:paraId="1C33EA7E" w14:textId="77777777" w:rsidR="00467228" w:rsidRDefault="00467228" w:rsidP="00467228">
            <w:pPr>
              <w:pStyle w:val="Compact"/>
            </w:pPr>
            <w:r>
              <w:t>Scenario</w:t>
            </w:r>
          </w:p>
        </w:tc>
        <w:tc>
          <w:tcPr>
            <w:tcW w:w="0" w:type="auto"/>
            <w:tcBorders>
              <w:top w:val="nil"/>
              <w:left w:val="nil"/>
              <w:right w:val="nil"/>
            </w:tcBorders>
            <w:hideMark/>
          </w:tcPr>
          <w:p w14:paraId="0EB7AEA1" w14:textId="77777777" w:rsidR="00467228" w:rsidRDefault="00467228" w:rsidP="00467228">
            <w:pPr>
              <w:pStyle w:val="Compact"/>
            </w:pPr>
            <w:r>
              <w:t>Steps</w:t>
            </w:r>
          </w:p>
        </w:tc>
        <w:tc>
          <w:tcPr>
            <w:tcW w:w="0" w:type="auto"/>
            <w:tcBorders>
              <w:top w:val="nil"/>
              <w:left w:val="nil"/>
              <w:right w:val="nil"/>
            </w:tcBorders>
            <w:hideMark/>
          </w:tcPr>
          <w:p w14:paraId="37B31B93" w14:textId="77777777" w:rsidR="00467228" w:rsidRDefault="00467228" w:rsidP="00467228">
            <w:pPr>
              <w:pStyle w:val="Compact"/>
            </w:pPr>
            <w:r>
              <w:t>Expected Outputs</w:t>
            </w:r>
          </w:p>
        </w:tc>
        <w:tc>
          <w:tcPr>
            <w:tcW w:w="0" w:type="auto"/>
            <w:tcBorders>
              <w:top w:val="nil"/>
              <w:left w:val="nil"/>
              <w:right w:val="nil"/>
            </w:tcBorders>
            <w:hideMark/>
          </w:tcPr>
          <w:p w14:paraId="6D359C02" w14:textId="77777777" w:rsidR="00467228" w:rsidRDefault="00467228" w:rsidP="00467228">
            <w:pPr>
              <w:pStyle w:val="Compact"/>
            </w:pPr>
            <w:r>
              <w:t>Evidence</w:t>
            </w:r>
          </w:p>
        </w:tc>
      </w:tr>
      <w:tr w:rsidR="00467228" w:rsidRPr="00362686" w14:paraId="43326341" w14:textId="77777777">
        <w:tc>
          <w:tcPr>
            <w:tcW w:w="0" w:type="auto"/>
            <w:hideMark/>
          </w:tcPr>
          <w:p w14:paraId="1E180514" w14:textId="77777777" w:rsidR="00467228" w:rsidRDefault="00467228" w:rsidP="00467228">
            <w:pPr>
              <w:pStyle w:val="Compact"/>
            </w:pPr>
            <w:r>
              <w:t>SLT-UC2-STAY</w:t>
            </w:r>
          </w:p>
        </w:tc>
        <w:tc>
          <w:tcPr>
            <w:tcW w:w="0" w:type="auto"/>
            <w:hideMark/>
          </w:tcPr>
          <w:p w14:paraId="1A878611" w14:textId="77777777" w:rsidR="00467228" w:rsidRDefault="00467228" w:rsidP="00467228">
            <w:pPr>
              <w:pStyle w:val="Compact"/>
            </w:pPr>
            <w:r>
              <w:t>Tk Control Panel Stay flow</w:t>
            </w:r>
          </w:p>
        </w:tc>
        <w:tc>
          <w:tcPr>
            <w:tcW w:w="0" w:type="auto"/>
            <w:hideMark/>
          </w:tcPr>
          <w:p w14:paraId="5C2EFDAF" w14:textId="77777777" w:rsidR="00467228" w:rsidRDefault="00467228" w:rsidP="00467228">
            <w:pPr>
              <w:pStyle w:val="Compact"/>
            </w:pPr>
            <w:r>
              <w:t>Launch python main.py, log in, arm STAY, open Front Door, disarm</w:t>
            </w:r>
          </w:p>
        </w:tc>
        <w:tc>
          <w:tcPr>
            <w:tcW w:w="0" w:type="auto"/>
            <w:hideMark/>
          </w:tcPr>
          <w:p w14:paraId="11C715AB" w14:textId="77777777" w:rsidR="00467228" w:rsidRDefault="00467228" w:rsidP="00467228">
            <w:pPr>
              <w:pStyle w:val="Compact"/>
            </w:pPr>
            <w:r>
              <w:t>Stay indicator lit, entry delay banner counts down, intrusion log entry cleared on disarm</w:t>
            </w:r>
          </w:p>
        </w:tc>
        <w:tc>
          <w:tcPr>
            <w:tcW w:w="0" w:type="auto"/>
            <w:hideMark/>
          </w:tcPr>
          <w:p w14:paraId="1D96F499" w14:textId="77777777" w:rsidR="00467228" w:rsidRDefault="00467228" w:rsidP="00467228">
            <w:pPr>
              <w:pStyle w:val="Compact"/>
            </w:pPr>
            <w:r>
              <w:t>docs/UC2_manual_logs/SLT-UC2-STAY.png</w:t>
            </w:r>
          </w:p>
        </w:tc>
      </w:tr>
      <w:tr w:rsidR="00467228" w14:paraId="2A4D74F5" w14:textId="77777777">
        <w:tc>
          <w:tcPr>
            <w:tcW w:w="0" w:type="auto"/>
            <w:hideMark/>
          </w:tcPr>
          <w:p w14:paraId="7F168E00" w14:textId="77777777" w:rsidR="00467228" w:rsidRDefault="00467228" w:rsidP="00467228">
            <w:pPr>
              <w:pStyle w:val="Compact"/>
            </w:pPr>
            <w:r>
              <w:t>SLT-UC2-PANIC</w:t>
            </w:r>
          </w:p>
        </w:tc>
        <w:tc>
          <w:tcPr>
            <w:tcW w:w="0" w:type="auto"/>
            <w:hideMark/>
          </w:tcPr>
          <w:p w14:paraId="1F528A97" w14:textId="77777777" w:rsidR="00467228" w:rsidRDefault="00467228" w:rsidP="00467228">
            <w:pPr>
              <w:pStyle w:val="Compact"/>
            </w:pPr>
            <w:r>
              <w:t>Web dashboard panic</w:t>
            </w:r>
          </w:p>
        </w:tc>
        <w:tc>
          <w:tcPr>
            <w:tcW w:w="0" w:type="auto"/>
            <w:hideMark/>
          </w:tcPr>
          <w:p w14:paraId="3C9B8E9C" w14:textId="77777777" w:rsidR="00467228" w:rsidRDefault="00467228" w:rsidP="00467228">
            <w:pPr>
              <w:pStyle w:val="Compact"/>
            </w:pPr>
            <w:r>
              <w:t>/dashboard panic button while system DISARMED</w:t>
            </w:r>
          </w:p>
        </w:tc>
        <w:tc>
          <w:tcPr>
            <w:tcW w:w="0" w:type="auto"/>
            <w:hideMark/>
          </w:tcPr>
          <w:p w14:paraId="36BAC2A6" w14:textId="77777777" w:rsidR="00467228" w:rsidRDefault="00467228" w:rsidP="00467228">
            <w:pPr>
              <w:pStyle w:val="Compact"/>
            </w:pPr>
            <w:r>
              <w:t>Toast “Panic alarm dispatched”, siren LED red, monitoring pane shows PANIC</w:t>
            </w:r>
          </w:p>
        </w:tc>
        <w:tc>
          <w:tcPr>
            <w:tcW w:w="0" w:type="auto"/>
            <w:hideMark/>
          </w:tcPr>
          <w:p w14:paraId="35CA3B30" w14:textId="77777777" w:rsidR="00467228" w:rsidRDefault="00467228" w:rsidP="00467228">
            <w:pPr>
              <w:pStyle w:val="Compact"/>
            </w:pPr>
            <w:r>
              <w:t>Video clip 2025-11-25 (QA SharePoint)</w:t>
            </w:r>
          </w:p>
        </w:tc>
      </w:tr>
      <w:tr w:rsidR="00467228" w14:paraId="3F77FE9E" w14:textId="77777777">
        <w:tc>
          <w:tcPr>
            <w:tcW w:w="0" w:type="auto"/>
            <w:hideMark/>
          </w:tcPr>
          <w:p w14:paraId="788CB0A5" w14:textId="77777777" w:rsidR="00467228" w:rsidRDefault="00467228" w:rsidP="00467228">
            <w:pPr>
              <w:pStyle w:val="Compact"/>
            </w:pPr>
            <w:r>
              <w:t>SLT-UC2-ZONE</w:t>
            </w:r>
          </w:p>
        </w:tc>
        <w:tc>
          <w:tcPr>
            <w:tcW w:w="0" w:type="auto"/>
            <w:hideMark/>
          </w:tcPr>
          <w:p w14:paraId="48619B62" w14:textId="77777777" w:rsidR="00467228" w:rsidRDefault="00467228" w:rsidP="00467228">
            <w:pPr>
              <w:pStyle w:val="Compact"/>
            </w:pPr>
            <w:r>
              <w:t>Dashboard zone CRUD</w:t>
            </w:r>
          </w:p>
        </w:tc>
        <w:tc>
          <w:tcPr>
            <w:tcW w:w="0" w:type="auto"/>
            <w:hideMark/>
          </w:tcPr>
          <w:p w14:paraId="6392D8BD" w14:textId="77777777" w:rsidR="00467228" w:rsidRDefault="00467228" w:rsidP="00467228">
            <w:pPr>
              <w:pStyle w:val="Compact"/>
            </w:pPr>
            <w:r>
              <w:t>Create “Guest Wing”, assign/remove sensors via web UI</w:t>
            </w:r>
          </w:p>
        </w:tc>
        <w:tc>
          <w:tcPr>
            <w:tcW w:w="0" w:type="auto"/>
            <w:hideMark/>
          </w:tcPr>
          <w:p w14:paraId="1391B835" w14:textId="77777777" w:rsidR="00467228" w:rsidRDefault="00467228" w:rsidP="00467228">
            <w:pPr>
              <w:pStyle w:val="Compact"/>
            </w:pPr>
            <w:r>
              <w:t>Zones table + Tk panel badges update immediately</w:t>
            </w:r>
          </w:p>
        </w:tc>
        <w:tc>
          <w:tcPr>
            <w:tcW w:w="0" w:type="auto"/>
            <w:hideMark/>
          </w:tcPr>
          <w:p w14:paraId="58549228" w14:textId="77777777" w:rsidR="00467228" w:rsidRDefault="00467228" w:rsidP="00467228">
            <w:pPr>
              <w:pStyle w:val="Compact"/>
            </w:pPr>
            <w:r>
              <w:t>Operator journal screenshots (2025-11-24)</w:t>
            </w:r>
          </w:p>
        </w:tc>
      </w:tr>
      <w:tr w:rsidR="00467228" w:rsidRPr="00362686" w14:paraId="5DF7EE28" w14:textId="77777777">
        <w:tc>
          <w:tcPr>
            <w:tcW w:w="0" w:type="auto"/>
            <w:hideMark/>
          </w:tcPr>
          <w:p w14:paraId="796FD76D" w14:textId="77777777" w:rsidR="00467228" w:rsidRDefault="00467228" w:rsidP="00467228">
            <w:pPr>
              <w:pStyle w:val="Compact"/>
            </w:pPr>
            <w:r>
              <w:t>SLT-UC2-LEGACY</w:t>
            </w:r>
          </w:p>
        </w:tc>
        <w:tc>
          <w:tcPr>
            <w:tcW w:w="0" w:type="auto"/>
            <w:hideMark/>
          </w:tcPr>
          <w:p w14:paraId="52A85D3E" w14:textId="77777777" w:rsidR="00467228" w:rsidRDefault="00467228" w:rsidP="00467228">
            <w:pPr>
              <w:pStyle w:val="Compact"/>
            </w:pPr>
            <w:r>
              <w:t>Legacy /arm//status//disarm routes</w:t>
            </w:r>
          </w:p>
        </w:tc>
        <w:tc>
          <w:tcPr>
            <w:tcW w:w="0" w:type="auto"/>
            <w:hideMark/>
          </w:tcPr>
          <w:p w14:paraId="200DFC0D" w14:textId="77777777" w:rsidR="00467228" w:rsidRDefault="00467228" w:rsidP="00467228">
            <w:pPr>
              <w:pStyle w:val="Compact"/>
            </w:pPr>
            <w:r>
              <w:t>Hit legacy endpoints via browser</w:t>
            </w:r>
          </w:p>
        </w:tc>
        <w:tc>
          <w:tcPr>
            <w:tcW w:w="0" w:type="auto"/>
            <w:hideMark/>
          </w:tcPr>
          <w:p w14:paraId="538B411C" w14:textId="77777777" w:rsidR="00467228" w:rsidRDefault="00467228" w:rsidP="00467228">
            <w:pPr>
              <w:pStyle w:val="Compact"/>
            </w:pPr>
            <w:r>
              <w:t>HTML feedback matches SDS legacy Control Panel spec</w:t>
            </w:r>
          </w:p>
        </w:tc>
        <w:tc>
          <w:tcPr>
            <w:tcW w:w="0" w:type="auto"/>
            <w:hideMark/>
          </w:tcPr>
          <w:p w14:paraId="204DA677" w14:textId="77777777" w:rsidR="00467228" w:rsidRDefault="00467228" w:rsidP="00467228">
            <w:pPr>
              <w:pStyle w:val="Compact"/>
            </w:pPr>
            <w:r>
              <w:t>Browser capture archived in QA log</w:t>
            </w:r>
          </w:p>
        </w:tc>
      </w:tr>
    </w:tbl>
    <w:p w14:paraId="0B7866F3" w14:textId="77777777" w:rsidR="00467228" w:rsidRDefault="00467228" w:rsidP="00467228">
      <w:pPr>
        <w:pStyle w:val="affffff0"/>
      </w:pPr>
      <w:r>
        <w:rPr>
          <w:b/>
          <w:bCs/>
        </w:rPr>
        <w:t>Manual execution notes</w:t>
      </w:r>
      <w:r>
        <w:t xml:space="preserve"> - </w:t>
      </w:r>
      <w:r>
        <w:rPr>
          <w:rStyle w:val="VerbatimChar"/>
        </w:rPr>
        <w:t>SLT-UC2-STAY</w:t>
      </w:r>
      <w:r>
        <w:t xml:space="preserve"> - Conducted on Windows 11 with a USB keypad simulator; screenshots capture the Tk timer overlay, siren LED state, and the intrusion log entries before/after disarm to prove log cleanup. - </w:t>
      </w:r>
      <w:r>
        <w:rPr>
          <w:rStyle w:val="VerbatimChar"/>
        </w:rPr>
        <w:t>SLT-UC2-PANIC</w:t>
      </w:r>
      <w:r>
        <w:t xml:space="preserve"> - Recorded as a 30 second MP4 showing the Flask dashboard panic button, the siren widget flipping red immediately, and the monitoring list populating </w:t>
      </w:r>
      <w:r>
        <w:rPr>
          <w:rStyle w:val="VerbatimChar"/>
        </w:rPr>
        <w:t>PANIC</w:t>
      </w:r>
      <w:r>
        <w:t xml:space="preserve">; audio output muted per lab policy. - </w:t>
      </w:r>
      <w:r>
        <w:rPr>
          <w:rStyle w:val="VerbatimChar"/>
        </w:rPr>
        <w:t>SLT-UC2-ZONE</w:t>
      </w:r>
      <w:r>
        <w:t xml:space="preserve"> - Creates, assigns, and deletes a “Guest Wing” zone using </w:t>
      </w:r>
      <w:r>
        <w:rPr>
          <w:rStyle w:val="VerbatimChar"/>
        </w:rPr>
        <w:t>/api/zones</w:t>
      </w:r>
      <w:r>
        <w:t xml:space="preserve"> indirectly through the dashboard; simultaneously records the Tk screen to show that badges refresh without application restart. - </w:t>
      </w:r>
      <w:r>
        <w:rPr>
          <w:rStyle w:val="VerbatimChar"/>
        </w:rPr>
        <w:t>SLT-UC2-LEGACY</w:t>
      </w:r>
      <w:r>
        <w:t xml:space="preserve"> - Uses curl + browser to access </w:t>
      </w:r>
      <w:r>
        <w:rPr>
          <w:rStyle w:val="VerbatimChar"/>
        </w:rPr>
        <w:t>/arm</w:t>
      </w:r>
      <w:r>
        <w:t xml:space="preserve">, </w:t>
      </w:r>
      <w:r>
        <w:rPr>
          <w:rStyle w:val="VerbatimChar"/>
        </w:rPr>
        <w:t>/status</w:t>
      </w:r>
      <w:r>
        <w:t xml:space="preserve">, </w:t>
      </w:r>
      <w:r>
        <w:rPr>
          <w:rStyle w:val="VerbatimChar"/>
        </w:rPr>
        <w:t>/disarm</w:t>
      </w:r>
      <w:r>
        <w:t>; verifies HTML text aligns with SDS’s legacy copy and that event logs still populate even when using the deprecated endpoints.</w:t>
      </w:r>
    </w:p>
    <w:p w14:paraId="251239C4" w14:textId="77777777" w:rsidR="00467228" w:rsidRDefault="00467228" w:rsidP="00467228">
      <w:pPr>
        <w:pStyle w:val="affffff0"/>
      </w:pPr>
      <w:r>
        <w:rPr>
          <w:b/>
          <w:bCs/>
        </w:rPr>
        <w:t>Per-test detail (SLT)</w:t>
      </w:r>
    </w:p>
    <w:p w14:paraId="3EF35050" w14:textId="7D3E03AC" w:rsidR="00D12EEC" w:rsidRPr="00D12EEC" w:rsidRDefault="00D12EEC" w:rsidP="00D12EEC">
      <w:pPr>
        <w:pStyle w:val="3"/>
        <w:rPr>
          <w:lang w:val="en-US"/>
        </w:rPr>
      </w:pPr>
      <w:bookmarkStart w:id="181" w:name="Xda55d99d07e81eca78943180db5afd4f8dac42f"/>
      <w:r>
        <w:rPr>
          <w:rFonts w:hint="eastAsia"/>
          <w:lang w:val="en-US"/>
        </w:rPr>
        <w:lastRenderedPageBreak/>
        <w:t xml:space="preserve">1. </w:t>
      </w:r>
      <w:r w:rsidRPr="00D12EEC">
        <w:rPr>
          <w:rFonts w:hint="eastAsia"/>
          <w:lang w:val="en-US"/>
        </w:rPr>
        <w:t xml:space="preserve">Security </w:t>
      </w:r>
      <w:r>
        <w:rPr>
          <w:rFonts w:hint="eastAsia"/>
          <w:lang w:val="en-US"/>
        </w:rPr>
        <w:t>Level Tests</w:t>
      </w:r>
    </w:p>
    <w:p w14:paraId="473EE49A" w14:textId="133549F3" w:rsidR="00467228" w:rsidRPr="00467228" w:rsidRDefault="00D12EEC" w:rsidP="00D12EEC">
      <w:pPr>
        <w:pStyle w:val="4"/>
        <w:rPr>
          <w:lang w:val="en-US"/>
        </w:rPr>
      </w:pPr>
      <w:r>
        <w:rPr>
          <w:rFonts w:hint="eastAsia"/>
          <w:lang w:val="en-US"/>
        </w:rPr>
        <w:t>a</w:t>
      </w:r>
      <w:r w:rsidR="00467228">
        <w:rPr>
          <w:rFonts w:hint="eastAsia"/>
          <w:lang w:val="en-US"/>
        </w:rPr>
        <w:t xml:space="preserve">. </w:t>
      </w:r>
      <w:r w:rsidR="00467228" w:rsidRPr="00467228">
        <w:rPr>
          <w:lang w:val="en-US"/>
        </w:rPr>
        <w:t>STAY - Tk Control Panel Stay Flow</w:t>
      </w:r>
    </w:p>
    <w:tbl>
      <w:tblPr>
        <w:tblStyle w:val="Table"/>
        <w:tblW w:w="0" w:type="auto"/>
        <w:tblInd w:w="0" w:type="dxa"/>
        <w:tblLook w:val="0020" w:firstRow="1" w:lastRow="0" w:firstColumn="0" w:lastColumn="0" w:noHBand="0" w:noVBand="0"/>
      </w:tblPr>
      <w:tblGrid>
        <w:gridCol w:w="1668"/>
        <w:gridCol w:w="5387"/>
      </w:tblGrid>
      <w:tr w:rsidR="00467228" w14:paraId="7BE20043"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52D4BDF6" w14:textId="77777777" w:rsidR="00467228" w:rsidRDefault="00467228" w:rsidP="00D12EEC">
            <w:pPr>
              <w:pStyle w:val="Compact"/>
            </w:pPr>
            <w:r>
              <w:t>Field</w:t>
            </w:r>
          </w:p>
        </w:tc>
        <w:tc>
          <w:tcPr>
            <w:tcW w:w="0" w:type="auto"/>
            <w:tcBorders>
              <w:top w:val="nil"/>
              <w:left w:val="nil"/>
              <w:right w:val="nil"/>
            </w:tcBorders>
            <w:hideMark/>
          </w:tcPr>
          <w:p w14:paraId="46887449" w14:textId="77777777" w:rsidR="00467228" w:rsidRDefault="00467228" w:rsidP="00D12EEC">
            <w:pPr>
              <w:pStyle w:val="Compact"/>
            </w:pPr>
            <w:r>
              <w:t>Value</w:t>
            </w:r>
          </w:p>
        </w:tc>
      </w:tr>
      <w:tr w:rsidR="00467228" w:rsidRPr="00362686" w14:paraId="1DE483BB" w14:textId="77777777">
        <w:tc>
          <w:tcPr>
            <w:tcW w:w="0" w:type="auto"/>
            <w:hideMark/>
          </w:tcPr>
          <w:p w14:paraId="28311230" w14:textId="77777777" w:rsidR="00467228" w:rsidRDefault="00467228" w:rsidP="00D12EEC">
            <w:pPr>
              <w:pStyle w:val="Compact"/>
            </w:pPr>
            <w:r>
              <w:t>Interface</w:t>
            </w:r>
          </w:p>
        </w:tc>
        <w:tc>
          <w:tcPr>
            <w:tcW w:w="0" w:type="auto"/>
            <w:hideMark/>
          </w:tcPr>
          <w:p w14:paraId="7D937B0C" w14:textId="77777777" w:rsidR="00467228" w:rsidRDefault="00467228" w:rsidP="00D12EEC">
            <w:pPr>
              <w:pStyle w:val="Compact"/>
            </w:pPr>
            <w:r>
              <w:t>Tk Control Panel (main.py)</w:t>
            </w:r>
          </w:p>
        </w:tc>
      </w:tr>
      <w:tr w:rsidR="00467228" w14:paraId="6B5A4B83" w14:textId="77777777">
        <w:tc>
          <w:tcPr>
            <w:tcW w:w="0" w:type="auto"/>
            <w:hideMark/>
          </w:tcPr>
          <w:p w14:paraId="629E66E3" w14:textId="77777777" w:rsidR="00467228" w:rsidRDefault="00467228" w:rsidP="00D12EEC">
            <w:pPr>
              <w:pStyle w:val="Compact"/>
            </w:pPr>
            <w:r>
              <w:t>Test Lead</w:t>
            </w:r>
          </w:p>
        </w:tc>
        <w:tc>
          <w:tcPr>
            <w:tcW w:w="0" w:type="auto"/>
            <w:hideMark/>
          </w:tcPr>
          <w:p w14:paraId="71DDF704" w14:textId="77777777" w:rsidR="00467228" w:rsidRDefault="00467228" w:rsidP="00D12EEC">
            <w:pPr>
              <w:pStyle w:val="Compact"/>
            </w:pPr>
            <w:r>
              <w:t>Jonghwa An</w:t>
            </w:r>
          </w:p>
        </w:tc>
      </w:tr>
      <w:tr w:rsidR="00467228" w14:paraId="037733E9" w14:textId="77777777">
        <w:tc>
          <w:tcPr>
            <w:tcW w:w="0" w:type="auto"/>
            <w:hideMark/>
          </w:tcPr>
          <w:p w14:paraId="020FD28F" w14:textId="77777777" w:rsidR="00467228" w:rsidRDefault="00467228" w:rsidP="00D12EEC">
            <w:pPr>
              <w:pStyle w:val="Compact"/>
            </w:pPr>
            <w:r>
              <w:t>Date</w:t>
            </w:r>
          </w:p>
        </w:tc>
        <w:tc>
          <w:tcPr>
            <w:tcW w:w="0" w:type="auto"/>
            <w:hideMark/>
          </w:tcPr>
          <w:p w14:paraId="340D7611" w14:textId="77777777" w:rsidR="00467228" w:rsidRDefault="00467228" w:rsidP="00D12EEC">
            <w:pPr>
              <w:pStyle w:val="Compact"/>
            </w:pPr>
            <w:r>
              <w:t>2025-11-24</w:t>
            </w:r>
          </w:p>
        </w:tc>
      </w:tr>
      <w:tr w:rsidR="00467228" w14:paraId="4D4A5084" w14:textId="77777777">
        <w:tc>
          <w:tcPr>
            <w:tcW w:w="0" w:type="auto"/>
            <w:hideMark/>
          </w:tcPr>
          <w:p w14:paraId="0F0F31F0" w14:textId="77777777" w:rsidR="00467228" w:rsidRDefault="00467228" w:rsidP="00D12EEC">
            <w:pPr>
              <w:pStyle w:val="Compact"/>
            </w:pPr>
            <w:r>
              <w:t>Environment</w:t>
            </w:r>
          </w:p>
        </w:tc>
        <w:tc>
          <w:tcPr>
            <w:tcW w:w="0" w:type="auto"/>
            <w:hideMark/>
          </w:tcPr>
          <w:p w14:paraId="54FB71D1" w14:textId="77777777" w:rsidR="00467228" w:rsidRDefault="00467228" w:rsidP="00D12EEC">
            <w:pPr>
              <w:pStyle w:val="Compact"/>
            </w:pPr>
            <w:r>
              <w:t>Windows 11, USB keypad simulator</w:t>
            </w:r>
          </w:p>
        </w:tc>
      </w:tr>
      <w:tr w:rsidR="00467228" w:rsidRPr="00362686" w14:paraId="6404C7B4" w14:textId="77777777">
        <w:tc>
          <w:tcPr>
            <w:tcW w:w="0" w:type="auto"/>
            <w:hideMark/>
          </w:tcPr>
          <w:p w14:paraId="36FFBFE1" w14:textId="77777777" w:rsidR="00467228" w:rsidRDefault="00467228" w:rsidP="00D12EEC">
            <w:pPr>
              <w:pStyle w:val="Compact"/>
            </w:pPr>
            <w:r>
              <w:t>Evidence</w:t>
            </w:r>
          </w:p>
        </w:tc>
        <w:tc>
          <w:tcPr>
            <w:tcW w:w="0" w:type="auto"/>
            <w:hideMark/>
          </w:tcPr>
          <w:p w14:paraId="0C70F21C" w14:textId="77777777" w:rsidR="00467228" w:rsidRDefault="00467228" w:rsidP="00D12EEC">
            <w:pPr>
              <w:pStyle w:val="Compact"/>
            </w:pPr>
            <w:r>
              <w:rPr>
                <w:rStyle w:val="VerbatimChar"/>
              </w:rPr>
              <w:t>docs/UC2_manual_logs/SLT-UC2-STAY.png</w:t>
            </w:r>
          </w:p>
        </w:tc>
      </w:tr>
    </w:tbl>
    <w:p w14:paraId="266E32B0" w14:textId="77777777" w:rsidR="00467228" w:rsidRDefault="00467228" w:rsidP="00D12EEC">
      <w:pPr>
        <w:pStyle w:val="affffff0"/>
      </w:pPr>
      <w:r>
        <w:rPr>
          <w:b/>
          <w:bCs/>
        </w:rPr>
        <w:t>Test Case Description</w:t>
      </w:r>
      <w:r>
        <w:br/>
        <w:t>Validates the full Stay-mode UX on the Tk control panel, including entry delay countdown, siren indicator, and log cleanup after disarm.</w:t>
      </w:r>
    </w:p>
    <w:p w14:paraId="6C9B4BCC" w14:textId="77777777" w:rsidR="00467228" w:rsidRDefault="00467228" w:rsidP="00D12EEC">
      <w:pPr>
        <w:pStyle w:val="affffff0"/>
      </w:pPr>
      <w:r>
        <w:rPr>
          <w:b/>
          <w:bCs/>
        </w:rPr>
        <w:t>Input Specifications</w:t>
      </w:r>
      <w:r>
        <w:br/>
        <w:t>- Use seeded admin credentials.</w:t>
      </w:r>
      <w:r>
        <w:br/>
        <w:t>- Default entry delay 30 seconds.</w:t>
      </w:r>
      <w:r>
        <w:br/>
        <w:t>- Front Door sensor assigned to perimeter zone.</w:t>
      </w:r>
    </w:p>
    <w:p w14:paraId="1CB7C45A" w14:textId="77777777" w:rsidR="00467228" w:rsidRDefault="00467228" w:rsidP="00D12EEC">
      <w:pPr>
        <w:pStyle w:val="affffff0"/>
      </w:pPr>
      <w:r>
        <w:rPr>
          <w:b/>
          <w:bCs/>
        </w:rPr>
        <w:t>Detailed Steps</w:t>
      </w:r>
      <w:r>
        <w:br/>
        <w:t xml:space="preserve">1. Launch </w:t>
      </w:r>
      <w:r>
        <w:rPr>
          <w:rStyle w:val="VerbatimChar"/>
        </w:rPr>
        <w:t>python main.py</w:t>
      </w:r>
      <w:r>
        <w:t xml:space="preserve"> and log in via control panel keypad.</w:t>
      </w:r>
      <w:r>
        <w:br/>
        <w:t>2. Select STAY mode; verify STAY indicator lights.</w:t>
      </w:r>
      <w:r>
        <w:br/>
        <w:t>3. Open the Front Door (simulated sensor).</w:t>
      </w:r>
      <w:r>
        <w:br/>
        <w:t>4. Observe entry delay banner countdown.</w:t>
      </w:r>
      <w:r>
        <w:br/>
        <w:t>5. Disarm before the countdown expires.</w:t>
      </w:r>
    </w:p>
    <w:p w14:paraId="50F47242" w14:textId="77777777" w:rsidR="00467228" w:rsidRDefault="00467228" w:rsidP="00D12EEC">
      <w:pPr>
        <w:pStyle w:val="affffff0"/>
      </w:pPr>
      <w:r>
        <w:rPr>
          <w:b/>
          <w:bCs/>
        </w:rPr>
        <w:t>Expected Result</w:t>
      </w:r>
      <w:r>
        <w:br/>
        <w:t>- STAY LED turns on; entry delay banner counts down from 30s.</w:t>
      </w:r>
      <w:r>
        <w:br/>
        <w:t>- Siren indicator remains amber until disarm.</w:t>
      </w:r>
      <w:r>
        <w:br/>
        <w:t>- Intrusion log entry recorded, then marked cleared after disarm.</w:t>
      </w:r>
    </w:p>
    <w:p w14:paraId="4CD02558" w14:textId="77777777" w:rsidR="00467228" w:rsidRDefault="00467228" w:rsidP="00D12EEC">
      <w:pPr>
        <w:pStyle w:val="affffff0"/>
      </w:pPr>
      <w:r>
        <w:rPr>
          <w:b/>
          <w:bCs/>
        </w:rPr>
        <w:t>Actual Result (Pass/Fail/Exception)</w:t>
      </w:r>
      <w:r>
        <w:br/>
        <w:t>- Pass: screenshot captures countdown overlay, LED colors, and before/after log entries.</w:t>
      </w:r>
    </w:p>
    <w:p w14:paraId="683572DD" w14:textId="77777777" w:rsidR="00467228" w:rsidRDefault="00467228" w:rsidP="00D12EEC">
      <w:pPr>
        <w:pStyle w:val="affffff0"/>
      </w:pPr>
      <w:r>
        <w:rPr>
          <w:b/>
          <w:bCs/>
        </w:rPr>
        <w:t>Comment (including references)</w:t>
      </w:r>
      <w:r>
        <w:br/>
        <w:t>SDS VI.2a UI spec; evidence stored alongside coverage artefacts.</w:t>
      </w:r>
    </w:p>
    <w:bookmarkEnd w:id="181"/>
    <w:p w14:paraId="65847694" w14:textId="28278201" w:rsidR="00467228" w:rsidRPr="00467228" w:rsidRDefault="00D12EEC" w:rsidP="00D12EEC">
      <w:pPr>
        <w:pStyle w:val="4"/>
        <w:rPr>
          <w:lang w:val="en-US"/>
        </w:rPr>
      </w:pPr>
      <w:r>
        <w:rPr>
          <w:rFonts w:hint="eastAsia"/>
          <w:lang w:val="en-US"/>
        </w:rPr>
        <w:lastRenderedPageBreak/>
        <w:t>b</w:t>
      </w:r>
      <w:r w:rsidR="00467228">
        <w:rPr>
          <w:rFonts w:hint="eastAsia"/>
          <w:lang w:val="en-US"/>
        </w:rPr>
        <w:t xml:space="preserve">. </w:t>
      </w:r>
      <w:r w:rsidR="00467228" w:rsidRPr="00467228">
        <w:rPr>
          <w:lang w:val="en-US"/>
        </w:rPr>
        <w:t>PANIC - Web Dashboard Panic</w:t>
      </w:r>
    </w:p>
    <w:tbl>
      <w:tblPr>
        <w:tblStyle w:val="Table"/>
        <w:tblW w:w="0" w:type="auto"/>
        <w:tblInd w:w="0" w:type="dxa"/>
        <w:tblLook w:val="0020" w:firstRow="1" w:lastRow="0" w:firstColumn="0" w:lastColumn="0" w:noHBand="0" w:noVBand="0"/>
      </w:tblPr>
      <w:tblGrid>
        <w:gridCol w:w="1668"/>
        <w:gridCol w:w="4898"/>
      </w:tblGrid>
      <w:tr w:rsidR="00467228" w14:paraId="232DAD95"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25C5F3FE" w14:textId="77777777" w:rsidR="00467228" w:rsidRDefault="00467228" w:rsidP="00D12EEC">
            <w:pPr>
              <w:pStyle w:val="Compact"/>
            </w:pPr>
            <w:r>
              <w:t>Field</w:t>
            </w:r>
          </w:p>
        </w:tc>
        <w:tc>
          <w:tcPr>
            <w:tcW w:w="0" w:type="auto"/>
            <w:tcBorders>
              <w:top w:val="nil"/>
              <w:left w:val="nil"/>
              <w:right w:val="nil"/>
            </w:tcBorders>
            <w:hideMark/>
          </w:tcPr>
          <w:p w14:paraId="362E2427" w14:textId="77777777" w:rsidR="00467228" w:rsidRDefault="00467228" w:rsidP="00D12EEC">
            <w:pPr>
              <w:pStyle w:val="Compact"/>
            </w:pPr>
            <w:r>
              <w:t>Value</w:t>
            </w:r>
          </w:p>
        </w:tc>
      </w:tr>
      <w:tr w:rsidR="00467228" w14:paraId="613B8789" w14:textId="77777777">
        <w:tc>
          <w:tcPr>
            <w:tcW w:w="0" w:type="auto"/>
            <w:hideMark/>
          </w:tcPr>
          <w:p w14:paraId="2A68F68F" w14:textId="77777777" w:rsidR="00467228" w:rsidRDefault="00467228" w:rsidP="00D12EEC">
            <w:pPr>
              <w:pStyle w:val="Compact"/>
            </w:pPr>
            <w:r>
              <w:t>Interface</w:t>
            </w:r>
          </w:p>
        </w:tc>
        <w:tc>
          <w:tcPr>
            <w:tcW w:w="0" w:type="auto"/>
            <w:hideMark/>
          </w:tcPr>
          <w:p w14:paraId="17C7A617" w14:textId="77777777" w:rsidR="00467228" w:rsidRDefault="00467228" w:rsidP="00D12EEC">
            <w:pPr>
              <w:pStyle w:val="Compact"/>
            </w:pPr>
            <w:r>
              <w:t xml:space="preserve">Flask </w:t>
            </w:r>
            <w:r>
              <w:rPr>
                <w:rStyle w:val="VerbatimChar"/>
              </w:rPr>
              <w:t>/dashboard</w:t>
            </w:r>
          </w:p>
        </w:tc>
      </w:tr>
      <w:tr w:rsidR="00467228" w14:paraId="06CA4C17" w14:textId="77777777">
        <w:tc>
          <w:tcPr>
            <w:tcW w:w="0" w:type="auto"/>
            <w:hideMark/>
          </w:tcPr>
          <w:p w14:paraId="43CB820A" w14:textId="77777777" w:rsidR="00467228" w:rsidRDefault="00467228" w:rsidP="00D12EEC">
            <w:pPr>
              <w:pStyle w:val="Compact"/>
            </w:pPr>
            <w:r>
              <w:t>Test Lead</w:t>
            </w:r>
          </w:p>
        </w:tc>
        <w:tc>
          <w:tcPr>
            <w:tcW w:w="0" w:type="auto"/>
            <w:hideMark/>
          </w:tcPr>
          <w:p w14:paraId="7148895B" w14:textId="77777777" w:rsidR="00467228" w:rsidRDefault="00467228" w:rsidP="00D12EEC">
            <w:pPr>
              <w:pStyle w:val="Compact"/>
            </w:pPr>
            <w:r>
              <w:t>Jonghwa An</w:t>
            </w:r>
          </w:p>
        </w:tc>
      </w:tr>
      <w:tr w:rsidR="00467228" w14:paraId="42FF3A8F" w14:textId="77777777">
        <w:tc>
          <w:tcPr>
            <w:tcW w:w="0" w:type="auto"/>
            <w:hideMark/>
          </w:tcPr>
          <w:p w14:paraId="19D5D4B7" w14:textId="77777777" w:rsidR="00467228" w:rsidRDefault="00467228" w:rsidP="00D12EEC">
            <w:pPr>
              <w:pStyle w:val="Compact"/>
            </w:pPr>
            <w:r>
              <w:t>Date</w:t>
            </w:r>
          </w:p>
        </w:tc>
        <w:tc>
          <w:tcPr>
            <w:tcW w:w="0" w:type="auto"/>
            <w:hideMark/>
          </w:tcPr>
          <w:p w14:paraId="3B4E3976" w14:textId="77777777" w:rsidR="00467228" w:rsidRDefault="00467228" w:rsidP="00D12EEC">
            <w:pPr>
              <w:pStyle w:val="Compact"/>
            </w:pPr>
            <w:r>
              <w:t>2025-11-25</w:t>
            </w:r>
          </w:p>
        </w:tc>
      </w:tr>
      <w:tr w:rsidR="00467228" w14:paraId="5B08AF9E" w14:textId="77777777">
        <w:tc>
          <w:tcPr>
            <w:tcW w:w="0" w:type="auto"/>
            <w:hideMark/>
          </w:tcPr>
          <w:p w14:paraId="54765FDB" w14:textId="77777777" w:rsidR="00467228" w:rsidRDefault="00467228" w:rsidP="00D12EEC">
            <w:pPr>
              <w:pStyle w:val="Compact"/>
            </w:pPr>
            <w:r>
              <w:t>Environment</w:t>
            </w:r>
          </w:p>
        </w:tc>
        <w:tc>
          <w:tcPr>
            <w:tcW w:w="0" w:type="auto"/>
            <w:hideMark/>
          </w:tcPr>
          <w:p w14:paraId="5C484194" w14:textId="77777777" w:rsidR="00467228" w:rsidRDefault="00467228" w:rsidP="00D12EEC">
            <w:pPr>
              <w:pStyle w:val="Compact"/>
            </w:pPr>
            <w:r>
              <w:t>Windows 11, Chrome</w:t>
            </w:r>
          </w:p>
        </w:tc>
      </w:tr>
      <w:tr w:rsidR="00467228" w:rsidRPr="00362686" w14:paraId="3284986F" w14:textId="77777777">
        <w:tc>
          <w:tcPr>
            <w:tcW w:w="0" w:type="auto"/>
            <w:hideMark/>
          </w:tcPr>
          <w:p w14:paraId="77462CF7" w14:textId="77777777" w:rsidR="00467228" w:rsidRDefault="00467228" w:rsidP="00D12EEC">
            <w:pPr>
              <w:pStyle w:val="Compact"/>
            </w:pPr>
            <w:r>
              <w:t>Evidence</w:t>
            </w:r>
          </w:p>
        </w:tc>
        <w:tc>
          <w:tcPr>
            <w:tcW w:w="0" w:type="auto"/>
            <w:hideMark/>
          </w:tcPr>
          <w:p w14:paraId="5A380780" w14:textId="77777777" w:rsidR="00467228" w:rsidRDefault="00467228" w:rsidP="00D12EEC">
            <w:pPr>
              <w:pStyle w:val="Compact"/>
            </w:pPr>
            <w:r>
              <w:t>QA SharePoint video (link noted in docs)</w:t>
            </w:r>
          </w:p>
        </w:tc>
      </w:tr>
    </w:tbl>
    <w:p w14:paraId="23D8B97C" w14:textId="77777777" w:rsidR="00467228" w:rsidRDefault="00467228" w:rsidP="00D12EEC">
      <w:pPr>
        <w:pStyle w:val="affffff0"/>
      </w:pPr>
      <w:r>
        <w:rPr>
          <w:b/>
          <w:bCs/>
        </w:rPr>
        <w:t>Test Case Description</w:t>
      </w:r>
      <w:r>
        <w:br/>
        <w:t>Demonstrates panic behavior via the web dashboard, showing immediate siren activation and monitoring update even when disarmed.</w:t>
      </w:r>
    </w:p>
    <w:p w14:paraId="4C5097BF" w14:textId="77777777" w:rsidR="00467228" w:rsidRDefault="00467228" w:rsidP="00D12EEC">
      <w:pPr>
        <w:pStyle w:val="affffff0"/>
      </w:pPr>
      <w:r>
        <w:rPr>
          <w:b/>
          <w:bCs/>
        </w:rPr>
        <w:t>Input Specifications</w:t>
      </w:r>
      <w:r>
        <w:br/>
        <w:t>- System DISARMED.</w:t>
      </w:r>
      <w:r>
        <w:br/>
        <w:t>- Authenticated web session.</w:t>
      </w:r>
    </w:p>
    <w:p w14:paraId="4ADA6216" w14:textId="77777777" w:rsidR="00467228" w:rsidRDefault="00467228" w:rsidP="00D12EEC">
      <w:pPr>
        <w:pStyle w:val="affffff0"/>
      </w:pPr>
      <w:r>
        <w:rPr>
          <w:b/>
          <w:bCs/>
        </w:rPr>
        <w:t>Detailed Steps</w:t>
      </w:r>
      <w:r>
        <w:br/>
        <w:t xml:space="preserve">1. Navigate to </w:t>
      </w:r>
      <w:r>
        <w:rPr>
          <w:rStyle w:val="VerbatimChar"/>
        </w:rPr>
        <w:t>/dashboard</w:t>
      </w:r>
      <w:r>
        <w:t xml:space="preserve"> and log in via 2FA.</w:t>
      </w:r>
      <w:r>
        <w:br/>
        <w:t>2. Click the Panic button.</w:t>
      </w:r>
      <w:r>
        <w:br/>
        <w:t>3. Observe toast notification, siren LED, and monitoring pane updates.</w:t>
      </w:r>
      <w:r>
        <w:br/>
        <w:t>4. Verify event log captures panic entry.</w:t>
      </w:r>
    </w:p>
    <w:p w14:paraId="36F1CED1" w14:textId="77777777" w:rsidR="00467228" w:rsidRDefault="00467228" w:rsidP="00D12EEC">
      <w:pPr>
        <w:pStyle w:val="affffff0"/>
      </w:pPr>
      <w:r>
        <w:rPr>
          <w:b/>
          <w:bCs/>
        </w:rPr>
        <w:t>Expected Result</w:t>
      </w:r>
      <w:r>
        <w:br/>
        <w:t>- Toast “Panic alarm dispatched”.</w:t>
      </w:r>
      <w:r>
        <w:br/>
        <w:t>- Siren widget turns red.</w:t>
      </w:r>
      <w:r>
        <w:br/>
        <w:t xml:space="preserve">- Monitoring list shows </w:t>
      </w:r>
      <w:r>
        <w:rPr>
          <w:rStyle w:val="VerbatimChar"/>
        </w:rPr>
        <w:t>PANIC</w:t>
      </w:r>
      <w:r>
        <w:t>.</w:t>
      </w:r>
      <w:r>
        <w:br/>
        <w:t>- Intrusion log entry flagged as panic.</w:t>
      </w:r>
    </w:p>
    <w:p w14:paraId="7598062F" w14:textId="77777777" w:rsidR="00467228" w:rsidRDefault="00467228" w:rsidP="00D12EEC">
      <w:pPr>
        <w:pStyle w:val="affffff0"/>
      </w:pPr>
      <w:r>
        <w:rPr>
          <w:b/>
          <w:bCs/>
        </w:rPr>
        <w:t>Actual Result (Pass/Fail/Exception)</w:t>
      </w:r>
      <w:r>
        <w:br/>
        <w:t>- Pass: video capture shows UI transitions and monitoring entry appearing immediately.</w:t>
      </w:r>
    </w:p>
    <w:p w14:paraId="6432263E" w14:textId="77777777" w:rsidR="00467228" w:rsidRDefault="00467228" w:rsidP="00D12EEC">
      <w:pPr>
        <w:pStyle w:val="affffff0"/>
      </w:pPr>
      <w:r>
        <w:rPr>
          <w:b/>
          <w:bCs/>
        </w:rPr>
        <w:t>Comment (including references)</w:t>
      </w:r>
      <w:r>
        <w:br/>
        <w:t>SRS UC2g/UC2h; SDS VI.2h panic UI flow.</w:t>
      </w:r>
    </w:p>
    <w:p w14:paraId="72F20B63" w14:textId="09CA513A" w:rsidR="00467228" w:rsidRPr="00467228" w:rsidRDefault="00D12EEC" w:rsidP="00D12EEC">
      <w:pPr>
        <w:pStyle w:val="4"/>
        <w:rPr>
          <w:lang w:val="en-US"/>
        </w:rPr>
      </w:pPr>
      <w:bookmarkStart w:id="182" w:name="slt-uc2-panic---web-dashboard-panic"/>
      <w:bookmarkEnd w:id="182"/>
      <w:r>
        <w:rPr>
          <w:rFonts w:hint="eastAsia"/>
          <w:lang w:val="en-US"/>
        </w:rPr>
        <w:lastRenderedPageBreak/>
        <w:t>c</w:t>
      </w:r>
      <w:r w:rsidR="00974B8F">
        <w:rPr>
          <w:rFonts w:hint="eastAsia"/>
          <w:lang w:val="en-US"/>
        </w:rPr>
        <w:t>.</w:t>
      </w:r>
      <w:r w:rsidR="00467228">
        <w:rPr>
          <w:rFonts w:hint="eastAsia"/>
          <w:lang w:val="en-US"/>
        </w:rPr>
        <w:t xml:space="preserve"> </w:t>
      </w:r>
      <w:r w:rsidR="00467228" w:rsidRPr="00467228">
        <w:rPr>
          <w:lang w:val="en-US"/>
        </w:rPr>
        <w:t>ZONE - Dashboard Zone CRUD</w:t>
      </w:r>
    </w:p>
    <w:tbl>
      <w:tblPr>
        <w:tblStyle w:val="Table"/>
        <w:tblW w:w="0" w:type="auto"/>
        <w:tblInd w:w="0" w:type="dxa"/>
        <w:tblLook w:val="0020" w:firstRow="1" w:lastRow="0" w:firstColumn="0" w:lastColumn="0" w:noHBand="0" w:noVBand="0"/>
      </w:tblPr>
      <w:tblGrid>
        <w:gridCol w:w="1668"/>
        <w:gridCol w:w="5276"/>
      </w:tblGrid>
      <w:tr w:rsidR="00467228" w14:paraId="06774325"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4AABC043" w14:textId="77777777" w:rsidR="00467228" w:rsidRDefault="00467228" w:rsidP="00D12EEC">
            <w:pPr>
              <w:pStyle w:val="Compact"/>
            </w:pPr>
            <w:r>
              <w:t>Field</w:t>
            </w:r>
          </w:p>
        </w:tc>
        <w:tc>
          <w:tcPr>
            <w:tcW w:w="0" w:type="auto"/>
            <w:tcBorders>
              <w:top w:val="nil"/>
              <w:left w:val="nil"/>
              <w:right w:val="nil"/>
            </w:tcBorders>
            <w:hideMark/>
          </w:tcPr>
          <w:p w14:paraId="39FBA860" w14:textId="77777777" w:rsidR="00467228" w:rsidRDefault="00467228" w:rsidP="00D12EEC">
            <w:pPr>
              <w:pStyle w:val="Compact"/>
            </w:pPr>
            <w:r>
              <w:t>Value</w:t>
            </w:r>
          </w:p>
        </w:tc>
      </w:tr>
      <w:tr w:rsidR="00467228" w14:paraId="15C2F6EB" w14:textId="77777777">
        <w:tc>
          <w:tcPr>
            <w:tcW w:w="0" w:type="auto"/>
            <w:hideMark/>
          </w:tcPr>
          <w:p w14:paraId="285794DF" w14:textId="77777777" w:rsidR="00467228" w:rsidRDefault="00467228" w:rsidP="00D12EEC">
            <w:pPr>
              <w:pStyle w:val="Compact"/>
            </w:pPr>
            <w:r>
              <w:t>Interface</w:t>
            </w:r>
          </w:p>
        </w:tc>
        <w:tc>
          <w:tcPr>
            <w:tcW w:w="0" w:type="auto"/>
            <w:hideMark/>
          </w:tcPr>
          <w:p w14:paraId="42F6EBDB" w14:textId="77777777" w:rsidR="00467228" w:rsidRDefault="00467228" w:rsidP="00D12EEC">
            <w:pPr>
              <w:pStyle w:val="Compact"/>
            </w:pPr>
            <w:r>
              <w:rPr>
                <w:rStyle w:val="VerbatimChar"/>
              </w:rPr>
              <w:t>/configure</w:t>
            </w:r>
            <w:r>
              <w:t xml:space="preserve"> dashboard</w:t>
            </w:r>
          </w:p>
        </w:tc>
      </w:tr>
      <w:tr w:rsidR="00467228" w14:paraId="23ACAAF3" w14:textId="77777777">
        <w:tc>
          <w:tcPr>
            <w:tcW w:w="0" w:type="auto"/>
            <w:hideMark/>
          </w:tcPr>
          <w:p w14:paraId="73875E59" w14:textId="77777777" w:rsidR="00467228" w:rsidRDefault="00467228" w:rsidP="00D12EEC">
            <w:pPr>
              <w:pStyle w:val="Compact"/>
            </w:pPr>
            <w:r>
              <w:t>Test Lead</w:t>
            </w:r>
          </w:p>
        </w:tc>
        <w:tc>
          <w:tcPr>
            <w:tcW w:w="0" w:type="auto"/>
            <w:hideMark/>
          </w:tcPr>
          <w:p w14:paraId="2B3B7964" w14:textId="77777777" w:rsidR="00467228" w:rsidRDefault="00467228" w:rsidP="00D12EEC">
            <w:pPr>
              <w:pStyle w:val="Compact"/>
            </w:pPr>
            <w:r>
              <w:t>Jonghwa An</w:t>
            </w:r>
          </w:p>
        </w:tc>
      </w:tr>
      <w:tr w:rsidR="00467228" w14:paraId="7589143F" w14:textId="77777777">
        <w:tc>
          <w:tcPr>
            <w:tcW w:w="0" w:type="auto"/>
            <w:hideMark/>
          </w:tcPr>
          <w:p w14:paraId="3226F9E7" w14:textId="77777777" w:rsidR="00467228" w:rsidRDefault="00467228" w:rsidP="00D12EEC">
            <w:pPr>
              <w:pStyle w:val="Compact"/>
            </w:pPr>
            <w:r>
              <w:t>Date</w:t>
            </w:r>
          </w:p>
        </w:tc>
        <w:tc>
          <w:tcPr>
            <w:tcW w:w="0" w:type="auto"/>
            <w:hideMark/>
          </w:tcPr>
          <w:p w14:paraId="1C4DF3A7" w14:textId="77777777" w:rsidR="00467228" w:rsidRDefault="00467228" w:rsidP="00D12EEC">
            <w:pPr>
              <w:pStyle w:val="Compact"/>
            </w:pPr>
            <w:r>
              <w:t>2025-11-24</w:t>
            </w:r>
          </w:p>
        </w:tc>
      </w:tr>
      <w:tr w:rsidR="00467228" w14:paraId="2144ECE7" w14:textId="77777777">
        <w:tc>
          <w:tcPr>
            <w:tcW w:w="0" w:type="auto"/>
            <w:hideMark/>
          </w:tcPr>
          <w:p w14:paraId="26DAB923" w14:textId="77777777" w:rsidR="00467228" w:rsidRDefault="00467228" w:rsidP="00D12EEC">
            <w:pPr>
              <w:pStyle w:val="Compact"/>
            </w:pPr>
            <w:r>
              <w:t>Environment</w:t>
            </w:r>
          </w:p>
        </w:tc>
        <w:tc>
          <w:tcPr>
            <w:tcW w:w="0" w:type="auto"/>
            <w:hideMark/>
          </w:tcPr>
          <w:p w14:paraId="2FFD3E1F" w14:textId="77777777" w:rsidR="00467228" w:rsidRDefault="00467228" w:rsidP="00D12EEC">
            <w:pPr>
              <w:pStyle w:val="Compact"/>
            </w:pPr>
            <w:r>
              <w:t>Windows 11, Chrome</w:t>
            </w:r>
          </w:p>
        </w:tc>
      </w:tr>
      <w:tr w:rsidR="00467228" w14:paraId="2BA773C4" w14:textId="77777777">
        <w:tc>
          <w:tcPr>
            <w:tcW w:w="0" w:type="auto"/>
            <w:hideMark/>
          </w:tcPr>
          <w:p w14:paraId="6C4111E3" w14:textId="77777777" w:rsidR="00467228" w:rsidRDefault="00467228" w:rsidP="00D12EEC">
            <w:pPr>
              <w:pStyle w:val="Compact"/>
            </w:pPr>
            <w:r>
              <w:t>Evidence</w:t>
            </w:r>
          </w:p>
        </w:tc>
        <w:tc>
          <w:tcPr>
            <w:tcW w:w="0" w:type="auto"/>
            <w:hideMark/>
          </w:tcPr>
          <w:p w14:paraId="1758259B" w14:textId="77777777" w:rsidR="00467228" w:rsidRDefault="00467228" w:rsidP="00D12EEC">
            <w:pPr>
              <w:pStyle w:val="Compact"/>
            </w:pPr>
            <w:r>
              <w:t>Operator journal screenshots (2025-11-24)</w:t>
            </w:r>
          </w:p>
        </w:tc>
      </w:tr>
    </w:tbl>
    <w:p w14:paraId="5210F27B" w14:textId="77777777" w:rsidR="00467228" w:rsidRDefault="00467228" w:rsidP="00D12EEC">
      <w:pPr>
        <w:pStyle w:val="affffff0"/>
      </w:pPr>
      <w:r>
        <w:rPr>
          <w:b/>
          <w:bCs/>
        </w:rPr>
        <w:t>Test Case Description</w:t>
      </w:r>
      <w:r>
        <w:br/>
        <w:t>Ensures zone creation, sensor assignment, and deletion propagate to both web UI and Tk badges without restart.</w:t>
      </w:r>
    </w:p>
    <w:p w14:paraId="6F332F13" w14:textId="77777777" w:rsidR="00467228" w:rsidRDefault="00467228" w:rsidP="00D12EEC">
      <w:pPr>
        <w:pStyle w:val="affffff0"/>
      </w:pPr>
      <w:r>
        <w:rPr>
          <w:b/>
          <w:bCs/>
        </w:rPr>
        <w:t>Input Specifications</w:t>
      </w:r>
      <w:r>
        <w:br/>
        <w:t>- Logged-in admin session.</w:t>
      </w:r>
      <w:r>
        <w:br/>
        <w:t xml:space="preserve">- Access to </w:t>
      </w:r>
      <w:r>
        <w:rPr>
          <w:rStyle w:val="VerbatimChar"/>
        </w:rPr>
        <w:t>/api/zones</w:t>
      </w:r>
      <w:r>
        <w:t xml:space="preserve"> through dashboard controls.</w:t>
      </w:r>
      <w:r>
        <w:br/>
        <w:t>- Tk panel running simultaneously.</w:t>
      </w:r>
    </w:p>
    <w:p w14:paraId="19A1D64E" w14:textId="77777777" w:rsidR="00467228" w:rsidRDefault="00467228" w:rsidP="00D12EEC">
      <w:pPr>
        <w:pStyle w:val="affffff0"/>
      </w:pPr>
      <w:r>
        <w:rPr>
          <w:b/>
          <w:bCs/>
        </w:rPr>
        <w:t>Detailed Steps</w:t>
      </w:r>
      <w:r>
        <w:br/>
        <w:t>1. Navigate to Configure page.</w:t>
      </w:r>
      <w:r>
        <w:br/>
        <w:t>2. Create zone “Guest Wing”.</w:t>
      </w:r>
      <w:r>
        <w:br/>
        <w:t>3. Assign Front Door sensor to the new zone.</w:t>
      </w:r>
      <w:r>
        <w:br/>
        <w:t>4. Remove assignment and delete the zone.</w:t>
      </w:r>
      <w:r>
        <w:br/>
        <w:t>5. Observe Tk panel badges during each step.</w:t>
      </w:r>
    </w:p>
    <w:p w14:paraId="70A71F1D" w14:textId="77777777" w:rsidR="00467228" w:rsidRDefault="00467228" w:rsidP="00D12EEC">
      <w:pPr>
        <w:pStyle w:val="affffff0"/>
      </w:pPr>
      <w:r>
        <w:rPr>
          <w:b/>
          <w:bCs/>
        </w:rPr>
        <w:t>Expected Result</w:t>
      </w:r>
      <w:r>
        <w:br/>
        <w:t>- Zones table updates in real time.</w:t>
      </w:r>
      <w:r>
        <w:br/>
        <w:t>- Tk badges display the new zone, then update after removal.</w:t>
      </w:r>
      <w:r>
        <w:br/>
        <w:t>- Database reflects CRUD operations.</w:t>
      </w:r>
    </w:p>
    <w:p w14:paraId="56617EE4" w14:textId="77777777" w:rsidR="00467228" w:rsidRDefault="00467228" w:rsidP="00D12EEC">
      <w:pPr>
        <w:pStyle w:val="affffff0"/>
      </w:pPr>
      <w:r>
        <w:rPr>
          <w:b/>
          <w:bCs/>
        </w:rPr>
        <w:t>Actual Result (Pass/Fail/Exception)</w:t>
      </w:r>
      <w:r>
        <w:br/>
        <w:t>- Pass: screenshots show synchronized updates across dashboard and Tk.</w:t>
      </w:r>
    </w:p>
    <w:p w14:paraId="754DC545" w14:textId="77777777" w:rsidR="00467228" w:rsidRDefault="00467228" w:rsidP="00D12EEC">
      <w:pPr>
        <w:pStyle w:val="affffff0"/>
      </w:pPr>
      <w:r>
        <w:rPr>
          <w:b/>
          <w:bCs/>
        </w:rPr>
        <w:t>Comment (including references)</w:t>
      </w:r>
      <w:r>
        <w:br/>
        <w:t>SRS UC2e; SDS II.5 zone management.</w:t>
      </w:r>
    </w:p>
    <w:p w14:paraId="4395DD1B" w14:textId="1A1E0847" w:rsidR="00467228" w:rsidRPr="00467228" w:rsidRDefault="00D12EEC" w:rsidP="00D12EEC">
      <w:pPr>
        <w:pStyle w:val="4"/>
        <w:rPr>
          <w:lang w:val="en-US"/>
        </w:rPr>
      </w:pPr>
      <w:bookmarkStart w:id="183" w:name="slt-uc2-zone---dashboard-zone-crud"/>
      <w:bookmarkStart w:id="184" w:name="Xae85515c9a0f4ee86d48bc3c8d9ea8c0768d471"/>
      <w:bookmarkEnd w:id="183"/>
      <w:r>
        <w:rPr>
          <w:rFonts w:hint="eastAsia"/>
          <w:lang w:val="en-US"/>
        </w:rPr>
        <w:lastRenderedPageBreak/>
        <w:t>d</w:t>
      </w:r>
      <w:r w:rsidR="00467228">
        <w:rPr>
          <w:rFonts w:hint="eastAsia"/>
          <w:lang w:val="en-US"/>
        </w:rPr>
        <w:t xml:space="preserve">. </w:t>
      </w:r>
      <w:r w:rsidR="00467228" w:rsidRPr="00467228">
        <w:rPr>
          <w:lang w:val="en-US"/>
        </w:rPr>
        <w:t xml:space="preserve">LEGACY - Legacy </w:t>
      </w:r>
      <w:r w:rsidR="00467228" w:rsidRPr="00467228">
        <w:rPr>
          <w:rStyle w:val="VerbatimChar"/>
          <w:lang w:val="en-US"/>
        </w:rPr>
        <w:t>/arm</w:t>
      </w:r>
      <w:r w:rsidR="00467228" w:rsidRPr="00467228">
        <w:rPr>
          <w:lang w:val="en-US"/>
        </w:rPr>
        <w:t xml:space="preserve"> </w:t>
      </w:r>
      <w:r w:rsidR="00467228" w:rsidRPr="00467228">
        <w:rPr>
          <w:rStyle w:val="VerbatimChar"/>
          <w:lang w:val="en-US"/>
        </w:rPr>
        <w:t>/status</w:t>
      </w:r>
      <w:r w:rsidR="00467228" w:rsidRPr="00467228">
        <w:rPr>
          <w:lang w:val="en-US"/>
        </w:rPr>
        <w:t xml:space="preserve"> </w:t>
      </w:r>
      <w:r w:rsidR="00467228" w:rsidRPr="00467228">
        <w:rPr>
          <w:rStyle w:val="VerbatimChar"/>
          <w:lang w:val="en-US"/>
        </w:rPr>
        <w:t>/disarm</w:t>
      </w:r>
    </w:p>
    <w:tbl>
      <w:tblPr>
        <w:tblStyle w:val="Table"/>
        <w:tblW w:w="0" w:type="auto"/>
        <w:tblInd w:w="0" w:type="dxa"/>
        <w:tblLook w:val="0020" w:firstRow="1" w:lastRow="0" w:firstColumn="0" w:lastColumn="0" w:noHBand="0" w:noVBand="0"/>
      </w:tblPr>
      <w:tblGrid>
        <w:gridCol w:w="1668"/>
        <w:gridCol w:w="5669"/>
      </w:tblGrid>
      <w:tr w:rsidR="00467228" w14:paraId="6391D284"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67502428" w14:textId="77777777" w:rsidR="00467228" w:rsidRDefault="00467228" w:rsidP="00D12EEC">
            <w:pPr>
              <w:pStyle w:val="Compact"/>
            </w:pPr>
            <w:r>
              <w:t>Field</w:t>
            </w:r>
          </w:p>
        </w:tc>
        <w:tc>
          <w:tcPr>
            <w:tcW w:w="0" w:type="auto"/>
            <w:tcBorders>
              <w:top w:val="nil"/>
              <w:left w:val="nil"/>
              <w:right w:val="nil"/>
            </w:tcBorders>
            <w:hideMark/>
          </w:tcPr>
          <w:p w14:paraId="0887FA16" w14:textId="77777777" w:rsidR="00467228" w:rsidRDefault="00467228" w:rsidP="00D12EEC">
            <w:pPr>
              <w:pStyle w:val="Compact"/>
            </w:pPr>
            <w:r>
              <w:t>Value</w:t>
            </w:r>
          </w:p>
        </w:tc>
      </w:tr>
      <w:tr w:rsidR="00467228" w:rsidRPr="00362686" w14:paraId="27C075DC" w14:textId="77777777">
        <w:tc>
          <w:tcPr>
            <w:tcW w:w="0" w:type="auto"/>
            <w:hideMark/>
          </w:tcPr>
          <w:p w14:paraId="6C45F874" w14:textId="77777777" w:rsidR="00467228" w:rsidRDefault="00467228" w:rsidP="00D12EEC">
            <w:pPr>
              <w:pStyle w:val="Compact"/>
            </w:pPr>
            <w:r>
              <w:t>Interface</w:t>
            </w:r>
          </w:p>
        </w:tc>
        <w:tc>
          <w:tcPr>
            <w:tcW w:w="0" w:type="auto"/>
            <w:hideMark/>
          </w:tcPr>
          <w:p w14:paraId="53596690" w14:textId="77777777" w:rsidR="00467228" w:rsidRDefault="00467228" w:rsidP="00D12EEC">
            <w:pPr>
              <w:pStyle w:val="Compact"/>
            </w:pPr>
            <w:r>
              <w:t>Legacy Flask templates (</w:t>
            </w:r>
            <w:r>
              <w:rPr>
                <w:rStyle w:val="VerbatimChar"/>
              </w:rPr>
              <w:t>/arm</w:t>
            </w:r>
            <w:r>
              <w:t xml:space="preserve">, </w:t>
            </w:r>
            <w:r>
              <w:rPr>
                <w:rStyle w:val="VerbatimChar"/>
              </w:rPr>
              <w:t>/status</w:t>
            </w:r>
            <w:r>
              <w:t xml:space="preserve">, </w:t>
            </w:r>
            <w:r>
              <w:rPr>
                <w:rStyle w:val="VerbatimChar"/>
              </w:rPr>
              <w:t>/disarm</w:t>
            </w:r>
            <w:r>
              <w:t>)</w:t>
            </w:r>
          </w:p>
        </w:tc>
      </w:tr>
      <w:tr w:rsidR="00467228" w14:paraId="1108CF55" w14:textId="77777777">
        <w:tc>
          <w:tcPr>
            <w:tcW w:w="0" w:type="auto"/>
            <w:hideMark/>
          </w:tcPr>
          <w:p w14:paraId="1D7640B5" w14:textId="77777777" w:rsidR="00467228" w:rsidRDefault="00467228" w:rsidP="00D12EEC">
            <w:pPr>
              <w:pStyle w:val="Compact"/>
            </w:pPr>
            <w:r>
              <w:t>Test Lead</w:t>
            </w:r>
          </w:p>
        </w:tc>
        <w:tc>
          <w:tcPr>
            <w:tcW w:w="0" w:type="auto"/>
            <w:hideMark/>
          </w:tcPr>
          <w:p w14:paraId="5C9D13AE" w14:textId="77777777" w:rsidR="00467228" w:rsidRDefault="00467228" w:rsidP="00D12EEC">
            <w:pPr>
              <w:pStyle w:val="Compact"/>
            </w:pPr>
            <w:r>
              <w:t>Jonghwa An</w:t>
            </w:r>
          </w:p>
        </w:tc>
      </w:tr>
      <w:tr w:rsidR="00467228" w14:paraId="23F2CB15" w14:textId="77777777">
        <w:tc>
          <w:tcPr>
            <w:tcW w:w="0" w:type="auto"/>
            <w:hideMark/>
          </w:tcPr>
          <w:p w14:paraId="1A06B08B" w14:textId="77777777" w:rsidR="00467228" w:rsidRDefault="00467228" w:rsidP="00D12EEC">
            <w:pPr>
              <w:pStyle w:val="Compact"/>
            </w:pPr>
            <w:r>
              <w:t>Date</w:t>
            </w:r>
          </w:p>
        </w:tc>
        <w:tc>
          <w:tcPr>
            <w:tcW w:w="0" w:type="auto"/>
            <w:hideMark/>
          </w:tcPr>
          <w:p w14:paraId="0DAF94F9" w14:textId="77777777" w:rsidR="00467228" w:rsidRDefault="00467228" w:rsidP="00D12EEC">
            <w:pPr>
              <w:pStyle w:val="Compact"/>
            </w:pPr>
            <w:r>
              <w:t>2025-11-23</w:t>
            </w:r>
          </w:p>
        </w:tc>
      </w:tr>
      <w:tr w:rsidR="00467228" w14:paraId="3EA003C9" w14:textId="77777777">
        <w:tc>
          <w:tcPr>
            <w:tcW w:w="0" w:type="auto"/>
            <w:hideMark/>
          </w:tcPr>
          <w:p w14:paraId="3465A811" w14:textId="77777777" w:rsidR="00467228" w:rsidRDefault="00467228" w:rsidP="00D12EEC">
            <w:pPr>
              <w:pStyle w:val="Compact"/>
            </w:pPr>
            <w:r>
              <w:t>Environment</w:t>
            </w:r>
          </w:p>
        </w:tc>
        <w:tc>
          <w:tcPr>
            <w:tcW w:w="0" w:type="auto"/>
            <w:hideMark/>
          </w:tcPr>
          <w:p w14:paraId="3AED59EF" w14:textId="77777777" w:rsidR="00467228" w:rsidRDefault="00467228" w:rsidP="00D12EEC">
            <w:pPr>
              <w:pStyle w:val="Compact"/>
            </w:pPr>
            <w:r>
              <w:t>Windows 11, Edge + curl</w:t>
            </w:r>
          </w:p>
        </w:tc>
      </w:tr>
      <w:tr w:rsidR="00467228" w:rsidRPr="00362686" w14:paraId="758D4512" w14:textId="77777777">
        <w:tc>
          <w:tcPr>
            <w:tcW w:w="0" w:type="auto"/>
            <w:hideMark/>
          </w:tcPr>
          <w:p w14:paraId="1BBE0752" w14:textId="77777777" w:rsidR="00467228" w:rsidRDefault="00467228" w:rsidP="00D12EEC">
            <w:pPr>
              <w:pStyle w:val="Compact"/>
            </w:pPr>
            <w:r>
              <w:t>Evidence</w:t>
            </w:r>
          </w:p>
        </w:tc>
        <w:tc>
          <w:tcPr>
            <w:tcW w:w="0" w:type="auto"/>
            <w:hideMark/>
          </w:tcPr>
          <w:p w14:paraId="642B8B56" w14:textId="77777777" w:rsidR="00467228" w:rsidRDefault="00467228" w:rsidP="00D12EEC">
            <w:pPr>
              <w:pStyle w:val="Compact"/>
            </w:pPr>
            <w:r>
              <w:t>Browser capture archived in QA log</w:t>
            </w:r>
          </w:p>
        </w:tc>
      </w:tr>
    </w:tbl>
    <w:p w14:paraId="479FB3C8" w14:textId="77777777" w:rsidR="00467228" w:rsidRDefault="00467228" w:rsidP="00D12EEC">
      <w:pPr>
        <w:pStyle w:val="affffff0"/>
      </w:pPr>
      <w:r>
        <w:rPr>
          <w:b/>
          <w:bCs/>
        </w:rPr>
        <w:t>Test Case Description</w:t>
      </w:r>
      <w:r>
        <w:br/>
        <w:t>Confirms legacy endpoints remain functional and match SDS copy, ensuring backward compatibility.</w:t>
      </w:r>
    </w:p>
    <w:p w14:paraId="54C0DD64" w14:textId="77777777" w:rsidR="00467228" w:rsidRDefault="00467228" w:rsidP="00D12EEC">
      <w:pPr>
        <w:pStyle w:val="affffff0"/>
      </w:pPr>
      <w:r>
        <w:rPr>
          <w:b/>
          <w:bCs/>
        </w:rPr>
        <w:t>Input Specifications</w:t>
      </w:r>
      <w:r>
        <w:br/>
        <w:t>- System running with legacy pages enabled.</w:t>
      </w:r>
      <w:r>
        <w:br/>
        <w:t>- Browser and curl client available.</w:t>
      </w:r>
    </w:p>
    <w:p w14:paraId="05FA2816" w14:textId="77777777" w:rsidR="00467228" w:rsidRDefault="00467228" w:rsidP="00D12EEC">
      <w:pPr>
        <w:pStyle w:val="affffff0"/>
      </w:pPr>
      <w:r>
        <w:rPr>
          <w:b/>
          <w:bCs/>
        </w:rPr>
        <w:t>Detailed Steps</w:t>
      </w:r>
      <w:r>
        <w:br/>
        <w:t xml:space="preserve">1. Hit </w:t>
      </w:r>
      <w:r>
        <w:rPr>
          <w:rStyle w:val="VerbatimChar"/>
        </w:rPr>
        <w:t>/arm</w:t>
      </w:r>
      <w:r>
        <w:t xml:space="preserve"> to arm the system; note HTML response.</w:t>
      </w:r>
      <w:r>
        <w:br/>
        <w:t xml:space="preserve">2. Invoke </w:t>
      </w:r>
      <w:r>
        <w:rPr>
          <w:rStyle w:val="VerbatimChar"/>
        </w:rPr>
        <w:t>/status</w:t>
      </w:r>
      <w:r>
        <w:t xml:space="preserve"> to confirm state text matches SDS spec.</w:t>
      </w:r>
      <w:r>
        <w:br/>
        <w:t xml:space="preserve">3. Trigger </w:t>
      </w:r>
      <w:r>
        <w:rPr>
          <w:rStyle w:val="VerbatimChar"/>
        </w:rPr>
        <w:t>/disarm</w:t>
      </w:r>
      <w:r>
        <w:t>; verify message and log entry.</w:t>
      </w:r>
      <w:r>
        <w:br/>
        <w:t>4. Review intrusion log to ensure events recorded despite legacy path usage.</w:t>
      </w:r>
    </w:p>
    <w:p w14:paraId="68E096E7" w14:textId="77777777" w:rsidR="00467228" w:rsidRDefault="00467228" w:rsidP="00D12EEC">
      <w:pPr>
        <w:pStyle w:val="affffff0"/>
      </w:pPr>
      <w:r>
        <w:rPr>
          <w:b/>
          <w:bCs/>
        </w:rPr>
        <w:t>Expected Result</w:t>
      </w:r>
      <w:r>
        <w:br/>
        <w:t>- HTML content matches SDS legacy text.</w:t>
      </w:r>
      <w:r>
        <w:br/>
        <w:t>- Alarm state changes accordingly.</w:t>
      </w:r>
      <w:r>
        <w:br/>
        <w:t>- Logs capture each command invocation.</w:t>
      </w:r>
    </w:p>
    <w:p w14:paraId="0B09FDA1" w14:textId="77777777" w:rsidR="00467228" w:rsidRDefault="00467228" w:rsidP="00D12EEC">
      <w:pPr>
        <w:pStyle w:val="affffff0"/>
      </w:pPr>
      <w:r>
        <w:rPr>
          <w:b/>
          <w:bCs/>
        </w:rPr>
        <w:t>Actual Result (Pass/Fail/Exception)</w:t>
      </w:r>
      <w:r>
        <w:br/>
        <w:t>- Pass: screenshots show expected copy; event log entries recorded.</w:t>
      </w:r>
    </w:p>
    <w:p w14:paraId="1953B792" w14:textId="77777777" w:rsidR="00467228" w:rsidRDefault="00467228" w:rsidP="00D12EEC">
      <w:pPr>
        <w:pStyle w:val="affffff0"/>
      </w:pPr>
      <w:bookmarkStart w:id="185" w:name="vii.-system-level-tests-manual-evidence"/>
      <w:r>
        <w:rPr>
          <w:b/>
          <w:bCs/>
        </w:rPr>
        <w:t>Comment (including references)</w:t>
      </w:r>
      <w:r>
        <w:br/>
        <w:t>SDS VI.2a legacy path requirements; ensures compatibility during migration.</w:t>
      </w:r>
      <w:bookmarkEnd w:id="184"/>
      <w:bookmarkEnd w:id="185"/>
    </w:p>
    <w:p w14:paraId="62FF21C8" w14:textId="77777777" w:rsidR="00467228" w:rsidRPr="00467228" w:rsidRDefault="00467228" w:rsidP="00D12EEC">
      <w:pPr>
        <w:spacing w:before="240" w:after="240"/>
        <w:rPr>
          <w:lang w:val="en-US"/>
        </w:rPr>
      </w:pPr>
    </w:p>
    <w:p w14:paraId="587376A5" w14:textId="77777777" w:rsidR="00D12EEC" w:rsidRPr="00C344E7" w:rsidRDefault="00D12EEC" w:rsidP="00D12EEC">
      <w:pPr>
        <w:pStyle w:val="3"/>
        <w:spacing w:before="0" w:after="120" w:line="273" w:lineRule="auto"/>
        <w:rPr>
          <w:rFonts w:ascii="Google Sans" w:eastAsia="Google Sans" w:hAnsi="Google Sans" w:cs="Google Sans"/>
          <w:color w:val="1F1F1F"/>
          <w:lang w:val="en-US"/>
        </w:rPr>
      </w:pPr>
      <w:r>
        <w:rPr>
          <w:rFonts w:asciiTheme="minorEastAsia" w:hAnsiTheme="minorEastAsia" w:cs="Google Sans" w:hint="eastAsia"/>
          <w:color w:val="1F1F1F"/>
          <w:lang w:val="en-US"/>
        </w:rPr>
        <w:lastRenderedPageBreak/>
        <w:t>2</w:t>
      </w:r>
      <w:r w:rsidRPr="00C344E7">
        <w:rPr>
          <w:rFonts w:ascii="Google Sans" w:eastAsia="Google Sans" w:hAnsi="Google Sans" w:cs="Google Sans"/>
          <w:color w:val="1F1F1F"/>
          <w:lang w:val="en-US"/>
        </w:rPr>
        <w:t>. System Lifecycle End-to-End</w:t>
      </w:r>
    </w:p>
    <w:p w14:paraId="609B7DD8" w14:textId="77777777" w:rsidR="00D12EEC" w:rsidRPr="00D12EEC" w:rsidRDefault="00D12EEC" w:rsidP="00D12EEC">
      <w:pPr>
        <w:pStyle w:val="4"/>
        <w:spacing w:before="0" w:after="120" w:line="273" w:lineRule="auto"/>
        <w:rPr>
          <w:rFonts w:ascii="Google Sans" w:hAnsi="Google Sans" w:cs="Google Sans" w:hint="eastAsia"/>
          <w:color w:val="1F1F1F"/>
          <w:lang w:val="en-US"/>
        </w:rPr>
      </w:pPr>
      <w:r w:rsidRPr="00C344E7">
        <w:rPr>
          <w:rFonts w:ascii="Google Sans" w:eastAsia="Google Sans" w:hAnsi="Google Sans" w:cs="Google Sans"/>
          <w:color w:val="1F1F1F"/>
          <w:lang w:val="en-US"/>
        </w:rPr>
        <w:t xml:space="preserve">a. test_complete_turn_on_flow </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D12EEC" w14:paraId="4C687DA5"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37A282"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62234E"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F12526"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2B1D64"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133F1A"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D12EEC" w14:paraId="75796F9A"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A8FB6E"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C298A7"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673BDF"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70C7EF"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B2E148"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4EBB6F3D" w14:textId="77777777" w:rsidR="00D12EEC" w:rsidRDefault="00D12EEC" w:rsidP="00D12EEC">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07A76097"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Validate the complete system turn on flow including all component initialization and state transitions.</w:t>
      </w:r>
    </w:p>
    <w:p w14:paraId="3B3123C6" w14:textId="77777777" w:rsidR="00D12EEC" w:rsidRDefault="00D12EEC" w:rsidP="00D12EEC">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67362F21" w14:textId="77777777" w:rsidR="00D12EEC" w:rsidRDefault="00D12EEC" w:rsidP="00D12EEC">
      <w:pPr>
        <w:widowControl w:val="0"/>
        <w:numPr>
          <w:ilvl w:val="0"/>
          <w:numId w:val="405"/>
        </w:numPr>
        <w:spacing w:after="120" w:line="273" w:lineRule="auto"/>
      </w:pPr>
      <w:r>
        <w:rPr>
          <w:rFonts w:ascii="Google Sans Text" w:eastAsia="Google Sans Text" w:hAnsi="Google Sans Text" w:cs="Google Sans Text"/>
          <w:color w:val="1F1F1F"/>
        </w:rPr>
        <w:t>Fresh system instance.</w:t>
      </w:r>
    </w:p>
    <w:p w14:paraId="24BAFAC7"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34336C73" w14:textId="77777777" w:rsidR="00D12EEC" w:rsidRPr="00C344E7" w:rsidRDefault="00D12EEC" w:rsidP="00D12EEC">
      <w:pPr>
        <w:widowControl w:val="0"/>
        <w:numPr>
          <w:ilvl w:val="0"/>
          <w:numId w:val="406"/>
        </w:numPr>
        <w:spacing w:line="273" w:lineRule="auto"/>
        <w:rPr>
          <w:lang w:val="en-US"/>
        </w:rPr>
      </w:pPr>
      <w:r w:rsidRPr="00C344E7">
        <w:rPr>
          <w:rFonts w:ascii="Google Sans Text" w:eastAsia="Google Sans Text" w:hAnsi="Google Sans Text" w:cs="Google Sans Text"/>
          <w:color w:val="1F1F1F"/>
          <w:lang w:val="en-US"/>
        </w:rPr>
        <w:t>Execute full turn_on sequence.</w:t>
      </w:r>
    </w:p>
    <w:p w14:paraId="33D44E8C" w14:textId="77777777" w:rsidR="00D12EEC" w:rsidRDefault="00D12EEC" w:rsidP="00D12EEC">
      <w:pPr>
        <w:widowControl w:val="0"/>
        <w:numPr>
          <w:ilvl w:val="0"/>
          <w:numId w:val="406"/>
        </w:numPr>
        <w:spacing w:after="120" w:line="273" w:lineRule="auto"/>
      </w:pPr>
      <w:r>
        <w:rPr>
          <w:rFonts w:ascii="Google Sans Text" w:eastAsia="Google Sans Text" w:hAnsi="Google Sans Text" w:cs="Google Sans Text"/>
          <w:color w:val="1F1F1F"/>
        </w:rPr>
        <w:t>Verify all subsystems.</w:t>
      </w:r>
    </w:p>
    <w:p w14:paraId="72D6115F"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1965526A" w14:textId="77777777" w:rsidR="00D12EEC" w:rsidRPr="00C344E7" w:rsidRDefault="00D12EEC" w:rsidP="00D12EEC">
      <w:pPr>
        <w:widowControl w:val="0"/>
        <w:numPr>
          <w:ilvl w:val="0"/>
          <w:numId w:val="407"/>
        </w:numPr>
        <w:spacing w:line="273" w:lineRule="auto"/>
        <w:rPr>
          <w:lang w:val="en-US"/>
        </w:rPr>
      </w:pPr>
      <w:r w:rsidRPr="00C344E7">
        <w:rPr>
          <w:rFonts w:ascii="Google Sans Text" w:eastAsia="Google Sans Text" w:hAnsi="Google Sans Text" w:cs="Google Sans Text"/>
          <w:color w:val="1F1F1F"/>
          <w:lang w:val="en-US"/>
        </w:rPr>
        <w:t>System transitions from OFF to READY</w:t>
      </w:r>
    </w:p>
    <w:p w14:paraId="5F176B5F" w14:textId="77777777" w:rsidR="00D12EEC" w:rsidRDefault="00D12EEC" w:rsidP="00D12EEC">
      <w:pPr>
        <w:widowControl w:val="0"/>
        <w:numPr>
          <w:ilvl w:val="0"/>
          <w:numId w:val="407"/>
        </w:numPr>
        <w:spacing w:line="273" w:lineRule="auto"/>
      </w:pPr>
      <w:r>
        <w:rPr>
          <w:rFonts w:ascii="Google Sans Text" w:eastAsia="Google Sans Text" w:hAnsi="Google Sans Text" w:cs="Google Sans Text"/>
          <w:color w:val="1F1F1F"/>
        </w:rPr>
        <w:t>All components functional</w:t>
      </w:r>
    </w:p>
    <w:p w14:paraId="207F0490" w14:textId="77777777" w:rsidR="00D12EEC" w:rsidRDefault="00D12EEC" w:rsidP="00D12EEC">
      <w:pPr>
        <w:widowControl w:val="0"/>
        <w:numPr>
          <w:ilvl w:val="0"/>
          <w:numId w:val="407"/>
        </w:numPr>
        <w:spacing w:line="273" w:lineRule="auto"/>
      </w:pPr>
      <w:r>
        <w:rPr>
          <w:rFonts w:ascii="Google Sans Text" w:eastAsia="Google Sans Text" w:hAnsi="Google Sans Text" w:cs="Google Sans Text"/>
          <w:color w:val="1F1F1F"/>
        </w:rPr>
        <w:t>Admin login works</w:t>
      </w:r>
    </w:p>
    <w:p w14:paraId="43DED51D" w14:textId="77777777" w:rsidR="00D12EEC" w:rsidRDefault="00D12EEC" w:rsidP="00D12EEC">
      <w:pPr>
        <w:widowControl w:val="0"/>
        <w:numPr>
          <w:ilvl w:val="0"/>
          <w:numId w:val="407"/>
        </w:numPr>
        <w:spacing w:after="120" w:line="273" w:lineRule="auto"/>
      </w:pPr>
      <w:r>
        <w:rPr>
          <w:rFonts w:ascii="Google Sans Text" w:eastAsia="Google Sans Text" w:hAnsi="Google Sans Text" w:cs="Google Sans Text"/>
          <w:color w:val="1F1F1F"/>
        </w:rPr>
        <w:t>Settings are accessible</w:t>
      </w:r>
    </w:p>
    <w:p w14:paraId="56A29A57" w14:textId="77777777" w:rsidR="00D12EEC" w:rsidRPr="00C344E7" w:rsidRDefault="00D12EEC" w:rsidP="00D12EEC">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3707EF85"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Complete turn on flow' behavior matched lifecycle expectations.</w:t>
      </w:r>
    </w:p>
    <w:p w14:paraId="467C9B15"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35563F55"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 Complete Turn the System On sequence diagram</w:t>
      </w:r>
    </w:p>
    <w:p w14:paraId="48C87D64" w14:textId="77777777" w:rsidR="00D12EEC" w:rsidRPr="00D12EEC" w:rsidRDefault="00D12EEC" w:rsidP="00D12EEC">
      <w:pPr>
        <w:pStyle w:val="4"/>
        <w:spacing w:before="0" w:after="120" w:line="273" w:lineRule="auto"/>
        <w:rPr>
          <w:rFonts w:ascii="Google Sans" w:hAnsi="Google Sans" w:cs="Google Sans" w:hint="eastAsia"/>
          <w:color w:val="1F1F1F"/>
          <w:lang w:val="en-US"/>
        </w:rPr>
      </w:pPr>
      <w:r w:rsidRPr="00C344E7">
        <w:rPr>
          <w:rFonts w:ascii="Google Sans" w:eastAsia="Google Sans" w:hAnsi="Google Sans" w:cs="Google Sans"/>
          <w:color w:val="1F1F1F"/>
          <w:lang w:val="en-US"/>
        </w:rPr>
        <w:t>b. test_complete_turn_off_flow</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D12EEC" w14:paraId="1797DEDF"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7F332E"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DB3AFD"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72B620"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C1EF00"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FA9E4E"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D12EEC" w14:paraId="0075A8F7"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4DBDE5"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7ACC77"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02B5A5"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FF2832"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B5FB47"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3CDFBADC" w14:textId="77777777" w:rsidR="00D12EEC" w:rsidRDefault="00D12EEC" w:rsidP="00D12EEC">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6E106D6D"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T-SYS-OFF-001: Validate the complete system turn off flow including all component cleanup and state transitions.</w:t>
      </w:r>
    </w:p>
    <w:p w14:paraId="0742DC4C" w14:textId="77777777" w:rsidR="00D12EEC" w:rsidRDefault="00D12EEC" w:rsidP="00D12EEC">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2B0A0017" w14:textId="77777777" w:rsidR="00D12EEC" w:rsidRPr="00C344E7" w:rsidRDefault="00D12EEC" w:rsidP="00D12EEC">
      <w:pPr>
        <w:widowControl w:val="0"/>
        <w:numPr>
          <w:ilvl w:val="0"/>
          <w:numId w:val="408"/>
        </w:numPr>
        <w:spacing w:after="120" w:line="273" w:lineRule="auto"/>
        <w:rPr>
          <w:lang w:val="en-US"/>
        </w:rPr>
      </w:pPr>
      <w:r w:rsidRPr="00C344E7">
        <w:rPr>
          <w:rFonts w:ascii="Google Sans Text" w:eastAsia="Google Sans Text" w:hAnsi="Google Sans Text" w:cs="Google Sans Text"/>
          <w:color w:val="1F1F1F"/>
          <w:lang w:val="en-US"/>
        </w:rPr>
        <w:t>Create a fresh System, turn it on, log in, interact, then call turn_off().</w:t>
      </w:r>
    </w:p>
    <w:p w14:paraId="39B239D6"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lastRenderedPageBreak/>
        <w:t>Detailed Step</w:t>
      </w:r>
    </w:p>
    <w:p w14:paraId="0561AB86" w14:textId="77777777" w:rsidR="00D12EEC" w:rsidRDefault="00D12EEC" w:rsidP="00D12EEC">
      <w:pPr>
        <w:widowControl w:val="0"/>
        <w:numPr>
          <w:ilvl w:val="0"/>
          <w:numId w:val="409"/>
        </w:numPr>
        <w:spacing w:line="273" w:lineRule="auto"/>
      </w:pPr>
      <w:r>
        <w:rPr>
          <w:rFonts w:ascii="Google Sans Text" w:eastAsia="Google Sans Text" w:hAnsi="Google Sans Text" w:cs="Google Sans Text"/>
          <w:color w:val="1F1F1F"/>
        </w:rPr>
        <w:t>Use system (login, etc.).</w:t>
      </w:r>
    </w:p>
    <w:p w14:paraId="0EFDF2EC" w14:textId="77777777" w:rsidR="00D12EEC" w:rsidRDefault="00D12EEC" w:rsidP="00D12EEC">
      <w:pPr>
        <w:widowControl w:val="0"/>
        <w:numPr>
          <w:ilvl w:val="0"/>
          <w:numId w:val="409"/>
        </w:numPr>
        <w:spacing w:line="273" w:lineRule="auto"/>
      </w:pPr>
      <w:r>
        <w:rPr>
          <w:rFonts w:ascii="Google Sans Text" w:eastAsia="Google Sans Text" w:hAnsi="Google Sans Text" w:cs="Google Sans Text"/>
          <w:color w:val="1F1F1F"/>
        </w:rPr>
        <w:t>Call turn_off().</w:t>
      </w:r>
    </w:p>
    <w:p w14:paraId="3F5D06E6" w14:textId="77777777" w:rsidR="00D12EEC" w:rsidRDefault="00D12EEC" w:rsidP="00D12EEC">
      <w:pPr>
        <w:widowControl w:val="0"/>
        <w:numPr>
          <w:ilvl w:val="0"/>
          <w:numId w:val="409"/>
        </w:numPr>
        <w:spacing w:after="120" w:line="273" w:lineRule="auto"/>
      </w:pPr>
      <w:r>
        <w:rPr>
          <w:rFonts w:ascii="Google Sans Text" w:eastAsia="Google Sans Text" w:hAnsi="Google Sans Text" w:cs="Google Sans Text"/>
          <w:color w:val="1F1F1F"/>
        </w:rPr>
        <w:t>Verify full shutdown.</w:t>
      </w:r>
    </w:p>
    <w:p w14:paraId="6EDE841D"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697F2F37" w14:textId="77777777" w:rsidR="00D12EEC" w:rsidRPr="00C344E7" w:rsidRDefault="00D12EEC" w:rsidP="00D12EEC">
      <w:pPr>
        <w:widowControl w:val="0"/>
        <w:numPr>
          <w:ilvl w:val="0"/>
          <w:numId w:val="410"/>
        </w:numPr>
        <w:spacing w:after="120" w:line="273" w:lineRule="auto"/>
        <w:rPr>
          <w:lang w:val="en-US"/>
        </w:rPr>
      </w:pPr>
      <w:r w:rsidRPr="00C344E7">
        <w:rPr>
          <w:rFonts w:ascii="Google Sans Text" w:eastAsia="Google Sans Text" w:hAnsi="Google Sans Text" w:cs="Google Sans Text"/>
          <w:color w:val="1F1F1F"/>
          <w:lang w:val="en-US"/>
        </w:rPr>
        <w:t>Composite flow completes with every subsystem stopped and system state OFF.</w:t>
      </w:r>
    </w:p>
    <w:p w14:paraId="4F43335C" w14:textId="77777777" w:rsidR="00D12EEC" w:rsidRPr="00C344E7" w:rsidRDefault="00D12EEC" w:rsidP="00D12EEC">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60163D37"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Complete turn off flow' behavior matched lifecycle expectations.</w:t>
      </w:r>
    </w:p>
    <w:p w14:paraId="50375D4B"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7702D8D0"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4344AA35" w14:textId="77777777" w:rsidR="00D12EEC" w:rsidRPr="00D12EEC" w:rsidRDefault="00D12EEC" w:rsidP="00D12EEC">
      <w:pPr>
        <w:pStyle w:val="4"/>
        <w:spacing w:before="0" w:after="120" w:line="273" w:lineRule="auto"/>
        <w:rPr>
          <w:rFonts w:ascii="Google Sans" w:hAnsi="Google Sans" w:cs="Google Sans" w:hint="eastAsia"/>
          <w:color w:val="1F1F1F"/>
          <w:lang w:val="en-US"/>
        </w:rPr>
      </w:pPr>
      <w:r w:rsidRPr="00C344E7">
        <w:rPr>
          <w:rFonts w:ascii="Google Sans" w:eastAsia="Google Sans" w:hAnsi="Google Sans" w:cs="Google Sans"/>
          <w:color w:val="1F1F1F"/>
          <w:lang w:val="en-US"/>
        </w:rPr>
        <w:t>c. test_turn_off_data_persistence</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D12EEC" w14:paraId="68CED651"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429CD4"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87483B"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EAE9C1"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1687A7"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5ED2ED"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D12EEC" w14:paraId="7C1D941A"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00C3F4"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6A625F"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4CC495"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1E5B73"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A72404"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15C7A3CE" w14:textId="77777777" w:rsidR="00D12EEC" w:rsidRDefault="00D12EEC" w:rsidP="00D12EEC">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26E3E124"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T-SYS-OFF-002: Validate that data is persisted correctly during shutdown and can be loaded on next turn_on.</w:t>
      </w:r>
    </w:p>
    <w:p w14:paraId="0F40EA9D" w14:textId="77777777" w:rsidR="00D12EEC" w:rsidRDefault="00D12EEC" w:rsidP="00D12EEC">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487535EB" w14:textId="77777777" w:rsidR="00D12EEC" w:rsidRPr="00C344E7" w:rsidRDefault="00D12EEC" w:rsidP="00D12EEC">
      <w:pPr>
        <w:widowControl w:val="0"/>
        <w:numPr>
          <w:ilvl w:val="0"/>
          <w:numId w:val="411"/>
        </w:numPr>
        <w:spacing w:after="120" w:line="273" w:lineRule="auto"/>
        <w:rPr>
          <w:lang w:val="en-US"/>
        </w:rPr>
      </w:pPr>
      <w:r w:rsidRPr="00C344E7">
        <w:rPr>
          <w:rFonts w:ascii="Google Sans Text" w:eastAsia="Google Sans Text" w:hAnsi="Google Sans Text" w:cs="Google Sans Text"/>
          <w:color w:val="1F1F1F"/>
          <w:lang w:val="en-US"/>
        </w:rPr>
        <w:t>Turn on the system, mutate configuration data, turn off, then back on for verification.</w:t>
      </w:r>
    </w:p>
    <w:p w14:paraId="53A24AA4"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1416605B" w14:textId="77777777" w:rsidR="00D12EEC" w:rsidRDefault="00D12EEC" w:rsidP="00D12EEC">
      <w:pPr>
        <w:widowControl w:val="0"/>
        <w:numPr>
          <w:ilvl w:val="0"/>
          <w:numId w:val="412"/>
        </w:numPr>
        <w:spacing w:line="273" w:lineRule="auto"/>
      </w:pPr>
      <w:r>
        <w:rPr>
          <w:rFonts w:ascii="Google Sans Text" w:eastAsia="Google Sans Text" w:hAnsi="Google Sans Text" w:cs="Google Sans Text"/>
          <w:color w:val="1F1F1F"/>
        </w:rPr>
        <w:t>Modify data.</w:t>
      </w:r>
    </w:p>
    <w:p w14:paraId="397B3051" w14:textId="77777777" w:rsidR="00D12EEC" w:rsidRDefault="00D12EEC" w:rsidP="00D12EEC">
      <w:pPr>
        <w:widowControl w:val="0"/>
        <w:numPr>
          <w:ilvl w:val="0"/>
          <w:numId w:val="412"/>
        </w:numPr>
        <w:spacing w:line="273" w:lineRule="auto"/>
      </w:pPr>
      <w:r>
        <w:rPr>
          <w:rFonts w:ascii="Google Sans Text" w:eastAsia="Google Sans Text" w:hAnsi="Google Sans Text" w:cs="Google Sans Text"/>
          <w:color w:val="1F1F1F"/>
        </w:rPr>
        <w:t>Turn off.</w:t>
      </w:r>
    </w:p>
    <w:p w14:paraId="45F9622D" w14:textId="77777777" w:rsidR="00D12EEC" w:rsidRPr="00C344E7" w:rsidRDefault="00D12EEC" w:rsidP="00D12EEC">
      <w:pPr>
        <w:widowControl w:val="0"/>
        <w:numPr>
          <w:ilvl w:val="0"/>
          <w:numId w:val="412"/>
        </w:numPr>
        <w:spacing w:after="120" w:line="273" w:lineRule="auto"/>
        <w:rPr>
          <w:lang w:val="en-US"/>
        </w:rPr>
      </w:pPr>
      <w:r w:rsidRPr="00C344E7">
        <w:rPr>
          <w:rFonts w:ascii="Google Sans Text" w:eastAsia="Google Sans Text" w:hAnsi="Google Sans Text" w:cs="Google Sans Text"/>
          <w:color w:val="1F1F1F"/>
          <w:lang w:val="en-US"/>
        </w:rPr>
        <w:t>Turn on and verify data.</w:t>
      </w:r>
    </w:p>
    <w:p w14:paraId="0B382E85"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055D5373" w14:textId="77777777" w:rsidR="00D12EEC" w:rsidRPr="00C344E7" w:rsidRDefault="00D12EEC" w:rsidP="00D12EEC">
      <w:pPr>
        <w:widowControl w:val="0"/>
        <w:numPr>
          <w:ilvl w:val="0"/>
          <w:numId w:val="413"/>
        </w:numPr>
        <w:spacing w:after="120" w:line="273" w:lineRule="auto"/>
        <w:rPr>
          <w:lang w:val="en-US"/>
        </w:rPr>
      </w:pPr>
      <w:r w:rsidRPr="00C344E7">
        <w:rPr>
          <w:rFonts w:ascii="Google Sans Text" w:eastAsia="Google Sans Text" w:hAnsi="Google Sans Text" w:cs="Google Sans Text"/>
          <w:color w:val="1F1F1F"/>
          <w:lang w:val="en-US"/>
        </w:rPr>
        <w:t>Data persists across the shutdown/start cycle and settings remain accessible.</w:t>
      </w:r>
    </w:p>
    <w:p w14:paraId="68571FEB" w14:textId="77777777" w:rsidR="00D12EEC" w:rsidRPr="00C344E7" w:rsidRDefault="00D12EEC" w:rsidP="00D12EEC">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71705C99"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ff data persistence' behavior matched lifecycle expectations.</w:t>
      </w:r>
    </w:p>
    <w:p w14:paraId="7E9D5ECD"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764ADD2C"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3113E72F" w14:textId="77777777" w:rsidR="00D12EEC" w:rsidRPr="00D12EEC" w:rsidRDefault="00D12EEC" w:rsidP="00D12EEC">
      <w:pPr>
        <w:pStyle w:val="4"/>
        <w:spacing w:before="0" w:after="120" w:line="273" w:lineRule="auto"/>
        <w:rPr>
          <w:rFonts w:ascii="Google Sans" w:hAnsi="Google Sans" w:cs="Google Sans" w:hint="eastAsia"/>
          <w:color w:val="1F1F1F"/>
          <w:lang w:val="en-US"/>
        </w:rPr>
      </w:pPr>
      <w:r w:rsidRPr="00C344E7">
        <w:rPr>
          <w:rFonts w:ascii="Google Sans" w:eastAsia="Google Sans" w:hAnsi="Google Sans" w:cs="Google Sans"/>
          <w:color w:val="1F1F1F"/>
          <w:lang w:val="en-US"/>
        </w:rPr>
        <w:t>d. test_turn_on_turn_off_cycle</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D12EEC" w14:paraId="08D3BF17"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98B5D6"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84C2AF"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2D9BA7"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B914B0"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5B4E32"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D12EEC" w14:paraId="56DFF98F"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56908D"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F437BC"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0AD7DA"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0794A5"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DE5E98"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6975C507" w14:textId="77777777" w:rsidR="00D12EEC" w:rsidRDefault="00D12EEC" w:rsidP="00D12EEC">
      <w:pPr>
        <w:spacing w:before="480" w:line="273" w:lineRule="auto"/>
        <w:rPr>
          <w:rFonts w:ascii="Google Sans Text" w:eastAsia="Google Sans Text" w:hAnsi="Google Sans Text" w:cs="Google Sans Text"/>
        </w:rPr>
      </w:pPr>
      <w:r>
        <w:rPr>
          <w:rFonts w:ascii="Google Sans Text" w:eastAsia="Google Sans Text" w:hAnsi="Google Sans Text" w:cs="Google Sans Text"/>
        </w:rPr>
        <w:lastRenderedPageBreak/>
        <w:t>Test Case Description</w:t>
      </w:r>
    </w:p>
    <w:p w14:paraId="661494D4"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T-SYS-OFF-003: Validate that system can be turned on and off multiple times without issues.</w:t>
      </w:r>
    </w:p>
    <w:p w14:paraId="3E9E6973" w14:textId="77777777" w:rsidR="00D12EEC" w:rsidRDefault="00D12EEC" w:rsidP="00D12EEC">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5E4031D9" w14:textId="77777777" w:rsidR="00D12EEC" w:rsidRPr="00C344E7" w:rsidRDefault="00D12EEC" w:rsidP="00D12EEC">
      <w:pPr>
        <w:widowControl w:val="0"/>
        <w:numPr>
          <w:ilvl w:val="0"/>
          <w:numId w:val="414"/>
        </w:numPr>
        <w:spacing w:after="120" w:line="273" w:lineRule="auto"/>
        <w:rPr>
          <w:lang w:val="en-US"/>
        </w:rPr>
      </w:pPr>
      <w:r w:rsidRPr="00C344E7">
        <w:rPr>
          <w:rFonts w:ascii="Google Sans Text" w:eastAsia="Google Sans Text" w:hAnsi="Google Sans Text" w:cs="Google Sans Text"/>
          <w:color w:val="1F1F1F"/>
          <w:lang w:val="en-US"/>
        </w:rPr>
        <w:t>Iterate through several turn_on()/turn_off() cycles using one System instance.</w:t>
      </w:r>
    </w:p>
    <w:p w14:paraId="5FC54033"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D3CD3B9" w14:textId="77777777" w:rsidR="00D12EEC" w:rsidRPr="00C344E7" w:rsidRDefault="00D12EEC" w:rsidP="00D12EEC">
      <w:pPr>
        <w:widowControl w:val="0"/>
        <w:numPr>
          <w:ilvl w:val="0"/>
          <w:numId w:val="415"/>
        </w:numPr>
        <w:spacing w:line="273" w:lineRule="auto"/>
        <w:rPr>
          <w:lang w:val="en-US"/>
        </w:rPr>
      </w:pPr>
      <w:r w:rsidRPr="00C344E7">
        <w:rPr>
          <w:rFonts w:ascii="Google Sans Text" w:eastAsia="Google Sans Text" w:hAnsi="Google Sans Text" w:cs="Google Sans Text"/>
          <w:color w:val="1F1F1F"/>
          <w:lang w:val="en-US"/>
        </w:rPr>
        <w:t>Cycle On/Off multiple times.</w:t>
      </w:r>
    </w:p>
    <w:p w14:paraId="119328F7" w14:textId="77777777" w:rsidR="00D12EEC" w:rsidRDefault="00D12EEC" w:rsidP="00D12EEC">
      <w:pPr>
        <w:widowControl w:val="0"/>
        <w:numPr>
          <w:ilvl w:val="0"/>
          <w:numId w:val="415"/>
        </w:numPr>
        <w:spacing w:after="120" w:line="273" w:lineRule="auto"/>
      </w:pPr>
      <w:r>
        <w:rPr>
          <w:rFonts w:ascii="Google Sans Text" w:eastAsia="Google Sans Text" w:hAnsi="Google Sans Text" w:cs="Google Sans Text"/>
          <w:color w:val="1F1F1F"/>
        </w:rPr>
        <w:t>Verify stability.</w:t>
      </w:r>
    </w:p>
    <w:p w14:paraId="55974D84"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2885AD3A" w14:textId="77777777" w:rsidR="00D12EEC" w:rsidRPr="00C344E7" w:rsidRDefault="00D12EEC" w:rsidP="00D12EEC">
      <w:pPr>
        <w:widowControl w:val="0"/>
        <w:numPr>
          <w:ilvl w:val="0"/>
          <w:numId w:val="416"/>
        </w:numPr>
        <w:spacing w:after="120" w:line="273" w:lineRule="auto"/>
        <w:rPr>
          <w:lang w:val="en-US"/>
        </w:rPr>
      </w:pPr>
      <w:r w:rsidRPr="00C344E7">
        <w:rPr>
          <w:rFonts w:ascii="Google Sans Text" w:eastAsia="Google Sans Text" w:hAnsi="Google Sans Text" w:cs="Google Sans Text"/>
          <w:color w:val="1F1F1F"/>
          <w:lang w:val="en-US"/>
        </w:rPr>
        <w:t>Each iteration succeeds, with READY reached after turn_on and OFF after turn_off.</w:t>
      </w:r>
    </w:p>
    <w:p w14:paraId="2B534F9B" w14:textId="77777777" w:rsidR="00D12EEC" w:rsidRPr="00C344E7" w:rsidRDefault="00D12EEC" w:rsidP="00D12EEC">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3621B65D"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Turn on turn off cycle' behavior matched lifecycle expectations.</w:t>
      </w:r>
    </w:p>
    <w:p w14:paraId="465DEB72"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1C1E5034"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51F7A1EC" w14:textId="77777777" w:rsidR="00D12EEC" w:rsidRPr="00D12EEC" w:rsidRDefault="00D12EEC" w:rsidP="00D12EEC">
      <w:pPr>
        <w:pStyle w:val="4"/>
        <w:spacing w:before="0" w:after="120" w:line="273" w:lineRule="auto"/>
        <w:rPr>
          <w:rFonts w:ascii="Google Sans" w:hAnsi="Google Sans" w:cs="Google Sans" w:hint="eastAsia"/>
          <w:color w:val="1F1F1F"/>
          <w:lang w:val="en-US"/>
        </w:rPr>
      </w:pPr>
      <w:r w:rsidRPr="00C344E7">
        <w:rPr>
          <w:rFonts w:ascii="Google Sans" w:eastAsia="Google Sans" w:hAnsi="Google Sans" w:cs="Google Sans"/>
          <w:color w:val="1F1F1F"/>
          <w:lang w:val="en-US"/>
        </w:rPr>
        <w:t xml:space="preserve">e. test_complete_reset_flow </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D12EEC" w14:paraId="19F38181"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0BBC11"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3AB024"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84385B"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72EED3"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40E08D"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D12EEC" w14:paraId="2278FC1F"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BBE424"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2C0E59"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2F3AEE"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F4AB0E"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5315D3"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166CFB25" w14:textId="77777777" w:rsidR="00D12EEC" w:rsidRDefault="00D12EEC" w:rsidP="00D12EEC">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6DEB71A9"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T-SYS-RST-001: Validate complete reset flow including all phases and state transitions.</w:t>
      </w:r>
    </w:p>
    <w:p w14:paraId="7C745B93" w14:textId="77777777" w:rsidR="00D12EEC" w:rsidRDefault="00D12EEC" w:rsidP="00D12EEC">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16EA07EC" w14:textId="77777777" w:rsidR="00D12EEC" w:rsidRPr="00C344E7" w:rsidRDefault="00D12EEC" w:rsidP="00D12EEC">
      <w:pPr>
        <w:widowControl w:val="0"/>
        <w:numPr>
          <w:ilvl w:val="0"/>
          <w:numId w:val="417"/>
        </w:numPr>
        <w:spacing w:after="120" w:line="273" w:lineRule="auto"/>
        <w:rPr>
          <w:lang w:val="en-US"/>
        </w:rPr>
      </w:pPr>
      <w:r w:rsidRPr="00C344E7">
        <w:rPr>
          <w:rFonts w:ascii="Google Sans Text" w:eastAsia="Google Sans Text" w:hAnsi="Google Sans Text" w:cs="Google Sans Text"/>
          <w:color w:val="1F1F1F"/>
          <w:lang w:val="en-US"/>
        </w:rPr>
        <w:t>Drive the full lifecycle: turn on, login, adjust settings, then invoke reset().</w:t>
      </w:r>
    </w:p>
    <w:p w14:paraId="2B3EA368"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1D0F88E0" w14:textId="77777777" w:rsidR="00D12EEC" w:rsidRDefault="00D12EEC" w:rsidP="00D12EEC">
      <w:pPr>
        <w:widowControl w:val="0"/>
        <w:numPr>
          <w:ilvl w:val="0"/>
          <w:numId w:val="418"/>
        </w:numPr>
        <w:spacing w:line="273" w:lineRule="auto"/>
      </w:pPr>
      <w:r>
        <w:rPr>
          <w:rFonts w:ascii="Google Sans Text" w:eastAsia="Google Sans Text" w:hAnsi="Google Sans Text" w:cs="Google Sans Text"/>
          <w:color w:val="1F1F1F"/>
        </w:rPr>
        <w:t>Use system fully.</w:t>
      </w:r>
    </w:p>
    <w:p w14:paraId="7802C6C6" w14:textId="77777777" w:rsidR="00D12EEC" w:rsidRDefault="00D12EEC" w:rsidP="00D12EEC">
      <w:pPr>
        <w:widowControl w:val="0"/>
        <w:numPr>
          <w:ilvl w:val="0"/>
          <w:numId w:val="418"/>
        </w:numPr>
        <w:spacing w:line="273" w:lineRule="auto"/>
      </w:pPr>
      <w:r>
        <w:rPr>
          <w:rFonts w:ascii="Google Sans Text" w:eastAsia="Google Sans Text" w:hAnsi="Google Sans Text" w:cs="Google Sans Text"/>
          <w:color w:val="1F1F1F"/>
        </w:rPr>
        <w:t>Call reset().</w:t>
      </w:r>
    </w:p>
    <w:p w14:paraId="1D908C1F" w14:textId="77777777" w:rsidR="00D12EEC" w:rsidRDefault="00D12EEC" w:rsidP="00D12EEC">
      <w:pPr>
        <w:widowControl w:val="0"/>
        <w:numPr>
          <w:ilvl w:val="0"/>
          <w:numId w:val="418"/>
        </w:numPr>
        <w:spacing w:after="120" w:line="273" w:lineRule="auto"/>
      </w:pPr>
      <w:r>
        <w:rPr>
          <w:rFonts w:ascii="Google Sans Text" w:eastAsia="Google Sans Text" w:hAnsi="Google Sans Text" w:cs="Google Sans Text"/>
          <w:color w:val="1F1F1F"/>
        </w:rPr>
        <w:t>Verify restoration to READY.</w:t>
      </w:r>
    </w:p>
    <w:p w14:paraId="4D5C5435"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6A175203" w14:textId="77777777" w:rsidR="00D12EEC" w:rsidRPr="00C344E7" w:rsidRDefault="00D12EEC" w:rsidP="00D12EEC">
      <w:pPr>
        <w:widowControl w:val="0"/>
        <w:numPr>
          <w:ilvl w:val="0"/>
          <w:numId w:val="419"/>
        </w:numPr>
        <w:spacing w:after="120" w:line="273" w:lineRule="auto"/>
        <w:rPr>
          <w:lang w:val="en-US"/>
        </w:rPr>
      </w:pPr>
      <w:r w:rsidRPr="00C344E7">
        <w:rPr>
          <w:rFonts w:ascii="Google Sans Text" w:eastAsia="Google Sans Text" w:hAnsi="Google Sans Text" w:cs="Google Sans Text"/>
          <w:color w:val="1F1F1F"/>
          <w:lang w:val="en-US"/>
        </w:rPr>
        <w:t>All three phases finish, settings persist, and the system is ready for another login.</w:t>
      </w:r>
    </w:p>
    <w:p w14:paraId="1BB23859" w14:textId="77777777" w:rsidR="00D12EEC" w:rsidRPr="00C344E7" w:rsidRDefault="00D12EEC" w:rsidP="00D12EEC">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1F288075"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Complete reset flow' behavior matched lifecycle expectations.</w:t>
      </w:r>
    </w:p>
    <w:p w14:paraId="6FD4BEF9"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4FAF58AF"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14E9FFBA" w14:textId="77777777" w:rsidR="00D12EEC" w:rsidRPr="00D12EEC" w:rsidRDefault="00D12EEC" w:rsidP="00D12EEC">
      <w:pPr>
        <w:pStyle w:val="4"/>
        <w:spacing w:before="0" w:after="120" w:line="273" w:lineRule="auto"/>
        <w:rPr>
          <w:rFonts w:ascii="Google Sans" w:hAnsi="Google Sans" w:cs="Google Sans" w:hint="eastAsia"/>
          <w:color w:val="1F1F1F"/>
          <w:lang w:val="en-US"/>
        </w:rPr>
      </w:pPr>
      <w:r w:rsidRPr="00C344E7">
        <w:rPr>
          <w:rFonts w:ascii="Google Sans" w:eastAsia="Google Sans" w:hAnsi="Google Sans" w:cs="Google Sans"/>
          <w:color w:val="1F1F1F"/>
          <w:lang w:val="en-US"/>
        </w:rPr>
        <w:lastRenderedPageBreak/>
        <w:t xml:space="preserve">f. test_multiple_reset_cycles </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D12EEC" w14:paraId="36F6C778"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04475A"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323E28"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87651C"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3EE89E"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6EE292"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D12EEC" w14:paraId="6C474691"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4F048F"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6EC41B"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6617B2"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A80A57"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A17D0E"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056B29A2" w14:textId="77777777" w:rsidR="00D12EEC" w:rsidRDefault="00D12EEC" w:rsidP="00D12EEC">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7B28D030"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T-SYS-RST-002: Validate system can be reset multiple times.</w:t>
      </w:r>
    </w:p>
    <w:p w14:paraId="67C7C54F" w14:textId="77777777" w:rsidR="00D12EEC" w:rsidRDefault="00D12EEC" w:rsidP="00D12EEC">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75E95BE9" w14:textId="77777777" w:rsidR="00D12EEC" w:rsidRPr="00C344E7" w:rsidRDefault="00D12EEC" w:rsidP="00D12EEC">
      <w:pPr>
        <w:widowControl w:val="0"/>
        <w:numPr>
          <w:ilvl w:val="0"/>
          <w:numId w:val="420"/>
        </w:numPr>
        <w:spacing w:after="120" w:line="273" w:lineRule="auto"/>
        <w:rPr>
          <w:lang w:val="en-US"/>
        </w:rPr>
      </w:pPr>
      <w:r w:rsidRPr="00C344E7">
        <w:rPr>
          <w:rFonts w:ascii="Google Sans Text" w:eastAsia="Google Sans Text" w:hAnsi="Google Sans Text" w:cs="Google Sans Text"/>
          <w:color w:val="1F1F1F"/>
          <w:lang w:val="en-US"/>
        </w:rPr>
        <w:t>Turn on once, then execute three consecutive reset() calls within a loop.</w:t>
      </w:r>
    </w:p>
    <w:p w14:paraId="1477EF49"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58237DE3" w14:textId="77777777" w:rsidR="00D12EEC" w:rsidRDefault="00D12EEC" w:rsidP="00D12EEC">
      <w:pPr>
        <w:widowControl w:val="0"/>
        <w:numPr>
          <w:ilvl w:val="0"/>
          <w:numId w:val="421"/>
        </w:numPr>
        <w:spacing w:line="273" w:lineRule="auto"/>
      </w:pPr>
      <w:r>
        <w:rPr>
          <w:rFonts w:ascii="Google Sans Text" w:eastAsia="Google Sans Text" w:hAnsi="Google Sans Text" w:cs="Google Sans Text"/>
          <w:color w:val="1F1F1F"/>
        </w:rPr>
        <w:t>Loop reset() 3 times.</w:t>
      </w:r>
    </w:p>
    <w:p w14:paraId="64A15A69" w14:textId="77777777" w:rsidR="00D12EEC" w:rsidRDefault="00D12EEC" w:rsidP="00D12EEC">
      <w:pPr>
        <w:widowControl w:val="0"/>
        <w:numPr>
          <w:ilvl w:val="0"/>
          <w:numId w:val="421"/>
        </w:numPr>
        <w:spacing w:after="120" w:line="273" w:lineRule="auto"/>
      </w:pPr>
      <w:r>
        <w:rPr>
          <w:rFonts w:ascii="Google Sans Text" w:eastAsia="Google Sans Text" w:hAnsi="Google Sans Text" w:cs="Google Sans Text"/>
          <w:color w:val="1F1F1F"/>
        </w:rPr>
        <w:t>Check success each time.</w:t>
      </w:r>
    </w:p>
    <w:p w14:paraId="1D164C08"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7B6F993B" w14:textId="77777777" w:rsidR="00D12EEC" w:rsidRPr="00C344E7" w:rsidRDefault="00D12EEC" w:rsidP="00D12EEC">
      <w:pPr>
        <w:widowControl w:val="0"/>
        <w:numPr>
          <w:ilvl w:val="0"/>
          <w:numId w:val="422"/>
        </w:numPr>
        <w:spacing w:after="120" w:line="273" w:lineRule="auto"/>
        <w:rPr>
          <w:lang w:val="en-US"/>
        </w:rPr>
      </w:pPr>
      <w:r w:rsidRPr="00C344E7">
        <w:rPr>
          <w:rFonts w:ascii="Google Sans Text" w:eastAsia="Google Sans Text" w:hAnsi="Google Sans Text" w:cs="Google Sans Text"/>
          <w:color w:val="1F1F1F"/>
          <w:lang w:val="en-US"/>
        </w:rPr>
        <w:t>Every reset succeeds and leaves the system READY with managers intact.</w:t>
      </w:r>
    </w:p>
    <w:p w14:paraId="035673D5" w14:textId="77777777" w:rsidR="00D12EEC" w:rsidRPr="00C344E7" w:rsidRDefault="00D12EEC" w:rsidP="00D12EEC">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26A66E8C"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Multiple reset cycles' behavior matched lifecycle expectations.</w:t>
      </w:r>
    </w:p>
    <w:p w14:paraId="59EBC53A"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44FA3024"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4D15A866" w14:textId="77777777" w:rsidR="00D12EEC" w:rsidRPr="00D12EEC" w:rsidRDefault="00D12EEC" w:rsidP="00D12EEC">
      <w:pPr>
        <w:pStyle w:val="4"/>
        <w:spacing w:before="0" w:after="120" w:line="273" w:lineRule="auto"/>
        <w:rPr>
          <w:rFonts w:ascii="Google Sans" w:hAnsi="Google Sans" w:cs="Google Sans" w:hint="eastAsia"/>
          <w:color w:val="1F1F1F"/>
          <w:lang w:val="en-US"/>
        </w:rPr>
      </w:pPr>
      <w:r w:rsidRPr="00C344E7">
        <w:rPr>
          <w:rFonts w:ascii="Google Sans" w:eastAsia="Google Sans" w:hAnsi="Google Sans" w:cs="Google Sans"/>
          <w:color w:val="1F1F1F"/>
          <w:lang w:val="en-US"/>
        </w:rPr>
        <w:t>g. test_reset_preserves_all_setting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D12EEC" w14:paraId="0F6029A7"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EA2A4B"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6565E5"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02FC8C"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9F7886"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DF9B93"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D12EEC" w14:paraId="7FCA60E8"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2A9793"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05CD2D"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9D0B0B"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BD7AB8"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199087" w14:textId="77777777" w:rsidR="00D12EEC" w:rsidRDefault="00D12EEC" w:rsidP="00D12EEC">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11F4AAA1" w14:textId="77777777" w:rsidR="00D12EEC" w:rsidRDefault="00D12EEC" w:rsidP="00D12EEC">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7242B030"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T-SYS-RST-003: Validate all types of settings are preserved.</w:t>
      </w:r>
    </w:p>
    <w:p w14:paraId="036E0924" w14:textId="77777777" w:rsidR="00D12EEC" w:rsidRDefault="00D12EEC" w:rsidP="00D12EEC">
      <w:pPr>
        <w:spacing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Input Specifications</w:t>
      </w:r>
    </w:p>
    <w:p w14:paraId="2F616C8A" w14:textId="77777777" w:rsidR="00D12EEC" w:rsidRPr="00C344E7" w:rsidRDefault="00D12EEC" w:rsidP="00D12EEC">
      <w:pPr>
        <w:widowControl w:val="0"/>
        <w:numPr>
          <w:ilvl w:val="0"/>
          <w:numId w:val="423"/>
        </w:numPr>
        <w:spacing w:after="120" w:line="273" w:lineRule="auto"/>
        <w:rPr>
          <w:lang w:val="en-US"/>
        </w:rPr>
      </w:pPr>
      <w:r w:rsidRPr="00C344E7">
        <w:rPr>
          <w:rFonts w:ascii="Google Sans Text" w:eastAsia="Google Sans Text" w:hAnsi="Google Sans Text" w:cs="Google Sans Text"/>
          <w:color w:val="1F1F1F"/>
          <w:lang w:val="en-US"/>
        </w:rPr>
        <w:t>Configure monitoring/homeowner phones plus timing values before invoking reset().</w:t>
      </w:r>
    </w:p>
    <w:p w14:paraId="478DC864"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etailed Step</w:t>
      </w:r>
    </w:p>
    <w:p w14:paraId="254D9180" w14:textId="77777777" w:rsidR="00D12EEC" w:rsidRDefault="00D12EEC" w:rsidP="00D12EEC">
      <w:pPr>
        <w:widowControl w:val="0"/>
        <w:numPr>
          <w:ilvl w:val="0"/>
          <w:numId w:val="424"/>
        </w:numPr>
        <w:spacing w:line="273" w:lineRule="auto"/>
      </w:pPr>
      <w:r>
        <w:rPr>
          <w:rFonts w:ascii="Google Sans Text" w:eastAsia="Google Sans Text" w:hAnsi="Google Sans Text" w:cs="Google Sans Text"/>
          <w:color w:val="1F1F1F"/>
        </w:rPr>
        <w:t>Configure all setting types.</w:t>
      </w:r>
    </w:p>
    <w:p w14:paraId="2BD3A7EE" w14:textId="77777777" w:rsidR="00D12EEC" w:rsidRDefault="00D12EEC" w:rsidP="00D12EEC">
      <w:pPr>
        <w:widowControl w:val="0"/>
        <w:numPr>
          <w:ilvl w:val="0"/>
          <w:numId w:val="424"/>
        </w:numPr>
        <w:spacing w:line="273" w:lineRule="auto"/>
      </w:pPr>
      <w:r>
        <w:rPr>
          <w:rFonts w:ascii="Google Sans Text" w:eastAsia="Google Sans Text" w:hAnsi="Google Sans Text" w:cs="Google Sans Text"/>
          <w:color w:val="1F1F1F"/>
        </w:rPr>
        <w:t>Call reset().</w:t>
      </w:r>
    </w:p>
    <w:p w14:paraId="71DE136D" w14:textId="77777777" w:rsidR="00D12EEC" w:rsidRDefault="00D12EEC" w:rsidP="00D12EEC">
      <w:pPr>
        <w:widowControl w:val="0"/>
        <w:numPr>
          <w:ilvl w:val="0"/>
          <w:numId w:val="424"/>
        </w:numPr>
        <w:spacing w:after="120" w:line="273" w:lineRule="auto"/>
      </w:pPr>
      <w:r>
        <w:rPr>
          <w:rFonts w:ascii="Google Sans Text" w:eastAsia="Google Sans Text" w:hAnsi="Google Sans Text" w:cs="Google Sans Text"/>
          <w:color w:val="1F1F1F"/>
        </w:rPr>
        <w:t>Verify values.</w:t>
      </w:r>
    </w:p>
    <w:p w14:paraId="6F9C1EC0" w14:textId="77777777" w:rsidR="00D12EEC" w:rsidRDefault="00D12EEC" w:rsidP="00D12EEC">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Expected Result</w:t>
      </w:r>
    </w:p>
    <w:p w14:paraId="5354AA27" w14:textId="77777777" w:rsidR="00D12EEC" w:rsidRPr="00C344E7" w:rsidRDefault="00D12EEC" w:rsidP="00D12EEC">
      <w:pPr>
        <w:widowControl w:val="0"/>
        <w:numPr>
          <w:ilvl w:val="0"/>
          <w:numId w:val="425"/>
        </w:numPr>
        <w:spacing w:after="120" w:line="273" w:lineRule="auto"/>
        <w:rPr>
          <w:lang w:val="en-US"/>
        </w:rPr>
      </w:pPr>
      <w:r w:rsidRPr="00C344E7">
        <w:rPr>
          <w:rFonts w:ascii="Google Sans Text" w:eastAsia="Google Sans Text" w:hAnsi="Google Sans Text" w:cs="Google Sans Text"/>
          <w:color w:val="1F1F1F"/>
          <w:lang w:val="en-US"/>
        </w:rPr>
        <w:t>After reset, all configured values remain unchanged.</w:t>
      </w:r>
    </w:p>
    <w:p w14:paraId="7210847D" w14:textId="77777777" w:rsidR="00D12EEC" w:rsidRPr="00C344E7" w:rsidRDefault="00D12EEC" w:rsidP="00D12EEC">
      <w:pPr>
        <w:spacing w:before="120"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lastRenderedPageBreak/>
        <w:t>Actual Result (Pass/Fail/Exception)</w:t>
      </w:r>
    </w:p>
    <w:p w14:paraId="7EB7A5F1"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Reset preserves all settings' behavior matched lifecycle expectations.</w:t>
      </w:r>
    </w:p>
    <w:p w14:paraId="66661C8A"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7661BC10"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DS lifecycle (startup/shutdown/reset)</w:t>
      </w:r>
    </w:p>
    <w:p w14:paraId="1E789B2A" w14:textId="5795E952" w:rsidR="00D12EEC" w:rsidRPr="00C344E7" w:rsidRDefault="00D12EEC" w:rsidP="00D12EEC">
      <w:pPr>
        <w:pStyle w:val="3"/>
        <w:spacing w:before="0" w:after="120" w:line="273" w:lineRule="auto"/>
        <w:rPr>
          <w:rFonts w:ascii="Google Sans" w:eastAsia="Google Sans" w:hAnsi="Google Sans" w:cs="Google Sans"/>
          <w:color w:val="1F1F1F"/>
          <w:lang w:val="en-US"/>
        </w:rPr>
      </w:pPr>
      <w:r>
        <w:rPr>
          <w:rFonts w:asciiTheme="minorEastAsia" w:hAnsiTheme="minorEastAsia" w:cs="Google Sans" w:hint="eastAsia"/>
          <w:color w:val="1F1F1F"/>
          <w:lang w:val="en-US"/>
        </w:rPr>
        <w:t>3</w:t>
      </w:r>
      <w:r w:rsidRPr="00C344E7">
        <w:rPr>
          <w:rFonts w:ascii="Google Sans" w:eastAsia="Google Sans" w:hAnsi="Google Sans" w:cs="Google Sans"/>
          <w:color w:val="1F1F1F"/>
          <w:lang w:val="en-US"/>
        </w:rPr>
        <w:t>. Zone Assignments</w:t>
      </w:r>
    </w:p>
    <w:p w14:paraId="13E55CB9" w14:textId="797BFFC6" w:rsidR="00D12EEC" w:rsidRPr="00C344E7" w:rsidRDefault="00D12EEC" w:rsidP="00D12EEC">
      <w:pPr>
        <w:pStyle w:val="4"/>
        <w:spacing w:before="0" w:after="120" w:line="273" w:lineRule="auto"/>
        <w:rPr>
          <w:rFonts w:ascii="Google Sans" w:eastAsia="Google Sans" w:hAnsi="Google Sans" w:cs="Google Sans"/>
          <w:color w:val="1F1F1F"/>
          <w:lang w:val="en-US"/>
        </w:rPr>
      </w:pPr>
      <w:r>
        <w:rPr>
          <w:rFonts w:asciiTheme="minorEastAsia" w:hAnsiTheme="minorEastAsia" w:cs="Google Sans" w:hint="eastAsia"/>
          <w:color w:val="1F1F1F"/>
          <w:lang w:val="en-US"/>
        </w:rPr>
        <w:t>A</w:t>
      </w:r>
      <w:r w:rsidRPr="00C344E7">
        <w:rPr>
          <w:rFonts w:ascii="Google Sans" w:eastAsia="Google Sans" w:hAnsi="Google Sans" w:cs="Google Sans"/>
          <w:color w:val="1F1F1F"/>
          <w:lang w:val="en-US"/>
        </w:rPr>
        <w:t>. SecuritySystem</w:t>
      </w:r>
    </w:p>
    <w:p w14:paraId="6122DD1A" w14:textId="7E25D82E" w:rsidR="00D12EEC" w:rsidRPr="00D12EEC" w:rsidRDefault="00D12EEC" w:rsidP="00D12EEC">
      <w:pPr>
        <w:pStyle w:val="5"/>
        <w:spacing w:before="0" w:after="120" w:line="273" w:lineRule="auto"/>
        <w:ind w:left="1980" w:hanging="440"/>
        <w:rPr>
          <w:rFonts w:ascii="Google Sans" w:hAnsi="Google Sans" w:cs="Google Sans" w:hint="eastAsia"/>
          <w:color w:val="1F1F1F"/>
          <w:lang w:val="en-US"/>
        </w:rPr>
      </w:pPr>
      <w:r>
        <w:rPr>
          <w:rFonts w:asciiTheme="minorEastAsia" w:hAnsiTheme="minorEastAsia" w:cs="Google Sans" w:hint="eastAsia"/>
          <w:color w:val="1F1F1F"/>
          <w:lang w:val="en-US"/>
        </w:rPr>
        <w:t>a</w:t>
      </w:r>
      <w:r w:rsidRPr="00C344E7">
        <w:rPr>
          <w:rFonts w:ascii="Google Sans" w:eastAsia="Google Sans" w:hAnsi="Google Sans" w:cs="Google Sans"/>
          <w:color w:val="1F1F1F"/>
          <w:lang w:val="en-US"/>
        </w:rPr>
        <w:t>. Explicit Zone Tracking</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D12EEC" w14:paraId="5CFBAA72"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891B9E" w14:textId="77777777" w:rsidR="00D12EEC" w:rsidRDefault="00D12EEC" w:rsidP="00CF778D">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F548D3" w14:textId="77777777" w:rsidR="00D12EEC" w:rsidRDefault="00D12EEC" w:rsidP="00CF778D">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F7AAFC" w14:textId="77777777" w:rsidR="00D12EEC" w:rsidRDefault="00D12EEC" w:rsidP="00CF778D">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674157" w14:textId="77777777" w:rsidR="00D12EEC" w:rsidRDefault="00D12EEC" w:rsidP="00CF778D">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427E7F" w14:textId="77777777" w:rsidR="00D12EEC" w:rsidRDefault="00D12EEC" w:rsidP="00CF778D">
            <w:pPr>
              <w:spacing w:before="120" w:after="120" w:line="273"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Version</w:t>
            </w:r>
          </w:p>
        </w:tc>
      </w:tr>
      <w:tr w:rsidR="00D12EEC" w14:paraId="137054C2"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C6CF3A" w14:textId="77777777" w:rsidR="00D12EEC" w:rsidRDefault="00D12EEC" w:rsidP="00CF778D">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Security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08A88F" w14:textId="77777777" w:rsidR="00D12EEC" w:rsidRDefault="00D12EEC" w:rsidP="00CF778D">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N/A (Zone Logic)</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372A2C" w14:textId="77777777" w:rsidR="00D12EEC" w:rsidRDefault="00D12EEC" w:rsidP="00CF778D">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59CAFB" w14:textId="77777777" w:rsidR="00D12EEC" w:rsidRDefault="00D12EEC" w:rsidP="00CF778D">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CCAF5D" w14:textId="77777777" w:rsidR="00D12EEC" w:rsidRDefault="00D12EEC" w:rsidP="00CF778D">
            <w:pPr>
              <w:spacing w:line="273"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0.0</w:t>
            </w:r>
          </w:p>
        </w:tc>
      </w:tr>
    </w:tbl>
    <w:p w14:paraId="57706560" w14:textId="77777777" w:rsidR="00D12EEC" w:rsidRDefault="00D12EEC" w:rsidP="00D12EEC">
      <w:pPr>
        <w:spacing w:before="480" w:line="273" w:lineRule="auto"/>
        <w:rPr>
          <w:rFonts w:ascii="Google Sans Text" w:eastAsia="Google Sans Text" w:hAnsi="Google Sans Text" w:cs="Google Sans Text"/>
        </w:rPr>
      </w:pPr>
      <w:r>
        <w:rPr>
          <w:rFonts w:ascii="Google Sans Text" w:eastAsia="Google Sans Text" w:hAnsi="Google Sans Text" w:cs="Google Sans Text"/>
        </w:rPr>
        <w:t>Test Case Description</w:t>
      </w:r>
    </w:p>
    <w:p w14:paraId="0DEDF7FC"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Validates 'Security system tracks explicit zone assignments' behavior.</w:t>
      </w:r>
    </w:p>
    <w:p w14:paraId="7D4F256E"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Input Specifications</w:t>
      </w:r>
    </w:p>
    <w:p w14:paraId="605BF794"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ee tests/test_zone_assignments.py</w:t>
      </w:r>
    </w:p>
    <w:p w14:paraId="4335C41A" w14:textId="77777777" w:rsidR="00D12EEC" w:rsidRPr="00362686" w:rsidRDefault="00D12EEC" w:rsidP="00D12EEC">
      <w:pPr>
        <w:spacing w:line="273" w:lineRule="auto"/>
        <w:rPr>
          <w:rFonts w:ascii="Google Sans Text" w:eastAsia="Google Sans Text" w:hAnsi="Google Sans Text" w:cs="Google Sans Text"/>
          <w:lang w:val="en-ZA"/>
        </w:rPr>
      </w:pPr>
      <w:r w:rsidRPr="00362686">
        <w:rPr>
          <w:rFonts w:ascii="Google Sans Text" w:eastAsia="Google Sans Text" w:hAnsi="Google Sans Text" w:cs="Google Sans Text"/>
          <w:lang w:val="en-ZA"/>
        </w:rPr>
        <w:t>Detailed Step</w:t>
      </w:r>
    </w:p>
    <w:p w14:paraId="00B10366"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Run tests/test_zone_assignments.py:52</w:t>
      </w:r>
    </w:p>
    <w:p w14:paraId="21DC0D63"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Expected Result</w:t>
      </w:r>
    </w:p>
    <w:p w14:paraId="11FA64B0"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Security system correctly tracks assignments.</w:t>
      </w:r>
    </w:p>
    <w:p w14:paraId="4DF56B1F"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Actual Result (Pass/Fail/Exception)</w:t>
      </w:r>
    </w:p>
    <w:p w14:paraId="5B1B68C7"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Pass: observed state/response matches SDS/SRS design.</w:t>
      </w:r>
    </w:p>
    <w:p w14:paraId="458F7AA7"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Comment (including references)</w:t>
      </w:r>
    </w:p>
    <w:p w14:paraId="2C6122C6" w14:textId="77777777" w:rsidR="00D12EEC" w:rsidRPr="00C344E7" w:rsidRDefault="00D12EEC" w:rsidP="00D12EEC">
      <w:pPr>
        <w:spacing w:line="273" w:lineRule="auto"/>
        <w:rPr>
          <w:rFonts w:ascii="Google Sans Text" w:eastAsia="Google Sans Text" w:hAnsi="Google Sans Text" w:cs="Google Sans Text"/>
          <w:lang w:val="en-US"/>
        </w:rPr>
      </w:pPr>
      <w:r w:rsidRPr="00C344E7">
        <w:rPr>
          <w:rFonts w:ascii="Google Sans Text" w:eastAsia="Google Sans Text" w:hAnsi="Google Sans Text" w:cs="Google Sans Text"/>
          <w:lang w:val="en-US"/>
        </w:rPr>
        <w:t>Trace: SRS UC2e / SDS VI.2f</w:t>
      </w:r>
    </w:p>
    <w:p w14:paraId="257FD20F" w14:textId="77777777" w:rsidR="00D12EEC" w:rsidRPr="00C344E7" w:rsidRDefault="00D12EEC" w:rsidP="00D12EEC">
      <w:pPr>
        <w:spacing w:before="240" w:after="240"/>
        <w:rPr>
          <w:lang w:val="en-US"/>
        </w:rPr>
      </w:pPr>
    </w:p>
    <w:p w14:paraId="33AA51E8" w14:textId="77777777" w:rsidR="00D12EEC" w:rsidRDefault="00D12EEC" w:rsidP="00D12EEC">
      <w:pPr>
        <w:rPr>
          <w:lang w:val="en-US"/>
        </w:rPr>
      </w:pPr>
    </w:p>
    <w:p w14:paraId="2814FD8F" w14:textId="77777777" w:rsidR="00D12EEC" w:rsidRPr="00753CFF" w:rsidRDefault="00D12EEC" w:rsidP="00D12EEC">
      <w:pPr>
        <w:rPr>
          <w:lang w:val="en-US"/>
        </w:rPr>
      </w:pPr>
    </w:p>
    <w:p w14:paraId="004DD30D" w14:textId="1D8A17BA" w:rsidR="00D335CE" w:rsidRPr="00D335CE" w:rsidRDefault="00D335CE" w:rsidP="00D335CE">
      <w:pPr>
        <w:pStyle w:val="1"/>
        <w:rPr>
          <w:lang w:val="en-US"/>
        </w:rPr>
      </w:pPr>
      <w:r w:rsidRPr="00D335CE">
        <w:rPr>
          <w:lang w:val="en-US"/>
        </w:rPr>
        <w:t xml:space="preserve">VI. </w:t>
      </w:r>
      <w:r>
        <w:rPr>
          <w:rFonts w:hint="eastAsia"/>
          <w:lang w:val="en-US"/>
        </w:rPr>
        <w:t>Who did what</w:t>
      </w:r>
    </w:p>
    <w:tbl>
      <w:tblPr>
        <w:tblStyle w:val="affffff2"/>
        <w:tblW w:w="0" w:type="auto"/>
        <w:tblLook w:val="04A0" w:firstRow="1" w:lastRow="0" w:firstColumn="1" w:lastColumn="0" w:noHBand="0" w:noVBand="1"/>
      </w:tblPr>
      <w:tblGrid>
        <w:gridCol w:w="1271"/>
        <w:gridCol w:w="7748"/>
      </w:tblGrid>
      <w:tr w:rsidR="00D335CE" w14:paraId="558AC1E3" w14:textId="77777777" w:rsidTr="00D335CE">
        <w:tc>
          <w:tcPr>
            <w:tcW w:w="1271" w:type="dxa"/>
          </w:tcPr>
          <w:p w14:paraId="19BD8133" w14:textId="601AEF25" w:rsidR="00D335CE" w:rsidRDefault="00D335CE" w:rsidP="00D335CE">
            <w:pPr>
              <w:spacing w:before="240" w:after="240"/>
              <w:rPr>
                <w:b/>
                <w:bCs/>
                <w:lang w:val="en-US"/>
              </w:rPr>
            </w:pPr>
            <w:r>
              <w:rPr>
                <w:rFonts w:hint="eastAsia"/>
                <w:b/>
                <w:bCs/>
                <w:lang w:val="en-US"/>
              </w:rPr>
              <w:t>Name</w:t>
            </w:r>
          </w:p>
        </w:tc>
        <w:tc>
          <w:tcPr>
            <w:tcW w:w="7748" w:type="dxa"/>
          </w:tcPr>
          <w:p w14:paraId="1612426B" w14:textId="37248130" w:rsidR="00D335CE" w:rsidRDefault="00D335CE" w:rsidP="00D335CE">
            <w:pPr>
              <w:spacing w:before="240" w:after="240"/>
              <w:rPr>
                <w:b/>
                <w:bCs/>
                <w:lang w:val="en-US"/>
              </w:rPr>
            </w:pPr>
            <w:r>
              <w:rPr>
                <w:rFonts w:hint="eastAsia"/>
                <w:b/>
                <w:bCs/>
                <w:lang w:val="en-US"/>
              </w:rPr>
              <w:t>Contribution</w:t>
            </w:r>
          </w:p>
        </w:tc>
      </w:tr>
      <w:tr w:rsidR="00D335CE" w14:paraId="539B9290" w14:textId="77777777" w:rsidTr="00D335CE">
        <w:tc>
          <w:tcPr>
            <w:tcW w:w="1271" w:type="dxa"/>
          </w:tcPr>
          <w:p w14:paraId="473CF216" w14:textId="295650E2" w:rsidR="00D335CE" w:rsidRDefault="00D335CE" w:rsidP="00D335CE">
            <w:pPr>
              <w:spacing w:before="240" w:after="240"/>
              <w:rPr>
                <w:b/>
                <w:bCs/>
                <w:lang w:val="en-US"/>
              </w:rPr>
            </w:pPr>
            <w:r w:rsidRPr="00D335CE">
              <w:rPr>
                <w:b/>
                <w:bCs/>
                <w:lang w:val="en-US"/>
              </w:rPr>
              <w:lastRenderedPageBreak/>
              <w:t>Jien Lee</w:t>
            </w:r>
          </w:p>
        </w:tc>
        <w:tc>
          <w:tcPr>
            <w:tcW w:w="7748" w:type="dxa"/>
          </w:tcPr>
          <w:p w14:paraId="04E800A3" w14:textId="77777777" w:rsidR="00D335CE" w:rsidRPr="00D335CE" w:rsidRDefault="00D335CE" w:rsidP="00D335CE">
            <w:pPr>
              <w:spacing w:before="240" w:after="240"/>
              <w:rPr>
                <w:lang w:val="en-US"/>
              </w:rPr>
            </w:pPr>
            <w:r w:rsidRPr="00D335CE">
              <w:rPr>
                <w:lang w:val="en-US"/>
              </w:rPr>
              <w:t>The scope of work focused on core feature development, quality assurance, and essential project documentation for the SafeHome system.</w:t>
            </w:r>
          </w:p>
          <w:p w14:paraId="536D2808" w14:textId="77777777" w:rsidR="00D335CE" w:rsidRPr="00D335CE" w:rsidRDefault="00D335CE" w:rsidP="00D335CE">
            <w:pPr>
              <w:spacing w:before="240" w:after="240"/>
              <w:rPr>
                <w:lang w:val="en-US"/>
              </w:rPr>
            </w:pPr>
            <w:r w:rsidRPr="00D335CE">
              <w:rPr>
                <w:lang w:val="en-US"/>
              </w:rPr>
              <w:t>Core Feature Development: Development of the surveillance system was completed with the implementation of the SafeHomeCamera and Camera classes, establishing the camera object definitions and primary control logic. The core security response mechanism was also integrated, which included the implementation of the Alarm class and the establishment of the required sensor-to-alarm connection logic for automated intrusion handling. Additionally, the User Interface (UI) underwent functional and aesthetic refinement to improve the overall user experience.</w:t>
            </w:r>
          </w:p>
          <w:p w14:paraId="082020EB" w14:textId="5A00E1E6" w:rsidR="00D335CE" w:rsidRPr="00D335CE" w:rsidRDefault="00D335CE" w:rsidP="00D335CE">
            <w:pPr>
              <w:spacing w:before="240" w:after="240"/>
              <w:rPr>
                <w:lang w:val="en-US"/>
              </w:rPr>
            </w:pPr>
            <w:r w:rsidRPr="00D335CE">
              <w:rPr>
                <w:lang w:val="en-US"/>
              </w:rPr>
              <w:t>Documentation and Quality Assurance (QA): Contributions to the Implementation and Testing document included the authoring of Unit Tests specifically for the surveillance components. The system's architecture was documented through the creation of a Class Diagram that reflected the implemented classes. Furthermore, the necessary Integration Test and System Level Test cases were developed to validate the end-to-end functionality of the surveillance features. The final deliverable involved drafting the "Who Did What" documentation to formally record individual contributions. Also wrote the Overview of Implementation and Testing</w:t>
            </w:r>
          </w:p>
        </w:tc>
      </w:tr>
      <w:tr w:rsidR="00D335CE" w:rsidRPr="00362686" w14:paraId="6D3FBEB9" w14:textId="77777777" w:rsidTr="00D335CE">
        <w:tc>
          <w:tcPr>
            <w:tcW w:w="1271" w:type="dxa"/>
          </w:tcPr>
          <w:p w14:paraId="12528B30" w14:textId="0FCB1AC1" w:rsidR="00D335CE" w:rsidRDefault="00D335CE" w:rsidP="00D335CE">
            <w:pPr>
              <w:spacing w:before="240" w:after="240"/>
              <w:rPr>
                <w:b/>
                <w:bCs/>
                <w:lang w:val="en-US"/>
              </w:rPr>
            </w:pPr>
            <w:r>
              <w:rPr>
                <w:rFonts w:hint="eastAsia"/>
                <w:b/>
                <w:bCs/>
                <w:lang w:val="en-US"/>
              </w:rPr>
              <w:t>Jonghwa An</w:t>
            </w:r>
          </w:p>
        </w:tc>
        <w:tc>
          <w:tcPr>
            <w:tcW w:w="7748" w:type="dxa"/>
          </w:tcPr>
          <w:p w14:paraId="51DC7FE4" w14:textId="77777777" w:rsidR="00D335CE" w:rsidRPr="00D335CE" w:rsidRDefault="00D335CE" w:rsidP="00D335CE">
            <w:pPr>
              <w:spacing w:before="240" w:after="240"/>
              <w:rPr>
                <w:lang w:val="en-US"/>
              </w:rPr>
            </w:pPr>
            <w:r w:rsidRPr="00D335CE">
              <w:rPr>
                <w:lang w:val="en-US"/>
              </w:rPr>
              <w:t>The scope of work was comprehensive, covering core security feature implementation, quality assurance for the security subsystem, and overall project documentation and file management.</w:t>
            </w:r>
          </w:p>
          <w:p w14:paraId="13233B74" w14:textId="77777777" w:rsidR="00D335CE" w:rsidRPr="00D335CE" w:rsidRDefault="00D335CE" w:rsidP="00D335CE">
            <w:pPr>
              <w:spacing w:before="240" w:after="240"/>
              <w:rPr>
                <w:lang w:val="en-US"/>
              </w:rPr>
            </w:pPr>
            <w:r w:rsidRPr="00D335CE">
              <w:rPr>
                <w:lang w:val="en-US"/>
              </w:rPr>
              <w:t>Core Feature Development: The primary implementation task was the development of the security features of the SafeHome system. This involved defining and implementing all necessary classes and logic to handle system states (e.g., Armed, Disarmed) and user authentication.</w:t>
            </w:r>
          </w:p>
          <w:p w14:paraId="49AC7AA7" w14:textId="77777777" w:rsidR="00D335CE" w:rsidRPr="00D335CE" w:rsidRDefault="00D335CE" w:rsidP="00D335CE">
            <w:pPr>
              <w:spacing w:before="240" w:after="240"/>
              <w:rPr>
                <w:lang w:val="en-US"/>
              </w:rPr>
            </w:pPr>
            <w:r w:rsidRPr="00D335CE">
              <w:rPr>
                <w:lang w:val="en-US"/>
              </w:rPr>
              <w:t xml:space="preserve">Code Quality and Coverage: A significant effort was dedicated to improving the project's overall code quality. This included analyzing and enhancing the entire file coverage, specifically addressing and </w:t>
            </w:r>
            <w:r w:rsidRPr="00D335CE">
              <w:rPr>
                <w:lang w:val="en-US"/>
              </w:rPr>
              <w:lastRenderedPageBreak/>
              <w:t>documenting the Coverage Branch details to ensure robust and fully tested code paths across the project.</w:t>
            </w:r>
          </w:p>
          <w:p w14:paraId="03B260FF" w14:textId="5F7583A2" w:rsidR="00D335CE" w:rsidRPr="00D335CE" w:rsidRDefault="00D335CE" w:rsidP="00D335CE">
            <w:pPr>
              <w:spacing w:before="240" w:after="240"/>
              <w:rPr>
                <w:lang w:val="en-US"/>
              </w:rPr>
            </w:pPr>
            <w:r w:rsidRPr="00D335CE">
              <w:rPr>
                <w:lang w:val="en-US"/>
              </w:rPr>
              <w:t>Documentation and Quality Assurance (QA): Extensive testing and documentation were completed for the security subsystem. This work included authoring the Unit Tests for all security-related components to ensure individual module integrity. The system's design was documented by creating the necessary Class Diagram that includes the security features. Furthermore, the required Integration Test and System Level Test cases were developed to validate the security subsystem's end-to-end functionality. Finally, all independently authored documentation files were consolidated through the document integration effort, ensuring a unified and consistent final project document structure.</w:t>
            </w:r>
          </w:p>
        </w:tc>
      </w:tr>
      <w:tr w:rsidR="00D335CE" w:rsidRPr="00362686" w14:paraId="4AEFF716" w14:textId="77777777" w:rsidTr="00D335CE">
        <w:tc>
          <w:tcPr>
            <w:tcW w:w="1271" w:type="dxa"/>
          </w:tcPr>
          <w:p w14:paraId="41849FDD" w14:textId="266B65DA" w:rsidR="00D335CE" w:rsidRDefault="00D335CE" w:rsidP="00D335CE">
            <w:pPr>
              <w:spacing w:before="240" w:after="240"/>
              <w:rPr>
                <w:b/>
                <w:bCs/>
                <w:lang w:val="en-US"/>
              </w:rPr>
            </w:pPr>
            <w:r>
              <w:rPr>
                <w:rFonts w:hint="eastAsia"/>
                <w:b/>
                <w:bCs/>
                <w:lang w:val="en-US"/>
              </w:rPr>
              <w:lastRenderedPageBreak/>
              <w:t>Minseok Jo</w:t>
            </w:r>
          </w:p>
        </w:tc>
        <w:tc>
          <w:tcPr>
            <w:tcW w:w="7748" w:type="dxa"/>
          </w:tcPr>
          <w:p w14:paraId="19C1AB0F" w14:textId="77777777" w:rsidR="00D335CE" w:rsidRPr="00D335CE" w:rsidRDefault="00D335CE" w:rsidP="00D335CE">
            <w:pPr>
              <w:spacing w:before="240" w:after="240"/>
              <w:rPr>
                <w:lang w:val="en-US"/>
              </w:rPr>
            </w:pPr>
            <w:r w:rsidRPr="00D335CE">
              <w:rPr>
                <w:lang w:val="en-US"/>
              </w:rPr>
              <w:t>The scope of work encompassed the implementation of common system functionalities, the foundational setup of the user interface, and comprehensive documentation for the common subsystem.</w:t>
            </w:r>
          </w:p>
          <w:p w14:paraId="35CC1945" w14:textId="77777777" w:rsidR="00D335CE" w:rsidRPr="00D335CE" w:rsidRDefault="00D335CE" w:rsidP="00D335CE">
            <w:pPr>
              <w:spacing w:before="240" w:after="240"/>
              <w:rPr>
                <w:lang w:val="en-US"/>
              </w:rPr>
            </w:pPr>
            <w:r w:rsidRPr="00D335CE">
              <w:rPr>
                <w:lang w:val="en-US"/>
              </w:rPr>
              <w:t>Core Feature Development and Foundation: Implementation of the common system functionalities was completed, providing shared resources and utilities for other subsystems. This involved laying the initial foundation for both the Control Panel and the Web User Interface (UI), establishing the basic structural framework and navigation for both access points.</w:t>
            </w:r>
          </w:p>
          <w:p w14:paraId="71F24198" w14:textId="77777777" w:rsidR="00D335CE" w:rsidRPr="00D335CE" w:rsidRDefault="00D335CE" w:rsidP="00D335CE">
            <w:pPr>
              <w:spacing w:before="240" w:after="240"/>
              <w:rPr>
                <w:lang w:val="en-US"/>
              </w:rPr>
            </w:pPr>
            <w:r w:rsidRPr="00D335CE">
              <w:rPr>
                <w:lang w:val="en-US"/>
              </w:rPr>
              <w:t>Project Management and Documentation: A significant project management responsibility was fulfilled through the consistent creation and maintenance of the Meeting Log, documenting decisions and progress across team meetings.</w:t>
            </w:r>
          </w:p>
          <w:p w14:paraId="17F5C76A" w14:textId="6DF284A9" w:rsidR="00D335CE" w:rsidRPr="00D335CE" w:rsidRDefault="00D335CE" w:rsidP="00D335CE">
            <w:pPr>
              <w:spacing w:before="240" w:after="240"/>
              <w:rPr>
                <w:lang w:val="en-US"/>
              </w:rPr>
            </w:pPr>
            <w:r w:rsidRPr="00D335CE">
              <w:rPr>
                <w:lang w:val="en-US"/>
              </w:rPr>
              <w:t xml:space="preserve">Documentation and Quality Assurance (QA): Extensive testing and documentation were performed for the common subsystem. This work included authoring the Unit Tests for all common components to ensure individual module integrity. The system's design was documented by creating the necessary Class Diagram that includes the common features. Furthermore, the required Integration Test and System Level Test cases </w:t>
            </w:r>
            <w:r w:rsidRPr="00D335CE">
              <w:rPr>
                <w:lang w:val="en-US"/>
              </w:rPr>
              <w:lastRenderedPageBreak/>
              <w:t>were developed to validate the common subsystem's functionality and its interactions with other modules.</w:t>
            </w:r>
          </w:p>
        </w:tc>
      </w:tr>
    </w:tbl>
    <w:p w14:paraId="57A4F43D" w14:textId="77777777" w:rsidR="00D335CE" w:rsidRDefault="00D335CE">
      <w:pPr>
        <w:spacing w:before="240" w:after="240"/>
        <w:rPr>
          <w:lang w:val="en-US"/>
        </w:rPr>
      </w:pPr>
    </w:p>
    <w:p w14:paraId="3E608C29" w14:textId="77777777" w:rsidR="00D335CE" w:rsidRPr="00D335CE" w:rsidRDefault="00D335CE" w:rsidP="00D335CE">
      <w:pPr>
        <w:pStyle w:val="1"/>
        <w:rPr>
          <w:lang w:val="en-US"/>
        </w:rPr>
      </w:pPr>
      <w:r w:rsidRPr="00D335CE">
        <w:rPr>
          <w:b/>
          <w:bCs/>
          <w:color w:val="000000"/>
          <w:lang w:val="en-US"/>
        </w:rPr>
        <w:t>VII. Meeting Log</w:t>
      </w:r>
    </w:p>
    <w:p w14:paraId="18EDE3BA" w14:textId="77777777" w:rsidR="00D335CE" w:rsidRPr="00D335CE" w:rsidRDefault="00D335CE" w:rsidP="00D335CE">
      <w:pPr>
        <w:pStyle w:val="2"/>
        <w:rPr>
          <w:lang w:val="en-US"/>
        </w:rPr>
      </w:pPr>
      <w:r w:rsidRPr="00D335CE">
        <w:rPr>
          <w:b/>
          <w:bCs/>
          <w:color w:val="000000"/>
          <w:lang w:val="en-US"/>
        </w:rPr>
        <w:t>Python UI and Integration Planning</w:t>
      </w:r>
    </w:p>
    <w:p w14:paraId="79462072" w14:textId="77777777" w:rsidR="00D335CE" w:rsidRPr="00D335CE" w:rsidRDefault="00D335CE" w:rsidP="00D335CE">
      <w:pPr>
        <w:rPr>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699"/>
        <w:gridCol w:w="7314"/>
      </w:tblGrid>
      <w:tr w:rsidR="00D335CE" w14:paraId="1E6D5A56" w14:textId="77777777">
        <w:trPr>
          <w:trHeight w:val="540"/>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1257B95E" w14:textId="77777777" w:rsidR="00D335CE" w:rsidRDefault="00D335CE">
            <w:pPr>
              <w:pStyle w:val="affffff1"/>
              <w:spacing w:before="0" w:beforeAutospacing="0" w:after="0" w:afterAutospacing="0"/>
            </w:pPr>
            <w:r>
              <w:rPr>
                <w:rFonts w:ascii="Arial" w:hAnsi="Arial" w:cs="Arial"/>
                <w:b/>
                <w:bCs/>
                <w:color w:val="000000"/>
                <w:sz w:val="22"/>
                <w:szCs w:val="22"/>
              </w:rPr>
              <w:t>Category</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4A6EF9AE" w14:textId="77777777" w:rsidR="00D335CE" w:rsidRDefault="00D335CE">
            <w:pPr>
              <w:pStyle w:val="affffff1"/>
              <w:spacing w:before="0" w:beforeAutospacing="0" w:after="0" w:afterAutospacing="0"/>
            </w:pPr>
            <w:r>
              <w:rPr>
                <w:rFonts w:ascii="Arial" w:hAnsi="Arial" w:cs="Arial"/>
                <w:b/>
                <w:bCs/>
                <w:color w:val="000000"/>
                <w:sz w:val="22"/>
                <w:szCs w:val="22"/>
              </w:rPr>
              <w:t>Details</w:t>
            </w:r>
          </w:p>
        </w:tc>
      </w:tr>
      <w:tr w:rsidR="00D335CE" w:rsidRPr="00362686" w14:paraId="7BED08F7" w14:textId="77777777">
        <w:trPr>
          <w:trHeight w:val="30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42F4BB7" w14:textId="77777777" w:rsidR="00D335CE" w:rsidRDefault="00D335CE">
            <w:pPr>
              <w:pStyle w:val="affffff1"/>
              <w:spacing w:before="0" w:beforeAutospacing="0" w:after="0" w:afterAutospacing="0"/>
            </w:pPr>
            <w:r>
              <w:rPr>
                <w:rFonts w:ascii="Arial" w:hAnsi="Arial" w:cs="Arial"/>
                <w:color w:val="000000"/>
                <w:sz w:val="22"/>
                <w:szCs w:val="22"/>
              </w:rPr>
              <w:t>Date &amp; Tim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05788759" w14:textId="77777777" w:rsidR="00D335CE" w:rsidRDefault="00D335CE">
            <w:pPr>
              <w:pStyle w:val="affffff1"/>
              <w:spacing w:before="0" w:beforeAutospacing="0" w:after="0" w:afterAutospacing="0"/>
            </w:pPr>
            <w:r>
              <w:rPr>
                <w:rFonts w:ascii="Arial" w:hAnsi="Arial" w:cs="Arial"/>
                <w:color w:val="000000"/>
                <w:sz w:val="22"/>
                <w:szCs w:val="22"/>
              </w:rPr>
              <w:t>November 20, 2025 (Thursday), 5:30 PM – 9:30 AM (4h)</w:t>
            </w:r>
          </w:p>
        </w:tc>
      </w:tr>
      <w:tr w:rsidR="00D335CE" w:rsidRPr="00362686" w14:paraId="4B93DB9B" w14:textId="77777777">
        <w:trPr>
          <w:trHeight w:val="54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F7DEF4E" w14:textId="77777777" w:rsidR="00D335CE" w:rsidRDefault="00D335CE">
            <w:pPr>
              <w:pStyle w:val="affffff1"/>
              <w:spacing w:before="0" w:beforeAutospacing="0" w:after="0" w:afterAutospacing="0"/>
            </w:pPr>
            <w:r>
              <w:rPr>
                <w:rFonts w:ascii="Arial" w:hAnsi="Arial" w:cs="Arial"/>
                <w:color w:val="000000"/>
                <w:sz w:val="22"/>
                <w:szCs w:val="22"/>
              </w:rPr>
              <w:t>Attende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D525BAE" w14:textId="77777777" w:rsidR="00D335CE" w:rsidRDefault="00D335CE">
            <w:pPr>
              <w:pStyle w:val="affffff1"/>
              <w:spacing w:before="0" w:beforeAutospacing="0" w:after="0" w:afterAutospacing="0"/>
            </w:pPr>
            <w:r>
              <w:rPr>
                <w:rFonts w:ascii="Arial" w:hAnsi="Arial" w:cs="Arial"/>
                <w:color w:val="000000"/>
                <w:sz w:val="22"/>
                <w:szCs w:val="22"/>
              </w:rPr>
              <w:t>Jien Lee, Jonghwa An, Minseok Jo </w:t>
            </w:r>
          </w:p>
        </w:tc>
      </w:tr>
      <w:tr w:rsidR="00D335CE" w:rsidRPr="00362686" w14:paraId="339EA80F" w14:textId="77777777">
        <w:trPr>
          <w:trHeight w:val="81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025CA866" w14:textId="77777777" w:rsidR="00D335CE" w:rsidRDefault="00D335CE">
            <w:pPr>
              <w:pStyle w:val="affffff1"/>
              <w:spacing w:before="0" w:beforeAutospacing="0" w:after="0" w:afterAutospacing="0"/>
            </w:pPr>
            <w:r>
              <w:rPr>
                <w:rFonts w:ascii="Arial" w:hAnsi="Arial" w:cs="Arial"/>
                <w:color w:val="000000"/>
                <w:sz w:val="22"/>
                <w:szCs w:val="22"/>
              </w:rPr>
              <w:t>Purpos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7B4F16D" w14:textId="77777777" w:rsidR="00D335CE" w:rsidRDefault="00D335CE">
            <w:pPr>
              <w:pStyle w:val="affffff1"/>
              <w:spacing w:before="0" w:beforeAutospacing="0" w:after="0" w:afterAutospacing="0"/>
            </w:pPr>
            <w:r>
              <w:rPr>
                <w:rFonts w:ascii="Arial" w:hAnsi="Arial" w:cs="Arial"/>
                <w:color w:val="000000"/>
                <w:sz w:val="22"/>
                <w:szCs w:val="22"/>
              </w:rPr>
              <w:t>Review code and UI status, discuss role assignments and integration testing strategy</w:t>
            </w:r>
          </w:p>
        </w:tc>
      </w:tr>
      <w:tr w:rsidR="00D335CE" w:rsidRPr="00362686" w14:paraId="0619D3E1" w14:textId="77777777">
        <w:trPr>
          <w:trHeight w:val="5279"/>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8A22089" w14:textId="77777777" w:rsidR="00D335CE" w:rsidRDefault="00D335CE">
            <w:pPr>
              <w:pStyle w:val="affffff1"/>
              <w:spacing w:before="0" w:beforeAutospacing="0" w:after="0" w:afterAutospacing="0"/>
            </w:pPr>
            <w:r>
              <w:rPr>
                <w:rFonts w:ascii="Arial" w:hAnsi="Arial" w:cs="Arial"/>
                <w:color w:val="000000"/>
                <w:sz w:val="22"/>
                <w:szCs w:val="22"/>
              </w:rPr>
              <w:t>Discussion Summary</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EC726D9" w14:textId="77777777" w:rsidR="00D335CE" w:rsidRDefault="00D335CE">
            <w:pPr>
              <w:pStyle w:val="affffff1"/>
              <w:spacing w:before="0" w:beforeAutospacing="0" w:after="0" w:afterAutospacing="0"/>
            </w:pPr>
            <w:r>
              <w:rPr>
                <w:rFonts w:ascii="Arial" w:hAnsi="Arial" w:cs="Arial"/>
                <w:color w:val="000000"/>
                <w:sz w:val="22"/>
                <w:szCs w:val="22"/>
              </w:rPr>
              <w:t>- Reviewed current Python-based UI implementations; noted main screens incomplete, control panel functional </w:t>
            </w:r>
          </w:p>
          <w:p w14:paraId="292A2F12" w14:textId="77777777" w:rsidR="00D335CE" w:rsidRDefault="00D335CE">
            <w:pPr>
              <w:pStyle w:val="affffff1"/>
              <w:spacing w:before="0" w:beforeAutospacing="0" w:after="0" w:afterAutospacing="0"/>
            </w:pPr>
            <w:r>
              <w:rPr>
                <w:rFonts w:ascii="Arial" w:hAnsi="Arial" w:cs="Arial"/>
                <w:color w:val="000000"/>
                <w:sz w:val="22"/>
                <w:szCs w:val="22"/>
              </w:rPr>
              <w:t>- Decided UI button linking is primary front-end task, with minimal additional front-end design </w:t>
            </w:r>
          </w:p>
          <w:p w14:paraId="525C9004" w14:textId="77777777" w:rsidR="00D335CE" w:rsidRDefault="00D335CE">
            <w:pPr>
              <w:pStyle w:val="affffff1"/>
              <w:spacing w:before="0" w:beforeAutospacing="0" w:after="0" w:afterAutospacing="0"/>
            </w:pPr>
            <w:r>
              <w:rPr>
                <w:rFonts w:ascii="Arial" w:hAnsi="Arial" w:cs="Arial"/>
                <w:color w:val="000000"/>
                <w:sz w:val="22"/>
                <w:szCs w:val="22"/>
              </w:rPr>
              <w:t>- Role assignment via ladder draw: Minseok for common + integration testing, Jien for security, Jonghwa for surveillance </w:t>
            </w:r>
          </w:p>
          <w:p w14:paraId="440DD86C" w14:textId="77777777" w:rsidR="00D335CE" w:rsidRDefault="00D335CE">
            <w:pPr>
              <w:pStyle w:val="affffff1"/>
              <w:spacing w:before="0" w:beforeAutospacing="0" w:after="0" w:afterAutospacing="0"/>
            </w:pPr>
            <w:r>
              <w:rPr>
                <w:rFonts w:ascii="Arial" w:hAnsi="Arial" w:cs="Arial"/>
                <w:color w:val="000000"/>
                <w:sz w:val="22"/>
                <w:szCs w:val="22"/>
              </w:rPr>
              <w:t>- Discussed need for integration testing to combine feature modules, agreeing team lead to handle integration effort </w:t>
            </w:r>
          </w:p>
          <w:p w14:paraId="62348172" w14:textId="77777777" w:rsidR="00D335CE" w:rsidRDefault="00D335CE">
            <w:pPr>
              <w:pStyle w:val="affffff1"/>
              <w:spacing w:before="0" w:beforeAutospacing="0" w:after="0" w:afterAutospacing="0"/>
            </w:pPr>
            <w:r>
              <w:rPr>
                <w:rFonts w:ascii="Arial" w:hAnsi="Arial" w:cs="Arial"/>
                <w:color w:val="000000"/>
                <w:sz w:val="22"/>
                <w:szCs w:val="22"/>
              </w:rPr>
              <w:t>- Mentioned associated test documentation to be prepared as part of coursework following class content </w:t>
            </w:r>
          </w:p>
          <w:p w14:paraId="1356E6EE" w14:textId="77777777" w:rsidR="00D335CE" w:rsidRDefault="00D335CE">
            <w:pPr>
              <w:pStyle w:val="affffff1"/>
              <w:spacing w:before="0" w:beforeAutospacing="0" w:after="0" w:afterAutospacing="0"/>
            </w:pPr>
            <w:r>
              <w:rPr>
                <w:rFonts w:ascii="Arial" w:hAnsi="Arial" w:cs="Arial"/>
                <w:color w:val="000000"/>
                <w:sz w:val="22"/>
                <w:szCs w:val="22"/>
              </w:rPr>
              <w:t>- Clarified testing documentation templates available in class resources (KLMS) </w:t>
            </w:r>
          </w:p>
          <w:p w14:paraId="07E5FD40" w14:textId="77777777" w:rsidR="00D335CE" w:rsidRDefault="00D335CE">
            <w:pPr>
              <w:pStyle w:val="affffff1"/>
              <w:spacing w:before="0" w:beforeAutospacing="0" w:after="0" w:afterAutospacing="0"/>
            </w:pPr>
            <w:r>
              <w:rPr>
                <w:rFonts w:ascii="Arial" w:hAnsi="Arial" w:cs="Arial"/>
                <w:color w:val="000000"/>
                <w:sz w:val="22"/>
                <w:szCs w:val="22"/>
              </w:rPr>
              <w:t>- Considered feasibility of using web hosting vs. local web server; consensus on local hosting for project </w:t>
            </w:r>
          </w:p>
          <w:p w14:paraId="1D3129FD" w14:textId="77777777" w:rsidR="00D335CE" w:rsidRDefault="00D335CE">
            <w:pPr>
              <w:pStyle w:val="affffff1"/>
              <w:spacing w:before="0" w:beforeAutospacing="0" w:after="0" w:afterAutospacing="0"/>
            </w:pPr>
            <w:r>
              <w:rPr>
                <w:rFonts w:ascii="Arial" w:hAnsi="Arial" w:cs="Arial"/>
                <w:color w:val="000000"/>
                <w:sz w:val="22"/>
                <w:szCs w:val="22"/>
              </w:rPr>
              <w:t>- Debated choice of frameworks and infrastructure setup for fastest lightweight deployment (FastAPI favored over Flask) </w:t>
            </w:r>
          </w:p>
          <w:p w14:paraId="0224890F" w14:textId="77777777" w:rsidR="00D335CE" w:rsidRDefault="00D335CE">
            <w:pPr>
              <w:pStyle w:val="affffff1"/>
              <w:spacing w:before="0" w:beforeAutospacing="0" w:after="0" w:afterAutospacing="0"/>
            </w:pPr>
            <w:r>
              <w:rPr>
                <w:rFonts w:ascii="Arial" w:hAnsi="Arial" w:cs="Arial"/>
                <w:color w:val="000000"/>
                <w:sz w:val="22"/>
                <w:szCs w:val="22"/>
              </w:rPr>
              <w:t>- Assigned responsibilities for documentation processing and project progress tracking </w:t>
            </w:r>
          </w:p>
          <w:p w14:paraId="4EAAB620" w14:textId="77777777" w:rsidR="00D335CE" w:rsidRDefault="00D335CE">
            <w:pPr>
              <w:pStyle w:val="affffff1"/>
              <w:spacing w:before="0" w:beforeAutospacing="0" w:after="0" w:afterAutospacing="0"/>
            </w:pPr>
            <w:r>
              <w:rPr>
                <w:rFonts w:ascii="Arial" w:hAnsi="Arial" w:cs="Arial"/>
                <w:color w:val="000000"/>
                <w:sz w:val="22"/>
                <w:szCs w:val="22"/>
              </w:rPr>
              <w:t>- Planned further meetings and project check-ins to monitor progress and resolve issues</w:t>
            </w:r>
          </w:p>
        </w:tc>
      </w:tr>
      <w:tr w:rsidR="00D335CE" w:rsidRPr="00362686" w14:paraId="682A4CBE" w14:textId="77777777">
        <w:trPr>
          <w:trHeight w:val="602"/>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7E21896" w14:textId="77777777" w:rsidR="00D335CE" w:rsidRDefault="00D335CE">
            <w:pPr>
              <w:pStyle w:val="affffff1"/>
              <w:spacing w:before="0" w:beforeAutospacing="0" w:after="0" w:afterAutospacing="0"/>
            </w:pPr>
            <w:r>
              <w:rPr>
                <w:rFonts w:ascii="Arial" w:hAnsi="Arial" w:cs="Arial"/>
                <w:color w:val="000000"/>
                <w:sz w:val="22"/>
                <w:szCs w:val="22"/>
              </w:rPr>
              <w:lastRenderedPageBreak/>
              <w:t>Decisions Mad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7D5EEA9" w14:textId="77777777" w:rsidR="00D335CE" w:rsidRDefault="00D335CE">
            <w:pPr>
              <w:pStyle w:val="affffff1"/>
              <w:spacing w:before="0" w:beforeAutospacing="0" w:after="0" w:afterAutospacing="0"/>
            </w:pPr>
            <w:r>
              <w:rPr>
                <w:rFonts w:ascii="Arial" w:hAnsi="Arial" w:cs="Arial"/>
                <w:color w:val="000000"/>
                <w:sz w:val="22"/>
                <w:szCs w:val="22"/>
              </w:rPr>
              <w:t>- Each member proceeds on assigned functional modules and documentation </w:t>
            </w:r>
          </w:p>
          <w:p w14:paraId="55319DC3" w14:textId="77777777" w:rsidR="00D335CE" w:rsidRDefault="00D335CE">
            <w:pPr>
              <w:pStyle w:val="affffff1"/>
              <w:spacing w:before="0" w:beforeAutospacing="0" w:after="0" w:afterAutospacing="0"/>
            </w:pPr>
            <w:r>
              <w:rPr>
                <w:rFonts w:ascii="Arial" w:hAnsi="Arial" w:cs="Arial"/>
                <w:color w:val="000000"/>
                <w:sz w:val="22"/>
                <w:szCs w:val="22"/>
              </w:rPr>
              <w:t>- Team lead to integrate modules and handle GUI linking </w:t>
            </w:r>
          </w:p>
          <w:p w14:paraId="6B7E2FE8" w14:textId="77777777" w:rsidR="00D335CE" w:rsidRDefault="00D335CE">
            <w:pPr>
              <w:pStyle w:val="affffff1"/>
              <w:spacing w:before="0" w:beforeAutospacing="0" w:after="0" w:afterAutospacing="0"/>
            </w:pPr>
            <w:r>
              <w:rPr>
                <w:rFonts w:ascii="Arial" w:hAnsi="Arial" w:cs="Arial"/>
                <w:color w:val="000000"/>
                <w:sz w:val="22"/>
                <w:szCs w:val="22"/>
              </w:rPr>
              <w:t>- Use local server deployment for web UI </w:t>
            </w:r>
          </w:p>
          <w:p w14:paraId="6300D0F7" w14:textId="77777777" w:rsidR="00D335CE" w:rsidRDefault="00D335CE">
            <w:pPr>
              <w:pStyle w:val="affffff1"/>
              <w:spacing w:before="0" w:beforeAutospacing="0" w:after="0" w:afterAutospacing="0"/>
            </w:pPr>
            <w:r>
              <w:rPr>
                <w:rFonts w:ascii="Arial" w:hAnsi="Arial" w:cs="Arial"/>
                <w:color w:val="000000"/>
                <w:sz w:val="22"/>
                <w:szCs w:val="22"/>
              </w:rPr>
              <w:t>- Follow class-provided test documentation formats for integration and system testing </w:t>
            </w:r>
          </w:p>
          <w:p w14:paraId="315D6CF9" w14:textId="77777777" w:rsidR="00D335CE" w:rsidRDefault="00D335CE">
            <w:pPr>
              <w:pStyle w:val="affffff1"/>
              <w:spacing w:before="0" w:beforeAutospacing="0" w:after="0" w:afterAutospacing="0"/>
            </w:pPr>
            <w:r>
              <w:rPr>
                <w:rFonts w:ascii="Arial" w:hAnsi="Arial" w:cs="Arial"/>
                <w:color w:val="000000"/>
                <w:sz w:val="22"/>
                <w:szCs w:val="22"/>
              </w:rPr>
              <w:t>- Regular progress reviews planned, including short meeting Saturday afternoon and code review on Sunday night</w:t>
            </w:r>
          </w:p>
        </w:tc>
      </w:tr>
      <w:tr w:rsidR="00D335CE" w:rsidRPr="00362686" w14:paraId="7AE9C5F0" w14:textId="77777777">
        <w:trPr>
          <w:trHeight w:val="285"/>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9CF0F62" w14:textId="77777777" w:rsidR="00D335CE" w:rsidRDefault="00D335CE">
            <w:pPr>
              <w:pStyle w:val="affffff1"/>
              <w:spacing w:before="0" w:beforeAutospacing="0" w:after="0" w:afterAutospacing="0"/>
            </w:pPr>
            <w:r>
              <w:rPr>
                <w:rFonts w:ascii="Arial" w:hAnsi="Arial" w:cs="Arial"/>
                <w:color w:val="000000"/>
                <w:sz w:val="22"/>
                <w:szCs w:val="22"/>
              </w:rPr>
              <w:t>Next Step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78DEDD4" w14:textId="77777777" w:rsidR="00D335CE" w:rsidRDefault="00D335CE">
            <w:pPr>
              <w:pStyle w:val="affffff1"/>
              <w:spacing w:before="0" w:beforeAutospacing="0" w:after="0" w:afterAutospacing="0"/>
            </w:pPr>
            <w:r>
              <w:rPr>
                <w:rFonts w:ascii="Arial" w:hAnsi="Arial" w:cs="Arial"/>
                <w:color w:val="000000"/>
                <w:sz w:val="22"/>
                <w:szCs w:val="22"/>
              </w:rPr>
              <w:t>Complete individual module implementation, prepare associated test documentation, integrate modules, and continue UI enhancements; monitor status at upcoming meetings</w:t>
            </w:r>
          </w:p>
        </w:tc>
      </w:tr>
    </w:tbl>
    <w:p w14:paraId="755B85EA" w14:textId="77777777" w:rsidR="00D335CE" w:rsidRPr="00D335CE" w:rsidRDefault="00D335CE" w:rsidP="00D335CE">
      <w:pPr>
        <w:rPr>
          <w:lang w:val="en-US"/>
        </w:rPr>
      </w:pPr>
    </w:p>
    <w:p w14:paraId="532D5A6B" w14:textId="77777777" w:rsidR="00D335CE" w:rsidRDefault="00D335CE" w:rsidP="00D335CE">
      <w:pPr>
        <w:pStyle w:val="2"/>
      </w:pPr>
      <w:r>
        <w:rPr>
          <w:b/>
          <w:bCs/>
          <w:color w:val="000000"/>
        </w:rPr>
        <w:t>Progress Update &amp; Integration Planning</w:t>
      </w:r>
    </w:p>
    <w:tbl>
      <w:tblPr>
        <w:tblW w:w="0" w:type="auto"/>
        <w:tblCellMar>
          <w:top w:w="15" w:type="dxa"/>
          <w:left w:w="15" w:type="dxa"/>
          <w:bottom w:w="15" w:type="dxa"/>
          <w:right w:w="15" w:type="dxa"/>
        </w:tblCellMar>
        <w:tblLook w:val="04A0" w:firstRow="1" w:lastRow="0" w:firstColumn="1" w:lastColumn="0" w:noHBand="0" w:noVBand="1"/>
      </w:tblPr>
      <w:tblGrid>
        <w:gridCol w:w="1793"/>
        <w:gridCol w:w="7220"/>
      </w:tblGrid>
      <w:tr w:rsidR="00D335CE" w14:paraId="7C922B74" w14:textId="77777777">
        <w:trPr>
          <w:trHeight w:val="540"/>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0DF290D1" w14:textId="77777777" w:rsidR="00D335CE" w:rsidRDefault="00D335CE">
            <w:pPr>
              <w:pStyle w:val="affffff1"/>
              <w:spacing w:before="0" w:beforeAutospacing="0" w:after="0" w:afterAutospacing="0"/>
            </w:pPr>
            <w:r>
              <w:rPr>
                <w:rFonts w:ascii="Arial" w:hAnsi="Arial" w:cs="Arial"/>
                <w:b/>
                <w:bCs/>
                <w:color w:val="000000"/>
                <w:sz w:val="22"/>
                <w:szCs w:val="22"/>
              </w:rPr>
              <w:t>Category</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2DAA6284" w14:textId="77777777" w:rsidR="00D335CE" w:rsidRDefault="00D335CE">
            <w:pPr>
              <w:pStyle w:val="affffff1"/>
              <w:spacing w:before="0" w:beforeAutospacing="0" w:after="0" w:afterAutospacing="0"/>
            </w:pPr>
            <w:r>
              <w:rPr>
                <w:rFonts w:ascii="Arial" w:hAnsi="Arial" w:cs="Arial"/>
                <w:b/>
                <w:bCs/>
                <w:color w:val="000000"/>
                <w:sz w:val="22"/>
                <w:szCs w:val="22"/>
              </w:rPr>
              <w:t>Details</w:t>
            </w:r>
          </w:p>
        </w:tc>
      </w:tr>
      <w:tr w:rsidR="00D335CE" w14:paraId="0113B25E" w14:textId="77777777">
        <w:trPr>
          <w:trHeight w:val="3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0E9A089D" w14:textId="77777777" w:rsidR="00D335CE" w:rsidRDefault="00D335CE">
            <w:pPr>
              <w:pStyle w:val="affffff1"/>
              <w:spacing w:before="0" w:beforeAutospacing="0" w:after="0" w:afterAutospacing="0"/>
            </w:pPr>
            <w:r>
              <w:rPr>
                <w:rFonts w:ascii="Arial" w:hAnsi="Arial" w:cs="Arial"/>
                <w:color w:val="000000"/>
                <w:sz w:val="22"/>
                <w:szCs w:val="22"/>
              </w:rPr>
              <w:t>Date &amp; Tim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6493219" w14:textId="77777777" w:rsidR="00D335CE" w:rsidRDefault="00D335CE">
            <w:pPr>
              <w:pStyle w:val="affffff1"/>
              <w:spacing w:before="0" w:beforeAutospacing="0" w:after="0" w:afterAutospacing="0"/>
            </w:pPr>
            <w:r>
              <w:rPr>
                <w:rFonts w:ascii="Arial" w:hAnsi="Arial" w:cs="Arial"/>
                <w:color w:val="000000"/>
                <w:sz w:val="22"/>
                <w:szCs w:val="22"/>
              </w:rPr>
              <w:t>November 22, 2025, 3:00 PM – 3:15 PM (15 minutes)</w:t>
            </w:r>
          </w:p>
        </w:tc>
      </w:tr>
      <w:tr w:rsidR="00D335CE" w:rsidRPr="00362686" w14:paraId="2B7B38F0" w14:textId="77777777">
        <w:trPr>
          <w:trHeight w:val="27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BAE65FC" w14:textId="77777777" w:rsidR="00D335CE" w:rsidRDefault="00D335CE">
            <w:pPr>
              <w:pStyle w:val="affffff1"/>
              <w:spacing w:before="0" w:beforeAutospacing="0" w:after="0" w:afterAutospacing="0"/>
            </w:pPr>
            <w:r>
              <w:rPr>
                <w:rFonts w:ascii="Arial" w:hAnsi="Arial" w:cs="Arial"/>
                <w:color w:val="000000"/>
                <w:sz w:val="22"/>
                <w:szCs w:val="22"/>
              </w:rPr>
              <w:t>Attende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C8B6A56" w14:textId="77777777" w:rsidR="00D335CE" w:rsidRDefault="00D335CE">
            <w:pPr>
              <w:pStyle w:val="affffff1"/>
              <w:spacing w:before="0" w:beforeAutospacing="0" w:after="0" w:afterAutospacing="0"/>
            </w:pPr>
            <w:r>
              <w:rPr>
                <w:rFonts w:ascii="Arial" w:hAnsi="Arial" w:cs="Arial"/>
                <w:color w:val="000000"/>
                <w:sz w:val="22"/>
                <w:szCs w:val="22"/>
              </w:rPr>
              <w:t>Jien Lee, Jonghwa An, Minseok Jo </w:t>
            </w:r>
          </w:p>
        </w:tc>
      </w:tr>
      <w:tr w:rsidR="00D335CE" w:rsidRPr="00362686" w14:paraId="64BB2E62" w14:textId="77777777">
        <w:trPr>
          <w:trHeight w:val="1095"/>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14424E8" w14:textId="77777777" w:rsidR="00D335CE" w:rsidRDefault="00D335CE">
            <w:pPr>
              <w:pStyle w:val="affffff1"/>
              <w:spacing w:before="0" w:beforeAutospacing="0" w:after="0" w:afterAutospacing="0"/>
            </w:pPr>
            <w:r>
              <w:rPr>
                <w:rFonts w:ascii="Arial" w:hAnsi="Arial" w:cs="Arial"/>
                <w:color w:val="000000"/>
                <w:sz w:val="22"/>
                <w:szCs w:val="22"/>
              </w:rPr>
              <w:t>Meeting Purpos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E48AA55" w14:textId="77777777" w:rsidR="00D335CE" w:rsidRDefault="00D335CE">
            <w:pPr>
              <w:pStyle w:val="affffff1"/>
              <w:spacing w:before="0" w:beforeAutospacing="0" w:after="0" w:afterAutospacing="0"/>
            </w:pPr>
            <w:r>
              <w:rPr>
                <w:rFonts w:ascii="Arial" w:hAnsi="Arial" w:cs="Arial"/>
                <w:color w:val="000000"/>
                <w:sz w:val="22"/>
                <w:szCs w:val="22"/>
              </w:rPr>
              <w:t>Share current development progress, review API implementation, synchronize branch merges, and plan next steps for feature completion</w:t>
            </w:r>
          </w:p>
        </w:tc>
      </w:tr>
      <w:tr w:rsidR="00D335CE" w:rsidRPr="00362686" w14:paraId="339DE5D6" w14:textId="77777777">
        <w:trPr>
          <w:trHeight w:val="3315"/>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BEF4595" w14:textId="77777777" w:rsidR="00D335CE" w:rsidRDefault="00D335CE">
            <w:pPr>
              <w:pStyle w:val="affffff1"/>
              <w:spacing w:before="0" w:beforeAutospacing="0" w:after="0" w:afterAutospacing="0"/>
            </w:pPr>
            <w:r>
              <w:rPr>
                <w:rFonts w:ascii="Arial" w:hAnsi="Arial" w:cs="Arial"/>
                <w:color w:val="000000"/>
                <w:sz w:val="22"/>
                <w:szCs w:val="22"/>
              </w:rPr>
              <w:t>Discussion Summary</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54D591F" w14:textId="77777777" w:rsidR="00D335CE" w:rsidRDefault="00D335CE">
            <w:pPr>
              <w:pStyle w:val="affffff1"/>
              <w:spacing w:before="0" w:beforeAutospacing="0" w:after="0" w:afterAutospacing="0"/>
            </w:pPr>
            <w:r>
              <w:rPr>
                <w:rFonts w:ascii="Arial" w:hAnsi="Arial" w:cs="Arial"/>
                <w:color w:val="000000"/>
                <w:sz w:val="22"/>
                <w:szCs w:val="22"/>
              </w:rPr>
              <w:t>- Jien completed thorough document review and noted significant API implementations ready to deploy. </w:t>
            </w:r>
          </w:p>
          <w:p w14:paraId="2360B4A2" w14:textId="77777777" w:rsidR="00D335CE" w:rsidRDefault="00D335CE">
            <w:pPr>
              <w:pStyle w:val="affffff1"/>
              <w:spacing w:before="0" w:beforeAutospacing="0" w:after="0" w:afterAutospacing="0"/>
            </w:pPr>
            <w:r>
              <w:rPr>
                <w:rFonts w:ascii="Arial" w:hAnsi="Arial" w:cs="Arial"/>
                <w:color w:val="000000"/>
                <w:sz w:val="22"/>
                <w:szCs w:val="22"/>
              </w:rPr>
              <w:t>- Plans to complete development within the day and assist others as needed. </w:t>
            </w:r>
          </w:p>
          <w:p w14:paraId="4FFE716F" w14:textId="77777777" w:rsidR="00D335CE" w:rsidRDefault="00D335CE">
            <w:pPr>
              <w:pStyle w:val="affffff1"/>
              <w:spacing w:before="0" w:beforeAutospacing="0" w:after="0" w:afterAutospacing="0"/>
            </w:pPr>
            <w:r>
              <w:rPr>
                <w:rFonts w:ascii="Arial" w:hAnsi="Arial" w:cs="Arial"/>
                <w:color w:val="000000"/>
                <w:sz w:val="22"/>
                <w:szCs w:val="22"/>
              </w:rPr>
              <w:t>- Jonghwa confirmed details available in the security folder; advised usage of related files. </w:t>
            </w:r>
          </w:p>
          <w:p w14:paraId="6F528D35" w14:textId="77777777" w:rsidR="00D335CE" w:rsidRDefault="00D335CE">
            <w:pPr>
              <w:pStyle w:val="affffff1"/>
              <w:spacing w:before="0" w:beforeAutospacing="0" w:after="0" w:afterAutospacing="0"/>
            </w:pPr>
            <w:r>
              <w:rPr>
                <w:rFonts w:ascii="Arial" w:hAnsi="Arial" w:cs="Arial"/>
                <w:color w:val="000000"/>
                <w:sz w:val="22"/>
                <w:szCs w:val="22"/>
              </w:rPr>
              <w:t>- Minseok finished login and control panel features; UI wireframe roughly completed. </w:t>
            </w:r>
          </w:p>
          <w:p w14:paraId="4D001AF2" w14:textId="77777777" w:rsidR="00D335CE" w:rsidRDefault="00D335CE">
            <w:pPr>
              <w:pStyle w:val="affffff1"/>
              <w:spacing w:before="0" w:beforeAutospacing="0" w:after="0" w:afterAutospacing="0"/>
            </w:pPr>
            <w:r>
              <w:rPr>
                <w:rFonts w:ascii="Arial" w:hAnsi="Arial" w:cs="Arial"/>
                <w:color w:val="000000"/>
                <w:sz w:val="22"/>
                <w:szCs w:val="22"/>
              </w:rPr>
              <w:t>- Remaining tasks include system on/off/reset and password changes pending manager-side implementations. </w:t>
            </w:r>
          </w:p>
          <w:p w14:paraId="181696F3" w14:textId="77777777" w:rsidR="00D335CE" w:rsidRDefault="00D335CE">
            <w:pPr>
              <w:pStyle w:val="affffff1"/>
              <w:spacing w:before="0" w:beforeAutospacing="0" w:after="0" w:afterAutospacing="0"/>
            </w:pPr>
            <w:r>
              <w:rPr>
                <w:rFonts w:ascii="Arial" w:hAnsi="Arial" w:cs="Arial"/>
                <w:color w:val="000000"/>
                <w:sz w:val="22"/>
                <w:szCs w:val="22"/>
              </w:rPr>
              <w:t>- Code branches merged and pushed to main repository. </w:t>
            </w:r>
          </w:p>
          <w:p w14:paraId="35A9A45F" w14:textId="77777777" w:rsidR="00D335CE" w:rsidRDefault="00D335CE">
            <w:pPr>
              <w:pStyle w:val="affffff1"/>
              <w:spacing w:before="0" w:beforeAutospacing="0" w:after="0" w:afterAutospacing="0"/>
            </w:pPr>
            <w:r>
              <w:rPr>
                <w:rFonts w:ascii="Arial" w:hAnsi="Arial" w:cs="Arial"/>
                <w:color w:val="000000"/>
                <w:sz w:val="22"/>
                <w:szCs w:val="22"/>
              </w:rPr>
              <w:t>- DB file added to gitignore for version control. </w:t>
            </w:r>
          </w:p>
          <w:p w14:paraId="48139DEA" w14:textId="77777777" w:rsidR="00D335CE" w:rsidRDefault="00D335CE">
            <w:pPr>
              <w:pStyle w:val="affffff1"/>
              <w:spacing w:before="0" w:beforeAutospacing="0" w:after="0" w:afterAutospacing="0"/>
            </w:pPr>
            <w:r>
              <w:rPr>
                <w:rFonts w:ascii="Arial" w:hAnsi="Arial" w:cs="Arial"/>
                <w:color w:val="000000"/>
                <w:sz w:val="22"/>
                <w:szCs w:val="22"/>
              </w:rPr>
              <w:t>- Future coordination to continue post-merge for integrated development progress.</w:t>
            </w:r>
          </w:p>
        </w:tc>
      </w:tr>
      <w:tr w:rsidR="00D335CE" w:rsidRPr="00362686" w14:paraId="3FF4CB8E" w14:textId="77777777">
        <w:trPr>
          <w:trHeight w:val="885"/>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B8715B0" w14:textId="77777777" w:rsidR="00D335CE" w:rsidRDefault="00D335CE">
            <w:pPr>
              <w:pStyle w:val="affffff1"/>
              <w:spacing w:before="0" w:beforeAutospacing="0" w:after="0" w:afterAutospacing="0"/>
            </w:pPr>
            <w:r>
              <w:rPr>
                <w:rFonts w:ascii="Arial" w:hAnsi="Arial" w:cs="Arial"/>
                <w:color w:val="000000"/>
                <w:sz w:val="22"/>
                <w:szCs w:val="22"/>
              </w:rPr>
              <w:t>Key Decision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857DDB4" w14:textId="77777777" w:rsidR="00D335CE" w:rsidRDefault="00D335CE">
            <w:pPr>
              <w:pStyle w:val="affffff1"/>
              <w:spacing w:before="0" w:beforeAutospacing="0" w:after="0" w:afterAutospacing="0"/>
            </w:pPr>
            <w:r>
              <w:rPr>
                <w:rFonts w:ascii="Arial" w:hAnsi="Arial" w:cs="Arial"/>
                <w:color w:val="000000"/>
                <w:sz w:val="22"/>
                <w:szCs w:val="22"/>
              </w:rPr>
              <w:t>- Proceed with completing individual development parts and offer cross-support. </w:t>
            </w:r>
          </w:p>
          <w:p w14:paraId="7DE0F0EB" w14:textId="77777777" w:rsidR="00D335CE" w:rsidRDefault="00D335CE">
            <w:pPr>
              <w:pStyle w:val="affffff1"/>
              <w:spacing w:before="0" w:beforeAutospacing="0" w:after="0" w:afterAutospacing="0"/>
            </w:pPr>
            <w:r>
              <w:rPr>
                <w:rFonts w:ascii="Arial" w:hAnsi="Arial" w:cs="Arial"/>
                <w:color w:val="000000"/>
                <w:sz w:val="22"/>
                <w:szCs w:val="22"/>
              </w:rPr>
              <w:lastRenderedPageBreak/>
              <w:t>- Maintain up-to-date branch merges to ensure seamless collaboration. </w:t>
            </w:r>
          </w:p>
          <w:p w14:paraId="39875FDB" w14:textId="77777777" w:rsidR="00D335CE" w:rsidRDefault="00D335CE">
            <w:pPr>
              <w:pStyle w:val="affffff1"/>
              <w:spacing w:before="0" w:beforeAutospacing="0" w:after="0" w:afterAutospacing="0"/>
            </w:pPr>
            <w:r>
              <w:rPr>
                <w:rFonts w:ascii="Arial" w:hAnsi="Arial" w:cs="Arial"/>
                <w:color w:val="000000"/>
                <w:sz w:val="22"/>
                <w:szCs w:val="22"/>
              </w:rPr>
              <w:t>- Utilize existing security module resources effectively. </w:t>
            </w:r>
          </w:p>
          <w:p w14:paraId="19753166" w14:textId="77777777" w:rsidR="00D335CE" w:rsidRDefault="00D335CE">
            <w:pPr>
              <w:pStyle w:val="affffff1"/>
              <w:spacing w:before="0" w:beforeAutospacing="0" w:after="0" w:afterAutospacing="0"/>
            </w:pPr>
            <w:r>
              <w:rPr>
                <w:rFonts w:ascii="Arial" w:hAnsi="Arial" w:cs="Arial"/>
                <w:color w:val="000000"/>
                <w:sz w:val="22"/>
                <w:szCs w:val="22"/>
              </w:rPr>
              <w:t>- Track development status regularly with brief sync meetings.</w:t>
            </w:r>
          </w:p>
        </w:tc>
      </w:tr>
    </w:tbl>
    <w:p w14:paraId="2D31D496" w14:textId="77777777" w:rsidR="00D335CE" w:rsidRPr="00D335CE" w:rsidRDefault="00D335CE" w:rsidP="00D335CE">
      <w:pPr>
        <w:rPr>
          <w:lang w:val="en-US"/>
        </w:rPr>
      </w:pPr>
    </w:p>
    <w:p w14:paraId="6BB55BB3" w14:textId="77777777" w:rsidR="00D335CE" w:rsidRPr="00D335CE" w:rsidRDefault="00D335CE" w:rsidP="00D335CE">
      <w:pPr>
        <w:pStyle w:val="2"/>
        <w:rPr>
          <w:lang w:val="en-US"/>
        </w:rPr>
      </w:pPr>
      <w:r w:rsidRPr="00D335CE">
        <w:rPr>
          <w:b/>
          <w:bCs/>
          <w:color w:val="000000"/>
          <w:lang w:val="en-US"/>
        </w:rPr>
        <w:t>Directory Organization, Development Progress, and Testing Status</w:t>
      </w:r>
    </w:p>
    <w:tbl>
      <w:tblPr>
        <w:tblW w:w="0" w:type="auto"/>
        <w:tblCellMar>
          <w:top w:w="15" w:type="dxa"/>
          <w:left w:w="15" w:type="dxa"/>
          <w:bottom w:w="15" w:type="dxa"/>
          <w:right w:w="15" w:type="dxa"/>
        </w:tblCellMar>
        <w:tblLook w:val="04A0" w:firstRow="1" w:lastRow="0" w:firstColumn="1" w:lastColumn="0" w:noHBand="0" w:noVBand="1"/>
      </w:tblPr>
      <w:tblGrid>
        <w:gridCol w:w="1774"/>
        <w:gridCol w:w="7239"/>
      </w:tblGrid>
      <w:tr w:rsidR="00D335CE" w14:paraId="7C365641" w14:textId="77777777">
        <w:trPr>
          <w:trHeight w:val="540"/>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278BE0BC" w14:textId="77777777" w:rsidR="00D335CE" w:rsidRDefault="00D335CE">
            <w:pPr>
              <w:pStyle w:val="affffff1"/>
              <w:spacing w:before="0" w:beforeAutospacing="0" w:after="0" w:afterAutospacing="0"/>
            </w:pPr>
            <w:r>
              <w:rPr>
                <w:rFonts w:ascii="Arial" w:hAnsi="Arial" w:cs="Arial"/>
                <w:b/>
                <w:bCs/>
                <w:color w:val="000000"/>
                <w:sz w:val="22"/>
                <w:szCs w:val="22"/>
              </w:rPr>
              <w:t>Category</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3C3945C4" w14:textId="77777777" w:rsidR="00D335CE" w:rsidRDefault="00D335CE">
            <w:pPr>
              <w:pStyle w:val="affffff1"/>
              <w:spacing w:before="0" w:beforeAutospacing="0" w:after="0" w:afterAutospacing="0"/>
            </w:pPr>
            <w:r>
              <w:rPr>
                <w:rFonts w:ascii="Arial" w:hAnsi="Arial" w:cs="Arial"/>
                <w:b/>
                <w:bCs/>
                <w:color w:val="000000"/>
                <w:sz w:val="22"/>
                <w:szCs w:val="22"/>
              </w:rPr>
              <w:t>Details</w:t>
            </w:r>
          </w:p>
        </w:tc>
      </w:tr>
      <w:tr w:rsidR="00D335CE" w:rsidRPr="00362686" w14:paraId="51C036BC" w14:textId="77777777">
        <w:trPr>
          <w:trHeight w:val="6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B97E496" w14:textId="77777777" w:rsidR="00D335CE" w:rsidRDefault="00D335CE">
            <w:pPr>
              <w:pStyle w:val="affffff1"/>
              <w:spacing w:before="0" w:beforeAutospacing="0" w:after="0" w:afterAutospacing="0"/>
            </w:pPr>
            <w:r>
              <w:rPr>
                <w:rFonts w:ascii="Arial" w:hAnsi="Arial" w:cs="Arial"/>
                <w:color w:val="000000"/>
                <w:sz w:val="22"/>
                <w:szCs w:val="22"/>
              </w:rPr>
              <w:t>Date &amp; Tim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D293AC4" w14:textId="77777777" w:rsidR="00D335CE" w:rsidRDefault="00D335CE">
            <w:pPr>
              <w:pStyle w:val="affffff1"/>
              <w:spacing w:before="0" w:beforeAutospacing="0" w:after="0" w:afterAutospacing="0"/>
            </w:pPr>
            <w:r>
              <w:rPr>
                <w:rFonts w:ascii="Arial" w:hAnsi="Arial" w:cs="Arial"/>
                <w:color w:val="000000"/>
                <w:sz w:val="22"/>
                <w:szCs w:val="22"/>
              </w:rPr>
              <w:t>November 24, 2025 (Monday), 12:00 AM – 6:00 AM (6h)</w:t>
            </w:r>
          </w:p>
        </w:tc>
      </w:tr>
      <w:tr w:rsidR="00D335CE" w:rsidRPr="00362686" w14:paraId="09D763DE" w14:textId="77777777">
        <w:trPr>
          <w:trHeight w:val="54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600B9B7" w14:textId="77777777" w:rsidR="00D335CE" w:rsidRDefault="00D335CE">
            <w:pPr>
              <w:pStyle w:val="affffff1"/>
              <w:spacing w:before="0" w:beforeAutospacing="0" w:after="0" w:afterAutospacing="0"/>
            </w:pPr>
            <w:r>
              <w:rPr>
                <w:rFonts w:ascii="Arial" w:hAnsi="Arial" w:cs="Arial"/>
                <w:color w:val="000000"/>
                <w:sz w:val="22"/>
                <w:szCs w:val="22"/>
              </w:rPr>
              <w:t>Attende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4E17F23" w14:textId="77777777" w:rsidR="00D335CE" w:rsidRDefault="00D335CE">
            <w:pPr>
              <w:pStyle w:val="affffff1"/>
              <w:spacing w:before="0" w:beforeAutospacing="0" w:after="0" w:afterAutospacing="0"/>
            </w:pPr>
            <w:r>
              <w:rPr>
                <w:rFonts w:ascii="Arial" w:hAnsi="Arial" w:cs="Arial"/>
                <w:color w:val="000000"/>
                <w:sz w:val="22"/>
                <w:szCs w:val="22"/>
              </w:rPr>
              <w:t>Jien Lee, Jonghwa An, Minseok Jo </w:t>
            </w:r>
          </w:p>
        </w:tc>
      </w:tr>
      <w:tr w:rsidR="00D335CE" w:rsidRPr="00362686" w14:paraId="48994C5A" w14:textId="77777777">
        <w:trPr>
          <w:trHeight w:val="207"/>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71F02C2" w14:textId="77777777" w:rsidR="00D335CE" w:rsidRDefault="00D335CE">
            <w:pPr>
              <w:pStyle w:val="affffff1"/>
              <w:spacing w:before="0" w:beforeAutospacing="0" w:after="0" w:afterAutospacing="0"/>
            </w:pPr>
            <w:r>
              <w:rPr>
                <w:rFonts w:ascii="Arial" w:hAnsi="Arial" w:cs="Arial"/>
                <w:color w:val="000000"/>
                <w:sz w:val="22"/>
                <w:szCs w:val="22"/>
              </w:rPr>
              <w:t>Meeting Purpos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BB98E69" w14:textId="77777777" w:rsidR="00D335CE" w:rsidRDefault="00D335CE">
            <w:pPr>
              <w:pStyle w:val="affffff1"/>
              <w:spacing w:before="0" w:beforeAutospacing="0" w:after="0" w:afterAutospacing="0"/>
            </w:pPr>
            <w:r>
              <w:rPr>
                <w:rFonts w:ascii="Arial" w:hAnsi="Arial" w:cs="Arial"/>
                <w:color w:val="000000"/>
                <w:sz w:val="22"/>
                <w:szCs w:val="22"/>
              </w:rPr>
              <w:t>Discuss directory restructuring, individual weekend development progress, testing coverage, bug fixes, and task coordination</w:t>
            </w:r>
          </w:p>
        </w:tc>
      </w:tr>
      <w:tr w:rsidR="00D335CE" w:rsidRPr="00362686" w14:paraId="79408B25" w14:textId="77777777">
        <w:trPr>
          <w:trHeight w:val="4425"/>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C12FC6D" w14:textId="77777777" w:rsidR="00D335CE" w:rsidRDefault="00D335CE">
            <w:pPr>
              <w:pStyle w:val="affffff1"/>
              <w:spacing w:before="0" w:beforeAutospacing="0" w:after="0" w:afterAutospacing="0"/>
            </w:pPr>
            <w:r>
              <w:rPr>
                <w:rFonts w:ascii="Arial" w:hAnsi="Arial" w:cs="Arial"/>
                <w:color w:val="000000"/>
                <w:sz w:val="22"/>
                <w:szCs w:val="22"/>
              </w:rPr>
              <w:t>Discussion Summary</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F6AB25F" w14:textId="77777777" w:rsidR="00D335CE" w:rsidRDefault="00D335CE">
            <w:pPr>
              <w:pStyle w:val="affffff1"/>
              <w:spacing w:before="0" w:beforeAutospacing="0" w:after="0" w:afterAutospacing="0"/>
            </w:pPr>
            <w:r>
              <w:rPr>
                <w:rFonts w:ascii="Arial" w:hAnsi="Arial" w:cs="Arial"/>
                <w:color w:val="000000"/>
                <w:sz w:val="22"/>
                <w:szCs w:val="22"/>
              </w:rPr>
              <w:t>- Directory reorganized due to clutter; each member shared weekend development achievements.</w:t>
            </w:r>
          </w:p>
          <w:p w14:paraId="7B49B901" w14:textId="77777777" w:rsidR="00D335CE" w:rsidRDefault="00D335CE">
            <w:pPr>
              <w:pStyle w:val="affffff1"/>
              <w:spacing w:before="0" w:beforeAutospacing="0" w:after="0" w:afterAutospacing="0"/>
            </w:pPr>
            <w:r>
              <w:rPr>
                <w:rFonts w:ascii="Arial" w:hAnsi="Arial" w:cs="Arial"/>
                <w:color w:val="000000"/>
                <w:sz w:val="22"/>
                <w:szCs w:val="22"/>
              </w:rPr>
              <w:t> - Completed class diagrams, document review, and UI connections tested. </w:t>
            </w:r>
          </w:p>
          <w:p w14:paraId="564B5B0A" w14:textId="77777777" w:rsidR="00D335CE" w:rsidRDefault="00D335CE">
            <w:pPr>
              <w:pStyle w:val="affffff1"/>
              <w:spacing w:before="0" w:beforeAutospacing="0" w:after="0" w:afterAutospacing="0"/>
            </w:pPr>
            <w:r>
              <w:rPr>
                <w:rFonts w:ascii="Arial" w:hAnsi="Arial" w:cs="Arial"/>
                <w:color w:val="000000"/>
                <w:sz w:val="22"/>
                <w:szCs w:val="22"/>
              </w:rPr>
              <w:t>- Security folder contains detailed implementations and extensive tests. </w:t>
            </w:r>
          </w:p>
          <w:p w14:paraId="23F07C41" w14:textId="77777777" w:rsidR="00D335CE" w:rsidRDefault="00D335CE">
            <w:pPr>
              <w:pStyle w:val="affffff1"/>
              <w:spacing w:before="0" w:beforeAutospacing="0" w:after="0" w:afterAutospacing="0"/>
            </w:pPr>
            <w:r>
              <w:rPr>
                <w:rFonts w:ascii="Arial" w:hAnsi="Arial" w:cs="Arial"/>
                <w:color w:val="000000"/>
                <w:sz w:val="22"/>
                <w:szCs w:val="22"/>
              </w:rPr>
              <w:t>- Some code cleanups planned (removal of redundant code). </w:t>
            </w:r>
          </w:p>
          <w:p w14:paraId="5BDB997C" w14:textId="77777777" w:rsidR="00D335CE" w:rsidRDefault="00D335CE">
            <w:pPr>
              <w:pStyle w:val="affffff1"/>
              <w:spacing w:before="0" w:beforeAutospacing="0" w:after="0" w:afterAutospacing="0"/>
            </w:pPr>
            <w:r>
              <w:rPr>
                <w:rFonts w:ascii="Arial" w:hAnsi="Arial" w:cs="Arial"/>
                <w:color w:val="000000"/>
                <w:sz w:val="22"/>
                <w:szCs w:val="22"/>
              </w:rPr>
              <w:t>- Coverage tests passed with meaningful coverage percentages.</w:t>
            </w:r>
          </w:p>
          <w:p w14:paraId="129C1C04" w14:textId="77777777" w:rsidR="00D335CE" w:rsidRDefault="00D335CE">
            <w:pPr>
              <w:pStyle w:val="affffff1"/>
              <w:spacing w:before="0" w:beforeAutospacing="0" w:after="0" w:afterAutospacing="0"/>
            </w:pPr>
            <w:r>
              <w:rPr>
                <w:rFonts w:ascii="Arial" w:hAnsi="Arial" w:cs="Arial"/>
                <w:color w:val="000000"/>
                <w:sz w:val="22"/>
                <w:szCs w:val="22"/>
              </w:rPr>
              <w:t> - Multiple merges and pushes planned with sequential task handoffs.</w:t>
            </w:r>
          </w:p>
          <w:p w14:paraId="09EB837F" w14:textId="77777777" w:rsidR="00D335CE" w:rsidRDefault="00D335CE">
            <w:pPr>
              <w:pStyle w:val="affffff1"/>
              <w:spacing w:before="0" w:beforeAutospacing="0" w:after="0" w:afterAutospacing="0"/>
            </w:pPr>
            <w:r>
              <w:rPr>
                <w:rFonts w:ascii="Arial" w:hAnsi="Arial" w:cs="Arial"/>
                <w:color w:val="000000"/>
                <w:sz w:val="22"/>
                <w:szCs w:val="22"/>
              </w:rPr>
              <w:t> - Testing documents created and coverage documentation to be uploaded. </w:t>
            </w:r>
          </w:p>
          <w:p w14:paraId="2B2061E6" w14:textId="77777777" w:rsidR="00D335CE" w:rsidRDefault="00D335CE">
            <w:pPr>
              <w:pStyle w:val="affffff1"/>
              <w:spacing w:before="0" w:beforeAutospacing="0" w:after="0" w:afterAutospacing="0"/>
            </w:pPr>
            <w:r>
              <w:rPr>
                <w:rFonts w:ascii="Arial" w:hAnsi="Arial" w:cs="Arial"/>
                <w:color w:val="000000"/>
                <w:sz w:val="22"/>
                <w:szCs w:val="22"/>
              </w:rPr>
              <w:t>- Bug fixes include camera info retrieval and image load path corrections. - Decided to push sequentially with proper checks to avoid conflicts. </w:t>
            </w:r>
          </w:p>
          <w:p w14:paraId="14588854" w14:textId="77777777" w:rsidR="00D335CE" w:rsidRDefault="00D335CE">
            <w:pPr>
              <w:pStyle w:val="affffff1"/>
              <w:spacing w:before="0" w:beforeAutospacing="0" w:after="0" w:afterAutospacing="0"/>
            </w:pPr>
            <w:r>
              <w:rPr>
                <w:rFonts w:ascii="Arial" w:hAnsi="Arial" w:cs="Arial"/>
                <w:color w:val="000000"/>
                <w:sz w:val="22"/>
                <w:szCs w:val="22"/>
              </w:rPr>
              <w:t>- Discussed tool usage preferences and code review schedules. </w:t>
            </w:r>
          </w:p>
          <w:p w14:paraId="2372B4D7" w14:textId="77777777" w:rsidR="00D335CE" w:rsidRDefault="00D335CE">
            <w:pPr>
              <w:pStyle w:val="affffff1"/>
              <w:spacing w:before="0" w:beforeAutospacing="0" w:after="0" w:afterAutospacing="0"/>
            </w:pPr>
            <w:r>
              <w:rPr>
                <w:rFonts w:ascii="Arial" w:hAnsi="Arial" w:cs="Arial"/>
                <w:color w:val="000000"/>
                <w:sz w:val="22"/>
                <w:szCs w:val="22"/>
              </w:rPr>
              <w:t>- Planned upcoming meetings and progress updates, including a Saturday afternoon check-in.</w:t>
            </w:r>
          </w:p>
          <w:p w14:paraId="02906A09" w14:textId="77777777" w:rsidR="00D335CE" w:rsidRDefault="00D335CE">
            <w:pPr>
              <w:pStyle w:val="affffff1"/>
              <w:spacing w:before="0" w:beforeAutospacing="0" w:after="0" w:afterAutospacing="0"/>
            </w:pPr>
            <w:r>
              <w:rPr>
                <w:rFonts w:ascii="Arial" w:hAnsi="Arial" w:cs="Arial"/>
                <w:color w:val="000000"/>
                <w:sz w:val="22"/>
                <w:szCs w:val="22"/>
              </w:rPr>
              <w:t>- General discussions on project documents, AI-assisted testing code generation, and resource management.</w:t>
            </w:r>
          </w:p>
        </w:tc>
      </w:tr>
      <w:tr w:rsidR="00D335CE" w:rsidRPr="00362686" w14:paraId="6D0BABB1" w14:textId="77777777">
        <w:trPr>
          <w:trHeight w:val="1551"/>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C270D45" w14:textId="77777777" w:rsidR="00D335CE" w:rsidRDefault="00D335CE">
            <w:pPr>
              <w:pStyle w:val="affffff1"/>
              <w:spacing w:before="0" w:beforeAutospacing="0" w:after="0" w:afterAutospacing="0"/>
            </w:pPr>
            <w:r>
              <w:rPr>
                <w:rFonts w:ascii="Arial" w:hAnsi="Arial" w:cs="Arial"/>
                <w:color w:val="000000"/>
                <w:sz w:val="22"/>
                <w:szCs w:val="22"/>
              </w:rPr>
              <w:lastRenderedPageBreak/>
              <w:t>Key Decision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134E02A" w14:textId="77777777" w:rsidR="00D335CE" w:rsidRDefault="00D335CE">
            <w:pPr>
              <w:pStyle w:val="affffff1"/>
              <w:spacing w:before="0" w:beforeAutospacing="0" w:after="0" w:afterAutospacing="0"/>
            </w:pPr>
            <w:r>
              <w:rPr>
                <w:rFonts w:ascii="Arial" w:hAnsi="Arial" w:cs="Arial"/>
                <w:color w:val="000000"/>
                <w:sz w:val="22"/>
                <w:szCs w:val="22"/>
              </w:rPr>
              <w:t>- Maintain restructured directory for clarity. </w:t>
            </w:r>
          </w:p>
          <w:p w14:paraId="24888BC4" w14:textId="77777777" w:rsidR="00D335CE" w:rsidRDefault="00D335CE">
            <w:pPr>
              <w:pStyle w:val="affffff1"/>
              <w:spacing w:before="0" w:beforeAutospacing="0" w:after="0" w:afterAutospacing="0"/>
            </w:pPr>
            <w:r>
              <w:rPr>
                <w:rFonts w:ascii="Arial" w:hAnsi="Arial" w:cs="Arial"/>
                <w:color w:val="000000"/>
                <w:sz w:val="22"/>
                <w:szCs w:val="22"/>
              </w:rPr>
              <w:t>- Prioritize completing and merging individual development tasks. </w:t>
            </w:r>
          </w:p>
          <w:p w14:paraId="2566B63F" w14:textId="77777777" w:rsidR="00D335CE" w:rsidRDefault="00D335CE">
            <w:pPr>
              <w:pStyle w:val="affffff1"/>
              <w:spacing w:before="0" w:beforeAutospacing="0" w:after="0" w:afterAutospacing="0"/>
            </w:pPr>
            <w:r>
              <w:rPr>
                <w:rFonts w:ascii="Arial" w:hAnsi="Arial" w:cs="Arial"/>
                <w:color w:val="000000"/>
                <w:sz w:val="22"/>
                <w:szCs w:val="22"/>
              </w:rPr>
              <w:t>- Upload test coverage documentation. </w:t>
            </w:r>
          </w:p>
          <w:p w14:paraId="706A52C5" w14:textId="77777777" w:rsidR="00D335CE" w:rsidRDefault="00D335CE">
            <w:pPr>
              <w:pStyle w:val="affffff1"/>
              <w:spacing w:before="0" w:beforeAutospacing="0" w:after="0" w:afterAutospacing="0"/>
            </w:pPr>
            <w:r>
              <w:rPr>
                <w:rFonts w:ascii="Arial" w:hAnsi="Arial" w:cs="Arial"/>
                <w:color w:val="000000"/>
                <w:sz w:val="22"/>
                <w:szCs w:val="22"/>
              </w:rPr>
              <w:t>- Perform detailed bug fix verification before pushing. </w:t>
            </w:r>
          </w:p>
          <w:p w14:paraId="39F63F23" w14:textId="77777777" w:rsidR="00D335CE" w:rsidRDefault="00D335CE">
            <w:pPr>
              <w:pStyle w:val="affffff1"/>
              <w:spacing w:before="0" w:beforeAutospacing="0" w:after="0" w:afterAutospacing="0"/>
            </w:pPr>
            <w:r>
              <w:rPr>
                <w:rFonts w:ascii="Arial" w:hAnsi="Arial" w:cs="Arial"/>
                <w:color w:val="000000"/>
                <w:sz w:val="22"/>
                <w:szCs w:val="22"/>
              </w:rPr>
              <w:t>- Keep regular progress meetings and code reviews scheduled. </w:t>
            </w:r>
          </w:p>
          <w:p w14:paraId="36E0E706" w14:textId="77777777" w:rsidR="00D335CE" w:rsidRDefault="00D335CE">
            <w:pPr>
              <w:pStyle w:val="affffff1"/>
              <w:spacing w:before="0" w:beforeAutospacing="0" w:after="0" w:afterAutospacing="0"/>
            </w:pPr>
            <w:r>
              <w:rPr>
                <w:rFonts w:ascii="Arial" w:hAnsi="Arial" w:cs="Arial"/>
                <w:color w:val="000000"/>
                <w:sz w:val="22"/>
                <w:szCs w:val="22"/>
              </w:rPr>
              <w:t>- Assign team roles flexibly with collaborative problem solving.</w:t>
            </w:r>
          </w:p>
        </w:tc>
      </w:tr>
      <w:tr w:rsidR="00D335CE" w:rsidRPr="00362686" w14:paraId="63D42C77" w14:textId="77777777">
        <w:trPr>
          <w:trHeight w:val="417"/>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3C68F52" w14:textId="77777777" w:rsidR="00D335CE" w:rsidRDefault="00D335CE">
            <w:pPr>
              <w:pStyle w:val="affffff1"/>
              <w:spacing w:before="0" w:beforeAutospacing="0" w:after="0" w:afterAutospacing="0"/>
            </w:pPr>
            <w:r>
              <w:rPr>
                <w:rFonts w:ascii="Arial" w:hAnsi="Arial" w:cs="Arial"/>
                <w:color w:val="000000"/>
                <w:sz w:val="22"/>
                <w:szCs w:val="22"/>
              </w:rPr>
              <w:t>Next Step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3753DE5" w14:textId="77777777" w:rsidR="00D335CE" w:rsidRDefault="00D335CE">
            <w:pPr>
              <w:pStyle w:val="affffff1"/>
              <w:spacing w:before="0" w:beforeAutospacing="0" w:after="0" w:afterAutospacing="0"/>
            </w:pPr>
            <w:r>
              <w:rPr>
                <w:rFonts w:ascii="Arial" w:hAnsi="Arial" w:cs="Arial"/>
                <w:color w:val="000000"/>
                <w:sz w:val="22"/>
                <w:szCs w:val="22"/>
              </w:rPr>
              <w:t>Finalize pending fixes, continue documentation, integrate code with proper testing, and participate in upcoming scheduled meetings.</w:t>
            </w:r>
          </w:p>
        </w:tc>
      </w:tr>
    </w:tbl>
    <w:p w14:paraId="5DBACCDC" w14:textId="77777777" w:rsidR="00D335CE" w:rsidRPr="00D335CE" w:rsidRDefault="00D335CE" w:rsidP="00D335CE">
      <w:pPr>
        <w:pStyle w:val="2"/>
        <w:rPr>
          <w:lang w:val="en-US"/>
        </w:rPr>
      </w:pPr>
      <w:r w:rsidRPr="00D335CE">
        <w:rPr>
          <w:b/>
          <w:bCs/>
          <w:color w:val="000000"/>
          <w:lang w:val="en-US"/>
        </w:rPr>
        <w:t>Test Coverage, Documentation, and SRS Alignment</w:t>
      </w:r>
    </w:p>
    <w:p w14:paraId="625208E2" w14:textId="77777777" w:rsidR="00D335CE" w:rsidRPr="00D335CE" w:rsidRDefault="00D335CE" w:rsidP="00D335CE">
      <w:pPr>
        <w:rPr>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369"/>
        <w:gridCol w:w="7644"/>
      </w:tblGrid>
      <w:tr w:rsidR="00D335CE" w14:paraId="0929A1D1" w14:textId="77777777">
        <w:trPr>
          <w:trHeight w:val="540"/>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002BB4B3" w14:textId="77777777" w:rsidR="00D335CE" w:rsidRDefault="00D335CE">
            <w:pPr>
              <w:pStyle w:val="affffff1"/>
              <w:spacing w:before="0" w:beforeAutospacing="0" w:after="0" w:afterAutospacing="0"/>
            </w:pPr>
            <w:r>
              <w:rPr>
                <w:rFonts w:ascii="Arial" w:hAnsi="Arial" w:cs="Arial"/>
                <w:b/>
                <w:bCs/>
                <w:color w:val="000000"/>
                <w:sz w:val="22"/>
                <w:szCs w:val="22"/>
              </w:rPr>
              <w:t>Category</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27BFEE67" w14:textId="77777777" w:rsidR="00D335CE" w:rsidRDefault="00D335CE">
            <w:pPr>
              <w:pStyle w:val="affffff1"/>
              <w:spacing w:before="0" w:beforeAutospacing="0" w:after="0" w:afterAutospacing="0"/>
            </w:pPr>
            <w:r>
              <w:rPr>
                <w:rFonts w:ascii="Arial" w:hAnsi="Arial" w:cs="Arial"/>
                <w:b/>
                <w:bCs/>
                <w:color w:val="000000"/>
                <w:sz w:val="22"/>
                <w:szCs w:val="22"/>
              </w:rPr>
              <w:t>Details</w:t>
            </w:r>
          </w:p>
        </w:tc>
      </w:tr>
      <w:tr w:rsidR="00D335CE" w14:paraId="0177D337"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D3179DD" w14:textId="77777777" w:rsidR="00D335CE" w:rsidRDefault="00D335CE">
            <w:pPr>
              <w:pStyle w:val="affffff1"/>
              <w:spacing w:before="0" w:beforeAutospacing="0" w:after="0" w:afterAutospacing="0"/>
            </w:pPr>
            <w:r>
              <w:rPr>
                <w:rFonts w:ascii="Arial" w:hAnsi="Arial" w:cs="Arial"/>
                <w:color w:val="000000"/>
                <w:sz w:val="22"/>
                <w:szCs w:val="22"/>
              </w:rPr>
              <w:t>Date &amp; Tim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0E1CC9D6" w14:textId="77777777" w:rsidR="00D335CE" w:rsidRDefault="00D335CE">
            <w:pPr>
              <w:pStyle w:val="affffff1"/>
              <w:spacing w:before="0" w:beforeAutospacing="0" w:after="0" w:afterAutospacing="0"/>
            </w:pPr>
            <w:r>
              <w:rPr>
                <w:rFonts w:ascii="Arial" w:hAnsi="Arial" w:cs="Arial"/>
                <w:color w:val="000000"/>
                <w:sz w:val="22"/>
                <w:szCs w:val="22"/>
              </w:rPr>
              <w:t>November 26, 2025 (Wednesday), 16:00 ~ 18:00 (2h)</w:t>
            </w:r>
          </w:p>
        </w:tc>
      </w:tr>
      <w:tr w:rsidR="00D335CE" w:rsidRPr="00362686" w14:paraId="4B6D92A4" w14:textId="77777777">
        <w:trPr>
          <w:trHeight w:val="54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CEE887E" w14:textId="77777777" w:rsidR="00D335CE" w:rsidRDefault="00D335CE">
            <w:pPr>
              <w:pStyle w:val="affffff1"/>
              <w:spacing w:before="0" w:beforeAutospacing="0" w:after="0" w:afterAutospacing="0"/>
            </w:pPr>
            <w:r>
              <w:rPr>
                <w:rFonts w:ascii="Arial" w:hAnsi="Arial" w:cs="Arial"/>
                <w:color w:val="000000"/>
                <w:sz w:val="22"/>
                <w:szCs w:val="22"/>
              </w:rPr>
              <w:t>Attende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5F74DBA" w14:textId="77777777" w:rsidR="00D335CE" w:rsidRDefault="00D335CE">
            <w:pPr>
              <w:pStyle w:val="affffff1"/>
              <w:spacing w:before="0" w:beforeAutospacing="0" w:after="0" w:afterAutospacing="0"/>
            </w:pPr>
            <w:r>
              <w:rPr>
                <w:rFonts w:ascii="Arial" w:hAnsi="Arial" w:cs="Arial"/>
                <w:color w:val="000000"/>
                <w:sz w:val="22"/>
                <w:szCs w:val="22"/>
              </w:rPr>
              <w:t>Jien Lee, Jonghwa An, Minseok Jo </w:t>
            </w:r>
          </w:p>
        </w:tc>
      </w:tr>
      <w:tr w:rsidR="00D335CE" w:rsidRPr="00362686" w14:paraId="04D9E9AF" w14:textId="77777777">
        <w:trPr>
          <w:trHeight w:val="615"/>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59F6EA7" w14:textId="77777777" w:rsidR="00D335CE" w:rsidRDefault="00D335CE">
            <w:pPr>
              <w:pStyle w:val="affffff1"/>
              <w:spacing w:before="0" w:beforeAutospacing="0" w:after="0" w:afterAutospacing="0"/>
            </w:pPr>
            <w:r>
              <w:rPr>
                <w:rFonts w:ascii="Arial" w:hAnsi="Arial" w:cs="Arial"/>
                <w:color w:val="000000"/>
                <w:sz w:val="22"/>
                <w:szCs w:val="22"/>
              </w:rPr>
              <w:t>Purpos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064C4AD" w14:textId="77777777" w:rsidR="00D335CE" w:rsidRDefault="00D335CE">
            <w:pPr>
              <w:pStyle w:val="affffff1"/>
              <w:spacing w:before="0" w:beforeAutospacing="0" w:after="0" w:afterAutospacing="0"/>
            </w:pPr>
            <w:r>
              <w:rPr>
                <w:rFonts w:ascii="Arial" w:hAnsi="Arial" w:cs="Arial"/>
                <w:color w:val="000000"/>
                <w:sz w:val="22"/>
                <w:szCs w:val="22"/>
              </w:rPr>
              <w:t>Review missing web interface tests, raise coverage to required threshold, align test/documentation with SRS/SDS, and coordinate remaining work.</w:t>
            </w:r>
          </w:p>
        </w:tc>
      </w:tr>
    </w:tbl>
    <w:p w14:paraId="36E680F8" w14:textId="77777777" w:rsidR="00D335CE" w:rsidRPr="00D335CE" w:rsidRDefault="00D335CE" w:rsidP="00D335CE">
      <w:pPr>
        <w:rPr>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582"/>
        <w:gridCol w:w="7431"/>
      </w:tblGrid>
      <w:tr w:rsidR="00D335CE" w14:paraId="1787CFA0" w14:textId="77777777">
        <w:trPr>
          <w:trHeight w:val="540"/>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43EE6BE2" w14:textId="77777777" w:rsidR="00D335CE" w:rsidRDefault="00D335CE">
            <w:pPr>
              <w:pStyle w:val="affffff1"/>
              <w:spacing w:before="0" w:beforeAutospacing="0" w:after="0" w:afterAutospacing="0"/>
            </w:pPr>
            <w:r>
              <w:rPr>
                <w:rFonts w:ascii="Arial" w:hAnsi="Arial" w:cs="Arial"/>
                <w:b/>
                <w:bCs/>
                <w:color w:val="000000"/>
                <w:sz w:val="22"/>
                <w:szCs w:val="22"/>
              </w:rPr>
              <w:t>Category</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2CAD8303" w14:textId="77777777" w:rsidR="00D335CE" w:rsidRDefault="00D335CE">
            <w:pPr>
              <w:pStyle w:val="affffff1"/>
              <w:spacing w:before="0" w:beforeAutospacing="0" w:after="0" w:afterAutospacing="0"/>
            </w:pPr>
            <w:r>
              <w:rPr>
                <w:rFonts w:ascii="Arial" w:hAnsi="Arial" w:cs="Arial"/>
                <w:b/>
                <w:bCs/>
                <w:color w:val="000000"/>
                <w:sz w:val="22"/>
                <w:szCs w:val="22"/>
              </w:rPr>
              <w:t>Details</w:t>
            </w:r>
          </w:p>
        </w:tc>
      </w:tr>
      <w:tr w:rsidR="00D335CE" w:rsidRPr="00362686" w14:paraId="78AF78C9" w14:textId="77777777">
        <w:trPr>
          <w:trHeight w:val="6466"/>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034F62E" w14:textId="77777777" w:rsidR="00D335CE" w:rsidRDefault="00D335CE">
            <w:pPr>
              <w:pStyle w:val="affffff1"/>
              <w:spacing w:before="0" w:beforeAutospacing="0" w:after="0" w:afterAutospacing="0"/>
            </w:pPr>
            <w:r>
              <w:rPr>
                <w:rFonts w:ascii="Arial" w:hAnsi="Arial" w:cs="Arial"/>
                <w:color w:val="000000"/>
                <w:sz w:val="22"/>
                <w:szCs w:val="22"/>
              </w:rPr>
              <w:lastRenderedPageBreak/>
              <w:t>Discussion Summary</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AD52060" w14:textId="77777777" w:rsidR="00D335CE" w:rsidRDefault="00D335CE">
            <w:pPr>
              <w:pStyle w:val="affffff1"/>
              <w:spacing w:before="0" w:beforeAutospacing="0" w:after="0" w:afterAutospacing="0"/>
            </w:pPr>
            <w:r>
              <w:rPr>
                <w:rFonts w:ascii="Arial" w:hAnsi="Arial" w:cs="Arial"/>
                <w:color w:val="000000"/>
                <w:sz w:val="22"/>
                <w:szCs w:val="22"/>
              </w:rPr>
              <w:t>- Identified missing test code for the web interface and added new tests; initial push was blocked by low coverage, so more tests were written to meet the coverage gate. </w:t>
            </w:r>
          </w:p>
          <w:p w14:paraId="7D47B84C" w14:textId="77777777" w:rsidR="00D335CE" w:rsidRDefault="00D335CE">
            <w:pPr>
              <w:pStyle w:val="affffff1"/>
              <w:spacing w:before="0" w:beforeAutospacing="0" w:after="0" w:afterAutospacing="0"/>
            </w:pPr>
            <w:r>
              <w:rPr>
                <w:rFonts w:ascii="Arial" w:hAnsi="Arial" w:cs="Arial"/>
                <w:color w:val="000000"/>
                <w:sz w:val="22"/>
                <w:szCs w:val="22"/>
              </w:rPr>
              <w:t>- Current tests number around 400 cases, with many UI-level and function-level unit tests, especially for configuration and control functions. </w:t>
            </w:r>
          </w:p>
          <w:p w14:paraId="43762901" w14:textId="77777777" w:rsidR="00D335CE" w:rsidRDefault="00D335CE">
            <w:pPr>
              <w:pStyle w:val="affffff1"/>
              <w:spacing w:before="0" w:beforeAutospacing="0" w:after="0" w:afterAutospacing="0"/>
            </w:pPr>
            <w:r>
              <w:rPr>
                <w:rFonts w:ascii="Arial" w:hAnsi="Arial" w:cs="Arial"/>
                <w:color w:val="000000"/>
                <w:sz w:val="22"/>
                <w:szCs w:val="22"/>
              </w:rPr>
              <w:t>- Some modules inherently show lower coverage (e.g., pure state/enum holders), but overall coverage is considered reasonable (around or above ~70% in most core areas). </w:t>
            </w:r>
          </w:p>
          <w:p w14:paraId="270FECB2" w14:textId="77777777" w:rsidR="00D335CE" w:rsidRDefault="00D335CE">
            <w:pPr>
              <w:pStyle w:val="affffff1"/>
              <w:spacing w:before="0" w:beforeAutospacing="0" w:after="0" w:afterAutospacing="0"/>
            </w:pPr>
            <w:r>
              <w:rPr>
                <w:rFonts w:ascii="Arial" w:hAnsi="Arial" w:cs="Arial"/>
                <w:color w:val="000000"/>
                <w:sz w:val="22"/>
                <w:szCs w:val="22"/>
              </w:rPr>
              <w:t>- Unit test documentation is large (dozens of pages for some parts) due to detailed per-test-case descriptions. </w:t>
            </w:r>
          </w:p>
          <w:p w14:paraId="28F840A2" w14:textId="77777777" w:rsidR="00D335CE" w:rsidRDefault="00D335CE">
            <w:pPr>
              <w:pStyle w:val="affffff1"/>
              <w:spacing w:before="0" w:beforeAutospacing="0" w:after="0" w:afterAutospacing="0"/>
            </w:pPr>
            <w:r>
              <w:rPr>
                <w:rFonts w:ascii="Arial" w:hAnsi="Arial" w:cs="Arial"/>
                <w:color w:val="000000"/>
                <w:sz w:val="22"/>
                <w:szCs w:val="22"/>
              </w:rPr>
              <w:t>- Integration and system test documents are being written based on implemented feature groups; length depends on the number of combined scenarios each member implemented. </w:t>
            </w:r>
          </w:p>
          <w:p w14:paraId="56D443C4" w14:textId="77777777" w:rsidR="00D335CE" w:rsidRDefault="00D335CE">
            <w:pPr>
              <w:pStyle w:val="affffff1"/>
              <w:spacing w:before="0" w:beforeAutospacing="0" w:after="0" w:afterAutospacing="0"/>
            </w:pPr>
            <w:r>
              <w:rPr>
                <w:rFonts w:ascii="Arial" w:hAnsi="Arial" w:cs="Arial"/>
                <w:color w:val="000000"/>
                <w:sz w:val="22"/>
                <w:szCs w:val="22"/>
              </w:rPr>
              <w:t>- Clarified that much of the detailed test code and documentation was generated with AI assistance but manually reviewed and adjusted. </w:t>
            </w:r>
          </w:p>
          <w:p w14:paraId="2838A9E5" w14:textId="77777777" w:rsidR="00D335CE" w:rsidRDefault="00D335CE">
            <w:pPr>
              <w:pStyle w:val="affffff1"/>
              <w:spacing w:before="0" w:beforeAutospacing="0" w:after="0" w:afterAutospacing="0"/>
            </w:pPr>
            <w:r>
              <w:rPr>
                <w:rFonts w:ascii="Arial" w:hAnsi="Arial" w:cs="Arial"/>
                <w:color w:val="000000"/>
                <w:sz w:val="22"/>
                <w:szCs w:val="22"/>
              </w:rPr>
              <w:t>- Reconfirmed Git strategy: work in personal branches, run full test suites locally, then merge into main only after verification to avoid broken pushes under coverage checks. </w:t>
            </w:r>
          </w:p>
          <w:p w14:paraId="20DA7B0E" w14:textId="77777777" w:rsidR="00D335CE" w:rsidRDefault="00D335CE">
            <w:pPr>
              <w:pStyle w:val="affffff1"/>
              <w:spacing w:before="0" w:beforeAutospacing="0" w:after="0" w:afterAutospacing="0"/>
            </w:pPr>
            <w:r>
              <w:rPr>
                <w:rFonts w:ascii="Arial" w:hAnsi="Arial" w:cs="Arial"/>
                <w:color w:val="000000"/>
                <w:sz w:val="22"/>
                <w:szCs w:val="22"/>
              </w:rPr>
              <w:t>- Discussed inconsistencies between SRS/SDS and the given GUI prototype (e.g., safety zone handling, control panel capabilities) and noted that the team is prioritizing the provided prototype while recording assumptions in documentation.</w:t>
            </w:r>
          </w:p>
        </w:tc>
      </w:tr>
      <w:tr w:rsidR="00D335CE" w:rsidRPr="00362686" w14:paraId="7D3A27DE" w14:textId="77777777">
        <w:trPr>
          <w:trHeight w:val="1845"/>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EB9B9C4" w14:textId="77777777" w:rsidR="00D335CE" w:rsidRDefault="00D335CE">
            <w:pPr>
              <w:pStyle w:val="affffff1"/>
              <w:spacing w:before="0" w:beforeAutospacing="0" w:after="0" w:afterAutospacing="0"/>
            </w:pPr>
            <w:r>
              <w:rPr>
                <w:rFonts w:ascii="Arial" w:hAnsi="Arial" w:cs="Arial"/>
                <w:color w:val="000000"/>
                <w:sz w:val="22"/>
                <w:szCs w:val="22"/>
              </w:rPr>
              <w:t>Decisions Mad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618930F" w14:textId="77777777" w:rsidR="00D335CE" w:rsidRDefault="00D335CE">
            <w:pPr>
              <w:pStyle w:val="affffff1"/>
              <w:spacing w:before="0" w:beforeAutospacing="0" w:after="0" w:afterAutospacing="0"/>
            </w:pPr>
            <w:r>
              <w:rPr>
                <w:rFonts w:ascii="Arial" w:hAnsi="Arial" w:cs="Arial"/>
                <w:color w:val="000000"/>
                <w:sz w:val="22"/>
                <w:szCs w:val="22"/>
              </w:rPr>
              <w:t>- Keep the current directory and test structure and continue to rely on coverage reports as a quality bar. </w:t>
            </w:r>
          </w:p>
          <w:p w14:paraId="67CE6DDB" w14:textId="77777777" w:rsidR="00D335CE" w:rsidRDefault="00D335CE">
            <w:pPr>
              <w:pStyle w:val="affffff1"/>
              <w:spacing w:before="0" w:beforeAutospacing="0" w:after="0" w:afterAutospacing="0"/>
            </w:pPr>
            <w:r>
              <w:rPr>
                <w:rFonts w:ascii="Arial" w:hAnsi="Arial" w:cs="Arial"/>
                <w:color w:val="000000"/>
                <w:sz w:val="22"/>
                <w:szCs w:val="22"/>
              </w:rPr>
              <w:t>- Complete unit, integration, and system test documents this week, using existing templates and AI only as a helper, not a source of record. - When SRS/SDS and GUI conflict, follow the shipped prototype and clearly state assumptions and rationale in the documents. </w:t>
            </w:r>
          </w:p>
          <w:p w14:paraId="7559485E" w14:textId="77777777" w:rsidR="00D335CE" w:rsidRDefault="00D335CE">
            <w:pPr>
              <w:pStyle w:val="affffff1"/>
              <w:spacing w:before="0" w:beforeAutospacing="0" w:after="0" w:afterAutospacing="0"/>
            </w:pPr>
            <w:r>
              <w:rPr>
                <w:rFonts w:ascii="Arial" w:hAnsi="Arial" w:cs="Arial"/>
                <w:color w:val="000000"/>
                <w:sz w:val="22"/>
                <w:szCs w:val="22"/>
              </w:rPr>
              <w:t>- Maintain the coverage gate on CI to prevent low-tested code from being merged into main.</w:t>
            </w:r>
          </w:p>
        </w:tc>
      </w:tr>
    </w:tbl>
    <w:p w14:paraId="502557A4" w14:textId="77777777" w:rsidR="00891722" w:rsidRPr="00891722" w:rsidRDefault="00891722" w:rsidP="00891722">
      <w:pPr>
        <w:spacing w:before="240" w:after="240"/>
        <w:rPr>
          <w:b/>
          <w:bCs/>
          <w:lang w:val="en-US"/>
        </w:rPr>
      </w:pPr>
      <w:r w:rsidRPr="00891722">
        <w:rPr>
          <w:lang w:val="en-US"/>
        </w:rPr>
        <w:t>Web UI/SDS Alignment &amp; Final Tasks</w:t>
      </w:r>
    </w:p>
    <w:p w14:paraId="439FFFE0" w14:textId="77777777" w:rsidR="00891722" w:rsidRPr="00891722" w:rsidRDefault="00891722" w:rsidP="00891722">
      <w:pPr>
        <w:spacing w:before="240" w:after="240"/>
        <w:rPr>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524"/>
        <w:gridCol w:w="5962"/>
      </w:tblGrid>
      <w:tr w:rsidR="00891722" w:rsidRPr="00891722" w14:paraId="2B1646A7" w14:textId="77777777">
        <w:trPr>
          <w:trHeight w:val="540"/>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6C281149" w14:textId="77777777" w:rsidR="00891722" w:rsidRPr="00891722" w:rsidRDefault="00891722" w:rsidP="00891722">
            <w:pPr>
              <w:spacing w:before="240" w:after="240"/>
              <w:rPr>
                <w:lang w:val="en-US"/>
              </w:rPr>
            </w:pPr>
            <w:r w:rsidRPr="00891722">
              <w:rPr>
                <w:b/>
                <w:bCs/>
                <w:lang w:val="en-US"/>
              </w:rPr>
              <w:t>Category</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582C0059" w14:textId="77777777" w:rsidR="00891722" w:rsidRPr="00891722" w:rsidRDefault="00891722" w:rsidP="00891722">
            <w:pPr>
              <w:spacing w:before="240" w:after="240"/>
              <w:rPr>
                <w:lang w:val="en-US"/>
              </w:rPr>
            </w:pPr>
            <w:r w:rsidRPr="00891722">
              <w:rPr>
                <w:b/>
                <w:bCs/>
                <w:lang w:val="en-US"/>
              </w:rPr>
              <w:t>Details</w:t>
            </w:r>
          </w:p>
        </w:tc>
      </w:tr>
      <w:tr w:rsidR="00891722" w:rsidRPr="00362686" w14:paraId="24F0894B" w14:textId="77777777">
        <w:trPr>
          <w:trHeight w:val="267"/>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0A132DD" w14:textId="77777777" w:rsidR="00891722" w:rsidRPr="00891722" w:rsidRDefault="00891722" w:rsidP="00891722">
            <w:pPr>
              <w:spacing w:before="240" w:after="240"/>
              <w:rPr>
                <w:lang w:val="en-US"/>
              </w:rPr>
            </w:pPr>
            <w:r w:rsidRPr="00891722">
              <w:rPr>
                <w:lang w:val="en-US"/>
              </w:rPr>
              <w:t>Date &amp; Tim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328F29F" w14:textId="77777777" w:rsidR="00891722" w:rsidRPr="00891722" w:rsidRDefault="00891722" w:rsidP="00891722">
            <w:pPr>
              <w:spacing w:before="240" w:after="240"/>
              <w:rPr>
                <w:lang w:val="en-US"/>
              </w:rPr>
            </w:pPr>
            <w:r w:rsidRPr="00891722">
              <w:rPr>
                <w:lang w:val="en-US"/>
              </w:rPr>
              <w:t>December 1, 2025 (Mon), 12AM - 9AM (9h)</w:t>
            </w:r>
          </w:p>
        </w:tc>
      </w:tr>
      <w:tr w:rsidR="00891722" w:rsidRPr="00362686" w14:paraId="3B4EAAE1" w14:textId="77777777">
        <w:trPr>
          <w:trHeight w:val="54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ACFB952" w14:textId="77777777" w:rsidR="00891722" w:rsidRPr="00891722" w:rsidRDefault="00891722" w:rsidP="00891722">
            <w:pPr>
              <w:spacing w:before="240" w:after="240"/>
              <w:rPr>
                <w:lang w:val="en-US"/>
              </w:rPr>
            </w:pPr>
            <w:r w:rsidRPr="00891722">
              <w:rPr>
                <w:lang w:val="en-US"/>
              </w:rPr>
              <w:lastRenderedPageBreak/>
              <w:t>Attende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E0545AC" w14:textId="77777777" w:rsidR="00891722" w:rsidRPr="00891722" w:rsidRDefault="00891722" w:rsidP="00891722">
            <w:pPr>
              <w:spacing w:before="240" w:after="240"/>
              <w:rPr>
                <w:lang w:val="en-US"/>
              </w:rPr>
            </w:pPr>
            <w:r w:rsidRPr="00891722">
              <w:rPr>
                <w:lang w:val="en-US"/>
              </w:rPr>
              <w:t>Jien Lee, Jonghwa An, Minseok Jo </w:t>
            </w:r>
          </w:p>
        </w:tc>
      </w:tr>
      <w:tr w:rsidR="00891722" w:rsidRPr="00362686" w14:paraId="567E98E4" w14:textId="77777777">
        <w:trPr>
          <w:trHeight w:val="1095"/>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3FE59F2" w14:textId="77777777" w:rsidR="00891722" w:rsidRPr="00891722" w:rsidRDefault="00891722" w:rsidP="00891722">
            <w:pPr>
              <w:spacing w:before="240" w:after="240"/>
              <w:rPr>
                <w:lang w:val="en-US"/>
              </w:rPr>
            </w:pPr>
            <w:r w:rsidRPr="00891722">
              <w:rPr>
                <w:lang w:val="en-US"/>
              </w:rPr>
              <w:t>Purpos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FCD7B71" w14:textId="77777777" w:rsidR="00891722" w:rsidRPr="00891722" w:rsidRDefault="00891722" w:rsidP="00891722">
            <w:pPr>
              <w:spacing w:before="240" w:after="240"/>
              <w:rPr>
                <w:lang w:val="en-US"/>
              </w:rPr>
            </w:pPr>
            <w:r w:rsidRPr="00891722">
              <w:rPr>
                <w:lang w:val="en-US"/>
              </w:rPr>
              <w:t>- Verify web pages vs SDS requirements </w:t>
            </w:r>
          </w:p>
          <w:p w14:paraId="690598C8" w14:textId="77777777" w:rsidR="00891722" w:rsidRPr="00891722" w:rsidRDefault="00891722" w:rsidP="00891722">
            <w:pPr>
              <w:spacing w:before="240" w:after="240"/>
              <w:rPr>
                <w:lang w:val="en-US"/>
              </w:rPr>
            </w:pPr>
            <w:r w:rsidRPr="00891722">
              <w:rPr>
                <w:lang w:val="en-US"/>
              </w:rPr>
              <w:t>- Clarify panic alarm/monitoring behavior from SRS/SDS </w:t>
            </w:r>
          </w:p>
          <w:p w14:paraId="16C31EBB" w14:textId="77777777" w:rsidR="00891722" w:rsidRPr="00891722" w:rsidRDefault="00891722" w:rsidP="00891722">
            <w:pPr>
              <w:spacing w:before="240" w:after="240"/>
              <w:rPr>
                <w:lang w:val="en-US"/>
              </w:rPr>
            </w:pPr>
            <w:r w:rsidRPr="00891722">
              <w:rPr>
                <w:lang w:val="en-US"/>
              </w:rPr>
              <w:t>- Plan code fixes, doc merging, final submission</w:t>
            </w:r>
          </w:p>
        </w:tc>
      </w:tr>
    </w:tbl>
    <w:p w14:paraId="51BC3C11" w14:textId="77777777" w:rsidR="00891722" w:rsidRPr="00891722" w:rsidRDefault="00891722" w:rsidP="00891722">
      <w:pPr>
        <w:spacing w:before="240" w:after="240"/>
        <w:rPr>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2033"/>
        <w:gridCol w:w="6980"/>
      </w:tblGrid>
      <w:tr w:rsidR="00891722" w:rsidRPr="00891722" w14:paraId="68CE8151" w14:textId="77777777">
        <w:trPr>
          <w:trHeight w:val="207"/>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3D593ED4" w14:textId="77777777" w:rsidR="00891722" w:rsidRPr="00891722" w:rsidRDefault="00891722" w:rsidP="00891722">
            <w:pPr>
              <w:spacing w:before="240" w:after="240"/>
              <w:rPr>
                <w:lang w:val="en-US"/>
              </w:rPr>
            </w:pPr>
            <w:r w:rsidRPr="00891722">
              <w:rPr>
                <w:b/>
                <w:bCs/>
                <w:lang w:val="en-US"/>
              </w:rPr>
              <w:t>Progress Summary</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23CC1F03" w14:textId="77777777" w:rsidR="00891722" w:rsidRPr="00891722" w:rsidRDefault="00891722" w:rsidP="00891722">
            <w:pPr>
              <w:spacing w:before="240" w:after="240"/>
              <w:rPr>
                <w:lang w:val="en-US"/>
              </w:rPr>
            </w:pPr>
          </w:p>
        </w:tc>
      </w:tr>
      <w:tr w:rsidR="00891722" w:rsidRPr="00362686" w14:paraId="08B0E3B6" w14:textId="77777777">
        <w:trPr>
          <w:trHeight w:val="732"/>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543E85A" w14:textId="77777777" w:rsidR="00891722" w:rsidRPr="00891722" w:rsidRDefault="00891722" w:rsidP="00891722">
            <w:pPr>
              <w:spacing w:before="240" w:after="240"/>
              <w:rPr>
                <w:lang w:val="en-US"/>
              </w:rPr>
            </w:pPr>
            <w:r w:rsidRPr="00891722">
              <w:rPr>
                <w:lang w:val="en-US"/>
              </w:rPr>
              <w:t>Docs/Templat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9359C10" w14:textId="77777777" w:rsidR="00891722" w:rsidRPr="00891722" w:rsidRDefault="00891722" w:rsidP="00891722">
            <w:pPr>
              <w:spacing w:before="240" w:after="240"/>
              <w:rPr>
                <w:lang w:val="en-US"/>
              </w:rPr>
            </w:pPr>
            <w:r w:rsidRPr="00891722">
              <w:rPr>
                <w:lang w:val="en-US"/>
              </w:rPr>
              <w:t>Created MD files/checklists; unified format to match Minseok's PDF template</w:t>
            </w:r>
          </w:p>
        </w:tc>
      </w:tr>
      <w:tr w:rsidR="00891722" w:rsidRPr="00362686" w14:paraId="6AC8185E" w14:textId="77777777">
        <w:trPr>
          <w:trHeight w:val="81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051C850D" w14:textId="77777777" w:rsidR="00891722" w:rsidRPr="00891722" w:rsidRDefault="00891722" w:rsidP="00891722">
            <w:pPr>
              <w:spacing w:before="240" w:after="240"/>
              <w:rPr>
                <w:lang w:val="en-US"/>
              </w:rPr>
            </w:pPr>
            <w:r w:rsidRPr="00891722">
              <w:rPr>
                <w:lang w:val="en-US"/>
              </w:rPr>
              <w:t>Impl/UI/Manua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2290596" w14:textId="77777777" w:rsidR="00891722" w:rsidRPr="00891722" w:rsidRDefault="00891722" w:rsidP="00891722">
            <w:pPr>
              <w:spacing w:before="240" w:after="240"/>
              <w:rPr>
                <w:lang w:val="en-US"/>
              </w:rPr>
            </w:pPr>
            <w:r w:rsidRPr="00891722">
              <w:rPr>
                <w:lang w:val="en-US"/>
              </w:rPr>
              <w:t>Finished Implementation &amp; Testing doc; cleaned cluttered web home screen post-login; drafted web user manual</w:t>
            </w:r>
          </w:p>
        </w:tc>
      </w:tr>
    </w:tbl>
    <w:p w14:paraId="195BB5ED" w14:textId="77777777" w:rsidR="00891722" w:rsidRPr="00891722" w:rsidRDefault="00891722" w:rsidP="00891722">
      <w:pPr>
        <w:spacing w:before="240" w:after="240"/>
        <w:rPr>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994"/>
        <w:gridCol w:w="7019"/>
      </w:tblGrid>
      <w:tr w:rsidR="00891722" w:rsidRPr="00891722" w14:paraId="1574DB26" w14:textId="77777777">
        <w:trPr>
          <w:trHeight w:val="390"/>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6E5F0E9A" w14:textId="77777777" w:rsidR="00891722" w:rsidRPr="00891722" w:rsidRDefault="00891722" w:rsidP="00891722">
            <w:pPr>
              <w:spacing w:before="240" w:after="240"/>
              <w:rPr>
                <w:lang w:val="en-US"/>
              </w:rPr>
            </w:pPr>
            <w:r w:rsidRPr="00891722">
              <w:rPr>
                <w:b/>
                <w:bCs/>
                <w:lang w:val="en-US"/>
              </w:rPr>
              <w:t>SRS/SDS Issues</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4FC00B0D" w14:textId="77777777" w:rsidR="00891722" w:rsidRPr="00891722" w:rsidRDefault="00891722" w:rsidP="00891722">
            <w:pPr>
              <w:spacing w:before="240" w:after="240"/>
              <w:rPr>
                <w:lang w:val="en-US"/>
              </w:rPr>
            </w:pPr>
          </w:p>
        </w:tc>
      </w:tr>
      <w:tr w:rsidR="00891722" w:rsidRPr="00891722" w14:paraId="362EDF97" w14:textId="77777777">
        <w:trPr>
          <w:trHeight w:val="858"/>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F080A16" w14:textId="77777777" w:rsidR="00891722" w:rsidRPr="00891722" w:rsidRDefault="00891722" w:rsidP="00891722">
            <w:pPr>
              <w:spacing w:before="240" w:after="240"/>
              <w:rPr>
                <w:lang w:val="en-US"/>
              </w:rPr>
            </w:pPr>
            <w:r w:rsidRPr="00891722">
              <w:rPr>
                <w:lang w:val="en-US"/>
              </w:rPr>
              <w:t>Panic Alarm</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277BA32" w14:textId="77777777" w:rsidR="00891722" w:rsidRPr="00891722" w:rsidRDefault="00891722" w:rsidP="00891722">
            <w:pPr>
              <w:spacing w:before="240" w:after="240"/>
              <w:rPr>
                <w:lang w:val="en-US"/>
              </w:rPr>
            </w:pPr>
            <w:r w:rsidRPr="00891722">
              <w:rPr>
                <w:lang w:val="en-US"/>
              </w:rPr>
              <w:t>Sends notifications (phone/monitoring sys), logs events, sirens; some ops blocked (e.g. safety zone edits per use-case exceptions). Not full system freeze</w:t>
            </w:r>
          </w:p>
        </w:tc>
      </w:tr>
      <w:tr w:rsidR="00891722" w:rsidRPr="00891722" w14:paraId="2C4C0970" w14:textId="77777777">
        <w:trPr>
          <w:trHeight w:val="1095"/>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F446C03" w14:textId="77777777" w:rsidR="00891722" w:rsidRPr="00891722" w:rsidRDefault="00891722" w:rsidP="00891722">
            <w:pPr>
              <w:spacing w:before="240" w:after="240"/>
              <w:rPr>
                <w:lang w:val="en-US"/>
              </w:rPr>
            </w:pPr>
            <w:r w:rsidRPr="00891722">
              <w:rPr>
                <w:lang w:val="en-US"/>
              </w:rPr>
              <w:lastRenderedPageBreak/>
              <w:t>Monitoring/Delay</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EF085DB" w14:textId="77777777" w:rsidR="00891722" w:rsidRPr="00891722" w:rsidRDefault="00891722" w:rsidP="00891722">
            <w:pPr>
              <w:spacing w:before="240" w:after="240"/>
              <w:rPr>
                <w:lang w:val="en-US"/>
              </w:rPr>
            </w:pPr>
            <w:r w:rsidRPr="00891722">
              <w:rPr>
                <w:lang w:val="en-US"/>
              </w:rPr>
              <w:t>Intrusion detect → delay → if uncleared, escalate (log/notify monitoring sys, retrigger alarm). "Monitoring sys" = internal logging (no real external svc needed)</w:t>
            </w:r>
          </w:p>
        </w:tc>
      </w:tr>
      <w:tr w:rsidR="00891722" w:rsidRPr="00362686" w14:paraId="1EC95CF3" w14:textId="77777777">
        <w:trPr>
          <w:trHeight w:val="81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C12D038" w14:textId="77777777" w:rsidR="00891722" w:rsidRPr="00891722" w:rsidRDefault="00891722" w:rsidP="00891722">
            <w:pPr>
              <w:spacing w:before="240" w:after="240"/>
              <w:rPr>
                <w:lang w:val="en-US"/>
              </w:rPr>
            </w:pPr>
            <w:r w:rsidRPr="00891722">
              <w:rPr>
                <w:lang w:val="en-US"/>
              </w:rPr>
              <w:t>Sensor Trigger</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8CAFFEF" w14:textId="77777777" w:rsidR="00891722" w:rsidRPr="00891722" w:rsidRDefault="00891722" w:rsidP="00891722">
            <w:pPr>
              <w:spacing w:before="240" w:after="240"/>
              <w:rPr>
                <w:lang w:val="en-US"/>
              </w:rPr>
            </w:pPr>
            <w:r w:rsidRPr="00891722">
              <w:rPr>
                <w:lang w:val="en-US"/>
              </w:rPr>
              <w:t>UI trigger for detection sim lost in merges; restore in app/web for testing</w:t>
            </w:r>
          </w:p>
        </w:tc>
      </w:tr>
    </w:tbl>
    <w:p w14:paraId="2DFFAA20" w14:textId="77777777" w:rsidR="00891722" w:rsidRPr="00891722" w:rsidRDefault="00891722" w:rsidP="00891722">
      <w:pPr>
        <w:spacing w:before="240" w:after="240"/>
        <w:rPr>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600"/>
        <w:gridCol w:w="7413"/>
      </w:tblGrid>
      <w:tr w:rsidR="00891722" w:rsidRPr="00891722" w14:paraId="06A40BF8" w14:textId="77777777">
        <w:trPr>
          <w:trHeight w:val="810"/>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442E4AEB" w14:textId="77777777" w:rsidR="00891722" w:rsidRPr="00891722" w:rsidRDefault="00891722" w:rsidP="00891722">
            <w:pPr>
              <w:spacing w:before="240" w:after="240"/>
              <w:rPr>
                <w:lang w:val="en-US"/>
              </w:rPr>
            </w:pPr>
            <w:r w:rsidRPr="00891722">
              <w:rPr>
                <w:b/>
                <w:bCs/>
                <w:lang w:val="en-US"/>
              </w:rPr>
              <w:t>Web UI vs SDS</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3EFCE32D" w14:textId="77777777" w:rsidR="00891722" w:rsidRPr="00891722" w:rsidRDefault="00891722" w:rsidP="00891722">
            <w:pPr>
              <w:spacing w:before="240" w:after="240"/>
              <w:rPr>
                <w:lang w:val="en-US"/>
              </w:rPr>
            </w:pPr>
          </w:p>
        </w:tc>
      </w:tr>
      <w:tr w:rsidR="00891722" w:rsidRPr="00362686" w14:paraId="59FD8ED1" w14:textId="77777777">
        <w:trPr>
          <w:trHeight w:val="1095"/>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E6BDBAB" w14:textId="77777777" w:rsidR="00891722" w:rsidRPr="00891722" w:rsidRDefault="00891722" w:rsidP="00891722">
            <w:pPr>
              <w:spacing w:before="240" w:after="240"/>
              <w:rPr>
                <w:lang w:val="en-US"/>
              </w:rPr>
            </w:pPr>
            <w:r w:rsidRPr="00891722">
              <w:rPr>
                <w:lang w:val="en-US"/>
              </w:rPr>
              <w:t>Page Check</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AD72043" w14:textId="77777777" w:rsidR="00891722" w:rsidRPr="00891722" w:rsidRDefault="00891722" w:rsidP="00891722">
            <w:pPr>
              <w:spacing w:before="240" w:after="240"/>
              <w:rPr>
                <w:lang w:val="en-US"/>
              </w:rPr>
            </w:pPr>
            <w:r w:rsidRPr="00891722">
              <w:rPr>
                <w:lang w:val="en-US"/>
              </w:rPr>
              <w:t>Most SDS pages exist (safety zone config, camera views, surveillance, sys config).Missing: Web "View Log" page→ implement</w:t>
            </w:r>
          </w:p>
        </w:tc>
      </w:tr>
      <w:tr w:rsidR="00891722" w:rsidRPr="00362686" w14:paraId="03E9A730" w14:textId="77777777">
        <w:trPr>
          <w:trHeight w:val="81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F5CD817" w14:textId="77777777" w:rsidR="00891722" w:rsidRPr="00891722" w:rsidRDefault="00891722" w:rsidP="00891722">
            <w:pPr>
              <w:spacing w:before="240" w:after="240"/>
              <w:rPr>
                <w:lang w:val="en-US"/>
              </w:rPr>
            </w:pPr>
            <w:r w:rsidRPr="00891722">
              <w:rPr>
                <w:lang w:val="en-US"/>
              </w:rPr>
              <w:t>Phone Validation</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7DAE756" w14:textId="77777777" w:rsidR="00891722" w:rsidRPr="00891722" w:rsidRDefault="00891722" w:rsidP="00891722">
            <w:pPr>
              <w:spacing w:before="240" w:after="240"/>
              <w:rPr>
                <w:lang w:val="en-US"/>
              </w:rPr>
            </w:pPr>
            <w:r w:rsidRPr="00891722">
              <w:rPr>
                <w:lang w:val="en-US"/>
              </w:rPr>
              <w:t>SDS lists it, but prof said skip → omit &amp; document as intentional</w:t>
            </w:r>
          </w:p>
        </w:tc>
      </w:tr>
    </w:tbl>
    <w:p w14:paraId="557A0879" w14:textId="77777777" w:rsidR="00D335CE" w:rsidRPr="00D335CE" w:rsidRDefault="00D335CE">
      <w:pPr>
        <w:spacing w:before="240" w:after="240"/>
        <w:rPr>
          <w:lang w:val="en-US"/>
        </w:rPr>
      </w:pPr>
    </w:p>
    <w:p w14:paraId="3AC30227" w14:textId="77777777" w:rsidR="00D335CE" w:rsidRDefault="00D335CE">
      <w:pPr>
        <w:spacing w:before="240" w:after="240"/>
        <w:rPr>
          <w:lang w:val="en-US"/>
        </w:rPr>
      </w:pPr>
    </w:p>
    <w:p w14:paraId="517E3307" w14:textId="77777777" w:rsidR="00D335CE" w:rsidRPr="00B05226" w:rsidRDefault="00D335CE">
      <w:pPr>
        <w:spacing w:before="240" w:after="240"/>
        <w:rPr>
          <w:lang w:val="en-US"/>
        </w:rPr>
      </w:pPr>
    </w:p>
    <w:p w14:paraId="01B39636" w14:textId="77777777" w:rsidR="0077132E" w:rsidRPr="00753CFF" w:rsidRDefault="0077132E">
      <w:pPr>
        <w:rPr>
          <w:lang w:val="en-US"/>
        </w:rPr>
      </w:pPr>
    </w:p>
    <w:p w14:paraId="61964139" w14:textId="77777777" w:rsidR="0077132E" w:rsidRPr="00753CFF" w:rsidRDefault="0077132E">
      <w:pPr>
        <w:rPr>
          <w:lang w:val="en-US"/>
        </w:rPr>
      </w:pPr>
    </w:p>
    <w:p w14:paraId="5C511CF9" w14:textId="77777777" w:rsidR="0077132E" w:rsidRPr="00753CFF" w:rsidRDefault="0077132E">
      <w:pPr>
        <w:rPr>
          <w:lang w:val="en-US"/>
        </w:rPr>
      </w:pPr>
    </w:p>
    <w:sectPr w:rsidR="0077132E" w:rsidRPr="00753CFF">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9477D1" w14:textId="77777777" w:rsidR="000A457E" w:rsidRDefault="000A457E" w:rsidP="00362686">
      <w:pPr>
        <w:spacing w:line="240" w:lineRule="auto"/>
      </w:pPr>
      <w:r>
        <w:separator/>
      </w:r>
    </w:p>
  </w:endnote>
  <w:endnote w:type="continuationSeparator" w:id="0">
    <w:p w14:paraId="68903F10" w14:textId="77777777" w:rsidR="000A457E" w:rsidRDefault="000A457E" w:rsidP="003626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embedRegular r:id="rId1" w:subsetted="1" w:fontKey="{C2E2B590-2AC8-4C4C-946E-35BCB899F1E4}"/>
    <w:embedBold r:id="rId2" w:subsetted="1" w:fontKey="{D284EEDF-05A3-49F2-A5B1-F4799B14F433}"/>
  </w:font>
  <w:font w:name="굴림">
    <w:altName w:val="Gulim"/>
    <w:panose1 w:val="020B0600000101010101"/>
    <w:charset w:val="81"/>
    <w:family w:val="moder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embedRegular r:id="rId3" w:fontKey="{5C311EC5-2A3C-4D6B-A215-1E5E319EEB7D}"/>
    <w:embedBold r:id="rId4" w:fontKey="{8B7A5E49-9F9D-4026-B98E-FA7FB382591E}"/>
  </w:font>
  <w:font w:name="Consolas">
    <w:panose1 w:val="020B0609020204030204"/>
    <w:charset w:val="00"/>
    <w:family w:val="modern"/>
    <w:pitch w:val="fixed"/>
    <w:sig w:usb0="E00006FF" w:usb1="0000FCFF" w:usb2="00000001" w:usb3="00000000" w:csb0="0000019F" w:csb1="00000000"/>
    <w:embedRegular r:id="rId5" w:fontKey="{9214E393-4BE0-4238-BEBA-49403E192215}"/>
  </w:font>
  <w:font w:name="Courier New">
    <w:panose1 w:val="02070309020205020404"/>
    <w:charset w:val="00"/>
    <w:family w:val="modern"/>
    <w:pitch w:val="fixed"/>
    <w:sig w:usb0="E0002EFF" w:usb1="C0007843" w:usb2="00000009" w:usb3="00000000" w:csb0="000001FF" w:csb1="00000000"/>
  </w:font>
  <w:font w:name="Google Sans">
    <w:altName w:val="Calibri"/>
    <w:charset w:val="00"/>
    <w:family w:val="auto"/>
    <w:pitch w:val="default"/>
  </w:font>
  <w:font w:name="Google Sans Text">
    <w:altName w:val="Calibri"/>
    <w:charset w:val="00"/>
    <w:family w:val="auto"/>
    <w:pitch w:val="default"/>
  </w:font>
  <w:font w:name="Calibri">
    <w:panose1 w:val="020F0502020204030204"/>
    <w:charset w:val="00"/>
    <w:family w:val="swiss"/>
    <w:pitch w:val="variable"/>
    <w:sig w:usb0="E4002EFF" w:usb1="C200247B" w:usb2="00000009" w:usb3="00000000" w:csb0="000001FF" w:csb1="00000000"/>
    <w:embedRegular r:id="rId6" w:fontKey="{05A1FF22-C087-4A46-A215-228539EB66E6}"/>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7C42EA" w14:textId="77777777" w:rsidR="000A457E" w:rsidRDefault="000A457E" w:rsidP="00362686">
      <w:pPr>
        <w:spacing w:line="240" w:lineRule="auto"/>
      </w:pPr>
      <w:r>
        <w:separator/>
      </w:r>
    </w:p>
  </w:footnote>
  <w:footnote w:type="continuationSeparator" w:id="0">
    <w:p w14:paraId="5A27D8A8" w14:textId="77777777" w:rsidR="000A457E" w:rsidRDefault="000A457E" w:rsidP="0036268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BD8077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A2BFE"/>
    <w:multiLevelType w:val="multilevel"/>
    <w:tmpl w:val="C8FAA58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 w15:restartNumberingAfterBreak="0">
    <w:nsid w:val="01FC4485"/>
    <w:multiLevelType w:val="multilevel"/>
    <w:tmpl w:val="C00AC2D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3" w15:restartNumberingAfterBreak="0">
    <w:nsid w:val="02E9642E"/>
    <w:multiLevelType w:val="multilevel"/>
    <w:tmpl w:val="1C764598"/>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4" w15:restartNumberingAfterBreak="0">
    <w:nsid w:val="03B30A33"/>
    <w:multiLevelType w:val="multilevel"/>
    <w:tmpl w:val="D99E14C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5" w15:restartNumberingAfterBreak="0">
    <w:nsid w:val="04B41AE4"/>
    <w:multiLevelType w:val="multilevel"/>
    <w:tmpl w:val="8D882BF6"/>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6" w15:restartNumberingAfterBreak="0">
    <w:nsid w:val="053743A7"/>
    <w:multiLevelType w:val="multilevel"/>
    <w:tmpl w:val="56AA46A6"/>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7" w15:restartNumberingAfterBreak="0">
    <w:nsid w:val="058311B0"/>
    <w:multiLevelType w:val="multilevel"/>
    <w:tmpl w:val="77F09E9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8" w15:restartNumberingAfterBreak="0">
    <w:nsid w:val="062A38F4"/>
    <w:multiLevelType w:val="multilevel"/>
    <w:tmpl w:val="4766790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9" w15:restartNumberingAfterBreak="0">
    <w:nsid w:val="064F2AF6"/>
    <w:multiLevelType w:val="multilevel"/>
    <w:tmpl w:val="C1489CB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0" w15:restartNumberingAfterBreak="0">
    <w:nsid w:val="07656AE8"/>
    <w:multiLevelType w:val="multilevel"/>
    <w:tmpl w:val="3B08F2D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1" w15:restartNumberingAfterBreak="0">
    <w:nsid w:val="078F26AD"/>
    <w:multiLevelType w:val="multilevel"/>
    <w:tmpl w:val="C43A945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2" w15:restartNumberingAfterBreak="0">
    <w:nsid w:val="07E1701E"/>
    <w:multiLevelType w:val="multilevel"/>
    <w:tmpl w:val="FA72821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3" w15:restartNumberingAfterBreak="0">
    <w:nsid w:val="0919221A"/>
    <w:multiLevelType w:val="multilevel"/>
    <w:tmpl w:val="D212ABA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4" w15:restartNumberingAfterBreak="0">
    <w:nsid w:val="0950012B"/>
    <w:multiLevelType w:val="multilevel"/>
    <w:tmpl w:val="0494E6B4"/>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5" w15:restartNumberingAfterBreak="0">
    <w:nsid w:val="0A1E5E38"/>
    <w:multiLevelType w:val="multilevel"/>
    <w:tmpl w:val="C95E9CB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6" w15:restartNumberingAfterBreak="0">
    <w:nsid w:val="0A66119F"/>
    <w:multiLevelType w:val="multilevel"/>
    <w:tmpl w:val="51B03FD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7" w15:restartNumberingAfterBreak="0">
    <w:nsid w:val="0A691918"/>
    <w:multiLevelType w:val="multilevel"/>
    <w:tmpl w:val="D82A400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8" w15:restartNumberingAfterBreak="0">
    <w:nsid w:val="0AF7570E"/>
    <w:multiLevelType w:val="multilevel"/>
    <w:tmpl w:val="0DD2B26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9" w15:restartNumberingAfterBreak="0">
    <w:nsid w:val="0AFA5791"/>
    <w:multiLevelType w:val="multilevel"/>
    <w:tmpl w:val="41BC467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0" w15:restartNumberingAfterBreak="0">
    <w:nsid w:val="0B7249DB"/>
    <w:multiLevelType w:val="multilevel"/>
    <w:tmpl w:val="1696FBE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1" w15:restartNumberingAfterBreak="0">
    <w:nsid w:val="0C8D2CEA"/>
    <w:multiLevelType w:val="multilevel"/>
    <w:tmpl w:val="772C51F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2" w15:restartNumberingAfterBreak="0">
    <w:nsid w:val="0D7F7E3D"/>
    <w:multiLevelType w:val="multilevel"/>
    <w:tmpl w:val="931E7EB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3" w15:restartNumberingAfterBreak="0">
    <w:nsid w:val="0E033805"/>
    <w:multiLevelType w:val="multilevel"/>
    <w:tmpl w:val="A378D2D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4" w15:restartNumberingAfterBreak="0">
    <w:nsid w:val="0E655C82"/>
    <w:multiLevelType w:val="multilevel"/>
    <w:tmpl w:val="51F2294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5" w15:restartNumberingAfterBreak="0">
    <w:nsid w:val="0EC84FDF"/>
    <w:multiLevelType w:val="multilevel"/>
    <w:tmpl w:val="AA2626D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6" w15:restartNumberingAfterBreak="0">
    <w:nsid w:val="10703A5D"/>
    <w:multiLevelType w:val="multilevel"/>
    <w:tmpl w:val="5EC653F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7" w15:restartNumberingAfterBreak="0">
    <w:nsid w:val="10717611"/>
    <w:multiLevelType w:val="multilevel"/>
    <w:tmpl w:val="8006F7C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8" w15:restartNumberingAfterBreak="0">
    <w:nsid w:val="11C7208E"/>
    <w:multiLevelType w:val="multilevel"/>
    <w:tmpl w:val="4A2AC1C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9" w15:restartNumberingAfterBreak="0">
    <w:nsid w:val="12324730"/>
    <w:multiLevelType w:val="multilevel"/>
    <w:tmpl w:val="72F2454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30" w15:restartNumberingAfterBreak="0">
    <w:nsid w:val="124043CE"/>
    <w:multiLevelType w:val="multilevel"/>
    <w:tmpl w:val="FFE458F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31" w15:restartNumberingAfterBreak="0">
    <w:nsid w:val="1278336C"/>
    <w:multiLevelType w:val="multilevel"/>
    <w:tmpl w:val="02D61BC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32" w15:restartNumberingAfterBreak="0">
    <w:nsid w:val="128B0EDA"/>
    <w:multiLevelType w:val="multilevel"/>
    <w:tmpl w:val="F096556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33" w15:restartNumberingAfterBreak="0">
    <w:nsid w:val="12CD07E9"/>
    <w:multiLevelType w:val="multilevel"/>
    <w:tmpl w:val="46C2031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34" w15:restartNumberingAfterBreak="0">
    <w:nsid w:val="12D40287"/>
    <w:multiLevelType w:val="multilevel"/>
    <w:tmpl w:val="5F0CB3F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35" w15:restartNumberingAfterBreak="0">
    <w:nsid w:val="13184597"/>
    <w:multiLevelType w:val="multilevel"/>
    <w:tmpl w:val="E7AC6DE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36" w15:restartNumberingAfterBreak="0">
    <w:nsid w:val="1343190B"/>
    <w:multiLevelType w:val="multilevel"/>
    <w:tmpl w:val="F15E33D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37" w15:restartNumberingAfterBreak="0">
    <w:nsid w:val="138A57DB"/>
    <w:multiLevelType w:val="multilevel"/>
    <w:tmpl w:val="6C100CE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38" w15:restartNumberingAfterBreak="0">
    <w:nsid w:val="13E73457"/>
    <w:multiLevelType w:val="multilevel"/>
    <w:tmpl w:val="3776F80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39" w15:restartNumberingAfterBreak="0">
    <w:nsid w:val="1544779F"/>
    <w:multiLevelType w:val="multilevel"/>
    <w:tmpl w:val="C15A29F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40" w15:restartNumberingAfterBreak="0">
    <w:nsid w:val="15580C40"/>
    <w:multiLevelType w:val="multilevel"/>
    <w:tmpl w:val="42F41BD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41" w15:restartNumberingAfterBreak="0">
    <w:nsid w:val="17CB7934"/>
    <w:multiLevelType w:val="multilevel"/>
    <w:tmpl w:val="17DEFBB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42" w15:restartNumberingAfterBreak="0">
    <w:nsid w:val="17DB5A9B"/>
    <w:multiLevelType w:val="multilevel"/>
    <w:tmpl w:val="48D0C65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43" w15:restartNumberingAfterBreak="0">
    <w:nsid w:val="1807051E"/>
    <w:multiLevelType w:val="multilevel"/>
    <w:tmpl w:val="D9066E7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44" w15:restartNumberingAfterBreak="0">
    <w:nsid w:val="18385A51"/>
    <w:multiLevelType w:val="multilevel"/>
    <w:tmpl w:val="4FBE865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45" w15:restartNumberingAfterBreak="0">
    <w:nsid w:val="19C729EC"/>
    <w:multiLevelType w:val="multilevel"/>
    <w:tmpl w:val="0E902A2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46" w15:restartNumberingAfterBreak="0">
    <w:nsid w:val="19F15DFD"/>
    <w:multiLevelType w:val="multilevel"/>
    <w:tmpl w:val="0C686D7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47" w15:restartNumberingAfterBreak="0">
    <w:nsid w:val="19F27D70"/>
    <w:multiLevelType w:val="multilevel"/>
    <w:tmpl w:val="0BE83C8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48" w15:restartNumberingAfterBreak="0">
    <w:nsid w:val="1B3B6BFE"/>
    <w:multiLevelType w:val="multilevel"/>
    <w:tmpl w:val="59D84B6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49" w15:restartNumberingAfterBreak="0">
    <w:nsid w:val="1B8C6E86"/>
    <w:multiLevelType w:val="multilevel"/>
    <w:tmpl w:val="91DC2FC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50" w15:restartNumberingAfterBreak="0">
    <w:nsid w:val="1C0B08FA"/>
    <w:multiLevelType w:val="multilevel"/>
    <w:tmpl w:val="27148DB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51" w15:restartNumberingAfterBreak="0">
    <w:nsid w:val="1C2B56AB"/>
    <w:multiLevelType w:val="multilevel"/>
    <w:tmpl w:val="4CE09F9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52" w15:restartNumberingAfterBreak="0">
    <w:nsid w:val="1D0F09FE"/>
    <w:multiLevelType w:val="multilevel"/>
    <w:tmpl w:val="FFEA6CA6"/>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53" w15:restartNumberingAfterBreak="0">
    <w:nsid w:val="1E5E302B"/>
    <w:multiLevelType w:val="multilevel"/>
    <w:tmpl w:val="3CD4EFF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54" w15:restartNumberingAfterBreak="0">
    <w:nsid w:val="1FC20B59"/>
    <w:multiLevelType w:val="multilevel"/>
    <w:tmpl w:val="306E5C8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55" w15:restartNumberingAfterBreak="0">
    <w:nsid w:val="20D7183B"/>
    <w:multiLevelType w:val="multilevel"/>
    <w:tmpl w:val="792E531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56" w15:restartNumberingAfterBreak="0">
    <w:nsid w:val="21294E52"/>
    <w:multiLevelType w:val="multilevel"/>
    <w:tmpl w:val="AAA2876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57" w15:restartNumberingAfterBreak="0">
    <w:nsid w:val="21527B09"/>
    <w:multiLevelType w:val="multilevel"/>
    <w:tmpl w:val="BC8A934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58" w15:restartNumberingAfterBreak="0">
    <w:nsid w:val="215C0E03"/>
    <w:multiLevelType w:val="multilevel"/>
    <w:tmpl w:val="8ED87F1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59" w15:restartNumberingAfterBreak="0">
    <w:nsid w:val="217652AA"/>
    <w:multiLevelType w:val="multilevel"/>
    <w:tmpl w:val="01D458E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60" w15:restartNumberingAfterBreak="0">
    <w:nsid w:val="21880C8A"/>
    <w:multiLevelType w:val="multilevel"/>
    <w:tmpl w:val="781A114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61" w15:restartNumberingAfterBreak="0">
    <w:nsid w:val="22D91D6B"/>
    <w:multiLevelType w:val="multilevel"/>
    <w:tmpl w:val="778EFE1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62" w15:restartNumberingAfterBreak="0">
    <w:nsid w:val="2340155F"/>
    <w:multiLevelType w:val="multilevel"/>
    <w:tmpl w:val="35C8B3F8"/>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63" w15:restartNumberingAfterBreak="0">
    <w:nsid w:val="23DD06EE"/>
    <w:multiLevelType w:val="multilevel"/>
    <w:tmpl w:val="305240F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64" w15:restartNumberingAfterBreak="0">
    <w:nsid w:val="23EE0B26"/>
    <w:multiLevelType w:val="multilevel"/>
    <w:tmpl w:val="BDB42B3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65" w15:restartNumberingAfterBreak="0">
    <w:nsid w:val="243F46DB"/>
    <w:multiLevelType w:val="multilevel"/>
    <w:tmpl w:val="F1C25E7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66" w15:restartNumberingAfterBreak="0">
    <w:nsid w:val="24922C1C"/>
    <w:multiLevelType w:val="multilevel"/>
    <w:tmpl w:val="D74C149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67" w15:restartNumberingAfterBreak="0">
    <w:nsid w:val="24D3676A"/>
    <w:multiLevelType w:val="multilevel"/>
    <w:tmpl w:val="51988E7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68" w15:restartNumberingAfterBreak="0">
    <w:nsid w:val="25FA2561"/>
    <w:multiLevelType w:val="multilevel"/>
    <w:tmpl w:val="865CDBF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69" w15:restartNumberingAfterBreak="0">
    <w:nsid w:val="27E713DD"/>
    <w:multiLevelType w:val="multilevel"/>
    <w:tmpl w:val="939E8946"/>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70" w15:restartNumberingAfterBreak="0">
    <w:nsid w:val="2802155D"/>
    <w:multiLevelType w:val="multilevel"/>
    <w:tmpl w:val="801292F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71" w15:restartNumberingAfterBreak="0">
    <w:nsid w:val="288531DB"/>
    <w:multiLevelType w:val="multilevel"/>
    <w:tmpl w:val="A93CD5D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72" w15:restartNumberingAfterBreak="0">
    <w:nsid w:val="28D23194"/>
    <w:multiLevelType w:val="multilevel"/>
    <w:tmpl w:val="84E48F8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73" w15:restartNumberingAfterBreak="0">
    <w:nsid w:val="28D47D7B"/>
    <w:multiLevelType w:val="multilevel"/>
    <w:tmpl w:val="4650C01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74" w15:restartNumberingAfterBreak="0">
    <w:nsid w:val="293041B9"/>
    <w:multiLevelType w:val="multilevel"/>
    <w:tmpl w:val="2B2CA5F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75" w15:restartNumberingAfterBreak="0">
    <w:nsid w:val="2941678E"/>
    <w:multiLevelType w:val="multilevel"/>
    <w:tmpl w:val="1A92969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76" w15:restartNumberingAfterBreak="0">
    <w:nsid w:val="29530375"/>
    <w:multiLevelType w:val="multilevel"/>
    <w:tmpl w:val="91A85FE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77" w15:restartNumberingAfterBreak="0">
    <w:nsid w:val="2A524548"/>
    <w:multiLevelType w:val="multilevel"/>
    <w:tmpl w:val="31281594"/>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78" w15:restartNumberingAfterBreak="0">
    <w:nsid w:val="2A57138E"/>
    <w:multiLevelType w:val="multilevel"/>
    <w:tmpl w:val="C59EDF2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79" w15:restartNumberingAfterBreak="0">
    <w:nsid w:val="2A5C45DD"/>
    <w:multiLevelType w:val="multilevel"/>
    <w:tmpl w:val="F472616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80" w15:restartNumberingAfterBreak="0">
    <w:nsid w:val="2A7B72F0"/>
    <w:multiLevelType w:val="multilevel"/>
    <w:tmpl w:val="736433A4"/>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81" w15:restartNumberingAfterBreak="0">
    <w:nsid w:val="2A885BD2"/>
    <w:multiLevelType w:val="multilevel"/>
    <w:tmpl w:val="B3FC6E2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82" w15:restartNumberingAfterBreak="0">
    <w:nsid w:val="2C4169DC"/>
    <w:multiLevelType w:val="multilevel"/>
    <w:tmpl w:val="D9B0DCD6"/>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83" w15:restartNumberingAfterBreak="0">
    <w:nsid w:val="2CC8268F"/>
    <w:multiLevelType w:val="multilevel"/>
    <w:tmpl w:val="E522FFF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84" w15:restartNumberingAfterBreak="0">
    <w:nsid w:val="2CCD6568"/>
    <w:multiLevelType w:val="multilevel"/>
    <w:tmpl w:val="2FAA087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85" w15:restartNumberingAfterBreak="0">
    <w:nsid w:val="2D0A022B"/>
    <w:multiLevelType w:val="multilevel"/>
    <w:tmpl w:val="B24A507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86" w15:restartNumberingAfterBreak="0">
    <w:nsid w:val="2D29471E"/>
    <w:multiLevelType w:val="multilevel"/>
    <w:tmpl w:val="F5C2BB9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87" w15:restartNumberingAfterBreak="0">
    <w:nsid w:val="2D8A4E9F"/>
    <w:multiLevelType w:val="multilevel"/>
    <w:tmpl w:val="DAEAC4C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88" w15:restartNumberingAfterBreak="0">
    <w:nsid w:val="2DCC277A"/>
    <w:multiLevelType w:val="multilevel"/>
    <w:tmpl w:val="3F04CBB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89" w15:restartNumberingAfterBreak="0">
    <w:nsid w:val="2F2F62B9"/>
    <w:multiLevelType w:val="multilevel"/>
    <w:tmpl w:val="181428B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90" w15:restartNumberingAfterBreak="0">
    <w:nsid w:val="2F603CE9"/>
    <w:multiLevelType w:val="multilevel"/>
    <w:tmpl w:val="D7E64CF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91" w15:restartNumberingAfterBreak="0">
    <w:nsid w:val="2FB60FE4"/>
    <w:multiLevelType w:val="multilevel"/>
    <w:tmpl w:val="964A069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92" w15:restartNumberingAfterBreak="0">
    <w:nsid w:val="2FCA24A3"/>
    <w:multiLevelType w:val="multilevel"/>
    <w:tmpl w:val="890C1736"/>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93" w15:restartNumberingAfterBreak="0">
    <w:nsid w:val="2FD12BE1"/>
    <w:multiLevelType w:val="multilevel"/>
    <w:tmpl w:val="17FA190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94" w15:restartNumberingAfterBreak="0">
    <w:nsid w:val="2FDF4A23"/>
    <w:multiLevelType w:val="multilevel"/>
    <w:tmpl w:val="D67CCA6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95" w15:restartNumberingAfterBreak="0">
    <w:nsid w:val="2FE77842"/>
    <w:multiLevelType w:val="multilevel"/>
    <w:tmpl w:val="A3D4A57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96" w15:restartNumberingAfterBreak="0">
    <w:nsid w:val="30BE17E3"/>
    <w:multiLevelType w:val="hybridMultilevel"/>
    <w:tmpl w:val="A8CE57C8"/>
    <w:lvl w:ilvl="0" w:tplc="E91463C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7" w15:restartNumberingAfterBreak="0">
    <w:nsid w:val="30ED27BA"/>
    <w:multiLevelType w:val="multilevel"/>
    <w:tmpl w:val="740C658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98" w15:restartNumberingAfterBreak="0">
    <w:nsid w:val="319E2F90"/>
    <w:multiLevelType w:val="multilevel"/>
    <w:tmpl w:val="DED89ED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99" w15:restartNumberingAfterBreak="0">
    <w:nsid w:val="329546DA"/>
    <w:multiLevelType w:val="multilevel"/>
    <w:tmpl w:val="AB42879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00" w15:restartNumberingAfterBreak="0">
    <w:nsid w:val="32FA5802"/>
    <w:multiLevelType w:val="multilevel"/>
    <w:tmpl w:val="0806520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01" w15:restartNumberingAfterBreak="0">
    <w:nsid w:val="35153160"/>
    <w:multiLevelType w:val="multilevel"/>
    <w:tmpl w:val="DF7295D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02" w15:restartNumberingAfterBreak="0">
    <w:nsid w:val="35CB7473"/>
    <w:multiLevelType w:val="multilevel"/>
    <w:tmpl w:val="6F487B7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03" w15:restartNumberingAfterBreak="0">
    <w:nsid w:val="37100F96"/>
    <w:multiLevelType w:val="multilevel"/>
    <w:tmpl w:val="403A740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04" w15:restartNumberingAfterBreak="0">
    <w:nsid w:val="37CB2228"/>
    <w:multiLevelType w:val="multilevel"/>
    <w:tmpl w:val="0C78BDE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05" w15:restartNumberingAfterBreak="0">
    <w:nsid w:val="37D36281"/>
    <w:multiLevelType w:val="multilevel"/>
    <w:tmpl w:val="99D61A7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06" w15:restartNumberingAfterBreak="0">
    <w:nsid w:val="38042D13"/>
    <w:multiLevelType w:val="multilevel"/>
    <w:tmpl w:val="F718D9C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07" w15:restartNumberingAfterBreak="0">
    <w:nsid w:val="38C47940"/>
    <w:multiLevelType w:val="multilevel"/>
    <w:tmpl w:val="CC625B9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08" w15:restartNumberingAfterBreak="0">
    <w:nsid w:val="397B6536"/>
    <w:multiLevelType w:val="multilevel"/>
    <w:tmpl w:val="3FDC653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09" w15:restartNumberingAfterBreak="0">
    <w:nsid w:val="39A811FC"/>
    <w:multiLevelType w:val="multilevel"/>
    <w:tmpl w:val="431881D4"/>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10" w15:restartNumberingAfterBreak="0">
    <w:nsid w:val="39BE608A"/>
    <w:multiLevelType w:val="multilevel"/>
    <w:tmpl w:val="A09CF40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11" w15:restartNumberingAfterBreak="0">
    <w:nsid w:val="39D612E8"/>
    <w:multiLevelType w:val="multilevel"/>
    <w:tmpl w:val="0608B52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12" w15:restartNumberingAfterBreak="0">
    <w:nsid w:val="3A2142A2"/>
    <w:multiLevelType w:val="multilevel"/>
    <w:tmpl w:val="21B0E66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13" w15:restartNumberingAfterBreak="0">
    <w:nsid w:val="3A894EB5"/>
    <w:multiLevelType w:val="multilevel"/>
    <w:tmpl w:val="716A90B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14" w15:restartNumberingAfterBreak="0">
    <w:nsid w:val="3AAF0D6A"/>
    <w:multiLevelType w:val="multilevel"/>
    <w:tmpl w:val="BFCC9DD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15" w15:restartNumberingAfterBreak="0">
    <w:nsid w:val="3AF90FE5"/>
    <w:multiLevelType w:val="multilevel"/>
    <w:tmpl w:val="0D2225D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16" w15:restartNumberingAfterBreak="0">
    <w:nsid w:val="3AFC14F4"/>
    <w:multiLevelType w:val="multilevel"/>
    <w:tmpl w:val="F010374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17" w15:restartNumberingAfterBreak="0">
    <w:nsid w:val="3BDC1E99"/>
    <w:multiLevelType w:val="multilevel"/>
    <w:tmpl w:val="EFCAB63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18" w15:restartNumberingAfterBreak="0">
    <w:nsid w:val="3CEF58E3"/>
    <w:multiLevelType w:val="multilevel"/>
    <w:tmpl w:val="8926E28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19" w15:restartNumberingAfterBreak="0">
    <w:nsid w:val="3E6C77AA"/>
    <w:multiLevelType w:val="multilevel"/>
    <w:tmpl w:val="F2EA85E4"/>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20" w15:restartNumberingAfterBreak="0">
    <w:nsid w:val="3EC421C5"/>
    <w:multiLevelType w:val="multilevel"/>
    <w:tmpl w:val="8C66C46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21" w15:restartNumberingAfterBreak="0">
    <w:nsid w:val="3EE7561E"/>
    <w:multiLevelType w:val="multilevel"/>
    <w:tmpl w:val="0302BFC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22" w15:restartNumberingAfterBreak="0">
    <w:nsid w:val="3F6A145D"/>
    <w:multiLevelType w:val="multilevel"/>
    <w:tmpl w:val="BD808A0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23" w15:restartNumberingAfterBreak="0">
    <w:nsid w:val="3F6D6EB9"/>
    <w:multiLevelType w:val="multilevel"/>
    <w:tmpl w:val="EA7C3AE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24" w15:restartNumberingAfterBreak="0">
    <w:nsid w:val="401A7455"/>
    <w:multiLevelType w:val="multilevel"/>
    <w:tmpl w:val="5CA479C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25" w15:restartNumberingAfterBreak="0">
    <w:nsid w:val="404A0618"/>
    <w:multiLevelType w:val="multilevel"/>
    <w:tmpl w:val="0238783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26" w15:restartNumberingAfterBreak="0">
    <w:nsid w:val="406A6185"/>
    <w:multiLevelType w:val="multilevel"/>
    <w:tmpl w:val="ED38178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27" w15:restartNumberingAfterBreak="0">
    <w:nsid w:val="4085728C"/>
    <w:multiLevelType w:val="multilevel"/>
    <w:tmpl w:val="4D225EE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28" w15:restartNumberingAfterBreak="0">
    <w:nsid w:val="40897BEA"/>
    <w:multiLevelType w:val="multilevel"/>
    <w:tmpl w:val="3E629254"/>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29" w15:restartNumberingAfterBreak="0">
    <w:nsid w:val="417556F0"/>
    <w:multiLevelType w:val="multilevel"/>
    <w:tmpl w:val="E25EE6E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30" w15:restartNumberingAfterBreak="0">
    <w:nsid w:val="41B577AD"/>
    <w:multiLevelType w:val="multilevel"/>
    <w:tmpl w:val="F1584D0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31" w15:restartNumberingAfterBreak="0">
    <w:nsid w:val="41D30D4D"/>
    <w:multiLevelType w:val="multilevel"/>
    <w:tmpl w:val="D85859F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32" w15:restartNumberingAfterBreak="0">
    <w:nsid w:val="42311AA8"/>
    <w:multiLevelType w:val="multilevel"/>
    <w:tmpl w:val="9D2AC74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33" w15:restartNumberingAfterBreak="0">
    <w:nsid w:val="426B516A"/>
    <w:multiLevelType w:val="multilevel"/>
    <w:tmpl w:val="419EDE9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34" w15:restartNumberingAfterBreak="0">
    <w:nsid w:val="42BA1FF8"/>
    <w:multiLevelType w:val="hybridMultilevel"/>
    <w:tmpl w:val="AA8C2D4E"/>
    <w:lvl w:ilvl="0" w:tplc="04090013">
      <w:start w:val="1"/>
      <w:numFmt w:val="upperRoman"/>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5" w15:restartNumberingAfterBreak="0">
    <w:nsid w:val="42F44AA6"/>
    <w:multiLevelType w:val="multilevel"/>
    <w:tmpl w:val="08D419E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36" w15:restartNumberingAfterBreak="0">
    <w:nsid w:val="43722BA6"/>
    <w:multiLevelType w:val="multilevel"/>
    <w:tmpl w:val="6A583F46"/>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37" w15:restartNumberingAfterBreak="0">
    <w:nsid w:val="437F2D28"/>
    <w:multiLevelType w:val="multilevel"/>
    <w:tmpl w:val="2E944D9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38" w15:restartNumberingAfterBreak="0">
    <w:nsid w:val="438F1968"/>
    <w:multiLevelType w:val="multilevel"/>
    <w:tmpl w:val="D334F6B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39" w15:restartNumberingAfterBreak="0">
    <w:nsid w:val="44083901"/>
    <w:multiLevelType w:val="multilevel"/>
    <w:tmpl w:val="1F963FE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40" w15:restartNumberingAfterBreak="0">
    <w:nsid w:val="443154E3"/>
    <w:multiLevelType w:val="multilevel"/>
    <w:tmpl w:val="8C9CB18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41" w15:restartNumberingAfterBreak="0">
    <w:nsid w:val="453D7EE6"/>
    <w:multiLevelType w:val="multilevel"/>
    <w:tmpl w:val="2AB4B73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42" w15:restartNumberingAfterBreak="0">
    <w:nsid w:val="45E40E52"/>
    <w:multiLevelType w:val="multilevel"/>
    <w:tmpl w:val="41606E3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43" w15:restartNumberingAfterBreak="0">
    <w:nsid w:val="46E91F3E"/>
    <w:multiLevelType w:val="multilevel"/>
    <w:tmpl w:val="758CDA1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44" w15:restartNumberingAfterBreak="0">
    <w:nsid w:val="46F608B6"/>
    <w:multiLevelType w:val="multilevel"/>
    <w:tmpl w:val="DDF8EE1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45" w15:restartNumberingAfterBreak="0">
    <w:nsid w:val="47AE1F68"/>
    <w:multiLevelType w:val="multilevel"/>
    <w:tmpl w:val="2DCC5FC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46" w15:restartNumberingAfterBreak="0">
    <w:nsid w:val="48617AFF"/>
    <w:multiLevelType w:val="multilevel"/>
    <w:tmpl w:val="B7D62AF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47" w15:restartNumberingAfterBreak="0">
    <w:nsid w:val="48663A14"/>
    <w:multiLevelType w:val="multilevel"/>
    <w:tmpl w:val="B33221D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48" w15:restartNumberingAfterBreak="0">
    <w:nsid w:val="48E410D3"/>
    <w:multiLevelType w:val="multilevel"/>
    <w:tmpl w:val="54D6230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49" w15:restartNumberingAfterBreak="0">
    <w:nsid w:val="48EA7FAD"/>
    <w:multiLevelType w:val="multilevel"/>
    <w:tmpl w:val="E30CCD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0" w15:restartNumberingAfterBreak="0">
    <w:nsid w:val="498541A1"/>
    <w:multiLevelType w:val="multilevel"/>
    <w:tmpl w:val="0A8C153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51" w15:restartNumberingAfterBreak="0">
    <w:nsid w:val="49906F0F"/>
    <w:multiLevelType w:val="multilevel"/>
    <w:tmpl w:val="C4B2547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52" w15:restartNumberingAfterBreak="0">
    <w:nsid w:val="4A723C24"/>
    <w:multiLevelType w:val="multilevel"/>
    <w:tmpl w:val="F6BC3AA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53" w15:restartNumberingAfterBreak="0">
    <w:nsid w:val="4A806323"/>
    <w:multiLevelType w:val="multilevel"/>
    <w:tmpl w:val="F9FE3E8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54" w15:restartNumberingAfterBreak="0">
    <w:nsid w:val="4B6C21F8"/>
    <w:multiLevelType w:val="multilevel"/>
    <w:tmpl w:val="E082959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55" w15:restartNumberingAfterBreak="0">
    <w:nsid w:val="4C506345"/>
    <w:multiLevelType w:val="multilevel"/>
    <w:tmpl w:val="1F5455A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56" w15:restartNumberingAfterBreak="0">
    <w:nsid w:val="4CD84A56"/>
    <w:multiLevelType w:val="multilevel"/>
    <w:tmpl w:val="F6768D3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57" w15:restartNumberingAfterBreak="0">
    <w:nsid w:val="4E392BC9"/>
    <w:multiLevelType w:val="multilevel"/>
    <w:tmpl w:val="0526CC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8" w15:restartNumberingAfterBreak="0">
    <w:nsid w:val="4E5561DF"/>
    <w:multiLevelType w:val="multilevel"/>
    <w:tmpl w:val="052E0DF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59" w15:restartNumberingAfterBreak="0">
    <w:nsid w:val="4E5676E1"/>
    <w:multiLevelType w:val="multilevel"/>
    <w:tmpl w:val="D51C537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60" w15:restartNumberingAfterBreak="0">
    <w:nsid w:val="4EAB3296"/>
    <w:multiLevelType w:val="multilevel"/>
    <w:tmpl w:val="E848B348"/>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61" w15:restartNumberingAfterBreak="0">
    <w:nsid w:val="4EBD5EBF"/>
    <w:multiLevelType w:val="multilevel"/>
    <w:tmpl w:val="235602E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62" w15:restartNumberingAfterBreak="0">
    <w:nsid w:val="4FAB079E"/>
    <w:multiLevelType w:val="multilevel"/>
    <w:tmpl w:val="BDFA9F9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63" w15:restartNumberingAfterBreak="0">
    <w:nsid w:val="4FAB08E0"/>
    <w:multiLevelType w:val="multilevel"/>
    <w:tmpl w:val="793687D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64" w15:restartNumberingAfterBreak="0">
    <w:nsid w:val="4FB760BE"/>
    <w:multiLevelType w:val="multilevel"/>
    <w:tmpl w:val="53880C1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65" w15:restartNumberingAfterBreak="0">
    <w:nsid w:val="4FDF5FE1"/>
    <w:multiLevelType w:val="multilevel"/>
    <w:tmpl w:val="0060A1C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66" w15:restartNumberingAfterBreak="0">
    <w:nsid w:val="501F7822"/>
    <w:multiLevelType w:val="multilevel"/>
    <w:tmpl w:val="F6BE9F8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67" w15:restartNumberingAfterBreak="0">
    <w:nsid w:val="521F41B5"/>
    <w:multiLevelType w:val="multilevel"/>
    <w:tmpl w:val="140EE0F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68" w15:restartNumberingAfterBreak="0">
    <w:nsid w:val="524608AE"/>
    <w:multiLevelType w:val="multilevel"/>
    <w:tmpl w:val="37C4C80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69" w15:restartNumberingAfterBreak="0">
    <w:nsid w:val="53187E05"/>
    <w:multiLevelType w:val="multilevel"/>
    <w:tmpl w:val="B9662A3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70" w15:restartNumberingAfterBreak="0">
    <w:nsid w:val="53354EE0"/>
    <w:multiLevelType w:val="multilevel"/>
    <w:tmpl w:val="46EC48E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71" w15:restartNumberingAfterBreak="0">
    <w:nsid w:val="539832C0"/>
    <w:multiLevelType w:val="multilevel"/>
    <w:tmpl w:val="4194463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72" w15:restartNumberingAfterBreak="0">
    <w:nsid w:val="53F05B2B"/>
    <w:multiLevelType w:val="multilevel"/>
    <w:tmpl w:val="949A52A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73" w15:restartNumberingAfterBreak="0">
    <w:nsid w:val="54AC1F8F"/>
    <w:multiLevelType w:val="multilevel"/>
    <w:tmpl w:val="B3762A28"/>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74" w15:restartNumberingAfterBreak="0">
    <w:nsid w:val="550C6C41"/>
    <w:multiLevelType w:val="multilevel"/>
    <w:tmpl w:val="B0763BC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75" w15:restartNumberingAfterBreak="0">
    <w:nsid w:val="56332786"/>
    <w:multiLevelType w:val="multilevel"/>
    <w:tmpl w:val="16621D5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76" w15:restartNumberingAfterBreak="0">
    <w:nsid w:val="56D32DEB"/>
    <w:multiLevelType w:val="multilevel"/>
    <w:tmpl w:val="728A769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77" w15:restartNumberingAfterBreak="0">
    <w:nsid w:val="57077805"/>
    <w:multiLevelType w:val="multilevel"/>
    <w:tmpl w:val="5522592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78" w15:restartNumberingAfterBreak="0">
    <w:nsid w:val="575A72DE"/>
    <w:multiLevelType w:val="multilevel"/>
    <w:tmpl w:val="214600E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79" w15:restartNumberingAfterBreak="0">
    <w:nsid w:val="57896575"/>
    <w:multiLevelType w:val="multilevel"/>
    <w:tmpl w:val="F6BA08A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80" w15:restartNumberingAfterBreak="0">
    <w:nsid w:val="579A7505"/>
    <w:multiLevelType w:val="multilevel"/>
    <w:tmpl w:val="109A4A18"/>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81" w15:restartNumberingAfterBreak="0">
    <w:nsid w:val="582433B3"/>
    <w:multiLevelType w:val="multilevel"/>
    <w:tmpl w:val="5448A96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82" w15:restartNumberingAfterBreak="0">
    <w:nsid w:val="5825445A"/>
    <w:multiLevelType w:val="multilevel"/>
    <w:tmpl w:val="09AA040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83" w15:restartNumberingAfterBreak="0">
    <w:nsid w:val="58532B43"/>
    <w:multiLevelType w:val="multilevel"/>
    <w:tmpl w:val="BC06AB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 w15:restartNumberingAfterBreak="0">
    <w:nsid w:val="58795352"/>
    <w:multiLevelType w:val="multilevel"/>
    <w:tmpl w:val="728278F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85" w15:restartNumberingAfterBreak="0">
    <w:nsid w:val="58FD21B0"/>
    <w:multiLevelType w:val="multilevel"/>
    <w:tmpl w:val="504ABDE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86" w15:restartNumberingAfterBreak="0">
    <w:nsid w:val="596242AE"/>
    <w:multiLevelType w:val="multilevel"/>
    <w:tmpl w:val="B6240B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7" w15:restartNumberingAfterBreak="0">
    <w:nsid w:val="5A7163CF"/>
    <w:multiLevelType w:val="multilevel"/>
    <w:tmpl w:val="727EE8B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88" w15:restartNumberingAfterBreak="0">
    <w:nsid w:val="5B337BAB"/>
    <w:multiLevelType w:val="multilevel"/>
    <w:tmpl w:val="412E17C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89" w15:restartNumberingAfterBreak="0">
    <w:nsid w:val="5B97739E"/>
    <w:multiLevelType w:val="multilevel"/>
    <w:tmpl w:val="ABC8A3B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90" w15:restartNumberingAfterBreak="0">
    <w:nsid w:val="5D92047B"/>
    <w:multiLevelType w:val="multilevel"/>
    <w:tmpl w:val="3E86160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91" w15:restartNumberingAfterBreak="0">
    <w:nsid w:val="5E146297"/>
    <w:multiLevelType w:val="multilevel"/>
    <w:tmpl w:val="2E2CD46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92" w15:restartNumberingAfterBreak="0">
    <w:nsid w:val="5E1508E7"/>
    <w:multiLevelType w:val="multilevel"/>
    <w:tmpl w:val="618CD42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93" w15:restartNumberingAfterBreak="0">
    <w:nsid w:val="5E581D20"/>
    <w:multiLevelType w:val="multilevel"/>
    <w:tmpl w:val="23C0081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94" w15:restartNumberingAfterBreak="0">
    <w:nsid w:val="5E6D356A"/>
    <w:multiLevelType w:val="multilevel"/>
    <w:tmpl w:val="D200F44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95" w15:restartNumberingAfterBreak="0">
    <w:nsid w:val="5EB17D7F"/>
    <w:multiLevelType w:val="multilevel"/>
    <w:tmpl w:val="7494F2B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96" w15:restartNumberingAfterBreak="0">
    <w:nsid w:val="5F284F34"/>
    <w:multiLevelType w:val="multilevel"/>
    <w:tmpl w:val="AE080A2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97" w15:restartNumberingAfterBreak="0">
    <w:nsid w:val="5F3112EF"/>
    <w:multiLevelType w:val="multilevel"/>
    <w:tmpl w:val="0C84610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98" w15:restartNumberingAfterBreak="0">
    <w:nsid w:val="5F631CE3"/>
    <w:multiLevelType w:val="multilevel"/>
    <w:tmpl w:val="C5723AD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99" w15:restartNumberingAfterBreak="0">
    <w:nsid w:val="5F7C5F02"/>
    <w:multiLevelType w:val="multilevel"/>
    <w:tmpl w:val="431E612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00" w15:restartNumberingAfterBreak="0">
    <w:nsid w:val="600313F4"/>
    <w:multiLevelType w:val="multilevel"/>
    <w:tmpl w:val="5E045B8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01" w15:restartNumberingAfterBreak="0">
    <w:nsid w:val="61425E13"/>
    <w:multiLevelType w:val="multilevel"/>
    <w:tmpl w:val="98C0A2A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02" w15:restartNumberingAfterBreak="0">
    <w:nsid w:val="61CE7671"/>
    <w:multiLevelType w:val="multilevel"/>
    <w:tmpl w:val="613A4CF4"/>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03" w15:restartNumberingAfterBreak="0">
    <w:nsid w:val="61E7192A"/>
    <w:multiLevelType w:val="multilevel"/>
    <w:tmpl w:val="2FAAFB5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04" w15:restartNumberingAfterBreak="0">
    <w:nsid w:val="62EB135C"/>
    <w:multiLevelType w:val="multilevel"/>
    <w:tmpl w:val="EA5EDF3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05" w15:restartNumberingAfterBreak="0">
    <w:nsid w:val="631E3AE4"/>
    <w:multiLevelType w:val="multilevel"/>
    <w:tmpl w:val="ECA4141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06" w15:restartNumberingAfterBreak="0">
    <w:nsid w:val="63213BF2"/>
    <w:multiLevelType w:val="multilevel"/>
    <w:tmpl w:val="013238C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07" w15:restartNumberingAfterBreak="0">
    <w:nsid w:val="634A6B60"/>
    <w:multiLevelType w:val="multilevel"/>
    <w:tmpl w:val="3F0C1844"/>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08" w15:restartNumberingAfterBreak="0">
    <w:nsid w:val="641F40C0"/>
    <w:multiLevelType w:val="multilevel"/>
    <w:tmpl w:val="7670299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09" w15:restartNumberingAfterBreak="0">
    <w:nsid w:val="647E7FED"/>
    <w:multiLevelType w:val="multilevel"/>
    <w:tmpl w:val="DEE4856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10" w15:restartNumberingAfterBreak="0">
    <w:nsid w:val="64F4311D"/>
    <w:multiLevelType w:val="multilevel"/>
    <w:tmpl w:val="DD20AAB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11" w15:restartNumberingAfterBreak="0">
    <w:nsid w:val="655671B2"/>
    <w:multiLevelType w:val="multilevel"/>
    <w:tmpl w:val="FE127C7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12" w15:restartNumberingAfterBreak="0">
    <w:nsid w:val="659D11AD"/>
    <w:multiLevelType w:val="multilevel"/>
    <w:tmpl w:val="8F309F7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13" w15:restartNumberingAfterBreak="0">
    <w:nsid w:val="65B51E68"/>
    <w:multiLevelType w:val="multilevel"/>
    <w:tmpl w:val="8C4E275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14" w15:restartNumberingAfterBreak="0">
    <w:nsid w:val="66866524"/>
    <w:multiLevelType w:val="multilevel"/>
    <w:tmpl w:val="D8B407E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15" w15:restartNumberingAfterBreak="0">
    <w:nsid w:val="66A5035B"/>
    <w:multiLevelType w:val="multilevel"/>
    <w:tmpl w:val="C8FE520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16" w15:restartNumberingAfterBreak="0">
    <w:nsid w:val="66A92F40"/>
    <w:multiLevelType w:val="multilevel"/>
    <w:tmpl w:val="CE16C56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17" w15:restartNumberingAfterBreak="0">
    <w:nsid w:val="66DE1593"/>
    <w:multiLevelType w:val="multilevel"/>
    <w:tmpl w:val="CF9E8AD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18" w15:restartNumberingAfterBreak="0">
    <w:nsid w:val="66FC235F"/>
    <w:multiLevelType w:val="multilevel"/>
    <w:tmpl w:val="6720C63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19" w15:restartNumberingAfterBreak="0">
    <w:nsid w:val="678820B6"/>
    <w:multiLevelType w:val="multilevel"/>
    <w:tmpl w:val="35C4098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20" w15:restartNumberingAfterBreak="0">
    <w:nsid w:val="679501F7"/>
    <w:multiLevelType w:val="multilevel"/>
    <w:tmpl w:val="26EC947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21" w15:restartNumberingAfterBreak="0">
    <w:nsid w:val="68F5478A"/>
    <w:multiLevelType w:val="multilevel"/>
    <w:tmpl w:val="6CC437B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22" w15:restartNumberingAfterBreak="0">
    <w:nsid w:val="693E3D0E"/>
    <w:multiLevelType w:val="multilevel"/>
    <w:tmpl w:val="1A14DAC6"/>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23" w15:restartNumberingAfterBreak="0">
    <w:nsid w:val="6AAA4005"/>
    <w:multiLevelType w:val="multilevel"/>
    <w:tmpl w:val="711A80E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24" w15:restartNumberingAfterBreak="0">
    <w:nsid w:val="6B5E3B67"/>
    <w:multiLevelType w:val="multilevel"/>
    <w:tmpl w:val="1C346A8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25" w15:restartNumberingAfterBreak="0">
    <w:nsid w:val="6C9022CC"/>
    <w:multiLevelType w:val="multilevel"/>
    <w:tmpl w:val="4C30333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26" w15:restartNumberingAfterBreak="0">
    <w:nsid w:val="6CB23EE8"/>
    <w:multiLevelType w:val="multilevel"/>
    <w:tmpl w:val="016CFBC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27" w15:restartNumberingAfterBreak="0">
    <w:nsid w:val="6EFE62FC"/>
    <w:multiLevelType w:val="multilevel"/>
    <w:tmpl w:val="4E66F2C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28" w15:restartNumberingAfterBreak="0">
    <w:nsid w:val="709B452F"/>
    <w:multiLevelType w:val="multilevel"/>
    <w:tmpl w:val="B3B6F74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29" w15:restartNumberingAfterBreak="0">
    <w:nsid w:val="70A1322B"/>
    <w:multiLevelType w:val="multilevel"/>
    <w:tmpl w:val="B3BCB10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30" w15:restartNumberingAfterBreak="0">
    <w:nsid w:val="70CB75CC"/>
    <w:multiLevelType w:val="multilevel"/>
    <w:tmpl w:val="AA78409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31" w15:restartNumberingAfterBreak="0">
    <w:nsid w:val="716A4C50"/>
    <w:multiLevelType w:val="multilevel"/>
    <w:tmpl w:val="ADB441B4"/>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32" w15:restartNumberingAfterBreak="0">
    <w:nsid w:val="71935FC1"/>
    <w:multiLevelType w:val="multilevel"/>
    <w:tmpl w:val="8E96846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33" w15:restartNumberingAfterBreak="0">
    <w:nsid w:val="72F74AC3"/>
    <w:multiLevelType w:val="multilevel"/>
    <w:tmpl w:val="C6A8D03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34" w15:restartNumberingAfterBreak="0">
    <w:nsid w:val="738A3755"/>
    <w:multiLevelType w:val="multilevel"/>
    <w:tmpl w:val="FB4C337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35" w15:restartNumberingAfterBreak="0">
    <w:nsid w:val="73BC560C"/>
    <w:multiLevelType w:val="multilevel"/>
    <w:tmpl w:val="B4F841C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36" w15:restartNumberingAfterBreak="0">
    <w:nsid w:val="740E1FA9"/>
    <w:multiLevelType w:val="multilevel"/>
    <w:tmpl w:val="A49EED4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37" w15:restartNumberingAfterBreak="0">
    <w:nsid w:val="74313E25"/>
    <w:multiLevelType w:val="multilevel"/>
    <w:tmpl w:val="8998F0E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38" w15:restartNumberingAfterBreak="0">
    <w:nsid w:val="74617C5C"/>
    <w:multiLevelType w:val="multilevel"/>
    <w:tmpl w:val="40CADD3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39" w15:restartNumberingAfterBreak="0">
    <w:nsid w:val="75A474AB"/>
    <w:multiLevelType w:val="multilevel"/>
    <w:tmpl w:val="05200E8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40" w15:restartNumberingAfterBreak="0">
    <w:nsid w:val="76113FE7"/>
    <w:multiLevelType w:val="multilevel"/>
    <w:tmpl w:val="9B58FE0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41" w15:restartNumberingAfterBreak="0">
    <w:nsid w:val="76C40970"/>
    <w:multiLevelType w:val="multilevel"/>
    <w:tmpl w:val="78109C8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42" w15:restartNumberingAfterBreak="0">
    <w:nsid w:val="76E90F14"/>
    <w:multiLevelType w:val="multilevel"/>
    <w:tmpl w:val="2E365B6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43" w15:restartNumberingAfterBreak="0">
    <w:nsid w:val="789A7E24"/>
    <w:multiLevelType w:val="multilevel"/>
    <w:tmpl w:val="FA74F12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44" w15:restartNumberingAfterBreak="0">
    <w:nsid w:val="791C701F"/>
    <w:multiLevelType w:val="multilevel"/>
    <w:tmpl w:val="60D680B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45" w15:restartNumberingAfterBreak="0">
    <w:nsid w:val="795A4320"/>
    <w:multiLevelType w:val="multilevel"/>
    <w:tmpl w:val="ECB68D2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46" w15:restartNumberingAfterBreak="0">
    <w:nsid w:val="7A1B2292"/>
    <w:multiLevelType w:val="multilevel"/>
    <w:tmpl w:val="F762F67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47" w15:restartNumberingAfterBreak="0">
    <w:nsid w:val="7A71146A"/>
    <w:multiLevelType w:val="multilevel"/>
    <w:tmpl w:val="C9A087F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48" w15:restartNumberingAfterBreak="0">
    <w:nsid w:val="7B692F21"/>
    <w:multiLevelType w:val="multilevel"/>
    <w:tmpl w:val="5DC010D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49" w15:restartNumberingAfterBreak="0">
    <w:nsid w:val="7B7633D0"/>
    <w:multiLevelType w:val="multilevel"/>
    <w:tmpl w:val="F62C948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50" w15:restartNumberingAfterBreak="0">
    <w:nsid w:val="7B7D2D7B"/>
    <w:multiLevelType w:val="multilevel"/>
    <w:tmpl w:val="F07C8708"/>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51" w15:restartNumberingAfterBreak="0">
    <w:nsid w:val="7BE84B94"/>
    <w:multiLevelType w:val="multilevel"/>
    <w:tmpl w:val="7EAC049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52" w15:restartNumberingAfterBreak="0">
    <w:nsid w:val="7C3315F1"/>
    <w:multiLevelType w:val="multilevel"/>
    <w:tmpl w:val="E5CEC88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53" w15:restartNumberingAfterBreak="0">
    <w:nsid w:val="7C3E3991"/>
    <w:multiLevelType w:val="multilevel"/>
    <w:tmpl w:val="82800396"/>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54" w15:restartNumberingAfterBreak="0">
    <w:nsid w:val="7C506F51"/>
    <w:multiLevelType w:val="multilevel"/>
    <w:tmpl w:val="835E530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55" w15:restartNumberingAfterBreak="0">
    <w:nsid w:val="7C615E24"/>
    <w:multiLevelType w:val="multilevel"/>
    <w:tmpl w:val="B7468C5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56" w15:restartNumberingAfterBreak="0">
    <w:nsid w:val="7CAF13BE"/>
    <w:multiLevelType w:val="multilevel"/>
    <w:tmpl w:val="1924F92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57" w15:restartNumberingAfterBreak="0">
    <w:nsid w:val="7CBC142D"/>
    <w:multiLevelType w:val="multilevel"/>
    <w:tmpl w:val="6812F1E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58" w15:restartNumberingAfterBreak="0">
    <w:nsid w:val="7D53367E"/>
    <w:multiLevelType w:val="multilevel"/>
    <w:tmpl w:val="777A224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59" w15:restartNumberingAfterBreak="0">
    <w:nsid w:val="7F32784A"/>
    <w:multiLevelType w:val="multilevel"/>
    <w:tmpl w:val="1598D6F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60" w15:restartNumberingAfterBreak="0">
    <w:nsid w:val="7F3A3421"/>
    <w:multiLevelType w:val="multilevel"/>
    <w:tmpl w:val="1EC6F35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num w:numId="1" w16cid:durableId="2059165602">
    <w:abstractNumId w:val="149"/>
  </w:num>
  <w:num w:numId="2" w16cid:durableId="1349720385">
    <w:abstractNumId w:val="157"/>
  </w:num>
  <w:num w:numId="3" w16cid:durableId="1196502687">
    <w:abstractNumId w:val="183"/>
  </w:num>
  <w:num w:numId="4" w16cid:durableId="1586768015">
    <w:abstractNumId w:val="186"/>
  </w:num>
  <w:num w:numId="5" w16cid:durableId="1712613569">
    <w:abstractNumId w:val="96"/>
  </w:num>
  <w:num w:numId="6" w16cid:durableId="1272206464">
    <w:abstractNumId w:val="134"/>
  </w:num>
  <w:num w:numId="7" w16cid:durableId="1326279531">
    <w:abstractNumId w:val="106"/>
  </w:num>
  <w:num w:numId="8" w16cid:durableId="1225721469">
    <w:abstractNumId w:val="106"/>
    <w:lvlOverride w:ilvl="0">
      <w:startOverride w:val="1"/>
    </w:lvlOverride>
    <w:lvlOverride w:ilvl="1"/>
    <w:lvlOverride w:ilvl="2"/>
    <w:lvlOverride w:ilvl="3"/>
    <w:lvlOverride w:ilvl="4"/>
    <w:lvlOverride w:ilvl="5"/>
    <w:lvlOverride w:ilvl="6"/>
    <w:lvlOverride w:ilvl="7"/>
    <w:lvlOverride w:ilvl="8"/>
  </w:num>
  <w:num w:numId="9" w16cid:durableId="92018376">
    <w:abstractNumId w:val="188"/>
  </w:num>
  <w:num w:numId="10" w16cid:durableId="1024209773">
    <w:abstractNumId w:val="188"/>
    <w:lvlOverride w:ilvl="0">
      <w:startOverride w:val="1"/>
    </w:lvlOverride>
    <w:lvlOverride w:ilvl="1"/>
    <w:lvlOverride w:ilvl="2"/>
    <w:lvlOverride w:ilvl="3"/>
    <w:lvlOverride w:ilvl="4"/>
    <w:lvlOverride w:ilvl="5"/>
    <w:lvlOverride w:ilvl="6"/>
    <w:lvlOverride w:ilvl="7"/>
    <w:lvlOverride w:ilvl="8"/>
  </w:num>
  <w:num w:numId="11" w16cid:durableId="89006672">
    <w:abstractNumId w:val="60"/>
  </w:num>
  <w:num w:numId="12" w16cid:durableId="237592614">
    <w:abstractNumId w:val="60"/>
    <w:lvlOverride w:ilvl="0">
      <w:startOverride w:val="1"/>
    </w:lvlOverride>
    <w:lvlOverride w:ilvl="1"/>
    <w:lvlOverride w:ilvl="2"/>
    <w:lvlOverride w:ilvl="3"/>
    <w:lvlOverride w:ilvl="4"/>
    <w:lvlOverride w:ilvl="5"/>
    <w:lvlOverride w:ilvl="6"/>
    <w:lvlOverride w:ilvl="7"/>
    <w:lvlOverride w:ilvl="8"/>
  </w:num>
  <w:num w:numId="13" w16cid:durableId="2048602178">
    <w:abstractNumId w:val="71"/>
  </w:num>
  <w:num w:numId="14" w16cid:durableId="52896473">
    <w:abstractNumId w:val="71"/>
    <w:lvlOverride w:ilvl="0">
      <w:startOverride w:val="1"/>
    </w:lvlOverride>
    <w:lvlOverride w:ilvl="1"/>
    <w:lvlOverride w:ilvl="2"/>
    <w:lvlOverride w:ilvl="3"/>
    <w:lvlOverride w:ilvl="4"/>
    <w:lvlOverride w:ilvl="5"/>
    <w:lvlOverride w:ilvl="6"/>
    <w:lvlOverride w:ilvl="7"/>
    <w:lvlOverride w:ilvl="8"/>
  </w:num>
  <w:num w:numId="15" w16cid:durableId="423385418">
    <w:abstractNumId w:val="139"/>
  </w:num>
  <w:num w:numId="16" w16cid:durableId="979529725">
    <w:abstractNumId w:val="139"/>
    <w:lvlOverride w:ilvl="0">
      <w:startOverride w:val="1"/>
    </w:lvlOverride>
    <w:lvlOverride w:ilvl="1"/>
    <w:lvlOverride w:ilvl="2"/>
    <w:lvlOverride w:ilvl="3"/>
    <w:lvlOverride w:ilvl="4"/>
    <w:lvlOverride w:ilvl="5"/>
    <w:lvlOverride w:ilvl="6"/>
    <w:lvlOverride w:ilvl="7"/>
    <w:lvlOverride w:ilvl="8"/>
  </w:num>
  <w:num w:numId="17" w16cid:durableId="1128473530">
    <w:abstractNumId w:val="98"/>
  </w:num>
  <w:num w:numId="18" w16cid:durableId="1603880445">
    <w:abstractNumId w:val="98"/>
    <w:lvlOverride w:ilvl="0">
      <w:startOverride w:val="1"/>
    </w:lvlOverride>
    <w:lvlOverride w:ilvl="1"/>
    <w:lvlOverride w:ilvl="2"/>
    <w:lvlOverride w:ilvl="3"/>
    <w:lvlOverride w:ilvl="4"/>
    <w:lvlOverride w:ilvl="5"/>
    <w:lvlOverride w:ilvl="6"/>
    <w:lvlOverride w:ilvl="7"/>
    <w:lvlOverride w:ilvl="8"/>
  </w:num>
  <w:num w:numId="19" w16cid:durableId="1976838184">
    <w:abstractNumId w:val="43"/>
  </w:num>
  <w:num w:numId="20" w16cid:durableId="834421812">
    <w:abstractNumId w:val="43"/>
    <w:lvlOverride w:ilvl="0">
      <w:startOverride w:val="1"/>
    </w:lvlOverride>
    <w:lvlOverride w:ilvl="1"/>
    <w:lvlOverride w:ilvl="2"/>
    <w:lvlOverride w:ilvl="3"/>
    <w:lvlOverride w:ilvl="4"/>
    <w:lvlOverride w:ilvl="5"/>
    <w:lvlOverride w:ilvl="6"/>
    <w:lvlOverride w:ilvl="7"/>
    <w:lvlOverride w:ilvl="8"/>
  </w:num>
  <w:num w:numId="21" w16cid:durableId="1791123391">
    <w:abstractNumId w:val="38"/>
  </w:num>
  <w:num w:numId="22" w16cid:durableId="2145728503">
    <w:abstractNumId w:val="38"/>
    <w:lvlOverride w:ilvl="0">
      <w:startOverride w:val="1"/>
    </w:lvlOverride>
    <w:lvlOverride w:ilvl="1"/>
    <w:lvlOverride w:ilvl="2"/>
    <w:lvlOverride w:ilvl="3"/>
    <w:lvlOverride w:ilvl="4"/>
    <w:lvlOverride w:ilvl="5"/>
    <w:lvlOverride w:ilvl="6"/>
    <w:lvlOverride w:ilvl="7"/>
    <w:lvlOverride w:ilvl="8"/>
  </w:num>
  <w:num w:numId="23" w16cid:durableId="316571542">
    <w:abstractNumId w:val="87"/>
  </w:num>
  <w:num w:numId="24" w16cid:durableId="1927763750">
    <w:abstractNumId w:val="87"/>
    <w:lvlOverride w:ilvl="0">
      <w:startOverride w:val="1"/>
    </w:lvlOverride>
    <w:lvlOverride w:ilvl="1"/>
    <w:lvlOverride w:ilvl="2"/>
    <w:lvlOverride w:ilvl="3"/>
    <w:lvlOverride w:ilvl="4"/>
    <w:lvlOverride w:ilvl="5"/>
    <w:lvlOverride w:ilvl="6"/>
    <w:lvlOverride w:ilvl="7"/>
    <w:lvlOverride w:ilvl="8"/>
  </w:num>
  <w:num w:numId="25" w16cid:durableId="1922905659">
    <w:abstractNumId w:val="37"/>
  </w:num>
  <w:num w:numId="26" w16cid:durableId="959527866">
    <w:abstractNumId w:val="37"/>
    <w:lvlOverride w:ilvl="0">
      <w:startOverride w:val="1"/>
    </w:lvlOverride>
    <w:lvlOverride w:ilvl="1"/>
    <w:lvlOverride w:ilvl="2"/>
    <w:lvlOverride w:ilvl="3"/>
    <w:lvlOverride w:ilvl="4"/>
    <w:lvlOverride w:ilvl="5"/>
    <w:lvlOverride w:ilvl="6"/>
    <w:lvlOverride w:ilvl="7"/>
    <w:lvlOverride w:ilvl="8"/>
  </w:num>
  <w:num w:numId="27" w16cid:durableId="892546795">
    <w:abstractNumId w:val="234"/>
  </w:num>
  <w:num w:numId="28" w16cid:durableId="952398362">
    <w:abstractNumId w:val="234"/>
    <w:lvlOverride w:ilvl="0">
      <w:startOverride w:val="1"/>
    </w:lvlOverride>
    <w:lvlOverride w:ilvl="1"/>
    <w:lvlOverride w:ilvl="2"/>
    <w:lvlOverride w:ilvl="3"/>
    <w:lvlOverride w:ilvl="4"/>
    <w:lvlOverride w:ilvl="5"/>
    <w:lvlOverride w:ilvl="6"/>
    <w:lvlOverride w:ilvl="7"/>
    <w:lvlOverride w:ilvl="8"/>
  </w:num>
  <w:num w:numId="29" w16cid:durableId="1176771624">
    <w:abstractNumId w:val="12"/>
  </w:num>
  <w:num w:numId="30" w16cid:durableId="1540439437">
    <w:abstractNumId w:val="12"/>
    <w:lvlOverride w:ilvl="0">
      <w:startOverride w:val="1"/>
    </w:lvlOverride>
    <w:lvlOverride w:ilvl="1"/>
    <w:lvlOverride w:ilvl="2"/>
    <w:lvlOverride w:ilvl="3"/>
    <w:lvlOverride w:ilvl="4"/>
    <w:lvlOverride w:ilvl="5"/>
    <w:lvlOverride w:ilvl="6"/>
    <w:lvlOverride w:ilvl="7"/>
    <w:lvlOverride w:ilvl="8"/>
  </w:num>
  <w:num w:numId="31" w16cid:durableId="478690776">
    <w:abstractNumId w:val="205"/>
  </w:num>
  <w:num w:numId="32" w16cid:durableId="1504390947">
    <w:abstractNumId w:val="205"/>
    <w:lvlOverride w:ilvl="0">
      <w:startOverride w:val="1"/>
    </w:lvlOverride>
    <w:lvlOverride w:ilvl="1"/>
    <w:lvlOverride w:ilvl="2"/>
    <w:lvlOverride w:ilvl="3"/>
    <w:lvlOverride w:ilvl="4"/>
    <w:lvlOverride w:ilvl="5"/>
    <w:lvlOverride w:ilvl="6"/>
    <w:lvlOverride w:ilvl="7"/>
    <w:lvlOverride w:ilvl="8"/>
  </w:num>
  <w:num w:numId="33" w16cid:durableId="579681898">
    <w:abstractNumId w:val="199"/>
  </w:num>
  <w:num w:numId="34" w16cid:durableId="649404159">
    <w:abstractNumId w:val="199"/>
    <w:lvlOverride w:ilvl="0">
      <w:startOverride w:val="1"/>
    </w:lvlOverride>
    <w:lvlOverride w:ilvl="1"/>
    <w:lvlOverride w:ilvl="2"/>
    <w:lvlOverride w:ilvl="3"/>
    <w:lvlOverride w:ilvl="4"/>
    <w:lvlOverride w:ilvl="5"/>
    <w:lvlOverride w:ilvl="6"/>
    <w:lvlOverride w:ilvl="7"/>
    <w:lvlOverride w:ilvl="8"/>
  </w:num>
  <w:num w:numId="35" w16cid:durableId="2111050834">
    <w:abstractNumId w:val="209"/>
  </w:num>
  <w:num w:numId="36" w16cid:durableId="1099180377">
    <w:abstractNumId w:val="209"/>
    <w:lvlOverride w:ilvl="0">
      <w:startOverride w:val="1"/>
    </w:lvlOverride>
    <w:lvlOverride w:ilvl="1"/>
    <w:lvlOverride w:ilvl="2"/>
    <w:lvlOverride w:ilvl="3"/>
    <w:lvlOverride w:ilvl="4"/>
    <w:lvlOverride w:ilvl="5"/>
    <w:lvlOverride w:ilvl="6"/>
    <w:lvlOverride w:ilvl="7"/>
    <w:lvlOverride w:ilvl="8"/>
  </w:num>
  <w:num w:numId="37" w16cid:durableId="2034067748">
    <w:abstractNumId w:val="133"/>
  </w:num>
  <w:num w:numId="38" w16cid:durableId="1728454037">
    <w:abstractNumId w:val="133"/>
    <w:lvlOverride w:ilvl="0">
      <w:startOverride w:val="1"/>
    </w:lvlOverride>
    <w:lvlOverride w:ilvl="1"/>
    <w:lvlOverride w:ilvl="2"/>
    <w:lvlOverride w:ilvl="3"/>
    <w:lvlOverride w:ilvl="4"/>
    <w:lvlOverride w:ilvl="5"/>
    <w:lvlOverride w:ilvl="6"/>
    <w:lvlOverride w:ilvl="7"/>
    <w:lvlOverride w:ilvl="8"/>
  </w:num>
  <w:num w:numId="39" w16cid:durableId="673799605">
    <w:abstractNumId w:val="117"/>
  </w:num>
  <w:num w:numId="40" w16cid:durableId="623728511">
    <w:abstractNumId w:val="117"/>
    <w:lvlOverride w:ilvl="0">
      <w:startOverride w:val="1"/>
    </w:lvlOverride>
    <w:lvlOverride w:ilvl="1"/>
    <w:lvlOverride w:ilvl="2"/>
    <w:lvlOverride w:ilvl="3"/>
    <w:lvlOverride w:ilvl="4"/>
    <w:lvlOverride w:ilvl="5"/>
    <w:lvlOverride w:ilvl="6"/>
    <w:lvlOverride w:ilvl="7"/>
    <w:lvlOverride w:ilvl="8"/>
  </w:num>
  <w:num w:numId="41" w16cid:durableId="1478767753">
    <w:abstractNumId w:val="214"/>
  </w:num>
  <w:num w:numId="42" w16cid:durableId="380977238">
    <w:abstractNumId w:val="214"/>
    <w:lvlOverride w:ilvl="0">
      <w:startOverride w:val="1"/>
    </w:lvlOverride>
    <w:lvlOverride w:ilvl="1"/>
    <w:lvlOverride w:ilvl="2"/>
    <w:lvlOverride w:ilvl="3"/>
    <w:lvlOverride w:ilvl="4"/>
    <w:lvlOverride w:ilvl="5"/>
    <w:lvlOverride w:ilvl="6"/>
    <w:lvlOverride w:ilvl="7"/>
    <w:lvlOverride w:ilvl="8"/>
  </w:num>
  <w:num w:numId="43" w16cid:durableId="2059166417">
    <w:abstractNumId w:val="201"/>
  </w:num>
  <w:num w:numId="44" w16cid:durableId="944074880">
    <w:abstractNumId w:val="201"/>
    <w:lvlOverride w:ilvl="0">
      <w:startOverride w:val="1"/>
    </w:lvlOverride>
    <w:lvlOverride w:ilvl="1"/>
    <w:lvlOverride w:ilvl="2"/>
    <w:lvlOverride w:ilvl="3"/>
    <w:lvlOverride w:ilvl="4"/>
    <w:lvlOverride w:ilvl="5"/>
    <w:lvlOverride w:ilvl="6"/>
    <w:lvlOverride w:ilvl="7"/>
    <w:lvlOverride w:ilvl="8"/>
  </w:num>
  <w:num w:numId="45" w16cid:durableId="830482590">
    <w:abstractNumId w:val="145"/>
  </w:num>
  <w:num w:numId="46" w16cid:durableId="1926106534">
    <w:abstractNumId w:val="145"/>
    <w:lvlOverride w:ilvl="0">
      <w:startOverride w:val="1"/>
    </w:lvlOverride>
    <w:lvlOverride w:ilvl="1"/>
    <w:lvlOverride w:ilvl="2"/>
    <w:lvlOverride w:ilvl="3"/>
    <w:lvlOverride w:ilvl="4"/>
    <w:lvlOverride w:ilvl="5"/>
    <w:lvlOverride w:ilvl="6"/>
    <w:lvlOverride w:ilvl="7"/>
    <w:lvlOverride w:ilvl="8"/>
  </w:num>
  <w:num w:numId="47" w16cid:durableId="2018069121">
    <w:abstractNumId w:val="9"/>
  </w:num>
  <w:num w:numId="48" w16cid:durableId="136143478">
    <w:abstractNumId w:val="9"/>
    <w:lvlOverride w:ilvl="0">
      <w:startOverride w:val="1"/>
    </w:lvlOverride>
    <w:lvlOverride w:ilvl="1"/>
    <w:lvlOverride w:ilvl="2"/>
    <w:lvlOverride w:ilvl="3"/>
    <w:lvlOverride w:ilvl="4"/>
    <w:lvlOverride w:ilvl="5"/>
    <w:lvlOverride w:ilvl="6"/>
    <w:lvlOverride w:ilvl="7"/>
    <w:lvlOverride w:ilvl="8"/>
  </w:num>
  <w:num w:numId="49" w16cid:durableId="742332786">
    <w:abstractNumId w:val="206"/>
  </w:num>
  <w:num w:numId="50" w16cid:durableId="1398938345">
    <w:abstractNumId w:val="206"/>
    <w:lvlOverride w:ilvl="0">
      <w:startOverride w:val="1"/>
    </w:lvlOverride>
    <w:lvlOverride w:ilvl="1"/>
    <w:lvlOverride w:ilvl="2"/>
    <w:lvlOverride w:ilvl="3"/>
    <w:lvlOverride w:ilvl="4"/>
    <w:lvlOverride w:ilvl="5"/>
    <w:lvlOverride w:ilvl="6"/>
    <w:lvlOverride w:ilvl="7"/>
    <w:lvlOverride w:ilvl="8"/>
  </w:num>
  <w:num w:numId="51" w16cid:durableId="1640650809">
    <w:abstractNumId w:val="100"/>
  </w:num>
  <w:num w:numId="52" w16cid:durableId="1485659896">
    <w:abstractNumId w:val="100"/>
    <w:lvlOverride w:ilvl="0">
      <w:startOverride w:val="1"/>
    </w:lvlOverride>
    <w:lvlOverride w:ilvl="1"/>
    <w:lvlOverride w:ilvl="2"/>
    <w:lvlOverride w:ilvl="3"/>
    <w:lvlOverride w:ilvl="4"/>
    <w:lvlOverride w:ilvl="5"/>
    <w:lvlOverride w:ilvl="6"/>
    <w:lvlOverride w:ilvl="7"/>
    <w:lvlOverride w:ilvl="8"/>
  </w:num>
  <w:num w:numId="53" w16cid:durableId="1875313707">
    <w:abstractNumId w:val="19"/>
  </w:num>
  <w:num w:numId="54" w16cid:durableId="397017821">
    <w:abstractNumId w:val="19"/>
    <w:lvlOverride w:ilvl="0">
      <w:startOverride w:val="1"/>
    </w:lvlOverride>
    <w:lvlOverride w:ilvl="1"/>
    <w:lvlOverride w:ilvl="2"/>
    <w:lvlOverride w:ilvl="3"/>
    <w:lvlOverride w:ilvl="4"/>
    <w:lvlOverride w:ilvl="5"/>
    <w:lvlOverride w:ilvl="6"/>
    <w:lvlOverride w:ilvl="7"/>
    <w:lvlOverride w:ilvl="8"/>
  </w:num>
  <w:num w:numId="55" w16cid:durableId="65567458">
    <w:abstractNumId w:val="195"/>
  </w:num>
  <w:num w:numId="56" w16cid:durableId="172845079">
    <w:abstractNumId w:val="195"/>
    <w:lvlOverride w:ilvl="0">
      <w:startOverride w:val="1"/>
    </w:lvlOverride>
    <w:lvlOverride w:ilvl="1"/>
    <w:lvlOverride w:ilvl="2"/>
    <w:lvlOverride w:ilvl="3"/>
    <w:lvlOverride w:ilvl="4"/>
    <w:lvlOverride w:ilvl="5"/>
    <w:lvlOverride w:ilvl="6"/>
    <w:lvlOverride w:ilvl="7"/>
    <w:lvlOverride w:ilvl="8"/>
  </w:num>
  <w:num w:numId="57" w16cid:durableId="1763598868">
    <w:abstractNumId w:val="238"/>
  </w:num>
  <w:num w:numId="58" w16cid:durableId="1853831817">
    <w:abstractNumId w:val="238"/>
    <w:lvlOverride w:ilvl="0">
      <w:startOverride w:val="1"/>
    </w:lvlOverride>
    <w:lvlOverride w:ilvl="1"/>
    <w:lvlOverride w:ilvl="2"/>
    <w:lvlOverride w:ilvl="3"/>
    <w:lvlOverride w:ilvl="4"/>
    <w:lvlOverride w:ilvl="5"/>
    <w:lvlOverride w:ilvl="6"/>
    <w:lvlOverride w:ilvl="7"/>
    <w:lvlOverride w:ilvl="8"/>
  </w:num>
  <w:num w:numId="59" w16cid:durableId="845023165">
    <w:abstractNumId w:val="31"/>
  </w:num>
  <w:num w:numId="60" w16cid:durableId="381905001">
    <w:abstractNumId w:val="31"/>
    <w:lvlOverride w:ilvl="0">
      <w:startOverride w:val="1"/>
    </w:lvlOverride>
    <w:lvlOverride w:ilvl="1"/>
    <w:lvlOverride w:ilvl="2"/>
    <w:lvlOverride w:ilvl="3"/>
    <w:lvlOverride w:ilvl="4"/>
    <w:lvlOverride w:ilvl="5"/>
    <w:lvlOverride w:ilvl="6"/>
    <w:lvlOverride w:ilvl="7"/>
    <w:lvlOverride w:ilvl="8"/>
  </w:num>
  <w:num w:numId="61" w16cid:durableId="351491812">
    <w:abstractNumId w:val="115"/>
  </w:num>
  <w:num w:numId="62" w16cid:durableId="1133211766">
    <w:abstractNumId w:val="115"/>
    <w:lvlOverride w:ilvl="0">
      <w:startOverride w:val="1"/>
    </w:lvlOverride>
    <w:lvlOverride w:ilvl="1"/>
    <w:lvlOverride w:ilvl="2"/>
    <w:lvlOverride w:ilvl="3"/>
    <w:lvlOverride w:ilvl="4"/>
    <w:lvlOverride w:ilvl="5"/>
    <w:lvlOverride w:ilvl="6"/>
    <w:lvlOverride w:ilvl="7"/>
    <w:lvlOverride w:ilvl="8"/>
  </w:num>
  <w:num w:numId="63" w16cid:durableId="130098367">
    <w:abstractNumId w:val="67"/>
  </w:num>
  <w:num w:numId="64" w16cid:durableId="1855923226">
    <w:abstractNumId w:val="67"/>
    <w:lvlOverride w:ilvl="0">
      <w:startOverride w:val="1"/>
    </w:lvlOverride>
    <w:lvlOverride w:ilvl="1"/>
    <w:lvlOverride w:ilvl="2"/>
    <w:lvlOverride w:ilvl="3"/>
    <w:lvlOverride w:ilvl="4"/>
    <w:lvlOverride w:ilvl="5"/>
    <w:lvlOverride w:ilvl="6"/>
    <w:lvlOverride w:ilvl="7"/>
    <w:lvlOverride w:ilvl="8"/>
  </w:num>
  <w:num w:numId="65" w16cid:durableId="1825851979">
    <w:abstractNumId w:val="242"/>
  </w:num>
  <w:num w:numId="66" w16cid:durableId="1708531708">
    <w:abstractNumId w:val="242"/>
    <w:lvlOverride w:ilvl="0">
      <w:startOverride w:val="1"/>
    </w:lvlOverride>
    <w:lvlOverride w:ilvl="1"/>
    <w:lvlOverride w:ilvl="2"/>
    <w:lvlOverride w:ilvl="3"/>
    <w:lvlOverride w:ilvl="4"/>
    <w:lvlOverride w:ilvl="5"/>
    <w:lvlOverride w:ilvl="6"/>
    <w:lvlOverride w:ilvl="7"/>
    <w:lvlOverride w:ilvl="8"/>
  </w:num>
  <w:num w:numId="67" w16cid:durableId="1040517762">
    <w:abstractNumId w:val="143"/>
  </w:num>
  <w:num w:numId="68" w16cid:durableId="1455977337">
    <w:abstractNumId w:val="143"/>
    <w:lvlOverride w:ilvl="0">
      <w:startOverride w:val="1"/>
    </w:lvlOverride>
    <w:lvlOverride w:ilvl="1"/>
    <w:lvlOverride w:ilvl="2"/>
    <w:lvlOverride w:ilvl="3"/>
    <w:lvlOverride w:ilvl="4"/>
    <w:lvlOverride w:ilvl="5"/>
    <w:lvlOverride w:ilvl="6"/>
    <w:lvlOverride w:ilvl="7"/>
    <w:lvlOverride w:ilvl="8"/>
  </w:num>
  <w:num w:numId="69" w16cid:durableId="601957596">
    <w:abstractNumId w:val="18"/>
  </w:num>
  <w:num w:numId="70" w16cid:durableId="1270237419">
    <w:abstractNumId w:val="18"/>
    <w:lvlOverride w:ilvl="0">
      <w:startOverride w:val="1"/>
    </w:lvlOverride>
    <w:lvlOverride w:ilvl="1"/>
    <w:lvlOverride w:ilvl="2"/>
    <w:lvlOverride w:ilvl="3"/>
    <w:lvlOverride w:ilvl="4"/>
    <w:lvlOverride w:ilvl="5"/>
    <w:lvlOverride w:ilvl="6"/>
    <w:lvlOverride w:ilvl="7"/>
    <w:lvlOverride w:ilvl="8"/>
  </w:num>
  <w:num w:numId="71" w16cid:durableId="1317563709">
    <w:abstractNumId w:val="255"/>
  </w:num>
  <w:num w:numId="72" w16cid:durableId="100417064">
    <w:abstractNumId w:val="255"/>
    <w:lvlOverride w:ilvl="0">
      <w:startOverride w:val="1"/>
    </w:lvlOverride>
    <w:lvlOverride w:ilvl="1"/>
    <w:lvlOverride w:ilvl="2"/>
    <w:lvlOverride w:ilvl="3"/>
    <w:lvlOverride w:ilvl="4"/>
    <w:lvlOverride w:ilvl="5"/>
    <w:lvlOverride w:ilvl="6"/>
    <w:lvlOverride w:ilvl="7"/>
    <w:lvlOverride w:ilvl="8"/>
  </w:num>
  <w:num w:numId="73" w16cid:durableId="428501491">
    <w:abstractNumId w:val="5"/>
  </w:num>
  <w:num w:numId="74" w16cid:durableId="1618878235">
    <w:abstractNumId w:val="5"/>
    <w:lvlOverride w:ilvl="0">
      <w:startOverride w:val="1"/>
    </w:lvlOverride>
    <w:lvlOverride w:ilvl="1"/>
    <w:lvlOverride w:ilvl="2"/>
    <w:lvlOverride w:ilvl="3"/>
    <w:lvlOverride w:ilvl="4"/>
    <w:lvlOverride w:ilvl="5"/>
    <w:lvlOverride w:ilvl="6"/>
    <w:lvlOverride w:ilvl="7"/>
    <w:lvlOverride w:ilvl="8"/>
  </w:num>
  <w:num w:numId="75" w16cid:durableId="502553075">
    <w:abstractNumId w:val="181"/>
  </w:num>
  <w:num w:numId="76" w16cid:durableId="2082486189">
    <w:abstractNumId w:val="181"/>
    <w:lvlOverride w:ilvl="0">
      <w:startOverride w:val="1"/>
    </w:lvlOverride>
    <w:lvlOverride w:ilvl="1"/>
    <w:lvlOverride w:ilvl="2"/>
    <w:lvlOverride w:ilvl="3"/>
    <w:lvlOverride w:ilvl="4"/>
    <w:lvlOverride w:ilvl="5"/>
    <w:lvlOverride w:ilvl="6"/>
    <w:lvlOverride w:ilvl="7"/>
    <w:lvlOverride w:ilvl="8"/>
  </w:num>
  <w:num w:numId="77" w16cid:durableId="1703356085">
    <w:abstractNumId w:val="152"/>
  </w:num>
  <w:num w:numId="78" w16cid:durableId="356270454">
    <w:abstractNumId w:val="152"/>
    <w:lvlOverride w:ilvl="0">
      <w:startOverride w:val="1"/>
    </w:lvlOverride>
    <w:lvlOverride w:ilvl="1"/>
    <w:lvlOverride w:ilvl="2"/>
    <w:lvlOverride w:ilvl="3"/>
    <w:lvlOverride w:ilvl="4"/>
    <w:lvlOverride w:ilvl="5"/>
    <w:lvlOverride w:ilvl="6"/>
    <w:lvlOverride w:ilvl="7"/>
    <w:lvlOverride w:ilvl="8"/>
  </w:num>
  <w:num w:numId="79" w16cid:durableId="1567959353">
    <w:abstractNumId w:val="83"/>
  </w:num>
  <w:num w:numId="80" w16cid:durableId="553006929">
    <w:abstractNumId w:val="83"/>
    <w:lvlOverride w:ilvl="0">
      <w:startOverride w:val="1"/>
    </w:lvlOverride>
    <w:lvlOverride w:ilvl="1"/>
    <w:lvlOverride w:ilvl="2"/>
    <w:lvlOverride w:ilvl="3"/>
    <w:lvlOverride w:ilvl="4"/>
    <w:lvlOverride w:ilvl="5"/>
    <w:lvlOverride w:ilvl="6"/>
    <w:lvlOverride w:ilvl="7"/>
    <w:lvlOverride w:ilvl="8"/>
  </w:num>
  <w:num w:numId="81" w16cid:durableId="1369646690">
    <w:abstractNumId w:val="42"/>
  </w:num>
  <w:num w:numId="82" w16cid:durableId="1224874183">
    <w:abstractNumId w:val="42"/>
    <w:lvlOverride w:ilvl="0">
      <w:startOverride w:val="1"/>
    </w:lvlOverride>
    <w:lvlOverride w:ilvl="1"/>
    <w:lvlOverride w:ilvl="2"/>
    <w:lvlOverride w:ilvl="3"/>
    <w:lvlOverride w:ilvl="4"/>
    <w:lvlOverride w:ilvl="5"/>
    <w:lvlOverride w:ilvl="6"/>
    <w:lvlOverride w:ilvl="7"/>
    <w:lvlOverride w:ilvl="8"/>
  </w:num>
  <w:num w:numId="83" w16cid:durableId="186990912">
    <w:abstractNumId w:val="6"/>
  </w:num>
  <w:num w:numId="84" w16cid:durableId="11348034">
    <w:abstractNumId w:val="6"/>
    <w:lvlOverride w:ilvl="0">
      <w:startOverride w:val="1"/>
    </w:lvlOverride>
    <w:lvlOverride w:ilvl="1"/>
    <w:lvlOverride w:ilvl="2"/>
    <w:lvlOverride w:ilvl="3"/>
    <w:lvlOverride w:ilvl="4"/>
    <w:lvlOverride w:ilvl="5"/>
    <w:lvlOverride w:ilvl="6"/>
    <w:lvlOverride w:ilvl="7"/>
    <w:lvlOverride w:ilvl="8"/>
  </w:num>
  <w:num w:numId="85" w16cid:durableId="416172763">
    <w:abstractNumId w:val="142"/>
  </w:num>
  <w:num w:numId="86" w16cid:durableId="1796560173">
    <w:abstractNumId w:val="142"/>
    <w:lvlOverride w:ilvl="0">
      <w:startOverride w:val="1"/>
    </w:lvlOverride>
    <w:lvlOverride w:ilvl="1"/>
    <w:lvlOverride w:ilvl="2"/>
    <w:lvlOverride w:ilvl="3"/>
    <w:lvlOverride w:ilvl="4"/>
    <w:lvlOverride w:ilvl="5"/>
    <w:lvlOverride w:ilvl="6"/>
    <w:lvlOverride w:ilvl="7"/>
    <w:lvlOverride w:ilvl="8"/>
  </w:num>
  <w:num w:numId="87" w16cid:durableId="1752193603">
    <w:abstractNumId w:val="7"/>
  </w:num>
  <w:num w:numId="88" w16cid:durableId="177812092">
    <w:abstractNumId w:val="7"/>
    <w:lvlOverride w:ilvl="0">
      <w:startOverride w:val="1"/>
    </w:lvlOverride>
    <w:lvlOverride w:ilvl="1"/>
    <w:lvlOverride w:ilvl="2"/>
    <w:lvlOverride w:ilvl="3"/>
    <w:lvlOverride w:ilvl="4"/>
    <w:lvlOverride w:ilvl="5"/>
    <w:lvlOverride w:ilvl="6"/>
    <w:lvlOverride w:ilvl="7"/>
    <w:lvlOverride w:ilvl="8"/>
  </w:num>
  <w:num w:numId="89" w16cid:durableId="226694745">
    <w:abstractNumId w:val="213"/>
  </w:num>
  <w:num w:numId="90" w16cid:durableId="311180677">
    <w:abstractNumId w:val="213"/>
    <w:lvlOverride w:ilvl="0">
      <w:startOverride w:val="1"/>
    </w:lvlOverride>
    <w:lvlOverride w:ilvl="1"/>
    <w:lvlOverride w:ilvl="2"/>
    <w:lvlOverride w:ilvl="3"/>
    <w:lvlOverride w:ilvl="4"/>
    <w:lvlOverride w:ilvl="5"/>
    <w:lvlOverride w:ilvl="6"/>
    <w:lvlOverride w:ilvl="7"/>
    <w:lvlOverride w:ilvl="8"/>
  </w:num>
  <w:num w:numId="91" w16cid:durableId="733893607">
    <w:abstractNumId w:val="137"/>
  </w:num>
  <w:num w:numId="92" w16cid:durableId="272132448">
    <w:abstractNumId w:val="137"/>
    <w:lvlOverride w:ilvl="0">
      <w:startOverride w:val="1"/>
    </w:lvlOverride>
    <w:lvlOverride w:ilvl="1"/>
    <w:lvlOverride w:ilvl="2"/>
    <w:lvlOverride w:ilvl="3"/>
    <w:lvlOverride w:ilvl="4"/>
    <w:lvlOverride w:ilvl="5"/>
    <w:lvlOverride w:ilvl="6"/>
    <w:lvlOverride w:ilvl="7"/>
    <w:lvlOverride w:ilvl="8"/>
  </w:num>
  <w:num w:numId="93" w16cid:durableId="731654159">
    <w:abstractNumId w:val="84"/>
  </w:num>
  <w:num w:numId="94" w16cid:durableId="1955403038">
    <w:abstractNumId w:val="84"/>
    <w:lvlOverride w:ilvl="0">
      <w:startOverride w:val="1"/>
    </w:lvlOverride>
    <w:lvlOverride w:ilvl="1"/>
    <w:lvlOverride w:ilvl="2"/>
    <w:lvlOverride w:ilvl="3"/>
    <w:lvlOverride w:ilvl="4"/>
    <w:lvlOverride w:ilvl="5"/>
    <w:lvlOverride w:ilvl="6"/>
    <w:lvlOverride w:ilvl="7"/>
    <w:lvlOverride w:ilvl="8"/>
  </w:num>
  <w:num w:numId="95" w16cid:durableId="1716735377">
    <w:abstractNumId w:val="252"/>
  </w:num>
  <w:num w:numId="96" w16cid:durableId="1976711973">
    <w:abstractNumId w:val="252"/>
    <w:lvlOverride w:ilvl="0">
      <w:startOverride w:val="1"/>
    </w:lvlOverride>
    <w:lvlOverride w:ilvl="1"/>
    <w:lvlOverride w:ilvl="2"/>
    <w:lvlOverride w:ilvl="3"/>
    <w:lvlOverride w:ilvl="4"/>
    <w:lvlOverride w:ilvl="5"/>
    <w:lvlOverride w:ilvl="6"/>
    <w:lvlOverride w:ilvl="7"/>
    <w:lvlOverride w:ilvl="8"/>
  </w:num>
  <w:num w:numId="97" w16cid:durableId="736391928">
    <w:abstractNumId w:val="130"/>
  </w:num>
  <w:num w:numId="98" w16cid:durableId="1938556552">
    <w:abstractNumId w:val="130"/>
    <w:lvlOverride w:ilvl="0">
      <w:startOverride w:val="1"/>
    </w:lvlOverride>
    <w:lvlOverride w:ilvl="1"/>
    <w:lvlOverride w:ilvl="2"/>
    <w:lvlOverride w:ilvl="3"/>
    <w:lvlOverride w:ilvl="4"/>
    <w:lvlOverride w:ilvl="5"/>
    <w:lvlOverride w:ilvl="6"/>
    <w:lvlOverride w:ilvl="7"/>
    <w:lvlOverride w:ilvl="8"/>
  </w:num>
  <w:num w:numId="99" w16cid:durableId="797576590">
    <w:abstractNumId w:val="92"/>
  </w:num>
  <w:num w:numId="100" w16cid:durableId="614678984">
    <w:abstractNumId w:val="92"/>
    <w:lvlOverride w:ilvl="0">
      <w:startOverride w:val="1"/>
    </w:lvlOverride>
    <w:lvlOverride w:ilvl="1"/>
    <w:lvlOverride w:ilvl="2"/>
    <w:lvlOverride w:ilvl="3"/>
    <w:lvlOverride w:ilvl="4"/>
    <w:lvlOverride w:ilvl="5"/>
    <w:lvlOverride w:ilvl="6"/>
    <w:lvlOverride w:ilvl="7"/>
    <w:lvlOverride w:ilvl="8"/>
  </w:num>
  <w:num w:numId="101" w16cid:durableId="590964605">
    <w:abstractNumId w:val="226"/>
  </w:num>
  <w:num w:numId="102" w16cid:durableId="77337225">
    <w:abstractNumId w:val="226"/>
    <w:lvlOverride w:ilvl="0">
      <w:startOverride w:val="1"/>
    </w:lvlOverride>
    <w:lvlOverride w:ilvl="1"/>
    <w:lvlOverride w:ilvl="2"/>
    <w:lvlOverride w:ilvl="3"/>
    <w:lvlOverride w:ilvl="4"/>
    <w:lvlOverride w:ilvl="5"/>
    <w:lvlOverride w:ilvl="6"/>
    <w:lvlOverride w:ilvl="7"/>
    <w:lvlOverride w:ilvl="8"/>
  </w:num>
  <w:num w:numId="103" w16cid:durableId="588738406">
    <w:abstractNumId w:val="35"/>
  </w:num>
  <w:num w:numId="104" w16cid:durableId="1677683643">
    <w:abstractNumId w:val="35"/>
    <w:lvlOverride w:ilvl="0">
      <w:startOverride w:val="1"/>
    </w:lvlOverride>
    <w:lvlOverride w:ilvl="1"/>
    <w:lvlOverride w:ilvl="2"/>
    <w:lvlOverride w:ilvl="3"/>
    <w:lvlOverride w:ilvl="4"/>
    <w:lvlOverride w:ilvl="5"/>
    <w:lvlOverride w:ilvl="6"/>
    <w:lvlOverride w:ilvl="7"/>
    <w:lvlOverride w:ilvl="8"/>
  </w:num>
  <w:num w:numId="105" w16cid:durableId="1088379619">
    <w:abstractNumId w:val="73"/>
  </w:num>
  <w:num w:numId="106" w16cid:durableId="2016759335">
    <w:abstractNumId w:val="73"/>
    <w:lvlOverride w:ilvl="0">
      <w:startOverride w:val="1"/>
    </w:lvlOverride>
    <w:lvlOverride w:ilvl="1"/>
    <w:lvlOverride w:ilvl="2"/>
    <w:lvlOverride w:ilvl="3"/>
    <w:lvlOverride w:ilvl="4"/>
    <w:lvlOverride w:ilvl="5"/>
    <w:lvlOverride w:ilvl="6"/>
    <w:lvlOverride w:ilvl="7"/>
    <w:lvlOverride w:ilvl="8"/>
  </w:num>
  <w:num w:numId="107" w16cid:durableId="879780233">
    <w:abstractNumId w:val="121"/>
  </w:num>
  <w:num w:numId="108" w16cid:durableId="129245978">
    <w:abstractNumId w:val="121"/>
    <w:lvlOverride w:ilvl="0">
      <w:startOverride w:val="1"/>
    </w:lvlOverride>
    <w:lvlOverride w:ilvl="1"/>
    <w:lvlOverride w:ilvl="2"/>
    <w:lvlOverride w:ilvl="3"/>
    <w:lvlOverride w:ilvl="4"/>
    <w:lvlOverride w:ilvl="5"/>
    <w:lvlOverride w:ilvl="6"/>
    <w:lvlOverride w:ilvl="7"/>
    <w:lvlOverride w:ilvl="8"/>
  </w:num>
  <w:num w:numId="109" w16cid:durableId="1950964472">
    <w:abstractNumId w:val="219"/>
  </w:num>
  <w:num w:numId="110" w16cid:durableId="931739408">
    <w:abstractNumId w:val="219"/>
    <w:lvlOverride w:ilvl="0">
      <w:startOverride w:val="1"/>
    </w:lvlOverride>
    <w:lvlOverride w:ilvl="1"/>
    <w:lvlOverride w:ilvl="2"/>
    <w:lvlOverride w:ilvl="3"/>
    <w:lvlOverride w:ilvl="4"/>
    <w:lvlOverride w:ilvl="5"/>
    <w:lvlOverride w:ilvl="6"/>
    <w:lvlOverride w:ilvl="7"/>
    <w:lvlOverride w:ilvl="8"/>
  </w:num>
  <w:num w:numId="111" w16cid:durableId="1758284753">
    <w:abstractNumId w:val="258"/>
  </w:num>
  <w:num w:numId="112" w16cid:durableId="1213153141">
    <w:abstractNumId w:val="258"/>
    <w:lvlOverride w:ilvl="0">
      <w:startOverride w:val="1"/>
    </w:lvlOverride>
    <w:lvlOverride w:ilvl="1"/>
    <w:lvlOverride w:ilvl="2"/>
    <w:lvlOverride w:ilvl="3"/>
    <w:lvlOverride w:ilvl="4"/>
    <w:lvlOverride w:ilvl="5"/>
    <w:lvlOverride w:ilvl="6"/>
    <w:lvlOverride w:ilvl="7"/>
    <w:lvlOverride w:ilvl="8"/>
  </w:num>
  <w:num w:numId="113" w16cid:durableId="1187792749">
    <w:abstractNumId w:val="174"/>
  </w:num>
  <w:num w:numId="114" w16cid:durableId="1523323707">
    <w:abstractNumId w:val="174"/>
    <w:lvlOverride w:ilvl="0">
      <w:startOverride w:val="1"/>
    </w:lvlOverride>
    <w:lvlOverride w:ilvl="1"/>
    <w:lvlOverride w:ilvl="2"/>
    <w:lvlOverride w:ilvl="3"/>
    <w:lvlOverride w:ilvl="4"/>
    <w:lvlOverride w:ilvl="5"/>
    <w:lvlOverride w:ilvl="6"/>
    <w:lvlOverride w:ilvl="7"/>
    <w:lvlOverride w:ilvl="8"/>
  </w:num>
  <w:num w:numId="115" w16cid:durableId="1202745085">
    <w:abstractNumId w:val="29"/>
  </w:num>
  <w:num w:numId="116" w16cid:durableId="1078333441">
    <w:abstractNumId w:val="29"/>
    <w:lvlOverride w:ilvl="0">
      <w:startOverride w:val="1"/>
    </w:lvlOverride>
    <w:lvlOverride w:ilvl="1"/>
    <w:lvlOverride w:ilvl="2"/>
    <w:lvlOverride w:ilvl="3"/>
    <w:lvlOverride w:ilvl="4"/>
    <w:lvlOverride w:ilvl="5"/>
    <w:lvlOverride w:ilvl="6"/>
    <w:lvlOverride w:ilvl="7"/>
    <w:lvlOverride w:ilvl="8"/>
  </w:num>
  <w:num w:numId="117" w16cid:durableId="40133984">
    <w:abstractNumId w:val="162"/>
  </w:num>
  <w:num w:numId="118" w16cid:durableId="1705640064">
    <w:abstractNumId w:val="162"/>
    <w:lvlOverride w:ilvl="0">
      <w:startOverride w:val="1"/>
    </w:lvlOverride>
    <w:lvlOverride w:ilvl="1"/>
    <w:lvlOverride w:ilvl="2"/>
    <w:lvlOverride w:ilvl="3"/>
    <w:lvlOverride w:ilvl="4"/>
    <w:lvlOverride w:ilvl="5"/>
    <w:lvlOverride w:ilvl="6"/>
    <w:lvlOverride w:ilvl="7"/>
    <w:lvlOverride w:ilvl="8"/>
  </w:num>
  <w:num w:numId="119" w16cid:durableId="1055395824">
    <w:abstractNumId w:val="190"/>
  </w:num>
  <w:num w:numId="120" w16cid:durableId="176892963">
    <w:abstractNumId w:val="190"/>
    <w:lvlOverride w:ilvl="0">
      <w:startOverride w:val="1"/>
    </w:lvlOverride>
    <w:lvlOverride w:ilvl="1"/>
    <w:lvlOverride w:ilvl="2"/>
    <w:lvlOverride w:ilvl="3"/>
    <w:lvlOverride w:ilvl="4"/>
    <w:lvlOverride w:ilvl="5"/>
    <w:lvlOverride w:ilvl="6"/>
    <w:lvlOverride w:ilvl="7"/>
    <w:lvlOverride w:ilvl="8"/>
  </w:num>
  <w:num w:numId="121" w16cid:durableId="1524515463">
    <w:abstractNumId w:val="144"/>
  </w:num>
  <w:num w:numId="122" w16cid:durableId="91897526">
    <w:abstractNumId w:val="144"/>
    <w:lvlOverride w:ilvl="0">
      <w:startOverride w:val="1"/>
    </w:lvlOverride>
    <w:lvlOverride w:ilvl="1"/>
    <w:lvlOverride w:ilvl="2"/>
    <w:lvlOverride w:ilvl="3"/>
    <w:lvlOverride w:ilvl="4"/>
    <w:lvlOverride w:ilvl="5"/>
    <w:lvlOverride w:ilvl="6"/>
    <w:lvlOverride w:ilvl="7"/>
    <w:lvlOverride w:ilvl="8"/>
  </w:num>
  <w:num w:numId="123" w16cid:durableId="73355950">
    <w:abstractNumId w:val="45"/>
  </w:num>
  <w:num w:numId="124" w16cid:durableId="543180286">
    <w:abstractNumId w:val="45"/>
    <w:lvlOverride w:ilvl="0">
      <w:startOverride w:val="1"/>
    </w:lvlOverride>
    <w:lvlOverride w:ilvl="1"/>
    <w:lvlOverride w:ilvl="2"/>
    <w:lvlOverride w:ilvl="3"/>
    <w:lvlOverride w:ilvl="4"/>
    <w:lvlOverride w:ilvl="5"/>
    <w:lvlOverride w:ilvl="6"/>
    <w:lvlOverride w:ilvl="7"/>
    <w:lvlOverride w:ilvl="8"/>
  </w:num>
  <w:num w:numId="125" w16cid:durableId="328992646">
    <w:abstractNumId w:val="40"/>
  </w:num>
  <w:num w:numId="126" w16cid:durableId="1531723612">
    <w:abstractNumId w:val="40"/>
    <w:lvlOverride w:ilvl="0">
      <w:startOverride w:val="1"/>
    </w:lvlOverride>
    <w:lvlOverride w:ilvl="1"/>
    <w:lvlOverride w:ilvl="2"/>
    <w:lvlOverride w:ilvl="3"/>
    <w:lvlOverride w:ilvl="4"/>
    <w:lvlOverride w:ilvl="5"/>
    <w:lvlOverride w:ilvl="6"/>
    <w:lvlOverride w:ilvl="7"/>
    <w:lvlOverride w:ilvl="8"/>
  </w:num>
  <w:num w:numId="127" w16cid:durableId="1140074948">
    <w:abstractNumId w:val="233"/>
  </w:num>
  <w:num w:numId="128" w16cid:durableId="171801347">
    <w:abstractNumId w:val="233"/>
    <w:lvlOverride w:ilvl="0">
      <w:startOverride w:val="1"/>
    </w:lvlOverride>
    <w:lvlOverride w:ilvl="1"/>
    <w:lvlOverride w:ilvl="2"/>
    <w:lvlOverride w:ilvl="3"/>
    <w:lvlOverride w:ilvl="4"/>
    <w:lvlOverride w:ilvl="5"/>
    <w:lvlOverride w:ilvl="6"/>
    <w:lvlOverride w:ilvl="7"/>
    <w:lvlOverride w:ilvl="8"/>
  </w:num>
  <w:num w:numId="129" w16cid:durableId="642201706">
    <w:abstractNumId w:val="141"/>
  </w:num>
  <w:num w:numId="130" w16cid:durableId="8409195">
    <w:abstractNumId w:val="141"/>
    <w:lvlOverride w:ilvl="0">
      <w:startOverride w:val="1"/>
    </w:lvlOverride>
    <w:lvlOverride w:ilvl="1"/>
    <w:lvlOverride w:ilvl="2"/>
    <w:lvlOverride w:ilvl="3"/>
    <w:lvlOverride w:ilvl="4"/>
    <w:lvlOverride w:ilvl="5"/>
    <w:lvlOverride w:ilvl="6"/>
    <w:lvlOverride w:ilvl="7"/>
    <w:lvlOverride w:ilvl="8"/>
  </w:num>
  <w:num w:numId="131" w16cid:durableId="321811140">
    <w:abstractNumId w:val="76"/>
  </w:num>
  <w:num w:numId="132" w16cid:durableId="603849813">
    <w:abstractNumId w:val="76"/>
    <w:lvlOverride w:ilvl="0">
      <w:startOverride w:val="1"/>
    </w:lvlOverride>
    <w:lvlOverride w:ilvl="1"/>
    <w:lvlOverride w:ilvl="2"/>
    <w:lvlOverride w:ilvl="3"/>
    <w:lvlOverride w:ilvl="4"/>
    <w:lvlOverride w:ilvl="5"/>
    <w:lvlOverride w:ilvl="6"/>
    <w:lvlOverride w:ilvl="7"/>
    <w:lvlOverride w:ilvl="8"/>
  </w:num>
  <w:num w:numId="133" w16cid:durableId="1866945662">
    <w:abstractNumId w:val="52"/>
  </w:num>
  <w:num w:numId="134" w16cid:durableId="587890041">
    <w:abstractNumId w:val="52"/>
    <w:lvlOverride w:ilvl="0">
      <w:startOverride w:val="1"/>
    </w:lvlOverride>
    <w:lvlOverride w:ilvl="1"/>
    <w:lvlOverride w:ilvl="2"/>
    <w:lvlOverride w:ilvl="3"/>
    <w:lvlOverride w:ilvl="4"/>
    <w:lvlOverride w:ilvl="5"/>
    <w:lvlOverride w:ilvl="6"/>
    <w:lvlOverride w:ilvl="7"/>
    <w:lvlOverride w:ilvl="8"/>
  </w:num>
  <w:num w:numId="135" w16cid:durableId="270747385">
    <w:abstractNumId w:val="246"/>
  </w:num>
  <w:num w:numId="136" w16cid:durableId="2093310391">
    <w:abstractNumId w:val="246"/>
    <w:lvlOverride w:ilvl="0">
      <w:startOverride w:val="1"/>
    </w:lvlOverride>
    <w:lvlOverride w:ilvl="1"/>
    <w:lvlOverride w:ilvl="2"/>
    <w:lvlOverride w:ilvl="3"/>
    <w:lvlOverride w:ilvl="4"/>
    <w:lvlOverride w:ilvl="5"/>
    <w:lvlOverride w:ilvl="6"/>
    <w:lvlOverride w:ilvl="7"/>
    <w:lvlOverride w:ilvl="8"/>
  </w:num>
  <w:num w:numId="137" w16cid:durableId="2071539298">
    <w:abstractNumId w:val="25"/>
  </w:num>
  <w:num w:numId="138" w16cid:durableId="834035656">
    <w:abstractNumId w:val="25"/>
    <w:lvlOverride w:ilvl="0">
      <w:startOverride w:val="1"/>
    </w:lvlOverride>
    <w:lvlOverride w:ilvl="1"/>
    <w:lvlOverride w:ilvl="2"/>
    <w:lvlOverride w:ilvl="3"/>
    <w:lvlOverride w:ilvl="4"/>
    <w:lvlOverride w:ilvl="5"/>
    <w:lvlOverride w:ilvl="6"/>
    <w:lvlOverride w:ilvl="7"/>
    <w:lvlOverride w:ilvl="8"/>
  </w:num>
  <w:num w:numId="139" w16cid:durableId="1422409991">
    <w:abstractNumId w:val="118"/>
  </w:num>
  <w:num w:numId="140" w16cid:durableId="1574466396">
    <w:abstractNumId w:val="118"/>
    <w:lvlOverride w:ilvl="0">
      <w:startOverride w:val="1"/>
    </w:lvlOverride>
    <w:lvlOverride w:ilvl="1"/>
    <w:lvlOverride w:ilvl="2"/>
    <w:lvlOverride w:ilvl="3"/>
    <w:lvlOverride w:ilvl="4"/>
    <w:lvlOverride w:ilvl="5"/>
    <w:lvlOverride w:ilvl="6"/>
    <w:lvlOverride w:ilvl="7"/>
    <w:lvlOverride w:ilvl="8"/>
  </w:num>
  <w:num w:numId="141" w16cid:durableId="1386177495">
    <w:abstractNumId w:val="198"/>
  </w:num>
  <w:num w:numId="142" w16cid:durableId="2076664083">
    <w:abstractNumId w:val="198"/>
    <w:lvlOverride w:ilvl="0">
      <w:startOverride w:val="1"/>
    </w:lvlOverride>
    <w:lvlOverride w:ilvl="1"/>
    <w:lvlOverride w:ilvl="2"/>
    <w:lvlOverride w:ilvl="3"/>
    <w:lvlOverride w:ilvl="4"/>
    <w:lvlOverride w:ilvl="5"/>
    <w:lvlOverride w:ilvl="6"/>
    <w:lvlOverride w:ilvl="7"/>
    <w:lvlOverride w:ilvl="8"/>
  </w:num>
  <w:num w:numId="143" w16cid:durableId="961418493">
    <w:abstractNumId w:val="146"/>
  </w:num>
  <w:num w:numId="144" w16cid:durableId="1930696880">
    <w:abstractNumId w:val="146"/>
    <w:lvlOverride w:ilvl="0">
      <w:startOverride w:val="1"/>
    </w:lvlOverride>
    <w:lvlOverride w:ilvl="1"/>
    <w:lvlOverride w:ilvl="2"/>
    <w:lvlOverride w:ilvl="3"/>
    <w:lvlOverride w:ilvl="4"/>
    <w:lvlOverride w:ilvl="5"/>
    <w:lvlOverride w:ilvl="6"/>
    <w:lvlOverride w:ilvl="7"/>
    <w:lvlOverride w:ilvl="8"/>
  </w:num>
  <w:num w:numId="145" w16cid:durableId="1854302728">
    <w:abstractNumId w:val="153"/>
  </w:num>
  <w:num w:numId="146" w16cid:durableId="1878740763">
    <w:abstractNumId w:val="153"/>
    <w:lvlOverride w:ilvl="0">
      <w:startOverride w:val="1"/>
    </w:lvlOverride>
    <w:lvlOverride w:ilvl="1"/>
    <w:lvlOverride w:ilvl="2"/>
    <w:lvlOverride w:ilvl="3"/>
    <w:lvlOverride w:ilvl="4"/>
    <w:lvlOverride w:ilvl="5"/>
    <w:lvlOverride w:ilvl="6"/>
    <w:lvlOverride w:ilvl="7"/>
    <w:lvlOverride w:ilvl="8"/>
  </w:num>
  <w:num w:numId="147" w16cid:durableId="657732020">
    <w:abstractNumId w:val="136"/>
  </w:num>
  <w:num w:numId="148" w16cid:durableId="180439310">
    <w:abstractNumId w:val="136"/>
    <w:lvlOverride w:ilvl="0">
      <w:startOverride w:val="1"/>
    </w:lvlOverride>
    <w:lvlOverride w:ilvl="1"/>
    <w:lvlOverride w:ilvl="2"/>
    <w:lvlOverride w:ilvl="3"/>
    <w:lvlOverride w:ilvl="4"/>
    <w:lvlOverride w:ilvl="5"/>
    <w:lvlOverride w:ilvl="6"/>
    <w:lvlOverride w:ilvl="7"/>
    <w:lvlOverride w:ilvl="8"/>
  </w:num>
  <w:num w:numId="149" w16cid:durableId="310061963">
    <w:abstractNumId w:val="32"/>
  </w:num>
  <w:num w:numId="150" w16cid:durableId="1100874283">
    <w:abstractNumId w:val="32"/>
    <w:lvlOverride w:ilvl="0">
      <w:startOverride w:val="1"/>
    </w:lvlOverride>
    <w:lvlOverride w:ilvl="1"/>
    <w:lvlOverride w:ilvl="2"/>
    <w:lvlOverride w:ilvl="3"/>
    <w:lvlOverride w:ilvl="4"/>
    <w:lvlOverride w:ilvl="5"/>
    <w:lvlOverride w:ilvl="6"/>
    <w:lvlOverride w:ilvl="7"/>
    <w:lvlOverride w:ilvl="8"/>
  </w:num>
  <w:num w:numId="151" w16cid:durableId="798300081">
    <w:abstractNumId w:val="47"/>
  </w:num>
  <w:num w:numId="152" w16cid:durableId="236550665">
    <w:abstractNumId w:val="47"/>
    <w:lvlOverride w:ilvl="0">
      <w:startOverride w:val="1"/>
    </w:lvlOverride>
    <w:lvlOverride w:ilvl="1"/>
    <w:lvlOverride w:ilvl="2"/>
    <w:lvlOverride w:ilvl="3"/>
    <w:lvlOverride w:ilvl="4"/>
    <w:lvlOverride w:ilvl="5"/>
    <w:lvlOverride w:ilvl="6"/>
    <w:lvlOverride w:ilvl="7"/>
    <w:lvlOverride w:ilvl="8"/>
  </w:num>
  <w:num w:numId="153" w16cid:durableId="245500027">
    <w:abstractNumId w:val="129"/>
  </w:num>
  <w:num w:numId="154" w16cid:durableId="416172320">
    <w:abstractNumId w:val="129"/>
    <w:lvlOverride w:ilvl="0">
      <w:startOverride w:val="1"/>
    </w:lvlOverride>
    <w:lvlOverride w:ilvl="1"/>
    <w:lvlOverride w:ilvl="2"/>
    <w:lvlOverride w:ilvl="3"/>
    <w:lvlOverride w:ilvl="4"/>
    <w:lvlOverride w:ilvl="5"/>
    <w:lvlOverride w:ilvl="6"/>
    <w:lvlOverride w:ilvl="7"/>
    <w:lvlOverride w:ilvl="8"/>
  </w:num>
  <w:num w:numId="155" w16cid:durableId="1058163207">
    <w:abstractNumId w:val="103"/>
  </w:num>
  <w:num w:numId="156" w16cid:durableId="777334933">
    <w:abstractNumId w:val="103"/>
    <w:lvlOverride w:ilvl="0">
      <w:startOverride w:val="1"/>
    </w:lvlOverride>
    <w:lvlOverride w:ilvl="1"/>
    <w:lvlOverride w:ilvl="2"/>
    <w:lvlOverride w:ilvl="3"/>
    <w:lvlOverride w:ilvl="4"/>
    <w:lvlOverride w:ilvl="5"/>
    <w:lvlOverride w:ilvl="6"/>
    <w:lvlOverride w:ilvl="7"/>
    <w:lvlOverride w:ilvl="8"/>
  </w:num>
  <w:num w:numId="157" w16cid:durableId="1805149601">
    <w:abstractNumId w:val="108"/>
  </w:num>
  <w:num w:numId="158" w16cid:durableId="338775904">
    <w:abstractNumId w:val="108"/>
    <w:lvlOverride w:ilvl="0">
      <w:startOverride w:val="1"/>
    </w:lvlOverride>
    <w:lvlOverride w:ilvl="1"/>
    <w:lvlOverride w:ilvl="2"/>
    <w:lvlOverride w:ilvl="3"/>
    <w:lvlOverride w:ilvl="4"/>
    <w:lvlOverride w:ilvl="5"/>
    <w:lvlOverride w:ilvl="6"/>
    <w:lvlOverride w:ilvl="7"/>
    <w:lvlOverride w:ilvl="8"/>
  </w:num>
  <w:num w:numId="159" w16cid:durableId="1115055534">
    <w:abstractNumId w:val="34"/>
  </w:num>
  <w:num w:numId="160" w16cid:durableId="70855158">
    <w:abstractNumId w:val="34"/>
    <w:lvlOverride w:ilvl="0">
      <w:startOverride w:val="1"/>
    </w:lvlOverride>
    <w:lvlOverride w:ilvl="1"/>
    <w:lvlOverride w:ilvl="2"/>
    <w:lvlOverride w:ilvl="3"/>
    <w:lvlOverride w:ilvl="4"/>
    <w:lvlOverride w:ilvl="5"/>
    <w:lvlOverride w:ilvl="6"/>
    <w:lvlOverride w:ilvl="7"/>
    <w:lvlOverride w:ilvl="8"/>
  </w:num>
  <w:num w:numId="161" w16cid:durableId="1684013955">
    <w:abstractNumId w:val="187"/>
  </w:num>
  <w:num w:numId="162" w16cid:durableId="1469666444">
    <w:abstractNumId w:val="187"/>
    <w:lvlOverride w:ilvl="0">
      <w:startOverride w:val="1"/>
    </w:lvlOverride>
    <w:lvlOverride w:ilvl="1"/>
    <w:lvlOverride w:ilvl="2"/>
    <w:lvlOverride w:ilvl="3"/>
    <w:lvlOverride w:ilvl="4"/>
    <w:lvlOverride w:ilvl="5"/>
    <w:lvlOverride w:ilvl="6"/>
    <w:lvlOverride w:ilvl="7"/>
    <w:lvlOverride w:ilvl="8"/>
  </w:num>
  <w:num w:numId="163" w16cid:durableId="1554661168">
    <w:abstractNumId w:val="222"/>
  </w:num>
  <w:num w:numId="164" w16cid:durableId="1692340329">
    <w:abstractNumId w:val="222"/>
    <w:lvlOverride w:ilvl="0">
      <w:startOverride w:val="1"/>
    </w:lvlOverride>
    <w:lvlOverride w:ilvl="1"/>
    <w:lvlOverride w:ilvl="2"/>
    <w:lvlOverride w:ilvl="3"/>
    <w:lvlOverride w:ilvl="4"/>
    <w:lvlOverride w:ilvl="5"/>
    <w:lvlOverride w:ilvl="6"/>
    <w:lvlOverride w:ilvl="7"/>
    <w:lvlOverride w:ilvl="8"/>
  </w:num>
  <w:num w:numId="165" w16cid:durableId="400909807">
    <w:abstractNumId w:val="164"/>
  </w:num>
  <w:num w:numId="166" w16cid:durableId="1292321822">
    <w:abstractNumId w:val="164"/>
    <w:lvlOverride w:ilvl="0">
      <w:startOverride w:val="1"/>
    </w:lvlOverride>
    <w:lvlOverride w:ilvl="1"/>
    <w:lvlOverride w:ilvl="2"/>
    <w:lvlOverride w:ilvl="3"/>
    <w:lvlOverride w:ilvl="4"/>
    <w:lvlOverride w:ilvl="5"/>
    <w:lvlOverride w:ilvl="6"/>
    <w:lvlOverride w:ilvl="7"/>
    <w:lvlOverride w:ilvl="8"/>
  </w:num>
  <w:num w:numId="167" w16cid:durableId="11345402">
    <w:abstractNumId w:val="260"/>
  </w:num>
  <w:num w:numId="168" w16cid:durableId="670177751">
    <w:abstractNumId w:val="260"/>
    <w:lvlOverride w:ilvl="0">
      <w:startOverride w:val="1"/>
    </w:lvlOverride>
    <w:lvlOverride w:ilvl="1"/>
    <w:lvlOverride w:ilvl="2"/>
    <w:lvlOverride w:ilvl="3"/>
    <w:lvlOverride w:ilvl="4"/>
    <w:lvlOverride w:ilvl="5"/>
    <w:lvlOverride w:ilvl="6"/>
    <w:lvlOverride w:ilvl="7"/>
    <w:lvlOverride w:ilvl="8"/>
  </w:num>
  <w:num w:numId="169" w16cid:durableId="909584172">
    <w:abstractNumId w:val="22"/>
  </w:num>
  <w:num w:numId="170" w16cid:durableId="2068649813">
    <w:abstractNumId w:val="22"/>
    <w:lvlOverride w:ilvl="0">
      <w:startOverride w:val="1"/>
    </w:lvlOverride>
    <w:lvlOverride w:ilvl="1"/>
    <w:lvlOverride w:ilvl="2"/>
    <w:lvlOverride w:ilvl="3"/>
    <w:lvlOverride w:ilvl="4"/>
    <w:lvlOverride w:ilvl="5"/>
    <w:lvlOverride w:ilvl="6"/>
    <w:lvlOverride w:ilvl="7"/>
    <w:lvlOverride w:ilvl="8"/>
  </w:num>
  <w:num w:numId="171" w16cid:durableId="679940023">
    <w:abstractNumId w:val="208"/>
  </w:num>
  <w:num w:numId="172" w16cid:durableId="460684942">
    <w:abstractNumId w:val="208"/>
    <w:lvlOverride w:ilvl="0">
      <w:startOverride w:val="1"/>
    </w:lvlOverride>
    <w:lvlOverride w:ilvl="1"/>
    <w:lvlOverride w:ilvl="2"/>
    <w:lvlOverride w:ilvl="3"/>
    <w:lvlOverride w:ilvl="4"/>
    <w:lvlOverride w:ilvl="5"/>
    <w:lvlOverride w:ilvl="6"/>
    <w:lvlOverride w:ilvl="7"/>
    <w:lvlOverride w:ilvl="8"/>
  </w:num>
  <w:num w:numId="173" w16cid:durableId="1665889866">
    <w:abstractNumId w:val="68"/>
  </w:num>
  <w:num w:numId="174" w16cid:durableId="1358771116">
    <w:abstractNumId w:val="68"/>
    <w:lvlOverride w:ilvl="0">
      <w:startOverride w:val="1"/>
    </w:lvlOverride>
    <w:lvlOverride w:ilvl="1"/>
    <w:lvlOverride w:ilvl="2"/>
    <w:lvlOverride w:ilvl="3"/>
    <w:lvlOverride w:ilvl="4"/>
    <w:lvlOverride w:ilvl="5"/>
    <w:lvlOverride w:ilvl="6"/>
    <w:lvlOverride w:ilvl="7"/>
    <w:lvlOverride w:ilvl="8"/>
  </w:num>
  <w:num w:numId="175" w16cid:durableId="1669597815">
    <w:abstractNumId w:val="150"/>
  </w:num>
  <w:num w:numId="176" w16cid:durableId="532116277">
    <w:abstractNumId w:val="150"/>
    <w:lvlOverride w:ilvl="0">
      <w:startOverride w:val="1"/>
    </w:lvlOverride>
    <w:lvlOverride w:ilvl="1"/>
    <w:lvlOverride w:ilvl="2"/>
    <w:lvlOverride w:ilvl="3"/>
    <w:lvlOverride w:ilvl="4"/>
    <w:lvlOverride w:ilvl="5"/>
    <w:lvlOverride w:ilvl="6"/>
    <w:lvlOverride w:ilvl="7"/>
    <w:lvlOverride w:ilvl="8"/>
  </w:num>
  <w:num w:numId="177" w16cid:durableId="639504092">
    <w:abstractNumId w:val="44"/>
  </w:num>
  <w:num w:numId="178" w16cid:durableId="906379578">
    <w:abstractNumId w:val="44"/>
    <w:lvlOverride w:ilvl="0">
      <w:startOverride w:val="1"/>
    </w:lvlOverride>
    <w:lvlOverride w:ilvl="1"/>
    <w:lvlOverride w:ilvl="2"/>
    <w:lvlOverride w:ilvl="3"/>
    <w:lvlOverride w:ilvl="4"/>
    <w:lvlOverride w:ilvl="5"/>
    <w:lvlOverride w:ilvl="6"/>
    <w:lvlOverride w:ilvl="7"/>
    <w:lvlOverride w:ilvl="8"/>
  </w:num>
  <w:num w:numId="179" w16cid:durableId="737171170">
    <w:abstractNumId w:val="90"/>
  </w:num>
  <w:num w:numId="180" w16cid:durableId="1889762879">
    <w:abstractNumId w:val="90"/>
    <w:lvlOverride w:ilvl="0">
      <w:startOverride w:val="1"/>
    </w:lvlOverride>
    <w:lvlOverride w:ilvl="1"/>
    <w:lvlOverride w:ilvl="2"/>
    <w:lvlOverride w:ilvl="3"/>
    <w:lvlOverride w:ilvl="4"/>
    <w:lvlOverride w:ilvl="5"/>
    <w:lvlOverride w:ilvl="6"/>
    <w:lvlOverride w:ilvl="7"/>
    <w:lvlOverride w:ilvl="8"/>
  </w:num>
  <w:num w:numId="181" w16cid:durableId="567226615">
    <w:abstractNumId w:val="82"/>
  </w:num>
  <w:num w:numId="182" w16cid:durableId="665520254">
    <w:abstractNumId w:val="82"/>
    <w:lvlOverride w:ilvl="0">
      <w:startOverride w:val="1"/>
    </w:lvlOverride>
    <w:lvlOverride w:ilvl="1"/>
    <w:lvlOverride w:ilvl="2"/>
    <w:lvlOverride w:ilvl="3"/>
    <w:lvlOverride w:ilvl="4"/>
    <w:lvlOverride w:ilvl="5"/>
    <w:lvlOverride w:ilvl="6"/>
    <w:lvlOverride w:ilvl="7"/>
    <w:lvlOverride w:ilvl="8"/>
  </w:num>
  <w:num w:numId="183" w16cid:durableId="987132243">
    <w:abstractNumId w:val="110"/>
  </w:num>
  <w:num w:numId="184" w16cid:durableId="1540773732">
    <w:abstractNumId w:val="110"/>
    <w:lvlOverride w:ilvl="0">
      <w:startOverride w:val="1"/>
    </w:lvlOverride>
    <w:lvlOverride w:ilvl="1"/>
    <w:lvlOverride w:ilvl="2"/>
    <w:lvlOverride w:ilvl="3"/>
    <w:lvlOverride w:ilvl="4"/>
    <w:lvlOverride w:ilvl="5"/>
    <w:lvlOverride w:ilvl="6"/>
    <w:lvlOverride w:ilvl="7"/>
    <w:lvlOverride w:ilvl="8"/>
  </w:num>
  <w:num w:numId="185" w16cid:durableId="746532068">
    <w:abstractNumId w:val="30"/>
  </w:num>
  <w:num w:numId="186" w16cid:durableId="1645425721">
    <w:abstractNumId w:val="30"/>
    <w:lvlOverride w:ilvl="0">
      <w:startOverride w:val="1"/>
    </w:lvlOverride>
    <w:lvlOverride w:ilvl="1"/>
    <w:lvlOverride w:ilvl="2"/>
    <w:lvlOverride w:ilvl="3"/>
    <w:lvlOverride w:ilvl="4"/>
    <w:lvlOverride w:ilvl="5"/>
    <w:lvlOverride w:ilvl="6"/>
    <w:lvlOverride w:ilvl="7"/>
    <w:lvlOverride w:ilvl="8"/>
  </w:num>
  <w:num w:numId="187" w16cid:durableId="396324003">
    <w:abstractNumId w:val="257"/>
  </w:num>
  <w:num w:numId="188" w16cid:durableId="35737331">
    <w:abstractNumId w:val="257"/>
    <w:lvlOverride w:ilvl="0">
      <w:startOverride w:val="1"/>
    </w:lvlOverride>
    <w:lvlOverride w:ilvl="1"/>
    <w:lvlOverride w:ilvl="2"/>
    <w:lvlOverride w:ilvl="3"/>
    <w:lvlOverride w:ilvl="4"/>
    <w:lvlOverride w:ilvl="5"/>
    <w:lvlOverride w:ilvl="6"/>
    <w:lvlOverride w:ilvl="7"/>
    <w:lvlOverride w:ilvl="8"/>
  </w:num>
  <w:num w:numId="189" w16cid:durableId="952399235">
    <w:abstractNumId w:val="75"/>
  </w:num>
  <w:num w:numId="190" w16cid:durableId="2077894970">
    <w:abstractNumId w:val="75"/>
    <w:lvlOverride w:ilvl="0">
      <w:startOverride w:val="1"/>
    </w:lvlOverride>
    <w:lvlOverride w:ilvl="1"/>
    <w:lvlOverride w:ilvl="2"/>
    <w:lvlOverride w:ilvl="3"/>
    <w:lvlOverride w:ilvl="4"/>
    <w:lvlOverride w:ilvl="5"/>
    <w:lvlOverride w:ilvl="6"/>
    <w:lvlOverride w:ilvl="7"/>
    <w:lvlOverride w:ilvl="8"/>
  </w:num>
  <w:num w:numId="191" w16cid:durableId="16388942">
    <w:abstractNumId w:val="54"/>
  </w:num>
  <w:num w:numId="192" w16cid:durableId="1347369323">
    <w:abstractNumId w:val="54"/>
    <w:lvlOverride w:ilvl="0">
      <w:startOverride w:val="1"/>
    </w:lvlOverride>
    <w:lvlOverride w:ilvl="1"/>
    <w:lvlOverride w:ilvl="2"/>
    <w:lvlOverride w:ilvl="3"/>
    <w:lvlOverride w:ilvl="4"/>
    <w:lvlOverride w:ilvl="5"/>
    <w:lvlOverride w:ilvl="6"/>
    <w:lvlOverride w:ilvl="7"/>
    <w:lvlOverride w:ilvl="8"/>
  </w:num>
  <w:num w:numId="193" w16cid:durableId="1264844886">
    <w:abstractNumId w:val="254"/>
  </w:num>
  <w:num w:numId="194" w16cid:durableId="212893502">
    <w:abstractNumId w:val="254"/>
    <w:lvlOverride w:ilvl="0">
      <w:startOverride w:val="1"/>
    </w:lvlOverride>
    <w:lvlOverride w:ilvl="1"/>
    <w:lvlOverride w:ilvl="2"/>
    <w:lvlOverride w:ilvl="3"/>
    <w:lvlOverride w:ilvl="4"/>
    <w:lvlOverride w:ilvl="5"/>
    <w:lvlOverride w:ilvl="6"/>
    <w:lvlOverride w:ilvl="7"/>
    <w:lvlOverride w:ilvl="8"/>
  </w:num>
  <w:num w:numId="195" w16cid:durableId="1863010751">
    <w:abstractNumId w:val="57"/>
  </w:num>
  <w:num w:numId="196" w16cid:durableId="1462772337">
    <w:abstractNumId w:val="57"/>
    <w:lvlOverride w:ilvl="0">
      <w:startOverride w:val="1"/>
    </w:lvlOverride>
    <w:lvlOverride w:ilvl="1"/>
    <w:lvlOverride w:ilvl="2"/>
    <w:lvlOverride w:ilvl="3"/>
    <w:lvlOverride w:ilvl="4"/>
    <w:lvlOverride w:ilvl="5"/>
    <w:lvlOverride w:ilvl="6"/>
    <w:lvlOverride w:ilvl="7"/>
    <w:lvlOverride w:ilvl="8"/>
  </w:num>
  <w:num w:numId="197" w16cid:durableId="686325475">
    <w:abstractNumId w:val="0"/>
  </w:num>
  <w:num w:numId="198" w16cid:durableId="960384881">
    <w:abstractNumId w:val="182"/>
    <w:lvlOverride w:ilvl="0">
      <w:startOverride w:val="1"/>
    </w:lvlOverride>
    <w:lvlOverride w:ilvl="1"/>
    <w:lvlOverride w:ilvl="2"/>
    <w:lvlOverride w:ilvl="3"/>
    <w:lvlOverride w:ilvl="4"/>
    <w:lvlOverride w:ilvl="5"/>
    <w:lvlOverride w:ilvl="6"/>
    <w:lvlOverride w:ilvl="7"/>
    <w:lvlOverride w:ilvl="8"/>
  </w:num>
  <w:num w:numId="199" w16cid:durableId="711076855">
    <w:abstractNumId w:val="49"/>
    <w:lvlOverride w:ilvl="0">
      <w:startOverride w:val="1"/>
    </w:lvlOverride>
    <w:lvlOverride w:ilvl="1"/>
    <w:lvlOverride w:ilvl="2"/>
    <w:lvlOverride w:ilvl="3"/>
    <w:lvlOverride w:ilvl="4"/>
    <w:lvlOverride w:ilvl="5"/>
    <w:lvlOverride w:ilvl="6"/>
    <w:lvlOverride w:ilvl="7"/>
    <w:lvlOverride w:ilvl="8"/>
  </w:num>
  <w:num w:numId="200" w16cid:durableId="807280464">
    <w:abstractNumId w:val="20"/>
    <w:lvlOverride w:ilvl="0">
      <w:startOverride w:val="1"/>
    </w:lvlOverride>
    <w:lvlOverride w:ilvl="1"/>
    <w:lvlOverride w:ilvl="2"/>
    <w:lvlOverride w:ilvl="3"/>
    <w:lvlOverride w:ilvl="4"/>
    <w:lvlOverride w:ilvl="5"/>
    <w:lvlOverride w:ilvl="6"/>
    <w:lvlOverride w:ilvl="7"/>
    <w:lvlOverride w:ilvl="8"/>
  </w:num>
  <w:num w:numId="201" w16cid:durableId="823544604">
    <w:abstractNumId w:val="78"/>
    <w:lvlOverride w:ilvl="0">
      <w:startOverride w:val="1"/>
    </w:lvlOverride>
    <w:lvlOverride w:ilvl="1"/>
    <w:lvlOverride w:ilvl="2"/>
    <w:lvlOverride w:ilvl="3"/>
    <w:lvlOverride w:ilvl="4"/>
    <w:lvlOverride w:ilvl="5"/>
    <w:lvlOverride w:ilvl="6"/>
    <w:lvlOverride w:ilvl="7"/>
    <w:lvlOverride w:ilvl="8"/>
  </w:num>
  <w:num w:numId="202" w16cid:durableId="375783938">
    <w:abstractNumId w:val="79"/>
    <w:lvlOverride w:ilvl="0">
      <w:startOverride w:val="1"/>
    </w:lvlOverride>
    <w:lvlOverride w:ilvl="1"/>
    <w:lvlOverride w:ilvl="2"/>
    <w:lvlOverride w:ilvl="3"/>
    <w:lvlOverride w:ilvl="4"/>
    <w:lvlOverride w:ilvl="5"/>
    <w:lvlOverride w:ilvl="6"/>
    <w:lvlOverride w:ilvl="7"/>
    <w:lvlOverride w:ilvl="8"/>
  </w:num>
  <w:num w:numId="203" w16cid:durableId="425611268">
    <w:abstractNumId w:val="70"/>
    <w:lvlOverride w:ilvl="0">
      <w:startOverride w:val="1"/>
    </w:lvlOverride>
    <w:lvlOverride w:ilvl="1"/>
    <w:lvlOverride w:ilvl="2"/>
    <w:lvlOverride w:ilvl="3"/>
    <w:lvlOverride w:ilvl="4"/>
    <w:lvlOverride w:ilvl="5"/>
    <w:lvlOverride w:ilvl="6"/>
    <w:lvlOverride w:ilvl="7"/>
    <w:lvlOverride w:ilvl="8"/>
  </w:num>
  <w:num w:numId="204" w16cid:durableId="808716153">
    <w:abstractNumId w:val="229"/>
    <w:lvlOverride w:ilvl="0">
      <w:startOverride w:val="1"/>
    </w:lvlOverride>
    <w:lvlOverride w:ilvl="1"/>
    <w:lvlOverride w:ilvl="2"/>
    <w:lvlOverride w:ilvl="3"/>
    <w:lvlOverride w:ilvl="4"/>
    <w:lvlOverride w:ilvl="5"/>
    <w:lvlOverride w:ilvl="6"/>
    <w:lvlOverride w:ilvl="7"/>
    <w:lvlOverride w:ilvl="8"/>
  </w:num>
  <w:num w:numId="205" w16cid:durableId="2076782164">
    <w:abstractNumId w:val="123"/>
    <w:lvlOverride w:ilvl="0">
      <w:startOverride w:val="1"/>
    </w:lvlOverride>
    <w:lvlOverride w:ilvl="1"/>
    <w:lvlOverride w:ilvl="2"/>
    <w:lvlOverride w:ilvl="3"/>
    <w:lvlOverride w:ilvl="4"/>
    <w:lvlOverride w:ilvl="5"/>
    <w:lvlOverride w:ilvl="6"/>
    <w:lvlOverride w:ilvl="7"/>
    <w:lvlOverride w:ilvl="8"/>
  </w:num>
  <w:num w:numId="206" w16cid:durableId="449668560">
    <w:abstractNumId w:val="86"/>
    <w:lvlOverride w:ilvl="0">
      <w:startOverride w:val="1"/>
    </w:lvlOverride>
    <w:lvlOverride w:ilvl="1"/>
    <w:lvlOverride w:ilvl="2"/>
    <w:lvlOverride w:ilvl="3"/>
    <w:lvlOverride w:ilvl="4"/>
    <w:lvlOverride w:ilvl="5"/>
    <w:lvlOverride w:ilvl="6"/>
    <w:lvlOverride w:ilvl="7"/>
    <w:lvlOverride w:ilvl="8"/>
  </w:num>
  <w:num w:numId="207" w16cid:durableId="1293555819">
    <w:abstractNumId w:val="227"/>
    <w:lvlOverride w:ilvl="0">
      <w:startOverride w:val="1"/>
    </w:lvlOverride>
    <w:lvlOverride w:ilvl="1"/>
    <w:lvlOverride w:ilvl="2"/>
    <w:lvlOverride w:ilvl="3"/>
    <w:lvlOverride w:ilvl="4"/>
    <w:lvlOverride w:ilvl="5"/>
    <w:lvlOverride w:ilvl="6"/>
    <w:lvlOverride w:ilvl="7"/>
    <w:lvlOverride w:ilvl="8"/>
  </w:num>
  <w:num w:numId="208" w16cid:durableId="1081635759">
    <w:abstractNumId w:val="163"/>
    <w:lvlOverride w:ilvl="0">
      <w:startOverride w:val="1"/>
    </w:lvlOverride>
    <w:lvlOverride w:ilvl="1"/>
    <w:lvlOverride w:ilvl="2"/>
    <w:lvlOverride w:ilvl="3"/>
    <w:lvlOverride w:ilvl="4"/>
    <w:lvlOverride w:ilvl="5"/>
    <w:lvlOverride w:ilvl="6"/>
    <w:lvlOverride w:ilvl="7"/>
    <w:lvlOverride w:ilvl="8"/>
  </w:num>
  <w:num w:numId="209" w16cid:durableId="1440371212">
    <w:abstractNumId w:val="120"/>
    <w:lvlOverride w:ilvl="0">
      <w:startOverride w:val="1"/>
    </w:lvlOverride>
    <w:lvlOverride w:ilvl="1"/>
    <w:lvlOverride w:ilvl="2"/>
    <w:lvlOverride w:ilvl="3"/>
    <w:lvlOverride w:ilvl="4"/>
    <w:lvlOverride w:ilvl="5"/>
    <w:lvlOverride w:ilvl="6"/>
    <w:lvlOverride w:ilvl="7"/>
    <w:lvlOverride w:ilvl="8"/>
  </w:num>
  <w:num w:numId="210" w16cid:durableId="1416198119">
    <w:abstractNumId w:val="95"/>
    <w:lvlOverride w:ilvl="0">
      <w:startOverride w:val="1"/>
    </w:lvlOverride>
    <w:lvlOverride w:ilvl="1"/>
    <w:lvlOverride w:ilvl="2"/>
    <w:lvlOverride w:ilvl="3"/>
    <w:lvlOverride w:ilvl="4"/>
    <w:lvlOverride w:ilvl="5"/>
    <w:lvlOverride w:ilvl="6"/>
    <w:lvlOverride w:ilvl="7"/>
    <w:lvlOverride w:ilvl="8"/>
  </w:num>
  <w:num w:numId="211" w16cid:durableId="1767456815">
    <w:abstractNumId w:val="210"/>
    <w:lvlOverride w:ilvl="0">
      <w:startOverride w:val="1"/>
    </w:lvlOverride>
    <w:lvlOverride w:ilvl="1"/>
    <w:lvlOverride w:ilvl="2"/>
    <w:lvlOverride w:ilvl="3"/>
    <w:lvlOverride w:ilvl="4"/>
    <w:lvlOverride w:ilvl="5"/>
    <w:lvlOverride w:ilvl="6"/>
    <w:lvlOverride w:ilvl="7"/>
    <w:lvlOverride w:ilvl="8"/>
  </w:num>
  <w:num w:numId="212" w16cid:durableId="215047430">
    <w:abstractNumId w:val="228"/>
    <w:lvlOverride w:ilvl="0">
      <w:startOverride w:val="1"/>
    </w:lvlOverride>
    <w:lvlOverride w:ilvl="1"/>
    <w:lvlOverride w:ilvl="2"/>
    <w:lvlOverride w:ilvl="3"/>
    <w:lvlOverride w:ilvl="4"/>
    <w:lvlOverride w:ilvl="5"/>
    <w:lvlOverride w:ilvl="6"/>
    <w:lvlOverride w:ilvl="7"/>
    <w:lvlOverride w:ilvl="8"/>
  </w:num>
  <w:num w:numId="213" w16cid:durableId="1935823744">
    <w:abstractNumId w:val="1"/>
  </w:num>
  <w:num w:numId="214" w16cid:durableId="766268131">
    <w:abstractNumId w:val="1"/>
  </w:num>
  <w:num w:numId="215" w16cid:durableId="715474412">
    <w:abstractNumId w:val="185"/>
  </w:num>
  <w:num w:numId="216" w16cid:durableId="1025599660">
    <w:abstractNumId w:val="185"/>
    <w:lvlOverride w:ilvl="0">
      <w:startOverride w:val="1"/>
    </w:lvlOverride>
    <w:lvlOverride w:ilvl="1"/>
    <w:lvlOverride w:ilvl="2"/>
    <w:lvlOverride w:ilvl="3"/>
    <w:lvlOverride w:ilvl="4"/>
    <w:lvlOverride w:ilvl="5"/>
    <w:lvlOverride w:ilvl="6"/>
    <w:lvlOverride w:ilvl="7"/>
    <w:lvlOverride w:ilvl="8"/>
  </w:num>
  <w:num w:numId="217" w16cid:durableId="1203127484">
    <w:abstractNumId w:val="247"/>
  </w:num>
  <w:num w:numId="218" w16cid:durableId="538319911">
    <w:abstractNumId w:val="247"/>
  </w:num>
  <w:num w:numId="219" w16cid:durableId="656615173">
    <w:abstractNumId w:val="241"/>
  </w:num>
  <w:num w:numId="220" w16cid:durableId="598635611">
    <w:abstractNumId w:val="241"/>
  </w:num>
  <w:num w:numId="221" w16cid:durableId="2066685217">
    <w:abstractNumId w:val="253"/>
  </w:num>
  <w:num w:numId="222" w16cid:durableId="674963897">
    <w:abstractNumId w:val="253"/>
    <w:lvlOverride w:ilvl="0">
      <w:startOverride w:val="1"/>
    </w:lvlOverride>
    <w:lvlOverride w:ilvl="1"/>
    <w:lvlOverride w:ilvl="2"/>
    <w:lvlOverride w:ilvl="3"/>
    <w:lvlOverride w:ilvl="4"/>
    <w:lvlOverride w:ilvl="5"/>
    <w:lvlOverride w:ilvl="6"/>
    <w:lvlOverride w:ilvl="7"/>
    <w:lvlOverride w:ilvl="8"/>
  </w:num>
  <w:num w:numId="223" w16cid:durableId="1639913713">
    <w:abstractNumId w:val="161"/>
  </w:num>
  <w:num w:numId="224" w16cid:durableId="2087337249">
    <w:abstractNumId w:val="161"/>
  </w:num>
  <w:num w:numId="225" w16cid:durableId="88352269">
    <w:abstractNumId w:val="250"/>
  </w:num>
  <w:num w:numId="226" w16cid:durableId="20278169">
    <w:abstractNumId w:val="250"/>
  </w:num>
  <w:num w:numId="227" w16cid:durableId="1266961995">
    <w:abstractNumId w:val="251"/>
  </w:num>
  <w:num w:numId="228" w16cid:durableId="1511335130">
    <w:abstractNumId w:val="251"/>
    <w:lvlOverride w:ilvl="0">
      <w:startOverride w:val="1"/>
    </w:lvlOverride>
    <w:lvlOverride w:ilvl="1"/>
    <w:lvlOverride w:ilvl="2"/>
    <w:lvlOverride w:ilvl="3"/>
    <w:lvlOverride w:ilvl="4"/>
    <w:lvlOverride w:ilvl="5"/>
    <w:lvlOverride w:ilvl="6"/>
    <w:lvlOverride w:ilvl="7"/>
    <w:lvlOverride w:ilvl="8"/>
  </w:num>
  <w:num w:numId="229" w16cid:durableId="1119304024">
    <w:abstractNumId w:val="212"/>
  </w:num>
  <w:num w:numId="230" w16cid:durableId="512495071">
    <w:abstractNumId w:val="212"/>
  </w:num>
  <w:num w:numId="231" w16cid:durableId="643509424">
    <w:abstractNumId w:val="104"/>
  </w:num>
  <w:num w:numId="232" w16cid:durableId="346638728">
    <w:abstractNumId w:val="104"/>
  </w:num>
  <w:num w:numId="233" w16cid:durableId="467627105">
    <w:abstractNumId w:val="138"/>
  </w:num>
  <w:num w:numId="234" w16cid:durableId="248658372">
    <w:abstractNumId w:val="138"/>
    <w:lvlOverride w:ilvl="0">
      <w:startOverride w:val="1"/>
    </w:lvlOverride>
    <w:lvlOverride w:ilvl="1"/>
    <w:lvlOverride w:ilvl="2"/>
    <w:lvlOverride w:ilvl="3"/>
    <w:lvlOverride w:ilvl="4"/>
    <w:lvlOverride w:ilvl="5"/>
    <w:lvlOverride w:ilvl="6"/>
    <w:lvlOverride w:ilvl="7"/>
    <w:lvlOverride w:ilvl="8"/>
  </w:num>
  <w:num w:numId="235" w16cid:durableId="341081835">
    <w:abstractNumId w:val="99"/>
  </w:num>
  <w:num w:numId="236" w16cid:durableId="1621641196">
    <w:abstractNumId w:val="99"/>
  </w:num>
  <w:num w:numId="237" w16cid:durableId="16780965">
    <w:abstractNumId w:val="55"/>
  </w:num>
  <w:num w:numId="238" w16cid:durableId="2704608">
    <w:abstractNumId w:val="55"/>
  </w:num>
  <w:num w:numId="239" w16cid:durableId="1630819123">
    <w:abstractNumId w:val="179"/>
  </w:num>
  <w:num w:numId="240" w16cid:durableId="325863983">
    <w:abstractNumId w:val="179"/>
    <w:lvlOverride w:ilvl="0">
      <w:startOverride w:val="1"/>
    </w:lvlOverride>
    <w:lvlOverride w:ilvl="1"/>
    <w:lvlOverride w:ilvl="2"/>
    <w:lvlOverride w:ilvl="3"/>
    <w:lvlOverride w:ilvl="4"/>
    <w:lvlOverride w:ilvl="5"/>
    <w:lvlOverride w:ilvl="6"/>
    <w:lvlOverride w:ilvl="7"/>
    <w:lvlOverride w:ilvl="8"/>
  </w:num>
  <w:num w:numId="241" w16cid:durableId="148599542">
    <w:abstractNumId w:val="172"/>
  </w:num>
  <w:num w:numId="242" w16cid:durableId="297881833">
    <w:abstractNumId w:val="172"/>
  </w:num>
  <w:num w:numId="243" w16cid:durableId="1727490885">
    <w:abstractNumId w:val="53"/>
  </w:num>
  <w:num w:numId="244" w16cid:durableId="114062856">
    <w:abstractNumId w:val="53"/>
  </w:num>
  <w:num w:numId="245" w16cid:durableId="206647808">
    <w:abstractNumId w:val="81"/>
  </w:num>
  <w:num w:numId="246" w16cid:durableId="1536385683">
    <w:abstractNumId w:val="81"/>
    <w:lvlOverride w:ilvl="0">
      <w:startOverride w:val="1"/>
    </w:lvlOverride>
    <w:lvlOverride w:ilvl="1"/>
    <w:lvlOverride w:ilvl="2"/>
    <w:lvlOverride w:ilvl="3"/>
    <w:lvlOverride w:ilvl="4"/>
    <w:lvlOverride w:ilvl="5"/>
    <w:lvlOverride w:ilvl="6"/>
    <w:lvlOverride w:ilvl="7"/>
    <w:lvlOverride w:ilvl="8"/>
  </w:num>
  <w:num w:numId="247" w16cid:durableId="1410077224">
    <w:abstractNumId w:val="114"/>
  </w:num>
  <w:num w:numId="248" w16cid:durableId="922639164">
    <w:abstractNumId w:val="114"/>
  </w:num>
  <w:num w:numId="249" w16cid:durableId="1512796837">
    <w:abstractNumId w:val="218"/>
  </w:num>
  <w:num w:numId="250" w16cid:durableId="80303017">
    <w:abstractNumId w:val="218"/>
  </w:num>
  <w:num w:numId="251" w16cid:durableId="1190266741">
    <w:abstractNumId w:val="91"/>
  </w:num>
  <w:num w:numId="252" w16cid:durableId="1139146898">
    <w:abstractNumId w:val="91"/>
    <w:lvlOverride w:ilvl="0">
      <w:startOverride w:val="1"/>
    </w:lvlOverride>
    <w:lvlOverride w:ilvl="1"/>
    <w:lvlOverride w:ilvl="2"/>
    <w:lvlOverride w:ilvl="3"/>
    <w:lvlOverride w:ilvl="4"/>
    <w:lvlOverride w:ilvl="5"/>
    <w:lvlOverride w:ilvl="6"/>
    <w:lvlOverride w:ilvl="7"/>
    <w:lvlOverride w:ilvl="8"/>
  </w:num>
  <w:num w:numId="253" w16cid:durableId="428088111">
    <w:abstractNumId w:val="193"/>
  </w:num>
  <w:num w:numId="254" w16cid:durableId="507255827">
    <w:abstractNumId w:val="193"/>
  </w:num>
  <w:num w:numId="255" w16cid:durableId="1881044165">
    <w:abstractNumId w:val="62"/>
  </w:num>
  <w:num w:numId="256" w16cid:durableId="116222630">
    <w:abstractNumId w:val="62"/>
  </w:num>
  <w:num w:numId="257" w16cid:durableId="938634322">
    <w:abstractNumId w:val="178"/>
  </w:num>
  <w:num w:numId="258" w16cid:durableId="1209032298">
    <w:abstractNumId w:val="178"/>
    <w:lvlOverride w:ilvl="0">
      <w:startOverride w:val="1"/>
    </w:lvlOverride>
    <w:lvlOverride w:ilvl="1"/>
    <w:lvlOverride w:ilvl="2"/>
    <w:lvlOverride w:ilvl="3"/>
    <w:lvlOverride w:ilvl="4"/>
    <w:lvlOverride w:ilvl="5"/>
    <w:lvlOverride w:ilvl="6"/>
    <w:lvlOverride w:ilvl="7"/>
    <w:lvlOverride w:ilvl="8"/>
  </w:num>
  <w:num w:numId="259" w16cid:durableId="916521774">
    <w:abstractNumId w:val="65"/>
  </w:num>
  <w:num w:numId="260" w16cid:durableId="771239868">
    <w:abstractNumId w:val="65"/>
  </w:num>
  <w:num w:numId="261" w16cid:durableId="1953707516">
    <w:abstractNumId w:val="77"/>
  </w:num>
  <w:num w:numId="262" w16cid:durableId="1310552513">
    <w:abstractNumId w:val="77"/>
  </w:num>
  <w:num w:numId="263" w16cid:durableId="1871839274">
    <w:abstractNumId w:val="112"/>
  </w:num>
  <w:num w:numId="264" w16cid:durableId="1910915739">
    <w:abstractNumId w:val="112"/>
    <w:lvlOverride w:ilvl="0">
      <w:startOverride w:val="1"/>
    </w:lvlOverride>
    <w:lvlOverride w:ilvl="1"/>
    <w:lvlOverride w:ilvl="2"/>
    <w:lvlOverride w:ilvl="3"/>
    <w:lvlOverride w:ilvl="4"/>
    <w:lvlOverride w:ilvl="5"/>
    <w:lvlOverride w:ilvl="6"/>
    <w:lvlOverride w:ilvl="7"/>
    <w:lvlOverride w:ilvl="8"/>
  </w:num>
  <w:num w:numId="265" w16cid:durableId="1166751903">
    <w:abstractNumId w:val="41"/>
  </w:num>
  <w:num w:numId="266" w16cid:durableId="1634142909">
    <w:abstractNumId w:val="41"/>
  </w:num>
  <w:num w:numId="267" w16cid:durableId="2132244392">
    <w:abstractNumId w:val="72"/>
  </w:num>
  <w:num w:numId="268" w16cid:durableId="1162044828">
    <w:abstractNumId w:val="72"/>
  </w:num>
  <w:num w:numId="269" w16cid:durableId="897785011">
    <w:abstractNumId w:val="196"/>
  </w:num>
  <w:num w:numId="270" w16cid:durableId="680741370">
    <w:abstractNumId w:val="196"/>
    <w:lvlOverride w:ilvl="0">
      <w:startOverride w:val="1"/>
    </w:lvlOverride>
    <w:lvlOverride w:ilvl="1"/>
    <w:lvlOverride w:ilvl="2"/>
    <w:lvlOverride w:ilvl="3"/>
    <w:lvlOverride w:ilvl="4"/>
    <w:lvlOverride w:ilvl="5"/>
    <w:lvlOverride w:ilvl="6"/>
    <w:lvlOverride w:ilvl="7"/>
    <w:lvlOverride w:ilvl="8"/>
  </w:num>
  <w:num w:numId="271" w16cid:durableId="464933028">
    <w:abstractNumId w:val="225"/>
  </w:num>
  <w:num w:numId="272" w16cid:durableId="1541942162">
    <w:abstractNumId w:val="225"/>
  </w:num>
  <w:num w:numId="273" w16cid:durableId="156776298">
    <w:abstractNumId w:val="224"/>
  </w:num>
  <w:num w:numId="274" w16cid:durableId="318265648">
    <w:abstractNumId w:val="224"/>
  </w:num>
  <w:num w:numId="275" w16cid:durableId="10109197">
    <w:abstractNumId w:val="192"/>
  </w:num>
  <w:num w:numId="276" w16cid:durableId="1315452216">
    <w:abstractNumId w:val="192"/>
    <w:lvlOverride w:ilvl="0">
      <w:startOverride w:val="1"/>
    </w:lvlOverride>
    <w:lvlOverride w:ilvl="1"/>
    <w:lvlOverride w:ilvl="2"/>
    <w:lvlOverride w:ilvl="3"/>
    <w:lvlOverride w:ilvl="4"/>
    <w:lvlOverride w:ilvl="5"/>
    <w:lvlOverride w:ilvl="6"/>
    <w:lvlOverride w:ilvl="7"/>
    <w:lvlOverride w:ilvl="8"/>
  </w:num>
  <w:num w:numId="277" w16cid:durableId="276910481">
    <w:abstractNumId w:val="125"/>
  </w:num>
  <w:num w:numId="278" w16cid:durableId="1903563971">
    <w:abstractNumId w:val="125"/>
  </w:num>
  <w:num w:numId="279" w16cid:durableId="1328167740">
    <w:abstractNumId w:val="215"/>
  </w:num>
  <w:num w:numId="280" w16cid:durableId="936327768">
    <w:abstractNumId w:val="215"/>
  </w:num>
  <w:num w:numId="281" w16cid:durableId="926420616">
    <w:abstractNumId w:val="11"/>
  </w:num>
  <w:num w:numId="282" w16cid:durableId="553195552">
    <w:abstractNumId w:val="11"/>
    <w:lvlOverride w:ilvl="0">
      <w:startOverride w:val="1"/>
    </w:lvlOverride>
    <w:lvlOverride w:ilvl="1"/>
    <w:lvlOverride w:ilvl="2"/>
    <w:lvlOverride w:ilvl="3"/>
    <w:lvlOverride w:ilvl="4"/>
    <w:lvlOverride w:ilvl="5"/>
    <w:lvlOverride w:ilvl="6"/>
    <w:lvlOverride w:ilvl="7"/>
    <w:lvlOverride w:ilvl="8"/>
  </w:num>
  <w:num w:numId="283" w16cid:durableId="518159795">
    <w:abstractNumId w:val="159"/>
  </w:num>
  <w:num w:numId="284" w16cid:durableId="177542770">
    <w:abstractNumId w:val="159"/>
  </w:num>
  <w:num w:numId="285" w16cid:durableId="1876193788">
    <w:abstractNumId w:val="97"/>
  </w:num>
  <w:num w:numId="286" w16cid:durableId="412894768">
    <w:abstractNumId w:val="97"/>
  </w:num>
  <w:num w:numId="287" w16cid:durableId="776408157">
    <w:abstractNumId w:val="63"/>
  </w:num>
  <w:num w:numId="288" w16cid:durableId="77404213">
    <w:abstractNumId w:val="63"/>
    <w:lvlOverride w:ilvl="0">
      <w:startOverride w:val="1"/>
    </w:lvlOverride>
    <w:lvlOverride w:ilvl="1"/>
    <w:lvlOverride w:ilvl="2"/>
    <w:lvlOverride w:ilvl="3"/>
    <w:lvlOverride w:ilvl="4"/>
    <w:lvlOverride w:ilvl="5"/>
    <w:lvlOverride w:ilvl="6"/>
    <w:lvlOverride w:ilvl="7"/>
    <w:lvlOverride w:ilvl="8"/>
  </w:num>
  <w:num w:numId="289" w16cid:durableId="1512833978">
    <w:abstractNumId w:val="48"/>
  </w:num>
  <w:num w:numId="290" w16cid:durableId="671566543">
    <w:abstractNumId w:val="48"/>
  </w:num>
  <w:num w:numId="291" w16cid:durableId="1139567246">
    <w:abstractNumId w:val="170"/>
  </w:num>
  <w:num w:numId="292" w16cid:durableId="206725307">
    <w:abstractNumId w:val="170"/>
  </w:num>
  <w:num w:numId="293" w16cid:durableId="685837435">
    <w:abstractNumId w:val="147"/>
  </w:num>
  <w:num w:numId="294" w16cid:durableId="10227600">
    <w:abstractNumId w:val="147"/>
    <w:lvlOverride w:ilvl="0">
      <w:startOverride w:val="1"/>
    </w:lvlOverride>
    <w:lvlOverride w:ilvl="1"/>
    <w:lvlOverride w:ilvl="2"/>
    <w:lvlOverride w:ilvl="3"/>
    <w:lvlOverride w:ilvl="4"/>
    <w:lvlOverride w:ilvl="5"/>
    <w:lvlOverride w:ilvl="6"/>
    <w:lvlOverride w:ilvl="7"/>
    <w:lvlOverride w:ilvl="8"/>
  </w:num>
  <w:num w:numId="295" w16cid:durableId="1225524600">
    <w:abstractNumId w:val="16"/>
  </w:num>
  <w:num w:numId="296" w16cid:durableId="62604543">
    <w:abstractNumId w:val="16"/>
  </w:num>
  <w:num w:numId="297" w16cid:durableId="705451980">
    <w:abstractNumId w:val="216"/>
  </w:num>
  <w:num w:numId="298" w16cid:durableId="1692150319">
    <w:abstractNumId w:val="216"/>
  </w:num>
  <w:num w:numId="299" w16cid:durableId="1500998440">
    <w:abstractNumId w:val="58"/>
  </w:num>
  <w:num w:numId="300" w16cid:durableId="490685299">
    <w:abstractNumId w:val="58"/>
    <w:lvlOverride w:ilvl="0">
      <w:startOverride w:val="1"/>
    </w:lvlOverride>
    <w:lvlOverride w:ilvl="1"/>
    <w:lvlOverride w:ilvl="2"/>
    <w:lvlOverride w:ilvl="3"/>
    <w:lvlOverride w:ilvl="4"/>
    <w:lvlOverride w:ilvl="5"/>
    <w:lvlOverride w:ilvl="6"/>
    <w:lvlOverride w:ilvl="7"/>
    <w:lvlOverride w:ilvl="8"/>
  </w:num>
  <w:num w:numId="301" w16cid:durableId="535771756">
    <w:abstractNumId w:val="230"/>
  </w:num>
  <w:num w:numId="302" w16cid:durableId="223611831">
    <w:abstractNumId w:val="230"/>
  </w:num>
  <w:num w:numId="303" w16cid:durableId="771555901">
    <w:abstractNumId w:val="105"/>
  </w:num>
  <w:num w:numId="304" w16cid:durableId="165099186">
    <w:abstractNumId w:val="105"/>
  </w:num>
  <w:num w:numId="305" w16cid:durableId="2067794433">
    <w:abstractNumId w:val="23"/>
  </w:num>
  <w:num w:numId="306" w16cid:durableId="1760103381">
    <w:abstractNumId w:val="23"/>
    <w:lvlOverride w:ilvl="0">
      <w:startOverride w:val="1"/>
    </w:lvlOverride>
    <w:lvlOverride w:ilvl="1"/>
    <w:lvlOverride w:ilvl="2"/>
    <w:lvlOverride w:ilvl="3"/>
    <w:lvlOverride w:ilvl="4"/>
    <w:lvlOverride w:ilvl="5"/>
    <w:lvlOverride w:ilvl="6"/>
    <w:lvlOverride w:ilvl="7"/>
    <w:lvlOverride w:ilvl="8"/>
  </w:num>
  <w:num w:numId="307" w16cid:durableId="1379744431">
    <w:abstractNumId w:val="102"/>
  </w:num>
  <w:num w:numId="308" w16cid:durableId="312376658">
    <w:abstractNumId w:val="102"/>
  </w:num>
  <w:num w:numId="309" w16cid:durableId="7874604">
    <w:abstractNumId w:val="211"/>
  </w:num>
  <w:num w:numId="310" w16cid:durableId="1455514828">
    <w:abstractNumId w:val="211"/>
  </w:num>
  <w:num w:numId="311" w16cid:durableId="1170289604">
    <w:abstractNumId w:val="4"/>
  </w:num>
  <w:num w:numId="312" w16cid:durableId="395277893">
    <w:abstractNumId w:val="4"/>
    <w:lvlOverride w:ilvl="0">
      <w:startOverride w:val="1"/>
    </w:lvlOverride>
    <w:lvlOverride w:ilvl="1"/>
    <w:lvlOverride w:ilvl="2"/>
    <w:lvlOverride w:ilvl="3"/>
    <w:lvlOverride w:ilvl="4"/>
    <w:lvlOverride w:ilvl="5"/>
    <w:lvlOverride w:ilvl="6"/>
    <w:lvlOverride w:ilvl="7"/>
    <w:lvlOverride w:ilvl="8"/>
  </w:num>
  <w:num w:numId="313" w16cid:durableId="1755012391">
    <w:abstractNumId w:val="3"/>
  </w:num>
  <w:num w:numId="314" w16cid:durableId="2086369783">
    <w:abstractNumId w:val="3"/>
  </w:num>
  <w:num w:numId="315" w16cid:durableId="415519822">
    <w:abstractNumId w:val="184"/>
  </w:num>
  <w:num w:numId="316" w16cid:durableId="2067559304">
    <w:abstractNumId w:val="184"/>
  </w:num>
  <w:num w:numId="317" w16cid:durableId="1686591261">
    <w:abstractNumId w:val="217"/>
  </w:num>
  <w:num w:numId="318" w16cid:durableId="1273902265">
    <w:abstractNumId w:val="217"/>
    <w:lvlOverride w:ilvl="0">
      <w:startOverride w:val="1"/>
    </w:lvlOverride>
    <w:lvlOverride w:ilvl="1"/>
    <w:lvlOverride w:ilvl="2"/>
    <w:lvlOverride w:ilvl="3"/>
    <w:lvlOverride w:ilvl="4"/>
    <w:lvlOverride w:ilvl="5"/>
    <w:lvlOverride w:ilvl="6"/>
    <w:lvlOverride w:ilvl="7"/>
    <w:lvlOverride w:ilvl="8"/>
  </w:num>
  <w:num w:numId="319" w16cid:durableId="609704456">
    <w:abstractNumId w:val="202"/>
  </w:num>
  <w:num w:numId="320" w16cid:durableId="785009225">
    <w:abstractNumId w:val="202"/>
  </w:num>
  <w:num w:numId="321" w16cid:durableId="251940707">
    <w:abstractNumId w:val="166"/>
  </w:num>
  <w:num w:numId="322" w16cid:durableId="1388259780">
    <w:abstractNumId w:val="166"/>
  </w:num>
  <w:num w:numId="323" w16cid:durableId="1881042767">
    <w:abstractNumId w:val="232"/>
  </w:num>
  <w:num w:numId="324" w16cid:durableId="2083914913">
    <w:abstractNumId w:val="232"/>
    <w:lvlOverride w:ilvl="0">
      <w:startOverride w:val="1"/>
    </w:lvlOverride>
    <w:lvlOverride w:ilvl="1"/>
    <w:lvlOverride w:ilvl="2"/>
    <w:lvlOverride w:ilvl="3"/>
    <w:lvlOverride w:ilvl="4"/>
    <w:lvlOverride w:ilvl="5"/>
    <w:lvlOverride w:ilvl="6"/>
    <w:lvlOverride w:ilvl="7"/>
    <w:lvlOverride w:ilvl="8"/>
  </w:num>
  <w:num w:numId="325" w16cid:durableId="2063868233">
    <w:abstractNumId w:val="132"/>
  </w:num>
  <w:num w:numId="326" w16cid:durableId="419644902">
    <w:abstractNumId w:val="132"/>
  </w:num>
  <w:num w:numId="327" w16cid:durableId="1920212898">
    <w:abstractNumId w:val="220"/>
  </w:num>
  <w:num w:numId="328" w16cid:durableId="1271280720">
    <w:abstractNumId w:val="220"/>
  </w:num>
  <w:num w:numId="329" w16cid:durableId="1020862674">
    <w:abstractNumId w:val="148"/>
  </w:num>
  <w:num w:numId="330" w16cid:durableId="1057900527">
    <w:abstractNumId w:val="148"/>
    <w:lvlOverride w:ilvl="0">
      <w:startOverride w:val="1"/>
    </w:lvlOverride>
    <w:lvlOverride w:ilvl="1"/>
    <w:lvlOverride w:ilvl="2"/>
    <w:lvlOverride w:ilvl="3"/>
    <w:lvlOverride w:ilvl="4"/>
    <w:lvlOverride w:ilvl="5"/>
    <w:lvlOverride w:ilvl="6"/>
    <w:lvlOverride w:ilvl="7"/>
    <w:lvlOverride w:ilvl="8"/>
  </w:num>
  <w:num w:numId="331" w16cid:durableId="1134130153">
    <w:abstractNumId w:val="8"/>
  </w:num>
  <w:num w:numId="332" w16cid:durableId="271985477">
    <w:abstractNumId w:val="8"/>
  </w:num>
  <w:num w:numId="333" w16cid:durableId="1651789665">
    <w:abstractNumId w:val="155"/>
  </w:num>
  <w:num w:numId="334" w16cid:durableId="2047483854">
    <w:abstractNumId w:val="155"/>
  </w:num>
  <w:num w:numId="335" w16cid:durableId="177357543">
    <w:abstractNumId w:val="69"/>
  </w:num>
  <w:num w:numId="336" w16cid:durableId="1270240633">
    <w:abstractNumId w:val="69"/>
    <w:lvlOverride w:ilvl="0">
      <w:startOverride w:val="1"/>
    </w:lvlOverride>
    <w:lvlOverride w:ilvl="1"/>
    <w:lvlOverride w:ilvl="2"/>
    <w:lvlOverride w:ilvl="3"/>
    <w:lvlOverride w:ilvl="4"/>
    <w:lvlOverride w:ilvl="5"/>
    <w:lvlOverride w:ilvl="6"/>
    <w:lvlOverride w:ilvl="7"/>
    <w:lvlOverride w:ilvl="8"/>
  </w:num>
  <w:num w:numId="337" w16cid:durableId="1227181415">
    <w:abstractNumId w:val="116"/>
  </w:num>
  <w:num w:numId="338" w16cid:durableId="729575073">
    <w:abstractNumId w:val="116"/>
  </w:num>
  <w:num w:numId="339" w16cid:durableId="2134788493">
    <w:abstractNumId w:val="249"/>
  </w:num>
  <w:num w:numId="340" w16cid:durableId="1489052825">
    <w:abstractNumId w:val="249"/>
  </w:num>
  <w:num w:numId="341" w16cid:durableId="1497187467">
    <w:abstractNumId w:val="236"/>
  </w:num>
  <w:num w:numId="342" w16cid:durableId="1012729606">
    <w:abstractNumId w:val="236"/>
    <w:lvlOverride w:ilvl="0">
      <w:startOverride w:val="1"/>
    </w:lvlOverride>
    <w:lvlOverride w:ilvl="1"/>
    <w:lvlOverride w:ilvl="2"/>
    <w:lvlOverride w:ilvl="3"/>
    <w:lvlOverride w:ilvl="4"/>
    <w:lvlOverride w:ilvl="5"/>
    <w:lvlOverride w:ilvl="6"/>
    <w:lvlOverride w:ilvl="7"/>
    <w:lvlOverride w:ilvl="8"/>
  </w:num>
  <w:num w:numId="343" w16cid:durableId="1951859711">
    <w:abstractNumId w:val="88"/>
  </w:num>
  <w:num w:numId="344" w16cid:durableId="1965187775">
    <w:abstractNumId w:val="88"/>
  </w:num>
  <w:num w:numId="345" w16cid:durableId="2045329175">
    <w:abstractNumId w:val="74"/>
  </w:num>
  <w:num w:numId="346" w16cid:durableId="75053802">
    <w:abstractNumId w:val="74"/>
  </w:num>
  <w:num w:numId="347" w16cid:durableId="2059932055">
    <w:abstractNumId w:val="197"/>
  </w:num>
  <w:num w:numId="348" w16cid:durableId="47607811">
    <w:abstractNumId w:val="197"/>
    <w:lvlOverride w:ilvl="0">
      <w:startOverride w:val="1"/>
    </w:lvlOverride>
    <w:lvlOverride w:ilvl="1"/>
    <w:lvlOverride w:ilvl="2"/>
    <w:lvlOverride w:ilvl="3"/>
    <w:lvlOverride w:ilvl="4"/>
    <w:lvlOverride w:ilvl="5"/>
    <w:lvlOverride w:ilvl="6"/>
    <w:lvlOverride w:ilvl="7"/>
    <w:lvlOverride w:ilvl="8"/>
  </w:num>
  <w:num w:numId="349" w16cid:durableId="1536191369">
    <w:abstractNumId w:val="244"/>
  </w:num>
  <w:num w:numId="350" w16cid:durableId="728115155">
    <w:abstractNumId w:val="244"/>
  </w:num>
  <w:num w:numId="351" w16cid:durableId="1947928311">
    <w:abstractNumId w:val="15"/>
  </w:num>
  <w:num w:numId="352" w16cid:durableId="1503467891">
    <w:abstractNumId w:val="15"/>
  </w:num>
  <w:num w:numId="353" w16cid:durableId="1150051797">
    <w:abstractNumId w:val="165"/>
  </w:num>
  <w:num w:numId="354" w16cid:durableId="1732846453">
    <w:abstractNumId w:val="165"/>
    <w:lvlOverride w:ilvl="0">
      <w:startOverride w:val="1"/>
    </w:lvlOverride>
    <w:lvlOverride w:ilvl="1"/>
    <w:lvlOverride w:ilvl="2"/>
    <w:lvlOverride w:ilvl="3"/>
    <w:lvlOverride w:ilvl="4"/>
    <w:lvlOverride w:ilvl="5"/>
    <w:lvlOverride w:ilvl="6"/>
    <w:lvlOverride w:ilvl="7"/>
    <w:lvlOverride w:ilvl="8"/>
  </w:num>
  <w:num w:numId="355" w16cid:durableId="1480532170">
    <w:abstractNumId w:val="131"/>
  </w:num>
  <w:num w:numId="356" w16cid:durableId="490944403">
    <w:abstractNumId w:val="131"/>
  </w:num>
  <w:num w:numId="357" w16cid:durableId="61101490">
    <w:abstractNumId w:val="176"/>
  </w:num>
  <w:num w:numId="358" w16cid:durableId="1741824023">
    <w:abstractNumId w:val="176"/>
  </w:num>
  <w:num w:numId="359" w16cid:durableId="657611866">
    <w:abstractNumId w:val="177"/>
  </w:num>
  <w:num w:numId="360" w16cid:durableId="1012679744">
    <w:abstractNumId w:val="177"/>
    <w:lvlOverride w:ilvl="0">
      <w:startOverride w:val="1"/>
    </w:lvlOverride>
    <w:lvlOverride w:ilvl="1"/>
    <w:lvlOverride w:ilvl="2"/>
    <w:lvlOverride w:ilvl="3"/>
    <w:lvlOverride w:ilvl="4"/>
    <w:lvlOverride w:ilvl="5"/>
    <w:lvlOverride w:ilvl="6"/>
    <w:lvlOverride w:ilvl="7"/>
    <w:lvlOverride w:ilvl="8"/>
  </w:num>
  <w:num w:numId="361" w16cid:durableId="279578928">
    <w:abstractNumId w:val="107"/>
  </w:num>
  <w:num w:numId="362" w16cid:durableId="600534166">
    <w:abstractNumId w:val="107"/>
  </w:num>
  <w:num w:numId="363" w16cid:durableId="1131358871">
    <w:abstractNumId w:val="167"/>
  </w:num>
  <w:num w:numId="364" w16cid:durableId="494684829">
    <w:abstractNumId w:val="167"/>
  </w:num>
  <w:num w:numId="365" w16cid:durableId="1265380151">
    <w:abstractNumId w:val="191"/>
  </w:num>
  <w:num w:numId="366" w16cid:durableId="621692269">
    <w:abstractNumId w:val="191"/>
    <w:lvlOverride w:ilvl="0">
      <w:startOverride w:val="1"/>
    </w:lvlOverride>
    <w:lvlOverride w:ilvl="1"/>
    <w:lvlOverride w:ilvl="2"/>
    <w:lvlOverride w:ilvl="3"/>
    <w:lvlOverride w:ilvl="4"/>
    <w:lvlOverride w:ilvl="5"/>
    <w:lvlOverride w:ilvl="6"/>
    <w:lvlOverride w:ilvl="7"/>
    <w:lvlOverride w:ilvl="8"/>
  </w:num>
  <w:num w:numId="367" w16cid:durableId="1039433389">
    <w:abstractNumId w:val="135"/>
  </w:num>
  <w:num w:numId="368" w16cid:durableId="145438453">
    <w:abstractNumId w:val="135"/>
  </w:num>
  <w:num w:numId="369" w16cid:durableId="1152066527">
    <w:abstractNumId w:val="240"/>
  </w:num>
  <w:num w:numId="370" w16cid:durableId="1411999555">
    <w:abstractNumId w:val="240"/>
  </w:num>
  <w:num w:numId="371" w16cid:durableId="265584125">
    <w:abstractNumId w:val="17"/>
  </w:num>
  <w:num w:numId="372" w16cid:durableId="583075728">
    <w:abstractNumId w:val="17"/>
    <w:lvlOverride w:ilvl="0">
      <w:startOverride w:val="1"/>
    </w:lvlOverride>
    <w:lvlOverride w:ilvl="1"/>
    <w:lvlOverride w:ilvl="2"/>
    <w:lvlOverride w:ilvl="3"/>
    <w:lvlOverride w:ilvl="4"/>
    <w:lvlOverride w:ilvl="5"/>
    <w:lvlOverride w:ilvl="6"/>
    <w:lvlOverride w:ilvl="7"/>
    <w:lvlOverride w:ilvl="8"/>
  </w:num>
  <w:num w:numId="373" w16cid:durableId="1226912089">
    <w:abstractNumId w:val="101"/>
  </w:num>
  <w:num w:numId="374" w16cid:durableId="1350791392">
    <w:abstractNumId w:val="101"/>
  </w:num>
  <w:num w:numId="375" w16cid:durableId="1901282873">
    <w:abstractNumId w:val="119"/>
  </w:num>
  <w:num w:numId="376" w16cid:durableId="826898573">
    <w:abstractNumId w:val="119"/>
  </w:num>
  <w:num w:numId="377" w16cid:durableId="1226994756">
    <w:abstractNumId w:val="140"/>
  </w:num>
  <w:num w:numId="378" w16cid:durableId="953092461">
    <w:abstractNumId w:val="140"/>
    <w:lvlOverride w:ilvl="0">
      <w:startOverride w:val="1"/>
    </w:lvlOverride>
    <w:lvlOverride w:ilvl="1"/>
    <w:lvlOverride w:ilvl="2"/>
    <w:lvlOverride w:ilvl="3"/>
    <w:lvlOverride w:ilvl="4"/>
    <w:lvlOverride w:ilvl="5"/>
    <w:lvlOverride w:ilvl="6"/>
    <w:lvlOverride w:ilvl="7"/>
    <w:lvlOverride w:ilvl="8"/>
  </w:num>
  <w:num w:numId="379" w16cid:durableId="127825847">
    <w:abstractNumId w:val="127"/>
  </w:num>
  <w:num w:numId="380" w16cid:durableId="158734771">
    <w:abstractNumId w:val="127"/>
  </w:num>
  <w:num w:numId="381" w16cid:durableId="564337112">
    <w:abstractNumId w:val="94"/>
  </w:num>
  <w:num w:numId="382" w16cid:durableId="946233339">
    <w:abstractNumId w:val="94"/>
  </w:num>
  <w:num w:numId="383" w16cid:durableId="1981684786">
    <w:abstractNumId w:val="204"/>
  </w:num>
  <w:num w:numId="384" w16cid:durableId="1483695323">
    <w:abstractNumId w:val="204"/>
    <w:lvlOverride w:ilvl="0">
      <w:startOverride w:val="1"/>
    </w:lvlOverride>
    <w:lvlOverride w:ilvl="1"/>
    <w:lvlOverride w:ilvl="2"/>
    <w:lvlOverride w:ilvl="3"/>
    <w:lvlOverride w:ilvl="4"/>
    <w:lvlOverride w:ilvl="5"/>
    <w:lvlOverride w:ilvl="6"/>
    <w:lvlOverride w:ilvl="7"/>
    <w:lvlOverride w:ilvl="8"/>
  </w:num>
  <w:num w:numId="385" w16cid:durableId="1918055052">
    <w:abstractNumId w:val="173"/>
  </w:num>
  <w:num w:numId="386" w16cid:durableId="1919509784">
    <w:abstractNumId w:val="173"/>
  </w:num>
  <w:num w:numId="387" w16cid:durableId="1260941984">
    <w:abstractNumId w:val="169"/>
  </w:num>
  <w:num w:numId="388" w16cid:durableId="656613564">
    <w:abstractNumId w:val="169"/>
  </w:num>
  <w:num w:numId="389" w16cid:durableId="402677063">
    <w:abstractNumId w:val="175"/>
  </w:num>
  <w:num w:numId="390" w16cid:durableId="731000140">
    <w:abstractNumId w:val="175"/>
    <w:lvlOverride w:ilvl="0">
      <w:startOverride w:val="1"/>
    </w:lvlOverride>
    <w:lvlOverride w:ilvl="1"/>
    <w:lvlOverride w:ilvl="2"/>
    <w:lvlOverride w:ilvl="3"/>
    <w:lvlOverride w:ilvl="4"/>
    <w:lvlOverride w:ilvl="5"/>
    <w:lvlOverride w:ilvl="6"/>
    <w:lvlOverride w:ilvl="7"/>
    <w:lvlOverride w:ilvl="8"/>
  </w:num>
  <w:num w:numId="391" w16cid:durableId="1835994536">
    <w:abstractNumId w:val="61"/>
  </w:num>
  <w:num w:numId="392" w16cid:durableId="184052794">
    <w:abstractNumId w:val="61"/>
  </w:num>
  <w:num w:numId="393" w16cid:durableId="1842239355">
    <w:abstractNumId w:val="111"/>
  </w:num>
  <w:num w:numId="394" w16cid:durableId="1357845679">
    <w:abstractNumId w:val="111"/>
  </w:num>
  <w:num w:numId="395" w16cid:durableId="2063752323">
    <w:abstractNumId w:val="248"/>
  </w:num>
  <w:num w:numId="396" w16cid:durableId="1392388522">
    <w:abstractNumId w:val="248"/>
    <w:lvlOverride w:ilvl="0">
      <w:startOverride w:val="1"/>
    </w:lvlOverride>
    <w:lvlOverride w:ilvl="1"/>
    <w:lvlOverride w:ilvl="2"/>
    <w:lvlOverride w:ilvl="3"/>
    <w:lvlOverride w:ilvl="4"/>
    <w:lvlOverride w:ilvl="5"/>
    <w:lvlOverride w:ilvl="6"/>
    <w:lvlOverride w:ilvl="7"/>
    <w:lvlOverride w:ilvl="8"/>
  </w:num>
  <w:num w:numId="397" w16cid:durableId="414254132">
    <w:abstractNumId w:val="24"/>
  </w:num>
  <w:num w:numId="398" w16cid:durableId="1795178280">
    <w:abstractNumId w:val="24"/>
  </w:num>
  <w:num w:numId="399" w16cid:durableId="1327660823">
    <w:abstractNumId w:val="180"/>
  </w:num>
  <w:num w:numId="400" w16cid:durableId="1460025207">
    <w:abstractNumId w:val="180"/>
  </w:num>
  <w:num w:numId="401" w16cid:durableId="2106538772">
    <w:abstractNumId w:val="36"/>
  </w:num>
  <w:num w:numId="402" w16cid:durableId="1046639703">
    <w:abstractNumId w:val="36"/>
    <w:lvlOverride w:ilvl="0">
      <w:startOverride w:val="1"/>
    </w:lvlOverride>
    <w:lvlOverride w:ilvl="1"/>
    <w:lvlOverride w:ilvl="2"/>
    <w:lvlOverride w:ilvl="3"/>
    <w:lvlOverride w:ilvl="4"/>
    <w:lvlOverride w:ilvl="5"/>
    <w:lvlOverride w:ilvl="6"/>
    <w:lvlOverride w:ilvl="7"/>
    <w:lvlOverride w:ilvl="8"/>
  </w:num>
  <w:num w:numId="403" w16cid:durableId="1235161245">
    <w:abstractNumId w:val="243"/>
  </w:num>
  <w:num w:numId="404" w16cid:durableId="404839808">
    <w:abstractNumId w:val="243"/>
  </w:num>
  <w:num w:numId="405" w16cid:durableId="933633785">
    <w:abstractNumId w:val="93"/>
  </w:num>
  <w:num w:numId="406" w16cid:durableId="172108546">
    <w:abstractNumId w:val="168"/>
    <w:lvlOverride w:ilvl="0">
      <w:startOverride w:val="1"/>
    </w:lvlOverride>
    <w:lvlOverride w:ilvl="1"/>
    <w:lvlOverride w:ilvl="2"/>
    <w:lvlOverride w:ilvl="3"/>
    <w:lvlOverride w:ilvl="4"/>
    <w:lvlOverride w:ilvl="5"/>
    <w:lvlOverride w:ilvl="6"/>
    <w:lvlOverride w:ilvl="7"/>
    <w:lvlOverride w:ilvl="8"/>
  </w:num>
  <w:num w:numId="407" w16cid:durableId="942373766">
    <w:abstractNumId w:val="223"/>
  </w:num>
  <w:num w:numId="408" w16cid:durableId="1274021007">
    <w:abstractNumId w:val="231"/>
  </w:num>
  <w:num w:numId="409" w16cid:durableId="882517800">
    <w:abstractNumId w:val="154"/>
    <w:lvlOverride w:ilvl="0">
      <w:startOverride w:val="1"/>
    </w:lvlOverride>
    <w:lvlOverride w:ilvl="1"/>
    <w:lvlOverride w:ilvl="2"/>
    <w:lvlOverride w:ilvl="3"/>
    <w:lvlOverride w:ilvl="4"/>
    <w:lvlOverride w:ilvl="5"/>
    <w:lvlOverride w:ilvl="6"/>
    <w:lvlOverride w:ilvl="7"/>
    <w:lvlOverride w:ilvl="8"/>
  </w:num>
  <w:num w:numId="410" w16cid:durableId="2126538905">
    <w:abstractNumId w:val="109"/>
  </w:num>
  <w:num w:numId="411" w16cid:durableId="1995453343">
    <w:abstractNumId w:val="89"/>
  </w:num>
  <w:num w:numId="412" w16cid:durableId="1733191267">
    <w:abstractNumId w:val="200"/>
    <w:lvlOverride w:ilvl="0">
      <w:startOverride w:val="1"/>
    </w:lvlOverride>
    <w:lvlOverride w:ilvl="1"/>
    <w:lvlOverride w:ilvl="2"/>
    <w:lvlOverride w:ilvl="3"/>
    <w:lvlOverride w:ilvl="4"/>
    <w:lvlOverride w:ilvl="5"/>
    <w:lvlOverride w:ilvl="6"/>
    <w:lvlOverride w:ilvl="7"/>
    <w:lvlOverride w:ilvl="8"/>
  </w:num>
  <w:num w:numId="413" w16cid:durableId="1929390460">
    <w:abstractNumId w:val="122"/>
  </w:num>
  <w:num w:numId="414" w16cid:durableId="550271212">
    <w:abstractNumId w:val="51"/>
  </w:num>
  <w:num w:numId="415" w16cid:durableId="426460081">
    <w:abstractNumId w:val="46"/>
    <w:lvlOverride w:ilvl="0">
      <w:startOverride w:val="1"/>
    </w:lvlOverride>
    <w:lvlOverride w:ilvl="1"/>
    <w:lvlOverride w:ilvl="2"/>
    <w:lvlOverride w:ilvl="3"/>
    <w:lvlOverride w:ilvl="4"/>
    <w:lvlOverride w:ilvl="5"/>
    <w:lvlOverride w:ilvl="6"/>
    <w:lvlOverride w:ilvl="7"/>
    <w:lvlOverride w:ilvl="8"/>
  </w:num>
  <w:num w:numId="416" w16cid:durableId="1434090481">
    <w:abstractNumId w:val="14"/>
  </w:num>
  <w:num w:numId="417" w16cid:durableId="2000301726">
    <w:abstractNumId w:val="66"/>
  </w:num>
  <w:num w:numId="418" w16cid:durableId="1086456822">
    <w:abstractNumId w:val="13"/>
    <w:lvlOverride w:ilvl="0">
      <w:startOverride w:val="1"/>
    </w:lvlOverride>
    <w:lvlOverride w:ilvl="1"/>
    <w:lvlOverride w:ilvl="2"/>
    <w:lvlOverride w:ilvl="3"/>
    <w:lvlOverride w:ilvl="4"/>
    <w:lvlOverride w:ilvl="5"/>
    <w:lvlOverride w:ilvl="6"/>
    <w:lvlOverride w:ilvl="7"/>
    <w:lvlOverride w:ilvl="8"/>
  </w:num>
  <w:num w:numId="419" w16cid:durableId="285164020">
    <w:abstractNumId w:val="64"/>
  </w:num>
  <w:num w:numId="420" w16cid:durableId="655298913">
    <w:abstractNumId w:val="237"/>
  </w:num>
  <w:num w:numId="421" w16cid:durableId="823936056">
    <w:abstractNumId w:val="126"/>
    <w:lvlOverride w:ilvl="0">
      <w:startOverride w:val="1"/>
    </w:lvlOverride>
    <w:lvlOverride w:ilvl="1"/>
    <w:lvlOverride w:ilvl="2"/>
    <w:lvlOverride w:ilvl="3"/>
    <w:lvlOverride w:ilvl="4"/>
    <w:lvlOverride w:ilvl="5"/>
    <w:lvlOverride w:ilvl="6"/>
    <w:lvlOverride w:ilvl="7"/>
    <w:lvlOverride w:ilvl="8"/>
  </w:num>
  <w:num w:numId="422" w16cid:durableId="1040783928">
    <w:abstractNumId w:val="21"/>
  </w:num>
  <w:num w:numId="423" w16cid:durableId="1599827615">
    <w:abstractNumId w:val="27"/>
  </w:num>
  <w:num w:numId="424" w16cid:durableId="2077631088">
    <w:abstractNumId w:val="194"/>
    <w:lvlOverride w:ilvl="0">
      <w:startOverride w:val="1"/>
    </w:lvlOverride>
    <w:lvlOverride w:ilvl="1"/>
    <w:lvlOverride w:ilvl="2"/>
    <w:lvlOverride w:ilvl="3"/>
    <w:lvlOverride w:ilvl="4"/>
    <w:lvlOverride w:ilvl="5"/>
    <w:lvlOverride w:ilvl="6"/>
    <w:lvlOverride w:ilvl="7"/>
    <w:lvlOverride w:ilvl="8"/>
  </w:num>
  <w:num w:numId="425" w16cid:durableId="1165435326">
    <w:abstractNumId w:val="80"/>
  </w:num>
  <w:num w:numId="426" w16cid:durableId="24985326">
    <w:abstractNumId w:val="207"/>
  </w:num>
  <w:num w:numId="427" w16cid:durableId="2038847757">
    <w:abstractNumId w:val="28"/>
    <w:lvlOverride w:ilvl="0">
      <w:startOverride w:val="1"/>
    </w:lvlOverride>
    <w:lvlOverride w:ilvl="1"/>
    <w:lvlOverride w:ilvl="2"/>
    <w:lvlOverride w:ilvl="3"/>
    <w:lvlOverride w:ilvl="4"/>
    <w:lvlOverride w:ilvl="5"/>
    <w:lvlOverride w:ilvl="6"/>
    <w:lvlOverride w:ilvl="7"/>
    <w:lvlOverride w:ilvl="8"/>
  </w:num>
  <w:num w:numId="428" w16cid:durableId="1787652360">
    <w:abstractNumId w:val="128"/>
  </w:num>
  <w:num w:numId="429" w16cid:durableId="1885940235">
    <w:abstractNumId w:val="59"/>
  </w:num>
  <w:num w:numId="430" w16cid:durableId="269432342">
    <w:abstractNumId w:val="56"/>
    <w:lvlOverride w:ilvl="0">
      <w:startOverride w:val="1"/>
    </w:lvlOverride>
    <w:lvlOverride w:ilvl="1"/>
    <w:lvlOverride w:ilvl="2"/>
    <w:lvlOverride w:ilvl="3"/>
    <w:lvlOverride w:ilvl="4"/>
    <w:lvlOverride w:ilvl="5"/>
    <w:lvlOverride w:ilvl="6"/>
    <w:lvlOverride w:ilvl="7"/>
    <w:lvlOverride w:ilvl="8"/>
  </w:num>
  <w:num w:numId="431" w16cid:durableId="49503958">
    <w:abstractNumId w:val="160"/>
  </w:num>
  <w:num w:numId="432" w16cid:durableId="2113166635">
    <w:abstractNumId w:val="2"/>
  </w:num>
  <w:num w:numId="433" w16cid:durableId="1923027403">
    <w:abstractNumId w:val="239"/>
    <w:lvlOverride w:ilvl="0">
      <w:startOverride w:val="1"/>
    </w:lvlOverride>
    <w:lvlOverride w:ilvl="1"/>
    <w:lvlOverride w:ilvl="2"/>
    <w:lvlOverride w:ilvl="3"/>
    <w:lvlOverride w:ilvl="4"/>
    <w:lvlOverride w:ilvl="5"/>
    <w:lvlOverride w:ilvl="6"/>
    <w:lvlOverride w:ilvl="7"/>
    <w:lvlOverride w:ilvl="8"/>
  </w:num>
  <w:num w:numId="434" w16cid:durableId="1854341147">
    <w:abstractNumId w:val="158"/>
  </w:num>
  <w:num w:numId="435" w16cid:durableId="43407447">
    <w:abstractNumId w:val="203"/>
  </w:num>
  <w:num w:numId="436" w16cid:durableId="930238620">
    <w:abstractNumId w:val="156"/>
    <w:lvlOverride w:ilvl="0">
      <w:startOverride w:val="1"/>
    </w:lvlOverride>
    <w:lvlOverride w:ilvl="1"/>
    <w:lvlOverride w:ilvl="2"/>
    <w:lvlOverride w:ilvl="3"/>
    <w:lvlOverride w:ilvl="4"/>
    <w:lvlOverride w:ilvl="5"/>
    <w:lvlOverride w:ilvl="6"/>
    <w:lvlOverride w:ilvl="7"/>
    <w:lvlOverride w:ilvl="8"/>
  </w:num>
  <w:num w:numId="437" w16cid:durableId="1985353601">
    <w:abstractNumId w:val="33"/>
  </w:num>
  <w:num w:numId="438" w16cid:durableId="2023580261">
    <w:abstractNumId w:val="259"/>
  </w:num>
  <w:num w:numId="439" w16cid:durableId="1268267339">
    <w:abstractNumId w:val="26"/>
    <w:lvlOverride w:ilvl="0">
      <w:startOverride w:val="1"/>
    </w:lvlOverride>
    <w:lvlOverride w:ilvl="1"/>
    <w:lvlOverride w:ilvl="2"/>
    <w:lvlOverride w:ilvl="3"/>
    <w:lvlOverride w:ilvl="4"/>
    <w:lvlOverride w:ilvl="5"/>
    <w:lvlOverride w:ilvl="6"/>
    <w:lvlOverride w:ilvl="7"/>
    <w:lvlOverride w:ilvl="8"/>
  </w:num>
  <w:num w:numId="440" w16cid:durableId="667903327">
    <w:abstractNumId w:val="39"/>
  </w:num>
  <w:num w:numId="441" w16cid:durableId="1222324742">
    <w:abstractNumId w:val="151"/>
  </w:num>
  <w:num w:numId="442" w16cid:durableId="15663704">
    <w:abstractNumId w:val="124"/>
    <w:lvlOverride w:ilvl="0">
      <w:startOverride w:val="1"/>
    </w:lvlOverride>
    <w:lvlOverride w:ilvl="1"/>
    <w:lvlOverride w:ilvl="2"/>
    <w:lvlOverride w:ilvl="3"/>
    <w:lvlOverride w:ilvl="4"/>
    <w:lvlOverride w:ilvl="5"/>
    <w:lvlOverride w:ilvl="6"/>
    <w:lvlOverride w:ilvl="7"/>
    <w:lvlOverride w:ilvl="8"/>
  </w:num>
  <w:num w:numId="443" w16cid:durableId="1684045748">
    <w:abstractNumId w:val="256"/>
  </w:num>
  <w:num w:numId="444" w16cid:durableId="1338732901">
    <w:abstractNumId w:val="235"/>
  </w:num>
  <w:num w:numId="445" w16cid:durableId="402798312">
    <w:abstractNumId w:val="171"/>
    <w:lvlOverride w:ilvl="0">
      <w:startOverride w:val="1"/>
    </w:lvlOverride>
    <w:lvlOverride w:ilvl="1"/>
    <w:lvlOverride w:ilvl="2"/>
    <w:lvlOverride w:ilvl="3"/>
    <w:lvlOverride w:ilvl="4"/>
    <w:lvlOverride w:ilvl="5"/>
    <w:lvlOverride w:ilvl="6"/>
    <w:lvlOverride w:ilvl="7"/>
    <w:lvlOverride w:ilvl="8"/>
  </w:num>
  <w:num w:numId="446" w16cid:durableId="1989623897">
    <w:abstractNumId w:val="245"/>
  </w:num>
  <w:num w:numId="447" w16cid:durableId="36708306">
    <w:abstractNumId w:val="85"/>
  </w:num>
  <w:num w:numId="448" w16cid:durableId="1853181294">
    <w:abstractNumId w:val="221"/>
    <w:lvlOverride w:ilvl="0">
      <w:startOverride w:val="1"/>
    </w:lvlOverride>
    <w:lvlOverride w:ilvl="1"/>
    <w:lvlOverride w:ilvl="2"/>
    <w:lvlOverride w:ilvl="3"/>
    <w:lvlOverride w:ilvl="4"/>
    <w:lvlOverride w:ilvl="5"/>
    <w:lvlOverride w:ilvl="6"/>
    <w:lvlOverride w:ilvl="7"/>
    <w:lvlOverride w:ilvl="8"/>
  </w:num>
  <w:num w:numId="449" w16cid:durableId="648167198">
    <w:abstractNumId w:val="10"/>
  </w:num>
  <w:num w:numId="450" w16cid:durableId="1523320234">
    <w:abstractNumId w:val="113"/>
  </w:num>
  <w:num w:numId="451" w16cid:durableId="1907301430">
    <w:abstractNumId w:val="189"/>
    <w:lvlOverride w:ilvl="0">
      <w:startOverride w:val="1"/>
    </w:lvlOverride>
    <w:lvlOverride w:ilvl="1"/>
    <w:lvlOverride w:ilvl="2"/>
    <w:lvlOverride w:ilvl="3"/>
    <w:lvlOverride w:ilvl="4"/>
    <w:lvlOverride w:ilvl="5"/>
    <w:lvlOverride w:ilvl="6"/>
    <w:lvlOverride w:ilvl="7"/>
    <w:lvlOverride w:ilvl="8"/>
  </w:num>
  <w:num w:numId="452" w16cid:durableId="1207066282">
    <w:abstractNumId w:val="5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embedTrueTypeFonts/>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132E"/>
    <w:rsid w:val="000469CE"/>
    <w:rsid w:val="000A457E"/>
    <w:rsid w:val="001D5BFD"/>
    <w:rsid w:val="00217922"/>
    <w:rsid w:val="002A69BE"/>
    <w:rsid w:val="00362686"/>
    <w:rsid w:val="003B0E26"/>
    <w:rsid w:val="00436AC7"/>
    <w:rsid w:val="00467228"/>
    <w:rsid w:val="005345F1"/>
    <w:rsid w:val="005933A1"/>
    <w:rsid w:val="005C7953"/>
    <w:rsid w:val="006008C9"/>
    <w:rsid w:val="00753CFF"/>
    <w:rsid w:val="0077132E"/>
    <w:rsid w:val="007E793A"/>
    <w:rsid w:val="00891722"/>
    <w:rsid w:val="00891C91"/>
    <w:rsid w:val="008C0111"/>
    <w:rsid w:val="008E2A99"/>
    <w:rsid w:val="00974B8F"/>
    <w:rsid w:val="00B05226"/>
    <w:rsid w:val="00C344E7"/>
    <w:rsid w:val="00C672B2"/>
    <w:rsid w:val="00D12EEC"/>
    <w:rsid w:val="00D335CE"/>
    <w:rsid w:val="00D35B3B"/>
    <w:rsid w:val="00F2412B"/>
    <w:rsid w:val="00F26EA5"/>
    <w:rsid w:val="00FC2A69"/>
    <w:rsid w:val="00FD636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C96C3"/>
  <w15:docId w15:val="{0ACC20A8-0DFA-4B9E-970A-6D94290D2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Arial"/>
        <w:sz w:val="22"/>
        <w:szCs w:val="22"/>
        <w:lang w:val="ko"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pPr>
      <w:keepNext/>
      <w:keepLines/>
      <w:spacing w:before="400" w:after="120"/>
      <w:outlineLvl w:val="0"/>
    </w:pPr>
    <w:rPr>
      <w:sz w:val="40"/>
      <w:szCs w:val="40"/>
    </w:rPr>
  </w:style>
  <w:style w:type="paragraph" w:styleId="2">
    <w:name w:val="heading 2"/>
    <w:basedOn w:val="a"/>
    <w:next w:val="a"/>
    <w:link w:val="2Char"/>
    <w:uiPriority w:val="9"/>
    <w:unhideWhenUsed/>
    <w:qFormat/>
    <w:pPr>
      <w:keepNext/>
      <w:keepLines/>
      <w:spacing w:before="360" w:after="120"/>
      <w:outlineLvl w:val="1"/>
    </w:pPr>
    <w:rPr>
      <w:sz w:val="32"/>
      <w:szCs w:val="32"/>
    </w:rPr>
  </w:style>
  <w:style w:type="paragraph" w:styleId="3">
    <w:name w:val="heading 3"/>
    <w:basedOn w:val="a"/>
    <w:next w:val="a"/>
    <w:link w:val="3Char"/>
    <w:uiPriority w:val="9"/>
    <w:unhideWhenUsed/>
    <w:qFormat/>
    <w:pPr>
      <w:keepNext/>
      <w:keepLines/>
      <w:spacing w:before="320" w:after="80"/>
      <w:outlineLvl w:val="2"/>
    </w:pPr>
    <w:rPr>
      <w:color w:val="434343"/>
      <w:sz w:val="28"/>
      <w:szCs w:val="28"/>
    </w:rPr>
  </w:style>
  <w:style w:type="paragraph" w:styleId="4">
    <w:name w:val="heading 4"/>
    <w:basedOn w:val="a"/>
    <w:next w:val="a"/>
    <w:link w:val="4Char"/>
    <w:uiPriority w:val="9"/>
    <w:unhideWhenUsed/>
    <w:qFormat/>
    <w:pPr>
      <w:keepNext/>
      <w:keepLines/>
      <w:spacing w:before="280" w:after="80"/>
      <w:outlineLvl w:val="3"/>
    </w:pPr>
    <w:rPr>
      <w:color w:val="666666"/>
      <w:sz w:val="24"/>
      <w:szCs w:val="24"/>
    </w:rPr>
  </w:style>
  <w:style w:type="paragraph" w:styleId="5">
    <w:name w:val="heading 5"/>
    <w:basedOn w:val="a"/>
    <w:next w:val="a"/>
    <w:link w:val="5Char"/>
    <w:uiPriority w:val="9"/>
    <w:unhideWhenUsed/>
    <w:qFormat/>
    <w:pPr>
      <w:keepNext/>
      <w:keepLines/>
      <w:spacing w:before="240" w:after="80"/>
      <w:outlineLvl w:val="4"/>
    </w:pPr>
    <w:rPr>
      <w:color w:val="666666"/>
    </w:rPr>
  </w:style>
  <w:style w:type="paragraph" w:styleId="6">
    <w:name w:val="heading 6"/>
    <w:basedOn w:val="a"/>
    <w:next w:val="a"/>
    <w:link w:val="6Char"/>
    <w:uiPriority w:val="9"/>
    <w:unhideWhenUsed/>
    <w:qFormat/>
    <w:pPr>
      <w:keepNext/>
      <w:keepLines/>
      <w:spacing w:before="240" w:after="80"/>
      <w:outlineLvl w:val="5"/>
    </w:pPr>
    <w:rPr>
      <w:i/>
      <w:iCs/>
      <w:color w:val="666666"/>
    </w:rPr>
  </w:style>
  <w:style w:type="paragraph" w:styleId="7">
    <w:name w:val="heading 7"/>
    <w:basedOn w:val="a"/>
    <w:next w:val="a"/>
    <w:link w:val="7Char"/>
    <w:uiPriority w:val="9"/>
    <w:unhideWhenUsed/>
    <w:qFormat/>
    <w:rsid w:val="00D12EEC"/>
    <w:pPr>
      <w:keepNext/>
      <w:ind w:leftChars="700" w:left="700" w:hangingChars="200" w:hanging="2000"/>
      <w:outlineLvl w:val="6"/>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a3">
    <w:name w:val="Title"/>
    <w:basedOn w:val="a"/>
    <w:next w:val="a"/>
    <w:link w:val="Char"/>
    <w:uiPriority w:val="10"/>
    <w:qFormat/>
    <w:pPr>
      <w:keepNext/>
      <w:keepLines/>
      <w:spacing w:after="60"/>
    </w:pPr>
    <w:rPr>
      <w:sz w:val="52"/>
      <w:szCs w:val="52"/>
    </w:rPr>
  </w:style>
  <w:style w:type="paragraph" w:styleId="a4">
    <w:name w:val="Subtitle"/>
    <w:basedOn w:val="a"/>
    <w:next w:val="a"/>
    <w:link w:val="Char0"/>
    <w:uiPriority w:val="11"/>
    <w:qFormat/>
    <w:pPr>
      <w:keepNext/>
      <w:keepLines/>
      <w:spacing w:after="320"/>
    </w:pPr>
    <w:rPr>
      <w:rFonts w:eastAsia="Arial"/>
      <w:color w:val="666666"/>
      <w:sz w:val="30"/>
      <w:szCs w:val="30"/>
    </w:r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 w:type="table" w:customStyle="1" w:styleId="af7">
    <w:basedOn w:val="TableNormal"/>
    <w:tblPr>
      <w:tblStyleRowBandSize w:val="1"/>
      <w:tblStyleColBandSize w:val="1"/>
    </w:tblPr>
  </w:style>
  <w:style w:type="table" w:customStyle="1" w:styleId="af8">
    <w:basedOn w:val="TableNormal"/>
    <w:tblPr>
      <w:tblStyleRowBandSize w:val="1"/>
      <w:tblStyleColBandSize w:val="1"/>
    </w:tblPr>
  </w:style>
  <w:style w:type="table" w:customStyle="1" w:styleId="af9">
    <w:basedOn w:val="TableNormal"/>
    <w:tblPr>
      <w:tblStyleRowBandSize w:val="1"/>
      <w:tblStyleColBandSize w:val="1"/>
    </w:tblPr>
  </w:style>
  <w:style w:type="table" w:customStyle="1" w:styleId="afa">
    <w:basedOn w:val="TableNormal"/>
    <w:tblPr>
      <w:tblStyleRowBandSize w:val="1"/>
      <w:tblStyleColBandSize w:val="1"/>
    </w:tblPr>
  </w:style>
  <w:style w:type="table" w:customStyle="1" w:styleId="afb">
    <w:basedOn w:val="TableNormal"/>
    <w:tblPr>
      <w:tblStyleRowBandSize w:val="1"/>
      <w:tblStyleColBandSize w:val="1"/>
    </w:tblPr>
  </w:style>
  <w:style w:type="table" w:customStyle="1" w:styleId="afc">
    <w:basedOn w:val="TableNormal"/>
    <w:tblPr>
      <w:tblStyleRowBandSize w:val="1"/>
      <w:tblStyleColBandSize w:val="1"/>
    </w:tblPr>
  </w:style>
  <w:style w:type="table" w:customStyle="1" w:styleId="afd">
    <w:basedOn w:val="TableNormal"/>
    <w:tblPr>
      <w:tblStyleRowBandSize w:val="1"/>
      <w:tblStyleColBandSize w:val="1"/>
    </w:tblPr>
  </w:style>
  <w:style w:type="table" w:customStyle="1" w:styleId="afe">
    <w:basedOn w:val="TableNormal"/>
    <w:tblPr>
      <w:tblStyleRowBandSize w:val="1"/>
      <w:tblStyleColBandSize w:val="1"/>
    </w:tblPr>
  </w:style>
  <w:style w:type="table" w:customStyle="1" w:styleId="aff">
    <w:basedOn w:val="TableNormal"/>
    <w:tblPr>
      <w:tblStyleRowBandSize w:val="1"/>
      <w:tblStyleColBandSize w:val="1"/>
    </w:tblPr>
  </w:style>
  <w:style w:type="table" w:customStyle="1" w:styleId="aff0">
    <w:basedOn w:val="TableNormal"/>
    <w:tblPr>
      <w:tblStyleRowBandSize w:val="1"/>
      <w:tblStyleColBandSize w:val="1"/>
    </w:tblPr>
  </w:style>
  <w:style w:type="table" w:customStyle="1" w:styleId="aff1">
    <w:basedOn w:val="TableNormal"/>
    <w:tblPr>
      <w:tblStyleRowBandSize w:val="1"/>
      <w:tblStyleColBandSize w:val="1"/>
    </w:tblPr>
  </w:style>
  <w:style w:type="table" w:customStyle="1" w:styleId="aff2">
    <w:basedOn w:val="TableNormal"/>
    <w:tblPr>
      <w:tblStyleRowBandSize w:val="1"/>
      <w:tblStyleColBandSize w:val="1"/>
    </w:tblPr>
  </w:style>
  <w:style w:type="table" w:customStyle="1" w:styleId="aff3">
    <w:basedOn w:val="TableNormal"/>
    <w:tblPr>
      <w:tblStyleRowBandSize w:val="1"/>
      <w:tblStyleColBandSize w:val="1"/>
    </w:tblPr>
  </w:style>
  <w:style w:type="table" w:customStyle="1" w:styleId="aff4">
    <w:basedOn w:val="TableNormal"/>
    <w:tblPr>
      <w:tblStyleRowBandSize w:val="1"/>
      <w:tblStyleColBandSize w:val="1"/>
    </w:tblPr>
  </w:style>
  <w:style w:type="table" w:customStyle="1" w:styleId="aff5">
    <w:basedOn w:val="TableNormal"/>
    <w:tblPr>
      <w:tblStyleRowBandSize w:val="1"/>
      <w:tblStyleColBandSize w:val="1"/>
    </w:tblPr>
  </w:style>
  <w:style w:type="table" w:customStyle="1" w:styleId="aff6">
    <w:basedOn w:val="TableNormal"/>
    <w:tblPr>
      <w:tblStyleRowBandSize w:val="1"/>
      <w:tblStyleColBandSize w:val="1"/>
    </w:tblPr>
  </w:style>
  <w:style w:type="table" w:customStyle="1" w:styleId="aff7">
    <w:basedOn w:val="TableNormal"/>
    <w:tblPr>
      <w:tblStyleRowBandSize w:val="1"/>
      <w:tblStyleColBandSize w:val="1"/>
    </w:tblPr>
  </w:style>
  <w:style w:type="table" w:customStyle="1" w:styleId="aff8">
    <w:basedOn w:val="TableNormal"/>
    <w:tblPr>
      <w:tblStyleRowBandSize w:val="1"/>
      <w:tblStyleColBandSize w:val="1"/>
    </w:tblPr>
  </w:style>
  <w:style w:type="table" w:customStyle="1" w:styleId="aff9">
    <w:basedOn w:val="TableNormal"/>
    <w:tblPr>
      <w:tblStyleRowBandSize w:val="1"/>
      <w:tblStyleColBandSize w:val="1"/>
    </w:tblPr>
  </w:style>
  <w:style w:type="table" w:customStyle="1" w:styleId="affa">
    <w:basedOn w:val="TableNormal"/>
    <w:tblPr>
      <w:tblStyleRowBandSize w:val="1"/>
      <w:tblStyleColBandSize w:val="1"/>
    </w:tblPr>
  </w:style>
  <w:style w:type="table" w:customStyle="1" w:styleId="affb">
    <w:basedOn w:val="TableNormal"/>
    <w:tblPr>
      <w:tblStyleRowBandSize w:val="1"/>
      <w:tblStyleColBandSize w:val="1"/>
    </w:tblPr>
  </w:style>
  <w:style w:type="table" w:customStyle="1" w:styleId="affc">
    <w:basedOn w:val="TableNormal"/>
    <w:tblPr>
      <w:tblStyleRowBandSize w:val="1"/>
      <w:tblStyleColBandSize w:val="1"/>
    </w:tblPr>
  </w:style>
  <w:style w:type="table" w:customStyle="1" w:styleId="affd">
    <w:basedOn w:val="TableNormal"/>
    <w:tblPr>
      <w:tblStyleRowBandSize w:val="1"/>
      <w:tblStyleColBandSize w:val="1"/>
    </w:tblPr>
  </w:style>
  <w:style w:type="table" w:customStyle="1" w:styleId="affe">
    <w:basedOn w:val="TableNormal"/>
    <w:tblPr>
      <w:tblStyleRowBandSize w:val="1"/>
      <w:tblStyleColBandSize w:val="1"/>
    </w:tblPr>
  </w:style>
  <w:style w:type="table" w:customStyle="1" w:styleId="afff">
    <w:basedOn w:val="TableNormal"/>
    <w:tblPr>
      <w:tblStyleRowBandSize w:val="1"/>
      <w:tblStyleColBandSize w:val="1"/>
    </w:tblPr>
  </w:style>
  <w:style w:type="table" w:customStyle="1" w:styleId="afff0">
    <w:basedOn w:val="TableNormal"/>
    <w:tblPr>
      <w:tblStyleRowBandSize w:val="1"/>
      <w:tblStyleColBandSize w:val="1"/>
    </w:tblPr>
  </w:style>
  <w:style w:type="table" w:customStyle="1" w:styleId="afff1">
    <w:basedOn w:val="TableNormal"/>
    <w:tblPr>
      <w:tblStyleRowBandSize w:val="1"/>
      <w:tblStyleColBandSize w:val="1"/>
    </w:tblPr>
  </w:style>
  <w:style w:type="table" w:customStyle="1" w:styleId="afff2">
    <w:basedOn w:val="TableNormal"/>
    <w:tblPr>
      <w:tblStyleRowBandSize w:val="1"/>
      <w:tblStyleColBandSize w:val="1"/>
    </w:tblPr>
  </w:style>
  <w:style w:type="table" w:customStyle="1" w:styleId="afff3">
    <w:basedOn w:val="TableNormal"/>
    <w:tblPr>
      <w:tblStyleRowBandSize w:val="1"/>
      <w:tblStyleColBandSize w:val="1"/>
    </w:tblPr>
  </w:style>
  <w:style w:type="table" w:customStyle="1" w:styleId="afff4">
    <w:basedOn w:val="TableNormal"/>
    <w:tblPr>
      <w:tblStyleRowBandSize w:val="1"/>
      <w:tblStyleColBandSize w:val="1"/>
    </w:tblPr>
  </w:style>
  <w:style w:type="table" w:customStyle="1" w:styleId="afff5">
    <w:basedOn w:val="TableNormal"/>
    <w:tblPr>
      <w:tblStyleRowBandSize w:val="1"/>
      <w:tblStyleColBandSize w:val="1"/>
    </w:tblPr>
  </w:style>
  <w:style w:type="table" w:customStyle="1" w:styleId="afff6">
    <w:basedOn w:val="TableNormal"/>
    <w:tblPr>
      <w:tblStyleRowBandSize w:val="1"/>
      <w:tblStyleColBandSize w:val="1"/>
    </w:tblPr>
  </w:style>
  <w:style w:type="table" w:customStyle="1" w:styleId="afff7">
    <w:basedOn w:val="TableNormal"/>
    <w:tblPr>
      <w:tblStyleRowBandSize w:val="1"/>
      <w:tblStyleColBandSize w:val="1"/>
    </w:tblPr>
  </w:style>
  <w:style w:type="table" w:customStyle="1" w:styleId="afff8">
    <w:basedOn w:val="TableNormal"/>
    <w:tblPr>
      <w:tblStyleRowBandSize w:val="1"/>
      <w:tblStyleColBandSize w:val="1"/>
    </w:tblPr>
  </w:style>
  <w:style w:type="table" w:customStyle="1" w:styleId="afff9">
    <w:basedOn w:val="TableNormal"/>
    <w:tblPr>
      <w:tblStyleRowBandSize w:val="1"/>
      <w:tblStyleColBandSize w:val="1"/>
    </w:tblPr>
  </w:style>
  <w:style w:type="table" w:customStyle="1" w:styleId="afffa">
    <w:basedOn w:val="TableNormal"/>
    <w:tblPr>
      <w:tblStyleRowBandSize w:val="1"/>
      <w:tblStyleColBandSize w:val="1"/>
    </w:tblPr>
  </w:style>
  <w:style w:type="table" w:customStyle="1" w:styleId="afffb">
    <w:basedOn w:val="TableNormal"/>
    <w:tblPr>
      <w:tblStyleRowBandSize w:val="1"/>
      <w:tblStyleColBandSize w:val="1"/>
    </w:tblPr>
  </w:style>
  <w:style w:type="table" w:customStyle="1" w:styleId="afffc">
    <w:basedOn w:val="TableNormal"/>
    <w:tblPr>
      <w:tblStyleRowBandSize w:val="1"/>
      <w:tblStyleColBandSize w:val="1"/>
    </w:tblPr>
  </w:style>
  <w:style w:type="table" w:customStyle="1" w:styleId="afffd">
    <w:basedOn w:val="TableNormal"/>
    <w:tblPr>
      <w:tblStyleRowBandSize w:val="1"/>
      <w:tblStyleColBandSize w:val="1"/>
    </w:tblPr>
  </w:style>
  <w:style w:type="table" w:customStyle="1" w:styleId="afffe">
    <w:basedOn w:val="TableNormal"/>
    <w:tblPr>
      <w:tblStyleRowBandSize w:val="1"/>
      <w:tblStyleColBandSize w:val="1"/>
    </w:tblPr>
  </w:style>
  <w:style w:type="table" w:customStyle="1" w:styleId="affff">
    <w:basedOn w:val="TableNormal"/>
    <w:tblPr>
      <w:tblStyleRowBandSize w:val="1"/>
      <w:tblStyleColBandSize w:val="1"/>
    </w:tblPr>
  </w:style>
  <w:style w:type="table" w:customStyle="1" w:styleId="affff0">
    <w:basedOn w:val="TableNormal"/>
    <w:tblPr>
      <w:tblStyleRowBandSize w:val="1"/>
      <w:tblStyleColBandSize w:val="1"/>
    </w:tblPr>
  </w:style>
  <w:style w:type="table" w:customStyle="1" w:styleId="affff1">
    <w:basedOn w:val="TableNormal"/>
    <w:tblPr>
      <w:tblStyleRowBandSize w:val="1"/>
      <w:tblStyleColBandSize w:val="1"/>
    </w:tblPr>
  </w:style>
  <w:style w:type="table" w:customStyle="1" w:styleId="affff2">
    <w:basedOn w:val="TableNormal"/>
    <w:tblPr>
      <w:tblStyleRowBandSize w:val="1"/>
      <w:tblStyleColBandSize w:val="1"/>
    </w:tblPr>
  </w:style>
  <w:style w:type="table" w:customStyle="1" w:styleId="affff3">
    <w:basedOn w:val="TableNormal"/>
    <w:tblPr>
      <w:tblStyleRowBandSize w:val="1"/>
      <w:tblStyleColBandSize w:val="1"/>
    </w:tblPr>
  </w:style>
  <w:style w:type="table" w:customStyle="1" w:styleId="affff4">
    <w:basedOn w:val="TableNormal"/>
    <w:tblPr>
      <w:tblStyleRowBandSize w:val="1"/>
      <w:tblStyleColBandSize w:val="1"/>
    </w:tblPr>
  </w:style>
  <w:style w:type="table" w:customStyle="1" w:styleId="affff5">
    <w:basedOn w:val="TableNormal"/>
    <w:tblPr>
      <w:tblStyleRowBandSize w:val="1"/>
      <w:tblStyleColBandSize w:val="1"/>
    </w:tblPr>
  </w:style>
  <w:style w:type="table" w:customStyle="1" w:styleId="affff6">
    <w:basedOn w:val="TableNormal"/>
    <w:tblPr>
      <w:tblStyleRowBandSize w:val="1"/>
      <w:tblStyleColBandSize w:val="1"/>
    </w:tblPr>
  </w:style>
  <w:style w:type="table" w:customStyle="1" w:styleId="affff7">
    <w:basedOn w:val="TableNormal"/>
    <w:tblPr>
      <w:tblStyleRowBandSize w:val="1"/>
      <w:tblStyleColBandSize w:val="1"/>
    </w:tblPr>
  </w:style>
  <w:style w:type="table" w:customStyle="1" w:styleId="affff8">
    <w:basedOn w:val="TableNormal"/>
    <w:tblPr>
      <w:tblStyleRowBandSize w:val="1"/>
      <w:tblStyleColBandSize w:val="1"/>
    </w:tblPr>
  </w:style>
  <w:style w:type="table" w:customStyle="1" w:styleId="affff9">
    <w:basedOn w:val="TableNormal"/>
    <w:tblPr>
      <w:tblStyleRowBandSize w:val="1"/>
      <w:tblStyleColBandSize w:val="1"/>
    </w:tblPr>
  </w:style>
  <w:style w:type="table" w:customStyle="1" w:styleId="affffa">
    <w:basedOn w:val="TableNormal"/>
    <w:tblPr>
      <w:tblStyleRowBandSize w:val="1"/>
      <w:tblStyleColBandSize w:val="1"/>
    </w:tblPr>
  </w:style>
  <w:style w:type="table" w:customStyle="1" w:styleId="affffb">
    <w:basedOn w:val="TableNormal"/>
    <w:tblPr>
      <w:tblStyleRowBandSize w:val="1"/>
      <w:tblStyleColBandSize w:val="1"/>
    </w:tblPr>
  </w:style>
  <w:style w:type="table" w:customStyle="1" w:styleId="affffc">
    <w:basedOn w:val="TableNormal"/>
    <w:tblPr>
      <w:tblStyleRowBandSize w:val="1"/>
      <w:tblStyleColBandSize w:val="1"/>
    </w:tblPr>
  </w:style>
  <w:style w:type="table" w:customStyle="1" w:styleId="affffd">
    <w:basedOn w:val="TableNormal"/>
    <w:tblPr>
      <w:tblStyleRowBandSize w:val="1"/>
      <w:tblStyleColBandSize w:val="1"/>
    </w:tblPr>
  </w:style>
  <w:style w:type="table" w:customStyle="1" w:styleId="affffe">
    <w:basedOn w:val="TableNormal"/>
    <w:tblPr>
      <w:tblStyleRowBandSize w:val="1"/>
      <w:tblStyleColBandSize w:val="1"/>
    </w:tblPr>
  </w:style>
  <w:style w:type="table" w:customStyle="1" w:styleId="afffff">
    <w:basedOn w:val="TableNormal"/>
    <w:tblPr>
      <w:tblStyleRowBandSize w:val="1"/>
      <w:tblStyleColBandSize w:val="1"/>
    </w:tblPr>
  </w:style>
  <w:style w:type="table" w:customStyle="1" w:styleId="afffff0">
    <w:basedOn w:val="TableNormal"/>
    <w:tblPr>
      <w:tblStyleRowBandSize w:val="1"/>
      <w:tblStyleColBandSize w:val="1"/>
    </w:tblPr>
  </w:style>
  <w:style w:type="table" w:customStyle="1" w:styleId="afffff1">
    <w:basedOn w:val="TableNormal"/>
    <w:tblPr>
      <w:tblStyleRowBandSize w:val="1"/>
      <w:tblStyleColBandSize w:val="1"/>
    </w:tblPr>
  </w:style>
  <w:style w:type="table" w:customStyle="1" w:styleId="afffff2">
    <w:basedOn w:val="TableNormal"/>
    <w:tblPr>
      <w:tblStyleRowBandSize w:val="1"/>
      <w:tblStyleColBandSize w:val="1"/>
    </w:tblPr>
  </w:style>
  <w:style w:type="table" w:customStyle="1" w:styleId="afffff3">
    <w:basedOn w:val="TableNormal"/>
    <w:tblPr>
      <w:tblStyleRowBandSize w:val="1"/>
      <w:tblStyleColBandSize w:val="1"/>
    </w:tblPr>
  </w:style>
  <w:style w:type="table" w:customStyle="1" w:styleId="afffff4">
    <w:basedOn w:val="TableNormal"/>
    <w:tblPr>
      <w:tblStyleRowBandSize w:val="1"/>
      <w:tblStyleColBandSize w:val="1"/>
    </w:tblPr>
  </w:style>
  <w:style w:type="table" w:customStyle="1" w:styleId="afffff5">
    <w:basedOn w:val="TableNormal"/>
    <w:tblPr>
      <w:tblStyleRowBandSize w:val="1"/>
      <w:tblStyleColBandSize w:val="1"/>
    </w:tblPr>
  </w:style>
  <w:style w:type="table" w:customStyle="1" w:styleId="afffff6">
    <w:basedOn w:val="TableNormal"/>
    <w:tblPr>
      <w:tblStyleRowBandSize w:val="1"/>
      <w:tblStyleColBandSize w:val="1"/>
    </w:tblPr>
  </w:style>
  <w:style w:type="table" w:customStyle="1" w:styleId="afffff7">
    <w:basedOn w:val="TableNormal"/>
    <w:tblPr>
      <w:tblStyleRowBandSize w:val="1"/>
      <w:tblStyleColBandSize w:val="1"/>
    </w:tblPr>
  </w:style>
  <w:style w:type="table" w:customStyle="1" w:styleId="afffff8">
    <w:basedOn w:val="TableNormal"/>
    <w:tblPr>
      <w:tblStyleRowBandSize w:val="1"/>
      <w:tblStyleColBandSize w:val="1"/>
    </w:tblPr>
  </w:style>
  <w:style w:type="table" w:customStyle="1" w:styleId="afffff9">
    <w:basedOn w:val="TableNormal"/>
    <w:tblPr>
      <w:tblStyleRowBandSize w:val="1"/>
      <w:tblStyleColBandSize w:val="1"/>
    </w:tblPr>
  </w:style>
  <w:style w:type="table" w:customStyle="1" w:styleId="afffffa">
    <w:basedOn w:val="TableNormal"/>
    <w:tblPr>
      <w:tblStyleRowBandSize w:val="1"/>
      <w:tblStyleColBandSize w:val="1"/>
    </w:tblPr>
  </w:style>
  <w:style w:type="table" w:customStyle="1" w:styleId="afffffb">
    <w:basedOn w:val="TableNormal"/>
    <w:tblPr>
      <w:tblStyleRowBandSize w:val="1"/>
      <w:tblStyleColBandSize w:val="1"/>
    </w:tblPr>
  </w:style>
  <w:style w:type="table" w:customStyle="1" w:styleId="afffffc">
    <w:basedOn w:val="TableNormal"/>
    <w:tblPr>
      <w:tblStyleRowBandSize w:val="1"/>
      <w:tblStyleColBandSize w:val="1"/>
    </w:tblPr>
  </w:style>
  <w:style w:type="table" w:customStyle="1" w:styleId="afffffd">
    <w:basedOn w:val="TableNormal"/>
    <w:tblPr>
      <w:tblStyleRowBandSize w:val="1"/>
      <w:tblStyleColBandSize w:val="1"/>
    </w:tblPr>
  </w:style>
  <w:style w:type="table" w:customStyle="1" w:styleId="afffffe">
    <w:basedOn w:val="TableNormal"/>
    <w:tblPr>
      <w:tblStyleRowBandSize w:val="1"/>
      <w:tblStyleColBandSize w:val="1"/>
    </w:tblPr>
  </w:style>
  <w:style w:type="table" w:customStyle="1" w:styleId="affffff">
    <w:basedOn w:val="TableNormal"/>
    <w:tblPr>
      <w:tblStyleRowBandSize w:val="1"/>
      <w:tblStyleColBandSize w:val="1"/>
    </w:tblPr>
  </w:style>
  <w:style w:type="character" w:customStyle="1" w:styleId="1Char">
    <w:name w:val="제목 1 Char"/>
    <w:basedOn w:val="a0"/>
    <w:link w:val="1"/>
    <w:uiPriority w:val="9"/>
    <w:rsid w:val="00FC2A69"/>
    <w:rPr>
      <w:sz w:val="40"/>
      <w:szCs w:val="40"/>
    </w:rPr>
  </w:style>
  <w:style w:type="character" w:customStyle="1" w:styleId="2Char">
    <w:name w:val="제목 2 Char"/>
    <w:basedOn w:val="a0"/>
    <w:link w:val="2"/>
    <w:uiPriority w:val="9"/>
    <w:rsid w:val="00FC2A69"/>
    <w:rPr>
      <w:sz w:val="32"/>
      <w:szCs w:val="32"/>
    </w:rPr>
  </w:style>
  <w:style w:type="character" w:customStyle="1" w:styleId="3Char">
    <w:name w:val="제목 3 Char"/>
    <w:basedOn w:val="a0"/>
    <w:link w:val="3"/>
    <w:uiPriority w:val="9"/>
    <w:rsid w:val="00FC2A69"/>
    <w:rPr>
      <w:color w:val="434343"/>
      <w:sz w:val="28"/>
      <w:szCs w:val="28"/>
    </w:rPr>
  </w:style>
  <w:style w:type="character" w:customStyle="1" w:styleId="4Char">
    <w:name w:val="제목 4 Char"/>
    <w:basedOn w:val="a0"/>
    <w:link w:val="4"/>
    <w:uiPriority w:val="9"/>
    <w:rsid w:val="00FC2A69"/>
    <w:rPr>
      <w:color w:val="666666"/>
      <w:sz w:val="24"/>
      <w:szCs w:val="24"/>
    </w:rPr>
  </w:style>
  <w:style w:type="character" w:customStyle="1" w:styleId="5Char">
    <w:name w:val="제목 5 Char"/>
    <w:basedOn w:val="a0"/>
    <w:link w:val="5"/>
    <w:uiPriority w:val="9"/>
    <w:rsid w:val="00FC2A69"/>
    <w:rPr>
      <w:color w:val="666666"/>
    </w:rPr>
  </w:style>
  <w:style w:type="character" w:customStyle="1" w:styleId="6Char">
    <w:name w:val="제목 6 Char"/>
    <w:basedOn w:val="a0"/>
    <w:link w:val="6"/>
    <w:uiPriority w:val="9"/>
    <w:rsid w:val="00FC2A69"/>
    <w:rPr>
      <w:i/>
      <w:iCs/>
      <w:color w:val="666666"/>
    </w:rPr>
  </w:style>
  <w:style w:type="paragraph" w:customStyle="1" w:styleId="msonormal0">
    <w:name w:val="msonormal"/>
    <w:basedOn w:val="a"/>
    <w:rsid w:val="00FC2A69"/>
    <w:pPr>
      <w:spacing w:before="100" w:beforeAutospacing="1" w:after="100" w:afterAutospacing="1" w:line="240" w:lineRule="auto"/>
    </w:pPr>
    <w:rPr>
      <w:rFonts w:ascii="굴림" w:eastAsia="굴림" w:hAnsi="굴림" w:cs="굴림"/>
      <w:sz w:val="24"/>
      <w:szCs w:val="24"/>
      <w:lang w:val="en-US"/>
    </w:rPr>
  </w:style>
  <w:style w:type="character" w:customStyle="1" w:styleId="Char">
    <w:name w:val="제목 Char"/>
    <w:basedOn w:val="a0"/>
    <w:link w:val="a3"/>
    <w:uiPriority w:val="10"/>
    <w:rsid w:val="00FC2A69"/>
    <w:rPr>
      <w:sz w:val="52"/>
      <w:szCs w:val="52"/>
    </w:rPr>
  </w:style>
  <w:style w:type="character" w:customStyle="1" w:styleId="Char0">
    <w:name w:val="부제 Char"/>
    <w:basedOn w:val="a0"/>
    <w:link w:val="a4"/>
    <w:uiPriority w:val="11"/>
    <w:rsid w:val="00FC2A69"/>
    <w:rPr>
      <w:rFonts w:eastAsia="Arial"/>
      <w:color w:val="666666"/>
      <w:sz w:val="30"/>
      <w:szCs w:val="30"/>
    </w:rPr>
  </w:style>
  <w:style w:type="paragraph" w:styleId="affffff0">
    <w:name w:val="Body Text"/>
    <w:basedOn w:val="a"/>
    <w:link w:val="Char1"/>
    <w:semiHidden/>
    <w:unhideWhenUsed/>
    <w:qFormat/>
    <w:rsid w:val="00F2412B"/>
    <w:pPr>
      <w:spacing w:before="180" w:after="180" w:line="240" w:lineRule="auto"/>
    </w:pPr>
    <w:rPr>
      <w:rFonts w:asciiTheme="minorHAnsi" w:hAnsiTheme="minorHAnsi" w:cstheme="minorBidi"/>
      <w:sz w:val="24"/>
      <w:szCs w:val="24"/>
      <w:lang w:val="en-US" w:eastAsia="en-US"/>
    </w:rPr>
  </w:style>
  <w:style w:type="character" w:customStyle="1" w:styleId="Char1">
    <w:name w:val="본문 Char"/>
    <w:basedOn w:val="a0"/>
    <w:link w:val="affffff0"/>
    <w:semiHidden/>
    <w:rsid w:val="00F2412B"/>
    <w:rPr>
      <w:rFonts w:asciiTheme="minorHAnsi" w:hAnsiTheme="minorHAnsi" w:cstheme="minorBidi"/>
      <w:sz w:val="24"/>
      <w:szCs w:val="24"/>
      <w:lang w:val="en-US" w:eastAsia="en-US"/>
    </w:rPr>
  </w:style>
  <w:style w:type="paragraph" w:customStyle="1" w:styleId="Compact">
    <w:name w:val="Compact"/>
    <w:basedOn w:val="affffff0"/>
    <w:qFormat/>
    <w:rsid w:val="00F2412B"/>
    <w:pPr>
      <w:spacing w:before="36" w:after="36"/>
    </w:pPr>
  </w:style>
  <w:style w:type="character" w:customStyle="1" w:styleId="VerbatimChar">
    <w:name w:val="Verbatim Char"/>
    <w:basedOn w:val="a0"/>
    <w:link w:val="SourceCode"/>
    <w:locked/>
    <w:rsid w:val="00F2412B"/>
    <w:rPr>
      <w:rFonts w:ascii="Consolas" w:hAnsi="Consolas"/>
    </w:rPr>
  </w:style>
  <w:style w:type="paragraph" w:customStyle="1" w:styleId="SourceCode">
    <w:name w:val="Source Code"/>
    <w:basedOn w:val="a"/>
    <w:link w:val="VerbatimChar"/>
    <w:rsid w:val="00F2412B"/>
    <w:pPr>
      <w:wordWrap w:val="0"/>
      <w:spacing w:after="200" w:line="240" w:lineRule="auto"/>
    </w:pPr>
    <w:rPr>
      <w:rFonts w:ascii="Consolas" w:hAnsi="Consolas"/>
    </w:rPr>
  </w:style>
  <w:style w:type="table" w:customStyle="1" w:styleId="Table">
    <w:name w:val="Table"/>
    <w:semiHidden/>
    <w:qFormat/>
    <w:rsid w:val="00F2412B"/>
    <w:pPr>
      <w:spacing w:after="200" w:line="240" w:lineRule="auto"/>
    </w:pPr>
    <w:rPr>
      <w:rFonts w:asciiTheme="minorHAnsi" w:eastAsia="Times New Roman" w:hAnsiTheme="minorHAnsi" w:cstheme="minorBidi"/>
      <w:sz w:val="24"/>
      <w:szCs w:val="24"/>
      <w:lang w:val="en-US" w:eastAsia="en-US"/>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affffff1">
    <w:name w:val="Normal (Web)"/>
    <w:basedOn w:val="a"/>
    <w:uiPriority w:val="99"/>
    <w:semiHidden/>
    <w:unhideWhenUsed/>
    <w:rsid w:val="00D335CE"/>
    <w:pPr>
      <w:spacing w:before="100" w:beforeAutospacing="1" w:after="100" w:afterAutospacing="1" w:line="240" w:lineRule="auto"/>
    </w:pPr>
    <w:rPr>
      <w:rFonts w:ascii="굴림" w:eastAsia="굴림" w:hAnsi="굴림" w:cs="굴림"/>
      <w:sz w:val="24"/>
      <w:szCs w:val="24"/>
      <w:lang w:val="en-US"/>
    </w:rPr>
  </w:style>
  <w:style w:type="table" w:styleId="affffff2">
    <w:name w:val="Table Grid"/>
    <w:basedOn w:val="a1"/>
    <w:uiPriority w:val="39"/>
    <w:rsid w:val="00D335C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Char">
    <w:name w:val="제목 7 Char"/>
    <w:basedOn w:val="a0"/>
    <w:link w:val="7"/>
    <w:uiPriority w:val="9"/>
    <w:rsid w:val="00D12EEC"/>
  </w:style>
  <w:style w:type="paragraph" w:styleId="affffff3">
    <w:name w:val="header"/>
    <w:basedOn w:val="a"/>
    <w:link w:val="Char2"/>
    <w:uiPriority w:val="99"/>
    <w:unhideWhenUsed/>
    <w:rsid w:val="00362686"/>
    <w:pPr>
      <w:tabs>
        <w:tab w:val="center" w:pos="4513"/>
        <w:tab w:val="right" w:pos="9026"/>
      </w:tabs>
      <w:snapToGrid w:val="0"/>
    </w:pPr>
  </w:style>
  <w:style w:type="character" w:customStyle="1" w:styleId="Char2">
    <w:name w:val="머리글 Char"/>
    <w:basedOn w:val="a0"/>
    <w:link w:val="affffff3"/>
    <w:uiPriority w:val="99"/>
    <w:rsid w:val="00362686"/>
  </w:style>
  <w:style w:type="paragraph" w:styleId="affffff4">
    <w:name w:val="footer"/>
    <w:basedOn w:val="a"/>
    <w:link w:val="Char3"/>
    <w:uiPriority w:val="99"/>
    <w:unhideWhenUsed/>
    <w:rsid w:val="00362686"/>
    <w:pPr>
      <w:tabs>
        <w:tab w:val="center" w:pos="4513"/>
        <w:tab w:val="right" w:pos="9026"/>
      </w:tabs>
      <w:snapToGrid w:val="0"/>
    </w:pPr>
  </w:style>
  <w:style w:type="character" w:customStyle="1" w:styleId="Char3">
    <w:name w:val="바닥글 Char"/>
    <w:basedOn w:val="a0"/>
    <w:link w:val="affffff4"/>
    <w:uiPriority w:val="99"/>
    <w:rsid w:val="003626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3</TotalTime>
  <Pages>256</Pages>
  <Words>36030</Words>
  <Characters>205377</Characters>
  <Application>Microsoft Office Word</Application>
  <DocSecurity>0</DocSecurity>
  <Lines>1711</Lines>
  <Paragraphs>48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40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jonghwa</dc:creator>
  <cp:lastModifiedBy>지은 이</cp:lastModifiedBy>
  <cp:revision>21</cp:revision>
  <dcterms:created xsi:type="dcterms:W3CDTF">2025-11-30T20:14:00Z</dcterms:created>
  <dcterms:modified xsi:type="dcterms:W3CDTF">2025-11-30T23:24:00Z</dcterms:modified>
</cp:coreProperties>
</file>